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8777A" w14:textId="499BBC3E" w:rsidR="0032095F" w:rsidRPr="001B749A" w:rsidRDefault="0032095F" w:rsidP="0032095F">
      <w:pPr>
        <w:wordWrap/>
        <w:snapToGrid w:val="0"/>
        <w:spacing w:after="0" w:line="480" w:lineRule="auto"/>
        <w:contextualSpacing/>
        <w:jc w:val="center"/>
        <w:rPr>
          <w:rFonts w:ascii="Times New Roman" w:eastAsia="바탕체" w:hAnsi="Times New Roman" w:cs="Times New Roman"/>
          <w:sz w:val="24"/>
          <w:szCs w:val="24"/>
        </w:rPr>
      </w:pPr>
      <w:bookmarkStart w:id="0" w:name="OLE_LINK14"/>
      <w:bookmarkStart w:id="1" w:name="OLE_LINK15"/>
      <w:bookmarkStart w:id="2" w:name="OLE_LINK16"/>
      <w:bookmarkStart w:id="3" w:name="_GoBack"/>
      <w:bookmarkEnd w:id="3"/>
    </w:p>
    <w:p w14:paraId="16BC791C" w14:textId="77777777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0369C0FE" w14:textId="57ED49F6" w:rsidR="00F953EA" w:rsidRPr="009D2F86" w:rsidRDefault="00C026ED" w:rsidP="0032095F">
      <w:pPr>
        <w:wordWrap/>
        <w:spacing w:after="0" w:line="336" w:lineRule="auto"/>
        <w:contextualSpacing/>
        <w:jc w:val="center"/>
        <w:rPr>
          <w:rFonts w:ascii="Times New Roman" w:hAnsi="Times New Roman" w:cs="Times New Roman"/>
          <w:b/>
          <w:sz w:val="36"/>
          <w:szCs w:val="34"/>
        </w:rPr>
      </w:pPr>
      <w:r w:rsidRPr="009D2F86">
        <w:rPr>
          <w:rFonts w:ascii="Times New Roman" w:hAnsi="Times New Roman" w:cs="Times New Roman"/>
          <w:b/>
          <w:sz w:val="36"/>
          <w:szCs w:val="34"/>
        </w:rPr>
        <w:t>H</w:t>
      </w:r>
      <w:r w:rsidR="00BF49E4" w:rsidRPr="00BF49E4">
        <w:rPr>
          <w:rFonts w:ascii="Times New Roman" w:hAnsi="Times New Roman" w:cs="Times New Roman"/>
          <w:b/>
          <w:sz w:val="36"/>
          <w:szCs w:val="34"/>
        </w:rPr>
        <w:t xml:space="preserve">RTF measurement for accurate sound localization </w:t>
      </w:r>
      <w:r w:rsidRPr="009D2F86">
        <w:rPr>
          <w:rFonts w:ascii="Times New Roman" w:hAnsi="Times New Roman" w:cs="Times New Roman"/>
          <w:b/>
          <w:sz w:val="36"/>
          <w:szCs w:val="34"/>
        </w:rPr>
        <w:t>cues</w:t>
      </w:r>
    </w:p>
    <w:p w14:paraId="568AD93F" w14:textId="77777777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739EF108" w14:textId="4055D24A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 xml:space="preserve">Authors: </w:t>
      </w:r>
      <w:r w:rsidR="00B26A8E" w:rsidRPr="001B749A">
        <w:rPr>
          <w:rFonts w:ascii="Times New Roman" w:hAnsi="Times New Roman" w:cs="Times New Roman"/>
          <w:sz w:val="22"/>
        </w:rPr>
        <w:t>Gyeong-Tae Lee</w:t>
      </w:r>
      <w:r w:rsidRPr="001B749A">
        <w:rPr>
          <w:rFonts w:ascii="Times New Roman" w:hAnsi="Times New Roman" w:cs="Times New Roman"/>
          <w:sz w:val="22"/>
        </w:rPr>
        <w:t>,</w:t>
      </w:r>
      <w:r w:rsidR="00B26A8E" w:rsidRPr="001B749A">
        <w:rPr>
          <w:rFonts w:ascii="Times New Roman" w:hAnsi="Times New Roman" w:cs="Times New Roman"/>
          <w:sz w:val="22"/>
        </w:rPr>
        <w:t xml:space="preserve"> Sang-Min Choi,</w:t>
      </w:r>
      <w:r w:rsidR="004A7971" w:rsidRPr="001B749A">
        <w:rPr>
          <w:rFonts w:ascii="Times New Roman" w:hAnsi="Times New Roman" w:cs="Times New Roman"/>
          <w:sz w:val="22"/>
        </w:rPr>
        <w:t xml:space="preserve"> </w:t>
      </w:r>
      <w:r w:rsidR="00892B61" w:rsidRPr="001B749A">
        <w:rPr>
          <w:rFonts w:ascii="Times New Roman" w:hAnsi="Times New Roman" w:cs="Times New Roman"/>
          <w:sz w:val="22"/>
        </w:rPr>
        <w:t>Byeong-Yun Ko,</w:t>
      </w:r>
      <w:r w:rsidR="00ED62BC" w:rsidRPr="001B749A">
        <w:rPr>
          <w:rFonts w:ascii="Times New Roman" w:hAnsi="Times New Roman" w:cs="Times New Roman"/>
          <w:sz w:val="22"/>
        </w:rPr>
        <w:t xml:space="preserve"> </w:t>
      </w:r>
      <w:r w:rsidR="00D15F75" w:rsidRPr="001B749A">
        <w:rPr>
          <w:rFonts w:ascii="Times New Roman" w:hAnsi="Times New Roman" w:cs="Times New Roman"/>
          <w:sz w:val="22"/>
        </w:rPr>
        <w:t>Yong-Hwa Park</w:t>
      </w:r>
    </w:p>
    <w:p w14:paraId="6038F2D4" w14:textId="77777777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41BDCE22" w14:textId="5392646A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Center for Noise and Vibration Control</w:t>
      </w:r>
      <w:r w:rsidR="00E42E94" w:rsidRPr="001B749A">
        <w:rPr>
          <w:rFonts w:ascii="Times New Roman" w:hAnsi="Times New Roman" w:cs="Times New Roman"/>
          <w:sz w:val="22"/>
        </w:rPr>
        <w:t xml:space="preserve">, </w:t>
      </w:r>
      <w:r w:rsidRPr="001B749A">
        <w:rPr>
          <w:rFonts w:ascii="Times New Roman" w:hAnsi="Times New Roman" w:cs="Times New Roman"/>
          <w:sz w:val="22"/>
        </w:rPr>
        <w:t>Department of Mechanical Engineering</w:t>
      </w:r>
    </w:p>
    <w:p w14:paraId="2999C139" w14:textId="6957DB40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Korea Advanced Institute of Science and Technology</w:t>
      </w:r>
      <w:r w:rsidR="001B598C" w:rsidRPr="001B749A">
        <w:rPr>
          <w:rFonts w:ascii="Times New Roman" w:hAnsi="Times New Roman" w:cs="Times New Roman"/>
          <w:sz w:val="22"/>
        </w:rPr>
        <w:t xml:space="preserve"> (KAIST)</w:t>
      </w:r>
    </w:p>
    <w:p w14:paraId="0A967D81" w14:textId="77777777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Daejeon 34141, Korea</w:t>
      </w:r>
    </w:p>
    <w:p w14:paraId="4A597084" w14:textId="32231CC9" w:rsidR="00542376" w:rsidRPr="001B749A" w:rsidRDefault="00542376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0814228A" w14:textId="2414471F" w:rsidR="00E42E94" w:rsidRPr="001B749A" w:rsidRDefault="00E42E94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 xml:space="preserve">E-mail: </w:t>
      </w:r>
      <w:hyperlink r:id="rId8" w:history="1">
        <w:r w:rsidRPr="001B749A">
          <w:rPr>
            <w:rStyle w:val="aa"/>
            <w:rFonts w:ascii="Times New Roman" w:hAnsi="Times New Roman" w:cs="Times New Roman"/>
            <w:sz w:val="22"/>
          </w:rPr>
          <w:t>hansaram@kaist.ac.kr</w:t>
        </w:r>
      </w:hyperlink>
      <w:r w:rsidRPr="001B749A">
        <w:rPr>
          <w:rFonts w:ascii="Times New Roman" w:hAnsi="Times New Roman" w:cs="Times New Roman"/>
          <w:sz w:val="22"/>
        </w:rPr>
        <w:t xml:space="preserve"> (G.</w:t>
      </w:r>
      <w:r w:rsidR="003524BD" w:rsidRPr="001B749A">
        <w:rPr>
          <w:rFonts w:ascii="Times New Roman" w:hAnsi="Times New Roman" w:cs="Times New Roman"/>
          <w:sz w:val="22"/>
        </w:rPr>
        <w:t xml:space="preserve"> </w:t>
      </w:r>
      <w:r w:rsidRPr="001B749A">
        <w:rPr>
          <w:rFonts w:ascii="Times New Roman" w:hAnsi="Times New Roman" w:cs="Times New Roman"/>
          <w:sz w:val="22"/>
        </w:rPr>
        <w:t xml:space="preserve">T. Lee), </w:t>
      </w:r>
      <w:hyperlink r:id="rId9" w:history="1">
        <w:r w:rsidRPr="001B749A">
          <w:rPr>
            <w:rStyle w:val="aa"/>
            <w:rFonts w:ascii="Times New Roman" w:hAnsi="Times New Roman" w:cs="Times New Roman"/>
            <w:sz w:val="22"/>
          </w:rPr>
          <w:t>cyanray1500@kaist.ac.kr</w:t>
        </w:r>
      </w:hyperlink>
      <w:r w:rsidRPr="001B749A">
        <w:rPr>
          <w:rFonts w:ascii="Times New Roman" w:hAnsi="Times New Roman" w:cs="Times New Roman"/>
          <w:sz w:val="22"/>
        </w:rPr>
        <w:t xml:space="preserve"> (S.</w:t>
      </w:r>
      <w:r w:rsidR="003524BD" w:rsidRPr="001B749A">
        <w:rPr>
          <w:rFonts w:ascii="Times New Roman" w:hAnsi="Times New Roman" w:cs="Times New Roman"/>
          <w:sz w:val="22"/>
        </w:rPr>
        <w:t xml:space="preserve"> </w:t>
      </w:r>
      <w:r w:rsidRPr="001B749A">
        <w:rPr>
          <w:rFonts w:ascii="Times New Roman" w:hAnsi="Times New Roman" w:cs="Times New Roman"/>
          <w:sz w:val="22"/>
        </w:rPr>
        <w:t>M. Choi),</w:t>
      </w:r>
      <w:r w:rsidR="003524BD" w:rsidRPr="001B749A">
        <w:rPr>
          <w:rFonts w:ascii="Times New Roman" w:hAnsi="Times New Roman" w:cs="Times New Roman"/>
          <w:sz w:val="22"/>
        </w:rPr>
        <w:t xml:space="preserve"> </w:t>
      </w:r>
      <w:hyperlink r:id="rId10" w:history="1">
        <w:r w:rsidR="003524BD" w:rsidRPr="001B749A">
          <w:rPr>
            <w:rStyle w:val="aa"/>
            <w:rFonts w:ascii="Times New Roman" w:hAnsi="Times New Roman" w:cs="Times New Roman"/>
            <w:sz w:val="22"/>
          </w:rPr>
          <w:t>b.y.ko@kaist.ac.kr</w:t>
        </w:r>
      </w:hyperlink>
      <w:r w:rsidR="003524BD" w:rsidRPr="001B749A">
        <w:rPr>
          <w:rFonts w:ascii="Times New Roman" w:hAnsi="Times New Roman" w:cs="Times New Roman"/>
          <w:sz w:val="22"/>
        </w:rPr>
        <w:t xml:space="preserve"> (B. Y. Ko), </w:t>
      </w:r>
      <w:hyperlink r:id="rId11" w:history="1">
        <w:r w:rsidR="003524BD" w:rsidRPr="001B749A">
          <w:rPr>
            <w:rStyle w:val="aa"/>
            <w:rFonts w:ascii="Times New Roman" w:hAnsi="Times New Roman" w:cs="Times New Roman"/>
            <w:sz w:val="22"/>
          </w:rPr>
          <w:t>yhpark@kaist.ac.kr</w:t>
        </w:r>
      </w:hyperlink>
      <w:r w:rsidR="003524BD" w:rsidRPr="001B749A">
        <w:rPr>
          <w:rFonts w:ascii="Times New Roman" w:hAnsi="Times New Roman" w:cs="Times New Roman"/>
          <w:sz w:val="22"/>
        </w:rPr>
        <w:t xml:space="preserve"> (Y. H. Park)</w:t>
      </w:r>
    </w:p>
    <w:p w14:paraId="7E7916FF" w14:textId="77777777" w:rsidR="00E42E94" w:rsidRPr="001B749A" w:rsidRDefault="00E42E94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772607F9" w14:textId="77777777" w:rsidR="00C52C57" w:rsidRPr="001B749A" w:rsidRDefault="00C52C57" w:rsidP="00542376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35568AE7" w14:textId="77777777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BC3B19B" w14:textId="32A6688B" w:rsidR="00F953EA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Running title:</w:t>
      </w:r>
      <w:r w:rsidR="004A44FF">
        <w:rPr>
          <w:rFonts w:ascii="Times New Roman" w:hAnsi="Times New Roman" w:cs="Times New Roman"/>
          <w:sz w:val="22"/>
        </w:rPr>
        <w:t xml:space="preserve"> </w:t>
      </w:r>
      <w:r w:rsidR="00C026ED" w:rsidRPr="00C026ED">
        <w:rPr>
          <w:rFonts w:ascii="Times New Roman" w:hAnsi="Times New Roman" w:cs="Times New Roman"/>
          <w:sz w:val="22"/>
        </w:rPr>
        <w:t>HRTF measurement for accurate</w:t>
      </w:r>
      <w:r w:rsidR="00AB66E2">
        <w:rPr>
          <w:rFonts w:ascii="Times New Roman" w:hAnsi="Times New Roman" w:cs="Times New Roman"/>
          <w:sz w:val="22"/>
        </w:rPr>
        <w:t xml:space="preserve"> sound</w:t>
      </w:r>
      <w:r w:rsidR="00C026ED" w:rsidRPr="00C026ED">
        <w:rPr>
          <w:rFonts w:ascii="Times New Roman" w:hAnsi="Times New Roman" w:cs="Times New Roman"/>
          <w:sz w:val="22"/>
        </w:rPr>
        <w:t xml:space="preserve"> localization cues</w:t>
      </w:r>
    </w:p>
    <w:p w14:paraId="3FD2B113" w14:textId="77777777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0DFFA6D" w14:textId="0239C543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Number of manuscript pages:</w:t>
      </w:r>
      <w:r w:rsidR="00486BDA">
        <w:rPr>
          <w:rFonts w:ascii="Times New Roman" w:hAnsi="Times New Roman" w:cs="Times New Roman"/>
          <w:sz w:val="22"/>
        </w:rPr>
        <w:t xml:space="preserve"> </w:t>
      </w:r>
      <w:r w:rsidR="00A41AC3">
        <w:rPr>
          <w:rFonts w:ascii="Times New Roman" w:hAnsi="Times New Roman" w:cs="Times New Roman" w:hint="eastAsia"/>
          <w:sz w:val="22"/>
        </w:rPr>
        <w:t>39</w:t>
      </w:r>
    </w:p>
    <w:p w14:paraId="011DF23C" w14:textId="78388051" w:rsidR="00BE2AC5" w:rsidRPr="001B749A" w:rsidRDefault="00BE2AC5" w:rsidP="00BE2AC5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Number of figures:</w:t>
      </w:r>
      <w:r w:rsidR="00486BDA">
        <w:rPr>
          <w:rFonts w:ascii="Times New Roman" w:hAnsi="Times New Roman" w:cs="Times New Roman"/>
          <w:sz w:val="22"/>
        </w:rPr>
        <w:t xml:space="preserve"> 27</w:t>
      </w:r>
    </w:p>
    <w:p w14:paraId="7B96D6E0" w14:textId="503EE473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>Number of tables</w:t>
      </w:r>
      <w:r w:rsidR="00486BDA">
        <w:rPr>
          <w:rFonts w:ascii="Times New Roman" w:hAnsi="Times New Roman" w:cs="Times New Roman"/>
          <w:sz w:val="22"/>
        </w:rPr>
        <w:t>: 1</w:t>
      </w:r>
    </w:p>
    <w:p w14:paraId="5B935237" w14:textId="493BB710" w:rsidR="00C52C57" w:rsidRPr="001B749A" w:rsidRDefault="00C52C57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2EACBAA" w14:textId="5493ECFB" w:rsidR="003524BD" w:rsidRPr="001B749A" w:rsidRDefault="003524BD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49F74A2D" w14:textId="2EE576E4" w:rsidR="003524BD" w:rsidRPr="001B749A" w:rsidRDefault="003524BD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57438F5B" w14:textId="19C8A494" w:rsidR="0032095F" w:rsidRPr="001B749A" w:rsidRDefault="0032095F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18D00526" w14:textId="77777777" w:rsidR="00C52C57" w:rsidRPr="001B749A" w:rsidRDefault="00C52C57" w:rsidP="0032095F">
      <w:pPr>
        <w:wordWrap/>
        <w:spacing w:after="0" w:line="336" w:lineRule="auto"/>
        <w:contextualSpacing/>
        <w:rPr>
          <w:rFonts w:ascii="Times New Roman" w:hAnsi="Times New Roman" w:cs="Times New Roman"/>
          <w:sz w:val="22"/>
        </w:rPr>
      </w:pPr>
    </w:p>
    <w:p w14:paraId="7EB25264" w14:textId="275BA7B8" w:rsidR="0032095F" w:rsidRPr="001B749A" w:rsidRDefault="0032095F" w:rsidP="00604234">
      <w:pPr>
        <w:wordWrap/>
        <w:snapToGrid w:val="0"/>
        <w:spacing w:after="0" w:line="360" w:lineRule="auto"/>
        <w:ind w:leftChars="283" w:left="566" w:firstLine="1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B749A">
        <w:rPr>
          <w:rFonts w:ascii="Times New Roman" w:hAnsi="Times New Roman" w:cs="Times New Roman"/>
          <w:b/>
          <w:sz w:val="24"/>
          <w:szCs w:val="24"/>
        </w:rPr>
        <w:br w:type="page"/>
      </w:r>
    </w:p>
    <w:bookmarkEnd w:id="0"/>
    <w:bookmarkEnd w:id="1"/>
    <w:bookmarkEnd w:id="2"/>
    <w:p w14:paraId="1A0FB680" w14:textId="77777777" w:rsidR="008B3B6A" w:rsidRPr="001B749A" w:rsidRDefault="008B3B6A" w:rsidP="009C7977">
      <w:pPr>
        <w:pStyle w:val="1"/>
        <w:spacing w:line="360" w:lineRule="auto"/>
      </w:pPr>
      <w:r w:rsidRPr="001B749A">
        <w:lastRenderedPageBreak/>
        <w:t>Abstract</w:t>
      </w:r>
    </w:p>
    <w:p w14:paraId="5B1BD42F" w14:textId="006CC49A" w:rsidR="00683B05" w:rsidRDefault="001462C9" w:rsidP="00683B05">
      <w:pPr>
        <w:spacing w:line="360" w:lineRule="auto"/>
        <w:rPr>
          <w:rFonts w:ascii="Times New Roman" w:hAnsi="Times New Roman" w:cs="Times New Roman"/>
          <w:sz w:val="22"/>
        </w:rPr>
      </w:pPr>
      <w:bookmarkStart w:id="4" w:name="OLE_LINK61"/>
      <w:bookmarkStart w:id="5" w:name="OLE_LINK62"/>
      <w:bookmarkStart w:id="6" w:name="OLE_LINK63"/>
      <w:r w:rsidRPr="00B94482">
        <w:rPr>
          <w:rFonts w:ascii="Times New Roman" w:hAnsi="Times New Roman" w:cs="Times New Roman"/>
          <w:sz w:val="22"/>
        </w:rPr>
        <w:t>A</w:t>
      </w:r>
      <w:r w:rsidR="00BF49E4" w:rsidRPr="00BF49E4">
        <w:rPr>
          <w:rFonts w:ascii="Times New Roman" w:hAnsi="Times New Roman" w:cs="Times New Roman"/>
          <w:sz w:val="22"/>
        </w:rPr>
        <w:t xml:space="preserve"> new database of head</w:t>
      </w:r>
      <w:r w:rsidR="00FF1668">
        <w:rPr>
          <w:rFonts w:ascii="Times New Roman" w:hAnsi="Times New Roman" w:cs="Times New Roman"/>
          <w:sz w:val="22"/>
        </w:rPr>
        <w:t>-</w:t>
      </w:r>
      <w:r w:rsidR="00BF49E4" w:rsidRPr="00BF49E4">
        <w:rPr>
          <w:rFonts w:ascii="Times New Roman" w:hAnsi="Times New Roman" w:cs="Times New Roman"/>
          <w:sz w:val="22"/>
        </w:rPr>
        <w:t>related transfer functions (HRTF</w:t>
      </w:r>
      <w:r w:rsidR="00FF1668">
        <w:rPr>
          <w:rFonts w:ascii="Times New Roman" w:hAnsi="Times New Roman" w:cs="Times New Roman"/>
          <w:sz w:val="22"/>
        </w:rPr>
        <w:t>s</w:t>
      </w:r>
      <w:r w:rsidR="00BF49E4" w:rsidRPr="00BF49E4">
        <w:rPr>
          <w:rFonts w:ascii="Times New Roman" w:hAnsi="Times New Roman" w:cs="Times New Roman"/>
          <w:sz w:val="22"/>
        </w:rPr>
        <w:t>) for accurate sound source localization is presented through</w:t>
      </w:r>
      <w:r w:rsidR="00C143E7">
        <w:rPr>
          <w:rFonts w:ascii="Times New Roman" w:hAnsi="Times New Roman" w:cs="Times New Roman"/>
          <w:sz w:val="22"/>
        </w:rPr>
        <w:t xml:space="preserve"> precise</w:t>
      </w:r>
      <w:r w:rsidR="005C012B">
        <w:rPr>
          <w:rFonts w:ascii="Times New Roman" w:hAnsi="Times New Roman" w:cs="Times New Roman"/>
          <w:sz w:val="22"/>
        </w:rPr>
        <w:t xml:space="preserve"> measurement and post-processing</w:t>
      </w:r>
      <w:r w:rsidR="00C143E7">
        <w:rPr>
          <w:rFonts w:ascii="Times New Roman" w:hAnsi="Times New Roman" w:cs="Times New Roman"/>
          <w:sz w:val="22"/>
        </w:rPr>
        <w:t xml:space="preserve"> </w:t>
      </w:r>
      <w:r w:rsidR="00BF49E4" w:rsidRPr="00BF49E4">
        <w:rPr>
          <w:rFonts w:ascii="Times New Roman" w:hAnsi="Times New Roman" w:cs="Times New Roman"/>
          <w:sz w:val="22"/>
        </w:rPr>
        <w:t>in terms of improved frequency bandwidth</w:t>
      </w:r>
      <w:r w:rsidR="00A32FEB">
        <w:rPr>
          <w:rFonts w:ascii="Times New Roman" w:hAnsi="Times New Roman" w:cs="Times New Roman"/>
          <w:sz w:val="22"/>
        </w:rPr>
        <w:t xml:space="preserve"> </w:t>
      </w:r>
      <w:r w:rsidR="00BF49E4" w:rsidRPr="00BF49E4">
        <w:rPr>
          <w:rFonts w:ascii="Times New Roman" w:hAnsi="Times New Roman" w:cs="Times New Roman"/>
          <w:sz w:val="22"/>
        </w:rPr>
        <w:t xml:space="preserve">and causality of </w:t>
      </w:r>
      <w:r w:rsidR="00AB3B34">
        <w:rPr>
          <w:rFonts w:ascii="Times New Roman" w:hAnsi="Times New Roman" w:cs="Times New Roman"/>
          <w:sz w:val="22"/>
        </w:rPr>
        <w:t>head-related impulse responses (</w:t>
      </w:r>
      <w:r w:rsidR="00AB3B34" w:rsidRPr="00C258F3">
        <w:rPr>
          <w:rFonts w:ascii="Times New Roman" w:hAnsi="Times New Roman" w:cs="Times New Roman"/>
          <w:sz w:val="22"/>
        </w:rPr>
        <w:t>HRIRs</w:t>
      </w:r>
      <w:r w:rsidR="00AB3B34">
        <w:rPr>
          <w:rFonts w:ascii="Times New Roman" w:hAnsi="Times New Roman" w:cs="Times New Roman"/>
          <w:sz w:val="22"/>
        </w:rPr>
        <w:t>)</w:t>
      </w:r>
      <w:r w:rsidR="00A32FEB">
        <w:rPr>
          <w:rFonts w:ascii="Times New Roman" w:hAnsi="Times New Roman" w:cs="Times New Roman"/>
          <w:sz w:val="22"/>
        </w:rPr>
        <w:t xml:space="preserve"> for a</w:t>
      </w:r>
      <w:r w:rsidR="00A32FEB" w:rsidRPr="004E2276">
        <w:rPr>
          <w:rFonts w:ascii="Times New Roman" w:hAnsi="Times New Roman" w:cs="Times New Roman"/>
          <w:sz w:val="22"/>
        </w:rPr>
        <w:t xml:space="preserve">ccurate spectral cue </w:t>
      </w:r>
      <w:r w:rsidR="00D15ABB">
        <w:rPr>
          <w:rFonts w:ascii="Times New Roman" w:hAnsi="Times New Roman" w:cs="Times New Roman" w:hint="eastAsia"/>
          <w:sz w:val="22"/>
        </w:rPr>
        <w:t>(SC)</w:t>
      </w:r>
      <w:r w:rsidR="00A32FEB">
        <w:rPr>
          <w:rFonts w:ascii="Times New Roman" w:hAnsi="Times New Roman" w:cs="Times New Roman"/>
          <w:sz w:val="22"/>
        </w:rPr>
        <w:t xml:space="preserve"> and</w:t>
      </w:r>
      <w:r w:rsidR="00E845D5">
        <w:rPr>
          <w:rFonts w:ascii="Times New Roman" w:hAnsi="Times New Roman" w:cs="Times New Roman"/>
          <w:sz w:val="22"/>
        </w:rPr>
        <w:t xml:space="preserve"> </w:t>
      </w:r>
      <w:r w:rsidR="003808A4" w:rsidRPr="00B558D4">
        <w:rPr>
          <w:rFonts w:ascii="Times New Roman" w:hAnsi="Times New Roman" w:cs="Times New Roman"/>
          <w:sz w:val="22"/>
        </w:rPr>
        <w:t>interaural time difference (ITD)</w:t>
      </w:r>
      <w:r w:rsidR="00A32FEB">
        <w:rPr>
          <w:rFonts w:ascii="Times New Roman" w:hAnsi="Times New Roman" w:cs="Times New Roman"/>
          <w:sz w:val="22"/>
        </w:rPr>
        <w:t>, respectively.</w:t>
      </w:r>
      <w:r w:rsidR="00A335C3">
        <w:rPr>
          <w:rFonts w:ascii="Times New Roman" w:hAnsi="Times New Roman" w:cs="Times New Roman"/>
          <w:sz w:val="22"/>
        </w:rPr>
        <w:t xml:space="preserve"> </w:t>
      </w:r>
      <w:r w:rsidR="001479D5" w:rsidRPr="001479D5">
        <w:rPr>
          <w:rFonts w:ascii="Times New Roman" w:hAnsi="Times New Roman" w:cs="Times New Roman"/>
          <w:sz w:val="22"/>
        </w:rPr>
        <w:t>The</w:t>
      </w:r>
      <w:r w:rsidR="00A335C3">
        <w:rPr>
          <w:rFonts w:ascii="Times New Roman" w:hAnsi="Times New Roman" w:cs="Times New Roman"/>
          <w:sz w:val="22"/>
        </w:rPr>
        <w:t xml:space="preserve"> </w:t>
      </w:r>
      <w:r w:rsidR="001479D5" w:rsidRPr="001479D5">
        <w:rPr>
          <w:rFonts w:ascii="Times New Roman" w:hAnsi="Times New Roman" w:cs="Times New Roman"/>
          <w:sz w:val="22"/>
        </w:rPr>
        <w:t>improvement effects of the proposed methods on binaural sound localization cues were investigated.</w:t>
      </w:r>
      <w:bookmarkStart w:id="7" w:name="_Hlk91497902"/>
      <w:r w:rsidR="00FE2CE3">
        <w:rPr>
          <w:rFonts w:ascii="Times New Roman" w:hAnsi="Times New Roman" w:cs="Times New Roman"/>
          <w:sz w:val="22"/>
        </w:rPr>
        <w:t xml:space="preserve"> </w:t>
      </w:r>
      <w:r w:rsidR="0079595A" w:rsidRPr="00BF49E4">
        <w:rPr>
          <w:rFonts w:ascii="Times New Roman" w:hAnsi="Times New Roman" w:cs="Times New Roman"/>
          <w:sz w:val="22"/>
        </w:rPr>
        <w:t xml:space="preserve">To achieve sufficient frequency bandwidth with a single source, </w:t>
      </w:r>
      <w:r w:rsidR="00C575C9" w:rsidRPr="00D5159D">
        <w:rPr>
          <w:rFonts w:ascii="Times New Roman" w:hAnsi="Times New Roman" w:cs="Times New Roman"/>
          <w:sz w:val="22"/>
        </w:rPr>
        <w:t xml:space="preserve">a </w:t>
      </w:r>
      <w:r w:rsidR="00E845D5">
        <w:rPr>
          <w:rFonts w:ascii="Times New Roman" w:hAnsi="Times New Roman" w:cs="Times New Roman"/>
          <w:sz w:val="22"/>
        </w:rPr>
        <w:t>one</w:t>
      </w:r>
      <w:r w:rsidR="00C575C9" w:rsidRPr="00D5159D">
        <w:rPr>
          <w:rFonts w:ascii="Times New Roman" w:hAnsi="Times New Roman" w:cs="Times New Roman"/>
          <w:sz w:val="22"/>
        </w:rPr>
        <w:t>-way sealed</w:t>
      </w:r>
      <w:r w:rsidR="00C575C9">
        <w:rPr>
          <w:rFonts w:ascii="Times New Roman" w:hAnsi="Times New Roman" w:cs="Times New Roman"/>
          <w:sz w:val="22"/>
        </w:rPr>
        <w:t xml:space="preserve"> </w:t>
      </w:r>
      <w:r w:rsidR="00C575C9" w:rsidRPr="00D5159D">
        <w:rPr>
          <w:rFonts w:ascii="Times New Roman" w:hAnsi="Times New Roman" w:cs="Times New Roman"/>
          <w:sz w:val="22"/>
        </w:rPr>
        <w:t>speaker module</w:t>
      </w:r>
      <w:r w:rsidR="00C575C9">
        <w:rPr>
          <w:rFonts w:ascii="Times New Roman" w:hAnsi="Times New Roman" w:cs="Times New Roman"/>
          <w:sz w:val="22"/>
        </w:rPr>
        <w:t xml:space="preserve"> wa</w:t>
      </w:r>
      <w:r w:rsidR="00C575C9" w:rsidRPr="003246F6">
        <w:rPr>
          <w:rFonts w:ascii="Times New Roman" w:hAnsi="Times New Roman" w:cs="Times New Roman"/>
          <w:sz w:val="22"/>
        </w:rPr>
        <w:t>s designed</w:t>
      </w:r>
      <w:r w:rsidR="00E845D5">
        <w:rPr>
          <w:rFonts w:ascii="Times New Roman" w:hAnsi="Times New Roman" w:cs="Times New Roman"/>
          <w:sz w:val="22"/>
        </w:rPr>
        <w:t xml:space="preserve"> to</w:t>
      </w:r>
      <w:r w:rsidR="00A335C3">
        <w:rPr>
          <w:rFonts w:ascii="Times New Roman" w:hAnsi="Times New Roman" w:cs="Times New Roman"/>
          <w:sz w:val="22"/>
        </w:rPr>
        <w:t xml:space="preserve"> obtain</w:t>
      </w:r>
      <w:r w:rsidR="00A335C3">
        <w:rPr>
          <w:rFonts w:ascii="Times New Roman" w:hAnsi="Times New Roman" w:cs="Times New Roman" w:hint="eastAsia"/>
          <w:sz w:val="22"/>
        </w:rPr>
        <w:t xml:space="preserve"> </w:t>
      </w:r>
      <w:r w:rsidR="00061DD2">
        <w:rPr>
          <w:rFonts w:ascii="Times New Roman" w:hAnsi="Times New Roman" w:cs="Times New Roman"/>
          <w:sz w:val="22"/>
        </w:rPr>
        <w:t>wide band</w:t>
      </w:r>
      <w:r w:rsidR="00C575C9" w:rsidRPr="00D5159D">
        <w:rPr>
          <w:rFonts w:ascii="Times New Roman" w:hAnsi="Times New Roman" w:cs="Times New Roman"/>
          <w:sz w:val="22"/>
        </w:rPr>
        <w:t xml:space="preserve"> frequency response based on electro-acoustics</w:t>
      </w:r>
      <w:r w:rsidR="00061DD2">
        <w:rPr>
          <w:rFonts w:ascii="Times New Roman" w:hAnsi="Times New Roman" w:cs="Times New Roman"/>
          <w:sz w:val="22"/>
        </w:rPr>
        <w:t xml:space="preserve">, </w:t>
      </w:r>
      <w:r w:rsidR="00267216">
        <w:rPr>
          <w:rFonts w:ascii="Times New Roman" w:hAnsi="Times New Roman" w:cs="Times New Roman"/>
          <w:sz w:val="22"/>
        </w:rPr>
        <w:t>w</w:t>
      </w:r>
      <w:r w:rsidR="0079595A" w:rsidRPr="00BF49E4">
        <w:rPr>
          <w:rFonts w:ascii="Times New Roman" w:hAnsi="Times New Roman" w:cs="Times New Roman"/>
          <w:sz w:val="22"/>
        </w:rPr>
        <w:t>hereas</w:t>
      </w:r>
      <w:r w:rsidR="00061DD2">
        <w:rPr>
          <w:rFonts w:ascii="Times New Roman" w:hAnsi="Times New Roman" w:cs="Times New Roman"/>
          <w:sz w:val="22"/>
        </w:rPr>
        <w:t xml:space="preserve"> most</w:t>
      </w:r>
      <w:r w:rsidR="0079595A" w:rsidRPr="00BF49E4">
        <w:rPr>
          <w:rFonts w:ascii="Times New Roman" w:hAnsi="Times New Roman" w:cs="Times New Roman"/>
          <w:sz w:val="22"/>
        </w:rPr>
        <w:t xml:space="preserve"> existing HRTF databases </w:t>
      </w:r>
      <w:r w:rsidR="00267216">
        <w:rPr>
          <w:rFonts w:ascii="Times New Roman" w:hAnsi="Times New Roman" w:cs="Times New Roman"/>
          <w:sz w:val="22"/>
        </w:rPr>
        <w:t xml:space="preserve">rely on a </w:t>
      </w:r>
      <w:r w:rsidR="00E845D5">
        <w:rPr>
          <w:rFonts w:ascii="Times New Roman" w:hAnsi="Times New Roman" w:cs="Times New Roman"/>
          <w:sz w:val="22"/>
        </w:rPr>
        <w:t>two</w:t>
      </w:r>
      <w:r w:rsidR="0079595A" w:rsidRPr="00BF49E4">
        <w:rPr>
          <w:rFonts w:ascii="Times New Roman" w:hAnsi="Times New Roman" w:cs="Times New Roman"/>
          <w:sz w:val="22"/>
        </w:rPr>
        <w:t>-way</w:t>
      </w:r>
      <w:r w:rsidR="00267216">
        <w:rPr>
          <w:rFonts w:ascii="Times New Roman" w:hAnsi="Times New Roman" w:cs="Times New Roman"/>
          <w:sz w:val="22"/>
        </w:rPr>
        <w:t xml:space="preserve"> vented loud</w:t>
      </w:r>
      <w:r w:rsidR="0079595A" w:rsidRPr="00BF49E4">
        <w:rPr>
          <w:rFonts w:ascii="Times New Roman" w:hAnsi="Times New Roman" w:cs="Times New Roman"/>
          <w:sz w:val="22"/>
        </w:rPr>
        <w:t>speaker</w:t>
      </w:r>
      <w:r w:rsidR="00267216">
        <w:rPr>
          <w:rFonts w:ascii="Times New Roman" w:hAnsi="Times New Roman" w:cs="Times New Roman"/>
          <w:sz w:val="22"/>
        </w:rPr>
        <w:t xml:space="preserve"> </w:t>
      </w:r>
      <w:r w:rsidR="0079595A" w:rsidRPr="00BF49E4">
        <w:rPr>
          <w:rFonts w:ascii="Times New Roman" w:hAnsi="Times New Roman" w:cs="Times New Roman"/>
          <w:sz w:val="22"/>
        </w:rPr>
        <w:t>that has multiple sources.</w:t>
      </w:r>
      <w:r w:rsidR="00CF1204">
        <w:rPr>
          <w:rFonts w:ascii="Times New Roman" w:hAnsi="Times New Roman" w:cs="Times New Roman"/>
          <w:sz w:val="22"/>
        </w:rPr>
        <w:t xml:space="preserve"> </w:t>
      </w:r>
      <w:r w:rsidR="00E845D5">
        <w:rPr>
          <w:rFonts w:ascii="Times New Roman" w:hAnsi="Times New Roman" w:cs="Times New Roman"/>
          <w:color w:val="000000" w:themeColor="text1"/>
          <w:sz w:val="22"/>
        </w:rPr>
        <w:t>T</w:t>
      </w:r>
      <w:r w:rsidR="002D31C5">
        <w:rPr>
          <w:rFonts w:ascii="Times New Roman" w:hAnsi="Times New Roman" w:cs="Times New Roman"/>
          <w:sz w:val="22"/>
        </w:rPr>
        <w:t>he</w:t>
      </w:r>
      <w:r w:rsidR="00CF1204">
        <w:rPr>
          <w:rFonts w:ascii="Times New Roman" w:hAnsi="Times New Roman" w:cs="Times New Roman"/>
          <w:sz w:val="22"/>
        </w:rPr>
        <w:t xml:space="preserve"> origin</w:t>
      </w:r>
      <w:r w:rsidR="002D31C5">
        <w:rPr>
          <w:rFonts w:ascii="Times New Roman" w:hAnsi="Times New Roman" w:cs="Times New Roman"/>
          <w:sz w:val="22"/>
        </w:rPr>
        <w:t xml:space="preserve"> transfer function</w:t>
      </w:r>
      <w:r w:rsidR="001E17C2">
        <w:rPr>
          <w:rFonts w:ascii="Times New Roman" w:hAnsi="Times New Roman" w:cs="Times New Roman"/>
          <w:sz w:val="22"/>
        </w:rPr>
        <w:t xml:space="preserve"> </w:t>
      </w:r>
      <w:r w:rsidR="00B67EBC">
        <w:rPr>
          <w:rFonts w:ascii="Times New Roman" w:hAnsi="Times New Roman" w:cs="Times New Roman"/>
          <w:sz w:val="22"/>
        </w:rPr>
        <w:t xml:space="preserve">at </w:t>
      </w:r>
      <w:r w:rsidR="001E17C2">
        <w:rPr>
          <w:rFonts w:ascii="Times New Roman" w:hAnsi="Times New Roman" w:cs="Times New Roman"/>
          <w:sz w:val="22"/>
        </w:rPr>
        <w:t>the head center</w:t>
      </w:r>
      <w:r w:rsidR="002D31C5">
        <w:rPr>
          <w:rFonts w:ascii="Times New Roman" w:hAnsi="Times New Roman" w:cs="Times New Roman"/>
          <w:sz w:val="22"/>
        </w:rPr>
        <w:t xml:space="preserve"> was </w:t>
      </w:r>
      <w:r w:rsidR="007214E9">
        <w:rPr>
          <w:rFonts w:ascii="Times New Roman" w:hAnsi="Times New Roman" w:cs="Times New Roman"/>
          <w:sz w:val="22"/>
        </w:rPr>
        <w:t>obtained</w:t>
      </w:r>
      <w:r w:rsidR="002D31C5">
        <w:rPr>
          <w:rFonts w:ascii="Times New Roman" w:hAnsi="Times New Roman" w:cs="Times New Roman"/>
          <w:sz w:val="22"/>
        </w:rPr>
        <w:t xml:space="preserve"> </w:t>
      </w:r>
      <w:r w:rsidR="001E17C2">
        <w:rPr>
          <w:rFonts w:ascii="Times New Roman" w:hAnsi="Times New Roman" w:cs="Times New Roman"/>
          <w:sz w:val="22"/>
        </w:rPr>
        <w:t>by</w:t>
      </w:r>
      <w:r w:rsidR="002D31C5">
        <w:rPr>
          <w:rFonts w:ascii="Times New Roman" w:hAnsi="Times New Roman" w:cs="Times New Roman"/>
          <w:sz w:val="22"/>
        </w:rPr>
        <w:t xml:space="preserve"> </w:t>
      </w:r>
      <w:r w:rsidR="002D31C5" w:rsidRPr="00647B4F">
        <w:rPr>
          <w:rFonts w:ascii="Times New Roman" w:hAnsi="Times New Roman" w:cs="Times New Roman"/>
          <w:sz w:val="22"/>
        </w:rPr>
        <w:t xml:space="preserve">the </w:t>
      </w:r>
      <w:r w:rsidR="001E17C2">
        <w:rPr>
          <w:rFonts w:ascii="Times New Roman" w:hAnsi="Times New Roman" w:cs="Times New Roman"/>
          <w:sz w:val="22"/>
        </w:rPr>
        <w:t xml:space="preserve">proposed </w:t>
      </w:r>
      <w:r w:rsidR="002D31C5" w:rsidRPr="002D31C5">
        <w:rPr>
          <w:rFonts w:ascii="Times New Roman" w:hAnsi="Times New Roman" w:cs="Times New Roman"/>
          <w:sz w:val="22"/>
        </w:rPr>
        <w:t>measurement</w:t>
      </w:r>
      <w:r w:rsidR="00E845D5">
        <w:rPr>
          <w:rFonts w:ascii="Times New Roman" w:hAnsi="Times New Roman" w:cs="Times New Roman"/>
          <w:sz w:val="22"/>
        </w:rPr>
        <w:t xml:space="preserve"> scheme</w:t>
      </w:r>
      <w:r w:rsidR="002D31C5" w:rsidRPr="002D31C5">
        <w:rPr>
          <w:rFonts w:ascii="Times New Roman" w:hAnsi="Times New Roman" w:cs="Times New Roman"/>
          <w:sz w:val="22"/>
        </w:rPr>
        <w:t xml:space="preserve"> </w:t>
      </w:r>
      <w:r w:rsidR="002D31C5">
        <w:rPr>
          <w:rFonts w:ascii="Times New Roman" w:hAnsi="Times New Roman" w:cs="Times New Roman"/>
          <w:sz w:val="22"/>
        </w:rPr>
        <w:t>using</w:t>
      </w:r>
      <w:r w:rsidR="00A335C3">
        <w:rPr>
          <w:rFonts w:ascii="Times New Roman" w:hAnsi="Times New Roman" w:cs="Times New Roman"/>
          <w:sz w:val="22"/>
        </w:rPr>
        <w:t xml:space="preserve"> a </w:t>
      </w:r>
      <w:r w:rsidR="002D31C5"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 w:rsidR="002D31C5" w:rsidRPr="002D31C5">
        <w:rPr>
          <w:rFonts w:ascii="Times New Roman" w:hAnsi="Times New Roman" w:cs="Times New Roman"/>
          <w:sz w:val="22"/>
        </w:rPr>
        <w:t xml:space="preserve"> on-axis microphone</w:t>
      </w:r>
      <w:r w:rsidR="002D31C5">
        <w:rPr>
          <w:rFonts w:ascii="Times New Roman" w:hAnsi="Times New Roman" w:cs="Times New Roman"/>
          <w:sz w:val="22"/>
        </w:rPr>
        <w:t xml:space="preserve"> </w:t>
      </w:r>
      <w:r w:rsidR="002D31C5">
        <w:rPr>
          <w:rFonts w:ascii="Times New Roman" w:hAnsi="Times New Roman" w:cs="Times New Roman"/>
          <w:color w:val="000000" w:themeColor="text1"/>
          <w:sz w:val="22"/>
        </w:rPr>
        <w:t>t</w:t>
      </w:r>
      <w:r w:rsidR="002D31C5">
        <w:rPr>
          <w:rFonts w:ascii="Times New Roman" w:hAnsi="Times New Roman" w:cs="Times New Roman"/>
          <w:sz w:val="22"/>
        </w:rPr>
        <w:t xml:space="preserve">o ensure </w:t>
      </w:r>
      <w:r w:rsidR="00BD7A94">
        <w:rPr>
          <w:rFonts w:ascii="Times New Roman" w:hAnsi="Times New Roman" w:cs="Times New Roman"/>
          <w:sz w:val="22"/>
        </w:rPr>
        <w:t>accurate spectral cue pattern of HRTFs</w:t>
      </w:r>
      <w:r w:rsidR="00E845D5">
        <w:rPr>
          <w:rFonts w:ascii="Times New Roman" w:hAnsi="Times New Roman" w:cs="Times New Roman"/>
          <w:sz w:val="22"/>
        </w:rPr>
        <w:t>, whereas i</w:t>
      </w:r>
      <w:bookmarkEnd w:id="7"/>
      <w:r w:rsidR="00CF1204">
        <w:rPr>
          <w:rFonts w:ascii="Times New Roman" w:hAnsi="Times New Roman" w:cs="Times New Roman"/>
          <w:sz w:val="22"/>
        </w:rPr>
        <w:t>n the previous measurement</w:t>
      </w:r>
      <w:r w:rsidR="005A6B78">
        <w:rPr>
          <w:rFonts w:ascii="Times New Roman" w:hAnsi="Times New Roman" w:cs="Times New Roman"/>
          <w:sz w:val="22"/>
        </w:rPr>
        <w:t>s</w:t>
      </w:r>
      <w:r w:rsidR="00CF1204">
        <w:rPr>
          <w:rFonts w:ascii="Times New Roman" w:hAnsi="Times New Roman" w:cs="Times New Roman"/>
          <w:sz w:val="22"/>
        </w:rPr>
        <w:t xml:space="preserve"> </w:t>
      </w:r>
      <w:r w:rsidR="0057728A" w:rsidRPr="0057728A">
        <w:rPr>
          <w:rFonts w:ascii="Times New Roman" w:hAnsi="Times New Roman" w:cs="Times New Roman"/>
          <w:sz w:val="22"/>
        </w:rPr>
        <w:t>with</w:t>
      </w:r>
      <w:r w:rsidR="00735A5E">
        <w:rPr>
          <w:rFonts w:ascii="Times New Roman" w:hAnsi="Times New Roman" w:cs="Times New Roman"/>
          <w:sz w:val="22"/>
        </w:rPr>
        <w:t xml:space="preserve"> a </w:t>
      </w:r>
      <w:r w:rsidR="0057728A" w:rsidRPr="0057728A">
        <w:rPr>
          <w:rFonts w:ascii="Times New Roman" w:hAnsi="Times New Roman" w:cs="Times New Roman"/>
          <w:sz w:val="22"/>
        </w:rPr>
        <w:t>9</w:t>
      </w:r>
      <w:r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7728A" w:rsidRPr="0057728A">
        <w:rPr>
          <w:rFonts w:ascii="Times New Roman" w:hAnsi="Times New Roman" w:cs="Times New Roman"/>
          <w:sz w:val="22"/>
        </w:rPr>
        <w:t>off-axis microphone, the magnitude response of the origin transfer function fluctuate</w:t>
      </w:r>
      <w:r w:rsidR="00735A5E">
        <w:rPr>
          <w:rFonts w:ascii="Times New Roman" w:hAnsi="Times New Roman" w:cs="Times New Roman"/>
          <w:sz w:val="22"/>
        </w:rPr>
        <w:t>d</w:t>
      </w:r>
      <w:r w:rsidR="0057728A" w:rsidRPr="0057728A">
        <w:rPr>
          <w:rFonts w:ascii="Times New Roman" w:hAnsi="Times New Roman" w:cs="Times New Roman"/>
          <w:sz w:val="22"/>
        </w:rPr>
        <w:t xml:space="preserve"> and decrease</w:t>
      </w:r>
      <w:r w:rsidR="00735A5E">
        <w:rPr>
          <w:rFonts w:ascii="Times New Roman" w:hAnsi="Times New Roman" w:cs="Times New Roman"/>
          <w:sz w:val="22"/>
        </w:rPr>
        <w:t>d</w:t>
      </w:r>
      <w:r w:rsidR="0057728A" w:rsidRPr="0057728A">
        <w:rPr>
          <w:rFonts w:ascii="Times New Roman" w:hAnsi="Times New Roman" w:cs="Times New Roman"/>
          <w:sz w:val="22"/>
        </w:rPr>
        <w:t xml:space="preserve"> with increasing frequency,</w:t>
      </w:r>
      <w:r w:rsidR="00735A5E">
        <w:rPr>
          <w:rFonts w:ascii="Times New Roman" w:hAnsi="Times New Roman" w:cs="Times New Roman"/>
          <w:sz w:val="22"/>
        </w:rPr>
        <w:t xml:space="preserve"> </w:t>
      </w:r>
      <w:r w:rsidR="0057728A" w:rsidRPr="0057728A">
        <w:rPr>
          <w:rFonts w:ascii="Times New Roman" w:hAnsi="Times New Roman" w:cs="Times New Roman"/>
          <w:sz w:val="22"/>
        </w:rPr>
        <w:t>caus</w:t>
      </w:r>
      <w:r w:rsidR="00735A5E">
        <w:rPr>
          <w:rFonts w:ascii="Times New Roman" w:hAnsi="Times New Roman" w:cs="Times New Roman"/>
          <w:sz w:val="22"/>
        </w:rPr>
        <w:t xml:space="preserve">ing </w:t>
      </w:r>
      <w:r w:rsidR="0057728A" w:rsidRPr="0057728A">
        <w:rPr>
          <w:rFonts w:ascii="Times New Roman" w:hAnsi="Times New Roman" w:cs="Times New Roman"/>
          <w:sz w:val="22"/>
        </w:rPr>
        <w:t>erroneous</w:t>
      </w:r>
      <w:r w:rsidR="00200F6C">
        <w:rPr>
          <w:rFonts w:ascii="Times New Roman" w:hAnsi="Times New Roman" w:cs="Times New Roman"/>
          <w:sz w:val="22"/>
        </w:rPr>
        <w:t xml:space="preserve"> SC</w:t>
      </w:r>
      <w:r w:rsidR="0057728A" w:rsidRPr="0057728A">
        <w:rPr>
          <w:rFonts w:ascii="Times New Roman" w:hAnsi="Times New Roman" w:cs="Times New Roman"/>
          <w:sz w:val="22"/>
        </w:rPr>
        <w:t>s of HRTF</w:t>
      </w:r>
      <w:r w:rsidR="00BD7A94">
        <w:rPr>
          <w:rFonts w:ascii="Times New Roman" w:hAnsi="Times New Roman" w:cs="Times New Roman"/>
          <w:sz w:val="22"/>
        </w:rPr>
        <w:t>s</w:t>
      </w:r>
      <w:r w:rsidR="0057728A" w:rsidRPr="0057728A">
        <w:rPr>
          <w:rFonts w:ascii="Times New Roman" w:hAnsi="Times New Roman" w:cs="Times New Roman"/>
          <w:sz w:val="22"/>
        </w:rPr>
        <w:t>.</w:t>
      </w:r>
      <w:r w:rsidR="0074662D">
        <w:rPr>
          <w:rFonts w:ascii="Times New Roman" w:hAnsi="Times New Roman" w:cs="Times New Roman"/>
          <w:sz w:val="22"/>
        </w:rPr>
        <w:t xml:space="preserve"> </w:t>
      </w:r>
      <w:r w:rsidR="000148E1">
        <w:rPr>
          <w:rFonts w:ascii="Times New Roman" w:hAnsi="Times New Roman" w:cs="Times New Roman" w:hint="eastAsia"/>
          <w:sz w:val="22"/>
        </w:rPr>
        <w:t>T</w:t>
      </w:r>
      <w:r w:rsidR="000148E1">
        <w:rPr>
          <w:rFonts w:ascii="Times New Roman" w:hAnsi="Times New Roman" w:cs="Times New Roman"/>
          <w:sz w:val="22"/>
        </w:rPr>
        <w:t xml:space="preserve">o prevent </w:t>
      </w:r>
      <w:r w:rsidR="00AD2FF4">
        <w:rPr>
          <w:rFonts w:ascii="Times New Roman" w:hAnsi="Times New Roman" w:cs="Times New Roman"/>
          <w:sz w:val="22"/>
        </w:rPr>
        <w:t>discontinuity</w:t>
      </w:r>
      <w:r w:rsidR="0074662D">
        <w:rPr>
          <w:rFonts w:ascii="Times New Roman" w:hAnsi="Times New Roman" w:cs="Times New Roman"/>
          <w:sz w:val="22"/>
        </w:rPr>
        <w:t xml:space="preserve"> of ITD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AD2FF4">
        <w:rPr>
          <w:rFonts w:ascii="Times New Roman" w:hAnsi="Times New Roman" w:cs="Times New Roman"/>
          <w:sz w:val="22"/>
        </w:rPr>
        <w:t xml:space="preserve">due to </w:t>
      </w:r>
      <w:r w:rsidR="0057757F" w:rsidRPr="00C258F3">
        <w:rPr>
          <w:rFonts w:ascii="Times New Roman" w:hAnsi="Times New Roman" w:cs="Times New Roman"/>
          <w:sz w:val="22"/>
        </w:rPr>
        <w:t>non-causality of ipsilateral HRTFs</w:t>
      </w:r>
      <w:r w:rsidR="00AD2FF4">
        <w:rPr>
          <w:rFonts w:ascii="Times New Roman" w:hAnsi="Times New Roman" w:cs="Times New Roman"/>
          <w:sz w:val="22"/>
        </w:rPr>
        <w:t xml:space="preserve">, </w:t>
      </w:r>
      <w:r w:rsidR="00921AD8">
        <w:rPr>
          <w:rFonts w:ascii="Times New Roman" w:hAnsi="Times New Roman" w:cs="Times New Roman" w:hint="eastAsia"/>
          <w:sz w:val="22"/>
        </w:rPr>
        <w:t>obtained</w:t>
      </w:r>
      <w:r w:rsidR="00921AD8">
        <w:rPr>
          <w:rFonts w:ascii="Times New Roman" w:hAnsi="Times New Roman" w:cs="Times New Roman"/>
          <w:sz w:val="22"/>
        </w:rPr>
        <w:t xml:space="preserve"> </w:t>
      </w:r>
      <w:r w:rsidR="00AD2FF4" w:rsidRPr="00C258F3">
        <w:rPr>
          <w:rFonts w:ascii="Times New Roman" w:hAnsi="Times New Roman" w:cs="Times New Roman"/>
          <w:sz w:val="22"/>
        </w:rPr>
        <w:t>HRIRs</w:t>
      </w:r>
      <w:r w:rsidR="00735A5E">
        <w:rPr>
          <w:rFonts w:ascii="Times New Roman" w:hAnsi="Times New Roman" w:cs="Times New Roman"/>
          <w:sz w:val="22"/>
        </w:rPr>
        <w:t xml:space="preserve"> we</w:t>
      </w:r>
      <w:r w:rsidR="00AD2FF4">
        <w:rPr>
          <w:rFonts w:ascii="Times New Roman" w:hAnsi="Times New Roman" w:cs="Times New Roman"/>
          <w:sz w:val="22"/>
        </w:rPr>
        <w:t>re circular</w:t>
      </w:r>
      <w:r w:rsidR="00735A5E">
        <w:rPr>
          <w:rFonts w:ascii="Times New Roman" w:hAnsi="Times New Roman" w:cs="Times New Roman"/>
          <w:sz w:val="22"/>
        </w:rPr>
        <w:t>ly</w:t>
      </w:r>
      <w:r w:rsidR="00AD2FF4">
        <w:rPr>
          <w:rFonts w:ascii="Times New Roman" w:hAnsi="Times New Roman" w:cs="Times New Roman"/>
          <w:sz w:val="22"/>
        </w:rPr>
        <w:t xml:space="preserve"> shifted by </w:t>
      </w:r>
      <w:r w:rsidR="00AD2FF4" w:rsidRPr="00175815">
        <w:rPr>
          <w:rFonts w:ascii="Times New Roman" w:hAnsi="Times New Roman" w:cs="Times New Roman"/>
          <w:sz w:val="22"/>
        </w:rPr>
        <w:t>time delay</w:t>
      </w:r>
      <w:r w:rsidR="00E26980">
        <w:rPr>
          <w:rFonts w:ascii="Times New Roman" w:hAnsi="Times New Roman" w:cs="Times New Roman"/>
          <w:sz w:val="22"/>
        </w:rPr>
        <w:t xml:space="preserve"> </w:t>
      </w:r>
      <w:r w:rsidR="00E26980">
        <w:rPr>
          <w:rFonts w:ascii="Times New Roman" w:hAnsi="Times New Roman" w:cs="Times New Roman" w:hint="eastAsia"/>
          <w:sz w:val="22"/>
        </w:rPr>
        <w:t>considering</w:t>
      </w:r>
      <w:r w:rsidR="00E26980">
        <w:rPr>
          <w:rFonts w:ascii="Times New Roman" w:hAnsi="Times New Roman" w:cs="Times New Roman"/>
          <w:sz w:val="22"/>
        </w:rPr>
        <w:t xml:space="preserve"> </w:t>
      </w:r>
      <w:r w:rsidR="00AD2FF4" w:rsidRPr="00175815">
        <w:rPr>
          <w:rFonts w:ascii="Times New Roman" w:hAnsi="Times New Roman" w:cs="Times New Roman"/>
          <w:sz w:val="22"/>
        </w:rPr>
        <w:t>the head radius</w:t>
      </w:r>
      <w:r w:rsidR="001114DF">
        <w:rPr>
          <w:rFonts w:ascii="Times New Roman" w:hAnsi="Times New Roman" w:cs="Times New Roman"/>
          <w:sz w:val="22"/>
        </w:rPr>
        <w:t xml:space="preserve"> of </w:t>
      </w:r>
      <w:r w:rsidR="001114DF" w:rsidRPr="001114DF">
        <w:rPr>
          <w:rFonts w:ascii="Times New Roman" w:hAnsi="Times New Roman" w:cs="Times New Roman"/>
          <w:sz w:val="22"/>
        </w:rPr>
        <w:t>the measurement subject</w:t>
      </w:r>
      <w:r w:rsidR="00E26980">
        <w:rPr>
          <w:rFonts w:ascii="Times New Roman" w:hAnsi="Times New Roman" w:cs="Times New Roman" w:hint="eastAsia"/>
          <w:sz w:val="22"/>
        </w:rPr>
        <w:t>.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>Finally,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BC260F" w:rsidRPr="00BC260F">
        <w:rPr>
          <w:rFonts w:ascii="Times New Roman" w:hAnsi="Times New Roman" w:cs="Times New Roman"/>
          <w:sz w:val="22"/>
        </w:rPr>
        <w:t>various sound localization cues such as</w:t>
      </w:r>
      <w:r w:rsidR="00040955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>ITD,</w:t>
      </w:r>
      <w:r w:rsidR="00BC260F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>interaural level difference (ILD),</w:t>
      </w:r>
      <w:r w:rsidR="001114DF">
        <w:rPr>
          <w:rFonts w:ascii="Times New Roman" w:hAnsi="Times New Roman" w:cs="Times New Roman"/>
          <w:sz w:val="22"/>
        </w:rPr>
        <w:t xml:space="preserve"> SC, </w:t>
      </w:r>
      <w:r w:rsidR="00BC260F" w:rsidRPr="00B558D4">
        <w:rPr>
          <w:rFonts w:ascii="Times New Roman" w:hAnsi="Times New Roman" w:cs="Times New Roman"/>
          <w:sz w:val="22"/>
        </w:rPr>
        <w:t>and</w:t>
      </w:r>
      <w:r w:rsidR="001114DF">
        <w:rPr>
          <w:rFonts w:ascii="Times New Roman" w:hAnsi="Times New Roman" w:cs="Times New Roman"/>
          <w:sz w:val="22"/>
        </w:rPr>
        <w:t xml:space="preserve"> </w:t>
      </w:r>
      <w:r w:rsidR="00BC260F" w:rsidRPr="00B558D4">
        <w:rPr>
          <w:rFonts w:ascii="Times New Roman" w:hAnsi="Times New Roman" w:cs="Times New Roman"/>
          <w:sz w:val="22"/>
        </w:rPr>
        <w:t xml:space="preserve">horizontal plane directivity (HPD) were </w:t>
      </w:r>
      <w:r w:rsidR="000230D2">
        <w:rPr>
          <w:rFonts w:ascii="Times New Roman" w:hAnsi="Times New Roman" w:cs="Times New Roman"/>
          <w:sz w:val="22"/>
        </w:rPr>
        <w:t>derived</w:t>
      </w:r>
      <w:r w:rsidR="00BC260F" w:rsidRPr="00B558D4">
        <w:rPr>
          <w:rFonts w:ascii="Times New Roman" w:hAnsi="Times New Roman" w:cs="Times New Roman"/>
          <w:sz w:val="22"/>
        </w:rPr>
        <w:t xml:space="preserve"> from the</w:t>
      </w:r>
      <w:r w:rsidR="00040955">
        <w:rPr>
          <w:rFonts w:ascii="Times New Roman" w:hAnsi="Times New Roman" w:cs="Times New Roman"/>
          <w:sz w:val="22"/>
        </w:rPr>
        <w:t xml:space="preserve"> presented </w:t>
      </w:r>
      <w:r w:rsidR="00BC260F" w:rsidRPr="00B558D4">
        <w:rPr>
          <w:rFonts w:ascii="Times New Roman" w:hAnsi="Times New Roman" w:cs="Times New Roman"/>
          <w:sz w:val="22"/>
        </w:rPr>
        <w:t>HRTF</w:t>
      </w:r>
      <w:r w:rsidR="00BC260F">
        <w:rPr>
          <w:rFonts w:ascii="Times New Roman" w:hAnsi="Times New Roman" w:cs="Times New Roman"/>
          <w:sz w:val="22"/>
        </w:rPr>
        <w:t>s</w:t>
      </w:r>
      <w:r w:rsidR="001F72D3">
        <w:rPr>
          <w:rFonts w:ascii="Times New Roman" w:hAnsi="Times New Roman" w:cs="Times New Roman" w:hint="eastAsia"/>
          <w:sz w:val="22"/>
        </w:rPr>
        <w:t>,</w:t>
      </w:r>
      <w:r w:rsidR="001F72D3">
        <w:rPr>
          <w:rFonts w:ascii="Times New Roman" w:hAnsi="Times New Roman" w:cs="Times New Roman"/>
          <w:sz w:val="22"/>
        </w:rPr>
        <w:t xml:space="preserve"> </w:t>
      </w:r>
      <w:r w:rsidR="001F72D3" w:rsidRPr="00BC260F">
        <w:rPr>
          <w:rFonts w:ascii="Times New Roman" w:hAnsi="Times New Roman" w:cs="Times New Roman"/>
          <w:sz w:val="22"/>
        </w:rPr>
        <w:t>and</w:t>
      </w:r>
      <w:r w:rsidR="00CF11BE">
        <w:rPr>
          <w:rFonts w:ascii="Times New Roman" w:hAnsi="Times New Roman" w:cs="Times New Roman"/>
          <w:sz w:val="22"/>
        </w:rPr>
        <w:t xml:space="preserve"> </w:t>
      </w:r>
      <w:r w:rsidR="00CF11BE" w:rsidRPr="00BC260F">
        <w:rPr>
          <w:rFonts w:ascii="Times New Roman" w:hAnsi="Times New Roman" w:cs="Times New Roman"/>
          <w:sz w:val="22"/>
        </w:rPr>
        <w:t>improvements</w:t>
      </w:r>
      <w:r w:rsidR="00CF11BE">
        <w:rPr>
          <w:rFonts w:ascii="Times New Roman" w:hAnsi="Times New Roman" w:cs="Times New Roman" w:hint="eastAsia"/>
          <w:sz w:val="22"/>
        </w:rPr>
        <w:t xml:space="preserve"> </w:t>
      </w:r>
      <w:r w:rsidR="001F72D3" w:rsidRPr="00BC260F">
        <w:rPr>
          <w:rFonts w:ascii="Times New Roman" w:hAnsi="Times New Roman" w:cs="Times New Roman"/>
          <w:sz w:val="22"/>
        </w:rPr>
        <w:t>on binaural sound localization cues</w:t>
      </w:r>
      <w:r w:rsidR="00683B05">
        <w:rPr>
          <w:rFonts w:ascii="Times New Roman" w:hAnsi="Times New Roman" w:cs="Times New Roman"/>
          <w:sz w:val="22"/>
        </w:rPr>
        <w:t xml:space="preserve"> </w:t>
      </w:r>
      <w:r w:rsidR="00683B05">
        <w:rPr>
          <w:rFonts w:ascii="Times New Roman" w:hAnsi="Times New Roman" w:cs="Times New Roman" w:hint="eastAsia"/>
          <w:sz w:val="22"/>
        </w:rPr>
        <w:t>w</w:t>
      </w:r>
      <w:r w:rsidR="00CF11BE">
        <w:rPr>
          <w:rFonts w:ascii="Times New Roman" w:hAnsi="Times New Roman" w:cs="Times New Roman"/>
          <w:sz w:val="22"/>
        </w:rPr>
        <w:t xml:space="preserve">ere </w:t>
      </w:r>
      <w:r w:rsidR="00683B05">
        <w:rPr>
          <w:rFonts w:ascii="Times New Roman" w:hAnsi="Times New Roman" w:cs="Times New Roman" w:hint="eastAsia"/>
          <w:sz w:val="22"/>
        </w:rPr>
        <w:t>examined</w:t>
      </w:r>
      <w:r w:rsidR="001F72D3" w:rsidRPr="00BC260F">
        <w:rPr>
          <w:rFonts w:ascii="Times New Roman" w:hAnsi="Times New Roman" w:cs="Times New Roman"/>
          <w:sz w:val="22"/>
        </w:rPr>
        <w:t>.</w:t>
      </w:r>
      <w:r w:rsidR="00CF11BE">
        <w:rPr>
          <w:rFonts w:ascii="Times New Roman" w:hAnsi="Times New Roman" w:cs="Times New Roman"/>
          <w:sz w:val="22"/>
        </w:rPr>
        <w:t xml:space="preserve"> </w:t>
      </w:r>
      <w:r w:rsidR="00222180">
        <w:rPr>
          <w:rFonts w:ascii="Times New Roman" w:hAnsi="Times New Roman" w:cs="Times New Roman" w:hint="eastAsia"/>
          <w:sz w:val="22"/>
        </w:rPr>
        <w:t>As</w:t>
      </w:r>
      <w:r w:rsidR="00222180">
        <w:rPr>
          <w:rFonts w:ascii="Times New Roman" w:hAnsi="Times New Roman" w:cs="Times New Roman"/>
          <w:sz w:val="22"/>
        </w:rPr>
        <w:t xml:space="preserve"> </w:t>
      </w:r>
      <w:r w:rsidR="00222180">
        <w:rPr>
          <w:rFonts w:ascii="Times New Roman" w:hAnsi="Times New Roman" w:cs="Times New Roman" w:hint="eastAsia"/>
          <w:sz w:val="22"/>
        </w:rPr>
        <w:t>a</w:t>
      </w:r>
      <w:r w:rsidR="00222180">
        <w:rPr>
          <w:rFonts w:ascii="Times New Roman" w:hAnsi="Times New Roman" w:cs="Times New Roman"/>
          <w:sz w:val="22"/>
        </w:rPr>
        <w:t xml:space="preserve"> </w:t>
      </w:r>
      <w:r w:rsidR="00222180">
        <w:rPr>
          <w:rFonts w:ascii="Times New Roman" w:hAnsi="Times New Roman" w:cs="Times New Roman" w:hint="eastAsia"/>
          <w:sz w:val="22"/>
        </w:rPr>
        <w:t>result,</w:t>
      </w:r>
      <w:r w:rsidR="00222180">
        <w:rPr>
          <w:rFonts w:ascii="Times New Roman" w:hAnsi="Times New Roman" w:cs="Times New Roman"/>
          <w:sz w:val="22"/>
        </w:rPr>
        <w:t xml:space="preserve"> </w:t>
      </w:r>
      <w:r w:rsidR="00A5151A" w:rsidRPr="00461E56">
        <w:rPr>
          <w:rFonts w:ascii="Times New Roman" w:hAnsi="Times New Roman" w:cs="Times New Roman"/>
          <w:sz w:val="22"/>
        </w:rPr>
        <w:t>accurate SC pattern</w:t>
      </w:r>
      <w:r w:rsidR="00A5151A">
        <w:rPr>
          <w:rFonts w:ascii="Times New Roman" w:hAnsi="Times New Roman" w:cs="Times New Roman"/>
          <w:sz w:val="22"/>
        </w:rPr>
        <w:t>s</w:t>
      </w:r>
      <w:r w:rsidR="00A5151A" w:rsidRPr="00461E56">
        <w:rPr>
          <w:rFonts w:ascii="Times New Roman" w:hAnsi="Times New Roman" w:cs="Times New Roman"/>
          <w:sz w:val="22"/>
        </w:rPr>
        <w:t xml:space="preserve"> of HRTFs w</w:t>
      </w:r>
      <w:r w:rsidR="00A5151A">
        <w:rPr>
          <w:rFonts w:ascii="Times New Roman" w:hAnsi="Times New Roman" w:cs="Times New Roman"/>
          <w:sz w:val="22"/>
        </w:rPr>
        <w:t>ere</w:t>
      </w:r>
      <w:r w:rsidR="00A5151A" w:rsidRPr="00461E56">
        <w:rPr>
          <w:rFonts w:ascii="Times New Roman" w:hAnsi="Times New Roman" w:cs="Times New Roman"/>
          <w:sz w:val="22"/>
        </w:rPr>
        <w:t xml:space="preserve"> confirmed through</w:t>
      </w:r>
      <w:r w:rsidR="00A5151A">
        <w:rPr>
          <w:rFonts w:ascii="Times New Roman" w:hAnsi="Times New Roman" w:cs="Times New Roman"/>
          <w:sz w:val="22"/>
        </w:rPr>
        <w:t xml:space="preserve"> the proposed </w:t>
      </w:r>
      <w:r w:rsidR="00A5151A" w:rsidRPr="00461E56">
        <w:rPr>
          <w:rFonts w:ascii="Times New Roman" w:hAnsi="Times New Roman" w:cs="Times New Roman"/>
          <w:sz w:val="22"/>
        </w:rPr>
        <w:t>measurement</w:t>
      </w:r>
      <w:r w:rsidR="00A5151A">
        <w:rPr>
          <w:rFonts w:ascii="Times New Roman" w:hAnsi="Times New Roman" w:cs="Times New Roman"/>
          <w:sz w:val="22"/>
        </w:rPr>
        <w:t xml:space="preserve"> scheme </w:t>
      </w:r>
      <w:r w:rsidR="00A5151A" w:rsidRPr="00461E56">
        <w:rPr>
          <w:rFonts w:ascii="Times New Roman" w:hAnsi="Times New Roman" w:cs="Times New Roman"/>
          <w:sz w:val="22"/>
        </w:rPr>
        <w:t>using</w:t>
      </w:r>
      <w:r w:rsidR="00CF11BE">
        <w:rPr>
          <w:rFonts w:ascii="Times New Roman" w:hAnsi="Times New Roman" w:cs="Times New Roman"/>
          <w:sz w:val="22"/>
        </w:rPr>
        <w:t xml:space="preserve"> the </w:t>
      </w:r>
      <w:r w:rsidR="00A5151A" w:rsidRPr="00461E56">
        <w:rPr>
          <w:rFonts w:ascii="Times New Roman" w:hAnsi="Times New Roman" w:cs="Times New Roman"/>
          <w:sz w:val="22"/>
        </w:rPr>
        <w:t>0˚ on-axis microphone</w:t>
      </w:r>
      <w:r w:rsidR="00A5151A">
        <w:rPr>
          <w:rFonts w:ascii="Times New Roman" w:hAnsi="Times New Roman" w:cs="Times New Roman"/>
          <w:sz w:val="22"/>
        </w:rPr>
        <w:t xml:space="preserve">, and </w:t>
      </w:r>
      <w:r w:rsidR="00461E56">
        <w:rPr>
          <w:rFonts w:ascii="Times New Roman" w:hAnsi="Times New Roman" w:cs="Times New Roman" w:hint="eastAsia"/>
          <w:sz w:val="22"/>
        </w:rPr>
        <w:t>c</w:t>
      </w:r>
      <w:r w:rsidR="00461E56" w:rsidRPr="00461E56">
        <w:rPr>
          <w:rFonts w:ascii="Times New Roman" w:hAnsi="Times New Roman" w:cs="Times New Roman"/>
          <w:sz w:val="22"/>
        </w:rPr>
        <w:t>ontinuous ITD pattern</w:t>
      </w:r>
      <w:r w:rsidR="009165C1">
        <w:rPr>
          <w:rFonts w:ascii="Times New Roman" w:hAnsi="Times New Roman" w:cs="Times New Roman"/>
          <w:sz w:val="22"/>
        </w:rPr>
        <w:t>s</w:t>
      </w:r>
      <w:r w:rsidR="00461E56" w:rsidRPr="00461E56">
        <w:rPr>
          <w:rFonts w:ascii="Times New Roman" w:hAnsi="Times New Roman" w:cs="Times New Roman"/>
          <w:sz w:val="22"/>
        </w:rPr>
        <w:t xml:space="preserve"> w</w:t>
      </w:r>
      <w:r w:rsidR="009165C1">
        <w:rPr>
          <w:rFonts w:ascii="Times New Roman" w:hAnsi="Times New Roman" w:cs="Times New Roman"/>
          <w:sz w:val="22"/>
        </w:rPr>
        <w:t>ere</w:t>
      </w:r>
      <w:r w:rsidR="00461E56" w:rsidRPr="00461E56">
        <w:rPr>
          <w:rFonts w:ascii="Times New Roman" w:hAnsi="Times New Roman" w:cs="Times New Roman"/>
          <w:sz w:val="22"/>
        </w:rPr>
        <w:t xml:space="preserve"> obtained </w:t>
      </w:r>
      <w:r w:rsidR="000230D2">
        <w:rPr>
          <w:rFonts w:ascii="Times New Roman" w:hAnsi="Times New Roman" w:cs="Times New Roman"/>
          <w:sz w:val="22"/>
        </w:rPr>
        <w:t xml:space="preserve">due </w:t>
      </w:r>
      <w:r w:rsidR="00461E56" w:rsidRPr="00461E56">
        <w:rPr>
          <w:rFonts w:ascii="Times New Roman" w:hAnsi="Times New Roman" w:cs="Times New Roman"/>
          <w:sz w:val="22"/>
        </w:rPr>
        <w:t>to the non-causality compensation.</w:t>
      </w:r>
      <w:r w:rsidR="00CF11BE">
        <w:rPr>
          <w:rFonts w:ascii="Times New Roman" w:hAnsi="Times New Roman" w:cs="Times New Roman"/>
          <w:sz w:val="22"/>
        </w:rPr>
        <w:t xml:space="preserve"> </w:t>
      </w:r>
      <w:bookmarkStart w:id="8" w:name="_Hlk100069832"/>
      <w:r w:rsidR="00683B05">
        <w:rPr>
          <w:rFonts w:ascii="Times New Roman" w:hAnsi="Times New Roman" w:cs="Times New Roman" w:hint="eastAsia"/>
          <w:sz w:val="22"/>
        </w:rPr>
        <w:t>Source</w:t>
      </w:r>
      <w:r w:rsidR="00683B05">
        <w:rPr>
          <w:rFonts w:ascii="Times New Roman" w:hAnsi="Times New Roman" w:cs="Times New Roman"/>
          <w:sz w:val="22"/>
        </w:rPr>
        <w:t xml:space="preserve"> codes and </w:t>
      </w:r>
      <w:r w:rsidR="00683B05">
        <w:rPr>
          <w:rFonts w:ascii="Times New Roman" w:hAnsi="Times New Roman" w:cs="Times New Roman" w:hint="eastAsia"/>
          <w:sz w:val="22"/>
        </w:rPr>
        <w:t>pr</w:t>
      </w:r>
      <w:r w:rsidR="009165C1">
        <w:rPr>
          <w:rFonts w:ascii="Times New Roman" w:hAnsi="Times New Roman" w:cs="Times New Roman"/>
          <w:sz w:val="22"/>
        </w:rPr>
        <w:t xml:space="preserve">esented </w:t>
      </w:r>
      <w:r w:rsidR="00683B05" w:rsidRPr="00264086">
        <w:rPr>
          <w:rFonts w:ascii="Times New Roman" w:hAnsi="Times New Roman" w:cs="Times New Roman"/>
          <w:sz w:val="22"/>
        </w:rPr>
        <w:t xml:space="preserve">HRTF database </w:t>
      </w:r>
      <w:r w:rsidR="00683B05">
        <w:rPr>
          <w:rFonts w:ascii="Times New Roman" w:hAnsi="Times New Roman" w:cs="Times New Roman"/>
          <w:sz w:val="22"/>
        </w:rPr>
        <w:t xml:space="preserve">are </w:t>
      </w:r>
      <w:r w:rsidR="00683B05" w:rsidRPr="00D0335F">
        <w:rPr>
          <w:rFonts w:ascii="Times New Roman" w:hAnsi="Times New Roman" w:cs="Times New Roman"/>
          <w:sz w:val="22"/>
        </w:rPr>
        <w:t>available</w:t>
      </w:r>
      <w:r w:rsidR="00CF11BE" w:rsidRPr="00CF11BE">
        <w:rPr>
          <w:rFonts w:ascii="Times New Roman" w:hAnsi="Times New Roman" w:cs="Times New Roman"/>
          <w:sz w:val="22"/>
        </w:rPr>
        <w:t xml:space="preserve"> </w:t>
      </w:r>
      <w:r w:rsidR="00CF11BE" w:rsidRPr="00683B05">
        <w:rPr>
          <w:rFonts w:ascii="Times New Roman" w:hAnsi="Times New Roman" w:cs="Times New Roman"/>
          <w:sz w:val="22"/>
        </w:rPr>
        <w:t>to relevant research groups</w:t>
      </w:r>
      <w:r w:rsidR="00CF11BE">
        <w:rPr>
          <w:rFonts w:ascii="Times New Roman" w:hAnsi="Times New Roman" w:cs="Times New Roman"/>
          <w:sz w:val="22"/>
        </w:rPr>
        <w:t xml:space="preserve"> </w:t>
      </w:r>
      <w:r w:rsidR="00683B05" w:rsidRPr="00D0335F">
        <w:rPr>
          <w:rFonts w:ascii="Times New Roman" w:hAnsi="Times New Roman" w:cs="Times New Roman"/>
          <w:sz w:val="22"/>
        </w:rPr>
        <w:t>at GitHub</w:t>
      </w:r>
      <w:r w:rsidR="006D04FE">
        <w:rPr>
          <w:rFonts w:ascii="Times New Roman" w:hAnsi="Times New Roman" w:cs="Times New Roman"/>
          <w:sz w:val="22"/>
        </w:rPr>
        <w:t xml:space="preserve"> </w:t>
      </w:r>
      <w:r w:rsidR="00CF1E8F">
        <w:rPr>
          <w:rFonts w:ascii="Times New Roman" w:hAnsi="Times New Roman" w:cs="Times New Roman"/>
          <w:sz w:val="22"/>
        </w:rPr>
        <w:t>(</w:t>
      </w:r>
      <w:hyperlink r:id="rId12" w:history="1">
        <w:r w:rsidR="00CF1E8F" w:rsidRPr="00891296">
          <w:rPr>
            <w:rStyle w:val="aa"/>
            <w:rFonts w:ascii="Times New Roman" w:hAnsi="Times New Roman" w:cs="Times New Roman"/>
            <w:sz w:val="22"/>
          </w:rPr>
          <w:t>https://github.com/han-saram/HRTF-HATS-KAIST</w:t>
        </w:r>
      </w:hyperlink>
      <w:r w:rsidR="006D04FE">
        <w:rPr>
          <w:rFonts w:ascii="Times New Roman" w:hAnsi="Times New Roman" w:cs="Times New Roman" w:hint="eastAsia"/>
          <w:sz w:val="22"/>
        </w:rPr>
        <w:t>)</w:t>
      </w:r>
      <w:r w:rsidR="00CF11BE">
        <w:rPr>
          <w:rFonts w:ascii="Times New Roman" w:hAnsi="Times New Roman" w:cs="Times New Roman"/>
          <w:sz w:val="22"/>
        </w:rPr>
        <w:t>.</w:t>
      </w:r>
    </w:p>
    <w:bookmarkEnd w:id="8"/>
    <w:p w14:paraId="0A6830ED" w14:textId="77777777" w:rsidR="00553AB9" w:rsidRPr="001B749A" w:rsidRDefault="00553AB9" w:rsidP="00AD595F">
      <w:pPr>
        <w:spacing w:line="360" w:lineRule="auto"/>
        <w:rPr>
          <w:rFonts w:ascii="Times New Roman" w:hAnsi="Times New Roman" w:cs="Times New Roman"/>
          <w:sz w:val="22"/>
        </w:rPr>
      </w:pPr>
    </w:p>
    <w:p w14:paraId="100659B7" w14:textId="4C83598F" w:rsidR="00173A04" w:rsidRDefault="00F07041" w:rsidP="003246F6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sz w:val="22"/>
        </w:rPr>
      </w:pPr>
      <w:r w:rsidRPr="001B749A">
        <w:rPr>
          <w:rFonts w:ascii="Times New Roman" w:hAnsi="Times New Roman" w:cs="Times New Roman"/>
          <w:sz w:val="22"/>
        </w:rPr>
        <w:t xml:space="preserve">Keywords: </w:t>
      </w:r>
      <w:r w:rsidR="0074289C" w:rsidRPr="0074289C">
        <w:rPr>
          <w:rFonts w:ascii="Times New Roman" w:hAnsi="Times New Roman" w:cs="Times New Roman"/>
          <w:sz w:val="22"/>
        </w:rPr>
        <w:t>Head-related transfer function</w:t>
      </w:r>
      <w:r w:rsidR="00683B05">
        <w:rPr>
          <w:rFonts w:ascii="Times New Roman" w:hAnsi="Times New Roman" w:cs="Times New Roman" w:hint="eastAsia"/>
          <w:sz w:val="22"/>
        </w:rPr>
        <w:t>s</w:t>
      </w:r>
      <w:r w:rsidR="0074289C">
        <w:rPr>
          <w:rFonts w:ascii="Times New Roman" w:hAnsi="Times New Roman" w:cs="Times New Roman"/>
          <w:sz w:val="22"/>
        </w:rPr>
        <w:t xml:space="preserve"> (HRTF</w:t>
      </w:r>
      <w:r w:rsidR="00683B05">
        <w:rPr>
          <w:rFonts w:ascii="Times New Roman" w:hAnsi="Times New Roman" w:cs="Times New Roman" w:hint="eastAsia"/>
          <w:sz w:val="22"/>
        </w:rPr>
        <w:t>s</w:t>
      </w:r>
      <w:r w:rsidR="0074289C">
        <w:rPr>
          <w:rFonts w:ascii="Times New Roman" w:hAnsi="Times New Roman" w:cs="Times New Roman"/>
          <w:sz w:val="22"/>
        </w:rPr>
        <w:t>)</w:t>
      </w:r>
      <w:r w:rsidRPr="001B749A">
        <w:rPr>
          <w:rFonts w:ascii="Times New Roman" w:hAnsi="Times New Roman" w:cs="Times New Roman"/>
          <w:sz w:val="22"/>
        </w:rPr>
        <w:t>;</w:t>
      </w:r>
      <w:r w:rsidR="00173A04">
        <w:rPr>
          <w:rFonts w:ascii="Times New Roman" w:hAnsi="Times New Roman" w:cs="Times New Roman"/>
          <w:sz w:val="22"/>
        </w:rPr>
        <w:t xml:space="preserve"> </w:t>
      </w:r>
      <w:r w:rsidR="0037767B">
        <w:rPr>
          <w:rFonts w:ascii="Times New Roman" w:hAnsi="Times New Roman" w:cs="Times New Roman"/>
          <w:sz w:val="22"/>
        </w:rPr>
        <w:t>I</w:t>
      </w:r>
      <w:r w:rsidR="0037767B" w:rsidRPr="00B558D4">
        <w:rPr>
          <w:rFonts w:ascii="Times New Roman" w:hAnsi="Times New Roman" w:cs="Times New Roman"/>
          <w:sz w:val="22"/>
        </w:rPr>
        <w:t>nteraural time difference (ITD)</w:t>
      </w:r>
      <w:r w:rsidR="0037767B">
        <w:rPr>
          <w:rFonts w:ascii="Times New Roman" w:hAnsi="Times New Roman" w:cs="Times New Roman"/>
          <w:sz w:val="22"/>
        </w:rPr>
        <w:t>;</w:t>
      </w:r>
      <w:r w:rsidR="00173A04">
        <w:rPr>
          <w:rFonts w:ascii="Times New Roman" w:hAnsi="Times New Roman" w:cs="Times New Roman"/>
          <w:sz w:val="22"/>
        </w:rPr>
        <w:t xml:space="preserve"> </w:t>
      </w:r>
      <w:r w:rsidR="0037767B">
        <w:rPr>
          <w:rFonts w:ascii="Times New Roman" w:hAnsi="Times New Roman" w:cs="Times New Roman"/>
          <w:sz w:val="22"/>
        </w:rPr>
        <w:t>I</w:t>
      </w:r>
      <w:r w:rsidR="0037767B" w:rsidRPr="00B558D4">
        <w:rPr>
          <w:rFonts w:ascii="Times New Roman" w:hAnsi="Times New Roman" w:cs="Times New Roman"/>
          <w:sz w:val="22"/>
        </w:rPr>
        <w:t>nteraural level difference (ILD)</w:t>
      </w:r>
      <w:r w:rsidR="0037767B">
        <w:rPr>
          <w:rFonts w:ascii="Times New Roman" w:hAnsi="Times New Roman" w:cs="Times New Roman"/>
          <w:sz w:val="22"/>
        </w:rPr>
        <w:t xml:space="preserve">; </w:t>
      </w:r>
      <w:r w:rsidR="001114DF">
        <w:rPr>
          <w:rFonts w:ascii="Times New Roman" w:hAnsi="Times New Roman" w:cs="Times New Roman"/>
          <w:sz w:val="22"/>
        </w:rPr>
        <w:t>S</w:t>
      </w:r>
      <w:r w:rsidR="001114DF" w:rsidRPr="00B558D4">
        <w:rPr>
          <w:rFonts w:ascii="Times New Roman" w:hAnsi="Times New Roman" w:cs="Times New Roman"/>
          <w:sz w:val="22"/>
        </w:rPr>
        <w:t>pectral cue (SC)</w:t>
      </w:r>
      <w:r w:rsidR="001114DF">
        <w:rPr>
          <w:rFonts w:ascii="Times New Roman" w:hAnsi="Times New Roman" w:cs="Times New Roman"/>
          <w:sz w:val="22"/>
        </w:rPr>
        <w:t xml:space="preserve">; </w:t>
      </w:r>
      <w:r w:rsidR="0037767B">
        <w:rPr>
          <w:rFonts w:ascii="Times New Roman" w:hAnsi="Times New Roman" w:cs="Times New Roman"/>
          <w:sz w:val="22"/>
        </w:rPr>
        <w:t>H</w:t>
      </w:r>
      <w:r w:rsidR="0037767B" w:rsidRPr="00B558D4">
        <w:rPr>
          <w:rFonts w:ascii="Times New Roman" w:hAnsi="Times New Roman" w:cs="Times New Roman"/>
          <w:sz w:val="22"/>
        </w:rPr>
        <w:t>orizontal plane directivity (HPD</w:t>
      </w:r>
      <w:r w:rsidR="00A106C3">
        <w:rPr>
          <w:rFonts w:ascii="Times New Roman" w:hAnsi="Times New Roman" w:cs="Times New Roman"/>
          <w:sz w:val="22"/>
        </w:rPr>
        <w:t>)</w:t>
      </w:r>
    </w:p>
    <w:p w14:paraId="660FB3CA" w14:textId="77777777" w:rsidR="00FD588B" w:rsidRPr="00FD588B" w:rsidRDefault="00FD588B" w:rsidP="003246F6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sz w:val="22"/>
        </w:rPr>
      </w:pPr>
    </w:p>
    <w:p w14:paraId="0DEE62F8" w14:textId="2246C528" w:rsidR="00553AB9" w:rsidRPr="001B749A" w:rsidRDefault="00553AB9" w:rsidP="003246F6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b/>
          <w:sz w:val="22"/>
        </w:rPr>
      </w:pPr>
      <w:r w:rsidRPr="001B749A">
        <w:rPr>
          <w:rFonts w:ascii="Times New Roman" w:hAnsi="Times New Roman" w:cs="Times New Roman"/>
          <w:b/>
          <w:sz w:val="22"/>
        </w:rPr>
        <w:br w:type="page"/>
      </w:r>
    </w:p>
    <w:p w14:paraId="0D578A4E" w14:textId="77777777" w:rsidR="00F85464" w:rsidRPr="001B749A" w:rsidRDefault="00F85464" w:rsidP="00F85464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 w:rsidRPr="001B749A">
        <w:rPr>
          <w:rFonts w:ascii="Times New Roman" w:hAnsi="Times New Roman" w:cs="Times New Roman"/>
          <w:b/>
          <w:sz w:val="24"/>
        </w:rPr>
        <w:lastRenderedPageBreak/>
        <w:t>1. Introduction</w:t>
      </w:r>
    </w:p>
    <w:p w14:paraId="33BA6204" w14:textId="22A8967F" w:rsidR="009A51F7" w:rsidRDefault="00B55F71" w:rsidP="009A51F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umans analyze </w:t>
      </w:r>
      <w:r w:rsidR="00F5346E">
        <w:rPr>
          <w:rFonts w:ascii="Times New Roman" w:hAnsi="Times New Roman" w:cs="Times New Roman" w:hint="eastAsia"/>
          <w:color w:val="000000" w:themeColor="text1"/>
          <w:sz w:val="22"/>
        </w:rPr>
        <w:t>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uditory scene</w:t>
      </w:r>
      <w:r w:rsidR="00EE35A4">
        <w:rPr>
          <w:rFonts w:ascii="Times New Roman" w:hAnsi="Times New Roman" w:cs="Times New Roman"/>
          <w:color w:val="000000" w:themeColor="text1"/>
          <w:sz w:val="22"/>
        </w:rPr>
        <w:t xml:space="preserve"> b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local</w:t>
      </w:r>
      <w:r w:rsidR="00EE35A4">
        <w:rPr>
          <w:rFonts w:ascii="Times New Roman" w:hAnsi="Times New Roman" w:cs="Times New Roman"/>
          <w:color w:val="000000" w:themeColor="text1"/>
          <w:sz w:val="22"/>
        </w:rPr>
        <w:t xml:space="preserve">izing and </w:t>
      </w:r>
      <w:r w:rsidR="00173A04">
        <w:rPr>
          <w:rFonts w:ascii="Times New Roman" w:hAnsi="Times New Roman" w:cs="Times New Roman"/>
          <w:color w:val="000000" w:themeColor="text1"/>
          <w:sz w:val="22"/>
        </w:rPr>
        <w:t>interpreting</w:t>
      </w:r>
      <w:r w:rsidR="00EE35A4">
        <w:rPr>
          <w:rFonts w:ascii="Times New Roman" w:hAnsi="Times New Roman" w:cs="Times New Roman"/>
          <w:color w:val="000000" w:themeColor="text1"/>
          <w:sz w:val="22"/>
        </w:rPr>
        <w:t xml:space="preserve"> surrounding sounds.</w:t>
      </w:r>
      <w:r w:rsidR="00CD527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The human brain can localize sound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19FB">
        <w:rPr>
          <w:rFonts w:ascii="Times New Roman" w:hAnsi="Times New Roman" w:cs="Times New Roman" w:hint="eastAsia"/>
          <w:color w:val="000000" w:themeColor="text1"/>
          <w:sz w:val="22"/>
        </w:rPr>
        <w:t>source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s by taking advantage of the way sound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19FB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s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 xml:space="preserve">modified on </w:t>
      </w:r>
      <w:r w:rsidR="009A2E61">
        <w:rPr>
          <w:rFonts w:ascii="Times New Roman" w:hAnsi="Times New Roman" w:cs="Times New Roman"/>
          <w:color w:val="000000" w:themeColor="text1"/>
          <w:sz w:val="22"/>
        </w:rPr>
        <w:t>its</w:t>
      </w:r>
      <w:r w:rsidR="009F19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way to</w:t>
      </w:r>
      <w:r w:rsidR="00AF50F9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261867" w:rsidRPr="00261867">
        <w:rPr>
          <w:rFonts w:ascii="Times New Roman" w:hAnsi="Times New Roman" w:cs="Times New Roman"/>
          <w:color w:val="000000" w:themeColor="text1"/>
          <w:sz w:val="22"/>
        </w:rPr>
        <w:t>ears</w:t>
      </w:r>
      <w:r w:rsidR="00235F53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235F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4F12">
        <w:rPr>
          <w:rFonts w:ascii="Times New Roman" w:hAnsi="Times New Roman" w:cs="Times New Roman"/>
          <w:color w:val="000000" w:themeColor="text1"/>
          <w:sz w:val="22"/>
        </w:rPr>
        <w:t xml:space="preserve">When 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>a sound wave in a certain direction reaches both ears, it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 interact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with 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>the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 torso,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 xml:space="preserve"> head, 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7D4F12" w:rsidRPr="0073094B">
        <w:rPr>
          <w:rFonts w:ascii="Times New Roman" w:hAnsi="Times New Roman" w:cs="Times New Roman"/>
          <w:color w:val="000000" w:themeColor="text1"/>
          <w:sz w:val="22"/>
        </w:rPr>
        <w:t>pinna</w:t>
      </w:r>
      <w:r w:rsidR="00943AF6">
        <w:rPr>
          <w:rFonts w:ascii="Times New Roman" w:hAnsi="Times New Roman" w:cs="Times New Roman"/>
          <w:color w:val="000000" w:themeColor="text1"/>
          <w:sz w:val="22"/>
        </w:rPr>
        <w:t xml:space="preserve">, causing </w:t>
      </w:r>
      <w:r w:rsidR="00CD5276" w:rsidRPr="00276927">
        <w:rPr>
          <w:rFonts w:ascii="Times New Roman" w:hAnsi="Times New Roman" w:cs="Times New Roman"/>
          <w:color w:val="000000" w:themeColor="text1"/>
          <w:sz w:val="22"/>
        </w:rPr>
        <w:t>temporal and spectral transformations.</w:t>
      </w:r>
      <w:r w:rsidR="00F8704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7047" w:rsidRPr="00F87047">
        <w:rPr>
          <w:rFonts w:ascii="Times New Roman" w:hAnsi="Times New Roman" w:cs="Times New Roman"/>
          <w:color w:val="000000" w:themeColor="text1"/>
          <w:sz w:val="22"/>
        </w:rPr>
        <w:t>The resulting effects provide meaningful clues about the location of the sound source.</w:t>
      </w:r>
      <w:r w:rsidR="00822F6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In duplex theory</w:t>
      </w:r>
      <w:r w:rsidR="003C5237">
        <w:rPr>
          <w:rFonts w:ascii="Times New Roman" w:hAnsi="Times New Roman" w:cs="Times New Roman"/>
          <w:color w:val="000000" w:themeColor="text1"/>
          <w:sz w:val="22"/>
        </w:rPr>
        <w:t xml:space="preserve"> [1]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, Lord Rayleigh suggest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ed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that the human ability to localize sounds depend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ed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o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interaural time difference (ITD) and</w:t>
      </w:r>
      <w:r w:rsidR="002257D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257DB" w:rsidRPr="002257DB">
        <w:rPr>
          <w:rFonts w:ascii="Times New Roman" w:hAnsi="Times New Roman" w:cs="Times New Roman"/>
          <w:color w:val="000000" w:themeColor="text1"/>
          <w:sz w:val="22"/>
        </w:rPr>
        <w:t>interaural level difference (ILD)</w:t>
      </w:r>
      <w:r w:rsidR="00822F6B">
        <w:rPr>
          <w:rFonts w:ascii="Times New Roman" w:hAnsi="Times New Roman" w:cs="Times New Roman"/>
          <w:color w:val="000000" w:themeColor="text1"/>
          <w:sz w:val="22"/>
        </w:rPr>
        <w:t>, which actually influence azimuth localization.</w:t>
      </w:r>
      <w:r w:rsidR="00F769B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In addition,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the</w:t>
      </w:r>
      <w:r w:rsidR="00D715D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 xml:space="preserve">pinna </w:t>
      </w:r>
      <w:r w:rsidR="00D715D7">
        <w:rPr>
          <w:rFonts w:ascii="Times New Roman" w:hAnsi="Times New Roman" w:cs="Times New Roman"/>
          <w:color w:val="000000" w:themeColor="text1"/>
          <w:sz w:val="22"/>
        </w:rPr>
        <w:t>generate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s direction-dependent spectral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 cue</w:t>
      </w:r>
      <w:r w:rsidR="006279DF">
        <w:rPr>
          <w:rFonts w:ascii="Times New Roman" w:hAnsi="Times New Roman" w:cs="Times New Roman"/>
          <w:color w:val="000000" w:themeColor="text1"/>
          <w:sz w:val="22"/>
        </w:rPr>
        <w:t>s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 (SC</w:t>
      </w:r>
      <w:r w:rsidR="006279DF">
        <w:rPr>
          <w:rFonts w:ascii="Times New Roman" w:hAnsi="Times New Roman" w:cs="Times New Roman"/>
          <w:color w:val="000000" w:themeColor="text1"/>
          <w:sz w:val="22"/>
        </w:rPr>
        <w:t>s</w:t>
      </w:r>
      <w:r w:rsidR="00822F6B" w:rsidRPr="00822F6B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that can</w:t>
      </w:r>
      <w:r w:rsidR="00D715D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 xml:space="preserve">be used by the brain to </w:t>
      </w:r>
      <w:r w:rsidR="00F769BB">
        <w:rPr>
          <w:rFonts w:ascii="Times New Roman" w:hAnsi="Times New Roman" w:cs="Times New Roman"/>
          <w:color w:val="000000" w:themeColor="text1"/>
          <w:sz w:val="22"/>
        </w:rPr>
        <w:t>estimate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 xml:space="preserve">source </w:t>
      </w:r>
      <w:r w:rsidR="00F769BB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D715D7" w:rsidRPr="005E3EE6">
        <w:rPr>
          <w:rFonts w:ascii="Times New Roman" w:hAnsi="Times New Roman" w:cs="Times New Roman"/>
          <w:color w:val="000000" w:themeColor="text1"/>
          <w:sz w:val="22"/>
        </w:rPr>
        <w:t>.</w:t>
      </w:r>
      <w:r w:rsidR="00FF7F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4461" w:rsidRPr="00E74461">
        <w:rPr>
          <w:rFonts w:ascii="Times New Roman" w:hAnsi="Times New Roman" w:cs="Times New Roman"/>
          <w:color w:val="000000" w:themeColor="text1"/>
          <w:sz w:val="22"/>
        </w:rPr>
        <w:t>Although there is no simple relationship between direction and sound localization cues, the human brain can use these cues to accurately estimate the location of</w:t>
      </w:r>
      <w:r w:rsidR="004870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8702D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E74461" w:rsidRPr="00E74461">
        <w:rPr>
          <w:rFonts w:ascii="Times New Roman" w:hAnsi="Times New Roman" w:cs="Times New Roman"/>
          <w:color w:val="000000" w:themeColor="text1"/>
          <w:sz w:val="22"/>
        </w:rPr>
        <w:t xml:space="preserve"> sound source</w:t>
      </w:r>
      <w:r w:rsidR="009D4356">
        <w:rPr>
          <w:rFonts w:ascii="Times New Roman" w:hAnsi="Times New Roman" w:cs="Times New Roman"/>
          <w:color w:val="000000" w:themeColor="text1"/>
          <w:sz w:val="22"/>
        </w:rPr>
        <w:t xml:space="preserve"> in space</w:t>
      </w:r>
      <w:r w:rsidR="00E74461" w:rsidRPr="00E74461">
        <w:rPr>
          <w:rFonts w:ascii="Times New Roman" w:hAnsi="Times New Roman" w:cs="Times New Roman"/>
          <w:color w:val="000000" w:themeColor="text1"/>
          <w:sz w:val="22"/>
        </w:rPr>
        <w:t>.</w:t>
      </w:r>
      <w:r w:rsidR="009D24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756DA" w:rsidRPr="00C756DA">
        <w:rPr>
          <w:rFonts w:ascii="Times New Roman" w:hAnsi="Times New Roman" w:cs="Times New Roman"/>
          <w:color w:val="000000" w:themeColor="text1"/>
          <w:sz w:val="22"/>
        </w:rPr>
        <w:t>Therefore, to simulate an acoustic scene with sound sources in different directions, the sound sources must be modified according to their directions.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I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binaural audio,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such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simulatio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implemente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d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="007C3DC5" w:rsidRPr="00276927">
        <w:rPr>
          <w:rFonts w:ascii="Times New Roman" w:hAnsi="Times New Roman" w:cs="Times New Roman"/>
          <w:color w:val="000000" w:themeColor="text1"/>
          <w:sz w:val="22"/>
        </w:rPr>
        <w:t xml:space="preserve">direction-dependent acoustic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filters, referred to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as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h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ead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-r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elated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i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mpulse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r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esponse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(HRIR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)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time domain,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or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h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ead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-r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elated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t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ransfer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f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unction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 xml:space="preserve"> (HRTF</w:t>
      </w:r>
      <w:r w:rsidR="00E82271">
        <w:rPr>
          <w:rFonts w:ascii="Times New Roman" w:hAnsi="Times New Roman" w:cs="Times New Roman"/>
          <w:color w:val="000000" w:themeColor="text1"/>
          <w:sz w:val="22"/>
        </w:rPr>
        <w:t>s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)</w:t>
      </w:r>
      <w:r w:rsidR="007C3DC5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7C3DC5">
        <w:rPr>
          <w:rFonts w:ascii="Times New Roman" w:hAnsi="Times New Roman" w:cs="Times New Roman"/>
          <w:color w:val="000000" w:themeColor="text1"/>
          <w:sz w:val="22"/>
        </w:rPr>
        <w:t>frequency domain</w:t>
      </w:r>
      <w:r w:rsidR="007C3DC5" w:rsidRPr="00FC7265">
        <w:rPr>
          <w:rFonts w:ascii="Times New Roman" w:hAnsi="Times New Roman" w:cs="Times New Roman"/>
          <w:color w:val="000000" w:themeColor="text1"/>
          <w:sz w:val="22"/>
        </w:rPr>
        <w:t>.</w:t>
      </w:r>
      <w:r w:rsidR="00F76A9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82271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HRTF is a frequency</w:t>
      </w:r>
      <w:r w:rsidR="00D178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respons</w:t>
      </w:r>
      <w:r w:rsidR="00D178EB">
        <w:rPr>
          <w:rFonts w:ascii="Times New Roman" w:hAnsi="Times New Roman" w:cs="Times New Roman"/>
          <w:color w:val="000000" w:themeColor="text1"/>
          <w:sz w:val="22"/>
        </w:rPr>
        <w:t xml:space="preserve">e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describing</w:t>
      </w:r>
      <w:r w:rsidR="006279DF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sound transmission from a source</w:t>
      </w:r>
      <w:r w:rsidR="00D178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78EB" w:rsidRPr="003D5EC6">
        <w:rPr>
          <w:rFonts w:ascii="Times New Roman" w:hAnsi="Times New Roman" w:cs="Times New Roman"/>
          <w:color w:val="000000" w:themeColor="text1"/>
          <w:sz w:val="22"/>
        </w:rPr>
        <w:t>position</w:t>
      </w:r>
      <w:r w:rsidR="0079317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93177" w:rsidRPr="003D5EC6">
        <w:rPr>
          <w:rFonts w:ascii="Times New Roman" w:hAnsi="Times New Roman" w:cs="Times New Roman"/>
          <w:color w:val="000000" w:themeColor="text1"/>
          <w:sz w:val="22"/>
        </w:rPr>
        <w:t>to</w:t>
      </w:r>
      <w:r w:rsidR="004870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93177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793177" w:rsidRPr="003D5EC6">
        <w:rPr>
          <w:rFonts w:ascii="Times New Roman" w:hAnsi="Times New Roman" w:cs="Times New Roman"/>
          <w:color w:val="000000" w:themeColor="text1"/>
          <w:sz w:val="22"/>
        </w:rPr>
        <w:t>ear canal</w:t>
      </w:r>
      <w:r w:rsidR="00493D0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93177">
        <w:rPr>
          <w:rFonts w:ascii="Times New Roman" w:hAnsi="Times New Roman" w:cs="Times New Roman"/>
          <w:color w:val="000000" w:themeColor="text1"/>
          <w:sz w:val="22"/>
        </w:rPr>
        <w:t>[</w:t>
      </w:r>
      <w:r w:rsidR="003C5237">
        <w:rPr>
          <w:rFonts w:ascii="Times New Roman" w:hAnsi="Times New Roman" w:cs="Times New Roman"/>
          <w:color w:val="000000" w:themeColor="text1"/>
          <w:sz w:val="22"/>
        </w:rPr>
        <w:t>2</w:t>
      </w:r>
      <w:r w:rsidR="00793177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6</w:t>
      </w:r>
      <w:r w:rsidR="00793177">
        <w:rPr>
          <w:rFonts w:ascii="Times New Roman" w:hAnsi="Times New Roman" w:cs="Times New Roman"/>
          <w:color w:val="000000" w:themeColor="text1"/>
          <w:sz w:val="22"/>
        </w:rPr>
        <w:t>].</w:t>
      </w:r>
      <w:r w:rsidR="00493D0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 xml:space="preserve">HRTFs can be measured </w:t>
      </w:r>
      <w:r w:rsidR="00F53C81">
        <w:rPr>
          <w:rFonts w:ascii="Times New Roman" w:hAnsi="Times New Roman" w:cs="Times New Roman"/>
          <w:color w:val="000000" w:themeColor="text1"/>
          <w:sz w:val="22"/>
        </w:rPr>
        <w:t>i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>n the form of linear</w:t>
      </w:r>
      <w:r w:rsidR="009A51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>time</w:t>
      </w:r>
      <w:r w:rsidR="00493D06">
        <w:rPr>
          <w:rFonts w:ascii="Times New Roman" w:hAnsi="Times New Roman" w:cs="Times New Roman"/>
          <w:color w:val="000000" w:themeColor="text1"/>
          <w:sz w:val="22"/>
        </w:rPr>
        <w:t>-</w:t>
      </w:r>
      <w:r w:rsidR="009A51F7" w:rsidRPr="00F17C6A">
        <w:rPr>
          <w:rFonts w:ascii="Times New Roman" w:hAnsi="Times New Roman" w:cs="Times New Roman"/>
          <w:color w:val="000000" w:themeColor="text1"/>
          <w:sz w:val="22"/>
        </w:rPr>
        <w:t xml:space="preserve">invariant filters </w:t>
      </w:r>
      <w:r w:rsidR="00F53C81">
        <w:rPr>
          <w:rFonts w:ascii="Times New Roman" w:hAnsi="Times New Roman" w:cs="Times New Roman"/>
          <w:color w:val="000000" w:themeColor="text1"/>
          <w:sz w:val="22"/>
        </w:rPr>
        <w:t xml:space="preserve">and synthesized </w:t>
      </w:r>
      <w:r w:rsidR="00493D06">
        <w:rPr>
          <w:rFonts w:ascii="Times New Roman" w:hAnsi="Times New Roman" w:cs="Times New Roman"/>
          <w:color w:val="000000" w:themeColor="text1"/>
          <w:sz w:val="22"/>
        </w:rPr>
        <w:t>by various models for real-time applications [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7</w:t>
      </w:r>
      <w:r w:rsidR="00493D06">
        <w:rPr>
          <w:rFonts w:ascii="Times New Roman" w:hAnsi="Times New Roman" w:cs="Times New Roman"/>
          <w:color w:val="000000" w:themeColor="text1"/>
          <w:sz w:val="22"/>
        </w:rPr>
        <w:t>].</w:t>
      </w:r>
    </w:p>
    <w:p w14:paraId="5B66D6A9" w14:textId="664CF916" w:rsidR="00673498" w:rsidRDefault="002137C2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CA1009">
        <w:rPr>
          <w:rFonts w:ascii="Times New Roman" w:hAnsi="Times New Roman" w:cs="Times New Roman"/>
          <w:color w:val="000000" w:themeColor="text1"/>
          <w:sz w:val="22"/>
        </w:rPr>
        <w:t>Sin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A1009">
        <w:rPr>
          <w:rFonts w:ascii="Times New Roman" w:hAnsi="Times New Roman" w:cs="Times New Roman"/>
          <w:color w:val="000000" w:themeColor="text1"/>
          <w:sz w:val="22"/>
        </w:rPr>
        <w:t xml:space="preserve">HRTFs </w:t>
      </w:r>
      <w:r w:rsidR="002A53F3">
        <w:rPr>
          <w:rFonts w:ascii="Times New Roman" w:hAnsi="Times New Roman" w:cs="Times New Roman"/>
          <w:color w:val="000000" w:themeColor="text1"/>
          <w:sz w:val="22"/>
        </w:rPr>
        <w:t xml:space="preserve">contain </w:t>
      </w:r>
      <w:r w:rsidR="00846AC0" w:rsidRPr="005E3EE6">
        <w:rPr>
          <w:rFonts w:ascii="Times New Roman" w:hAnsi="Times New Roman" w:cs="Times New Roman"/>
          <w:color w:val="000000" w:themeColor="text1"/>
          <w:sz w:val="22"/>
        </w:rPr>
        <w:t xml:space="preserve">all binaural and </w:t>
      </w:r>
      <w:r w:rsidR="00695005">
        <w:rPr>
          <w:rFonts w:ascii="Times New Roman" w:hAnsi="Times New Roman" w:cs="Times New Roman"/>
          <w:color w:val="000000" w:themeColor="text1"/>
          <w:sz w:val="22"/>
        </w:rPr>
        <w:t>spectral cue</w:t>
      </w:r>
      <w:r w:rsidR="00846AC0" w:rsidRPr="005E3EE6">
        <w:rPr>
          <w:rFonts w:ascii="Times New Roman" w:hAnsi="Times New Roman" w:cs="Times New Roman"/>
          <w:color w:val="000000" w:themeColor="text1"/>
          <w:sz w:val="22"/>
        </w:rPr>
        <w:t>s</w:t>
      </w:r>
      <w:r w:rsidR="0069500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A1009">
        <w:rPr>
          <w:rFonts w:ascii="Times New Roman" w:hAnsi="Times New Roman" w:cs="Times New Roman"/>
          <w:color w:val="000000" w:themeColor="text1"/>
          <w:sz w:val="22"/>
        </w:rPr>
        <w:t>for sound source localization,</w:t>
      </w:r>
      <w:r w:rsidR="009D43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6AC0">
        <w:rPr>
          <w:rFonts w:ascii="Times New Roman" w:hAnsi="Times New Roman" w:cs="Times New Roman"/>
          <w:color w:val="000000" w:themeColor="text1"/>
          <w:sz w:val="22"/>
        </w:rPr>
        <w:t>they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play an</w:t>
      </w:r>
      <w:r w:rsidR="003270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6522C">
        <w:rPr>
          <w:rFonts w:ascii="Times New Roman" w:hAnsi="Times New Roman" w:cs="Times New Roman"/>
          <w:color w:val="000000" w:themeColor="text1"/>
          <w:sz w:val="22"/>
        </w:rPr>
        <w:t>essential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role in binaural rendering for</w:t>
      </w:r>
      <w:r w:rsidR="003F47D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 w:rsidRPr="00267D30">
        <w:rPr>
          <w:rFonts w:ascii="Times New Roman" w:hAnsi="Times New Roman" w:cs="Times New Roman"/>
          <w:color w:val="000000" w:themeColor="text1"/>
          <w:sz w:val="22"/>
        </w:rPr>
        <w:t>virtual auditory display</w:t>
      </w:r>
      <w:r w:rsidR="00350D42">
        <w:rPr>
          <w:rFonts w:ascii="Times New Roman" w:hAnsi="Times New Roman" w:cs="Times New Roman"/>
          <w:color w:val="000000" w:themeColor="text1"/>
          <w:sz w:val="22"/>
        </w:rPr>
        <w:t xml:space="preserve"> (VAD)</w:t>
      </w:r>
      <w:r w:rsidR="003F47D0" w:rsidRPr="00267D30">
        <w:rPr>
          <w:rFonts w:ascii="Times New Roman" w:hAnsi="Times New Roman" w:cs="Times New Roman"/>
          <w:color w:val="000000" w:themeColor="text1"/>
          <w:sz w:val="22"/>
        </w:rPr>
        <w:t xml:space="preserve"> and 3D audio reproduction</w:t>
      </w:r>
      <w:r w:rsidR="003270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>
        <w:rPr>
          <w:rFonts w:ascii="Times New Roman" w:hAnsi="Times New Roman" w:cs="Times New Roman"/>
          <w:color w:val="000000" w:themeColor="text1"/>
          <w:sz w:val="22"/>
        </w:rPr>
        <w:t>over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headphones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>
        <w:rPr>
          <w:rFonts w:ascii="Times New Roman" w:hAnsi="Times New Roman" w:cs="Times New Roman"/>
          <w:color w:val="000000" w:themeColor="text1"/>
          <w:sz w:val="22"/>
        </w:rPr>
        <w:t>or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loudspeakers, especially in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 immersive</w:t>
      </w:r>
      <w:r w:rsidR="003F47D0">
        <w:rPr>
          <w:rFonts w:ascii="Times New Roman" w:hAnsi="Times New Roman" w:cs="Times New Roman"/>
          <w:color w:val="000000" w:themeColor="text1"/>
          <w:sz w:val="22"/>
        </w:rPr>
        <w:t xml:space="preserve"> listening experience</w:t>
      </w:r>
      <w:r w:rsidR="0048702D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4870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47D0">
        <w:rPr>
          <w:rFonts w:ascii="Times New Roman" w:hAnsi="Times New Roman" w:cs="Times New Roman"/>
          <w:color w:val="000000" w:themeColor="text1"/>
          <w:sz w:val="22"/>
        </w:rPr>
        <w:t>for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virtual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 reality (VR)</w:t>
      </w:r>
      <w:r w:rsidR="003270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and augmented reality </w:t>
      </w:r>
      <w:r w:rsidR="004365F9">
        <w:rPr>
          <w:rFonts w:ascii="Times New Roman" w:hAnsi="Times New Roman" w:cs="Times New Roman"/>
          <w:color w:val="000000" w:themeColor="text1"/>
          <w:sz w:val="22"/>
        </w:rPr>
        <w:t xml:space="preserve">(AR) </w:t>
      </w:r>
      <w:r w:rsidR="0048702D">
        <w:rPr>
          <w:rFonts w:ascii="Times New Roman" w:hAnsi="Times New Roman" w:cs="Times New Roman" w:hint="eastAsia"/>
          <w:color w:val="000000" w:themeColor="text1"/>
          <w:sz w:val="22"/>
        </w:rPr>
        <w:t>application</w:t>
      </w:r>
      <w:r w:rsidR="004365F9">
        <w:rPr>
          <w:rFonts w:ascii="Times New Roman" w:hAnsi="Times New Roman" w:cs="Times New Roman"/>
          <w:color w:val="000000" w:themeColor="text1"/>
          <w:sz w:val="22"/>
        </w:rPr>
        <w:t>s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8</w:t>
      </w:r>
      <w:r w:rsidR="00161FB1">
        <w:rPr>
          <w:rFonts w:ascii="Times New Roman" w:hAnsi="Times New Roman" w:cs="Times New Roman"/>
          <w:color w:val="000000" w:themeColor="text1"/>
          <w:sz w:val="22"/>
        </w:rPr>
        <w:t>,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9</w:t>
      </w:r>
      <w:r w:rsidR="00327056" w:rsidRPr="00963B42">
        <w:rPr>
          <w:rFonts w:ascii="Times New Roman" w:hAnsi="Times New Roman" w:cs="Times New Roman"/>
          <w:color w:val="000000" w:themeColor="text1"/>
          <w:sz w:val="22"/>
        </w:rPr>
        <w:t>].</w:t>
      </w:r>
      <w:r w:rsidR="000F10B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Recently,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HRTFs have been used as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development dataset</w:t>
      </w:r>
      <w:r w:rsidR="00A2339B">
        <w:rPr>
          <w:rFonts w:ascii="Times New Roman" w:hAnsi="Times New Roman" w:cs="Times New Roman"/>
          <w:color w:val="000000" w:themeColor="text1"/>
          <w:sz w:val="22"/>
        </w:rPr>
        <w:t>s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 xml:space="preserve"> for deep learning-based binaural sound source localization (BSSL), which aims to localize sound sources using two microphones by mimicking the principle of binaural hearing</w:t>
      </w:r>
      <w:r w:rsidR="00AF08B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745B6">
        <w:rPr>
          <w:rFonts w:ascii="Times New Roman" w:hAnsi="Times New Roman" w:cs="Times New Roman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0</w:t>
      </w:r>
      <w:r w:rsidR="00A745B6">
        <w:rPr>
          <w:rFonts w:ascii="Times New Roman" w:hAnsi="Times New Roman" w:cs="Times New Roman"/>
          <w:color w:val="000000" w:themeColor="text1"/>
          <w:sz w:val="22"/>
        </w:rPr>
        <w:t>,</w:t>
      </w:r>
      <w:r w:rsidR="00BA6C0F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</w:t>
      </w:r>
      <w:r w:rsidR="00A745B6">
        <w:rPr>
          <w:rFonts w:ascii="Times New Roman" w:hAnsi="Times New Roman" w:cs="Times New Roman"/>
          <w:color w:val="000000" w:themeColor="text1"/>
          <w:sz w:val="22"/>
        </w:rPr>
        <w:t>]</w:t>
      </w:r>
      <w:r w:rsidR="00AF08B6" w:rsidRPr="00AF08B6">
        <w:rPr>
          <w:rFonts w:ascii="Times New Roman" w:hAnsi="Times New Roman" w:cs="Times New Roman"/>
          <w:color w:val="000000" w:themeColor="text1"/>
          <w:sz w:val="22"/>
        </w:rPr>
        <w:t>.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In contrast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to VAD, which implements binaural rendering by convolving an input signal with left and right HRIRs of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a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certain direction,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deep learning-based BSSL extracts sound localization cues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of HRTFs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from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2C66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 xml:space="preserve"> signals </w:t>
      </w:r>
      <w:r w:rsidR="004E2C66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740F" w:rsidRPr="00D8740F">
        <w:rPr>
          <w:rFonts w:ascii="Times New Roman" w:hAnsi="Times New Roman" w:cs="Times New Roman"/>
          <w:color w:val="000000" w:themeColor="text1"/>
          <w:sz w:val="22"/>
        </w:rPr>
        <w:t>a two-sensor array to estimate the direction of sound sources.</w:t>
      </w:r>
      <w:r w:rsidR="00A233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>Therefore, HRTF</w:t>
      </w:r>
      <w:r w:rsidR="007F0E68">
        <w:rPr>
          <w:rFonts w:ascii="Times New Roman" w:hAnsi="Times New Roman" w:cs="Times New Roman"/>
          <w:color w:val="000000" w:themeColor="text1"/>
          <w:sz w:val="22"/>
        </w:rPr>
        <w:t>-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>learning-based BSSL is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 xml:space="preserve"> suitable sound source localization method 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8A6BF2" w:rsidRPr="008A6BF2">
        <w:rPr>
          <w:rFonts w:ascii="Times New Roman" w:hAnsi="Times New Roman" w:cs="Times New Roman"/>
          <w:color w:val="000000" w:themeColor="text1"/>
          <w:sz w:val="22"/>
        </w:rPr>
        <w:t>humanoid robots with two ears.</w:t>
      </w:r>
    </w:p>
    <w:p w14:paraId="099E0EA6" w14:textId="55ED4886" w:rsidR="004A02D9" w:rsidRDefault="007B6836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>
        <w:rPr>
          <w:rFonts w:ascii="Times New Roman" w:hAnsi="Times New Roman" w:cs="Times New Roman"/>
          <w:color w:val="000000" w:themeColor="text1"/>
          <w:sz w:val="22"/>
        </w:rPr>
        <w:t>n recent decades, various laboratories have constructed HRTF databases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DE0AF7" w:rsidRPr="00DE0AF7">
        <w:rPr>
          <w:rFonts w:ascii="Times New Roman" w:hAnsi="Times New Roman" w:cs="Times New Roman"/>
          <w:color w:val="000000" w:themeColor="text1"/>
          <w:sz w:val="22"/>
        </w:rPr>
        <w:t>Some databases are publicly available for scientific or commercial purposes</w:t>
      </w:r>
      <w:r w:rsidR="006A11D2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E51353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2</w:t>
      </w:r>
      <w:r w:rsidR="00E51353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51353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9</w:t>
      </w:r>
      <w:r w:rsidR="006A11D2">
        <w:rPr>
          <w:rFonts w:ascii="Times New Roman" w:hAnsi="Times New Roman" w:cs="Times New Roman"/>
          <w:color w:val="000000" w:themeColor="text1"/>
          <w:sz w:val="22"/>
        </w:rPr>
        <w:t>]</w:t>
      </w:r>
      <w:r w:rsidR="00DE0AF7" w:rsidRPr="00DE0AF7">
        <w:rPr>
          <w:rFonts w:ascii="Times New Roman" w:hAnsi="Times New Roman" w:cs="Times New Roman"/>
          <w:color w:val="000000" w:themeColor="text1"/>
          <w:sz w:val="22"/>
        </w:rPr>
        <w:t>.</w:t>
      </w:r>
      <w:r w:rsidR="000F0E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Although HRTFs have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been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measured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for decades, there is no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standard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 method</w:t>
      </w:r>
      <w:r w:rsidR="000F0E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 w:rsidR="00757D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7DCC">
        <w:rPr>
          <w:rFonts w:ascii="Times New Roman" w:hAnsi="Times New Roman" w:cs="Times New Roman" w:hint="eastAsia"/>
          <w:color w:val="000000" w:themeColor="text1"/>
          <w:sz w:val="22"/>
        </w:rPr>
        <w:t>commonly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 used by laboratories,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but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rather 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various</w:t>
      </w:r>
      <w:r w:rsidR="008B0D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0460">
        <w:rPr>
          <w:rFonts w:ascii="Times New Roman" w:hAnsi="Times New Roman" w:cs="Times New Roman"/>
          <w:color w:val="000000" w:themeColor="text1"/>
          <w:sz w:val="22"/>
        </w:rPr>
        <w:t>method</w:t>
      </w:r>
      <w:r w:rsidR="008B0D3C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that 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are still often </w:t>
      </w:r>
      <w:r w:rsidR="001618C0">
        <w:rPr>
          <w:rFonts w:ascii="Times New Roman" w:hAnsi="Times New Roman" w:cs="Times New Roman"/>
          <w:color w:val="000000" w:themeColor="text1"/>
          <w:sz w:val="22"/>
        </w:rPr>
        <w:t>un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 xml:space="preserve">clear or </w:t>
      </w:r>
      <w:r w:rsidR="001618C0">
        <w:rPr>
          <w:rFonts w:ascii="Times New Roman" w:hAnsi="Times New Roman" w:cs="Times New Roman"/>
          <w:color w:val="000000" w:themeColor="text1"/>
          <w:sz w:val="22"/>
        </w:rPr>
        <w:t>in</w:t>
      </w:r>
      <w:r w:rsidR="000A2610" w:rsidRPr="000A2610">
        <w:rPr>
          <w:rFonts w:ascii="Times New Roman" w:hAnsi="Times New Roman" w:cs="Times New Roman"/>
          <w:color w:val="000000" w:themeColor="text1"/>
          <w:sz w:val="22"/>
        </w:rPr>
        <w:t>accurate.</w:t>
      </w:r>
      <w:r w:rsidR="002D29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In particular,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loudspeaker design, measurement</w:t>
      </w:r>
      <w:r w:rsidR="00E93927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 xml:space="preserve">origin </w:t>
      </w:r>
      <w:r w:rsidR="00E93927">
        <w:rPr>
          <w:rFonts w:ascii="Times New Roman" w:hAnsi="Times New Roman" w:cs="Times New Roman"/>
          <w:color w:val="000000" w:themeColor="text1"/>
          <w:sz w:val="22"/>
        </w:rPr>
        <w:t>transfer function</w:t>
      </w:r>
      <w:r w:rsidR="00D01B1E">
        <w:rPr>
          <w:rFonts w:ascii="Times New Roman" w:hAnsi="Times New Roman" w:cs="Times New Roman"/>
          <w:color w:val="000000" w:themeColor="text1"/>
          <w:sz w:val="22"/>
        </w:rPr>
        <w:t xml:space="preserve"> at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head center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,</w:t>
      </w:r>
      <w:r w:rsidR="00E9392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selection of</w:t>
      </w:r>
      <w:r w:rsidR="00796A25">
        <w:rPr>
          <w:rFonts w:ascii="Times New Roman" w:hAnsi="Times New Roman" w:cs="Times New Roman"/>
          <w:color w:val="000000" w:themeColor="text1"/>
          <w:sz w:val="22"/>
        </w:rPr>
        <w:t xml:space="preserve"> time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 xml:space="preserve"> window interval, and compensation for non-causality of ipsilateral HRTF,</w:t>
      </w:r>
      <w:r w:rsidR="00AD0460">
        <w:rPr>
          <w:rFonts w:ascii="Times New Roman" w:hAnsi="Times New Roman" w:cs="Times New Roman"/>
          <w:color w:val="000000" w:themeColor="text1"/>
          <w:sz w:val="22"/>
        </w:rPr>
        <w:t xml:space="preserve"> all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>commonly encountered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issues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t xml:space="preserve"> in the HRTF </w:t>
      </w:r>
      <w:r w:rsidR="004A02D9" w:rsidRPr="004A02D9">
        <w:rPr>
          <w:rFonts w:ascii="Times New Roman" w:hAnsi="Times New Roman" w:cs="Times New Roman"/>
          <w:color w:val="000000" w:themeColor="text1"/>
          <w:sz w:val="22"/>
        </w:rPr>
        <w:lastRenderedPageBreak/>
        <w:t>measurement process, are unclear or inaccurate.</w:t>
      </w:r>
    </w:p>
    <w:p w14:paraId="4C49ABFA" w14:textId="4CA3D7D0" w:rsidR="00797221" w:rsidRDefault="002D2933" w:rsidP="0050080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Many </w:t>
      </w:r>
      <w:r w:rsidR="00916E28" w:rsidRPr="00916E28">
        <w:rPr>
          <w:rFonts w:ascii="Times New Roman" w:hAnsi="Times New Roman" w:cs="Times New Roman"/>
          <w:color w:val="000000" w:themeColor="text1"/>
          <w:sz w:val="22"/>
        </w:rPr>
        <w:t>previous studies have measured</w:t>
      </w:r>
      <w:r w:rsidR="007F0E68">
        <w:rPr>
          <w:rFonts w:ascii="Times New Roman" w:hAnsi="Times New Roman" w:cs="Times New Roman"/>
          <w:color w:val="000000" w:themeColor="text1"/>
          <w:sz w:val="22"/>
        </w:rPr>
        <w:t xml:space="preserve"> their own </w:t>
      </w:r>
      <w:r w:rsidR="00916E28" w:rsidRPr="00916E28">
        <w:rPr>
          <w:rFonts w:ascii="Times New Roman" w:hAnsi="Times New Roman" w:cs="Times New Roman"/>
          <w:color w:val="000000" w:themeColor="text1"/>
          <w:sz w:val="22"/>
        </w:rPr>
        <w:t>HRTFs using commercial loudspeakers</w:t>
      </w:r>
      <w:r w:rsidR="00916E28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DB1055">
        <w:rPr>
          <w:rFonts w:ascii="Times New Roman" w:hAnsi="Times New Roman" w:cs="Times New Roman"/>
          <w:color w:val="000000" w:themeColor="text1"/>
          <w:sz w:val="22"/>
        </w:rPr>
        <w:t>12,14</w:t>
      </w:r>
      <w:r w:rsidR="00280781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DB1055">
        <w:rPr>
          <w:rFonts w:ascii="Times New Roman" w:hAnsi="Times New Roman" w:cs="Times New Roman"/>
          <w:color w:val="000000" w:themeColor="text1"/>
          <w:sz w:val="22"/>
        </w:rPr>
        <w:t>16</w:t>
      </w:r>
      <w:r w:rsidR="00280781">
        <w:rPr>
          <w:rFonts w:ascii="Times New Roman" w:hAnsi="Times New Roman" w:cs="Times New Roman"/>
          <w:color w:val="000000" w:themeColor="text1"/>
          <w:sz w:val="22"/>
        </w:rPr>
        <w:t>,</w:t>
      </w:r>
      <w:r w:rsidR="00BF7684">
        <w:rPr>
          <w:rFonts w:ascii="Times New Roman" w:hAnsi="Times New Roman" w:cs="Times New Roman"/>
          <w:color w:val="000000" w:themeColor="text1"/>
          <w:sz w:val="22"/>
        </w:rPr>
        <w:t>20</w:t>
      </w:r>
      <w:r w:rsidR="00FA68FF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FA68FF">
        <w:rPr>
          <w:rFonts w:ascii="Times New Roman" w:hAnsi="Times New Roman" w:cs="Times New Roman"/>
          <w:color w:val="000000" w:themeColor="text1"/>
          <w:sz w:val="22"/>
        </w:rPr>
        <w:t>2</w:t>
      </w:r>
      <w:r w:rsidR="007D1F1D">
        <w:rPr>
          <w:rFonts w:ascii="Times New Roman" w:hAnsi="Times New Roman" w:cs="Times New Roman"/>
          <w:color w:val="000000" w:themeColor="text1"/>
          <w:sz w:val="22"/>
        </w:rPr>
        <w:t>8</w:t>
      </w:r>
      <w:r w:rsidR="00916E28">
        <w:rPr>
          <w:rFonts w:ascii="Times New Roman" w:hAnsi="Times New Roman" w:cs="Times New Roman"/>
          <w:color w:val="000000" w:themeColor="text1"/>
          <w:sz w:val="22"/>
        </w:rPr>
        <w:t>]</w:t>
      </w:r>
      <w:r w:rsidR="00916E28" w:rsidRPr="00916E28">
        <w:rPr>
          <w:rFonts w:ascii="Times New Roman" w:hAnsi="Times New Roman" w:cs="Times New Roman"/>
          <w:color w:val="000000" w:themeColor="text1"/>
          <w:sz w:val="22"/>
        </w:rPr>
        <w:t>.</w:t>
      </w:r>
      <w:r w:rsidR="001371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>Sin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 commercial loudspeaker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designed for high sound quality, a vent or passive radiator is installed to expand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 low-freq</w:t>
      </w:r>
      <w:r w:rsidR="001371CD">
        <w:rPr>
          <w:rFonts w:ascii="Times New Roman" w:hAnsi="Times New Roman" w:cs="Times New Roman"/>
          <w:color w:val="000000" w:themeColor="text1"/>
          <w:sz w:val="22"/>
        </w:rPr>
        <w:t>u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ency band, or a tweeter is added to a mid-range speaker to enhance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="001013AE" w:rsidRPr="001013AE">
        <w:rPr>
          <w:rFonts w:ascii="Times New Roman" w:hAnsi="Times New Roman" w:cs="Times New Roman"/>
          <w:color w:val="000000" w:themeColor="text1"/>
          <w:sz w:val="22"/>
        </w:rPr>
        <w:t xml:space="preserve"> high-frequency response.</w:t>
      </w:r>
      <w:r w:rsidR="001371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 xml:space="preserve">Therefore, </w:t>
      </w:r>
      <w:r w:rsidR="003975F0">
        <w:rPr>
          <w:rFonts w:ascii="Times New Roman" w:hAnsi="Times New Roman" w:cs="Times New Roman"/>
          <w:color w:val="000000" w:themeColor="text1"/>
          <w:sz w:val="22"/>
        </w:rPr>
        <w:t>commerci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loudspeaker</w:t>
      </w:r>
      <w:r w:rsidR="003975F0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>emit sound from multiple sources rather than a single source.</w:t>
      </w:r>
      <w:r w:rsidR="001371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>Since accurate measurement is possible when there is</w:t>
      </w:r>
      <w:r w:rsidR="00A813B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13BF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A813B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2C66">
        <w:rPr>
          <w:rFonts w:ascii="Times New Roman" w:hAnsi="Times New Roman" w:cs="Times New Roman" w:hint="eastAsia"/>
          <w:color w:val="000000" w:themeColor="text1"/>
          <w:sz w:val="22"/>
        </w:rPr>
        <w:t>single</w:t>
      </w:r>
      <w:r w:rsidR="004E2C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 xml:space="preserve">sound source in each direction, commercial </w:t>
      </w:r>
      <w:r w:rsidR="003975F0">
        <w:rPr>
          <w:rFonts w:ascii="Times New Roman" w:hAnsi="Times New Roman" w:cs="Times New Roman"/>
          <w:color w:val="000000" w:themeColor="text1"/>
          <w:sz w:val="22"/>
        </w:rPr>
        <w:t>loud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>speakers are not suitable for</w:t>
      </w:r>
      <w:r w:rsidR="003975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361C0">
        <w:rPr>
          <w:rFonts w:ascii="Times New Roman" w:hAnsi="Times New Roman" w:cs="Times New Roman"/>
          <w:color w:val="000000" w:themeColor="text1"/>
          <w:sz w:val="22"/>
        </w:rPr>
        <w:t>accurate</w:t>
      </w:r>
      <w:r w:rsidR="001371CD" w:rsidRPr="001371CD">
        <w:rPr>
          <w:rFonts w:ascii="Times New Roman" w:hAnsi="Times New Roman" w:cs="Times New Roman"/>
          <w:color w:val="000000" w:themeColor="text1"/>
          <w:sz w:val="22"/>
        </w:rPr>
        <w:t xml:space="preserve"> HRTF measurement.</w:t>
      </w:r>
      <w:r w:rsidR="000552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Although other studies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 have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A3983">
        <w:rPr>
          <w:rFonts w:ascii="Times New Roman" w:hAnsi="Times New Roman" w:cs="Times New Roman" w:hint="eastAsia"/>
          <w:color w:val="000000" w:themeColor="text1"/>
          <w:sz w:val="22"/>
        </w:rPr>
        <w:t>m</w:t>
      </w:r>
      <w:r w:rsidR="002A3983">
        <w:rPr>
          <w:rFonts w:ascii="Times New Roman" w:hAnsi="Times New Roman" w:cs="Times New Roman"/>
          <w:color w:val="000000" w:themeColor="text1"/>
          <w:sz w:val="22"/>
        </w:rPr>
        <w:t xml:space="preserve">ade 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sealed speaker module</w:t>
      </w:r>
      <w:r w:rsidR="00F25CF9">
        <w:rPr>
          <w:rFonts w:ascii="Times New Roman" w:hAnsi="Times New Roman" w:cs="Times New Roman"/>
          <w:color w:val="000000" w:themeColor="text1"/>
          <w:sz w:val="22"/>
        </w:rPr>
        <w:t>s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 xml:space="preserve"> using a single speaker driver, 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those modules 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did not sufficiently reproduce the frequency band of interest</w:t>
      </w:r>
      <w:r w:rsidR="00500803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9A58EE">
        <w:rPr>
          <w:rFonts w:ascii="Times New Roman" w:hAnsi="Times New Roman" w:cs="Times New Roman"/>
          <w:color w:val="000000" w:themeColor="text1"/>
          <w:sz w:val="22"/>
        </w:rPr>
        <w:t>29</w:t>
      </w:r>
      <w:r w:rsidR="00E966F7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966F7">
        <w:rPr>
          <w:rFonts w:ascii="Times New Roman" w:hAnsi="Times New Roman" w:cs="Times New Roman"/>
          <w:color w:val="000000" w:themeColor="text1"/>
          <w:sz w:val="22"/>
        </w:rPr>
        <w:t>3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2</w:t>
      </w:r>
      <w:r w:rsidR="00500803">
        <w:rPr>
          <w:rFonts w:ascii="Times New Roman" w:hAnsi="Times New Roman" w:cs="Times New Roman"/>
          <w:color w:val="000000" w:themeColor="text1"/>
          <w:sz w:val="22"/>
        </w:rPr>
        <w:t>]</w:t>
      </w:r>
      <w:r w:rsidR="000B49D5" w:rsidRPr="000B49D5">
        <w:rPr>
          <w:rFonts w:ascii="Times New Roman" w:hAnsi="Times New Roman" w:cs="Times New Roman"/>
          <w:color w:val="000000" w:themeColor="text1"/>
          <w:sz w:val="22"/>
        </w:rPr>
        <w:t>.</w:t>
      </w:r>
      <w:r w:rsidR="00F25CF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This is because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 individual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speaker module</w:t>
      </w:r>
      <w:r w:rsidR="008B10F0">
        <w:rPr>
          <w:rFonts w:ascii="Times New Roman" w:hAnsi="Times New Roman" w:cs="Times New Roman"/>
          <w:color w:val="000000" w:themeColor="text1"/>
          <w:sz w:val="22"/>
        </w:rPr>
        <w:t>s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 xml:space="preserve"> w</w:t>
      </w:r>
      <w:r w:rsidR="008B10F0">
        <w:rPr>
          <w:rFonts w:ascii="Times New Roman" w:hAnsi="Times New Roman" w:cs="Times New Roman"/>
          <w:color w:val="000000" w:themeColor="text1"/>
          <w:sz w:val="22"/>
        </w:rPr>
        <w:t>ere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 xml:space="preserve"> not designed in consideration of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speaker driver</w:t>
      </w:r>
      <w:r w:rsidR="00797221">
        <w:rPr>
          <w:rFonts w:ascii="Times New Roman" w:hAnsi="Times New Roman" w:cs="Times New Roman"/>
          <w:color w:val="000000" w:themeColor="text1"/>
          <w:sz w:val="22"/>
        </w:rPr>
        <w:t>’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 xml:space="preserve">s electro-acoustic characteristics </w:t>
      </w:r>
      <w:r w:rsidR="008B10F0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F25CF9" w:rsidRPr="00F25CF9">
        <w:rPr>
          <w:rFonts w:ascii="Times New Roman" w:hAnsi="Times New Roman" w:cs="Times New Roman"/>
          <w:color w:val="000000" w:themeColor="text1"/>
          <w:sz w:val="22"/>
        </w:rPr>
        <w:t>a given volume.</w:t>
      </w:r>
      <w:r w:rsidR="000552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>For a circular baffle with a speaker driver in the center</w:t>
      </w:r>
      <w:r w:rsidR="00125ED0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983A39">
        <w:rPr>
          <w:rFonts w:ascii="Times New Roman" w:hAnsi="Times New Roman" w:cs="Times New Roman"/>
          <w:color w:val="000000" w:themeColor="text1"/>
          <w:sz w:val="22"/>
        </w:rPr>
        <w:t>33</w:t>
      </w:r>
      <w:r w:rsidR="00125ED0">
        <w:rPr>
          <w:rFonts w:ascii="Times New Roman" w:hAnsi="Times New Roman" w:cs="Times New Roman"/>
          <w:color w:val="000000" w:themeColor="text1"/>
          <w:sz w:val="22"/>
        </w:rPr>
        <w:t>]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>, there will be many dips and peaks in the frequency response whenever the edge is</w:t>
      </w:r>
      <w:r w:rsidR="00881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81C3F">
        <w:rPr>
          <w:rFonts w:ascii="Times New Roman" w:hAnsi="Times New Roman" w:cs="Times New Roman" w:hint="eastAsia"/>
          <w:color w:val="000000" w:themeColor="text1"/>
          <w:sz w:val="22"/>
        </w:rPr>
        <w:t>apart</w:t>
      </w:r>
      <w:r w:rsidR="00881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81C3F" w:rsidRPr="007E752F">
        <w:rPr>
          <w:rFonts w:ascii="Times New Roman" w:hAnsi="Times New Roman" w:cs="Times New Roman"/>
          <w:color w:val="000000" w:themeColor="text1"/>
          <w:sz w:val="22"/>
        </w:rPr>
        <w:t>from the center</w:t>
      </w:r>
      <w:r w:rsidR="00881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81C3F">
        <w:rPr>
          <w:rFonts w:ascii="Times New Roman" w:hAnsi="Times New Roman" w:cs="Times New Roman" w:hint="eastAsia"/>
          <w:color w:val="000000" w:themeColor="text1"/>
          <w:sz w:val="22"/>
        </w:rPr>
        <w:t>by</w:t>
      </w:r>
      <w:r w:rsidR="00F15325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 xml:space="preserve"> multiple</w:t>
      </w:r>
      <w:r w:rsidR="00F153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E752F" w:rsidRPr="007E752F">
        <w:rPr>
          <w:rFonts w:ascii="Times New Roman" w:hAnsi="Times New Roman" w:cs="Times New Roman"/>
          <w:color w:val="000000" w:themeColor="text1"/>
          <w:sz w:val="22"/>
        </w:rPr>
        <w:t>of a half-wavelength.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22BD" w:rsidRPr="00F022BD">
        <w:rPr>
          <w:rFonts w:ascii="Times New Roman" w:hAnsi="Times New Roman" w:cs="Times New Roman"/>
          <w:color w:val="000000" w:themeColor="text1"/>
          <w:sz w:val="22"/>
        </w:rPr>
        <w:t>Because circular baffles have equal source-to-edge distances, their on-axis responses exhibit worst-case edge diffraction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[34]</w:t>
      </w:r>
      <w:r w:rsidR="00F022BD" w:rsidRPr="00983A39">
        <w:rPr>
          <w:rFonts w:ascii="Times New Roman" w:hAnsi="Times New Roman" w:cs="Times New Roman"/>
          <w:color w:val="000000" w:themeColor="text1"/>
          <w:sz w:val="22"/>
        </w:rPr>
        <w:t>.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>In</w:t>
      </w:r>
      <w:r w:rsidR="00F022B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>an unbaffled speaker driver</w:t>
      </w:r>
      <w:r w:rsidR="00F45904">
        <w:rPr>
          <w:rFonts w:ascii="Times New Roman" w:hAnsi="Times New Roman" w:cs="Times New Roman"/>
          <w:color w:val="000000" w:themeColor="text1"/>
          <w:sz w:val="22"/>
        </w:rPr>
        <w:t xml:space="preserve"> [35]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>, the sound</w:t>
      </w:r>
      <w:r w:rsidR="004812C4">
        <w:rPr>
          <w:rFonts w:ascii="Times New Roman" w:hAnsi="Times New Roman" w:cs="Times New Roman"/>
          <w:color w:val="000000" w:themeColor="text1"/>
          <w:sz w:val="22"/>
        </w:rPr>
        <w:t>s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 xml:space="preserve"> from the front and rear side</w:t>
      </w:r>
      <w:r w:rsidR="00F022BD">
        <w:rPr>
          <w:rFonts w:ascii="Times New Roman" w:hAnsi="Times New Roman" w:cs="Times New Roman"/>
          <w:color w:val="000000" w:themeColor="text1"/>
          <w:sz w:val="22"/>
        </w:rPr>
        <w:t>s</w:t>
      </w:r>
      <w:r w:rsidR="0089353A" w:rsidRPr="0089353A">
        <w:rPr>
          <w:rFonts w:ascii="Times New Roman" w:hAnsi="Times New Roman" w:cs="Times New Roman"/>
          <w:color w:val="000000" w:themeColor="text1"/>
          <w:sz w:val="22"/>
        </w:rPr>
        <w:t xml:space="preserve"> of the speaker diaphragm cause destructive interference, reducing the low to mid-range frequency level.</w:t>
      </w:r>
    </w:p>
    <w:p w14:paraId="1D4E5192" w14:textId="503A6948" w:rsidR="00404EA3" w:rsidRDefault="006851D8" w:rsidP="00D8472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>ccording to</w:t>
      </w:r>
      <w:r w:rsidR="003A11E5">
        <w:rPr>
          <w:rFonts w:ascii="Times New Roman" w:hAnsi="Times New Roman" w:cs="Times New Roman"/>
          <w:color w:val="000000" w:themeColor="text1"/>
          <w:sz w:val="22"/>
        </w:rPr>
        <w:t xml:space="preserve"> Blauer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[36], 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Pr="008A7EA9">
        <w:rPr>
          <w:rFonts w:ascii="Times New Roman" w:hAnsi="Times New Roman" w:cs="Times New Roman"/>
          <w:color w:val="000000" w:themeColor="text1"/>
          <w:sz w:val="22"/>
        </w:rPr>
        <w:t>free-field 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03DCE">
        <w:rPr>
          <w:rFonts w:ascii="Times New Roman" w:hAnsi="Times New Roman" w:cs="Times New Roman"/>
          <w:color w:val="000000" w:themeColor="text1"/>
          <w:sz w:val="22"/>
        </w:rPr>
        <w:t xml:space="preserve">can be </w:t>
      </w:r>
      <w:r>
        <w:rPr>
          <w:rFonts w:ascii="Times New Roman" w:hAnsi="Times New Roman" w:cs="Times New Roman"/>
          <w:color w:val="000000" w:themeColor="text1"/>
          <w:sz w:val="22"/>
        </w:rPr>
        <w:t>calculated by dividing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inaural transfer function (</w:t>
      </w:r>
      <w:r w:rsidR="00E405A2">
        <w:rPr>
          <w:rFonts w:ascii="Times New Roman" w:hAnsi="Times New Roman" w:cs="Times New Roman"/>
          <w:color w:val="000000" w:themeColor="text1"/>
          <w:sz w:val="22"/>
        </w:rPr>
        <w:t>B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) by </w:t>
      </w:r>
      <w:r w:rsidR="00ED5068">
        <w:rPr>
          <w:rFonts w:ascii="Times New Roman" w:hAnsi="Times New Roman" w:cs="Times New Roman"/>
          <w:color w:val="000000" w:themeColor="text1"/>
          <w:sz w:val="22"/>
        </w:rPr>
        <w:t>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rig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ransfer function (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</w:t>
      </w:r>
      <w:r w:rsidR="00E405A2">
        <w:rPr>
          <w:rFonts w:ascii="Times New Roman" w:hAnsi="Times New Roman" w:cs="Times New Roman"/>
          <w:color w:val="000000" w:themeColor="text1"/>
          <w:sz w:val="22"/>
        </w:rPr>
        <w:t>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the head center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absence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 w:rsidR="00961A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to</w:t>
      </w:r>
      <w:r w:rsidR="00404EA3">
        <w:rPr>
          <w:rFonts w:ascii="Times New Roman" w:hAnsi="Times New Roman" w:cs="Times New Roman"/>
          <w:color w:val="000000" w:themeColor="text1"/>
          <w:sz w:val="22"/>
        </w:rPr>
        <w:t xml:space="preserve"> cancel out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he influence of 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measurement system</w:t>
      </w:r>
      <w:r w:rsidR="00404EA3">
        <w:rPr>
          <w:rFonts w:ascii="Times New Roman" w:hAnsi="Times New Roman" w:cs="Times New Roman"/>
          <w:color w:val="000000" w:themeColor="text1"/>
          <w:sz w:val="22"/>
        </w:rPr>
        <w:t xml:space="preserve"> characteristic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9022A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In</w:t>
      </w:r>
      <w:r w:rsidR="003A11E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previou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work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1B749A">
        <w:rPr>
          <w:rFonts w:ascii="Times New Roman" w:hAnsi="Times New Roman" w:cs="Times New Roman"/>
          <w:color w:val="000000" w:themeColor="text1"/>
          <w:sz w:val="22"/>
        </w:rPr>
        <w:t>[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12,22</w:t>
      </w:r>
      <w:r w:rsidR="00E21B20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24,37,38</w:t>
      </w:r>
      <w:r w:rsidR="00E21B20" w:rsidRPr="001B749A">
        <w:rPr>
          <w:rFonts w:ascii="Times New Roman" w:hAnsi="Times New Roman" w:cs="Times New Roman"/>
          <w:color w:val="000000" w:themeColor="text1"/>
          <w:sz w:val="22"/>
        </w:rPr>
        <w:t>]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,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only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BTFs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w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ere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 xml:space="preserve">measured and </w:t>
      </w:r>
      <w:r w:rsidR="001950AA">
        <w:rPr>
          <w:rFonts w:ascii="Times New Roman" w:hAnsi="Times New Roman" w:cs="Times New Roman"/>
          <w:color w:val="000000" w:themeColor="text1"/>
          <w:sz w:val="22"/>
        </w:rPr>
        <w:t>incorrectly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 xml:space="preserve"> called HRTF</w:t>
      </w:r>
      <w:r w:rsidR="00E21B20">
        <w:rPr>
          <w:rFonts w:ascii="Times New Roman" w:hAnsi="Times New Roman" w:cs="Times New Roman"/>
          <w:color w:val="000000" w:themeColor="text1"/>
          <w:sz w:val="22"/>
        </w:rPr>
        <w:t>s</w:t>
      </w:r>
      <w:r w:rsidR="00E21B20" w:rsidRPr="00E21B20">
        <w:rPr>
          <w:rFonts w:ascii="Times New Roman" w:hAnsi="Times New Roman" w:cs="Times New Roman"/>
          <w:color w:val="000000" w:themeColor="text1"/>
          <w:sz w:val="22"/>
        </w:rPr>
        <w:t>.</w:t>
      </w:r>
      <w:r w:rsidR="00E405A2">
        <w:rPr>
          <w:rFonts w:ascii="Times New Roman" w:hAnsi="Times New Roman" w:cs="Times New Roman"/>
          <w:color w:val="000000" w:themeColor="text1"/>
          <w:sz w:val="22"/>
        </w:rPr>
        <w:t xml:space="preserve"> BTFs</w:t>
      </w:r>
      <w:r w:rsidR="00115508">
        <w:rPr>
          <w:rFonts w:ascii="Times New Roman" w:hAnsi="Times New Roman" w:cs="Times New Roman"/>
          <w:color w:val="000000" w:themeColor="text1"/>
          <w:sz w:val="22"/>
        </w:rPr>
        <w:t xml:space="preserve"> are </w:t>
      </w:r>
      <w:r w:rsidR="00176EBA" w:rsidRPr="00176EBA">
        <w:rPr>
          <w:rFonts w:ascii="Times New Roman" w:hAnsi="Times New Roman" w:cs="Times New Roman"/>
          <w:color w:val="000000" w:themeColor="text1"/>
          <w:sz w:val="22"/>
        </w:rPr>
        <w:t>significantly different from</w:t>
      </w:r>
      <w:r w:rsidR="0011550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76EBA" w:rsidRPr="00176EBA">
        <w:rPr>
          <w:rFonts w:ascii="Times New Roman" w:hAnsi="Times New Roman" w:cs="Times New Roman"/>
          <w:color w:val="000000" w:themeColor="text1"/>
          <w:sz w:val="22"/>
        </w:rPr>
        <w:t>actual HRTF</w:t>
      </w:r>
      <w:r w:rsidR="00176EBA">
        <w:rPr>
          <w:rFonts w:ascii="Times New Roman" w:hAnsi="Times New Roman" w:cs="Times New Roman"/>
          <w:color w:val="000000" w:themeColor="text1"/>
          <w:sz w:val="22"/>
        </w:rPr>
        <w:t xml:space="preserve">s unless </w:t>
      </w:r>
      <w:r w:rsidR="00B57AD6">
        <w:rPr>
          <w:rFonts w:ascii="Times New Roman" w:hAnsi="Times New Roman" w:cs="Times New Roman"/>
          <w:color w:val="000000" w:themeColor="text1"/>
          <w:sz w:val="22"/>
        </w:rPr>
        <w:t>t</w:t>
      </w:r>
      <w:r w:rsidR="00B57AD6" w:rsidRPr="00B57AD6">
        <w:rPr>
          <w:rFonts w:ascii="Times New Roman" w:hAnsi="Times New Roman" w:cs="Times New Roman"/>
          <w:color w:val="000000" w:themeColor="text1"/>
          <w:sz w:val="22"/>
        </w:rPr>
        <w:t xml:space="preserve">he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bandwidth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57AD6" w:rsidRPr="00B57AD6">
        <w:rPr>
          <w:rFonts w:ascii="Times New Roman" w:hAnsi="Times New Roman" w:cs="Times New Roman"/>
          <w:color w:val="000000" w:themeColor="text1"/>
          <w:sz w:val="22"/>
        </w:rPr>
        <w:t xml:space="preserve">frequency response of the measurement system, especially the speaker module, is sufficiently wide and its tonal balance is </w:t>
      </w:r>
      <w:r w:rsidR="00115508">
        <w:rPr>
          <w:rFonts w:ascii="Times New Roman" w:hAnsi="Times New Roman" w:cs="Times New Roman"/>
          <w:color w:val="000000" w:themeColor="text1"/>
          <w:sz w:val="22"/>
        </w:rPr>
        <w:t>almost perfect</w:t>
      </w:r>
      <w:r w:rsidR="00B57AD6" w:rsidRPr="00B57AD6">
        <w:rPr>
          <w:rFonts w:ascii="Times New Roman" w:hAnsi="Times New Roman" w:cs="Times New Roman"/>
          <w:color w:val="000000" w:themeColor="text1"/>
          <w:sz w:val="22"/>
        </w:rPr>
        <w:t>.</w:t>
      </w:r>
      <w:r w:rsidR="0011550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In</w:t>
      </w:r>
      <w:r w:rsidR="003A11E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previou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works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[12,26,29,40],</w:t>
      </w:r>
      <w:r w:rsidR="00C45A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6702A">
        <w:rPr>
          <w:rFonts w:ascii="Times New Roman" w:hAnsi="Times New Roman" w:cs="Times New Roman"/>
          <w:color w:val="000000" w:themeColor="text1"/>
          <w:sz w:val="22"/>
        </w:rPr>
        <w:t>an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was measured with a microphone different from that used for BTF measurement.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In th</w:t>
      </w:r>
      <w:r w:rsidR="006151A5">
        <w:rPr>
          <w:rFonts w:ascii="Times New Roman" w:hAnsi="Times New Roman" w:cs="Times New Roman"/>
          <w:color w:val="000000" w:themeColor="text1"/>
          <w:sz w:val="22"/>
        </w:rPr>
        <w:t xml:space="preserve">e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s</w:t>
      </w:r>
      <w:r w:rsidR="006151A5">
        <w:rPr>
          <w:rFonts w:ascii="Times New Roman" w:hAnsi="Times New Roman" w:cs="Times New Roman"/>
          <w:color w:val="000000" w:themeColor="text1"/>
          <w:sz w:val="22"/>
        </w:rPr>
        <w:t>tudied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case</w:t>
      </w:r>
      <w:r w:rsidR="006151A5">
        <w:rPr>
          <w:rFonts w:ascii="Times New Roman" w:hAnsi="Times New Roman" w:cs="Times New Roman"/>
          <w:color w:val="000000" w:themeColor="text1"/>
          <w:sz w:val="22"/>
        </w:rPr>
        <w:t>s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, even if </w:t>
      </w:r>
      <w:r w:rsidR="00055350">
        <w:rPr>
          <w:rFonts w:ascii="Times New Roman" w:hAnsi="Times New Roman" w:cs="Times New Roman"/>
          <w:color w:val="000000" w:themeColor="text1"/>
          <w:sz w:val="22"/>
        </w:rPr>
        <w:t>the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BTF </w:t>
      </w:r>
      <w:r w:rsidR="00055350">
        <w:rPr>
          <w:rFonts w:ascii="Times New Roman" w:hAnsi="Times New Roman" w:cs="Times New Roman"/>
          <w:color w:val="000000" w:themeColor="text1"/>
          <w:sz w:val="22"/>
        </w:rPr>
        <w:t>wa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s normalized to the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, the difference between the 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frequency </w:t>
      </w:r>
      <w:r w:rsidR="00961A17">
        <w:rPr>
          <w:rFonts w:ascii="Times New Roman" w:hAnsi="Times New Roman" w:cs="Times New Roman" w:hint="eastAsia"/>
          <w:color w:val="000000" w:themeColor="text1"/>
          <w:sz w:val="22"/>
        </w:rPr>
        <w:t>characteristic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s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C36A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36ACA" w:rsidRPr="00C45AF0">
        <w:rPr>
          <w:rFonts w:ascii="Times New Roman" w:hAnsi="Times New Roman" w:cs="Times New Roman"/>
          <w:color w:val="000000" w:themeColor="text1"/>
          <w:sz w:val="22"/>
        </w:rPr>
        <w:t>microphone</w:t>
      </w:r>
      <w:r w:rsidR="00C36ACA">
        <w:rPr>
          <w:rFonts w:ascii="Times New Roman" w:hAnsi="Times New Roman" w:cs="Times New Roman"/>
          <w:color w:val="000000" w:themeColor="text1"/>
          <w:sz w:val="22"/>
        </w:rPr>
        <w:t>s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affect</w:t>
      </w:r>
      <w:r w:rsidR="00055350">
        <w:rPr>
          <w:rFonts w:ascii="Times New Roman" w:hAnsi="Times New Roman" w:cs="Times New Roman"/>
          <w:color w:val="000000" w:themeColor="text1"/>
          <w:sz w:val="22"/>
        </w:rPr>
        <w:t>ed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accuracy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45AF0" w:rsidRPr="00C45AF0">
        <w:rPr>
          <w:rFonts w:ascii="Times New Roman" w:hAnsi="Times New Roman" w:cs="Times New Roman"/>
          <w:color w:val="000000" w:themeColor="text1"/>
          <w:sz w:val="22"/>
        </w:rPr>
        <w:t>HRTFs.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63E2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D63E28">
        <w:rPr>
          <w:rFonts w:ascii="Times New Roman" w:hAnsi="Times New Roman" w:cs="Times New Roman"/>
          <w:color w:val="000000" w:themeColor="text1"/>
          <w:sz w:val="22"/>
        </w:rPr>
        <w:t>n addition,</w:t>
      </w:r>
      <w:r w:rsidR="00582AC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63E28">
        <w:rPr>
          <w:rFonts w:ascii="Times New Roman" w:hAnsi="Times New Roman" w:cs="Times New Roman"/>
          <w:color w:val="000000" w:themeColor="text1"/>
          <w:sz w:val="22"/>
        </w:rPr>
        <w:t>s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 xml:space="preserve">ince microphones used for HRTF measurement have directivity,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5350">
        <w:rPr>
          <w:rFonts w:ascii="Times New Roman" w:hAnsi="Times New Roman" w:cs="Times New Roman"/>
          <w:color w:val="000000" w:themeColor="text1"/>
          <w:sz w:val="22"/>
        </w:rPr>
        <w:t xml:space="preserve">must 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>be measured by pointing a microphone toward the acoustic on-axis of each speaker module to obtain a correct response of the</w:t>
      </w:r>
      <w:r w:rsidR="00A87CB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87CBA">
        <w:rPr>
          <w:rFonts w:ascii="Times New Roman" w:hAnsi="Times New Roman" w:cs="Times New Roman" w:hint="eastAsia"/>
          <w:color w:val="000000" w:themeColor="text1"/>
          <w:sz w:val="22"/>
        </w:rPr>
        <w:t>total</w:t>
      </w:r>
      <w:r w:rsidR="00AA26DE" w:rsidRPr="00AA26DE">
        <w:rPr>
          <w:rFonts w:ascii="Times New Roman" w:hAnsi="Times New Roman" w:cs="Times New Roman"/>
          <w:color w:val="000000" w:themeColor="text1"/>
          <w:sz w:val="22"/>
        </w:rPr>
        <w:t xml:space="preserve"> measurement system</w:t>
      </w:r>
      <w:r w:rsidR="00AA26DE">
        <w:rPr>
          <w:rFonts w:ascii="Times New Roman" w:hAnsi="Times New Roman" w:cs="Times New Roman"/>
          <w:color w:val="000000" w:themeColor="text1"/>
          <w:sz w:val="22"/>
        </w:rPr>
        <w:t>.</w:t>
      </w:r>
      <w:r w:rsidR="007A43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0F98">
        <w:rPr>
          <w:rFonts w:ascii="Times New Roman" w:hAnsi="Times New Roman" w:cs="Times New Roman"/>
          <w:color w:val="000000" w:themeColor="text1"/>
          <w:sz w:val="22"/>
        </w:rPr>
        <w:t>Some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 xml:space="preserve"> previous studies related to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have 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 xml:space="preserve">pointed the microphone toward the acoustic 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on-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axis</w:t>
      </w:r>
      <w:r w:rsidR="00D2199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199E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D2199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source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31,32,40,41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, while others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have 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tilted the microphone 90° off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-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axis</w:t>
      </w:r>
      <w:r w:rsidR="00F00F9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21,29,39</w:t>
      </w:r>
      <w:r w:rsidR="000E27EF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="000E27EF" w:rsidRPr="000E27EF">
        <w:rPr>
          <w:rFonts w:ascii="Times New Roman" w:hAnsi="Times New Roman" w:cs="Times New Roman"/>
          <w:color w:val="000000" w:themeColor="text1"/>
          <w:sz w:val="22"/>
        </w:rPr>
        <w:t>.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E2EF4" w:rsidRPr="00AE2EF4">
        <w:rPr>
          <w:rFonts w:ascii="Times New Roman" w:hAnsi="Times New Roman" w:cs="Times New Roman"/>
          <w:color w:val="000000" w:themeColor="text1"/>
          <w:sz w:val="22"/>
        </w:rPr>
        <w:t>When a microphone is tilted at right angles to the speaker on-axis, there is no directivity</w:t>
      </w:r>
      <w:r w:rsidR="008B7654">
        <w:rPr>
          <w:rFonts w:ascii="Times New Roman" w:hAnsi="Times New Roman" w:cs="Times New Roman"/>
          <w:color w:val="000000" w:themeColor="text1"/>
          <w:sz w:val="22"/>
        </w:rPr>
        <w:t xml:space="preserve"> effect</w:t>
      </w:r>
      <w:r w:rsidR="00AE2EF4" w:rsidRPr="00AE2EF4">
        <w:rPr>
          <w:rFonts w:ascii="Times New Roman" w:hAnsi="Times New Roman" w:cs="Times New Roman"/>
          <w:color w:val="000000" w:themeColor="text1"/>
          <w:sz w:val="22"/>
        </w:rPr>
        <w:t xml:space="preserve"> in the circumferential direction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53C3F">
        <w:rPr>
          <w:rFonts w:ascii="Times New Roman" w:hAnsi="Times New Roman" w:cs="Times New Roman" w:hint="eastAsia"/>
          <w:color w:val="000000" w:themeColor="text1"/>
          <w:sz w:val="22"/>
        </w:rPr>
        <w:t>microphone</w:t>
      </w:r>
      <w:r w:rsidR="00197CB7">
        <w:rPr>
          <w:rFonts w:ascii="Times New Roman" w:hAnsi="Times New Roman" w:cs="Times New Roman"/>
          <w:color w:val="000000" w:themeColor="text1"/>
          <w:sz w:val="22"/>
        </w:rPr>
        <w:t xml:space="preserve"> diaphragm</w:t>
      </w:r>
      <w:r w:rsidR="00AE2EF4" w:rsidRPr="00AE2EF4">
        <w:rPr>
          <w:rFonts w:ascii="Times New Roman" w:hAnsi="Times New Roman" w:cs="Times New Roman"/>
          <w:color w:val="000000" w:themeColor="text1"/>
          <w:sz w:val="22"/>
        </w:rPr>
        <w:t>, but</w:t>
      </w:r>
      <w:r w:rsidR="008B7654">
        <w:rPr>
          <w:rFonts w:ascii="Times New Roman" w:hAnsi="Times New Roman" w:cs="Times New Roman"/>
          <w:color w:val="000000" w:themeColor="text1"/>
          <w:sz w:val="22"/>
        </w:rPr>
        <w:t xml:space="preserve"> its high frequency response degrades significantly relative to the </w:t>
      </w:r>
      <w:r w:rsidR="008B7654" w:rsidRPr="007771D1">
        <w:rPr>
          <w:rFonts w:ascii="Times New Roman" w:hAnsi="Times New Roman" w:cs="Times New Roman"/>
          <w:color w:val="000000" w:themeColor="text1"/>
          <w:sz w:val="22"/>
        </w:rPr>
        <w:t>0</w:t>
      </w:r>
      <w:r w:rsidR="008B7654" w:rsidRPr="001C0363">
        <w:rPr>
          <w:rFonts w:ascii="Times New Roman" w:hAnsi="Times New Roman" w:cs="Times New Roman"/>
          <w:sz w:val="22"/>
        </w:rPr>
        <w:t>°</w:t>
      </w:r>
      <w:r w:rsidR="008B7654">
        <w:rPr>
          <w:rFonts w:ascii="맑은 고딕" w:eastAsia="맑은 고딕" w:hAnsi="맑은 고딕" w:cs="Times New Roman" w:hint="eastAsia"/>
          <w:color w:val="000000" w:themeColor="text1"/>
          <w:sz w:val="22"/>
        </w:rPr>
        <w:t xml:space="preserve"> </w:t>
      </w:r>
      <w:r w:rsidR="008B7654" w:rsidRPr="00225B63">
        <w:rPr>
          <w:rFonts w:ascii="Times New Roman" w:hAnsi="Times New Roman" w:cs="Times New Roman"/>
          <w:color w:val="000000" w:themeColor="text1"/>
          <w:sz w:val="22"/>
        </w:rPr>
        <w:t>o</w:t>
      </w:r>
      <w:r w:rsidR="008B7654">
        <w:rPr>
          <w:rFonts w:ascii="Times New Roman" w:hAnsi="Times New Roman" w:cs="Times New Roman"/>
          <w:color w:val="000000" w:themeColor="text1"/>
          <w:sz w:val="22"/>
        </w:rPr>
        <w:t>n</w:t>
      </w:r>
      <w:r w:rsidR="008B7654" w:rsidRPr="00225B63">
        <w:rPr>
          <w:rFonts w:ascii="Times New Roman" w:hAnsi="Times New Roman" w:cs="Times New Roman"/>
          <w:color w:val="000000" w:themeColor="text1"/>
          <w:sz w:val="22"/>
        </w:rPr>
        <w:t xml:space="preserve">-axis </w:t>
      </w:r>
      <w:r w:rsidR="008B7654">
        <w:rPr>
          <w:rFonts w:ascii="Times New Roman" w:hAnsi="Times New Roman" w:cs="Times New Roman"/>
          <w:color w:val="000000" w:themeColor="text1"/>
          <w:sz w:val="22"/>
        </w:rPr>
        <w:t>measurement [42].</w:t>
      </w:r>
      <w:r w:rsidR="002160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>Therefore, normalizing BTFs with</w:t>
      </w:r>
      <w:r w:rsidR="007A43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TF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582AC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82AC6" w:rsidRPr="007771D1">
        <w:rPr>
          <w:rFonts w:ascii="Times New Roman" w:hAnsi="Times New Roman" w:cs="Times New Roman"/>
          <w:color w:val="000000" w:themeColor="text1"/>
          <w:sz w:val="22"/>
        </w:rPr>
        <w:t>90</w:t>
      </w:r>
      <w:r w:rsidR="007211A3" w:rsidRPr="001C0363">
        <w:rPr>
          <w:rFonts w:ascii="Times New Roman" w:hAnsi="Times New Roman" w:cs="Times New Roman"/>
          <w:sz w:val="22"/>
        </w:rPr>
        <w:t>°</w:t>
      </w:r>
      <w:r w:rsidR="00582AC6">
        <w:rPr>
          <w:rFonts w:ascii="맑은 고딕" w:eastAsia="맑은 고딕" w:hAnsi="맑은 고딕" w:cs="Times New Roman" w:hint="eastAsia"/>
          <w:color w:val="000000" w:themeColor="text1"/>
          <w:sz w:val="22"/>
        </w:rPr>
        <w:t xml:space="preserve"> 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>off-axis results in inaccurate HRTFs with overly emphasized high frequencies</w:t>
      </w:r>
      <w:r w:rsidR="00DC2C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A43AB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DC2CFA">
        <w:rPr>
          <w:rFonts w:ascii="Times New Roman" w:hAnsi="Times New Roman" w:cs="Times New Roman" w:hint="eastAsia"/>
          <w:color w:val="000000" w:themeColor="text1"/>
          <w:sz w:val="22"/>
        </w:rPr>
        <w:t>large</w:t>
      </w:r>
      <w:r w:rsidR="00DC2C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C2CFA">
        <w:rPr>
          <w:rFonts w:ascii="Times New Roman" w:hAnsi="Times New Roman" w:cs="Times New Roman" w:hint="eastAsia"/>
          <w:color w:val="000000" w:themeColor="text1"/>
          <w:sz w:val="22"/>
        </w:rPr>
        <w:t>errors</w:t>
      </w:r>
      <w:r w:rsidR="00225B63" w:rsidRPr="00225B6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817B78D" w14:textId="5920EFB5" w:rsidR="00B50C99" w:rsidRDefault="00404EA3" w:rsidP="00D8472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9C4561">
        <w:rPr>
          <w:rFonts w:ascii="Times New Roman" w:hAnsi="Times New Roman" w:cs="Times New Roman"/>
          <w:color w:val="000000" w:themeColor="text1"/>
          <w:sz w:val="22"/>
        </w:rPr>
        <w:lastRenderedPageBreak/>
        <w:t>For reference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time doma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espons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corresponding to 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>the BTF is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binaural impulse response (BIR)</w:t>
      </w:r>
      <w:r w:rsidR="007A6DF0">
        <w:rPr>
          <w:rFonts w:ascii="Times New Roman" w:hAnsi="Times New Roman" w:cs="Times New Roman"/>
          <w:color w:val="000000" w:themeColor="text1"/>
          <w:sz w:val="22"/>
        </w:rPr>
        <w:t>;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that </w:t>
      </w:r>
      <w:r>
        <w:rPr>
          <w:rFonts w:ascii="Times New Roman" w:hAnsi="Times New Roman" w:cs="Times New Roman"/>
          <w:color w:val="000000" w:themeColor="text1"/>
          <w:sz w:val="22"/>
        </w:rPr>
        <w:t>t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o the 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>TF is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origin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 xml:space="preserve"> impulse response (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9C4561">
        <w:rPr>
          <w:rFonts w:ascii="Times New Roman" w:hAnsi="Times New Roman" w:cs="Times New Roman"/>
          <w:color w:val="000000" w:themeColor="text1"/>
          <w:sz w:val="22"/>
        </w:rPr>
        <w:t>IR).</w:t>
      </w:r>
      <w:r w:rsidR="002160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 xml:space="preserve">In BIR and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IR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>, the</w:t>
      </w:r>
      <w:r w:rsidR="00053C3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>essential information is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contained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time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interval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3FE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4561" w:rsidRPr="0012662F">
        <w:rPr>
          <w:rFonts w:ascii="Times New Roman" w:hAnsi="Times New Roman" w:cs="Times New Roman"/>
          <w:color w:val="000000" w:themeColor="text1"/>
          <w:sz w:val="22"/>
        </w:rPr>
        <w:t>only a few milliseconds.</w:t>
      </w:r>
      <w:r w:rsidR="009E3F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5E0D" w:rsidRPr="006B5E0D">
        <w:rPr>
          <w:rFonts w:ascii="Times New Roman" w:hAnsi="Times New Roman" w:cs="Times New Roman"/>
          <w:color w:val="000000" w:themeColor="text1"/>
          <w:sz w:val="22"/>
        </w:rPr>
        <w:t>Therefore, a window function is needed to extract the essential</w:t>
      </w:r>
      <w:r w:rsidR="002917D4">
        <w:rPr>
          <w:rFonts w:ascii="Times New Roman" w:hAnsi="Times New Roman" w:cs="Times New Roman"/>
          <w:color w:val="000000" w:themeColor="text1"/>
          <w:sz w:val="22"/>
        </w:rPr>
        <w:t xml:space="preserve"> time intervals</w:t>
      </w:r>
      <w:r w:rsidR="002917D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B5E0D" w:rsidRPr="006B5E0D">
        <w:rPr>
          <w:rFonts w:ascii="Times New Roman" w:hAnsi="Times New Roman" w:cs="Times New Roman"/>
          <w:color w:val="000000" w:themeColor="text1"/>
          <w:sz w:val="22"/>
        </w:rPr>
        <w:t xml:space="preserve">from BIR and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IR</w:t>
      </w:r>
      <w:r w:rsidR="006B5E0D" w:rsidRPr="006B5E0D">
        <w:rPr>
          <w:rFonts w:ascii="Times New Roman" w:hAnsi="Times New Roman" w:cs="Times New Roman"/>
          <w:color w:val="000000" w:themeColor="text1"/>
          <w:sz w:val="22"/>
        </w:rPr>
        <w:t>.</w:t>
      </w:r>
      <w:r w:rsidR="002646C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D01B1E">
        <w:rPr>
          <w:rFonts w:ascii="Times New Roman" w:hAnsi="Times New Roman" w:cs="Times New Roman"/>
          <w:color w:val="000000" w:themeColor="text1"/>
          <w:sz w:val="22"/>
        </w:rPr>
        <w:t>OIR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>max</w:t>
      </w:r>
      <w:r w:rsidR="00557980">
        <w:rPr>
          <w:rFonts w:ascii="Times New Roman" w:hAnsi="Times New Roman" w:cs="Times New Roman"/>
          <w:color w:val="000000" w:themeColor="text1"/>
          <w:sz w:val="22"/>
        </w:rPr>
        <w:t>imum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7EE2">
        <w:rPr>
          <w:rFonts w:ascii="Times New Roman" w:hAnsi="Times New Roman" w:cs="Times New Roman"/>
          <w:color w:val="000000" w:themeColor="text1"/>
          <w:sz w:val="22"/>
        </w:rPr>
        <w:t>peak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position is fixed because the distance between the microphone and the speaker module is constant, whereas in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BIR, </w:t>
      </w:r>
      <w:r w:rsidR="007A6DF0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>max</w:t>
      </w:r>
      <w:r w:rsidR="00557980">
        <w:rPr>
          <w:rFonts w:ascii="Times New Roman" w:hAnsi="Times New Roman" w:cs="Times New Roman"/>
          <w:color w:val="000000" w:themeColor="text1"/>
          <w:sz w:val="22"/>
        </w:rPr>
        <w:t>imum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4F26">
        <w:rPr>
          <w:rFonts w:ascii="Times New Roman" w:hAnsi="Times New Roman" w:cs="Times New Roman"/>
          <w:color w:val="000000" w:themeColor="text1"/>
          <w:sz w:val="22"/>
        </w:rPr>
        <w:t>peak</w:t>
      </w:r>
      <w:r w:rsidR="002646CE" w:rsidRPr="002646CE">
        <w:rPr>
          <w:rFonts w:ascii="Times New Roman" w:hAnsi="Times New Roman" w:cs="Times New Roman"/>
          <w:color w:val="000000" w:themeColor="text1"/>
          <w:sz w:val="22"/>
        </w:rPr>
        <w:t xml:space="preserve"> position changes because the distance from the microphone varies according to the direction of the speaker module.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everal studies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have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applied a window function considering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propagation delay of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sound source</w:t>
      </w:r>
      <w:r w:rsidR="00947A65">
        <w:rPr>
          <w:rFonts w:ascii="Times New Roman" w:hAnsi="Times New Roman" w:cs="Times New Roman"/>
          <w:color w:val="000000" w:themeColor="text1"/>
          <w:sz w:val="22"/>
        </w:rPr>
        <w:t>s</w:t>
      </w:r>
      <w:r w:rsidR="000E27E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E27EF" w:rsidRPr="006D5119">
        <w:rPr>
          <w:rFonts w:ascii="Times New Roman" w:hAnsi="Times New Roman" w:cs="Times New Roman"/>
          <w:color w:val="000000" w:themeColor="text1"/>
          <w:sz w:val="22"/>
        </w:rPr>
        <w:t>[8</w:t>
      </w:r>
      <w:r w:rsidR="000E27EF">
        <w:rPr>
          <w:rFonts w:ascii="Times New Roman" w:hAnsi="Times New Roman" w:cs="Times New Roman"/>
          <w:color w:val="000000" w:themeColor="text1"/>
          <w:sz w:val="22"/>
        </w:rPr>
        <w:t>,12,16,29</w:t>
      </w:r>
      <w:r w:rsidR="000E27EF" w:rsidRPr="006D5119">
        <w:rPr>
          <w:rFonts w:ascii="Times New Roman" w:hAnsi="Times New Roman" w:cs="Times New Roman"/>
          <w:color w:val="000000" w:themeColor="text1"/>
          <w:sz w:val="22"/>
        </w:rPr>
        <w:t>]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, whereas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other studies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have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applied a window function to remove</w:t>
      </w:r>
      <w:r w:rsidR="00947A6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5119" w:rsidRPr="006D5119">
        <w:rPr>
          <w:rFonts w:ascii="Times New Roman" w:hAnsi="Times New Roman" w:cs="Times New Roman"/>
          <w:color w:val="000000" w:themeColor="text1"/>
          <w:sz w:val="22"/>
        </w:rPr>
        <w:t>reflection from the measurement system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B0EDA" w:rsidRPr="006D5119">
        <w:rPr>
          <w:rFonts w:ascii="Times New Roman" w:hAnsi="Times New Roman" w:cs="Times New Roman"/>
          <w:color w:val="000000" w:themeColor="text1"/>
          <w:sz w:val="22"/>
        </w:rPr>
        <w:t>[14</w:t>
      </w:r>
      <w:r w:rsidR="00EB0EDA">
        <w:rPr>
          <w:rFonts w:ascii="Times New Roman" w:hAnsi="Times New Roman" w:cs="Times New Roman"/>
          <w:color w:val="000000" w:themeColor="text1"/>
          <w:sz w:val="22"/>
        </w:rPr>
        <w:t>,22,31,32,37,39,40,43</w:t>
      </w:r>
      <w:r w:rsidR="00EB0EDA" w:rsidRPr="006D5119">
        <w:rPr>
          <w:rFonts w:ascii="Times New Roman" w:hAnsi="Times New Roman" w:cs="Times New Roman"/>
          <w:color w:val="000000" w:themeColor="text1"/>
          <w:sz w:val="22"/>
        </w:rPr>
        <w:t>]</w:t>
      </w:r>
      <w:r w:rsidR="00EB0ED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BE138C" w:rsidRPr="00BE138C">
        <w:rPr>
          <w:rFonts w:ascii="Times New Roman" w:hAnsi="Times New Roman" w:cs="Times New Roman"/>
          <w:color w:val="000000" w:themeColor="text1"/>
          <w:sz w:val="22"/>
        </w:rPr>
        <w:t>However, th</w:t>
      </w:r>
      <w:r w:rsidR="00DC7654">
        <w:rPr>
          <w:rFonts w:ascii="Times New Roman" w:hAnsi="Times New Roman" w:cs="Times New Roman"/>
          <w:color w:val="000000" w:themeColor="text1"/>
          <w:sz w:val="22"/>
        </w:rPr>
        <w:t>ose studies</w:t>
      </w:r>
      <w:r w:rsidR="0095362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 w:rsidRPr="00BE138C">
        <w:rPr>
          <w:rFonts w:ascii="Times New Roman" w:hAnsi="Times New Roman" w:cs="Times New Roman"/>
          <w:color w:val="000000" w:themeColor="text1"/>
          <w:sz w:val="22"/>
        </w:rPr>
        <w:t xml:space="preserve">did not clearly </w:t>
      </w:r>
      <w:r w:rsidR="00BE138C">
        <w:rPr>
          <w:rFonts w:ascii="Times New Roman" w:hAnsi="Times New Roman" w:cs="Times New Roman"/>
          <w:color w:val="000000" w:themeColor="text1"/>
          <w:sz w:val="22"/>
        </w:rPr>
        <w:t>provide the</w:t>
      </w:r>
      <w:r w:rsidR="00267EE2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B64211">
        <w:rPr>
          <w:rFonts w:ascii="Times New Roman" w:hAnsi="Times New Roman" w:cs="Times New Roman"/>
          <w:color w:val="000000" w:themeColor="text1"/>
          <w:sz w:val="22"/>
        </w:rPr>
        <w:t>-</w:t>
      </w:r>
      <w:r w:rsidR="00BE138C" w:rsidRPr="006D5119">
        <w:rPr>
          <w:rFonts w:ascii="Times New Roman" w:hAnsi="Times New Roman" w:cs="Times New Roman"/>
          <w:color w:val="000000" w:themeColor="text1"/>
          <w:sz w:val="22"/>
        </w:rPr>
        <w:t>setting criteria for both the start and end points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most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essential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time</w:t>
      </w:r>
      <w:r w:rsidR="00BE13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138C">
        <w:rPr>
          <w:rFonts w:ascii="Times New Roman" w:hAnsi="Times New Roman" w:cs="Times New Roman" w:hint="eastAsia"/>
          <w:color w:val="000000" w:themeColor="text1"/>
          <w:sz w:val="22"/>
        </w:rPr>
        <w:t>interval</w:t>
      </w:r>
      <w:r w:rsidR="00BE138C" w:rsidRPr="006D511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F380409" w14:textId="7A899862" w:rsidR="00325723" w:rsidRDefault="00EE6EBD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E6EBD">
        <w:rPr>
          <w:rFonts w:ascii="Times New Roman" w:hAnsi="Times New Roman" w:cs="Times New Roman"/>
          <w:sz w:val="22"/>
        </w:rPr>
        <w:t>A pair of left and right HRTFs</w:t>
      </w:r>
      <w:r w:rsidR="00D61E92">
        <w:rPr>
          <w:rFonts w:ascii="Times New Roman" w:hAnsi="Times New Roman" w:cs="Times New Roman"/>
          <w:sz w:val="22"/>
        </w:rPr>
        <w:t xml:space="preserve"> can be </w:t>
      </w:r>
      <w:r w:rsidR="00701F48">
        <w:rPr>
          <w:rFonts w:ascii="Times New Roman" w:hAnsi="Times New Roman" w:cs="Times New Roman"/>
          <w:sz w:val="22"/>
        </w:rPr>
        <w:t>compute</w:t>
      </w:r>
      <w:r w:rsidRPr="00EE6EBD">
        <w:rPr>
          <w:rFonts w:ascii="Times New Roman" w:hAnsi="Times New Roman" w:cs="Times New Roman"/>
          <w:sz w:val="22"/>
        </w:rPr>
        <w:t xml:space="preserve">d by complex division of the corresponding pair of BTFs by </w:t>
      </w:r>
      <w:r w:rsidR="00D01B1E">
        <w:rPr>
          <w:rFonts w:ascii="Times New Roman" w:hAnsi="Times New Roman" w:cs="Times New Roman"/>
          <w:sz w:val="22"/>
        </w:rPr>
        <w:t>OTF</w:t>
      </w:r>
      <w:r w:rsidR="00FD3ECA">
        <w:rPr>
          <w:rFonts w:ascii="Times New Roman" w:hAnsi="Times New Roman" w:cs="Times New Roman"/>
          <w:sz w:val="22"/>
        </w:rPr>
        <w:t>s</w:t>
      </w:r>
      <w:r w:rsidRPr="00EE6EBD">
        <w:rPr>
          <w:rFonts w:ascii="Times New Roman" w:hAnsi="Times New Roman" w:cs="Times New Roman"/>
          <w:sz w:val="22"/>
        </w:rPr>
        <w:t>.</w:t>
      </w:r>
      <w:r w:rsidR="000C68C1">
        <w:rPr>
          <w:rFonts w:ascii="Times New Roman" w:hAnsi="Times New Roman" w:cs="Times New Roman"/>
          <w:sz w:val="22"/>
        </w:rPr>
        <w:t xml:space="preserve"> </w:t>
      </w:r>
      <w:r w:rsidR="000C68C1">
        <w:rPr>
          <w:rFonts w:ascii="Times New Roman" w:hAnsi="Times New Roman" w:cs="Times New Roman" w:hint="eastAsia"/>
          <w:sz w:val="22"/>
        </w:rPr>
        <w:t>H</w:t>
      </w:r>
      <w:r w:rsidR="000C68C1">
        <w:rPr>
          <w:rFonts w:ascii="Times New Roman" w:hAnsi="Times New Roman" w:cs="Times New Roman"/>
          <w:sz w:val="22"/>
        </w:rPr>
        <w:t xml:space="preserve">ere, </w:t>
      </w:r>
      <w:r w:rsidR="00616796" w:rsidRPr="00616796">
        <w:rPr>
          <w:rFonts w:ascii="Times New Roman" w:hAnsi="Times New Roman" w:cs="Times New Roman"/>
          <w:sz w:val="22"/>
        </w:rPr>
        <w:t xml:space="preserve">it is important to note that </w:t>
      </w:r>
      <w:r w:rsidR="000C68C1">
        <w:rPr>
          <w:rFonts w:ascii="Times New Roman" w:hAnsi="Times New Roman" w:cs="Times New Roman"/>
          <w:sz w:val="22"/>
        </w:rPr>
        <w:t>i</w:t>
      </w:r>
      <w:r w:rsidR="000C68C1" w:rsidRPr="000C68C1">
        <w:rPr>
          <w:rFonts w:ascii="Times New Roman" w:hAnsi="Times New Roman" w:cs="Times New Roman"/>
          <w:sz w:val="22"/>
        </w:rPr>
        <w:t xml:space="preserve">psilateral HRTFs are non-causal </w:t>
      </w:r>
      <w:r w:rsidR="00B5485B">
        <w:rPr>
          <w:rFonts w:ascii="Times New Roman" w:hAnsi="Times New Roman" w:cs="Times New Roman" w:hint="eastAsia"/>
          <w:sz w:val="22"/>
        </w:rPr>
        <w:t>from</w:t>
      </w:r>
      <w:r w:rsidR="00B5485B">
        <w:rPr>
          <w:rFonts w:ascii="Times New Roman" w:hAnsi="Times New Roman" w:cs="Times New Roman"/>
          <w:sz w:val="22"/>
        </w:rPr>
        <w:t xml:space="preserve"> </w:t>
      </w:r>
      <w:r w:rsidR="000C68C1" w:rsidRPr="000C68C1">
        <w:rPr>
          <w:rFonts w:ascii="Times New Roman" w:hAnsi="Times New Roman" w:cs="Times New Roman"/>
          <w:sz w:val="22"/>
        </w:rPr>
        <w:t>the mathematical definition of HRTF because the ipsilateral ear is closer to the sound source than the head center.</w:t>
      </w:r>
      <w:r w:rsidR="000C68C1">
        <w:rPr>
          <w:rFonts w:ascii="Times New Roman" w:hAnsi="Times New Roman" w:cs="Times New Roman"/>
          <w:sz w:val="22"/>
        </w:rPr>
        <w:t xml:space="preserve"> </w:t>
      </w:r>
      <w:r w:rsidR="000C68C1" w:rsidRPr="000C68C1">
        <w:rPr>
          <w:rFonts w:ascii="Times New Roman" w:hAnsi="Times New Roman" w:cs="Times New Roman"/>
          <w:color w:val="000000" w:themeColor="text1"/>
          <w:sz w:val="22"/>
        </w:rPr>
        <w:t>On the other hand, contralateral HRTFs are causal because the contralateral ear is farther from the sound source than the head center.</w:t>
      </w:r>
      <w:r w:rsidR="009C18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24F8" w:rsidRPr="000B24F8">
        <w:rPr>
          <w:rFonts w:ascii="Times New Roman" w:hAnsi="Times New Roman" w:cs="Times New Roman"/>
          <w:color w:val="000000" w:themeColor="text1"/>
          <w:sz w:val="22"/>
        </w:rPr>
        <w:t xml:space="preserve">In general, </w:t>
      </w:r>
      <w:r w:rsidR="00873A25">
        <w:rPr>
          <w:rFonts w:ascii="Times New Roman" w:hAnsi="Times New Roman" w:cs="Times New Roman"/>
          <w:color w:val="000000" w:themeColor="text1"/>
          <w:sz w:val="22"/>
        </w:rPr>
        <w:t>derive</w:t>
      </w:r>
      <w:r w:rsidR="00F82B4A"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2B4A">
        <w:rPr>
          <w:rFonts w:ascii="Times New Roman" w:hAnsi="Times New Roman" w:cs="Times New Roman" w:hint="eastAsia"/>
          <w:color w:val="000000" w:themeColor="text1"/>
          <w:sz w:val="22"/>
        </w:rPr>
        <w:t>HRTFs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2B4A">
        <w:rPr>
          <w:rFonts w:ascii="Times New Roman" w:hAnsi="Times New Roman" w:cs="Times New Roman" w:hint="eastAsia"/>
          <w:color w:val="000000" w:themeColor="text1"/>
          <w:sz w:val="22"/>
        </w:rPr>
        <w:t>are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2B4A" w:rsidRPr="000B24F8">
        <w:rPr>
          <w:rFonts w:ascii="Times New Roman" w:hAnsi="Times New Roman" w:cs="Times New Roman"/>
          <w:color w:val="000000" w:themeColor="text1"/>
          <w:sz w:val="22"/>
        </w:rPr>
        <w:t>converted into HRIRs in</w:t>
      </w:r>
      <w:r w:rsidR="00D5211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F82B4A" w:rsidRPr="000B24F8">
        <w:rPr>
          <w:rFonts w:ascii="Times New Roman" w:hAnsi="Times New Roman" w:cs="Times New Roman"/>
          <w:color w:val="000000" w:themeColor="text1"/>
          <w:sz w:val="22"/>
        </w:rPr>
        <w:t>time domain through inverse Fourier transform (IFT)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24F8" w:rsidRPr="000B24F8">
        <w:rPr>
          <w:rFonts w:ascii="Times New Roman" w:hAnsi="Times New Roman" w:cs="Times New Roman"/>
          <w:color w:val="000000" w:themeColor="text1"/>
          <w:sz w:val="22"/>
        </w:rPr>
        <w:t xml:space="preserve">when HRTFs are stored </w:t>
      </w:r>
      <w:r w:rsidR="003E63C1" w:rsidRPr="003E63C1">
        <w:rPr>
          <w:rFonts w:ascii="Times New Roman" w:hAnsi="Times New Roman" w:cs="Times New Roman"/>
          <w:color w:val="000000" w:themeColor="text1"/>
          <w:sz w:val="22"/>
        </w:rPr>
        <w:t>in a database and used for data synthesis through time-domain convolution</w:t>
      </w:r>
      <w:r w:rsidR="00AD2E63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Since an ipsilateral HRIR is non-causal, the</w:t>
      </w:r>
      <w:r w:rsidR="005156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1568C">
        <w:rPr>
          <w:rFonts w:ascii="Times New Roman" w:hAnsi="Times New Roman" w:cs="Times New Roman" w:hint="eastAsia"/>
          <w:color w:val="000000" w:themeColor="text1"/>
          <w:sz w:val="22"/>
        </w:rPr>
        <w:t>early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 xml:space="preserve"> maximum </w:t>
      </w:r>
      <w:r w:rsidR="0051568C">
        <w:rPr>
          <w:rFonts w:ascii="Times New Roman" w:hAnsi="Times New Roman" w:cs="Times New Roman" w:hint="eastAsia"/>
          <w:color w:val="000000" w:themeColor="text1"/>
          <w:sz w:val="22"/>
        </w:rPr>
        <w:t>peak</w:t>
      </w:r>
      <w:r w:rsidR="005156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of the ipsilateral HRIR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should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precede 0 s</w:t>
      </w:r>
      <w:r w:rsidR="001F4520">
        <w:rPr>
          <w:rFonts w:ascii="Times New Roman" w:hAnsi="Times New Roman" w:cs="Times New Roman"/>
          <w:color w:val="000000" w:themeColor="text1"/>
          <w:sz w:val="22"/>
        </w:rPr>
        <w:t>econds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.</w:t>
      </w:r>
      <w:r w:rsidR="003165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 xml:space="preserve">However, the maximum </w:t>
      </w:r>
      <w:r w:rsidR="0051568C">
        <w:rPr>
          <w:rFonts w:ascii="Times New Roman" w:hAnsi="Times New Roman" w:cs="Times New Roman" w:hint="eastAsia"/>
          <w:color w:val="000000" w:themeColor="text1"/>
          <w:sz w:val="22"/>
        </w:rPr>
        <w:t>peak</w:t>
      </w:r>
      <w:r w:rsidR="005156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appears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 xml:space="preserve"> in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 xml:space="preserve"> later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part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4A8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900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1650B" w:rsidRPr="0031650B">
        <w:rPr>
          <w:rFonts w:ascii="Times New Roman" w:hAnsi="Times New Roman" w:cs="Times New Roman"/>
          <w:color w:val="000000" w:themeColor="text1"/>
          <w:sz w:val="22"/>
        </w:rPr>
        <w:t>the ipsilateral HRIR.</w:t>
      </w:r>
      <w:r w:rsidR="003165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This is because the Fourier transform treats</w:t>
      </w:r>
      <w:r w:rsidR="00D5211F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time series as a</w:t>
      </w:r>
      <w:r w:rsidR="00F82B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repeating periodic signal.</w:t>
      </w:r>
      <w:r w:rsidR="009C184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Therefore, additional post-processing is required due to the discontinuity of ipsilateral HRIR</w:t>
      </w:r>
      <w:r w:rsidR="009C184D">
        <w:rPr>
          <w:rFonts w:ascii="Times New Roman" w:hAnsi="Times New Roman" w:cs="Times New Roman"/>
          <w:color w:val="000000" w:themeColor="text1"/>
          <w:sz w:val="22"/>
        </w:rPr>
        <w:t>s</w:t>
      </w:r>
      <w:r w:rsidR="009C184D" w:rsidRPr="009C184D">
        <w:rPr>
          <w:rFonts w:ascii="Times New Roman" w:hAnsi="Times New Roman" w:cs="Times New Roman"/>
          <w:color w:val="000000" w:themeColor="text1"/>
          <w:sz w:val="22"/>
        </w:rPr>
        <w:t>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54B3" w:rsidRPr="00EA54B3">
        <w:rPr>
          <w:rFonts w:ascii="Times New Roman" w:hAnsi="Times New Roman" w:cs="Times New Roman"/>
          <w:color w:val="000000" w:themeColor="text1"/>
          <w:sz w:val="22"/>
        </w:rPr>
        <w:t xml:space="preserve">Møller [3] noted that some HRTFs are non-causal, but did not suggest a post-processing </w:t>
      </w:r>
      <w:r w:rsidR="000B70EB">
        <w:rPr>
          <w:rFonts w:ascii="Times New Roman" w:hAnsi="Times New Roman" w:cs="Times New Roman" w:hint="eastAsia"/>
          <w:color w:val="000000" w:themeColor="text1"/>
          <w:sz w:val="22"/>
        </w:rPr>
        <w:t>p</w:t>
      </w:r>
      <w:r w:rsidR="000B70EB">
        <w:rPr>
          <w:rFonts w:ascii="Times New Roman" w:hAnsi="Times New Roman" w:cs="Times New Roman"/>
          <w:color w:val="000000" w:themeColor="text1"/>
          <w:sz w:val="22"/>
        </w:rPr>
        <w:t>rocedure</w:t>
      </w:r>
      <w:r w:rsidR="00EA54B3" w:rsidRPr="00EA54B3">
        <w:rPr>
          <w:rFonts w:ascii="Times New Roman" w:hAnsi="Times New Roman" w:cs="Times New Roman"/>
          <w:color w:val="000000" w:themeColor="text1"/>
          <w:sz w:val="22"/>
        </w:rPr>
        <w:t xml:space="preserve"> to secure causality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Xie [5] suggested a method to ensure causality only when the denominator of</w:t>
      </w:r>
      <w:r w:rsidR="000B70EB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264454">
        <w:rPr>
          <w:rFonts w:ascii="Times New Roman" w:hAnsi="Times New Roman" w:cs="Times New Roman"/>
          <w:color w:val="000000" w:themeColor="text1"/>
          <w:sz w:val="22"/>
        </w:rPr>
        <w:t xml:space="preserve">n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HRTF </w:t>
      </w:r>
      <w:r w:rsidR="000B70EB">
        <w:rPr>
          <w:rFonts w:ascii="Times New Roman" w:hAnsi="Times New Roman" w:cs="Times New Roman"/>
          <w:color w:val="000000" w:themeColor="text1"/>
          <w:sz w:val="22"/>
        </w:rPr>
        <w:t>is a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 non-minimum phase function.</w:t>
      </w:r>
      <w:r w:rsidR="00613D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However, he did not</w:t>
      </w:r>
      <w:r w:rsidR="0092374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56AA5" w:rsidRPr="00456AA5">
        <w:rPr>
          <w:rFonts w:ascii="Times New Roman" w:hAnsi="Times New Roman" w:cs="Times New Roman"/>
          <w:color w:val="000000" w:themeColor="text1"/>
          <w:sz w:val="22"/>
        </w:rPr>
        <w:t>specifically</w:t>
      </w:r>
      <w:r w:rsidR="0092374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C2021">
        <w:rPr>
          <w:rFonts w:ascii="Times New Roman" w:hAnsi="Times New Roman" w:cs="Times New Roman"/>
          <w:color w:val="000000" w:themeColor="text1"/>
          <w:sz w:val="22"/>
        </w:rPr>
        <w:t>address</w:t>
      </w:r>
      <w:r w:rsidR="00BC202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303B1">
        <w:rPr>
          <w:rFonts w:ascii="Times New Roman" w:hAnsi="Times New Roman" w:cs="Times New Roman"/>
          <w:color w:val="000000" w:themeColor="text1"/>
          <w:sz w:val="22"/>
        </w:rPr>
        <w:t xml:space="preserve">how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to compensate for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 non-causality </w:t>
      </w:r>
      <w:r w:rsidR="001303B1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ipsilateral HRTFs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Iida [6] systematically summarized 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procedure for obtaining HRTFs, but did not mention the non-causality</w:t>
      </w:r>
      <w:r w:rsidR="00A77B51">
        <w:rPr>
          <w:rFonts w:ascii="Times New Roman" w:hAnsi="Times New Roman" w:cs="Times New Roman"/>
          <w:color w:val="000000" w:themeColor="text1"/>
          <w:sz w:val="22"/>
        </w:rPr>
        <w:t xml:space="preserve"> issue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 of ipsilateral HRIRs 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or 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 xml:space="preserve">how to </w:t>
      </w:r>
      <w:r w:rsidR="00A77B51">
        <w:rPr>
          <w:rFonts w:ascii="Times New Roman" w:hAnsi="Times New Roman" w:cs="Times New Roman"/>
          <w:color w:val="000000" w:themeColor="text1"/>
          <w:sz w:val="22"/>
        </w:rPr>
        <w:t>compensate for it</w:t>
      </w:r>
      <w:r w:rsidR="00613D21" w:rsidRPr="00613D21">
        <w:rPr>
          <w:rFonts w:ascii="Times New Roman" w:hAnsi="Times New Roman" w:cs="Times New Roman"/>
          <w:color w:val="000000" w:themeColor="text1"/>
          <w:sz w:val="22"/>
        </w:rPr>
        <w:t>.</w:t>
      </w:r>
      <w:r w:rsid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50B0" w:rsidRPr="00F150B0">
        <w:rPr>
          <w:rFonts w:ascii="Times New Roman" w:hAnsi="Times New Roman" w:cs="Times New Roman"/>
          <w:color w:val="000000" w:themeColor="text1"/>
          <w:sz w:val="22"/>
        </w:rPr>
        <w:t>In other HRTF measurements [12–19,21–25,30,31,38–40], non-causality issues and methods to guarantee causality were</w:t>
      </w:r>
      <w:r w:rsidR="001303B1">
        <w:rPr>
          <w:rFonts w:ascii="Times New Roman" w:hAnsi="Times New Roman" w:cs="Times New Roman"/>
          <w:color w:val="000000" w:themeColor="text1"/>
          <w:sz w:val="22"/>
        </w:rPr>
        <w:t xml:space="preserve"> also</w:t>
      </w:r>
      <w:r w:rsidR="00F150B0" w:rsidRPr="00F150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5620D">
        <w:rPr>
          <w:rFonts w:ascii="Times New Roman" w:hAnsi="Times New Roman" w:cs="Times New Roman"/>
          <w:color w:val="000000" w:themeColor="text1"/>
          <w:sz w:val="22"/>
        </w:rPr>
        <w:t>ignored</w:t>
      </w:r>
      <w:r w:rsidR="00F150B0" w:rsidRPr="00F150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CC013B0" w14:textId="77777777" w:rsidR="00E83EFD" w:rsidRDefault="006E512A" w:rsidP="006F6A3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2A4A7A">
        <w:rPr>
          <w:rFonts w:ascii="Times New Roman" w:hAnsi="Times New Roman" w:cs="Times New Roman"/>
          <w:color w:val="000000" w:themeColor="text1"/>
          <w:sz w:val="22"/>
        </w:rPr>
        <w:t>In this paper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ccurate and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 xml:space="preserve"> practic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etho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orrespondin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atabas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resented</w:t>
      </w:r>
      <w:r w:rsidR="00CA48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A487A" w:rsidRPr="00CA487A">
        <w:rPr>
          <w:rFonts w:ascii="Times New Roman" w:hAnsi="Times New Roman" w:cs="Times New Roman"/>
          <w:color w:val="000000" w:themeColor="text1"/>
          <w:sz w:val="22"/>
        </w:rPr>
        <w:t>by tackling all above-mentioned issues</w:t>
      </w:r>
      <w:r w:rsidR="00CA48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>o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reviou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rocedure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4A7A">
        <w:rPr>
          <w:rFonts w:ascii="Times New Roman" w:hAnsi="Times New Roman" w:cs="Times New Roman"/>
          <w:color w:val="000000" w:themeColor="text1"/>
          <w:sz w:val="22"/>
        </w:rPr>
        <w:t xml:space="preserve">such a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wideband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speaker module design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F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measurement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 xml:space="preserve">selection of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ime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windo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interval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073CF">
        <w:rPr>
          <w:rFonts w:ascii="Times New Roman" w:hAnsi="Times New Roman" w:cs="Times New Roman"/>
          <w:color w:val="000000" w:themeColor="text1"/>
          <w:sz w:val="22"/>
        </w:rPr>
        <w:t>and compensation for non-causality of ipsilateral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43B94" w:rsidRPr="00743B94">
        <w:rPr>
          <w:rFonts w:ascii="Times New Roman" w:hAnsi="Times New Roman" w:cs="Times New Roman"/>
          <w:color w:val="000000" w:themeColor="text1"/>
          <w:sz w:val="22"/>
        </w:rPr>
        <w:t>Then,</w:t>
      </w:r>
      <w:r w:rsidR="00DF7C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5620D" w:rsidRPr="00743B94">
        <w:rPr>
          <w:rFonts w:ascii="Times New Roman" w:hAnsi="Times New Roman" w:cs="Times New Roman"/>
          <w:color w:val="000000" w:themeColor="text1"/>
          <w:sz w:val="22"/>
        </w:rPr>
        <w:t>by analyzing ITD, ILD, SCs, and horizontal plane directivity (HPD) in the derived HRTF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 xml:space="preserve">it </w:t>
      </w:r>
      <w:r w:rsidR="00DF7C13">
        <w:rPr>
          <w:rFonts w:ascii="Times New Roman" w:hAnsi="Times New Roman" w:cs="Times New Roman"/>
          <w:color w:val="000000" w:themeColor="text1"/>
          <w:sz w:val="22"/>
        </w:rPr>
        <w:t>i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>s examined whether</w:t>
      </w:r>
      <w:r w:rsidR="00DF7C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F7C1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 xml:space="preserve"> binaural sound localization cues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 can be 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>accurately identified</w:t>
      </w:r>
      <w:r w:rsidR="00C5620D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="00DF7C13" w:rsidRPr="00743B94">
        <w:rPr>
          <w:rFonts w:ascii="Times New Roman" w:hAnsi="Times New Roman" w:cs="Times New Roman"/>
          <w:color w:val="000000" w:themeColor="text1"/>
          <w:sz w:val="22"/>
        </w:rPr>
        <w:t>the presented methods</w:t>
      </w:r>
      <w:r w:rsidR="00DF7C13">
        <w:rPr>
          <w:rFonts w:ascii="Times New Roman" w:hAnsi="Times New Roman" w:cs="Times New Roman" w:hint="eastAsia"/>
          <w:color w:val="000000" w:themeColor="text1"/>
          <w:sz w:val="22"/>
        </w:rPr>
        <w:t>.</w:t>
      </w:r>
    </w:p>
    <w:p w14:paraId="6C849FAB" w14:textId="07D800D9" w:rsidR="00F85464" w:rsidRPr="001B749A" w:rsidRDefault="002073CF" w:rsidP="006F6A3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B711CD">
        <w:rPr>
          <w:rFonts w:ascii="Times New Roman" w:hAnsi="Times New Roman" w:cs="Times New Roman"/>
          <w:color w:val="000000" w:themeColor="text1"/>
          <w:sz w:val="22"/>
        </w:rPr>
        <w:lastRenderedPageBreak/>
        <w:t>The re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mainder</w:t>
      </w:r>
      <w:r w:rsidRPr="00B711CD">
        <w:rPr>
          <w:rFonts w:ascii="Times New Roman" w:hAnsi="Times New Roman" w:cs="Times New Roman"/>
          <w:color w:val="000000" w:themeColor="text1"/>
          <w:sz w:val="22"/>
        </w:rPr>
        <w:t xml:space="preserve"> of th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is</w:t>
      </w:r>
      <w:r w:rsidRPr="00B711CD">
        <w:rPr>
          <w:rFonts w:ascii="Times New Roman" w:hAnsi="Times New Roman" w:cs="Times New Roman"/>
          <w:color w:val="000000" w:themeColor="text1"/>
          <w:sz w:val="22"/>
        </w:rPr>
        <w:t xml:space="preserve"> paper is organized as follows.</w:t>
      </w:r>
      <w:r w:rsidR="001413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963AF" w:rsidRPr="005963AF">
        <w:rPr>
          <w:rFonts w:ascii="Times New Roman" w:hAnsi="Times New Roman" w:cs="Times New Roman"/>
          <w:color w:val="000000" w:themeColor="text1"/>
          <w:sz w:val="22"/>
        </w:rPr>
        <w:t xml:space="preserve">Section 2 </w:t>
      </w:r>
      <w:r w:rsidR="007631C9">
        <w:rPr>
          <w:rFonts w:ascii="Times New Roman" w:hAnsi="Times New Roman" w:cs="Times New Roman"/>
          <w:color w:val="000000" w:themeColor="text1"/>
          <w:sz w:val="22"/>
        </w:rPr>
        <w:t>define</w:t>
      </w:r>
      <w:r w:rsidR="005963AF" w:rsidRPr="005963AF">
        <w:rPr>
          <w:rFonts w:ascii="Times New Roman" w:hAnsi="Times New Roman" w:cs="Times New Roman"/>
          <w:color w:val="000000" w:themeColor="text1"/>
          <w:sz w:val="22"/>
        </w:rPr>
        <w:t>s HRTFs.</w:t>
      </w:r>
      <w:r w:rsidR="005963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E65B7" w:rsidRPr="003E65B7">
        <w:rPr>
          <w:rFonts w:ascii="Times New Roman" w:hAnsi="Times New Roman" w:cs="Times New Roman"/>
          <w:color w:val="000000" w:themeColor="text1"/>
          <w:sz w:val="22"/>
        </w:rPr>
        <w:t xml:space="preserve">Section 3 </w:t>
      </w:r>
      <w:r w:rsidR="00647623">
        <w:rPr>
          <w:rFonts w:ascii="Times New Roman" w:hAnsi="Times New Roman" w:cs="Times New Roman"/>
          <w:color w:val="000000" w:themeColor="text1"/>
          <w:sz w:val="22"/>
        </w:rPr>
        <w:t>explain</w:t>
      </w:r>
      <w:r w:rsidR="003E65B7" w:rsidRPr="003E65B7">
        <w:rPr>
          <w:rFonts w:ascii="Times New Roman" w:hAnsi="Times New Roman" w:cs="Times New Roman"/>
          <w:color w:val="000000" w:themeColor="text1"/>
          <w:sz w:val="22"/>
        </w:rPr>
        <w:t>s</w:t>
      </w:r>
      <w:r w:rsidR="00A2338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06389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63897" w:rsidRPr="00EE1186">
        <w:rPr>
          <w:rFonts w:ascii="Times New Roman" w:hAnsi="Times New Roman" w:cs="Times New Roman"/>
          <w:color w:val="000000" w:themeColor="text1"/>
          <w:sz w:val="22"/>
        </w:rPr>
        <w:t>electro-acoustic based</w:t>
      </w:r>
      <w:r w:rsidR="0006389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63897" w:rsidRPr="00EE1186">
        <w:rPr>
          <w:rFonts w:ascii="Times New Roman" w:hAnsi="Times New Roman" w:cs="Times New Roman"/>
          <w:color w:val="000000" w:themeColor="text1"/>
          <w:sz w:val="22"/>
        </w:rPr>
        <w:t>speaker module</w:t>
      </w:r>
      <w:r w:rsidR="007D32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>design</w:t>
      </w:r>
      <w:r w:rsidR="00063897" w:rsidRPr="00EE118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>for</w:t>
      </w:r>
      <w:r w:rsidR="003E65B7" w:rsidRPr="003E65B7">
        <w:rPr>
          <w:rFonts w:ascii="Times New Roman" w:hAnsi="Times New Roman" w:cs="Times New Roman"/>
          <w:color w:val="000000" w:themeColor="text1"/>
          <w:sz w:val="22"/>
        </w:rPr>
        <w:t xml:space="preserve"> HRTF measurement</w:t>
      </w:r>
      <w:r w:rsidR="00063897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2AD2">
        <w:rPr>
          <w:rFonts w:ascii="Times New Roman" w:hAnsi="Times New Roman" w:cs="Times New Roman"/>
          <w:color w:val="000000" w:themeColor="text1"/>
          <w:sz w:val="22"/>
        </w:rPr>
        <w:t>In section 4,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sz w:val="22"/>
        </w:rPr>
        <w:t>OTF</w:t>
      </w:r>
      <w:r w:rsidR="007D329C">
        <w:rPr>
          <w:rFonts w:ascii="Times New Roman" w:hAnsi="Times New Roman" w:cs="Times New Roman"/>
          <w:sz w:val="22"/>
        </w:rPr>
        <w:t xml:space="preserve"> </w:t>
      </w:r>
      <w:r w:rsidR="007D329C">
        <w:rPr>
          <w:rFonts w:ascii="Times New Roman" w:hAnsi="Times New Roman" w:cs="Times New Roman" w:hint="eastAsia"/>
          <w:sz w:val="22"/>
        </w:rPr>
        <w:t>measurement</w:t>
      </w:r>
      <w:r w:rsidR="007D329C" w:rsidRPr="002D31C5">
        <w:rPr>
          <w:rFonts w:ascii="Times New Roman" w:hAnsi="Times New Roman" w:cs="Times New Roman"/>
          <w:sz w:val="22"/>
        </w:rPr>
        <w:t xml:space="preserve"> </w:t>
      </w:r>
      <w:r w:rsidR="007D329C">
        <w:rPr>
          <w:rFonts w:ascii="Times New Roman" w:hAnsi="Times New Roman" w:cs="Times New Roman"/>
          <w:sz w:val="22"/>
        </w:rPr>
        <w:t>using</w:t>
      </w:r>
      <w:r w:rsidR="00E83EFD">
        <w:rPr>
          <w:rFonts w:ascii="Times New Roman" w:hAnsi="Times New Roman" w:cs="Times New Roman"/>
          <w:sz w:val="22"/>
        </w:rPr>
        <w:t xml:space="preserve"> a </w:t>
      </w:r>
      <w:r w:rsidR="007D329C"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 w:rsidR="007D329C" w:rsidRPr="002D31C5">
        <w:rPr>
          <w:rFonts w:ascii="Times New Roman" w:hAnsi="Times New Roman" w:cs="Times New Roman"/>
          <w:sz w:val="22"/>
        </w:rPr>
        <w:t xml:space="preserve"> on-axis microphone</w:t>
      </w:r>
      <w:r w:rsidR="007D329C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82AD2">
        <w:rPr>
          <w:rFonts w:ascii="Times New Roman" w:hAnsi="Times New Roman" w:cs="Times New Roman"/>
          <w:color w:val="000000" w:themeColor="text1"/>
          <w:sz w:val="22"/>
        </w:rPr>
        <w:t>is described</w:t>
      </w:r>
      <w:r w:rsidR="00B82AD2" w:rsidRPr="00B711CD">
        <w:rPr>
          <w:rFonts w:ascii="Times New Roman" w:hAnsi="Times New Roman" w:cs="Times New Roman"/>
          <w:color w:val="000000" w:themeColor="text1"/>
          <w:sz w:val="22"/>
        </w:rPr>
        <w:t xml:space="preserve"> in detail</w:t>
      </w:r>
      <w:r w:rsidR="00B82AD2">
        <w:rPr>
          <w:rFonts w:ascii="Times New Roman" w:hAnsi="Times New Roman" w:cs="Times New Roman"/>
          <w:color w:val="000000" w:themeColor="text1"/>
          <w:sz w:val="22"/>
        </w:rPr>
        <w:t xml:space="preserve">, and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procedure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for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time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window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setting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7E2C">
        <w:rPr>
          <w:rFonts w:ascii="Times New Roman" w:hAnsi="Times New Roman" w:cs="Times New Roman" w:hint="eastAsia"/>
          <w:color w:val="000000" w:themeColor="text1"/>
          <w:sz w:val="22"/>
        </w:rPr>
        <w:t>presented.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00F82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900F82">
        <w:rPr>
          <w:rFonts w:ascii="Times New Roman" w:hAnsi="Times New Roman" w:cs="Times New Roman"/>
          <w:color w:val="000000" w:themeColor="text1"/>
          <w:sz w:val="22"/>
        </w:rPr>
        <w:t xml:space="preserve">ection 5 </w:t>
      </w:r>
      <w:r w:rsidR="00435ABC" w:rsidRPr="00810537">
        <w:rPr>
          <w:rFonts w:ascii="Times New Roman" w:hAnsi="Times New Roman" w:cs="Times New Roman"/>
          <w:color w:val="000000" w:themeColor="text1"/>
          <w:sz w:val="22"/>
        </w:rPr>
        <w:t>deals with compensation for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435ABC" w:rsidRPr="00810537">
        <w:rPr>
          <w:rFonts w:ascii="Times New Roman" w:hAnsi="Times New Roman" w:cs="Times New Roman"/>
          <w:color w:val="000000" w:themeColor="text1"/>
          <w:sz w:val="22"/>
        </w:rPr>
        <w:t>non-causality of ipsilateral HRTFs.</w:t>
      </w:r>
      <w:r w:rsidR="00435AB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483C" w:rsidRPr="0042483C">
        <w:rPr>
          <w:rFonts w:ascii="Times New Roman" w:hAnsi="Times New Roman" w:cs="Times New Roman"/>
          <w:color w:val="000000" w:themeColor="text1"/>
          <w:sz w:val="22"/>
        </w:rPr>
        <w:t>The</w:t>
      </w:r>
      <w:r w:rsidR="00435ABC">
        <w:rPr>
          <w:rFonts w:ascii="Times New Roman" w:hAnsi="Times New Roman" w:cs="Times New Roman"/>
          <w:color w:val="000000" w:themeColor="text1"/>
          <w:sz w:val="22"/>
        </w:rPr>
        <w:t>n the</w:t>
      </w:r>
      <w:r w:rsidR="0042483C" w:rsidRPr="0042483C">
        <w:rPr>
          <w:rFonts w:ascii="Times New Roman" w:hAnsi="Times New Roman" w:cs="Times New Roman"/>
          <w:color w:val="000000" w:themeColor="text1"/>
          <w:sz w:val="22"/>
        </w:rPr>
        <w:t xml:space="preserve"> characteristics of the derived HRTFs are presented and discussed.</w:t>
      </w:r>
      <w:r w:rsidR="006E49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Section </w:t>
      </w:r>
      <w:r w:rsidR="00435ABC">
        <w:rPr>
          <w:rFonts w:ascii="Times New Roman" w:hAnsi="Times New Roman" w:cs="Times New Roman"/>
          <w:color w:val="000000" w:themeColor="text1"/>
          <w:sz w:val="22"/>
        </w:rPr>
        <w:t>6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analyze</w:t>
      </w:r>
      <w:r w:rsidR="0016559B">
        <w:rPr>
          <w:rFonts w:ascii="Times New Roman" w:hAnsi="Times New Roman" w:cs="Times New Roman"/>
          <w:color w:val="000000" w:themeColor="text1"/>
          <w:sz w:val="22"/>
        </w:rPr>
        <w:t>s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CE59D5">
        <w:rPr>
          <w:rFonts w:ascii="Times New Roman" w:hAnsi="Times New Roman" w:cs="Times New Roman"/>
          <w:color w:val="000000" w:themeColor="text1"/>
          <w:sz w:val="22"/>
        </w:rPr>
        <w:t xml:space="preserve"> sound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l</w:t>
      </w:r>
      <w:r w:rsidR="00CE59D5" w:rsidRPr="00E60C76">
        <w:rPr>
          <w:rFonts w:ascii="Times New Roman" w:hAnsi="Times New Roman" w:cs="Times New Roman"/>
          <w:color w:val="000000" w:themeColor="text1"/>
          <w:sz w:val="22"/>
        </w:rPr>
        <w:t>ocalization cues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A487A">
        <w:rPr>
          <w:rFonts w:ascii="Times New Roman" w:hAnsi="Times New Roman" w:cs="Times New Roman"/>
          <w:color w:val="000000" w:themeColor="text1"/>
          <w:sz w:val="22"/>
        </w:rPr>
        <w:t xml:space="preserve">relevant to </w:t>
      </w:r>
      <w:r w:rsidR="00673498" w:rsidRPr="0006514F">
        <w:rPr>
          <w:rFonts w:ascii="Times New Roman" w:hAnsi="Times New Roman" w:cs="Times New Roman"/>
          <w:color w:val="000000" w:themeColor="text1"/>
          <w:sz w:val="22"/>
        </w:rPr>
        <w:t xml:space="preserve">HRTFs by using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ITD</w:t>
      </w:r>
      <w:r w:rsidR="00CE59D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ILD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,</w:t>
      </w:r>
      <w:r w:rsidR="00E60C76" w:rsidRPr="00E60C7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SCs</w:t>
      </w:r>
      <w:r w:rsidR="00CE59D5">
        <w:rPr>
          <w:rFonts w:ascii="Times New Roman" w:hAnsi="Times New Roman" w:cs="Times New Roman"/>
          <w:color w:val="000000" w:themeColor="text1"/>
          <w:sz w:val="22"/>
        </w:rPr>
        <w:t xml:space="preserve">, and </w:t>
      </w:r>
      <w:r w:rsidR="00A025AA">
        <w:rPr>
          <w:rFonts w:ascii="Times New Roman" w:hAnsi="Times New Roman" w:cs="Times New Roman"/>
          <w:color w:val="000000" w:themeColor="text1"/>
          <w:sz w:val="22"/>
        </w:rPr>
        <w:t>HPD</w:t>
      </w:r>
      <w:r w:rsidR="00CE59D5">
        <w:rPr>
          <w:rFonts w:ascii="Times New Roman" w:hAnsi="Times New Roman" w:cs="Times New Roman"/>
          <w:color w:val="000000" w:themeColor="text1"/>
          <w:sz w:val="22"/>
        </w:rPr>
        <w:t>.</w:t>
      </w:r>
      <w:r w:rsidR="00CE7E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451DA" w:rsidRPr="00B711CD">
        <w:rPr>
          <w:rFonts w:ascii="Times New Roman" w:hAnsi="Times New Roman" w:cs="Times New Roman"/>
          <w:color w:val="000000" w:themeColor="text1"/>
          <w:sz w:val="22"/>
        </w:rPr>
        <w:t>Finally,</w:t>
      </w:r>
      <w:r w:rsidR="00E83EFD">
        <w:rPr>
          <w:rFonts w:ascii="Times New Roman" w:hAnsi="Times New Roman" w:cs="Times New Roman"/>
          <w:color w:val="000000" w:themeColor="text1"/>
          <w:sz w:val="22"/>
        </w:rPr>
        <w:t xml:space="preserve"> in section 7, </w:t>
      </w:r>
      <w:r w:rsidR="000F7C7E">
        <w:rPr>
          <w:rFonts w:ascii="Times New Roman" w:hAnsi="Times New Roman" w:cs="Times New Roman"/>
          <w:color w:val="000000" w:themeColor="text1"/>
          <w:sz w:val="22"/>
        </w:rPr>
        <w:t>t</w:t>
      </w:r>
      <w:r w:rsidR="000F7C7E" w:rsidRPr="000F7C7E">
        <w:rPr>
          <w:rFonts w:ascii="Times New Roman" w:hAnsi="Times New Roman" w:cs="Times New Roman"/>
          <w:color w:val="000000" w:themeColor="text1"/>
          <w:sz w:val="22"/>
        </w:rPr>
        <w:t>he effect</w:t>
      </w:r>
      <w:r w:rsidR="00800F5D">
        <w:rPr>
          <w:rFonts w:ascii="Times New Roman" w:hAnsi="Times New Roman" w:cs="Times New Roman"/>
          <w:color w:val="000000" w:themeColor="text1"/>
          <w:sz w:val="22"/>
        </w:rPr>
        <w:t>s</w:t>
      </w:r>
      <w:r w:rsidR="000F7C7E" w:rsidRPr="000F7C7E">
        <w:rPr>
          <w:rFonts w:ascii="Times New Roman" w:hAnsi="Times New Roman" w:cs="Times New Roman"/>
          <w:color w:val="000000" w:themeColor="text1"/>
          <w:sz w:val="22"/>
        </w:rPr>
        <w:t xml:space="preserve"> of the presented methods on the</w:t>
      </w:r>
      <w:r w:rsidR="00EE65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0F5D">
        <w:rPr>
          <w:rFonts w:ascii="Times New Roman" w:hAnsi="Times New Roman" w:cs="Times New Roman"/>
          <w:color w:val="000000" w:themeColor="text1"/>
          <w:sz w:val="22"/>
        </w:rPr>
        <w:t>sound localization cues</w:t>
      </w:r>
      <w:r w:rsidR="00800F5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C7AEF" w:rsidRPr="001C7AEF">
        <w:rPr>
          <w:rFonts w:ascii="Times New Roman" w:hAnsi="Times New Roman" w:cs="Times New Roman"/>
          <w:color w:val="000000" w:themeColor="text1"/>
          <w:sz w:val="22"/>
        </w:rPr>
        <w:t>are discussed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,</w:t>
      </w:r>
      <w:r w:rsidR="003451DA">
        <w:rPr>
          <w:rFonts w:ascii="Times New Roman" w:hAnsi="Times New Roman" w:cs="Times New Roman"/>
          <w:color w:val="000000" w:themeColor="text1"/>
          <w:sz w:val="22"/>
        </w:rPr>
        <w:t xml:space="preserve"> and conclu</w:t>
      </w:r>
      <w:r w:rsidR="00E83EFD">
        <w:rPr>
          <w:rFonts w:ascii="Times New Roman" w:hAnsi="Times New Roman" w:cs="Times New Roman"/>
          <w:color w:val="000000" w:themeColor="text1"/>
          <w:sz w:val="22"/>
        </w:rPr>
        <w:t>sions are presented</w:t>
      </w:r>
      <w:r w:rsidR="001C7AEF" w:rsidRPr="001C7AEF">
        <w:rPr>
          <w:rFonts w:ascii="Times New Roman" w:hAnsi="Times New Roman" w:cs="Times New Roman"/>
          <w:color w:val="000000" w:themeColor="text1"/>
          <w:sz w:val="22"/>
        </w:rPr>
        <w:t>.</w:t>
      </w:r>
      <w:r w:rsidR="008E4D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bookmarkStart w:id="9" w:name="_Hlk100069845"/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>BTF and OTF measurement results,</w:t>
      </w:r>
      <w:r w:rsidR="00314AAC">
        <w:rPr>
          <w:rFonts w:ascii="Times New Roman" w:hAnsi="Times New Roman" w:cs="Times New Roman"/>
          <w:color w:val="000000" w:themeColor="text1"/>
          <w:sz w:val="22"/>
        </w:rPr>
        <w:t xml:space="preserve"> source </w:t>
      </w:r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>codes for building HRTF database, and</w:t>
      </w:r>
      <w:r w:rsidR="00622DDA">
        <w:rPr>
          <w:rFonts w:ascii="Times New Roman" w:hAnsi="Times New Roman" w:cs="Times New Roman"/>
          <w:color w:val="000000" w:themeColor="text1"/>
          <w:sz w:val="22"/>
        </w:rPr>
        <w:t xml:space="preserve"> data files about</w:t>
      </w:r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 xml:space="preserve"> derived HRTF</w:t>
      </w:r>
      <w:r w:rsidR="00622DDA">
        <w:rPr>
          <w:rFonts w:ascii="Times New Roman" w:hAnsi="Times New Roman" w:cs="Times New Roman"/>
          <w:color w:val="000000" w:themeColor="text1"/>
          <w:sz w:val="22"/>
        </w:rPr>
        <w:t>s</w:t>
      </w:r>
      <w:r w:rsidR="00360F4A" w:rsidRPr="00360F4A">
        <w:rPr>
          <w:rFonts w:ascii="Times New Roman" w:hAnsi="Times New Roman" w:cs="Times New Roman"/>
          <w:color w:val="000000" w:themeColor="text1"/>
          <w:sz w:val="22"/>
        </w:rPr>
        <w:t xml:space="preserve"> and binaural sound localization cues are available on</w:t>
      </w:r>
      <w:r w:rsidR="007A3C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F6A32" w:rsidRPr="006F6A32">
        <w:rPr>
          <w:rFonts w:ascii="Times New Roman" w:hAnsi="Times New Roman" w:cs="Times New Roman"/>
          <w:color w:val="000000" w:themeColor="text1"/>
          <w:sz w:val="22"/>
        </w:rPr>
        <w:t>GitHub</w:t>
      </w:r>
      <w:r w:rsidR="006D04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04FE">
        <w:rPr>
          <w:rFonts w:ascii="Times New Roman" w:hAnsi="Times New Roman" w:cs="Times New Roman"/>
          <w:sz w:val="22"/>
        </w:rPr>
        <w:t>(</w:t>
      </w:r>
      <w:hyperlink r:id="rId13" w:history="1">
        <w:r w:rsidR="006D04FE" w:rsidRPr="00891296">
          <w:rPr>
            <w:rStyle w:val="aa"/>
            <w:rFonts w:ascii="Times New Roman" w:hAnsi="Times New Roman" w:cs="Times New Roman"/>
            <w:sz w:val="22"/>
          </w:rPr>
          <w:t>https://github.com/han-saram/HRTF-HATS-KAIST</w:t>
        </w:r>
      </w:hyperlink>
      <w:r w:rsidR="006D04FE">
        <w:rPr>
          <w:rFonts w:ascii="Times New Roman" w:hAnsi="Times New Roman" w:cs="Times New Roman" w:hint="eastAsia"/>
          <w:sz w:val="22"/>
        </w:rPr>
        <w:t>)</w:t>
      </w:r>
      <w:r w:rsidR="006F6A32" w:rsidRPr="006F6A32">
        <w:rPr>
          <w:rFonts w:ascii="Times New Roman" w:hAnsi="Times New Roman" w:cs="Times New Roman"/>
          <w:color w:val="000000" w:themeColor="text1"/>
          <w:sz w:val="22"/>
        </w:rPr>
        <w:t>.</w:t>
      </w:r>
    </w:p>
    <w:bookmarkEnd w:id="9"/>
    <w:p w14:paraId="44AE393F" w14:textId="71CB62EA" w:rsidR="00EE63F3" w:rsidRPr="001B749A" w:rsidRDefault="00EE63F3" w:rsidP="00EE63F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7CB9B01E" w14:textId="3C4FB602" w:rsidR="00B71624" w:rsidRPr="001B749A" w:rsidRDefault="00B71624" w:rsidP="00B71624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bookmarkStart w:id="10" w:name="_Hlk86931679"/>
      <w:r w:rsidRPr="001B749A">
        <w:rPr>
          <w:rFonts w:ascii="Times New Roman" w:hAnsi="Times New Roman" w:cs="Times New Roman"/>
          <w:b/>
          <w:sz w:val="24"/>
        </w:rPr>
        <w:t xml:space="preserve">2. </w:t>
      </w:r>
      <w:r w:rsidR="00062791" w:rsidRPr="00062791">
        <w:rPr>
          <w:rFonts w:ascii="Times New Roman" w:hAnsi="Times New Roman" w:cs="Times New Roman"/>
          <w:b/>
          <w:sz w:val="24"/>
        </w:rPr>
        <w:t>Definition</w:t>
      </w:r>
      <w:r w:rsidR="00062791">
        <w:rPr>
          <w:rFonts w:ascii="Times New Roman" w:hAnsi="Times New Roman" w:cs="Times New Roman"/>
          <w:b/>
          <w:sz w:val="24"/>
        </w:rPr>
        <w:t xml:space="preserve"> </w:t>
      </w:r>
      <w:r w:rsidR="007060B8" w:rsidRPr="007060B8">
        <w:rPr>
          <w:rFonts w:ascii="Times New Roman" w:hAnsi="Times New Roman" w:cs="Times New Roman"/>
          <w:b/>
          <w:sz w:val="24"/>
        </w:rPr>
        <w:t>of HRTFs</w:t>
      </w:r>
    </w:p>
    <w:bookmarkEnd w:id="10"/>
    <w:p w14:paraId="42A85B76" w14:textId="325F8677" w:rsidR="00B834D6" w:rsidRPr="001326B9" w:rsidRDefault="008032CF" w:rsidP="00D0041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8C53FD">
        <w:rPr>
          <w:rFonts w:ascii="Times New Roman" w:hAnsi="Times New Roman" w:cs="Times New Roman"/>
          <w:color w:val="000000" w:themeColor="text1"/>
          <w:sz w:val="22"/>
        </w:rPr>
        <w:t>The sp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eric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 xml:space="preserve">coordinate system and head transverse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lane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>s for specifying the location of a sound source are shown in Fig. 1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ig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1(a)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>he origin of the coordinate system is the center of the head</w:t>
      </w:r>
      <w:r w:rsidR="008B6A8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8C53FD">
        <w:rPr>
          <w:rFonts w:ascii="Times New Roman" w:hAnsi="Times New Roman" w:cs="Times New Roman"/>
          <w:color w:val="000000" w:themeColor="text1"/>
          <w:sz w:val="22"/>
        </w:rPr>
        <w:t>between the entrances to the two ear canals.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From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origin,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 xml:space="preserve">he </w:t>
      </w:r>
      <w:r w:rsidR="006908C9" w:rsidRPr="009D0B28">
        <w:rPr>
          <w:rFonts w:ascii="Times New Roman" w:hAnsi="Times New Roman" w:cs="Times New Roman"/>
          <w:i/>
          <w:color w:val="000000" w:themeColor="text1"/>
          <w:sz w:val="22"/>
        </w:rPr>
        <w:t>x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08C9" w:rsidRPr="009D0B28">
        <w:rPr>
          <w:rFonts w:ascii="Times New Roman" w:hAnsi="Times New Roman" w:cs="Times New Roman"/>
          <w:i/>
          <w:color w:val="000000" w:themeColor="text1"/>
          <w:sz w:val="22"/>
        </w:rPr>
        <w:t>y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 xml:space="preserve">, and </w:t>
      </w:r>
      <w:r w:rsidR="006908C9" w:rsidRPr="009D0B28">
        <w:rPr>
          <w:rFonts w:ascii="Times New Roman" w:hAnsi="Times New Roman" w:cs="Times New Roman"/>
          <w:i/>
          <w:color w:val="000000" w:themeColor="text1"/>
          <w:sz w:val="22"/>
        </w:rPr>
        <w:t>z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>-axes point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908C9" w:rsidRPr="006908C9">
        <w:rPr>
          <w:rFonts w:ascii="Times New Roman" w:hAnsi="Times New Roman" w:cs="Times New Roman"/>
          <w:color w:val="000000" w:themeColor="text1"/>
          <w:sz w:val="22"/>
        </w:rPr>
        <w:t>to the right ear, front, and top of the head, respectively.</w:t>
      </w:r>
      <w:r w:rsidR="000A10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D0B28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D0B2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D0B28">
        <w:rPr>
          <w:rFonts w:ascii="Times New Roman" w:hAnsi="Times New Roman" w:cs="Times New Roman" w:hint="eastAsia"/>
          <w:color w:val="000000" w:themeColor="text1"/>
          <w:sz w:val="22"/>
        </w:rPr>
        <w:t>Fig.</w:t>
      </w:r>
      <w:r w:rsidR="009D0B2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D0B28">
        <w:rPr>
          <w:rFonts w:ascii="Times New Roman" w:hAnsi="Times New Roman" w:cs="Times New Roman" w:hint="eastAsia"/>
          <w:color w:val="000000" w:themeColor="text1"/>
          <w:sz w:val="22"/>
        </w:rPr>
        <w:t>1(b),</w:t>
      </w:r>
      <w:r w:rsidR="009D0B2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 w:rsidR="0056148A" w:rsidRPr="009D0B28">
        <w:rPr>
          <w:rFonts w:ascii="Times New Roman" w:hAnsi="Times New Roman" w:cs="Times New Roman"/>
          <w:color w:val="000000" w:themeColor="text1"/>
          <w:sz w:val="22"/>
        </w:rPr>
        <w:t>orizontal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median,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lateral</w:t>
      </w:r>
      <w:r w:rsidR="0056148A" w:rsidRPr="009D0B28">
        <w:rPr>
          <w:rFonts w:ascii="Times New Roman" w:hAnsi="Times New Roman" w:cs="Times New Roman"/>
          <w:color w:val="000000" w:themeColor="text1"/>
          <w:sz w:val="22"/>
        </w:rPr>
        <w:t xml:space="preserve"> plane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112A" w:rsidRPr="00D2112A">
        <w:rPr>
          <w:rFonts w:ascii="Times New Roman" w:hAnsi="Times New Roman" w:cs="Times New Roman"/>
          <w:color w:val="000000" w:themeColor="text1"/>
          <w:sz w:val="22"/>
        </w:rPr>
        <w:t>are defined by these three axes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ourc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defined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spherical</w:t>
      </w:r>
      <w:r w:rsidR="0056148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148A">
        <w:rPr>
          <w:rFonts w:ascii="Times New Roman" w:hAnsi="Times New Roman" w:cs="Times New Roman" w:hint="eastAsia"/>
          <w:color w:val="000000" w:themeColor="text1"/>
          <w:sz w:val="22"/>
        </w:rPr>
        <w:t>coordinate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system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as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>(</w:t>
      </w:r>
      <w:r w:rsidR="00D00410" w:rsidRPr="000A1016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00410" w:rsidRPr="000A1016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00410" w:rsidRPr="000A1016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D00410" w:rsidRPr="000A1016">
        <w:rPr>
          <w:rFonts w:ascii="Times New Roman" w:hAnsi="Times New Roman" w:cs="Times New Roman"/>
          <w:color w:val="000000" w:themeColor="text1"/>
          <w:sz w:val="22"/>
        </w:rPr>
        <w:t>)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7713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zimuth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is the angle between the y-axis and the horizontal projection of the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vector,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defined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as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>
        <w:rPr>
          <w:rFonts w:ascii="Cambria Math" w:hAnsi="Cambria Math" w:cs="Times New Roman"/>
          <w:color w:val="000000" w:themeColor="text1"/>
          <w:sz w:val="22"/>
        </w:rPr>
        <w:t>−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180° &lt;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≤ +180°</w:t>
      </w:r>
      <w:r w:rsidR="00771348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771348" w:rsidRPr="00771348">
        <w:t xml:space="preserve"> 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where </w:t>
      </w:r>
      <w:r w:rsidR="00771348">
        <w:rPr>
          <w:rFonts w:ascii="Cambria Math" w:hAnsi="Cambria Math" w:cs="Times New Roman"/>
          <w:color w:val="000000" w:themeColor="text1"/>
          <w:sz w:val="22"/>
        </w:rPr>
        <w:t>−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>90°, 0°, +90°</w:t>
      </w:r>
      <w:r w:rsidR="00865C81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and +180° indicate the left, front, right, and back</w:t>
      </w:r>
      <w:r w:rsidR="00E96BD5">
        <w:rPr>
          <w:rFonts w:ascii="Times New Roman" w:hAnsi="Times New Roman" w:cs="Times New Roman"/>
          <w:color w:val="000000" w:themeColor="text1"/>
          <w:sz w:val="22"/>
        </w:rPr>
        <w:t>ward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directions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respectively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13B1C">
        <w:rPr>
          <w:rFonts w:ascii="Times New Roman" w:hAnsi="Times New Roman" w:cs="Times New Roman"/>
          <w:color w:val="000000" w:themeColor="text1"/>
          <w:sz w:val="22"/>
        </w:rPr>
        <w:t>o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>n the horizontal plane.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The elevation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is the angle between the horizontal plane and the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position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vector of the sound source,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00410">
        <w:rPr>
          <w:rFonts w:ascii="Times New Roman" w:hAnsi="Times New Roman" w:cs="Times New Roman" w:hint="eastAsia"/>
          <w:color w:val="000000" w:themeColor="text1"/>
          <w:sz w:val="22"/>
        </w:rPr>
        <w:t>defined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as</w:t>
      </w:r>
      <w:r w:rsidR="00D004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2821">
        <w:rPr>
          <w:rFonts w:ascii="Cambria Math" w:hAnsi="Cambria Math" w:cs="Times New Roman"/>
          <w:color w:val="000000" w:themeColor="text1"/>
          <w:sz w:val="22"/>
        </w:rPr>
        <w:t>−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90° ≤ </w:t>
      </w:r>
      <w:r w:rsidR="00771348" w:rsidRPr="00771348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771348" w:rsidRPr="00771348">
        <w:rPr>
          <w:rFonts w:ascii="Times New Roman" w:hAnsi="Times New Roman" w:cs="Times New Roman"/>
          <w:color w:val="000000" w:themeColor="text1"/>
          <w:sz w:val="22"/>
        </w:rPr>
        <w:t xml:space="preserve"> ≤ +90°</w:t>
      </w:r>
      <w:r w:rsidR="00E72821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E728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where </w:t>
      </w:r>
      <w:r w:rsidR="00E72821">
        <w:rPr>
          <w:rFonts w:ascii="Cambria Math" w:hAnsi="Cambria Math" w:cs="Times New Roman"/>
          <w:color w:val="000000" w:themeColor="text1"/>
          <w:sz w:val="22"/>
        </w:rPr>
        <w:t>−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90°, 0°, and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+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90° represent the bottom,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front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 and top directions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 xml:space="preserve"> respectively</w:t>
      </w:r>
      <w:r w:rsidR="008B6A8C">
        <w:rPr>
          <w:rFonts w:ascii="Times New Roman" w:hAnsi="Times New Roman" w:cs="Times New Roman"/>
          <w:color w:val="000000" w:themeColor="text1"/>
          <w:sz w:val="22"/>
        </w:rPr>
        <w:t>,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median</w:t>
      </w:r>
      <w:r w:rsidR="009B0B7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0B70">
        <w:rPr>
          <w:rFonts w:ascii="Times New Roman" w:hAnsi="Times New Roman" w:cs="Times New Roman" w:hint="eastAsia"/>
          <w:color w:val="000000" w:themeColor="text1"/>
          <w:sz w:val="22"/>
        </w:rPr>
        <w:t>plane</w:t>
      </w:r>
      <w:r w:rsidR="00E72821" w:rsidRPr="00E72821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0886F1C" w14:textId="537444E9" w:rsidR="00D00410" w:rsidRPr="009B6A44" w:rsidRDefault="00D00410" w:rsidP="00D0041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B419311" w14:textId="1BC7D139" w:rsidR="00D00410" w:rsidRDefault="008B6A8C" w:rsidP="00D0041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4D8A5D07" wp14:editId="22D44710">
                <wp:simplePos x="0" y="0"/>
                <wp:positionH relativeFrom="margin">
                  <wp:posOffset>2974322</wp:posOffset>
                </wp:positionH>
                <wp:positionV relativeFrom="paragraph">
                  <wp:posOffset>3605</wp:posOffset>
                </wp:positionV>
                <wp:extent cx="395288" cy="309080"/>
                <wp:effectExtent l="0" t="0" r="0" b="0"/>
                <wp:wrapNone/>
                <wp:docPr id="3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8" cy="3090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EE603ED" w14:textId="1BA92244" w:rsidR="005E2A52" w:rsidRPr="000B419D" w:rsidRDefault="005E2A52" w:rsidP="00D0041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D8A5D07" id="_x0000_t202" coordsize="21600,21600" o:spt="202" path="m,l,21600r21600,l21600,xe">
                <v:stroke joinstyle="miter"/>
                <v:path gradientshapeok="t" o:connecttype="rect"/>
              </v:shapetype>
              <v:shape id="TextBox 146" o:spid="_x0000_s1026" type="#_x0000_t202" style="position:absolute;left:0;text-align:left;margin-left:234.2pt;margin-top:.3pt;width:31.15pt;height:24.35pt;z-index:2519408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" filled="f" stroked="f">
                <v:textbox style="mso-fit-shape-to-text:t">
                  <w:txbxContent>
                    <w:p w14:paraId="6EE603ED" w14:textId="1BA92244" w:rsidR="005E2A52" w:rsidRPr="000B419D" w:rsidRDefault="005E2A52" w:rsidP="00D0041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165C4BAF" wp14:editId="7CFC5634">
                <wp:simplePos x="0" y="0"/>
                <wp:positionH relativeFrom="margin">
                  <wp:posOffset>263133</wp:posOffset>
                </wp:positionH>
                <wp:positionV relativeFrom="paragraph">
                  <wp:posOffset>3604</wp:posOffset>
                </wp:positionV>
                <wp:extent cx="394970" cy="308610"/>
                <wp:effectExtent l="0" t="0" r="0" b="0"/>
                <wp:wrapNone/>
                <wp:docPr id="14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F8A0568" w14:textId="77777777" w:rsidR="005E2A52" w:rsidRPr="000B419D" w:rsidRDefault="005E2A52" w:rsidP="00D00410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5C4BAF" id="_x0000_s1027" type="#_x0000_t202" style="position:absolute;left:0;text-align:left;margin-left:20.7pt;margin-top:.3pt;width:31.1pt;height:24.3pt;z-index:251920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" filled="f" stroked="f">
                <v:textbox style="mso-fit-shape-to-text:t">
                  <w:txbxContent>
                    <w:p w14:paraId="4F8A0568" w14:textId="77777777" w:rsidR="005E2A52" w:rsidRPr="000B419D" w:rsidRDefault="005E2A52" w:rsidP="00D00410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358CF">
        <w:rPr>
          <w:noProof/>
        </w:rPr>
        <w:drawing>
          <wp:inline distT="0" distB="0" distL="0" distR="0" wp14:anchorId="683D52C2" wp14:editId="406F3C79">
            <wp:extent cx="5253836" cy="2410385"/>
            <wp:effectExtent l="0" t="0" r="444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8884" cy="2421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3BEDB" w14:textId="1494BE0E" w:rsidR="00D00410" w:rsidRDefault="00D00410" w:rsidP="00D0041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ig. 1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llustratio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p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eric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coordinate system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C1FED">
        <w:rPr>
          <w:rFonts w:ascii="Times New Roman" w:hAnsi="Times New Roman" w:cs="Times New Roman"/>
          <w:color w:val="000000" w:themeColor="text1"/>
          <w:sz w:val="22"/>
        </w:rPr>
        <w:t>transverse plane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62A7F11" w14:textId="114A7101" w:rsidR="00E2702E" w:rsidRDefault="00E2702E" w:rsidP="00E2702E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047405DA" wp14:editId="721138A9">
                <wp:simplePos x="0" y="0"/>
                <wp:positionH relativeFrom="margin">
                  <wp:posOffset>802905</wp:posOffset>
                </wp:positionH>
                <wp:positionV relativeFrom="paragraph">
                  <wp:posOffset>878205</wp:posOffset>
                </wp:positionV>
                <wp:extent cx="395288" cy="309080"/>
                <wp:effectExtent l="0" t="0" r="0" b="0"/>
                <wp:wrapNone/>
                <wp:docPr id="1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8" cy="3090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22C6BDE" w14:textId="77777777" w:rsidR="005E2A52" w:rsidRPr="000B419D" w:rsidRDefault="005E2A52" w:rsidP="00E2702E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7405DA" id="_x0000_s1028" type="#_x0000_t202" style="position:absolute;left:0;text-align:left;margin-left:63.2pt;margin-top:69.15pt;width:31.15pt;height:24.35pt;z-index:2519429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" filled="f" stroked="f">
                <v:textbox style="mso-fit-shape-to-text:t">
                  <w:txbxContent>
                    <w:p w14:paraId="422C6BDE" w14:textId="77777777" w:rsidR="005E2A52" w:rsidRPr="000B419D" w:rsidRDefault="005E2A52" w:rsidP="00E2702E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19B79BA4" wp14:editId="33DA99F4">
                <wp:simplePos x="0" y="0"/>
                <wp:positionH relativeFrom="margin">
                  <wp:posOffset>3006622</wp:posOffset>
                </wp:positionH>
                <wp:positionV relativeFrom="paragraph">
                  <wp:posOffset>878205</wp:posOffset>
                </wp:positionV>
                <wp:extent cx="395288" cy="309080"/>
                <wp:effectExtent l="0" t="0" r="0" b="0"/>
                <wp:wrapNone/>
                <wp:docPr id="1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8" cy="3090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330D43" w14:textId="77777777" w:rsidR="005E2A52" w:rsidRPr="000B419D" w:rsidRDefault="005E2A52" w:rsidP="00E2702E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B79BA4" id="_x0000_s1029" type="#_x0000_t202" style="position:absolute;left:0;text-align:left;margin-left:236.75pt;margin-top:69.15pt;width:31.15pt;height:24.35pt;z-index:251943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" filled="f" stroked="f">
                <v:textbox style="mso-fit-shape-to-text:t">
                  <w:txbxContent>
                    <w:p w14:paraId="3D330D43" w14:textId="77777777" w:rsidR="005E2A52" w:rsidRPr="000B419D" w:rsidRDefault="005E2A52" w:rsidP="00E2702E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50637">
        <w:rPr>
          <w:noProof/>
        </w:rPr>
        <w:drawing>
          <wp:inline distT="0" distB="0" distL="0" distR="0" wp14:anchorId="6FDDDC6C" wp14:editId="7FAFBED2">
            <wp:extent cx="5731510" cy="2531745"/>
            <wp:effectExtent l="0" t="0" r="2540" b="1905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994C7" w14:textId="5EFBD769" w:rsidR="00E2702E" w:rsidRDefault="00E2702E" w:rsidP="00682DE8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2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 w:rsidRPr="002827BF">
        <w:rPr>
          <w:rFonts w:ascii="Times New Roman" w:hAnsi="Times New Roman" w:cs="Times New Roman"/>
          <w:color w:val="000000" w:themeColor="text1"/>
          <w:sz w:val="22"/>
        </w:rPr>
        <w:t>iagram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Pr="002827BF">
        <w:rPr>
          <w:rFonts w:ascii="Times New Roman" w:hAnsi="Times New Roman" w:cs="Times New Roman"/>
          <w:color w:val="000000" w:themeColor="text1"/>
          <w:sz w:val="22"/>
        </w:rPr>
        <w:t xml:space="preserve"> of sound transmission from sound source to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 w:rsidRPr="002827BF">
        <w:rPr>
          <w:rFonts w:ascii="Times New Roman" w:hAnsi="Times New Roman" w:cs="Times New Roman"/>
          <w:color w:val="000000" w:themeColor="text1"/>
          <w:sz w:val="22"/>
        </w:rPr>
        <w:t>oth ear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op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view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i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view.</w:t>
      </w:r>
    </w:p>
    <w:p w14:paraId="1978ED79" w14:textId="77777777" w:rsidR="00E2702E" w:rsidRDefault="00E2702E" w:rsidP="00CE083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7A61CF3" w14:textId="30FB0C49" w:rsidR="006B3763" w:rsidRDefault="008B6A8C" w:rsidP="008B6A8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FC00E1">
        <w:rPr>
          <w:rFonts w:ascii="Times New Roman" w:hAnsi="Times New Roman" w:cs="Times New Roman"/>
          <w:color w:val="000000" w:themeColor="text1"/>
          <w:sz w:val="22"/>
        </w:rPr>
        <w:t>The sound emitted from a sound source is diffracted and reflected from the torso, head, and pinna, and then reaches both ea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how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C00E1">
        <w:rPr>
          <w:rFonts w:ascii="Times New Roman" w:hAnsi="Times New Roman" w:cs="Times New Roman"/>
          <w:color w:val="000000" w:themeColor="text1"/>
          <w:sz w:val="22"/>
        </w:rPr>
        <w:t>Fig. 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37CB">
        <w:rPr>
          <w:rFonts w:ascii="Times New Roman" w:hAnsi="Times New Roman" w:cs="Times New Roman"/>
          <w:color w:val="000000" w:themeColor="text1"/>
          <w:sz w:val="22"/>
        </w:rPr>
        <w:t>HRTFs a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37CB">
        <w:rPr>
          <w:rFonts w:ascii="Times New Roman" w:hAnsi="Times New Roman" w:cs="Times New Roman"/>
          <w:color w:val="000000" w:themeColor="text1"/>
          <w:sz w:val="22"/>
        </w:rPr>
        <w:t xml:space="preserve">acoustic transfer function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u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>
        <w:rPr>
          <w:rFonts w:ascii="Times New Roman" w:hAnsi="Times New Roman" w:cs="Times New Roman" w:hint="eastAsia"/>
          <w:color w:val="000000" w:themeColor="text1"/>
          <w:sz w:val="22"/>
        </w:rPr>
        <w:t>transmission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 w:rsidRPr="007937CB">
        <w:rPr>
          <w:rFonts w:ascii="Times New Roman" w:hAnsi="Times New Roman" w:cs="Times New Roman"/>
          <w:color w:val="000000" w:themeColor="text1"/>
          <w:sz w:val="22"/>
        </w:rPr>
        <w:t>process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>
        <w:rPr>
          <w:rFonts w:ascii="Times New Roman" w:hAnsi="Times New Roman" w:cs="Times New Roman" w:hint="eastAsia"/>
          <w:color w:val="000000" w:themeColor="text1"/>
          <w:sz w:val="22"/>
        </w:rPr>
        <w:t>that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 w:rsidRPr="007937CB">
        <w:rPr>
          <w:rFonts w:ascii="Times New Roman" w:hAnsi="Times New Roman" w:cs="Times New Roman"/>
          <w:color w:val="000000" w:themeColor="text1"/>
          <w:sz w:val="22"/>
        </w:rPr>
        <w:t>account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0924" w:rsidRPr="007937CB">
        <w:rPr>
          <w:rFonts w:ascii="Times New Roman" w:hAnsi="Times New Roman" w:cs="Times New Roman"/>
          <w:color w:val="000000" w:themeColor="text1"/>
          <w:sz w:val="22"/>
        </w:rPr>
        <w:t>for the overall acoustic filtering effect by human anatomy.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>A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B5F88">
        <w:rPr>
          <w:rFonts w:ascii="Times New Roman" w:hAnsi="Times New Roman" w:cs="Times New Roman" w:hint="eastAsia"/>
          <w:color w:val="000000" w:themeColor="text1"/>
          <w:sz w:val="22"/>
        </w:rPr>
        <w:t>far</w:t>
      </w:r>
      <w:r w:rsidR="001B5F88">
        <w:rPr>
          <w:rFonts w:ascii="Times New Roman" w:hAnsi="Times New Roman" w:cs="Times New Roman"/>
          <w:color w:val="000000" w:themeColor="text1"/>
          <w:sz w:val="22"/>
        </w:rPr>
        <w:t>-f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ield</w:t>
      </w:r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 xml:space="preserve"> HRTF of the left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or</w:t>
      </w:r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 xml:space="preserve"> right ear for a sound source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of</w:t>
      </w:r>
      <w:r w:rsidR="006B09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</m:e>
        </m:d>
      </m:oMath>
      <w:r w:rsidR="00CE083A" w:rsidRPr="00CE083A">
        <w:rPr>
          <w:rFonts w:ascii="Times New Roman" w:hAnsi="Times New Roman" w:cs="Times New Roman"/>
          <w:color w:val="000000" w:themeColor="text1"/>
          <w:sz w:val="22"/>
        </w:rPr>
        <w:t xml:space="preserve"> is defined as</w:t>
      </w:r>
      <w:r w:rsidR="00E54355">
        <w:rPr>
          <w:rFonts w:ascii="Times New Roman" w:hAnsi="Times New Roman" w:cs="Times New Roman"/>
          <w:color w:val="000000" w:themeColor="text1"/>
          <w:sz w:val="22"/>
        </w:rPr>
        <w:t xml:space="preserve"> follow</w:t>
      </w:r>
      <w:r w:rsidR="00682DE8">
        <w:rPr>
          <w:rFonts w:ascii="Times New Roman" w:hAnsi="Times New Roman" w:cs="Times New Roman"/>
          <w:color w:val="000000" w:themeColor="text1"/>
          <w:sz w:val="22"/>
        </w:rPr>
        <w:t>s</w:t>
      </w:r>
      <w:r w:rsidR="00E54355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6B3763" w14:paraId="31E5794D" w14:textId="77777777" w:rsidTr="00BF49E4">
        <w:tc>
          <w:tcPr>
            <w:tcW w:w="8217" w:type="dxa"/>
            <w:vAlign w:val="center"/>
          </w:tcPr>
          <w:p w14:paraId="5AB165ED" w14:textId="76DFAE13" w:rsidR="006B3763" w:rsidRPr="00220E17" w:rsidRDefault="00E93BFA" w:rsidP="00BF49E4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,s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62A01228" w14:textId="77777777" w:rsidR="006B3763" w:rsidRDefault="006B3763" w:rsidP="00BF49E4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1)</w:t>
            </w:r>
          </w:p>
        </w:tc>
      </w:tr>
    </w:tbl>
    <w:p w14:paraId="32F49E17" w14:textId="692342D7" w:rsidR="00467F1B" w:rsidRDefault="00AD0849" w:rsidP="00C43D0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D01144">
        <w:rPr>
          <w:rFonts w:ascii="Times New Roman" w:hAnsi="Times New Roman" w:cs="Times New Roman" w:hint="eastAsia"/>
          <w:color w:val="000000" w:themeColor="text1"/>
          <w:sz w:val="22"/>
        </w:rPr>
        <w:t>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D0114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0849">
        <w:rPr>
          <w:rFonts w:ascii="Times New Roman" w:hAnsi="Times New Roman" w:cs="Times New Roman"/>
          <w:color w:val="000000" w:themeColor="text1"/>
          <w:sz w:val="22"/>
        </w:rPr>
        <w:t>the complex-valued sound pressure in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AD0849">
        <w:rPr>
          <w:rFonts w:ascii="Times New Roman" w:hAnsi="Times New Roman" w:cs="Times New Roman"/>
          <w:color w:val="000000" w:themeColor="text1"/>
          <w:sz w:val="22"/>
        </w:rPr>
        <w:t xml:space="preserve"> frequency domain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entranc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65C5E">
        <w:rPr>
          <w:rFonts w:ascii="Times New Roman" w:hAnsi="Times New Roman" w:cs="Times New Roman"/>
          <w:color w:val="000000" w:themeColor="text1"/>
          <w:sz w:val="22"/>
        </w:rPr>
        <w:t xml:space="preserve"> left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or 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righ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ear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canal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B65C5E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subject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;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 w:rsidRPr="00AD0849">
        <w:rPr>
          <w:rFonts w:ascii="Times New Roman" w:hAnsi="Times New Roman" w:cs="Times New Roman"/>
          <w:color w:val="000000" w:themeColor="text1"/>
          <w:sz w:val="22"/>
        </w:rPr>
        <w:t>complex-valued sound pressure in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F210F3" w:rsidRPr="00AD0849">
        <w:rPr>
          <w:rFonts w:ascii="Times New Roman" w:hAnsi="Times New Roman" w:cs="Times New Roman"/>
          <w:color w:val="000000" w:themeColor="text1"/>
          <w:sz w:val="22"/>
        </w:rPr>
        <w:t>frequency domain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center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subject</w:t>
      </w:r>
      <w:r w:rsidR="00F210F3">
        <w:rPr>
          <w:rFonts w:ascii="Times New Roman" w:hAnsi="Times New Roman" w:cs="Times New Roman"/>
          <w:color w:val="000000" w:themeColor="text1"/>
          <w:sz w:val="22"/>
        </w:rPr>
        <w:t>’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F210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10F3"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 w:rsidR="008925A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absence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778F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68778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25AE">
        <w:rPr>
          <w:rFonts w:ascii="Times New Roman" w:hAnsi="Times New Roman" w:cs="Times New Roman"/>
          <w:color w:val="000000" w:themeColor="text1"/>
          <w:sz w:val="22"/>
        </w:rPr>
        <w:t>the subject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;</w:t>
      </w:r>
      <w:r w:rsidR="00682D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65C5E">
        <w:rPr>
          <w:rFonts w:ascii="Times New Roman" w:hAnsi="Times New Roman" w:cs="Times New Roman"/>
          <w:color w:val="000000" w:themeColor="text1"/>
          <w:sz w:val="22"/>
        </w:rPr>
        <w:t>t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he subscripts </w:t>
      </w:r>
      <w:r w:rsidR="008A27B5" w:rsidRPr="008A27B5">
        <w:rPr>
          <w:rFonts w:ascii="Times New Roman" w:hAnsi="Times New Roman" w:cs="Times New Roman" w:hint="eastAsia"/>
          <w:i/>
          <w:color w:val="000000" w:themeColor="text1"/>
          <w:sz w:val="22"/>
        </w:rPr>
        <w:t>L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8A27B5" w:rsidRPr="008A27B5">
        <w:rPr>
          <w:rFonts w:ascii="Times New Roman" w:hAnsi="Times New Roman" w:cs="Times New Roman" w:hint="eastAsia"/>
          <w:i/>
          <w:color w:val="000000" w:themeColor="text1"/>
          <w:sz w:val="22"/>
        </w:rPr>
        <w:t>R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denote the left and right ears,</w:t>
      </w:r>
      <w:r w:rsidR="008925A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925AE" w:rsidRPr="008925AE">
        <w:rPr>
          <w:rFonts w:ascii="Times New Roman" w:hAnsi="Times New Roman" w:cs="Times New Roman"/>
          <w:i/>
          <w:color w:val="000000" w:themeColor="text1"/>
          <w:sz w:val="22"/>
        </w:rPr>
        <w:t>f</w:t>
      </w:r>
      <w:r w:rsidR="008925AE">
        <w:rPr>
          <w:rFonts w:ascii="Times New Roman" w:hAnsi="Times New Roman" w:cs="Times New Roman"/>
          <w:color w:val="000000" w:themeColor="text1"/>
          <w:sz w:val="22"/>
        </w:rPr>
        <w:t xml:space="preserve"> refers to frequency,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8A27B5" w:rsidRPr="008A27B5">
        <w:rPr>
          <w:rFonts w:ascii="Times New Roman" w:hAnsi="Times New Roman" w:cs="Times New Roman"/>
          <w:i/>
          <w:color w:val="000000" w:themeColor="text1"/>
          <w:sz w:val="22"/>
        </w:rPr>
        <w:t>s</w:t>
      </w:r>
      <w:r w:rsidR="008A27B5" w:rsidRP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refer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et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parameter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related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dimension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ubject</w:t>
      </w:r>
      <w:r w:rsidR="008A27B5">
        <w:rPr>
          <w:rFonts w:ascii="Times New Roman" w:hAnsi="Times New Roman" w:cs="Times New Roman"/>
          <w:color w:val="000000" w:themeColor="text1"/>
          <w:sz w:val="22"/>
        </w:rPr>
        <w:t>’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anatomical</w:t>
      </w:r>
      <w:r w:rsidR="008A27B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A27B5">
        <w:rPr>
          <w:rFonts w:ascii="Times New Roman" w:hAnsi="Times New Roman" w:cs="Times New Roman" w:hint="eastAsia"/>
          <w:color w:val="000000" w:themeColor="text1"/>
          <w:sz w:val="22"/>
        </w:rPr>
        <w:t>structures.</w:t>
      </w:r>
      <w:r w:rsidR="00C43D0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Although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264653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are functions of distance </w:t>
      </w:r>
      <w:r w:rsidR="001C7B1B"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, the effects of </w:t>
      </w:r>
      <w:r w:rsidR="001C7B1B"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n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can be regarded as identical under the far-field assumption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,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so that th</w:t>
      </w:r>
      <w:r w:rsidR="001C7B1B">
        <w:rPr>
          <w:rFonts w:ascii="Times New Roman" w:hAnsi="Times New Roman" w:cs="Times New Roman"/>
          <w:color w:val="000000" w:themeColor="text1"/>
          <w:sz w:val="22"/>
        </w:rPr>
        <w:t>e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effect</w:t>
      </w:r>
      <w:r w:rsidR="001C7B1B">
        <w:rPr>
          <w:rFonts w:ascii="Times New Roman" w:hAnsi="Times New Roman" w:cs="Times New Roman"/>
          <w:color w:val="000000" w:themeColor="text1"/>
          <w:sz w:val="22"/>
        </w:rPr>
        <w:t>s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1C7B1B"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 xml:space="preserve"> can be canceled out</w:t>
      </w:r>
      <w:r w:rsidR="00F9213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>in</w:t>
      </w:r>
      <w:r w:rsidR="008A0A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264653" w:rsidRPr="00264653">
        <w:rPr>
          <w:rFonts w:ascii="Times New Roman" w:hAnsi="Times New Roman" w:cs="Times New Roman"/>
          <w:color w:val="000000" w:themeColor="text1"/>
          <w:sz w:val="22"/>
        </w:rPr>
        <w:t>.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92136">
        <w:rPr>
          <w:rFonts w:ascii="Times New Roman" w:hAnsi="Times New Roman" w:cs="Times New Roman"/>
          <w:color w:val="000000" w:themeColor="text1"/>
          <w:sz w:val="22"/>
        </w:rPr>
        <w:t xml:space="preserve">Even 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>though Eq. (1) is expressed in terms of</w:t>
      </w:r>
      <w:r w:rsidR="00EF51BB">
        <w:rPr>
          <w:rFonts w:ascii="Times New Roman" w:hAnsi="Times New Roman" w:cs="Times New Roman"/>
          <w:color w:val="000000" w:themeColor="text1"/>
          <w:sz w:val="22"/>
        </w:rPr>
        <w:t xml:space="preserve"> ideal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 xml:space="preserve"> sound pressure</w:t>
      </w:r>
      <w:r w:rsidR="00EF51BB">
        <w:rPr>
          <w:rFonts w:ascii="Times New Roman" w:hAnsi="Times New Roman" w:cs="Times New Roman"/>
          <w:color w:val="000000" w:themeColor="text1"/>
          <w:sz w:val="22"/>
        </w:rPr>
        <w:t>s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 xml:space="preserve">, when actually 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measuring </w:t>
      </w:r>
      <w:r w:rsidR="00F9545E" w:rsidRPr="00F9545E">
        <w:rPr>
          <w:rFonts w:ascii="Times New Roman" w:hAnsi="Times New Roman" w:cs="Times New Roman"/>
          <w:color w:val="000000" w:themeColor="text1"/>
          <w:sz w:val="22"/>
        </w:rPr>
        <w:t>HRTFs, the</w:t>
      </w:r>
      <w:r w:rsidR="00BB5F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923B5" w:rsidRPr="001923B5">
        <w:rPr>
          <w:rFonts w:ascii="Times New Roman" w:hAnsi="Times New Roman" w:cs="Times New Roman"/>
          <w:color w:val="000000" w:themeColor="text1"/>
          <w:sz w:val="22"/>
        </w:rPr>
        <w:t>transfer function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between the measured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 xml:space="preserve"> sound pressure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 xml:space="preserve">the input signal </w:t>
      </w:r>
      <w:r w:rsidR="00173842">
        <w:rPr>
          <w:rFonts w:ascii="Times New Roman" w:hAnsi="Times New Roman" w:cs="Times New Roman"/>
          <w:color w:val="000000" w:themeColor="text1"/>
          <w:sz w:val="22"/>
        </w:rPr>
        <w:t>fr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>o</w:t>
      </w:r>
      <w:r w:rsidR="00173842">
        <w:rPr>
          <w:rFonts w:ascii="Times New Roman" w:hAnsi="Times New Roman" w:cs="Times New Roman"/>
          <w:color w:val="000000" w:themeColor="text1"/>
          <w:sz w:val="22"/>
        </w:rPr>
        <w:t>m</w:t>
      </w:r>
      <w:r w:rsidR="00173842" w:rsidRPr="00EF3B52">
        <w:rPr>
          <w:rFonts w:ascii="Times New Roman" w:hAnsi="Times New Roman" w:cs="Times New Roman"/>
          <w:color w:val="000000" w:themeColor="text1"/>
          <w:sz w:val="22"/>
        </w:rPr>
        <w:t xml:space="preserve"> the measurement system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 is used.</w:t>
      </w:r>
      <w:r w:rsidR="0017384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Therefore, it is useful to express HRTFs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73842">
        <w:rPr>
          <w:rFonts w:ascii="Times New Roman" w:hAnsi="Times New Roman" w:cs="Times New Roman"/>
          <w:color w:val="000000" w:themeColor="text1"/>
          <w:sz w:val="22"/>
        </w:rPr>
        <w:t xml:space="preserve">based on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the measured transfer functions.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Regarding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this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point,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Eq</w:t>
      </w:r>
      <w:r w:rsidR="00FA5887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 xml:space="preserve"> (1) can be </w:t>
      </w:r>
      <w:r w:rsidR="00CE4F24">
        <w:rPr>
          <w:rFonts w:ascii="Times New Roman" w:hAnsi="Times New Roman" w:cs="Times New Roman" w:hint="eastAsia"/>
          <w:color w:val="000000" w:themeColor="text1"/>
          <w:sz w:val="22"/>
        </w:rPr>
        <w:t>re-written</w:t>
      </w:r>
      <w:r w:rsidR="00CE4F2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A5887" w:rsidRPr="00FA5887">
        <w:rPr>
          <w:rFonts w:ascii="Times New Roman" w:hAnsi="Times New Roman" w:cs="Times New Roman"/>
          <w:color w:val="000000" w:themeColor="text1"/>
          <w:sz w:val="22"/>
        </w:rPr>
        <w:t>as follow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s</w:t>
      </w:r>
      <w:r w:rsidR="00FA5887">
        <w:rPr>
          <w:rFonts w:ascii="Times New Roman" w:hAnsi="Times New Roman" w:cs="Times New Roman" w:hint="eastAsia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467F1B" w14:paraId="6B5C0205" w14:textId="77777777" w:rsidTr="00467F1B">
        <w:tc>
          <w:tcPr>
            <w:tcW w:w="8217" w:type="dxa"/>
            <w:vAlign w:val="center"/>
          </w:tcPr>
          <w:p w14:paraId="6D619C63" w14:textId="12143C24" w:rsidR="00467F1B" w:rsidRPr="00220E17" w:rsidRDefault="00E93BFA" w:rsidP="006E019C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 w:hint="eastAsia"/>
                                <w:color w:val="000000" w:themeColor="text1"/>
                                <w:sz w:val="22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,s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 w:hint="eastAsia"/>
                                <w:color w:val="000000" w:themeColor="text1"/>
                                <w:sz w:val="22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,s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s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r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s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/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4B97F78" w14:textId="1D73AC44" w:rsidR="00467F1B" w:rsidRDefault="00467F1B" w:rsidP="006E019C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)</w:t>
            </w:r>
          </w:p>
        </w:tc>
      </w:tr>
    </w:tbl>
    <w:p w14:paraId="066A0844" w14:textId="7A61B53C" w:rsidR="00933200" w:rsidRDefault="00D42B01" w:rsidP="003F64D5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is</w:t>
      </w:r>
      <w:r w:rsidR="00A27B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 w:rsidRPr="006E019C">
        <w:rPr>
          <w:rFonts w:ascii="Times New Roman" w:hAnsi="Times New Roman" w:cs="Times New Roman"/>
          <w:color w:val="000000" w:themeColor="text1"/>
          <w:sz w:val="22"/>
        </w:rPr>
        <w:t>measured sound pressure at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entrance</w:t>
      </w:r>
      <w:r w:rsidR="00A27B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BA0232" w:rsidRPr="006E019C">
        <w:rPr>
          <w:rFonts w:ascii="Times New Roman" w:hAnsi="Times New Roman" w:cs="Times New Roman"/>
          <w:color w:val="000000" w:themeColor="text1"/>
          <w:sz w:val="22"/>
        </w:rPr>
        <w:t xml:space="preserve"> the left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or </w:t>
      </w:r>
      <w:r w:rsidR="00BA0232" w:rsidRPr="006E019C">
        <w:rPr>
          <w:rFonts w:ascii="Times New Roman" w:hAnsi="Times New Roman" w:cs="Times New Roman"/>
          <w:color w:val="000000" w:themeColor="text1"/>
          <w:sz w:val="22"/>
        </w:rPr>
        <w:t>right ear</w:t>
      </w:r>
      <w:r w:rsidR="009715AB">
        <w:rPr>
          <w:rFonts w:ascii="Times New Roman" w:hAnsi="Times New Roman" w:cs="Times New Roman"/>
          <w:color w:val="000000" w:themeColor="text1"/>
          <w:sz w:val="22"/>
        </w:rPr>
        <w:t>,</w:t>
      </w:r>
      <w:r w:rsidR="00A27BD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is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 w:rsidRPr="00374C89">
        <w:rPr>
          <w:rFonts w:ascii="Times New Roman" w:hAnsi="Times New Roman" w:cs="Times New Roman"/>
          <w:color w:val="000000" w:themeColor="text1"/>
          <w:sz w:val="22"/>
        </w:rPr>
        <w:t>measured sound pressure at 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head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center</w:t>
      </w:r>
      <w:r w:rsidR="009715AB">
        <w:rPr>
          <w:rFonts w:ascii="Times New Roman" w:hAnsi="Times New Roman" w:cs="Times New Roman"/>
          <w:color w:val="000000" w:themeColor="text1"/>
          <w:sz w:val="22"/>
        </w:rPr>
        <w:t>,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 w:hint="eastAsia"/>
            <w:color w:val="000000" w:themeColor="text1"/>
            <w:sz w:val="22"/>
          </w:rPr>
          <m:t>X</m:t>
        </m:r>
      </m:oMath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signal.</w:t>
      </w:r>
      <w:r w:rsidR="00C74C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Both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 measurement values</w:t>
      </w:r>
      <w:r w:rsidR="00B3730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and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BA02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are determined by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38122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38122D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</m:oMath>
      <w:r w:rsidR="00B37302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33ECD">
        <w:rPr>
          <w:rFonts w:ascii="Times New Roman" w:hAnsi="Times New Roman" w:cs="Times New Roman"/>
          <w:color w:val="000000" w:themeColor="text1"/>
          <w:sz w:val="22"/>
        </w:rPr>
        <w:t>as well as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 by</w:t>
      </w:r>
      <w:r w:rsidR="0038122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f</m:t>
            </m:r>
          </m:e>
        </m:d>
      </m:oMath>
      <w:r w:rsidR="00B37302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122D">
        <w:rPr>
          <w:rFonts w:ascii="Times New Roman" w:hAnsi="Times New Roman" w:cs="Times New Roman"/>
          <w:color w:val="000000" w:themeColor="text1"/>
          <w:sz w:val="22"/>
        </w:rPr>
        <w:t>which is</w:t>
      </w:r>
      <w:r w:rsidR="00B33EC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74CF6">
        <w:rPr>
          <w:rFonts w:ascii="Times New Roman" w:hAnsi="Times New Roman" w:cs="Times New Roman"/>
          <w:color w:val="000000" w:themeColor="text1"/>
          <w:sz w:val="22"/>
        </w:rPr>
        <w:t>t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ransfer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function</w:t>
      </w:r>
      <w:r w:rsidR="00C74C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3574">
        <w:rPr>
          <w:rFonts w:ascii="Times New Roman" w:hAnsi="Times New Roman" w:cs="Times New Roman"/>
          <w:color w:val="000000" w:themeColor="text1"/>
          <w:sz w:val="22"/>
        </w:rPr>
        <w:t>of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lastRenderedPageBreak/>
        <w:t>measurement</w:t>
      </w:r>
      <w:r w:rsidR="00BA0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A0232">
        <w:rPr>
          <w:rFonts w:ascii="Times New Roman" w:hAnsi="Times New Roman" w:cs="Times New Roman" w:hint="eastAsia"/>
          <w:color w:val="000000" w:themeColor="text1"/>
          <w:sz w:val="22"/>
        </w:rPr>
        <w:t>system</w:t>
      </w:r>
      <w:r w:rsidR="00BA357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7584">
        <w:rPr>
          <w:rFonts w:ascii="Times New Roman" w:hAnsi="Times New Roman" w:cs="Times New Roman" w:hint="eastAsia"/>
          <w:color w:val="000000" w:themeColor="text1"/>
          <w:sz w:val="22"/>
        </w:rPr>
        <w:t>consisting</w:t>
      </w:r>
      <w:r w:rsidR="003375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7584"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 w:rsidR="003375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 w:rsidR="006E019C" w:rsidRPr="00C45281">
        <w:rPr>
          <w:rFonts w:ascii="Times New Roman" w:hAnsi="Times New Roman" w:cs="Times New Roman"/>
          <w:color w:val="000000" w:themeColor="text1"/>
          <w:sz w:val="22"/>
        </w:rPr>
        <w:t>igital-to-analog converter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6E019C" w:rsidRPr="00C45281">
        <w:rPr>
          <w:rFonts w:ascii="Times New Roman" w:hAnsi="Times New Roman" w:cs="Times New Roman"/>
          <w:color w:val="000000" w:themeColor="text1"/>
          <w:sz w:val="22"/>
        </w:rPr>
        <w:t>DAC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6E019C" w:rsidRPr="00C45281">
        <w:rPr>
          <w:rFonts w:ascii="Times New Roman" w:hAnsi="Times New Roman" w:cs="Times New Roman"/>
          <w:color w:val="000000" w:themeColor="text1"/>
          <w:sz w:val="22"/>
        </w:rPr>
        <w:t>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speaker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amplifier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4C07" w:rsidRPr="00774C07">
        <w:rPr>
          <w:rFonts w:ascii="Times New Roman" w:hAnsi="Times New Roman" w:cs="Times New Roman"/>
          <w:color w:val="000000" w:themeColor="text1"/>
          <w:sz w:val="22"/>
        </w:rPr>
        <w:t>speaker module</w:t>
      </w:r>
      <w:r w:rsidR="00B1195F">
        <w:rPr>
          <w:rFonts w:ascii="Times New Roman" w:hAnsi="Times New Roman" w:cs="Times New Roman"/>
          <w:color w:val="000000" w:themeColor="text1"/>
          <w:sz w:val="22"/>
        </w:rPr>
        <w:t xml:space="preserve"> at </w:t>
      </w:r>
      <w:r w:rsidR="00B1195F" w:rsidRPr="00771348">
        <w:rPr>
          <w:rFonts w:ascii="Times New Roman" w:hAnsi="Times New Roman" w:cs="Times New Roman"/>
          <w:color w:val="000000" w:themeColor="text1"/>
          <w:sz w:val="22"/>
        </w:rPr>
        <w:t xml:space="preserve">elevation </w:t>
      </w:r>
      <w:r w:rsidR="00B1195F" w:rsidRPr="00771348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="00B1195F" w:rsidRPr="007713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4C07" w:rsidRPr="00774C07">
        <w:rPr>
          <w:rFonts w:ascii="Times New Roman" w:hAnsi="Times New Roman" w:cs="Times New Roman"/>
          <w:color w:val="000000" w:themeColor="text1"/>
          <w:sz w:val="22"/>
        </w:rPr>
        <w:t>in a vertical speaker array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119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microphone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microphone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conditioner,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6E01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E019C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6E019C" w:rsidRPr="006863B1">
        <w:rPr>
          <w:rFonts w:ascii="Times New Roman" w:hAnsi="Times New Roman" w:cs="Times New Roman"/>
          <w:color w:val="000000" w:themeColor="text1"/>
          <w:sz w:val="22"/>
        </w:rPr>
        <w:t>nalog-to-</w:t>
      </w:r>
      <w:r w:rsidR="0038122D" w:rsidRPr="006863B1">
        <w:rPr>
          <w:rFonts w:ascii="Times New Roman" w:hAnsi="Times New Roman" w:cs="Times New Roman"/>
          <w:color w:val="000000" w:themeColor="text1"/>
          <w:sz w:val="22"/>
        </w:rPr>
        <w:t>digital converter</w:t>
      </w:r>
      <w:r w:rsidR="00E2702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D4334F" w:rsidRPr="00C45281">
        <w:rPr>
          <w:rFonts w:ascii="Times New Roman" w:hAnsi="Times New Roman" w:cs="Times New Roman"/>
          <w:color w:val="000000" w:themeColor="text1"/>
          <w:sz w:val="22"/>
        </w:rPr>
        <w:t>ADC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).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 numerator of Eq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(2) is the BTF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which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denote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 transfer function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between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measure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pressur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2F2C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878CA">
        <w:rPr>
          <w:rFonts w:ascii="Times New Roman" w:hAnsi="Times New Roman" w:cs="Times New Roman"/>
          <w:color w:val="000000" w:themeColor="text1"/>
          <w:sz w:val="22"/>
        </w:rPr>
        <w:t>or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 xml:space="preserve"> ear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15AB">
        <w:rPr>
          <w:rFonts w:ascii="Times New Roman" w:hAnsi="Times New Roman" w:cs="Times New Roman"/>
          <w:color w:val="000000" w:themeColor="text1"/>
          <w:sz w:val="22"/>
        </w:rPr>
        <w:t>an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ignal</w:t>
      </w:r>
      <w:r w:rsidR="00B37302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 denominator is the OTF</w:t>
      </w:r>
      <w:r w:rsidR="00B37302">
        <w:rPr>
          <w:rFonts w:ascii="Times New Roman" w:hAnsi="Times New Roman" w:cs="Times New Roman"/>
          <w:color w:val="000000" w:themeColor="text1"/>
          <w:sz w:val="22"/>
        </w:rPr>
        <w:t>,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which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denotes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ransfer function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 between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measure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ound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pressur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40361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040738">
        <w:rPr>
          <w:rFonts w:ascii="Times New Roman" w:hAnsi="Times New Roman" w:cs="Times New Roman"/>
          <w:color w:val="000000" w:themeColor="text1"/>
          <w:sz w:val="22"/>
        </w:rPr>
        <w:t>head center</w:t>
      </w:r>
      <w:r w:rsidR="00040738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715AB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D4334F" w:rsidRPr="00180043">
        <w:rPr>
          <w:rFonts w:ascii="Times New Roman" w:hAnsi="Times New Roman" w:cs="Times New Roman"/>
          <w:color w:val="000000" w:themeColor="text1"/>
          <w:sz w:val="22"/>
        </w:rPr>
        <w:t>the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input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4334F">
        <w:rPr>
          <w:rFonts w:ascii="Times New Roman" w:hAnsi="Times New Roman" w:cs="Times New Roman" w:hint="eastAsia"/>
          <w:color w:val="000000" w:themeColor="text1"/>
          <w:sz w:val="22"/>
        </w:rPr>
        <w:t>signal</w:t>
      </w:r>
      <w:r w:rsidR="00D4334F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3F64D5" w:rsidRPr="003F64D5">
        <w:rPr>
          <w:rFonts w:ascii="Times New Roman" w:hAnsi="Times New Roman" w:cs="Times New Roman"/>
          <w:color w:val="000000" w:themeColor="text1"/>
          <w:sz w:val="22"/>
        </w:rPr>
        <w:t>The BTF and OTF</w:t>
      </w:r>
      <w:r w:rsidR="005C1E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C1E7A">
        <w:rPr>
          <w:rFonts w:ascii="Times New Roman" w:hAnsi="Times New Roman" w:cs="Times New Roman" w:hint="eastAsia"/>
          <w:color w:val="000000" w:themeColor="text1"/>
          <w:sz w:val="22"/>
        </w:rPr>
        <w:t>are</w:t>
      </w:r>
      <w:r w:rsidR="005C1E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C1E7A">
        <w:rPr>
          <w:rFonts w:ascii="Times New Roman" w:hAnsi="Times New Roman" w:cs="Times New Roman" w:hint="eastAsia"/>
          <w:color w:val="000000" w:themeColor="text1"/>
          <w:sz w:val="22"/>
        </w:rPr>
        <w:t>respectively</w:t>
      </w:r>
      <w:r w:rsidR="005C1E7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F64D5" w:rsidRPr="003F64D5">
        <w:rPr>
          <w:rFonts w:ascii="Times New Roman" w:hAnsi="Times New Roman" w:cs="Times New Roman"/>
          <w:color w:val="000000" w:themeColor="text1"/>
          <w:sz w:val="22"/>
        </w:rPr>
        <w:t>defined as follows</w:t>
      </w:r>
      <w:r w:rsidR="003F64D5">
        <w:rPr>
          <w:rFonts w:ascii="Times New Roman" w:hAnsi="Times New Roman" w:cs="Times New Roman" w:hint="eastAsia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3F64D5" w14:paraId="4C981588" w14:textId="77777777" w:rsidTr="003F64D5">
        <w:tc>
          <w:tcPr>
            <w:tcW w:w="8217" w:type="dxa"/>
            <w:vAlign w:val="center"/>
          </w:tcPr>
          <w:p w14:paraId="3611AF28" w14:textId="05274EE3" w:rsidR="003F64D5" w:rsidRPr="00220E17" w:rsidRDefault="00E93BFA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r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r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,s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/X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f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F7953FE" w14:textId="59505ADF" w:rsidR="003F64D5" w:rsidRDefault="003F64D5" w:rsidP="005836B3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3)</w:t>
            </w:r>
          </w:p>
        </w:tc>
      </w:tr>
      <w:tr w:rsidR="003F64D5" w14:paraId="36D3C3B1" w14:textId="77777777" w:rsidTr="003F64D5">
        <w:tc>
          <w:tcPr>
            <w:tcW w:w="8217" w:type="dxa"/>
            <w:vAlign w:val="center"/>
          </w:tcPr>
          <w:p w14:paraId="0263BDD9" w14:textId="305C6196" w:rsidR="003F64D5" w:rsidRDefault="00E93BFA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r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ϕ,</m:t>
                  </m:r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f</m:t>
                  </m:r>
                </m:e>
              </m:d>
              <m:r>
                <w:rPr>
                  <w:rFonts w:ascii="Cambria Math" w:hAnsi="Cambria Math" w:cs="Times New Roman" w:hint="eastAsia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 w:hint="eastAsia"/>
                          <w:color w:val="000000" w:themeColor="text1"/>
                          <w:sz w:val="22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r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ϕ,</m:t>
                  </m:r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f</m:t>
                  </m:r>
                </m:e>
              </m:d>
              <m:r>
                <w:rPr>
                  <w:rFonts w:ascii="Cambria Math" w:hAnsi="Cambria Math" w:cs="Times New Roman" w:hint="eastAsia"/>
                  <w:color w:val="000000" w:themeColor="text1"/>
                  <w:sz w:val="22"/>
                </w:rPr>
                <m:t>/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 w:hint="eastAsia"/>
                      <w:color w:val="000000" w:themeColor="text1"/>
                      <w:sz w:val="22"/>
                    </w:rPr>
                    <m:t>f</m:t>
                  </m:r>
                </m:e>
              </m:d>
            </m:oMath>
            <w:r w:rsidR="00220E17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.</w:t>
            </w:r>
          </w:p>
        </w:tc>
        <w:tc>
          <w:tcPr>
            <w:tcW w:w="799" w:type="dxa"/>
            <w:vAlign w:val="center"/>
          </w:tcPr>
          <w:p w14:paraId="4776E248" w14:textId="6CAB1F96" w:rsidR="003F64D5" w:rsidRDefault="003F64D5" w:rsidP="005836B3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4)</w:t>
            </w:r>
          </w:p>
        </w:tc>
      </w:tr>
    </w:tbl>
    <w:p w14:paraId="1984410F" w14:textId="2CC7BFDC" w:rsidR="00281203" w:rsidRDefault="00AA0CAF" w:rsidP="00330C3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AA0CAF">
        <w:rPr>
          <w:rFonts w:ascii="Times New Roman" w:hAnsi="Times New Roman" w:cs="Times New Roman"/>
          <w:color w:val="000000" w:themeColor="text1"/>
          <w:sz w:val="22"/>
        </w:rPr>
        <w:t>In general, when measuring</w:t>
      </w:r>
      <w:r w:rsidR="00F878CA">
        <w:rPr>
          <w:rFonts w:ascii="Times New Roman" w:hAnsi="Times New Roman" w:cs="Times New Roman"/>
          <w:color w:val="000000" w:themeColor="text1"/>
          <w:sz w:val="22"/>
        </w:rPr>
        <w:t xml:space="preserve"> far-field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HRTFs, both </w:t>
      </w:r>
      <w:r w:rsidRPr="00AA0CAF">
        <w:rPr>
          <w:rFonts w:ascii="Times New Roman" w:hAnsi="Times New Roman" w:cs="Times New Roman"/>
          <w:i/>
          <w:color w:val="000000" w:themeColor="text1"/>
          <w:sz w:val="22"/>
        </w:rPr>
        <w:t>s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Pr="00AA0CAF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are constant because the</w:t>
      </w:r>
      <w:r w:rsidR="0028120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1203">
        <w:rPr>
          <w:rFonts w:ascii="Times New Roman" w:hAnsi="Times New Roman" w:cs="Times New Roman" w:hint="eastAsia"/>
          <w:color w:val="000000" w:themeColor="text1"/>
          <w:sz w:val="22"/>
        </w:rPr>
        <w:t>measurement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subject</w:t>
      </w:r>
      <w:r w:rsidR="0028120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is predetermined and the distance of a speaker module from the </w:t>
      </w:r>
      <w:r w:rsidR="00D45FCB">
        <w:rPr>
          <w:rFonts w:ascii="Times New Roman" w:hAnsi="Times New Roman" w:cs="Times New Roman"/>
          <w:color w:val="000000" w:themeColor="text1"/>
          <w:sz w:val="22"/>
        </w:rPr>
        <w:t>head center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 xml:space="preserve"> is also fixed</w:t>
      </w:r>
      <w:r w:rsidR="00B1195F">
        <w:rPr>
          <w:rFonts w:ascii="Times New Roman" w:hAnsi="Times New Roman" w:cs="Times New Roman"/>
          <w:color w:val="000000" w:themeColor="text1"/>
          <w:sz w:val="22"/>
        </w:rPr>
        <w:t xml:space="preserve"> for a specific measurement setup</w:t>
      </w:r>
      <w:r w:rsidRPr="00AA0CAF">
        <w:rPr>
          <w:rFonts w:ascii="Times New Roman" w:hAnsi="Times New Roman" w:cs="Times New Roman"/>
          <w:color w:val="000000" w:themeColor="text1"/>
          <w:sz w:val="22"/>
        </w:rPr>
        <w:t>.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herefore,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based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on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BTF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and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OTF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o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be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measured,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the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D04DE">
        <w:rPr>
          <w:rFonts w:ascii="Times New Roman" w:hAnsi="Times New Roman" w:cs="Times New Roman"/>
          <w:color w:val="000000" w:themeColor="text1"/>
          <w:sz w:val="22"/>
        </w:rPr>
        <w:t xml:space="preserve">far-field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HRTF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is defined</w:t>
      </w:r>
      <w:r w:rsidR="00EA7A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DA">
        <w:rPr>
          <w:rFonts w:ascii="Times New Roman" w:hAnsi="Times New Roman" w:cs="Times New Roman" w:hint="eastAsia"/>
          <w:color w:val="000000" w:themeColor="text1"/>
          <w:sz w:val="22"/>
        </w:rPr>
        <w:t>as</w:t>
      </w:r>
      <w:r w:rsidR="002D04DE">
        <w:rPr>
          <w:rFonts w:ascii="Times New Roman" w:hAnsi="Times New Roman" w:cs="Times New Roman"/>
          <w:color w:val="000000" w:themeColor="text1"/>
          <w:sz w:val="22"/>
        </w:rPr>
        <w:t xml:space="preserve"> follow</w:t>
      </w:r>
      <w:r w:rsidR="00A92567">
        <w:rPr>
          <w:rFonts w:ascii="Times New Roman" w:hAnsi="Times New Roman" w:cs="Times New Roman"/>
          <w:color w:val="000000" w:themeColor="text1"/>
          <w:sz w:val="22"/>
        </w:rPr>
        <w:t>s</w:t>
      </w:r>
      <w:r w:rsidR="002D04DE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281203" w14:paraId="08557A23" w14:textId="77777777" w:rsidTr="005836B3">
        <w:tc>
          <w:tcPr>
            <w:tcW w:w="8217" w:type="dxa"/>
            <w:vAlign w:val="center"/>
          </w:tcPr>
          <w:p w14:paraId="01C09759" w14:textId="1CF8AB77" w:rsidR="00281203" w:rsidRPr="00220E17" w:rsidRDefault="00E93BFA" w:rsidP="005836B3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ϕ</m:t>
                    </m:r>
                    <m:r>
                      <w:rPr>
                        <w:rFonts w:ascii="Cambria Math" w:hAnsi="Cambria Math" w:cs="Times New Roman" w:hint="eastAsia"/>
                        <w:color w:val="000000" w:themeColor="text1"/>
                        <w:sz w:val="22"/>
                      </w:rPr>
                      <m:t>,f</m:t>
                    </m:r>
                  </m:e>
                </m:d>
                <m:r>
                  <w:rPr>
                    <w:rFonts w:ascii="Cambria Math" w:hAnsi="Cambria Math" w:cs="Times New Roman" w:hint="eastAsia"/>
                    <w:color w:val="000000" w:themeColor="text1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L,R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,f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ϕ,</m:t>
                        </m:r>
                        <m:r>
                          <w:rPr>
                            <w:rFonts w:ascii="Cambria Math" w:hAnsi="Cambria Math" w:cs="Times New Roman" w:hint="eastAsia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47ADBF7" w14:textId="77ECD001" w:rsidR="00281203" w:rsidRDefault="00281203" w:rsidP="005836B3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5)</w:t>
            </w:r>
          </w:p>
        </w:tc>
      </w:tr>
    </w:tbl>
    <w:p w14:paraId="79205697" w14:textId="68A6E3C7" w:rsidR="001326B9" w:rsidRPr="001B749A" w:rsidRDefault="001326B9" w:rsidP="00B7162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3EADE250" w14:textId="6CA3EDF1" w:rsidR="00B71624" w:rsidRPr="009A327D" w:rsidRDefault="00B71624" w:rsidP="00B71624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Pr="009A327D">
        <w:rPr>
          <w:rFonts w:ascii="Times New Roman" w:hAnsi="Times New Roman" w:cs="Times New Roman"/>
          <w:b/>
          <w:sz w:val="24"/>
        </w:rPr>
        <w:t xml:space="preserve">. </w:t>
      </w:r>
      <w:r w:rsidRPr="00B71624">
        <w:rPr>
          <w:rFonts w:ascii="Times New Roman" w:hAnsi="Times New Roman" w:cs="Times New Roman"/>
          <w:b/>
          <w:sz w:val="24"/>
        </w:rPr>
        <w:t>HRTF measurement system</w:t>
      </w:r>
    </w:p>
    <w:p w14:paraId="75918C13" w14:textId="13824373" w:rsidR="00B66DFA" w:rsidRPr="001326B9" w:rsidRDefault="00241E0F" w:rsidP="00B66DFA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bookmarkStart w:id="11" w:name="_Hlk86932036"/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3</w:t>
      </w:r>
      <w:r w:rsidR="00B66DFA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1. </w:t>
      </w:r>
      <w:r w:rsidR="00E33446" w:rsidRPr="00E33446">
        <w:rPr>
          <w:rFonts w:ascii="Times New Roman" w:hAnsi="Times New Roman" w:cs="Times New Roman"/>
          <w:i/>
          <w:iCs/>
          <w:color w:val="000000" w:themeColor="text1"/>
          <w:sz w:val="22"/>
        </w:rPr>
        <w:t>Configuration of HRTF measurement system</w:t>
      </w:r>
    </w:p>
    <w:bookmarkEnd w:id="11"/>
    <w:p w14:paraId="2FC9F99C" w14:textId="673CFBEA" w:rsidR="002C58D7" w:rsidRPr="002C58D7" w:rsidRDefault="002C58D7" w:rsidP="002C58D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231E7C">
        <w:rPr>
          <w:rFonts w:ascii="Times New Roman" w:hAnsi="Times New Roman" w:cs="Times New Roman"/>
          <w:color w:val="000000" w:themeColor="text1"/>
          <w:sz w:val="22"/>
        </w:rPr>
        <w:t xml:space="preserve">The HRTF measurement system used in this study </w:t>
      </w:r>
      <w:r w:rsidR="00732761">
        <w:rPr>
          <w:rFonts w:ascii="Times New Roman" w:hAnsi="Times New Roman" w:cs="Times New Roman"/>
          <w:color w:val="000000" w:themeColor="text1"/>
          <w:sz w:val="22"/>
        </w:rPr>
        <w:t>i</w:t>
      </w:r>
      <w:r w:rsidRPr="00231E7C">
        <w:rPr>
          <w:rFonts w:ascii="Times New Roman" w:hAnsi="Times New Roman" w:cs="Times New Roman"/>
          <w:color w:val="000000" w:themeColor="text1"/>
          <w:sz w:val="22"/>
        </w:rPr>
        <w:t>s designed to measure HRTFs not only on artificial heads but also on human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However, since this paper was written to present </w:t>
      </w:r>
      <w:r w:rsidR="00512E9C">
        <w:rPr>
          <w:rFonts w:ascii="Times New Roman" w:hAnsi="Times New Roman" w:cs="Times New Roman"/>
          <w:color w:val="000000" w:themeColor="text1"/>
          <w:sz w:val="22"/>
        </w:rPr>
        <w:t xml:space="preserve">accurate methods 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c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ommon issues encountered in 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the measurement of HRTF</w:t>
      </w:r>
      <w:r w:rsidR="00C471F4">
        <w:rPr>
          <w:rFonts w:ascii="Times New Roman" w:hAnsi="Times New Roman" w:cs="Times New Roman"/>
          <w:color w:val="000000" w:themeColor="text1"/>
          <w:sz w:val="22"/>
        </w:rPr>
        <w:t>s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,</w:t>
      </w:r>
      <w:r w:rsidR="00A271E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>a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standard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 xml:space="preserve"> dummy head, Brüel &amp; Kjær (B&amp;K) HATS Type 4100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, is selected as the measurement subject</w:t>
      </w:r>
      <w:r w:rsidRPr="00F14AF5">
        <w:rPr>
          <w:rFonts w:ascii="Times New Roman" w:hAnsi="Times New Roman" w:cs="Times New Roman"/>
          <w:color w:val="000000" w:themeColor="text1"/>
          <w:sz w:val="22"/>
        </w:rPr>
        <w:t>.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The HRTF measurement system is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 xml:space="preserve">installed in the anechoic </w:t>
      </w:r>
      <w:r>
        <w:rPr>
          <w:rFonts w:ascii="Times New Roman" w:hAnsi="Times New Roman" w:cs="Times New Roman"/>
          <w:color w:val="000000" w:themeColor="text1"/>
          <w:sz w:val="22"/>
        </w:rPr>
        <w:t>chamber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at</w:t>
      </w:r>
      <w:r w:rsidR="00C471F4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Korea Advanced Institute of Science and Technolog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KAIST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8573A">
        <w:rPr>
          <w:rFonts w:ascii="Times New Roman" w:hAnsi="Times New Roman" w:cs="Times New Roman"/>
          <w:color w:val="000000" w:themeColor="text1"/>
          <w:sz w:val="22"/>
        </w:rPr>
        <w:t>The size of the KAIST anechoic chamber is 3.6 m in width, 3.6 m in length, and 2.4 m in height, and the cut-off frequency is 100 Hz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Thus, the frequency band of interest of the HRTF measurement system </w:t>
      </w:r>
      <w:r w:rsidR="00A271E4">
        <w:rPr>
          <w:rFonts w:ascii="Times New Roman" w:hAnsi="Times New Roman" w:cs="Times New Roman"/>
          <w:color w:val="000000" w:themeColor="text1"/>
          <w:sz w:val="22"/>
        </w:rPr>
        <w:t>i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A97A67">
        <w:rPr>
          <w:rFonts w:ascii="Times New Roman" w:hAnsi="Times New Roman" w:cs="Times New Roman"/>
          <w:color w:val="000000" w:themeColor="text1"/>
          <w:sz w:val="22"/>
        </w:rPr>
        <w:t xml:space="preserve">bounded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from 1</w:t>
      </w:r>
      <w:r w:rsidR="00664C11">
        <w:rPr>
          <w:rFonts w:ascii="Times New Roman" w:hAnsi="Times New Roman" w:cs="Times New Roman"/>
          <w:color w:val="000000" w:themeColor="text1"/>
          <w:sz w:val="22"/>
        </w:rPr>
        <w:t>2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0 Hz to around 20 kHz.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In addition, the distance </w:t>
      </w:r>
      <w:r w:rsidRPr="00DB47BE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 from the</w:t>
      </w:r>
      <w:r w:rsidR="00093781">
        <w:rPr>
          <w:rFonts w:ascii="Times New Roman" w:hAnsi="Times New Roman" w:cs="Times New Roman"/>
          <w:color w:val="000000" w:themeColor="text1"/>
          <w:sz w:val="22"/>
        </w:rPr>
        <w:t xml:space="preserve"> head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 center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of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the dummy head to </w:t>
      </w:r>
      <w:r w:rsidR="00B92EBE">
        <w:rPr>
          <w:rFonts w:ascii="Times New Roman" w:hAnsi="Times New Roman" w:cs="Times New Roman"/>
          <w:color w:val="000000" w:themeColor="text1"/>
          <w:sz w:val="22"/>
        </w:rPr>
        <w:t xml:space="preserve">the diaphragm center of 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="008D2C68">
        <w:rPr>
          <w:rFonts w:ascii="Times New Roman" w:hAnsi="Times New Roman" w:cs="Times New Roman"/>
          <w:color w:val="000000" w:themeColor="text1"/>
          <w:sz w:val="22"/>
        </w:rPr>
        <w:t>i</w:t>
      </w:r>
      <w:r w:rsidRPr="00DB47BE">
        <w:rPr>
          <w:rFonts w:ascii="Times New Roman" w:hAnsi="Times New Roman" w:cs="Times New Roman"/>
          <w:color w:val="000000" w:themeColor="text1"/>
          <w:sz w:val="22"/>
        </w:rPr>
        <w:t>s set to 1.1 m in consideration of the height of the anechoic chamb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 xml:space="preserve">When the distance </w:t>
      </w:r>
      <w:r w:rsidRPr="008C3D67">
        <w:rPr>
          <w:rFonts w:ascii="Times New Roman" w:hAnsi="Times New Roman" w:cs="Times New Roman"/>
          <w:i/>
          <w:color w:val="000000" w:themeColor="text1"/>
          <w:sz w:val="22"/>
        </w:rPr>
        <w:t>r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 xml:space="preserve"> exceeds 1 m, the frequency characteristics of HRTFs are not </w:t>
      </w:r>
      <w:r w:rsidR="00BD7FA8">
        <w:rPr>
          <w:rFonts w:ascii="Times New Roman" w:hAnsi="Times New Roman" w:cs="Times New Roman"/>
          <w:color w:val="000000" w:themeColor="text1"/>
          <w:sz w:val="22"/>
        </w:rPr>
        <w:t>sufficiently</w:t>
      </w:r>
      <w:r w:rsidR="00BD7FA8" w:rsidRPr="008C3D6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>affected</w:t>
      </w:r>
      <w:r w:rsidR="00A271E4">
        <w:rPr>
          <w:rFonts w:ascii="Times New Roman" w:hAnsi="Times New Roman" w:cs="Times New Roman"/>
          <w:color w:val="000000" w:themeColor="text1"/>
          <w:sz w:val="22"/>
        </w:rPr>
        <w:t xml:space="preserve"> by the distance change </w:t>
      </w:r>
      <w:r w:rsidRPr="008C3D67">
        <w:rPr>
          <w:rFonts w:ascii="Times New Roman" w:hAnsi="Times New Roman" w:cs="Times New Roman"/>
          <w:color w:val="000000" w:themeColor="text1"/>
          <w:sz w:val="22"/>
        </w:rPr>
        <w:t>[6]</w:t>
      </w:r>
      <w:r w:rsidR="00BD7FA8">
        <w:rPr>
          <w:rFonts w:ascii="Times New Roman" w:hAnsi="Times New Roman" w:cs="Times New Roman"/>
          <w:color w:val="000000" w:themeColor="text1"/>
          <w:sz w:val="22"/>
        </w:rPr>
        <w:t>, such tha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D7FA8" w:rsidRPr="00BD7FA8">
        <w:rPr>
          <w:rFonts w:ascii="Times New Roman" w:hAnsi="Times New Roman" w:cs="Times New Roman"/>
          <w:color w:val="000000" w:themeColor="text1"/>
          <w:sz w:val="22"/>
        </w:rPr>
        <w:t>the HRTFs become distance-independent and are called far-field HRTFs</w:t>
      </w:r>
      <w:r w:rsidR="00BD7FA8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7967359" w14:textId="0E45545F" w:rsidR="002C58D7" w:rsidRDefault="002C58D7" w:rsidP="002C58D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E7BA0">
        <w:rPr>
          <w:rFonts w:ascii="Times New Roman" w:hAnsi="Times New Roman" w:cs="Times New Roman"/>
          <w:color w:val="000000" w:themeColor="text1"/>
          <w:sz w:val="22"/>
        </w:rPr>
        <w:t xml:space="preserve">The range of the sound source azimuth </w:t>
      </w:r>
      <w:r w:rsidRPr="003E7BA0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 w:rsidRPr="003E7BA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i</w:t>
      </w:r>
      <w:r w:rsidRPr="003E7BA0">
        <w:rPr>
          <w:rFonts w:ascii="Times New Roman" w:hAnsi="Times New Roman" w:cs="Times New Roman"/>
          <w:color w:val="000000" w:themeColor="text1"/>
          <w:sz w:val="22"/>
        </w:rPr>
        <w:t>s set from −180° to +180°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The range of the sound source elevation </w:t>
      </w:r>
      <w:r w:rsidRPr="003B2872">
        <w:rPr>
          <w:rFonts w:ascii="Times New Roman" w:hAnsi="Times New Roman" w:cs="Times New Roman"/>
          <w:i/>
          <w:color w:val="000000" w:themeColor="text1"/>
          <w:sz w:val="22"/>
        </w:rPr>
        <w:t>ϕ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 was set from −40° to +90° in consideration of the height of the anechoic chamb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According to several studies [44,45], the </w:t>
      </w:r>
      <w:r w:rsidR="00370838">
        <w:rPr>
          <w:rFonts w:ascii="Times New Roman" w:hAnsi="Times New Roman" w:cs="Times New Roman"/>
          <w:color w:val="000000" w:themeColor="text1"/>
          <w:sz w:val="22"/>
        </w:rPr>
        <w:t xml:space="preserve">angular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>resolution of a</w:t>
      </w:r>
      <w:r w:rsidR="00975217">
        <w:rPr>
          <w:rFonts w:ascii="Times New Roman" w:hAnsi="Times New Roman" w:cs="Times New Roman"/>
          <w:color w:val="000000" w:themeColor="text1"/>
          <w:sz w:val="22"/>
        </w:rPr>
        <w:t>n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 HRTF database should be less than 5° in the horizontal plane and less than 10° in the vertical plan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>Therefore,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both 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the azimuth and elevation resolutions of the HRTF measurement system </w:t>
      </w:r>
      <w:r w:rsidR="00975217">
        <w:rPr>
          <w:rFonts w:ascii="Times New Roman" w:hAnsi="Times New Roman" w:cs="Times New Roman"/>
          <w:color w:val="000000" w:themeColor="text1"/>
          <w:sz w:val="22"/>
        </w:rPr>
        <w:t>we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re</w:t>
      </w:r>
      <w:r w:rsidRPr="003B2872">
        <w:rPr>
          <w:rFonts w:ascii="Times New Roman" w:hAnsi="Times New Roman" w:cs="Times New Roman"/>
          <w:color w:val="000000" w:themeColor="text1"/>
          <w:sz w:val="22"/>
        </w:rPr>
        <w:t xml:space="preserve"> set to 5°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65F3">
        <w:rPr>
          <w:rFonts w:ascii="Times New Roman" w:hAnsi="Times New Roman" w:cs="Times New Roman"/>
          <w:color w:val="000000" w:themeColor="text1"/>
          <w:sz w:val="22"/>
        </w:rPr>
        <w:t xml:space="preserve">A turntable driven by a servomotor was </w:t>
      </w:r>
      <w:r w:rsidRPr="000B65F3">
        <w:rPr>
          <w:rFonts w:ascii="Times New Roman" w:hAnsi="Times New Roman" w:cs="Times New Roman"/>
          <w:color w:val="000000" w:themeColor="text1"/>
          <w:sz w:val="22"/>
        </w:rPr>
        <w:lastRenderedPageBreak/>
        <w:t>designed to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precisely </w:t>
      </w:r>
      <w:r w:rsidRPr="000B65F3">
        <w:rPr>
          <w:rFonts w:ascii="Times New Roman" w:hAnsi="Times New Roman" w:cs="Times New Roman"/>
          <w:color w:val="000000" w:themeColor="text1"/>
          <w:sz w:val="22"/>
        </w:rPr>
        <w:t>realize the azimuth resolution of 5°</w:t>
      </w:r>
      <w:r w:rsidR="00AF03F5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3, the measuremen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ubject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 xml:space="preserve">s mounted on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 xml:space="preserve"> turntable and rotate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so that the speaker array face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Pr="007F29DA">
        <w:rPr>
          <w:rFonts w:ascii="Times New Roman" w:hAnsi="Times New Roman" w:cs="Times New Roman"/>
          <w:color w:val="000000" w:themeColor="text1"/>
          <w:sz w:val="22"/>
        </w:rPr>
        <w:t>the azimuth angle set by the direction-of-arrival (DOA) controller.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To realize the 5° elevation resolution, 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3,</w:t>
      </w:r>
      <w:r w:rsidR="00975217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semicircular speaker array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 was formed using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speaker modules spaced 5° apart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each other 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a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nd 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distributed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from −40° to +90°.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35D9" w:rsidRPr="00B935D9">
        <w:rPr>
          <w:rFonts w:ascii="Times New Roman" w:hAnsi="Times New Roman" w:cs="Times New Roman"/>
          <w:color w:val="000000" w:themeColor="text1"/>
          <w:sz w:val="22"/>
        </w:rPr>
        <w:t>Elevation angle wa</w:t>
      </w:r>
      <w:r w:rsidR="00B935D9">
        <w:rPr>
          <w:rFonts w:ascii="Times New Roman" w:hAnsi="Times New Roman" w:cs="Times New Roman"/>
          <w:color w:val="000000" w:themeColor="text1"/>
          <w:sz w:val="22"/>
        </w:rPr>
        <w:t>s</w:t>
      </w:r>
      <w:r w:rsidR="00B935D9" w:rsidRPr="00B935D9">
        <w:rPr>
          <w:rFonts w:ascii="Times New Roman" w:hAnsi="Times New Roman" w:cs="Times New Roman"/>
          <w:color w:val="000000" w:themeColor="text1"/>
          <w:sz w:val="22"/>
        </w:rPr>
        <w:t xml:space="preserve"> set in the DOA controller, so only the switch connected to the corresponding speaker module was</w:t>
      </w:r>
      <w:r w:rsidR="00B935D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 xml:space="preserve">turned on in the speaker selector, enabling accurate elevation control of </w:t>
      </w:r>
      <w:r w:rsidR="00643E34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D719D8">
        <w:rPr>
          <w:rFonts w:ascii="Times New Roman" w:hAnsi="Times New Roman" w:cs="Times New Roman"/>
          <w:color w:val="000000" w:themeColor="text1"/>
          <w:sz w:val="22"/>
        </w:rPr>
        <w:t>sound source.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1177D">
        <w:rPr>
          <w:rFonts w:ascii="Times New Roman" w:hAnsi="Times New Roman" w:cs="Times New Roman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e total number of sound source locations where HRTFs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e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>re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measured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s 1,944 (72 points in azimuth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×</m:t>
        </m:r>
      </m:oMath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27 points in elevation).</w:t>
      </w:r>
    </w:p>
    <w:p w14:paraId="2FBF80ED" w14:textId="76B794BC" w:rsidR="003E52E2" w:rsidRDefault="002C58D7" w:rsidP="003E52E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0B6830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3,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raw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transfer function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B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and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e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6830">
        <w:rPr>
          <w:rFonts w:ascii="Times New Roman" w:hAnsi="Times New Roman" w:cs="Times New Roman"/>
          <w:color w:val="000000" w:themeColor="text1"/>
          <w:sz w:val="22"/>
        </w:rPr>
        <w:t>measured through the audio interface (Audiomatica CLIO FW-02) connected to the host computer via USB 2.0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593C">
        <w:rPr>
          <w:rFonts w:ascii="Times New Roman" w:hAnsi="Times New Roman" w:cs="Times New Roman"/>
          <w:color w:val="000000" w:themeColor="text1"/>
          <w:sz w:val="22"/>
        </w:rPr>
        <w:t>T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he sampling rate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of the audio interface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s 48 kHz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the sample size of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measured impulse response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s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s 4,096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>In addition, the output signal of the audio interface for full frequency excitation was set as a maximum length sequence (MLS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The MLS from the audio interface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Pr="009400B8">
        <w:rPr>
          <w:rFonts w:ascii="Times New Roman" w:hAnsi="Times New Roman" w:cs="Times New Roman"/>
          <w:color w:val="000000" w:themeColor="text1"/>
          <w:sz w:val="22"/>
        </w:rPr>
        <w:t xml:space="preserve">s amplified through the speaker amplifier (YBA Heritage A200) and then reproduced as a sound source through the speaker module selected by </w:t>
      </w:r>
      <w:r w:rsidR="0030593C" w:rsidRPr="009400B8">
        <w:rPr>
          <w:rFonts w:ascii="Times New Roman" w:hAnsi="Times New Roman" w:cs="Times New Roman"/>
          <w:color w:val="000000" w:themeColor="text1"/>
          <w:sz w:val="22"/>
        </w:rPr>
        <w:t>the speaker</w:t>
      </w:r>
      <w:r w:rsidR="00CB3A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B3A5F" w:rsidRPr="009400B8">
        <w:rPr>
          <w:rFonts w:ascii="Times New Roman" w:hAnsi="Times New Roman" w:cs="Times New Roman"/>
          <w:color w:val="000000" w:themeColor="text1"/>
          <w:sz w:val="22"/>
        </w:rPr>
        <w:t>selector.</w:t>
      </w:r>
      <w:r w:rsidR="00CB3A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B3A5F" w:rsidRPr="00D77B87">
        <w:rPr>
          <w:rFonts w:ascii="Times New Roman" w:hAnsi="Times New Roman" w:cs="Times New Roman"/>
          <w:color w:val="000000" w:themeColor="text1"/>
          <w:sz w:val="22"/>
        </w:rPr>
        <w:t>The acoustic signal input to</w:t>
      </w:r>
      <w:r w:rsidR="00CB3A5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B3A5F" w:rsidRPr="00D77B87">
        <w:rPr>
          <w:rFonts w:ascii="Times New Roman" w:hAnsi="Times New Roman" w:cs="Times New Roman"/>
          <w:color w:val="000000" w:themeColor="text1"/>
          <w:sz w:val="22"/>
        </w:rPr>
        <w:t xml:space="preserve">the microphone of the dummy head </w:t>
      </w:r>
      <w:r w:rsidR="001E2A7F">
        <w:rPr>
          <w:rFonts w:ascii="Times New Roman" w:hAnsi="Times New Roman" w:cs="Times New Roman"/>
          <w:color w:val="000000" w:themeColor="text1"/>
          <w:sz w:val="22"/>
        </w:rPr>
        <w:t>wa</w:t>
      </w:r>
      <w:r w:rsidR="00CB3A5F" w:rsidRPr="00D77B87">
        <w:rPr>
          <w:rFonts w:ascii="Times New Roman" w:hAnsi="Times New Roman" w:cs="Times New Roman"/>
          <w:color w:val="000000" w:themeColor="text1"/>
          <w:sz w:val="22"/>
        </w:rPr>
        <w:t xml:space="preserve">s amplified </w:t>
      </w:r>
    </w:p>
    <w:p w14:paraId="7A6FD807" w14:textId="77777777" w:rsidR="003E52E2" w:rsidRPr="003E52E2" w:rsidRDefault="003E52E2" w:rsidP="004027FF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D29C983" w14:textId="77777777" w:rsidR="004027FF" w:rsidRDefault="004027FF" w:rsidP="004027F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2EB1558" wp14:editId="4028DD2E">
            <wp:extent cx="4789040" cy="4149157"/>
            <wp:effectExtent l="0" t="0" r="0" b="381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73648" cy="422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5FC3" w14:textId="7014FB25" w:rsidR="004027FF" w:rsidRDefault="004027FF" w:rsidP="004027F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3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F15C7">
        <w:rPr>
          <w:rFonts w:ascii="Times New Roman" w:hAnsi="Times New Roman" w:cs="Times New Roman"/>
          <w:color w:val="000000" w:themeColor="text1"/>
          <w:sz w:val="22"/>
        </w:rPr>
        <w:t>Block diagram of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F15C7">
        <w:rPr>
          <w:rFonts w:ascii="Times New Roman" w:hAnsi="Times New Roman" w:cs="Times New Roman"/>
          <w:color w:val="000000" w:themeColor="text1"/>
          <w:sz w:val="22"/>
        </w:rPr>
        <w:t>HRTF measurement system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F68D636" w14:textId="6A3AD779" w:rsidR="00330C33" w:rsidRDefault="001E2A7F" w:rsidP="00330C3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D77B87">
        <w:rPr>
          <w:rFonts w:ascii="Times New Roman" w:hAnsi="Times New Roman" w:cs="Times New Roman"/>
          <w:color w:val="000000" w:themeColor="text1"/>
          <w:sz w:val="22"/>
        </w:rPr>
        <w:lastRenderedPageBreak/>
        <w:t>through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>microphone conditioner (B&amp;K NEXUS) and then input to the audio interface.</w:t>
      </w:r>
      <w:r w:rsidR="00330C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 xml:space="preserve">The transfer function 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wa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>s calculated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using the 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>ensemble average in the audio interface software (Audiomatica CLIO 12 Standard) installed on the host computer</w:t>
      </w:r>
      <w:r w:rsidR="00330C33">
        <w:rPr>
          <w:rFonts w:ascii="Times New Roman" w:hAnsi="Times New Roman" w:cs="Times New Roman"/>
          <w:color w:val="000000" w:themeColor="text1"/>
          <w:sz w:val="22"/>
        </w:rPr>
        <w:t>,</w:t>
      </w:r>
      <w:r w:rsidR="00330C33" w:rsidRPr="00D77B87">
        <w:rPr>
          <w:rFonts w:ascii="Times New Roman" w:hAnsi="Times New Roman" w:cs="Times New Roman"/>
          <w:color w:val="000000" w:themeColor="text1"/>
          <w:sz w:val="22"/>
        </w:rPr>
        <w:t xml:space="preserve"> based on the acoustic signals measured eight times.</w:t>
      </w:r>
    </w:p>
    <w:p w14:paraId="48924189" w14:textId="7F9989FB" w:rsidR="001B78B6" w:rsidRDefault="00794B31" w:rsidP="001B78B6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794B31">
        <w:rPr>
          <w:rFonts w:ascii="Times New Roman" w:hAnsi="Times New Roman" w:cs="Times New Roman"/>
          <w:color w:val="000000" w:themeColor="text1"/>
          <w:sz w:val="22"/>
        </w:rPr>
        <w:t>Among the measurement modules, the microphone conditioner is an acoustic measurement device, while the speaker amplifier is a commercial audio product.</w:t>
      </w:r>
      <w:r w:rsidR="009A28B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Thus, to verify the speaker amplifier, frequency response and total harmonic distortion (THD) were measured using an audio analyzer (Audio Precision)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,</w:t>
      </w:r>
      <w:r w:rsidR="009A28B2">
        <w:rPr>
          <w:rFonts w:ascii="Times New Roman" w:hAnsi="Times New Roman" w:cs="Times New Roman"/>
          <w:color w:val="000000" w:themeColor="text1"/>
          <w:sz w:val="22"/>
        </w:rPr>
        <w:t xml:space="preserve"> as follow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For the input voltage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, 2.828 V</w:t>
      </w:r>
      <w:r w:rsidRPr="000652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, 4.000 V</w:t>
      </w:r>
      <w:r w:rsidRPr="000652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, and 4.899 V</w:t>
      </w:r>
      <w:r w:rsidRPr="000652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(power inputs of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1 W, 2 W, and 3 W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were applied based on the 8 Ω speaker driver.</w:t>
      </w:r>
      <w:r w:rsidR="005320E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2A002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4, the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 magnitude response 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 xml:space="preserve">of the speaker amplifier 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wa</w:t>
      </w:r>
      <w:r w:rsidRPr="00794B31">
        <w:rPr>
          <w:rFonts w:ascii="Times New Roman" w:hAnsi="Times New Roman" w:cs="Times New Roman"/>
          <w:color w:val="000000" w:themeColor="text1"/>
          <w:sz w:val="22"/>
        </w:rPr>
        <w:t>s guaranteed to be flat from 20 Hz to 20 kHz, covering the frequency band of interest.</w:t>
      </w:r>
      <w:r w:rsidR="00680D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In addition, the phase response </w:t>
      </w:r>
      <w:r w:rsidR="000E19D1">
        <w:rPr>
          <w:rFonts w:ascii="Times New Roman" w:hAnsi="Times New Roman" w:cs="Times New Roman"/>
          <w:color w:val="000000" w:themeColor="text1"/>
          <w:sz w:val="22"/>
        </w:rPr>
        <w:t>wa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 almost 0° from 10 Hz to 80 kHz,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o</w:t>
      </w:r>
      <w:r w:rsidR="000E19D1">
        <w:rPr>
          <w:rFonts w:ascii="Times New Roman" w:hAnsi="Times New Roman" w:cs="Times New Roman"/>
          <w:color w:val="000000" w:themeColor="text1"/>
          <w:sz w:val="22"/>
        </w:rPr>
        <w:t xml:space="preserve"> was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593C">
        <w:rPr>
          <w:rFonts w:ascii="Times New Roman" w:hAnsi="Times New Roman" w:cs="Times New Roman"/>
          <w:color w:val="000000" w:themeColor="text1"/>
          <w:sz w:val="22"/>
        </w:rPr>
        <w:t>sufficiently small p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hase modulation for the input signal.</w:t>
      </w:r>
      <w:r w:rsidR="002A00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Moreover, there </w:t>
      </w:r>
      <w:r w:rsidR="0052613C">
        <w:rPr>
          <w:rFonts w:ascii="Times New Roman" w:hAnsi="Times New Roman" w:cs="Times New Roman"/>
          <w:color w:val="000000" w:themeColor="text1"/>
          <w:sz w:val="22"/>
        </w:rPr>
        <w:t>wa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 no</w:t>
      </w:r>
      <w:r w:rsidR="0030593C">
        <w:rPr>
          <w:rFonts w:ascii="Times New Roman" w:hAnsi="Times New Roman" w:cs="Times New Roman"/>
          <w:color w:val="000000" w:themeColor="text1"/>
          <w:sz w:val="22"/>
        </w:rPr>
        <w:t xml:space="preserve"> noticeable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 harmonic distortion 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because 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the</w:t>
      </w:r>
      <w:r w:rsidR="00790A58">
        <w:rPr>
          <w:rFonts w:ascii="Times New Roman" w:hAnsi="Times New Roman" w:cs="Times New Roman"/>
          <w:color w:val="000000" w:themeColor="text1"/>
          <w:sz w:val="22"/>
        </w:rPr>
        <w:t xml:space="preserve"> measured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 xml:space="preserve"> THD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="00680DF0" w:rsidRPr="00680DF0">
        <w:rPr>
          <w:rFonts w:ascii="Times New Roman" w:hAnsi="Times New Roman" w:cs="Times New Roman"/>
          <w:color w:val="000000" w:themeColor="text1"/>
          <w:sz w:val="22"/>
        </w:rPr>
        <w:t>s almost 0% in the same frequency range.</w:t>
      </w:r>
      <w:r w:rsidR="002A002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A0021" w:rsidRPr="002A0021">
        <w:rPr>
          <w:rFonts w:ascii="Times New Roman" w:hAnsi="Times New Roman" w:cs="Times New Roman"/>
          <w:color w:val="000000" w:themeColor="text1"/>
          <w:sz w:val="22"/>
        </w:rPr>
        <w:t>Therefore, the speaker amplifier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was found to be </w:t>
      </w:r>
      <w:r w:rsidR="002A0021" w:rsidRPr="002A0021">
        <w:rPr>
          <w:rFonts w:ascii="Times New Roman" w:hAnsi="Times New Roman" w:cs="Times New Roman"/>
          <w:color w:val="000000" w:themeColor="text1"/>
          <w:sz w:val="22"/>
        </w:rPr>
        <w:t>suitable for HRTF measurement.</w:t>
      </w:r>
    </w:p>
    <w:p w14:paraId="710F4B66" w14:textId="77777777" w:rsidR="00512E9C" w:rsidRPr="00EF6ACD" w:rsidRDefault="00512E9C" w:rsidP="001B78B6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2DE9055B" w14:textId="4008ECF7" w:rsidR="001B78B6" w:rsidRDefault="004E3413" w:rsidP="001B78B6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1E8455" wp14:editId="018A6595">
                <wp:simplePos x="0" y="0"/>
                <wp:positionH relativeFrom="margin">
                  <wp:posOffset>4079980</wp:posOffset>
                </wp:positionH>
                <wp:positionV relativeFrom="paragraph">
                  <wp:posOffset>93345</wp:posOffset>
                </wp:positionV>
                <wp:extent cx="394970" cy="308610"/>
                <wp:effectExtent l="0" t="0" r="0" b="0"/>
                <wp:wrapNone/>
                <wp:docPr id="3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312B116" w14:textId="6897932B" w:rsidR="005E2A52" w:rsidRPr="000B419D" w:rsidRDefault="005E2A52" w:rsidP="0027655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c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1E8455" id="_x0000_s1030" type="#_x0000_t202" style="position:absolute;left:0;text-align:left;margin-left:321.25pt;margin-top:7.35pt;width:31.1pt;height:24.3pt;z-index:251687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" filled="f" stroked="f">
                <v:textbox style="mso-fit-shape-to-text:t">
                  <w:txbxContent>
                    <w:p w14:paraId="4312B116" w14:textId="6897932B" w:rsidR="005E2A52" w:rsidRPr="000B419D" w:rsidRDefault="005E2A52" w:rsidP="0027655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c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6555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67A4C6E" wp14:editId="3365600C">
                <wp:simplePos x="0" y="0"/>
                <wp:positionH relativeFrom="margin">
                  <wp:posOffset>2157200</wp:posOffset>
                </wp:positionH>
                <wp:positionV relativeFrom="paragraph">
                  <wp:posOffset>93345</wp:posOffset>
                </wp:positionV>
                <wp:extent cx="394970" cy="308610"/>
                <wp:effectExtent l="0" t="0" r="0" b="0"/>
                <wp:wrapNone/>
                <wp:docPr id="3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BD9216" w14:textId="6DC28CDD" w:rsidR="005E2A52" w:rsidRPr="000B419D" w:rsidRDefault="005E2A52" w:rsidP="0027655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7A4C6E" id="_x0000_s1031" type="#_x0000_t202" style="position:absolute;left:0;text-align:left;margin-left:169.85pt;margin-top:7.35pt;width:31.1pt;height:24.3pt;z-index:2516858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" filled="f" stroked="f">
                <v:textbox style="mso-fit-shape-to-text:t">
                  <w:txbxContent>
                    <w:p w14:paraId="41BD9216" w14:textId="6DC28CDD" w:rsidR="005E2A52" w:rsidRPr="000B419D" w:rsidRDefault="005E2A52" w:rsidP="0027655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6555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03B66EF" wp14:editId="53C00DF3">
                <wp:simplePos x="0" y="0"/>
                <wp:positionH relativeFrom="margin">
                  <wp:posOffset>166900</wp:posOffset>
                </wp:positionH>
                <wp:positionV relativeFrom="paragraph">
                  <wp:posOffset>93345</wp:posOffset>
                </wp:positionV>
                <wp:extent cx="394970" cy="308610"/>
                <wp:effectExtent l="0" t="0" r="0" b="0"/>
                <wp:wrapNone/>
                <wp:docPr id="3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A28E516" w14:textId="77777777" w:rsidR="005E2A52" w:rsidRPr="000B419D" w:rsidRDefault="005E2A52" w:rsidP="00276555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03B66EF" id="_x0000_s1032" type="#_x0000_t202" style="position:absolute;left:0;text-align:left;margin-left:13.15pt;margin-top:7.35pt;width:31.1pt;height:24.3pt;z-index:2516838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" filled="f" stroked="f">
                <v:textbox style="mso-fit-shape-to-text:t">
                  <w:txbxContent>
                    <w:p w14:paraId="5A28E516" w14:textId="77777777" w:rsidR="005E2A52" w:rsidRPr="000B419D" w:rsidRDefault="005E2A52" w:rsidP="00276555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6555">
        <w:rPr>
          <w:noProof/>
        </w:rPr>
        <w:drawing>
          <wp:inline distT="0" distB="0" distL="0" distR="0" wp14:anchorId="625847E8" wp14:editId="7163476F">
            <wp:extent cx="5731510" cy="1469390"/>
            <wp:effectExtent l="0" t="0" r="254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F2CB4" w14:textId="0F8C0E34" w:rsidR="001B78B6" w:rsidRDefault="001B78B6" w:rsidP="000A2CFB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4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CFB" w:rsidRPr="000A2CFB">
        <w:rPr>
          <w:rFonts w:ascii="Times New Roman" w:hAnsi="Times New Roman" w:cs="Times New Roman"/>
          <w:color w:val="000000" w:themeColor="text1"/>
          <w:sz w:val="22"/>
        </w:rPr>
        <w:t>Frequency response</w:t>
      </w:r>
      <w:r w:rsidR="000A2CFB">
        <w:rPr>
          <w:rFonts w:ascii="Times New Roman" w:hAnsi="Times New Roman" w:cs="Times New Roman"/>
          <w:color w:val="000000" w:themeColor="text1"/>
          <w:sz w:val="22"/>
        </w:rPr>
        <w:t>s</w:t>
      </w:r>
      <w:r w:rsidR="000A2CFB" w:rsidRPr="000A2CFB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2CFB" w:rsidRPr="000A2CFB">
        <w:rPr>
          <w:rFonts w:ascii="Times New Roman" w:hAnsi="Times New Roman" w:cs="Times New Roman"/>
          <w:color w:val="000000" w:themeColor="text1"/>
          <w:sz w:val="22"/>
        </w:rPr>
        <w:t>speaker amplifier</w:t>
      </w:r>
      <w:r w:rsidR="000A2CFB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0A2CFB" w:rsidRPr="000F180D">
        <w:rPr>
          <w:rFonts w:ascii="Times New Roman" w:hAnsi="Times New Roman" w:cs="Times New Roman"/>
          <w:color w:val="000000" w:themeColor="text1"/>
          <w:sz w:val="22"/>
        </w:rPr>
        <w:t>YBA Heritage A200</w:t>
      </w:r>
      <w:r w:rsidR="000A2CFB">
        <w:rPr>
          <w:rFonts w:ascii="Times New Roman" w:hAnsi="Times New Roman" w:cs="Times New Roman"/>
          <w:color w:val="000000" w:themeColor="text1"/>
          <w:sz w:val="22"/>
        </w:rPr>
        <w:t xml:space="preserve">): (a) </w:t>
      </w:r>
      <w:r w:rsidR="00AB379B">
        <w:rPr>
          <w:rFonts w:ascii="Times New Roman" w:hAnsi="Times New Roman" w:cs="Times New Roman"/>
          <w:color w:val="000000" w:themeColor="text1"/>
          <w:sz w:val="22"/>
        </w:rPr>
        <w:t>magnitude response</w:t>
      </w:r>
      <w:r w:rsidR="000A2CFB">
        <w:rPr>
          <w:rFonts w:ascii="Times New Roman" w:hAnsi="Times New Roman" w:cs="Times New Roman"/>
          <w:color w:val="000000" w:themeColor="text1"/>
          <w:sz w:val="22"/>
        </w:rPr>
        <w:t>; (b) phase</w:t>
      </w:r>
      <w:r w:rsidR="00AB379B">
        <w:rPr>
          <w:rFonts w:ascii="Times New Roman" w:hAnsi="Times New Roman" w:cs="Times New Roman"/>
          <w:color w:val="000000" w:themeColor="text1"/>
          <w:sz w:val="22"/>
        </w:rPr>
        <w:t xml:space="preserve"> response</w:t>
      </w:r>
      <w:r w:rsidR="000A2CFB">
        <w:rPr>
          <w:rFonts w:ascii="Times New Roman" w:hAnsi="Times New Roman" w:cs="Times New Roman"/>
          <w:color w:val="000000" w:themeColor="text1"/>
          <w:sz w:val="22"/>
        </w:rPr>
        <w:t>;</w:t>
      </w:r>
      <w:r w:rsidR="0052613C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0A2CFB">
        <w:rPr>
          <w:rFonts w:ascii="Times New Roman" w:hAnsi="Times New Roman" w:cs="Times New Roman"/>
          <w:color w:val="000000" w:themeColor="text1"/>
          <w:sz w:val="22"/>
        </w:rPr>
        <w:t xml:space="preserve"> (c) THD.</w:t>
      </w:r>
    </w:p>
    <w:p w14:paraId="0AFC4E75" w14:textId="77777777" w:rsidR="00922053" w:rsidRPr="001326B9" w:rsidRDefault="00922053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810F7B7" w14:textId="657F2062" w:rsidR="00F37C87" w:rsidRPr="001326B9" w:rsidRDefault="00F37C87" w:rsidP="00F37C87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bookmarkStart w:id="12" w:name="_Hlk86932054"/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3.2. </w:t>
      </w:r>
      <w:r w:rsidR="002F15C7" w:rsidRPr="002F15C7">
        <w:rPr>
          <w:rFonts w:ascii="Times New Roman" w:hAnsi="Times New Roman" w:cs="Times New Roman"/>
          <w:i/>
          <w:iCs/>
          <w:color w:val="000000" w:themeColor="text1"/>
          <w:sz w:val="22"/>
        </w:rPr>
        <w:t>Electroacoustic based speaker module design</w:t>
      </w:r>
    </w:p>
    <w:bookmarkEnd w:id="12"/>
    <w:p w14:paraId="20AEAB15" w14:textId="4514F209" w:rsidR="00B86232" w:rsidRPr="00EF6ACD" w:rsidRDefault="003B19B9" w:rsidP="00B8623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B19B9">
        <w:rPr>
          <w:rFonts w:ascii="Times New Roman" w:hAnsi="Times New Roman" w:cs="Times New Roman"/>
          <w:color w:val="000000" w:themeColor="text1"/>
          <w:sz w:val="22"/>
        </w:rPr>
        <w:t>A full-ra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n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 xml:space="preserve">ge speaker driver (Peerless by Tymphany PLS-P830986) 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wa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>s selected to reproduce the frequency band of interest (120 Hz to 20 kHz) with</w:t>
      </w:r>
      <w:r w:rsidR="00602942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576A">
        <w:rPr>
          <w:rFonts w:ascii="Times New Roman" w:hAnsi="Times New Roman" w:cs="Times New Roman"/>
          <w:color w:val="000000" w:themeColor="text1"/>
          <w:sz w:val="22"/>
        </w:rPr>
        <w:t>single</w:t>
      </w:r>
      <w:r w:rsidRPr="003B19B9">
        <w:rPr>
          <w:rFonts w:ascii="Times New Roman" w:hAnsi="Times New Roman" w:cs="Times New Roman"/>
          <w:color w:val="000000" w:themeColor="text1"/>
          <w:sz w:val="22"/>
        </w:rPr>
        <w:t xml:space="preserve"> sound source.</w:t>
      </w:r>
      <w:r w:rsidR="002416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 xml:space="preserve">Since the diameter of the speaker driver is 3 inches, it can be mounted on speaker modules arranged </w:t>
      </w:r>
      <w:r w:rsidR="003808F9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>5° intervals in the speaker array.</w:t>
      </w:r>
      <w:r w:rsidR="004758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>To simulate the frequency response of a speaker module using an equivalent acoustic circuit, the Thiele-Small parameters (TSP</w:t>
      </w:r>
      <w:r w:rsidR="008A3364">
        <w:rPr>
          <w:rFonts w:ascii="Times New Roman" w:hAnsi="Times New Roman" w:cs="Times New Roman"/>
          <w:color w:val="000000" w:themeColor="text1"/>
          <w:sz w:val="22"/>
        </w:rPr>
        <w:t>s</w:t>
      </w:r>
      <w:r w:rsidR="00241632" w:rsidRPr="00241632">
        <w:rPr>
          <w:rFonts w:ascii="Times New Roman" w:hAnsi="Times New Roman" w:cs="Times New Roman"/>
          <w:color w:val="000000" w:themeColor="text1"/>
          <w:sz w:val="22"/>
        </w:rPr>
        <w:t>) of the speaker driver were obtained using the delta mass method</w:t>
      </w:r>
      <w:r w:rsidR="00E6576A">
        <w:rPr>
          <w:rFonts w:ascii="Times New Roman" w:hAnsi="Times New Roman" w:cs="Times New Roman"/>
          <w:color w:val="000000" w:themeColor="text1"/>
          <w:sz w:val="22"/>
        </w:rPr>
        <w:t xml:space="preserve"> [46]</w:t>
      </w:r>
      <w:r w:rsidR="00602942">
        <w:rPr>
          <w:rFonts w:ascii="Times New Roman" w:hAnsi="Times New Roman" w:cs="Times New Roman"/>
          <w:color w:val="000000" w:themeColor="text1"/>
          <w:sz w:val="22"/>
        </w:rPr>
        <w:t>, which</w:t>
      </w:r>
      <w:r w:rsidR="00E6576A">
        <w:rPr>
          <w:rFonts w:ascii="Times New Roman" w:hAnsi="Times New Roman" w:cs="Times New Roman"/>
          <w:color w:val="000000" w:themeColor="text1"/>
          <w:sz w:val="22"/>
        </w:rPr>
        <w:t xml:space="preserve"> determin</w:t>
      </w:r>
      <w:r w:rsidR="00602942">
        <w:rPr>
          <w:rFonts w:ascii="Times New Roman" w:hAnsi="Times New Roman" w:cs="Times New Roman"/>
          <w:color w:val="000000" w:themeColor="text1"/>
          <w:sz w:val="22"/>
        </w:rPr>
        <w:t xml:space="preserve">es </w:t>
      </w:r>
      <w:r w:rsidR="00475893" w:rsidRPr="00475893">
        <w:rPr>
          <w:rFonts w:ascii="Times New Roman" w:hAnsi="Times New Roman" w:cs="Times New Roman"/>
          <w:color w:val="000000" w:themeColor="text1"/>
          <w:sz w:val="22"/>
        </w:rPr>
        <w:t>the electroacoustic parameters of a speaker driver through model curve fitting by referring to the electrical impedance curves of the speaker driver according to the presence or absence of additional mass on the diaphragm.</w:t>
      </w:r>
      <w:r w:rsidR="00877B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77BB1" w:rsidRPr="00877BB1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877BB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877BB1" w:rsidRPr="00877BB1">
        <w:rPr>
          <w:rFonts w:ascii="Times New Roman" w:hAnsi="Times New Roman" w:cs="Times New Roman"/>
          <w:color w:val="000000" w:themeColor="text1"/>
          <w:sz w:val="22"/>
        </w:rPr>
        <w:t xml:space="preserve">5, when 1.0 g of </w:t>
      </w:r>
      <w:r w:rsidR="00E6576A">
        <w:rPr>
          <w:rFonts w:ascii="Times New Roman" w:hAnsi="Times New Roman" w:cs="Times New Roman"/>
          <w:color w:val="000000" w:themeColor="text1"/>
          <w:sz w:val="22"/>
        </w:rPr>
        <w:t xml:space="preserve">mass 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wa</w:t>
      </w:r>
      <w:r w:rsidR="00877BB1" w:rsidRPr="00877BB1">
        <w:rPr>
          <w:rFonts w:ascii="Times New Roman" w:hAnsi="Times New Roman" w:cs="Times New Roman"/>
          <w:color w:val="000000" w:themeColor="text1"/>
          <w:sz w:val="22"/>
        </w:rPr>
        <w:t xml:space="preserve">s attached to the diaphragm, the resonant frequency </w:t>
      </w:r>
      <w:r w:rsidR="00E6576A">
        <w:rPr>
          <w:rFonts w:ascii="Times New Roman" w:hAnsi="Times New Roman" w:cs="Times New Roman"/>
          <w:color w:val="000000" w:themeColor="text1"/>
          <w:sz w:val="22"/>
        </w:rPr>
        <w:t>decrease</w:t>
      </w:r>
      <w:r w:rsidR="003808F9">
        <w:rPr>
          <w:rFonts w:ascii="Times New Roman" w:hAnsi="Times New Roman" w:cs="Times New Roman"/>
          <w:color w:val="000000" w:themeColor="text1"/>
          <w:sz w:val="22"/>
        </w:rPr>
        <w:t>d</w:t>
      </w:r>
      <w:r w:rsidR="00602942">
        <w:rPr>
          <w:rFonts w:ascii="Times New Roman" w:hAnsi="Times New Roman" w:cs="Times New Roman"/>
          <w:color w:val="000000" w:themeColor="text1"/>
          <w:sz w:val="22"/>
        </w:rPr>
        <w:t>. Table 1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0657" w:rsidRPr="00DB20CA">
        <w:rPr>
          <w:rFonts w:ascii="Times New Roman" w:hAnsi="Times New Roman" w:cs="Times New Roman"/>
          <w:color w:val="000000" w:themeColor="text1"/>
          <w:sz w:val="22"/>
        </w:rPr>
        <w:t>shows the obtained TSP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s</w:t>
      </w:r>
      <w:r w:rsidR="00770657" w:rsidRPr="00DB20CA">
        <w:rPr>
          <w:rFonts w:ascii="Times New Roman" w:hAnsi="Times New Roman" w:cs="Times New Roman"/>
          <w:color w:val="000000" w:themeColor="text1"/>
          <w:sz w:val="22"/>
        </w:rPr>
        <w:t xml:space="preserve"> of the speaker driver.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67E606A3" w14:textId="77777777" w:rsidR="00B86232" w:rsidRDefault="00B86232" w:rsidP="00B86232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4995F38A" wp14:editId="5CF1323C">
            <wp:extent cx="4556277" cy="2232707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38856" cy="2273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99C63" w14:textId="7BA7188A" w:rsidR="00B86232" w:rsidRDefault="00B86232" w:rsidP="00B8623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5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Electric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l 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impedance curves of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speaker driver (Peerless by Tymphany PLS-P830986)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used 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to calculate Thiele</w:t>
      </w:r>
      <w:r>
        <w:rPr>
          <w:rFonts w:ascii="Times New Roman" w:hAnsi="Times New Roman" w:cs="Times New Roman" w:hint="eastAsia"/>
          <w:color w:val="000000" w:themeColor="text1"/>
          <w:sz w:val="22"/>
        </w:rPr>
        <w:t>-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Small parameters (TSP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496A4C">
        <w:rPr>
          <w:rFonts w:ascii="Times New Roman" w:hAnsi="Times New Roman" w:cs="Times New Roman"/>
          <w:color w:val="000000" w:themeColor="text1"/>
          <w:sz w:val="22"/>
        </w:rPr>
        <w:t>) by delta mass method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C18CC14" w14:textId="77777777" w:rsidR="00C81FF5" w:rsidRDefault="00C81FF5" w:rsidP="00330C3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ADF0827" w14:textId="46BAB6B9" w:rsidR="00330C33" w:rsidRDefault="00C81FF5" w:rsidP="0060294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DB20CA">
        <w:rPr>
          <w:rFonts w:ascii="Times New Roman" w:hAnsi="Times New Roman" w:cs="Times New Roman"/>
          <w:color w:val="000000" w:themeColor="text1"/>
          <w:sz w:val="22"/>
        </w:rPr>
        <w:t xml:space="preserve">Resonance frequency </w:t>
      </w:r>
      <m:oMath>
        <m:sSub>
          <m:sSubPr>
            <m:ctrlPr>
              <w:rPr>
                <w:rFonts w:ascii="Cambria Math" w:eastAsia="맑은 고딕" w:hAnsi="Cambria Math"/>
                <w:b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F</m:t>
            </m:r>
          </m:e>
          <m:sub>
            <m: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B20CA">
        <w:rPr>
          <w:rFonts w:ascii="Times New Roman" w:hAnsi="Times New Roman" w:cs="Times New Roman"/>
          <w:color w:val="000000" w:themeColor="text1"/>
          <w:sz w:val="22"/>
        </w:rPr>
        <w:t xml:space="preserve"> appears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B20CA">
        <w:rPr>
          <w:rFonts w:ascii="Times New Roman" w:hAnsi="Times New Roman" w:cs="Times New Roman"/>
          <w:color w:val="000000" w:themeColor="text1"/>
          <w:sz w:val="22"/>
        </w:rPr>
        <w:t>a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t </w:t>
      </w:r>
      <w:r w:rsidRPr="00DB20CA">
        <w:rPr>
          <w:rFonts w:ascii="Times New Roman" w:hAnsi="Times New Roman" w:cs="Times New Roman"/>
          <w:color w:val="000000" w:themeColor="text1"/>
          <w:sz w:val="22"/>
        </w:rPr>
        <w:t>101.221 Hz, enabling reproduction of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equency </w:t>
      </w:r>
      <w:r w:rsidRPr="00DB20CA">
        <w:rPr>
          <w:rFonts w:ascii="Times New Roman" w:hAnsi="Times New Roman" w:cs="Times New Roman"/>
          <w:color w:val="000000" w:themeColor="text1"/>
          <w:sz w:val="22"/>
        </w:rPr>
        <w:t>band of interest under an infinite baffle condi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In addition, the measure of total loss </w:t>
      </w:r>
      <m:oMath>
        <m:sSub>
          <m:sSubPr>
            <m:ctrlPr>
              <w:rPr>
                <w:rFonts w:ascii="Cambria Math" w:eastAsia="맑은 고딕" w:hAnsi="Cambria Math"/>
                <w:b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Q</m:t>
            </m:r>
          </m:e>
          <m:sub>
            <m:r>
              <w:rPr>
                <w:rFonts w:ascii="Cambria Math" w:hAnsi="Cambria Math"/>
                <w:szCs w:val="20"/>
              </w:rPr>
              <m:t>ts</m:t>
            </m:r>
          </m:sub>
        </m:sSub>
      </m:oMath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wa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s 0.708, indicating that the damping of the speaker driver 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wa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>s appropriate for low-frequency reproduc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Finally, </w:t>
      </w:r>
      <m:oMath>
        <m:sSub>
          <m:sSubPr>
            <m:ctrlPr>
              <w:rPr>
                <w:rFonts w:ascii="Cambria Math" w:eastAsia="맑은 고딕" w:hAnsi="Cambria Math"/>
                <w:b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SPL</m:t>
            </m:r>
          </m:e>
          <m:sub>
            <m: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B2231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70657">
        <w:rPr>
          <w:rFonts w:ascii="Times New Roman" w:hAnsi="Times New Roman" w:cs="Times New Roman"/>
          <w:color w:val="000000" w:themeColor="text1"/>
          <w:sz w:val="22"/>
        </w:rPr>
        <w:t>wa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>s 83.778 dB, suggesting that the sensitivity of the speaker driver</w:t>
      </w:r>
      <w:r w:rsidR="00770657">
        <w:rPr>
          <w:rFonts w:ascii="Times New Roman" w:hAnsi="Times New Roman" w:cs="Times New Roman"/>
          <w:color w:val="000000" w:themeColor="text1"/>
          <w:sz w:val="22"/>
        </w:rPr>
        <w:t xml:space="preserve"> was sufficiently high for</w:t>
      </w:r>
      <w:r w:rsidR="0077065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B22317">
        <w:rPr>
          <w:rFonts w:ascii="Times New Roman" w:hAnsi="Times New Roman" w:cs="Times New Roman"/>
          <w:color w:val="000000" w:themeColor="text1"/>
          <w:sz w:val="22"/>
        </w:rPr>
        <w:t>acoustic measurement.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75216">
        <w:rPr>
          <w:rFonts w:ascii="Times New Roman" w:hAnsi="Times New Roman" w:cs="Times New Roman"/>
          <w:color w:val="000000" w:themeColor="text1"/>
          <w:sz w:val="22"/>
        </w:rPr>
        <w:t>A sealed speaker enclosure shifts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75216">
        <w:rPr>
          <w:rFonts w:ascii="Times New Roman" w:hAnsi="Times New Roman" w:cs="Times New Roman"/>
          <w:color w:val="000000" w:themeColor="text1"/>
          <w:sz w:val="22"/>
        </w:rPr>
        <w:t xml:space="preserve">resonant </w:t>
      </w:r>
      <w:r w:rsidR="0059784B" w:rsidRPr="00375216">
        <w:rPr>
          <w:rFonts w:ascii="Times New Roman" w:hAnsi="Times New Roman" w:cs="Times New Roman"/>
          <w:color w:val="000000" w:themeColor="text1"/>
          <w:sz w:val="22"/>
        </w:rPr>
        <w:t xml:space="preserve">frequency of a loudspeaker to </w:t>
      </w:r>
    </w:p>
    <w:p w14:paraId="2F8D421E" w14:textId="592E32F7" w:rsidR="00330C33" w:rsidRDefault="00330C33" w:rsidP="00330C3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1503B53B" w14:textId="77777777" w:rsidR="00B86232" w:rsidRDefault="00B86232" w:rsidP="00B8623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938D8">
        <w:rPr>
          <w:rFonts w:ascii="Times New Roman" w:hAnsi="Times New Roman" w:cs="Times New Roman"/>
          <w:b/>
          <w:color w:val="000000" w:themeColor="text1"/>
          <w:sz w:val="22"/>
        </w:rPr>
        <w:t>Table 1</w:t>
      </w:r>
    </w:p>
    <w:p w14:paraId="4A4C4910" w14:textId="57AEBC39" w:rsidR="00B86232" w:rsidRDefault="00B86232" w:rsidP="00B8623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938D8">
        <w:rPr>
          <w:rFonts w:ascii="Times New Roman" w:hAnsi="Times New Roman" w:cs="Times New Roman"/>
          <w:color w:val="000000" w:themeColor="text1"/>
          <w:sz w:val="22"/>
        </w:rPr>
        <w:t>TSP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>speaker driver used in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>speaker module of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938D8">
        <w:rPr>
          <w:rFonts w:ascii="Times New Roman" w:hAnsi="Times New Roman" w:cs="Times New Roman"/>
          <w:color w:val="000000" w:themeColor="text1"/>
          <w:sz w:val="22"/>
        </w:rPr>
        <w:t>HRTF measurement system.</w:t>
      </w:r>
    </w:p>
    <w:tbl>
      <w:tblPr>
        <w:tblStyle w:val="a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843"/>
        <w:gridCol w:w="5755"/>
      </w:tblGrid>
      <w:tr w:rsidR="00B86232" w14:paraId="3CE3BC41" w14:textId="77777777" w:rsidTr="00BD1891">
        <w:trPr>
          <w:trHeight w:val="270"/>
          <w:jc w:val="center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B9BCE99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</w:pPr>
            <w:r w:rsidRPr="00523A93">
              <w:rPr>
                <w:rFonts w:ascii="Times New Roman" w:eastAsia="굴림체" w:hAnsi="Times New Roman" w:cs="Times New Roman" w:hint="eastAsia"/>
                <w:color w:val="000000"/>
                <w:sz w:val="22"/>
                <w:szCs w:val="22"/>
              </w:rPr>
              <w:t>P</w:t>
            </w:r>
            <w:r w:rsidRPr="00523A93"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  <w:t>aramet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5351A331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</w:pPr>
            <w:r w:rsidRPr="00523A93">
              <w:rPr>
                <w:rFonts w:ascii="Times New Roman" w:eastAsia="굴림체" w:hAnsi="Times New Roman" w:cs="Times New Roman" w:hint="eastAsia"/>
                <w:color w:val="000000"/>
                <w:sz w:val="22"/>
                <w:szCs w:val="22"/>
              </w:rPr>
              <w:t>V</w:t>
            </w:r>
            <w:r w:rsidRPr="00523A93"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  <w:t>alue</w:t>
            </w:r>
          </w:p>
        </w:tc>
        <w:tc>
          <w:tcPr>
            <w:tcW w:w="5755" w:type="dxa"/>
            <w:tcBorders>
              <w:bottom w:val="single" w:sz="4" w:space="0" w:color="auto"/>
            </w:tcBorders>
            <w:vAlign w:val="center"/>
          </w:tcPr>
          <w:p w14:paraId="7DEE5FF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</w:pPr>
            <w:r w:rsidRPr="00523A93">
              <w:rPr>
                <w:rFonts w:ascii="Times New Roman" w:eastAsia="굴림체" w:hAnsi="Times New Roman" w:cs="Times New Roman" w:hint="eastAsia"/>
                <w:color w:val="000000"/>
                <w:sz w:val="22"/>
                <w:szCs w:val="22"/>
              </w:rPr>
              <w:t>D</w:t>
            </w:r>
            <w:r w:rsidRPr="00523A93">
              <w:rPr>
                <w:rFonts w:ascii="Times New Roman" w:eastAsia="굴림체" w:hAnsi="Times New Roman" w:cs="Times New Roman"/>
                <w:color w:val="000000"/>
                <w:sz w:val="22"/>
                <w:szCs w:val="22"/>
              </w:rPr>
              <w:t>escription</w:t>
            </w:r>
          </w:p>
        </w:tc>
      </w:tr>
      <w:tr w:rsidR="00B86232" w14:paraId="03A5942C" w14:textId="77777777" w:rsidTr="00BD1891">
        <w:trPr>
          <w:trHeight w:val="270"/>
          <w:jc w:val="center"/>
        </w:trPr>
        <w:tc>
          <w:tcPr>
            <w:tcW w:w="1418" w:type="dxa"/>
            <w:tcBorders>
              <w:bottom w:val="nil"/>
            </w:tcBorders>
            <w:vAlign w:val="center"/>
          </w:tcPr>
          <w:p w14:paraId="07B9CE7A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vc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7E32CF05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9376BE"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  <w:t>6.291</w:t>
            </w:r>
            <w:r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Ω</w:t>
            </w:r>
          </w:p>
        </w:tc>
        <w:tc>
          <w:tcPr>
            <w:tcW w:w="5755" w:type="dxa"/>
            <w:tcBorders>
              <w:bottom w:val="nil"/>
            </w:tcBorders>
            <w:vAlign w:val="center"/>
          </w:tcPr>
          <w:p w14:paraId="7E3CF590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V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oice coil resist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:rsidRPr="009376BE" w14:paraId="1828BE08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0231FD08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2C4D35A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9376BE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01.221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Hz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63ED0D6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R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sonance frequency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6DA5D727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6E0EEB8E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D6F9EB2" w14:textId="77777777" w:rsidR="00B86232" w:rsidRPr="009376BE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0</w:t>
            </w:r>
            <w:r w:rsidRPr="009376BE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2827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E27F319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diaphragm area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5C1C0E1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0E3BE18A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A48340A" w14:textId="77777777" w:rsidR="00B86232" w:rsidRPr="00204A2C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</w:t>
            </w: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0251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Ω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2F01335C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R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sistance constant of the motor imped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1DF771A8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B554EA4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2B6AB97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503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4E19AA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H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igh frequency slop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of the motor resist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25435C94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8D00436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F3E5EB7" w14:textId="77777777" w:rsidR="00B86232" w:rsidRPr="00204A2C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</w:t>
            </w: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40639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H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36C456D1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R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ctance constant of the motor imped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17D772C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4436CA3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m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9AB7F0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392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533448BE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 w:hint="eastAsia"/>
                <w:color w:val="000000"/>
                <w:sz w:val="20"/>
                <w:szCs w:val="20"/>
              </w:rPr>
              <w:t>H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igh frequency slop of the motor react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7FF3AC45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F5ACFED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9E7813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.255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ℓ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6154740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acoustic volum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4B6A6307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224C5B5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7C1874D" w14:textId="77777777" w:rsidR="00B86232" w:rsidRPr="00204A2C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00</w:t>
            </w: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1106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/N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7670409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mechanical compliance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3B085A7F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B65E7B9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d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F77786E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2.150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g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553CDB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echanical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mass of the diaphragm without air load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520FCBD5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A8492A0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AF9F1D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04A2C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2.236 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g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1BEDC2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quivalent mechanical mass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of the diaphragm with air load.</w:t>
            </w:r>
          </w:p>
        </w:tc>
      </w:tr>
      <w:tr w:rsidR="00B86232" w14:paraId="20604E4D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30B8F28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맑은 고딕" w:hAnsi="Cambria Math"/>
                    <w:sz w:val="20"/>
                    <w:szCs w:val="20"/>
                  </w:rPr>
                  <m:t>BL</m:t>
                </m:r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D7FD723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3.265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Tm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1C6D18E2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P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roduct of magnetic flux density and length of wire in the flux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4A9FECC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9A89C4B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480A530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4.531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164E0845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sure of mechanical loss in the suspension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07FE77C5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744B3A20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501C16F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839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2F6670B4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sure of electrical loss in the voice coil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24A97769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84573E4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s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B7BDBEE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708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9B0F4BB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M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easure of total loss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68D2BD76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1456C9F1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608DF160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0.150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%</w:t>
            </w:r>
          </w:p>
        </w:tc>
        <w:tc>
          <w:tcPr>
            <w:tcW w:w="5755" w:type="dxa"/>
            <w:tcBorders>
              <w:top w:val="nil"/>
              <w:bottom w:val="nil"/>
            </w:tcBorders>
            <w:vAlign w:val="center"/>
          </w:tcPr>
          <w:p w14:paraId="4071CD03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C</w:t>
            </w:r>
            <w:r w:rsidRPr="00523A93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onversion efficiency from electrical to acoustical energy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.</w:t>
            </w:r>
          </w:p>
        </w:tc>
      </w:tr>
      <w:tr w:rsidR="00B86232" w14:paraId="19CB974F" w14:textId="77777777" w:rsidTr="00BD1891">
        <w:trPr>
          <w:trHeight w:val="270"/>
          <w:jc w:val="center"/>
        </w:trPr>
        <w:tc>
          <w:tcPr>
            <w:tcW w:w="1418" w:type="dxa"/>
            <w:tcBorders>
              <w:top w:val="nil"/>
            </w:tcBorders>
            <w:vAlign w:val="center"/>
          </w:tcPr>
          <w:p w14:paraId="77BB3BBE" w14:textId="77777777" w:rsidR="00B86232" w:rsidRPr="00523A93" w:rsidRDefault="00E93BFA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b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PL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64EFED18" w14:textId="77777777" w:rsidR="00B86232" w:rsidRPr="00523A93" w:rsidRDefault="00B86232" w:rsidP="00BD1891">
            <w:pPr>
              <w:pStyle w:val="ac"/>
              <w:spacing w:before="0" w:beforeAutospacing="0" w:after="0" w:afterAutospacing="0" w:line="217" w:lineRule="atLeast"/>
              <w:jc w:val="center"/>
              <w:rPr>
                <w:rFonts w:ascii="Times New Roman" w:eastAsia="굴림체" w:hAnsi="Times New Roman" w:cs="Times New Roman"/>
                <w:color w:val="000000"/>
                <w:sz w:val="20"/>
                <w:szCs w:val="20"/>
              </w:rPr>
            </w:pPr>
            <w:r w:rsidRPr="00220E0D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83.778</w:t>
            </w:r>
            <w:r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 xml:space="preserve"> dB</w:t>
            </w:r>
          </w:p>
        </w:tc>
        <w:tc>
          <w:tcPr>
            <w:tcW w:w="5755" w:type="dxa"/>
            <w:tcBorders>
              <w:top w:val="nil"/>
            </w:tcBorders>
            <w:vAlign w:val="center"/>
          </w:tcPr>
          <w:p w14:paraId="6367A256" w14:textId="77777777" w:rsidR="00B86232" w:rsidRPr="00073C92" w:rsidRDefault="00B86232" w:rsidP="00BD1891">
            <w:pPr>
              <w:pStyle w:val="ac"/>
              <w:spacing w:before="0" w:beforeAutospacing="0" w:after="0" w:afterAutospacing="0" w:line="217" w:lineRule="atLeast"/>
              <w:rPr>
                <w:rFonts w:ascii="Times New Roman" w:eastAsia="굴림체" w:hAnsi="Times New Roman"/>
                <w:color w:val="000000"/>
                <w:sz w:val="20"/>
                <w:szCs w:val="20"/>
              </w:rPr>
            </w:pPr>
            <w:r w:rsidRPr="00BC1DE1">
              <w:rPr>
                <w:rFonts w:ascii="Times New Roman" w:eastAsia="굴림체" w:hAnsi="Times New Roman"/>
                <w:color w:val="000000"/>
                <w:sz w:val="20"/>
                <w:szCs w:val="20"/>
              </w:rPr>
              <w:t>Sensitivity for half space radiation with 1 W input at 1 m.</w:t>
            </w:r>
          </w:p>
        </w:tc>
      </w:tr>
    </w:tbl>
    <w:p w14:paraId="09992286" w14:textId="77777777" w:rsidR="005D0742" w:rsidRDefault="005D0742" w:rsidP="005D0742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3AC515F5" wp14:editId="3E08AF91">
            <wp:extent cx="4039068" cy="2143937"/>
            <wp:effectExtent l="0" t="0" r="0" b="889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1278" cy="223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E2BF8" w14:textId="579BBD65" w:rsidR="005D0742" w:rsidRDefault="005D0742" w:rsidP="005D074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6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>Equivalent acoustic circuit of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>sealed speaker module composed of speaker drive</w:t>
      </w:r>
      <w:r w:rsidR="0059784B">
        <w:rPr>
          <w:rFonts w:ascii="Times New Roman" w:hAnsi="Times New Roman" w:cs="Times New Roman"/>
          <w:color w:val="000000" w:themeColor="text1"/>
          <w:sz w:val="22"/>
        </w:rPr>
        <w:t>r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5978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C2551">
        <w:rPr>
          <w:rFonts w:ascii="Times New Roman" w:hAnsi="Times New Roman" w:cs="Times New Roman"/>
          <w:color w:val="000000" w:themeColor="text1"/>
          <w:sz w:val="22"/>
        </w:rPr>
        <w:t>speaker box.</w:t>
      </w:r>
    </w:p>
    <w:p w14:paraId="4A79B943" w14:textId="77777777" w:rsidR="005D0742" w:rsidRDefault="005D0742" w:rsidP="005D074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1C3F304" w14:textId="7A3AAD57" w:rsidR="00642580" w:rsidRPr="00237625" w:rsidRDefault="0059784B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75216">
        <w:rPr>
          <w:rFonts w:ascii="Times New Roman" w:hAnsi="Times New Roman" w:cs="Times New Roman"/>
          <w:color w:val="000000" w:themeColor="text1"/>
          <w:sz w:val="22"/>
        </w:rPr>
        <w:t>a higher frequenc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0742" w:rsidRPr="00375216">
        <w:rPr>
          <w:rFonts w:ascii="Times New Roman" w:hAnsi="Times New Roman" w:cs="Times New Roman"/>
          <w:color w:val="000000" w:themeColor="text1"/>
          <w:sz w:val="22"/>
        </w:rPr>
        <w:t>because the air inside acts as an elastic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support</w:t>
      </w:r>
      <w:r w:rsidR="005D0742" w:rsidRPr="00375216">
        <w:rPr>
          <w:rFonts w:ascii="Times New Roman" w:hAnsi="Times New Roman" w:cs="Times New Roman"/>
          <w:color w:val="000000" w:themeColor="text1"/>
          <w:sz w:val="22"/>
        </w:rPr>
        <w:t>.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0742" w:rsidRPr="00486BA7">
        <w:rPr>
          <w:rFonts w:ascii="Times New Roman" w:hAnsi="Times New Roman" w:cs="Times New Roman"/>
          <w:color w:val="000000" w:themeColor="text1"/>
          <w:sz w:val="22"/>
        </w:rPr>
        <w:t>As a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02942" w:rsidRPr="00486BA7">
        <w:rPr>
          <w:rFonts w:ascii="Times New Roman" w:hAnsi="Times New Roman" w:cs="Times New Roman"/>
          <w:color w:val="000000" w:themeColor="text1"/>
          <w:sz w:val="22"/>
        </w:rPr>
        <w:t>result,</w:t>
      </w:r>
      <w:r w:rsidR="006029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>the sealed speaker enclosure reduces the band</w:t>
      </w:r>
      <w:r w:rsidR="00D844E9">
        <w:rPr>
          <w:rFonts w:ascii="Times New Roman" w:hAnsi="Times New Roman" w:cs="Times New Roman"/>
          <w:color w:val="000000" w:themeColor="text1"/>
          <w:sz w:val="22"/>
        </w:rPr>
        <w:t xml:space="preserve">width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>
        <w:rPr>
          <w:rFonts w:ascii="Times New Roman" w:hAnsi="Times New Roman" w:cs="Times New Roman"/>
          <w:color w:val="000000" w:themeColor="text1"/>
          <w:sz w:val="22"/>
        </w:rPr>
        <w:t>the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 xml:space="preserve"> loudspeaker, and this tendency is exacerbated as the internal air volume decreases.</w:t>
      </w:r>
      <w:r w:rsidR="00486BA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>Therefore, to design a speaker module that can reproduce the band of interest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>limited space, the frequency response of the sealed speaker module according to the internal air volume was simulated using the equivalent acoustic circuit shown in Fig</w:t>
      </w:r>
      <w:r w:rsidR="00486BA7">
        <w:rPr>
          <w:rFonts w:ascii="Times New Roman" w:hAnsi="Times New Roman" w:cs="Times New Roman"/>
          <w:color w:val="000000" w:themeColor="text1"/>
          <w:sz w:val="22"/>
        </w:rPr>
        <w:t>.</w:t>
      </w:r>
      <w:r w:rsidR="00486BA7" w:rsidRPr="00486BA7">
        <w:rPr>
          <w:rFonts w:ascii="Times New Roman" w:hAnsi="Times New Roman" w:cs="Times New Roman"/>
          <w:color w:val="000000" w:themeColor="text1"/>
          <w:sz w:val="22"/>
        </w:rPr>
        <w:t xml:space="preserve"> 6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is circuit </w:t>
      </w:r>
      <w:r w:rsidR="00075D8B" w:rsidRPr="00237625">
        <w:rPr>
          <w:rFonts w:ascii="Times New Roman" w:hAnsi="Times New Roman" w:cs="Times New Roman"/>
          <w:color w:val="000000" w:themeColor="text1"/>
          <w:sz w:val="22"/>
        </w:rPr>
        <w:t>consists of two parts: the</w:t>
      </w:r>
      <w:r w:rsidR="005D07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6232" w:rsidRPr="00237625">
        <w:rPr>
          <w:rFonts w:ascii="Times New Roman" w:hAnsi="Times New Roman" w:cs="Times New Roman"/>
          <w:color w:val="000000" w:themeColor="text1"/>
          <w:sz w:val="22"/>
        </w:rPr>
        <w:t>speaker driver and the speaker box.</w:t>
      </w:r>
      <w:r w:rsidR="00B862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032FC">
        <w:rPr>
          <w:rFonts w:ascii="Times New Roman" w:hAnsi="Times New Roman" w:cs="Times New Roman"/>
          <w:color w:val="000000" w:themeColor="text1"/>
          <w:sz w:val="22"/>
        </w:rPr>
        <w:t xml:space="preserve">For the 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>electrical elements of the speaker driver,</w:t>
      </w:r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 xml:space="preserve">voice coil curren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i</m:t>
        </m:r>
      </m:oMath>
      <w:r w:rsidR="004A7704" w:rsidRPr="00237625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A7704" w:rsidRPr="00237625">
        <w:rPr>
          <w:rFonts w:ascii="Times New Roman" w:hAnsi="Times New Roman" w:cs="Times New Roman" w:hint="eastAsia"/>
          <w:color w:val="000000" w:themeColor="text1"/>
          <w:sz w:val="22"/>
        </w:rPr>
        <w:t>p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 xml:space="preserve">ressure generator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</w:rPr>
              <m:t>ag</m:t>
            </m:r>
          </m:sub>
        </m:sSub>
      </m:oMath>
      <w:r w:rsidR="004A7704" w:rsidRPr="00237625">
        <w:rPr>
          <w:rFonts w:ascii="Times New Roman" w:hAnsi="Times New Roman" w:cs="Times New Roman" w:hint="eastAsia"/>
          <w:sz w:val="22"/>
        </w:rPr>
        <w:t>,</w:t>
      </w:r>
      <w:r w:rsidR="004A7704" w:rsidRPr="00237625">
        <w:rPr>
          <w:rFonts w:ascii="Times New Roman" w:hAnsi="Times New Roman" w:cs="Times New Roman"/>
          <w:sz w:val="22"/>
        </w:rPr>
        <w:t xml:space="preserve"> and voice coil resistance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R</m:t>
            </m:r>
          </m:e>
          <m:sub>
            <m:r>
              <w:rPr>
                <w:rFonts w:ascii="Cambria Math" w:hAnsi="Cambria Math"/>
                <w:sz w:val="22"/>
              </w:rPr>
              <m:t>avc</m:t>
            </m:r>
          </m:sub>
        </m:sSub>
      </m:oMath>
      <w:r w:rsidR="004A7704" w:rsidRPr="00237625">
        <w:rPr>
          <w:rFonts w:ascii="Times New Roman" w:hAnsi="Times New Roman" w:cs="Times New Roman"/>
          <w:sz w:val="22"/>
        </w:rPr>
        <w:t xml:space="preserve"> </w:t>
      </w:r>
      <w:r w:rsidR="004A7704" w:rsidRPr="00237625"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="004A7704" w:rsidRPr="00237625">
        <w:rPr>
          <w:rFonts w:ascii="Times New Roman" w:hAnsi="Times New Roman" w:cs="Times New Roman"/>
          <w:color w:val="000000" w:themeColor="text1"/>
          <w:sz w:val="22"/>
        </w:rPr>
        <w:t>re express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C871F1" w:rsidRPr="00237625">
        <w:rPr>
          <w:rFonts w:ascii="Times New Roman" w:hAnsi="Times New Roman" w:cs="Times New Roman"/>
          <w:color w:val="000000" w:themeColor="text1"/>
          <w:sz w:val="22"/>
        </w:rPr>
        <w:t xml:space="preserve"> [46]</w:t>
      </w:r>
      <w:r w:rsidR="00B50DE1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642580" w14:paraId="16F66D28" w14:textId="77777777" w:rsidTr="003621EE">
        <w:tc>
          <w:tcPr>
            <w:tcW w:w="8217" w:type="dxa"/>
            <w:vAlign w:val="center"/>
          </w:tcPr>
          <w:p w14:paraId="354EDDA9" w14:textId="459B9719" w:rsidR="00642580" w:rsidRPr="00220E17" w:rsidRDefault="00642580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eg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evc</m:t>
                  </m:r>
                </m:sub>
              </m:sSub>
            </m:oMath>
            <w:r w:rsidR="00220E17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2D9A63E1" w14:textId="1AADA59C" w:rsidR="00642580" w:rsidRDefault="00642580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642580" w14:paraId="609D5FCC" w14:textId="77777777" w:rsidTr="003621EE">
        <w:tc>
          <w:tcPr>
            <w:tcW w:w="8217" w:type="dxa"/>
            <w:vAlign w:val="center"/>
          </w:tcPr>
          <w:p w14:paraId="4DC66776" w14:textId="2D148B0A" w:rsidR="00642580" w:rsidRDefault="00E93BFA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BL∙i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d</m:t>
                  </m:r>
                </m:sub>
              </m:sSub>
            </m:oMath>
            <w:r w:rsidR="00220E17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4F7BEF6F" w14:textId="1BFE435A" w:rsidR="00642580" w:rsidRDefault="00642580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 w:rsidR="00220E17">
              <w:rPr>
                <w:rFonts w:ascii="Times New Roman" w:hAnsi="Times New Roman" w:cs="Times New Roman"/>
                <w:color w:val="000000" w:themeColor="text1"/>
                <w:sz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642580" w14:paraId="1465F602" w14:textId="77777777" w:rsidTr="003621EE">
        <w:tc>
          <w:tcPr>
            <w:tcW w:w="8217" w:type="dxa"/>
            <w:vAlign w:val="center"/>
          </w:tcPr>
          <w:p w14:paraId="7A8D2962" w14:textId="2BBEC7CD" w:rsidR="00642580" w:rsidRDefault="00E93BFA" w:rsidP="00220E17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v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BL/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d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evc</m:t>
                  </m:r>
                </m:sub>
              </m:sSub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14798167" w14:textId="070126F4" w:rsidR="00642580" w:rsidRDefault="00642580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 w:rsidR="00220E17">
              <w:rPr>
                <w:rFonts w:ascii="Times New Roman" w:hAnsi="Times New Roman" w:cs="Times New Roman"/>
                <w:color w:val="000000" w:themeColor="text1"/>
                <w:sz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6726B9CC" w14:textId="5B1D7BDC" w:rsidR="00EF2CEA" w:rsidRPr="00237625" w:rsidRDefault="00642580" w:rsidP="00103BF5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37625"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eg</m:t>
            </m:r>
          </m:sub>
        </m:sSub>
      </m:oMath>
      <w:r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37625"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 w:rsidRPr="002376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 xml:space="preserve">the input </w:t>
      </w:r>
      <w:r w:rsidR="0026600A" w:rsidRPr="00237625">
        <w:rPr>
          <w:rFonts w:ascii="Times New Roman" w:hAnsi="Times New Roman" w:cs="Times New Roman"/>
          <w:color w:val="000000" w:themeColor="text1"/>
          <w:sz w:val="22"/>
        </w:rPr>
        <w:t>voltage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366A27" w:rsidRPr="00237625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9F522A" w:rsidRPr="00237625">
        <w:rPr>
          <w:rFonts w:ascii="Times New Roman" w:hAnsi="Times New Roman" w:cs="Times New Roman"/>
          <w:color w:val="000000" w:themeColor="text1"/>
          <w:sz w:val="22"/>
        </w:rPr>
        <w:t>speaker driver.</w:t>
      </w:r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 The mechanical elements of the speaker driver consist of suspension resistance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R</m:t>
            </m:r>
          </m:e>
          <m:sub>
            <m:r>
              <w:rPr>
                <w:rFonts w:ascii="Cambria Math" w:hAnsi="Cambria Math"/>
                <w:sz w:val="22"/>
              </w:rPr>
              <m:t>as</m:t>
            </m:r>
          </m:sub>
        </m:sSub>
      </m:oMath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, suspension compliance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C</m:t>
            </m:r>
          </m:e>
          <m:sub>
            <m:r>
              <w:rPr>
                <w:rFonts w:ascii="Cambria Math" w:hAnsi="Cambria Math"/>
                <w:sz w:val="22"/>
              </w:rPr>
              <m:t>as</m:t>
            </m:r>
          </m:sub>
        </m:sSub>
      </m:oMath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, and diaphragm mass </w:t>
      </w:r>
      <m:oMath>
        <m:sSub>
          <m:sSubPr>
            <m:ctrlPr>
              <w:rPr>
                <w:rFonts w:ascii="Cambria Math" w:eastAsia="맑은 고딕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M</m:t>
            </m:r>
          </m:e>
          <m:sub>
            <m:r>
              <w:rPr>
                <w:rFonts w:ascii="Cambria Math" w:hAnsi="Cambria Math"/>
                <w:sz w:val="22"/>
              </w:rPr>
              <m:t>ad</m:t>
            </m:r>
          </m:sub>
        </m:sSub>
      </m:oMath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>, and are defin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EF2CEA" w:rsidRPr="00237625">
        <w:rPr>
          <w:rFonts w:ascii="Times New Roman" w:hAnsi="Times New Roman" w:cs="Times New Roman"/>
          <w:color w:val="000000" w:themeColor="text1"/>
          <w:sz w:val="22"/>
        </w:rPr>
        <w:t xml:space="preserve"> [46]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EF2CEA" w14:paraId="31C70F17" w14:textId="77777777" w:rsidTr="003621EE">
        <w:tc>
          <w:tcPr>
            <w:tcW w:w="8217" w:type="dxa"/>
            <w:vAlign w:val="center"/>
          </w:tcPr>
          <w:p w14:paraId="53B2BC12" w14:textId="5F60C1CC" w:rsidR="00EF2CEA" w:rsidRPr="00220E17" w:rsidRDefault="00E93BFA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ms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</m:oMath>
            <w:r w:rsidR="00EF2CE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0AE5ED23" w14:textId="08B5D15C" w:rsidR="00EF2CEA" w:rsidRDefault="00EF2CE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EF2CEA" w14:paraId="00B2061B" w14:textId="77777777" w:rsidTr="003621EE">
        <w:tc>
          <w:tcPr>
            <w:tcW w:w="8217" w:type="dxa"/>
            <w:vAlign w:val="center"/>
          </w:tcPr>
          <w:p w14:paraId="3C9AA1C0" w14:textId="0B9BAD97" w:rsidR="00EF2CEA" w:rsidRDefault="00E93BFA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ms</m:t>
                  </m:r>
                </m:sub>
              </m:sSub>
              <m:r>
                <w:rPr>
                  <w:rFonts w:ascii="Cambria Math" w:eastAsia="맑은 고딕" w:hAnsi="Cambria Math"/>
                  <w:sz w:val="22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</m:oMath>
            <w:r w:rsidR="00EF2CE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133C05AA" w14:textId="78DDCAF4" w:rsidR="00EF2CEA" w:rsidRDefault="00EF2CE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0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EF2CEA" w14:paraId="1E070387" w14:textId="77777777" w:rsidTr="003621EE">
        <w:tc>
          <w:tcPr>
            <w:tcW w:w="8217" w:type="dxa"/>
            <w:vAlign w:val="center"/>
          </w:tcPr>
          <w:p w14:paraId="48A0E7E4" w14:textId="5103DB96" w:rsidR="00EF2CEA" w:rsidRPr="00237625" w:rsidRDefault="00E93BFA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md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5FECE481" w14:textId="3526CFFE" w:rsidR="00EF2CEA" w:rsidRDefault="00EF2CE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1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6852F078" w14:textId="56F115ED" w:rsidR="0005710A" w:rsidRDefault="00EF2CEA" w:rsidP="00103BF5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ms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>denote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A6729A">
        <w:rPr>
          <w:rFonts w:ascii="Times New Roman" w:hAnsi="Times New Roman" w:cs="Times New Roman"/>
          <w:color w:val="000000" w:themeColor="text1"/>
          <w:sz w:val="22"/>
        </w:rPr>
        <w:t xml:space="preserve">mechanical suspension resistance of </w:t>
      </w:r>
      <w:r w:rsidR="00366A27">
        <w:rPr>
          <w:rFonts w:ascii="Times New Roman" w:hAnsi="Times New Roman" w:cs="Times New Roman"/>
          <w:color w:val="000000" w:themeColor="text1"/>
          <w:sz w:val="22"/>
        </w:rPr>
        <w:t>the</w:t>
      </w:r>
      <w:r w:rsidR="00A6729A">
        <w:rPr>
          <w:rFonts w:ascii="Times New Roman" w:hAnsi="Times New Roman" w:cs="Times New Roman"/>
          <w:color w:val="000000" w:themeColor="text1"/>
          <w:sz w:val="22"/>
        </w:rPr>
        <w:t xml:space="preserve"> speaker driver. 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>The radiation elements of the speaker driver are composed of</w:t>
      </w:r>
      <w:r w:rsidR="00C807DB">
        <w:rPr>
          <w:rFonts w:ascii="Times New Roman" w:hAnsi="Times New Roman" w:cs="Times New Roman"/>
          <w:color w:val="000000" w:themeColor="text1"/>
          <w:sz w:val="22"/>
        </w:rPr>
        <w:t xml:space="preserve"> radiation mas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M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r</m:t>
            </m:r>
          </m:sub>
        </m:sSub>
      </m:oMath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C807DB">
        <w:rPr>
          <w:rFonts w:ascii="Times New Roman" w:hAnsi="Times New Roman" w:cs="Times New Roman"/>
          <w:color w:val="000000" w:themeColor="text1"/>
          <w:sz w:val="22"/>
        </w:rPr>
        <w:t xml:space="preserve"> radiation resistance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r</m:t>
            </m:r>
          </m:sub>
        </m:sSub>
      </m:oMath>
      <w:r w:rsidR="00124FBC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and are express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A6729A" w:rsidRPr="00A6729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807DB">
        <w:rPr>
          <w:rFonts w:ascii="Times New Roman" w:hAnsi="Times New Roman" w:cs="Times New Roman"/>
          <w:color w:val="000000" w:themeColor="text1"/>
          <w:sz w:val="22"/>
        </w:rPr>
        <w:t>[4</w:t>
      </w:r>
      <w:r w:rsidR="0005710A">
        <w:rPr>
          <w:rFonts w:ascii="Times New Roman" w:hAnsi="Times New Roman" w:cs="Times New Roman"/>
          <w:color w:val="000000" w:themeColor="text1"/>
          <w:sz w:val="22"/>
        </w:rPr>
        <w:t>2</w:t>
      </w:r>
      <w:r w:rsidR="00C807DB">
        <w:rPr>
          <w:rFonts w:ascii="Times New Roman" w:hAnsi="Times New Roman" w:cs="Times New Roman"/>
          <w:color w:val="000000" w:themeColor="text1"/>
          <w:sz w:val="22"/>
        </w:rPr>
        <w:t>]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05710A" w14:paraId="50C241A8" w14:textId="77777777" w:rsidTr="003621EE">
        <w:tc>
          <w:tcPr>
            <w:tcW w:w="8217" w:type="dxa"/>
            <w:vAlign w:val="center"/>
          </w:tcPr>
          <w:p w14:paraId="50E01205" w14:textId="57548536" w:rsidR="0005710A" w:rsidRPr="00220E17" w:rsidRDefault="00E93BFA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r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ω</m:t>
              </m:r>
            </m:oMath>
            <w:r w:rsidR="0005710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3F202F45" w14:textId="761EC295" w:rsidR="0005710A" w:rsidRDefault="0005710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2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05710A" w14:paraId="244C690D" w14:textId="77777777" w:rsidTr="003621EE">
        <w:tc>
          <w:tcPr>
            <w:tcW w:w="8217" w:type="dxa"/>
            <w:vAlign w:val="center"/>
          </w:tcPr>
          <w:p w14:paraId="475DB0D5" w14:textId="45873E5F" w:rsidR="0005710A" w:rsidRDefault="00E93BFA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c/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2ka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/ka</m:t>
                  </m:r>
                </m:e>
              </m:d>
            </m:oMath>
            <w:r w:rsidR="0005710A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7055BD4F" w14:textId="66ECC2DE" w:rsidR="0005710A" w:rsidRDefault="0005710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3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05710A" w14:paraId="7D9E790C" w14:textId="77777777" w:rsidTr="003621EE">
        <w:tc>
          <w:tcPr>
            <w:tcW w:w="8217" w:type="dxa"/>
            <w:vAlign w:val="center"/>
          </w:tcPr>
          <w:p w14:paraId="2266DA30" w14:textId="1C0BFAB6" w:rsidR="0005710A" w:rsidRPr="00237625" w:rsidRDefault="00E93BFA" w:rsidP="003621EE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c/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2ka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/ka</m:t>
                  </m:r>
                </m:e>
              </m:d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5ECD1B55" w14:textId="2FD9BDE6" w:rsidR="0005710A" w:rsidRDefault="0005710A" w:rsidP="003621EE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4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52E0B2D8" w14:textId="3966B96E" w:rsidR="00237625" w:rsidRDefault="0005710A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r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C3EDF" w:rsidRPr="00DC3EDF">
        <w:rPr>
          <w:rFonts w:ascii="Times New Roman" w:hAnsi="Times New Roman" w:cs="Times New Roman"/>
          <w:color w:val="000000" w:themeColor="text1"/>
          <w:sz w:val="22"/>
        </w:rPr>
        <w:t>radiation reactance of the diaphragm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ω</m:t>
        </m:r>
      </m:oMath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DC3EDF">
        <w:rPr>
          <w:rFonts w:ascii="Times New Roman" w:hAnsi="Times New Roman" w:cs="Times New Roman"/>
          <w:color w:val="000000" w:themeColor="text1"/>
          <w:sz w:val="22"/>
        </w:rPr>
        <w:t xml:space="preserve">angular frequency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k</m:t>
        </m:r>
      </m:oMath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wave number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a</m:t>
        </m:r>
      </m:oMath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 the radius of the diaphragm,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ρ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c</m:t>
        </m:r>
      </m:oMath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 the characteristic impedance of air. In addition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 xml:space="preserve"> </m:t>
            </m:r>
          </m:e>
        </m:d>
      </m:oMath>
      <w:r w:rsidR="00C248B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>and</w:t>
      </w:r>
      <w:r w:rsidR="00C248B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J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 xml:space="preserve"> </m:t>
            </m:r>
          </m:e>
        </m:d>
      </m:oMath>
      <w:r w:rsidR="00C248B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C248B6">
        <w:rPr>
          <w:rFonts w:ascii="Times New Roman" w:hAnsi="Times New Roman" w:cs="Times New Roman"/>
          <w:color w:val="000000" w:themeColor="text1"/>
          <w:sz w:val="22"/>
        </w:rPr>
        <w:t xml:space="preserve">denote the first order Struve function and </w:t>
      </w:r>
      <w:r w:rsidR="009973CA">
        <w:rPr>
          <w:rFonts w:ascii="Times New Roman" w:hAnsi="Times New Roman" w:cs="Times New Roman"/>
          <w:color w:val="000000" w:themeColor="text1"/>
          <w:sz w:val="22"/>
        </w:rPr>
        <w:t>the</w:t>
      </w:r>
      <w:r w:rsidR="004B1748">
        <w:rPr>
          <w:rFonts w:ascii="Times New Roman" w:hAnsi="Times New Roman" w:cs="Times New Roman"/>
          <w:color w:val="000000" w:themeColor="text1"/>
          <w:sz w:val="22"/>
        </w:rPr>
        <w:t xml:space="preserve"> first order</w:t>
      </w:r>
      <w:r w:rsidR="009973CA">
        <w:rPr>
          <w:rFonts w:ascii="Times New Roman" w:hAnsi="Times New Roman" w:cs="Times New Roman"/>
          <w:color w:val="000000" w:themeColor="text1"/>
          <w:sz w:val="22"/>
        </w:rPr>
        <w:t xml:space="preserve"> Bessel function of the first kind</w:t>
      </w:r>
      <w:r w:rsidR="00444891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44891"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 w:rsidR="00444891">
        <w:rPr>
          <w:rFonts w:ascii="Times New Roman" w:hAnsi="Times New Roman" w:cs="Times New Roman"/>
          <w:color w:val="000000" w:themeColor="text1"/>
          <w:sz w:val="22"/>
        </w:rPr>
        <w:t>espectively.</w:t>
      </w:r>
      <w:r w:rsidR="00B862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In Fig</w:t>
      </w:r>
      <w:r w:rsidR="00300FEB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6, the speaker box consists of only the mechanical element,</w:t>
      </w:r>
      <w:r w:rsidR="00FB6EF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eastAsia="맑은 고딕" w:hAnsi="Cambria Math"/>
                <w:sz w:val="22"/>
                <w:szCs w:val="20"/>
              </w:rPr>
            </m:ctrlPr>
          </m:sSubPr>
          <m:e>
            <m:r>
              <w:rPr>
                <w:rFonts w:ascii="Cambria Math" w:hAnsi="Cambria Math"/>
                <w:sz w:val="22"/>
                <w:szCs w:val="20"/>
              </w:rPr>
              <m:t>C</m:t>
            </m:r>
          </m:e>
          <m:sub>
            <m:r>
              <w:rPr>
                <w:rFonts w:ascii="Cambria Math" w:hAnsi="Cambria Math"/>
                <w:sz w:val="22"/>
                <w:szCs w:val="20"/>
              </w:rPr>
              <m:t>ab</m:t>
            </m:r>
          </m:sub>
        </m:sSub>
      </m:oMath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,</w:t>
      </w:r>
      <w:r w:rsidR="00FB6EF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0FEB" w:rsidRPr="00300FEB">
        <w:rPr>
          <w:rFonts w:ascii="Times New Roman" w:hAnsi="Times New Roman" w:cs="Times New Roman"/>
          <w:color w:val="000000" w:themeColor="text1"/>
          <w:sz w:val="22"/>
        </w:rPr>
        <w:t>and is defin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 </w:t>
      </w:r>
      <w:r w:rsidR="00FB6EF2">
        <w:rPr>
          <w:rFonts w:ascii="Times New Roman" w:hAnsi="Times New Roman" w:cs="Times New Roman"/>
          <w:color w:val="000000" w:themeColor="text1"/>
          <w:sz w:val="22"/>
        </w:rPr>
        <w:t>[42]</w:t>
      </w:r>
      <w:r w:rsidR="00B50DE1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237625" w14:paraId="0058923F" w14:textId="77777777" w:rsidTr="00F166D8">
        <w:tc>
          <w:tcPr>
            <w:tcW w:w="8217" w:type="dxa"/>
            <w:vAlign w:val="center"/>
          </w:tcPr>
          <w:p w14:paraId="1139DDF7" w14:textId="0C53C7B1" w:rsidR="00237625" w:rsidRPr="00237625" w:rsidRDefault="00E93BFA" w:rsidP="00237625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box</m:t>
                  </m:r>
                </m:sub>
              </m:sSub>
            </m:oMath>
            <w:r w:rsidR="00237625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740509DE" w14:textId="42B9F817" w:rsidR="00237625" w:rsidRDefault="00237625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5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237625" w14:paraId="0389B57A" w14:textId="77777777" w:rsidTr="00F166D8">
        <w:tc>
          <w:tcPr>
            <w:tcW w:w="8217" w:type="dxa"/>
            <w:vAlign w:val="center"/>
          </w:tcPr>
          <w:p w14:paraId="395D60E2" w14:textId="754228A5" w:rsidR="00237625" w:rsidRDefault="00E93BFA" w:rsidP="00500FF1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bo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box</m:t>
                  </m:r>
                </m:sub>
              </m:sSub>
            </m:oMath>
            <w:r w:rsidR="00500FF1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4E5A916C" w14:textId="736F67A3" w:rsidR="00237625" w:rsidRDefault="00237625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6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1D1C2522" w14:textId="1C0C7AEB" w:rsidR="00E13179" w:rsidRDefault="00AF3A4A" w:rsidP="00C073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box</m:t>
            </m:r>
          </m:sub>
        </m:sSub>
      </m:oMath>
      <w:r w:rsidR="00EE27D4">
        <w:rPr>
          <w:rFonts w:ascii="Times New Roman" w:hAnsi="Times New Roman" w:cs="Times New Roman"/>
          <w:color w:val="000000" w:themeColor="text1"/>
          <w:sz w:val="22"/>
        </w:rPr>
        <w:t xml:space="preserve"> is the </w:t>
      </w:r>
      <w:r w:rsidR="00EE27D4" w:rsidRPr="00EE27D4">
        <w:rPr>
          <w:rFonts w:ascii="Times New Roman" w:hAnsi="Times New Roman" w:cs="Times New Roman"/>
          <w:color w:val="000000" w:themeColor="text1"/>
          <w:sz w:val="22"/>
        </w:rPr>
        <w:t>effective stiffness of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EE27D4" w:rsidRPr="00EE27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2177B">
        <w:rPr>
          <w:rFonts w:ascii="Times New Roman" w:hAnsi="Times New Roman" w:cs="Times New Roman"/>
          <w:color w:val="000000" w:themeColor="text1"/>
          <w:sz w:val="22"/>
        </w:rPr>
        <w:t>air</w:t>
      </w:r>
      <w:r w:rsidR="00EE27D4" w:rsidRPr="00EE27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inside </w:t>
      </w:r>
      <w:r w:rsidR="00193A3E">
        <w:rPr>
          <w:rFonts w:ascii="Times New Roman" w:hAnsi="Times New Roman" w:cs="Times New Roman"/>
          <w:color w:val="000000" w:themeColor="text1"/>
          <w:sz w:val="22"/>
        </w:rPr>
        <w:t>the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speaker </w:t>
      </w:r>
      <w:r w:rsidR="0005523B">
        <w:rPr>
          <w:rFonts w:ascii="Times New Roman" w:hAnsi="Times New Roman" w:cs="Times New Roman"/>
          <w:color w:val="000000" w:themeColor="text1"/>
          <w:sz w:val="22"/>
        </w:rPr>
        <w:t>box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ρ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the density of air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c</m:t>
        </m:r>
      </m:oMath>
      <w:r w:rsidR="0092177B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the speed of sound,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box</m:t>
            </m:r>
          </m:sub>
        </m:sSub>
      </m:oMath>
      <w:r w:rsidR="0092177B">
        <w:rPr>
          <w:rFonts w:ascii="Times New Roman" w:hAnsi="Times New Roman" w:cs="Times New Roman"/>
          <w:color w:val="000000" w:themeColor="text1"/>
          <w:sz w:val="22"/>
        </w:rPr>
        <w:t xml:space="preserve"> the internal air volume of the speaker box.</w:t>
      </w:r>
      <w:r w:rsidR="00B91AE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1AE3" w:rsidRPr="00B91AE3">
        <w:rPr>
          <w:rFonts w:ascii="Times New Roman" w:hAnsi="Times New Roman" w:cs="Times New Roman"/>
          <w:color w:val="000000" w:themeColor="text1"/>
          <w:sz w:val="22"/>
        </w:rPr>
        <w:t>Therefore, the total acoustic circuit impedance</w:t>
      </w:r>
      <w:r w:rsidR="00C073F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Z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s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</m:t>
            </m:r>
          </m:e>
        </m:d>
      </m:oMath>
      <w:r w:rsidR="00C073FC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B91AE3" w:rsidRPr="00B91AE3">
        <w:rPr>
          <w:rFonts w:ascii="Times New Roman" w:hAnsi="Times New Roman" w:cs="Times New Roman"/>
          <w:color w:val="000000" w:themeColor="text1"/>
          <w:sz w:val="22"/>
        </w:rPr>
        <w:t xml:space="preserve"> and the volume velocity</w:t>
      </w:r>
      <w:r w:rsidR="00C073FC">
        <w:rPr>
          <w:rFonts w:ascii="Times New Roman" w:hAnsi="Times New Roman" w:cs="Times New Roman"/>
          <w:color w:val="000000" w:themeColor="text1"/>
          <w:sz w:val="22"/>
        </w:rPr>
        <w:t>,</w:t>
      </w:r>
      <w:r w:rsidR="00C073FC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</m:t>
            </m:r>
          </m:e>
        </m:d>
      </m:oMath>
      <w:r w:rsidR="00C073F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B91AE3" w:rsidRPr="00B91AE3">
        <w:rPr>
          <w:rFonts w:ascii="Times New Roman" w:hAnsi="Times New Roman" w:cs="Times New Roman"/>
          <w:color w:val="000000" w:themeColor="text1"/>
          <w:sz w:val="22"/>
        </w:rPr>
        <w:t>generated by the diaphragm are expressed as follows</w:t>
      </w:r>
      <w:r w:rsidR="00B91AE3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E13179" w14:paraId="6EB9C9F5" w14:textId="77777777" w:rsidTr="00F166D8">
        <w:tc>
          <w:tcPr>
            <w:tcW w:w="8217" w:type="dxa"/>
            <w:vAlign w:val="center"/>
          </w:tcPr>
          <w:p w14:paraId="5BC94E36" w14:textId="723C271A" w:rsidR="00E13179" w:rsidRDefault="00E93BFA" w:rsidP="005E3533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s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avc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as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r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ω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+jω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d</m:t>
                      </m:r>
                    </m:sub>
                  </m:sSub>
                  <m:r>
                    <w:rPr>
                      <w:rFonts w:ascii="Cambria Math" w:eastAsia="맑은 고딕" w:hAnsi="Cambria Math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r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ω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1/jω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s</m:t>
                      </m:r>
                    </m:sub>
                  </m:sSub>
                  <m:r>
                    <w:rPr>
                      <w:rFonts w:ascii="Cambria Math" w:eastAsia="맑은 고딕" w:hAnsi="Cambria Math"/>
                      <w:sz w:val="22"/>
                    </w:rPr>
                    <m:t>+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1/jω</m:t>
                  </m:r>
                  <m:sSub>
                    <m:sSubPr>
                      <m:ctrlPr>
                        <w:rPr>
                          <w:rFonts w:ascii="Cambria Math" w:eastAsia="맑은 고딕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ab</m:t>
                      </m:r>
                    </m:sub>
                  </m:sSub>
                </m:e>
              </m:d>
            </m:oMath>
            <w:r w:rsidR="005E3533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54CA44AF" w14:textId="624BA5F5" w:rsidR="00E13179" w:rsidRDefault="00E13179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 w:rsidR="00B91AE3">
              <w:rPr>
                <w:rFonts w:ascii="Times New Roman" w:hAnsi="Times New Roman" w:cs="Times New Roman"/>
                <w:color w:val="000000" w:themeColor="text1"/>
                <w:sz w:val="22"/>
              </w:rPr>
              <w:t>17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C10D50" w14:paraId="289C38F4" w14:textId="77777777" w:rsidTr="00F166D8">
        <w:tc>
          <w:tcPr>
            <w:tcW w:w="8217" w:type="dxa"/>
            <w:vAlign w:val="center"/>
          </w:tcPr>
          <w:p w14:paraId="58A6CA7F" w14:textId="5FDB6DD0" w:rsidR="00C10D50" w:rsidRDefault="00E93BFA" w:rsidP="00C10D50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ag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s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</m:oMath>
            <w:r w:rsidR="00C10D50"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.</w:t>
            </w:r>
          </w:p>
        </w:tc>
        <w:tc>
          <w:tcPr>
            <w:tcW w:w="799" w:type="dxa"/>
            <w:vAlign w:val="center"/>
          </w:tcPr>
          <w:p w14:paraId="11B35A4F" w14:textId="3006426D" w:rsidR="00C10D50" w:rsidRDefault="00C10D50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8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223379EB" w14:textId="00695259" w:rsidR="00816F9A" w:rsidRDefault="00A0336F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A0336F">
        <w:rPr>
          <w:rFonts w:ascii="Times New Roman" w:hAnsi="Times New Roman" w:cs="Times New Roman"/>
          <w:color w:val="000000" w:themeColor="text1"/>
          <w:sz w:val="22"/>
        </w:rPr>
        <w:t>Finally, from Eq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A0336F">
        <w:rPr>
          <w:rFonts w:ascii="Times New Roman" w:hAnsi="Times New Roman" w:cs="Times New Roman"/>
          <w:color w:val="000000" w:themeColor="text1"/>
          <w:sz w:val="22"/>
        </w:rPr>
        <w:t xml:space="preserve">(18), the speaker diaphragm excursion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X</m:t>
        </m:r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</m:t>
            </m:r>
          </m:e>
        </m:d>
      </m:oMath>
      <w:r w:rsidRPr="00A0336F">
        <w:rPr>
          <w:rFonts w:ascii="Times New Roman" w:hAnsi="Times New Roman" w:cs="Times New Roman"/>
          <w:color w:val="000000" w:themeColor="text1"/>
          <w:sz w:val="22"/>
        </w:rPr>
        <w:t>,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A0336F">
        <w:rPr>
          <w:rFonts w:ascii="Times New Roman" w:hAnsi="Times New Roman" w:cs="Times New Roman"/>
          <w:color w:val="000000" w:themeColor="text1"/>
          <w:sz w:val="22"/>
        </w:rPr>
        <w:t xml:space="preserve"> sound pressure along the acoustic axis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p</m:t>
        </m:r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ω,r</m:t>
            </m:r>
          </m:e>
        </m:d>
      </m:oMath>
      <w:r w:rsidRPr="00A0336F">
        <w:rPr>
          <w:rFonts w:ascii="Times New Roman" w:hAnsi="Times New Roman" w:cs="Times New Roman"/>
          <w:color w:val="000000" w:themeColor="text1"/>
          <w:sz w:val="22"/>
        </w:rPr>
        <w:t>, can be obtained as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Pr="00A033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7C3A">
        <w:rPr>
          <w:rFonts w:ascii="Times New Roman" w:hAnsi="Times New Roman" w:cs="Times New Roman"/>
          <w:color w:val="000000" w:themeColor="text1"/>
          <w:sz w:val="22"/>
        </w:rPr>
        <w:t>[42]</w:t>
      </w:r>
      <w:r w:rsidR="00B50DE1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816F9A" w14:paraId="1998EE35" w14:textId="77777777" w:rsidTr="00F166D8">
        <w:tc>
          <w:tcPr>
            <w:tcW w:w="8217" w:type="dxa"/>
            <w:vAlign w:val="center"/>
          </w:tcPr>
          <w:p w14:paraId="2BD8FEB8" w14:textId="037943F3" w:rsidR="00816F9A" w:rsidRDefault="00B22BDA" w:rsidP="00D562C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ω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/jω</m:t>
              </m:r>
              <m:sSub>
                <m:sSubPr>
                  <m:ctrlPr>
                    <w:rPr>
                      <w:rFonts w:ascii="Cambria Math" w:eastAsia="맑은 고딕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d</m:t>
                  </m:r>
                </m:sub>
              </m:sSub>
            </m:oMath>
            <w:r w:rsidR="00D562C2">
              <w:rPr>
                <w:rFonts w:ascii="Times New Roman" w:hAnsi="Times New Roman" w:cs="Times New Roman" w:hint="eastAsia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3EB0A439" w14:textId="570DA930" w:rsidR="00816F9A" w:rsidRDefault="00816F9A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9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  <w:tr w:rsidR="00816F9A" w14:paraId="13F6EF47" w14:textId="77777777" w:rsidTr="00F166D8">
        <w:tc>
          <w:tcPr>
            <w:tcW w:w="8217" w:type="dxa"/>
            <w:vAlign w:val="center"/>
          </w:tcPr>
          <w:p w14:paraId="316DF1DD" w14:textId="449C84FD" w:rsidR="00816F9A" w:rsidRDefault="00F061A3" w:rsidP="00F166D8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ω,r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a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ω</m:t>
                    </m:r>
                  </m:e>
                </m:d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c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맑은 고딕" w:hAnsi="Cambria Math" w:cs="Times New Roman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d</m:t>
                        </m:r>
                      </m:sub>
                    </m:sSub>
                  </m:den>
                </m:f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sin</m:t>
                        </m:r>
                      </m:fName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ω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2c</m:t>
                                </m:r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radPr>
                                  <m:deg/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r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맑은 고딕" w:hAnsi="Cambria Math" w:cs="Times New Roman"/>
                                                <w:sz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22"/>
                                              </w:rPr>
                                              <m:t>S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22"/>
                                              </w:rPr>
                                              <m:t>d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π</m:t>
                                        </m:r>
                                      </m:den>
                                    </m:f>
                                  </m:e>
                                </m:rad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-r</m:t>
                                </m:r>
                              </m:e>
                            </m:d>
                          </m:e>
                        </m:d>
                      </m:e>
                    </m:func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61E47204" w14:textId="50828D06" w:rsidR="00816F9A" w:rsidRDefault="00816F9A" w:rsidP="00F166D8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20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370499F4" w14:textId="2261BBED" w:rsidR="009707F8" w:rsidRDefault="00B07408" w:rsidP="005032F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ere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r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s the m</w:t>
      </w:r>
      <w:r w:rsidRPr="00B07408">
        <w:rPr>
          <w:rFonts w:ascii="Times New Roman" w:hAnsi="Times New Roman" w:cs="Times New Roman"/>
          <w:color w:val="000000" w:themeColor="text1"/>
          <w:sz w:val="22"/>
        </w:rPr>
        <w:t>icrophone distance</w:t>
      </w:r>
      <w:r w:rsidR="00124FB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4FBC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124FBC">
        <w:rPr>
          <w:rFonts w:ascii="Times New Roman" w:hAnsi="Times New Roman" w:cs="Times New Roman"/>
          <w:color w:val="000000" w:themeColor="text1"/>
          <w:sz w:val="22"/>
        </w:rPr>
        <w:t>rom the speaker diaphragm</w:t>
      </w:r>
      <w:r w:rsidRPr="00B07408">
        <w:rPr>
          <w:rFonts w:ascii="Times New Roman" w:hAnsi="Times New Roman" w:cs="Times New Roman"/>
          <w:color w:val="000000" w:themeColor="text1"/>
          <w:sz w:val="22"/>
        </w:rPr>
        <w:t xml:space="preserve"> on the acoustic axi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5032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>Fig</w:t>
      </w:r>
      <w:r w:rsidR="00C2382F">
        <w:rPr>
          <w:rFonts w:ascii="Times New Roman" w:hAnsi="Times New Roman" w:cs="Times New Roman"/>
          <w:color w:val="000000" w:themeColor="text1"/>
          <w:sz w:val="22"/>
        </w:rPr>
        <w:t>.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 xml:space="preserve"> 7 shows</w:t>
      </w:r>
      <w:r w:rsidR="00C238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>simulation results for the frequency response</w:t>
      </w:r>
      <w:r w:rsidR="00C2382F">
        <w:rPr>
          <w:rFonts w:ascii="Times New Roman" w:hAnsi="Times New Roman" w:cs="Times New Roman"/>
          <w:color w:val="000000" w:themeColor="text1"/>
          <w:sz w:val="22"/>
        </w:rPr>
        <w:t>s</w:t>
      </w:r>
      <w:r w:rsidR="00C2382F" w:rsidRPr="00B07408">
        <w:rPr>
          <w:rFonts w:ascii="Times New Roman" w:hAnsi="Times New Roman" w:cs="Times New Roman"/>
          <w:color w:val="000000" w:themeColor="text1"/>
          <w:sz w:val="22"/>
        </w:rPr>
        <w:t xml:space="preserve"> of the speaker module.</w:t>
      </w:r>
      <w:r w:rsidR="00C238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Simulation conditions were an input voltage of 2.828 V</w:t>
      </w:r>
      <w:r w:rsidR="00C2382F" w:rsidRPr="00AB406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, a microphone distance of 1</w:t>
      </w:r>
      <w:r w:rsidR="00DB7B3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m</w:t>
      </w:r>
      <w:r w:rsidR="00434355">
        <w:rPr>
          <w:rFonts w:ascii="Times New Roman" w:hAnsi="Times New Roman" w:cs="Times New Roman"/>
          <w:color w:val="000000" w:themeColor="text1"/>
          <w:sz w:val="22"/>
        </w:rPr>
        <w:t xml:space="preserve"> from the speaker</w:t>
      </w:r>
      <w:r w:rsidR="00C2382F" w:rsidRPr="00AB4064">
        <w:rPr>
          <w:rFonts w:ascii="Times New Roman" w:hAnsi="Times New Roman" w:cs="Times New Roman"/>
          <w:color w:val="000000" w:themeColor="text1"/>
          <w:sz w:val="22"/>
        </w:rPr>
        <w:t>, and a speaker air volume</w:t>
      </w:r>
      <w:r w:rsidR="009707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07F8" w:rsidRPr="00AB4064">
        <w:rPr>
          <w:rFonts w:ascii="Times New Roman" w:hAnsi="Times New Roman" w:cs="Times New Roman"/>
          <w:color w:val="000000" w:themeColor="text1"/>
          <w:sz w:val="22"/>
        </w:rPr>
        <w:t>of 800 cc.</w:t>
      </w:r>
      <w:r w:rsidR="009707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07F8" w:rsidRPr="001C490B">
        <w:rPr>
          <w:rFonts w:ascii="Times New Roman" w:hAnsi="Times New Roman" w:cs="Times New Roman"/>
          <w:color w:val="000000" w:themeColor="text1"/>
          <w:sz w:val="22"/>
        </w:rPr>
        <w:t>From Fig</w:t>
      </w:r>
      <w:r w:rsidR="009707F8">
        <w:rPr>
          <w:rFonts w:ascii="Times New Roman" w:hAnsi="Times New Roman" w:cs="Times New Roman"/>
          <w:color w:val="000000" w:themeColor="text1"/>
          <w:sz w:val="22"/>
        </w:rPr>
        <w:t>.</w:t>
      </w:r>
      <w:r w:rsidR="009707F8" w:rsidRPr="001C490B">
        <w:rPr>
          <w:rFonts w:ascii="Times New Roman" w:hAnsi="Times New Roman" w:cs="Times New Roman"/>
          <w:color w:val="000000" w:themeColor="text1"/>
          <w:sz w:val="22"/>
        </w:rPr>
        <w:t xml:space="preserve"> 7(a), the maximum excursion of the speaker diaphragm occurs at 127 Hz and is</w:t>
      </w:r>
      <w:r w:rsidR="009707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66DE6DA8" w14:textId="77777777" w:rsidR="0022574D" w:rsidRPr="00EF6ACD" w:rsidRDefault="0022574D" w:rsidP="005855D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3D3C0912" w14:textId="0E3FA826" w:rsidR="005855D0" w:rsidRDefault="003541A1" w:rsidP="005855D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CA03EA8" wp14:editId="4FB4D3F5">
                <wp:simplePos x="0" y="0"/>
                <wp:positionH relativeFrom="margin">
                  <wp:posOffset>5325640</wp:posOffset>
                </wp:positionH>
                <wp:positionV relativeFrom="paragraph">
                  <wp:posOffset>109855</wp:posOffset>
                </wp:positionV>
                <wp:extent cx="394970" cy="308610"/>
                <wp:effectExtent l="0" t="0" r="0" b="0"/>
                <wp:wrapNone/>
                <wp:docPr id="2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5F84B3" w14:textId="1EDAF4DA" w:rsidR="005E2A52" w:rsidRPr="000B419D" w:rsidRDefault="005E2A52" w:rsidP="005855D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c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A03EA8" id="_x0000_s1033" type="#_x0000_t202" style="position:absolute;left:0;text-align:left;margin-left:419.35pt;margin-top:8.65pt;width:31.1pt;height:24.3pt;z-index:2516817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" filled="f" stroked="f">
                <v:textbox style="mso-fit-shape-to-text:t">
                  <w:txbxContent>
                    <w:p w14:paraId="4B5F84B3" w14:textId="1EDAF4DA" w:rsidR="005E2A52" w:rsidRPr="000B419D" w:rsidRDefault="005E2A52" w:rsidP="005855D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c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1E23E60" wp14:editId="760356A8">
                <wp:simplePos x="0" y="0"/>
                <wp:positionH relativeFrom="margin">
                  <wp:posOffset>3375555</wp:posOffset>
                </wp:positionH>
                <wp:positionV relativeFrom="paragraph">
                  <wp:posOffset>109855</wp:posOffset>
                </wp:positionV>
                <wp:extent cx="394970" cy="308610"/>
                <wp:effectExtent l="0" t="0" r="0" b="0"/>
                <wp:wrapNone/>
                <wp:docPr id="2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5F0F490" w14:textId="26C242B2" w:rsidR="005E2A52" w:rsidRPr="000B419D" w:rsidRDefault="005E2A52" w:rsidP="005855D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b</w:t>
                            </w:r>
                            <w:r w:rsidRPr="000B419D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E23E60" id="_x0000_s1034" type="#_x0000_t202" style="position:absolute;left:0;text-align:left;margin-left:265.8pt;margin-top:8.65pt;width:31.1pt;height:24.3pt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" filled="f" stroked="f">
                <v:textbox style="mso-fit-shape-to-text:t">
                  <w:txbxContent>
                    <w:p w14:paraId="75F0F490" w14:textId="26C242B2" w:rsidR="005E2A52" w:rsidRPr="000B419D" w:rsidRDefault="005E2A52" w:rsidP="005855D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b</w:t>
                      </w:r>
                      <w:r w:rsidRPr="000B419D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F1F36F3" wp14:editId="5E691AFC">
                <wp:simplePos x="0" y="0"/>
                <wp:positionH relativeFrom="margin">
                  <wp:posOffset>1432560</wp:posOffset>
                </wp:positionH>
                <wp:positionV relativeFrom="paragraph">
                  <wp:posOffset>110385</wp:posOffset>
                </wp:positionV>
                <wp:extent cx="394970" cy="308610"/>
                <wp:effectExtent l="0" t="0" r="0" b="0"/>
                <wp:wrapNone/>
                <wp:docPr id="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721E28" w14:textId="77777777" w:rsidR="005E2A52" w:rsidRPr="000B419D" w:rsidRDefault="005E2A52" w:rsidP="005855D0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19D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1F36F3" id="_x0000_s1035" type="#_x0000_t202" style="position:absolute;left:0;text-align:left;margin-left:112.8pt;margin-top:8.7pt;width:31.1pt;height:24.3pt;z-index:2516776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" filled="f" stroked="f">
                <v:textbox style="mso-fit-shape-to-text:t">
                  <w:txbxContent>
                    <w:p w14:paraId="2B721E28" w14:textId="77777777" w:rsidR="005E2A52" w:rsidRPr="000B419D" w:rsidRDefault="005E2A52" w:rsidP="005855D0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19D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83F51">
        <w:rPr>
          <w:noProof/>
        </w:rPr>
        <w:drawing>
          <wp:inline distT="0" distB="0" distL="0" distR="0" wp14:anchorId="3B226F87" wp14:editId="1540BB8D">
            <wp:extent cx="5731510" cy="1469390"/>
            <wp:effectExtent l="0" t="0" r="254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4C7CA" w14:textId="669F5E21" w:rsidR="005855D0" w:rsidRDefault="005855D0" w:rsidP="005855D0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 w:rsidR="00557CB9">
        <w:rPr>
          <w:rFonts w:ascii="Times New Roman" w:hAnsi="Times New Roman" w:cs="Times New Roman" w:hint="eastAsia"/>
          <w:b/>
          <w:color w:val="000000" w:themeColor="text1"/>
          <w:sz w:val="22"/>
        </w:rPr>
        <w:t>7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>Computed frequency responses of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>sealed speaker module under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conditions of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eg</m:t>
            </m:r>
          </m:sub>
        </m:sSub>
      </m:oMath>
      <w:r w:rsidR="0065224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52241">
        <w:rPr>
          <w:rFonts w:ascii="Times New Roman" w:hAnsi="Times New Roman" w:cs="Times New Roman"/>
          <w:color w:val="000000" w:themeColor="text1"/>
          <w:sz w:val="22"/>
        </w:rPr>
        <w:t>= 2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>.828 V</w:t>
      </w:r>
      <w:r w:rsidR="002624ED" w:rsidRPr="00877EA4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r</m:t>
        </m:r>
      </m:oMath>
      <w:r w:rsidR="00652241">
        <w:rPr>
          <w:rFonts w:ascii="Times New Roman" w:hAnsi="Times New Roman" w:cs="Times New Roman" w:hint="eastAsia"/>
          <w:color w:val="000000" w:themeColor="text1"/>
          <w:sz w:val="22"/>
        </w:rPr>
        <w:t xml:space="preserve"> =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 1</w:t>
      </w:r>
      <w:r w:rsidR="00DB7B3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m, </w:t>
      </w:r>
      <w:r w:rsidR="00652241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box</m:t>
            </m:r>
          </m:sub>
        </m:sSub>
      </m:oMath>
      <w:r w:rsidR="0065224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52241">
        <w:rPr>
          <w:rFonts w:ascii="Times New Roman" w:hAnsi="Times New Roman" w:cs="Times New Roman"/>
          <w:color w:val="000000" w:themeColor="text1"/>
          <w:sz w:val="22"/>
        </w:rPr>
        <w:t>=</w:t>
      </w:r>
      <w:r w:rsidR="002624ED" w:rsidRPr="002624ED">
        <w:rPr>
          <w:rFonts w:ascii="Times New Roman" w:hAnsi="Times New Roman" w:cs="Times New Roman"/>
          <w:color w:val="000000" w:themeColor="text1"/>
          <w:sz w:val="22"/>
        </w:rPr>
        <w:t xml:space="preserve"> 800 cc</w:t>
      </w:r>
      <w:r w:rsidR="00652241">
        <w:rPr>
          <w:rFonts w:ascii="Times New Roman" w:hAnsi="Times New Roman" w:cs="Times New Roman"/>
          <w:color w:val="000000" w:themeColor="text1"/>
          <w:sz w:val="22"/>
        </w:rPr>
        <w:t xml:space="preserve">: </w:t>
      </w:r>
      <w:r>
        <w:rPr>
          <w:rFonts w:ascii="Times New Roman" w:hAnsi="Times New Roman" w:cs="Times New Roman"/>
          <w:color w:val="000000" w:themeColor="text1"/>
          <w:sz w:val="22"/>
        </w:rPr>
        <w:t>(a)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speaker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diaphragm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excurs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volume</w:t>
      </w:r>
      <w:r w:rsidR="00AD74F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D74F7">
        <w:rPr>
          <w:rFonts w:ascii="Times New Roman" w:hAnsi="Times New Roman" w:cs="Times New Roman" w:hint="eastAsia"/>
          <w:color w:val="000000" w:themeColor="text1"/>
          <w:sz w:val="22"/>
        </w:rPr>
        <w:t>velocity</w:t>
      </w:r>
      <w:r w:rsidR="00F5711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57115" w:rsidRPr="00F57115">
        <w:rPr>
          <w:rFonts w:ascii="Times New Roman" w:hAnsi="Times New Roman" w:cs="Times New Roman"/>
          <w:color w:val="000000" w:themeColor="text1"/>
          <w:sz w:val="22"/>
        </w:rPr>
        <w:t>generated by the diaphrag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c) </w:t>
      </w:r>
      <w:r w:rsidR="00EE719B" w:rsidRPr="00EE719B">
        <w:rPr>
          <w:rFonts w:ascii="Times New Roman" w:hAnsi="Times New Roman" w:cs="Times New Roman"/>
          <w:color w:val="000000" w:themeColor="text1"/>
          <w:sz w:val="22"/>
        </w:rPr>
        <w:t>sound pressure along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E719B" w:rsidRPr="00EE719B">
        <w:rPr>
          <w:rFonts w:ascii="Times New Roman" w:hAnsi="Times New Roman" w:cs="Times New Roman"/>
          <w:color w:val="000000" w:themeColor="text1"/>
          <w:sz w:val="22"/>
        </w:rPr>
        <w:t>acoustic axis in dB SPL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6089C61" w14:textId="6D6EAFC7" w:rsidR="003B1AA0" w:rsidRDefault="007D2719" w:rsidP="003B1AA0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F0D2317" wp14:editId="5F25A9D8">
                <wp:simplePos x="0" y="0"/>
                <wp:positionH relativeFrom="margin">
                  <wp:posOffset>5088890</wp:posOffset>
                </wp:positionH>
                <wp:positionV relativeFrom="paragraph">
                  <wp:posOffset>1638195</wp:posOffset>
                </wp:positionV>
                <wp:extent cx="394970" cy="308610"/>
                <wp:effectExtent l="0" t="0" r="0" b="0"/>
                <wp:wrapNone/>
                <wp:docPr id="1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44DF72F" w14:textId="23B1200E" w:rsidR="005E2A52" w:rsidRPr="00737789" w:rsidRDefault="005E2A52" w:rsidP="00F3721E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0D2317" id="_x0000_s1036" type="#_x0000_t202" style="position:absolute;left:0;text-align:left;margin-left:400.7pt;margin-top:129pt;width:31.1pt;height:24.3pt;z-index:2516940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" filled="f" stroked="f">
                <v:textbox style="mso-fit-shape-to-text:t">
                  <w:txbxContent>
                    <w:p w14:paraId="444DF72F" w14:textId="23B1200E" w:rsidR="005E2A52" w:rsidRPr="00737789" w:rsidRDefault="005E2A52" w:rsidP="00F3721E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711D6D4" wp14:editId="4A5A5C94">
                <wp:simplePos x="0" y="0"/>
                <wp:positionH relativeFrom="margin">
                  <wp:posOffset>5088995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C5D0633" w14:textId="57E913FE" w:rsidR="005E2A52" w:rsidRPr="00737789" w:rsidRDefault="005E2A52" w:rsidP="00F3721E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737789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11D6D4" id="_x0000_s1037" type="#_x0000_t202" style="position:absolute;left:0;text-align:left;margin-left:400.7pt;margin-top:.8pt;width:31.1pt;height:24.3pt;z-index:2516920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" filled="f" stroked="f">
                <v:textbox style="mso-fit-shape-to-text:t">
                  <w:txbxContent>
                    <w:p w14:paraId="1C5D0633" w14:textId="57E913FE" w:rsidR="005E2A52" w:rsidRPr="00737789" w:rsidRDefault="005E2A52" w:rsidP="00F3721E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737789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7789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D0D1FAA" wp14:editId="61893685">
                <wp:simplePos x="0" y="0"/>
                <wp:positionH relativeFrom="margin">
                  <wp:posOffset>1296238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4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9F89A5" w14:textId="77777777" w:rsidR="005E2A52" w:rsidRPr="00F3721E" w:rsidRDefault="005E2A52" w:rsidP="00F3721E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eastAsiaTheme="minorEastAsia" w:hAnsi="Times New Roman" w:cs="Times New Roman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0D1FAA" id="_x0000_s1038" type="#_x0000_t202" style="position:absolute;left:0;text-align:left;margin-left:102.05pt;margin-top:.8pt;width:31.1pt;height:24.3pt;z-index:2516899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" filled="f" stroked="f">
                <v:textbox style="mso-fit-shape-to-text:t">
                  <w:txbxContent>
                    <w:p w14:paraId="629F89A5" w14:textId="77777777" w:rsidR="005E2A52" w:rsidRPr="00F3721E" w:rsidRDefault="005E2A52" w:rsidP="00F3721E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F3721E">
                        <w:rPr>
                          <w:rFonts w:ascii="Times New Roman" w:eastAsiaTheme="minorEastAsia" w:hAnsi="Times New Roman" w:cs="Times New Roman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64F79">
        <w:rPr>
          <w:noProof/>
        </w:rPr>
        <w:drawing>
          <wp:inline distT="0" distB="0" distL="0" distR="0" wp14:anchorId="69CD8832" wp14:editId="6AAEE564">
            <wp:extent cx="5272559" cy="2687102"/>
            <wp:effectExtent l="0" t="0" r="4445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97375" cy="269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1FCF8" w14:textId="55DD7FE4" w:rsidR="00F3721E" w:rsidRDefault="003B1AA0" w:rsidP="00F3721E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 w:rsidR="002D0814">
        <w:rPr>
          <w:rFonts w:ascii="Times New Roman" w:hAnsi="Times New Roman" w:cs="Times New Roman" w:hint="eastAsia"/>
          <w:b/>
          <w:color w:val="000000" w:themeColor="text1"/>
          <w:sz w:val="22"/>
        </w:rPr>
        <w:t>8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Frequency responses of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speaker module measured at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microphone placed 1</w:t>
      </w:r>
      <w:r w:rsidR="005E2A5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m in front of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speaker diaphragm when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>input voltage is 2.8</w:t>
      </w:r>
      <w:r w:rsidR="009B24D9">
        <w:rPr>
          <w:rFonts w:ascii="Times New Roman" w:hAnsi="Times New Roman" w:cs="Times New Roman" w:hint="eastAsia"/>
          <w:color w:val="000000" w:themeColor="text1"/>
          <w:sz w:val="22"/>
        </w:rPr>
        <w:t>28</w:t>
      </w:r>
      <w:r w:rsidR="004223B8" w:rsidRPr="004223B8">
        <w:rPr>
          <w:rFonts w:ascii="Times New Roman" w:hAnsi="Times New Roman" w:cs="Times New Roman"/>
          <w:color w:val="000000" w:themeColor="text1"/>
          <w:sz w:val="22"/>
        </w:rPr>
        <w:t xml:space="preserve"> V</w:t>
      </w:r>
      <w:r w:rsidR="004223B8" w:rsidRPr="009B24D9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9B24D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24D9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9B24D9" w:rsidRPr="009B24D9">
        <w:rPr>
          <w:rFonts w:ascii="Times New Roman" w:hAnsi="Times New Roman" w:cs="Times New Roman"/>
          <w:color w:val="000000" w:themeColor="text1"/>
          <w:sz w:val="22"/>
        </w:rPr>
        <w:t>1 W for the 8 Ω speaker driver</w:t>
      </w:r>
      <w:r w:rsidR="009B24D9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: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 w:rsidR="007C017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C0172" w:rsidRPr="007C0172">
        <w:rPr>
          <w:rFonts w:ascii="Times New Roman" w:hAnsi="Times New Roman" w:cs="Times New Roman"/>
          <w:color w:val="000000" w:themeColor="text1"/>
          <w:sz w:val="22"/>
        </w:rPr>
        <w:t>speaker module prototype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response</w:t>
      </w:r>
      <w:r w:rsidR="00C00ADA">
        <w:rPr>
          <w:rFonts w:ascii="Times New Roman" w:hAnsi="Times New Roman" w:cs="Times New Roman"/>
          <w:color w:val="000000" w:themeColor="text1"/>
          <w:sz w:val="22"/>
        </w:rPr>
        <w:t xml:space="preserve"> (1/12 </w:t>
      </w:r>
      <w:r w:rsidR="00C00ADA" w:rsidRPr="00C00ADA">
        <w:rPr>
          <w:rFonts w:ascii="Times New Roman" w:hAnsi="Times New Roman" w:cs="Times New Roman"/>
          <w:color w:val="000000" w:themeColor="text1"/>
          <w:sz w:val="22"/>
        </w:rPr>
        <w:t>octave bands</w:t>
      </w:r>
      <w:r w:rsidR="00C00ADA">
        <w:rPr>
          <w:rFonts w:ascii="Times New Roman" w:hAnsi="Times New Roman" w:cs="Times New Roman"/>
          <w:color w:val="000000" w:themeColor="text1"/>
          <w:sz w:val="22"/>
        </w:rPr>
        <w:t>)</w:t>
      </w:r>
      <w:r w:rsidR="00F3721E">
        <w:rPr>
          <w:rFonts w:ascii="Times New Roman" w:hAnsi="Times New Roman" w:cs="Times New Roman"/>
          <w:color w:val="000000" w:themeColor="text1"/>
          <w:sz w:val="22"/>
        </w:rPr>
        <w:t>;</w:t>
      </w:r>
      <w:r w:rsidR="00B50DE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F3721E">
        <w:rPr>
          <w:rFonts w:ascii="Times New Roman" w:hAnsi="Times New Roman" w:cs="Times New Roman"/>
          <w:color w:val="000000" w:themeColor="text1"/>
          <w:sz w:val="22"/>
        </w:rPr>
        <w:t>(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E5380B">
        <w:rPr>
          <w:rFonts w:ascii="Times New Roman" w:hAnsi="Times New Roman" w:cs="Times New Roman" w:hint="eastAsia"/>
          <w:color w:val="000000" w:themeColor="text1"/>
          <w:sz w:val="22"/>
        </w:rPr>
        <w:t>unwrapped</w:t>
      </w:r>
      <w:r w:rsidR="00E538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F3721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21E">
        <w:rPr>
          <w:rFonts w:ascii="Times New Roman" w:hAnsi="Times New Roman" w:cs="Times New Roman" w:hint="eastAsia"/>
          <w:color w:val="000000" w:themeColor="text1"/>
          <w:sz w:val="22"/>
        </w:rPr>
        <w:t>response</w:t>
      </w:r>
      <w:r w:rsidR="00F3721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0A4CEEA" w14:textId="77777777" w:rsidR="00E4731A" w:rsidRDefault="00E4731A" w:rsidP="006559E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5ABDF838" w14:textId="68174C19" w:rsidR="006559EA" w:rsidRDefault="009707F8" w:rsidP="006559E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C490B">
        <w:rPr>
          <w:rFonts w:ascii="Times New Roman" w:hAnsi="Times New Roman" w:cs="Times New Roman"/>
          <w:color w:val="000000" w:themeColor="text1"/>
          <w:sz w:val="22"/>
        </w:rPr>
        <w:t>expected to be less than 1.0 mm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F70C1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F70C1">
        <w:rPr>
          <w:rFonts w:ascii="Times New Roman" w:hAnsi="Times New Roman" w:cs="Times New Roman"/>
          <w:color w:val="000000" w:themeColor="text1"/>
          <w:sz w:val="22"/>
        </w:rPr>
        <w:t>7(b), the volume velocity generated by the speak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0F70C1">
        <w:rPr>
          <w:rFonts w:ascii="Times New Roman" w:hAnsi="Times New Roman" w:cs="Times New Roman"/>
          <w:color w:val="000000" w:themeColor="text1"/>
          <w:sz w:val="22"/>
        </w:rPr>
        <w:t>diaphragm is expected to exceed 0.002 m</w:t>
      </w:r>
      <w:r w:rsidR="00E4731A" w:rsidRPr="000F70C1">
        <w:rPr>
          <w:rFonts w:ascii="Times New Roman" w:hAnsi="Times New Roman" w:cs="Times New Roman"/>
          <w:color w:val="000000" w:themeColor="text1"/>
          <w:sz w:val="22"/>
          <w:vertAlign w:val="superscript"/>
        </w:rPr>
        <w:t>3</w:t>
      </w:r>
      <w:r w:rsidR="00E4731A" w:rsidRPr="000F70C1">
        <w:rPr>
          <w:rFonts w:ascii="Times New Roman" w:hAnsi="Times New Roman" w:cs="Times New Roman"/>
          <w:color w:val="000000" w:themeColor="text1"/>
          <w:sz w:val="22"/>
        </w:rPr>
        <w:t>/s at 162 Hz.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22574D">
        <w:rPr>
          <w:rFonts w:ascii="Times New Roman" w:hAnsi="Times New Roman" w:cs="Times New Roman"/>
          <w:color w:val="000000" w:themeColor="text1"/>
          <w:sz w:val="22"/>
        </w:rPr>
        <w:t>Fig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4731A" w:rsidRPr="0022574D">
        <w:rPr>
          <w:rFonts w:ascii="Times New Roman" w:hAnsi="Times New Roman" w:cs="Times New Roman"/>
          <w:color w:val="000000" w:themeColor="text1"/>
          <w:sz w:val="22"/>
        </w:rPr>
        <w:t>7(c) shows the sound pressure in dB SPL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at 1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m in front of the speaker diaphragm.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6559EA">
        <w:rPr>
          <w:rFonts w:ascii="Cambria Math" w:hAnsi="Cambria Math" w:cs="Times New Roman"/>
          <w:color w:val="000000" w:themeColor="text1"/>
          <w:sz w:val="22"/>
        </w:rPr>
        <w:t>−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6 dB roll-off frequency appears a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t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>116 Hz, which is expected to sufficiently cover the frequency band of interest.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Finally, a speaker module prototype was 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made 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based on </w:t>
      </w:r>
      <w:r w:rsidR="006559EA">
        <w:rPr>
          <w:rFonts w:ascii="Times New Roman" w:hAnsi="Times New Roman" w:cs="Times New Roman"/>
          <w:color w:val="000000" w:themeColor="text1"/>
          <w:sz w:val="22"/>
        </w:rPr>
        <w:t>the</w:t>
      </w:r>
      <w:r w:rsidR="006559EA" w:rsidRPr="0022574D">
        <w:rPr>
          <w:rFonts w:ascii="Times New Roman" w:hAnsi="Times New Roman" w:cs="Times New Roman"/>
          <w:color w:val="000000" w:themeColor="text1"/>
          <w:sz w:val="22"/>
        </w:rPr>
        <w:t xml:space="preserve"> internal air volume of 800 cc</w:t>
      </w:r>
      <w:r w:rsidR="006559EA" w:rsidRPr="00254A7C">
        <w:t xml:space="preserve"> </w:t>
      </w:r>
      <w:r w:rsidR="006559EA" w:rsidRPr="00254A7C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6559E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6559EA" w:rsidRPr="00254A7C">
        <w:rPr>
          <w:rFonts w:ascii="Times New Roman" w:hAnsi="Times New Roman" w:cs="Times New Roman"/>
          <w:color w:val="000000" w:themeColor="text1"/>
          <w:sz w:val="22"/>
        </w:rPr>
        <w:t>8</w:t>
      </w:r>
      <w:r w:rsidR="006559EA">
        <w:rPr>
          <w:rFonts w:ascii="Times New Roman" w:hAnsi="Times New Roman" w:cs="Times New Roman"/>
          <w:color w:val="000000" w:themeColor="text1"/>
          <w:sz w:val="22"/>
        </w:rPr>
        <w:t>(a).</w:t>
      </w:r>
    </w:p>
    <w:p w14:paraId="0D7CEC3C" w14:textId="0F4A5345" w:rsidR="00922053" w:rsidRPr="001326B9" w:rsidRDefault="00573273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573273">
        <w:rPr>
          <w:rFonts w:ascii="Times New Roman" w:hAnsi="Times New Roman" w:cs="Times New Roman"/>
          <w:color w:val="000000" w:themeColor="text1"/>
          <w:sz w:val="22"/>
        </w:rPr>
        <w:t>To verify the performance of the speaker module prototype, the frequency response was measured 1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73273">
        <w:rPr>
          <w:rFonts w:ascii="Times New Roman" w:hAnsi="Times New Roman" w:cs="Times New Roman"/>
          <w:color w:val="000000" w:themeColor="text1"/>
          <w:sz w:val="22"/>
        </w:rPr>
        <w:t>m in front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 of the speaker</w:t>
      </w:r>
      <w:r w:rsidRPr="00573273">
        <w:rPr>
          <w:rFonts w:ascii="Times New Roman" w:hAnsi="Times New Roman" w:cs="Times New Roman"/>
          <w:color w:val="000000" w:themeColor="text1"/>
          <w:sz w:val="22"/>
        </w:rPr>
        <w:t xml:space="preserve"> when the input voltage was 2.828 V</w:t>
      </w:r>
      <w:r w:rsidRPr="00573273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Pr="00573273">
        <w:rPr>
          <w:rFonts w:ascii="Times New Roman" w:hAnsi="Times New Roman" w:cs="Times New Roman"/>
          <w:color w:val="000000" w:themeColor="text1"/>
          <w:sz w:val="22"/>
        </w:rPr>
        <w:t>.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 xml:space="preserve">8(b), the </w:t>
      </w:r>
      <w:r w:rsidR="001653A5">
        <w:rPr>
          <w:rFonts w:ascii="Cambria Math" w:hAnsi="Cambria Math" w:cs="Times New Roman"/>
          <w:color w:val="000000" w:themeColor="text1"/>
          <w:sz w:val="22"/>
        </w:rPr>
        <w:t>−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6 dB roll-off frequency was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 xml:space="preserve">119 Hz, which </w:t>
      </w:r>
      <w:r w:rsidR="003B6D15">
        <w:rPr>
          <w:rFonts w:ascii="Times New Roman" w:hAnsi="Times New Roman" w:cs="Times New Roman"/>
          <w:color w:val="000000" w:themeColor="text1"/>
          <w:sz w:val="22"/>
        </w:rPr>
        <w:t>wa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 xml:space="preserve">s almost 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identical to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the simulation result</w:t>
      </w:r>
      <w:r w:rsidR="003B6D15">
        <w:rPr>
          <w:rFonts w:ascii="Times New Roman" w:hAnsi="Times New Roman" w:cs="Times New Roman"/>
          <w:color w:val="000000" w:themeColor="text1"/>
          <w:sz w:val="22"/>
        </w:rPr>
        <w:t xml:space="preserve">s;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it was</w:t>
      </w:r>
      <w:r w:rsidR="00D01FA8">
        <w:rPr>
          <w:rFonts w:ascii="Times New Roman" w:hAnsi="Times New Roman" w:cs="Times New Roman"/>
          <w:color w:val="000000" w:themeColor="text1"/>
          <w:sz w:val="22"/>
        </w:rPr>
        <w:t xml:space="preserve"> also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confirmed that the frequency band of interest (120 Hz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~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53A5" w:rsidRPr="001653A5">
        <w:rPr>
          <w:rFonts w:ascii="Times New Roman" w:hAnsi="Times New Roman" w:cs="Times New Roman"/>
          <w:color w:val="000000" w:themeColor="text1"/>
          <w:sz w:val="22"/>
        </w:rPr>
        <w:t>20 kHz) was sufficiently reproduced.</w:t>
      </w:r>
      <w:r w:rsid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The deviation of the frequency response is</w:t>
      </w:r>
      <w:r w:rsidR="00D01FA8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unique characteristic of the speaker driver and is mitigated when HRTF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s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12D09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obtained by normalizing BTF</w:t>
      </w:r>
      <w:r w:rsidR="00C12D09">
        <w:rPr>
          <w:rFonts w:ascii="Times New Roman" w:hAnsi="Times New Roman" w:cs="Times New Roman"/>
          <w:color w:val="000000" w:themeColor="text1"/>
          <w:sz w:val="22"/>
        </w:rPr>
        <w:t>s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 xml:space="preserve"> to 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.</w:t>
      </w:r>
      <w:r w:rsidR="00EE046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Fig</w:t>
      </w:r>
      <w:r w:rsidR="001C76FA">
        <w:rPr>
          <w:rFonts w:ascii="Times New Roman" w:hAnsi="Times New Roman" w:cs="Times New Roman"/>
          <w:color w:val="000000" w:themeColor="text1"/>
          <w:sz w:val="22"/>
        </w:rPr>
        <w:t>.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 xml:space="preserve"> 8(c) is the phase response of the speaker module prototype, showing a typical linear phase.</w:t>
      </w:r>
      <w:r w:rsidR="001C76FA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Therefore, it can be expected that a sound wave reproduced by the speaker module will radiate</w:t>
      </w:r>
      <w:r w:rsidR="00D01F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C76FA" w:rsidRPr="001C76FA">
        <w:rPr>
          <w:rFonts w:ascii="Times New Roman" w:hAnsi="Times New Roman" w:cs="Times New Roman"/>
          <w:color w:val="000000" w:themeColor="text1"/>
          <w:sz w:val="22"/>
        </w:rPr>
        <w:t>without distortion of the waveform.</w:t>
      </w:r>
    </w:p>
    <w:p w14:paraId="43FE76D6" w14:textId="1421CAEF" w:rsidR="001326B9" w:rsidRPr="001326B9" w:rsidRDefault="001326B9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1ECDD568" w14:textId="05DD8289" w:rsidR="00F37C87" w:rsidRPr="009A327D" w:rsidRDefault="00F37C87" w:rsidP="00F37C87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4</w:t>
      </w:r>
      <w:r w:rsidRPr="009A327D">
        <w:rPr>
          <w:rFonts w:ascii="Times New Roman" w:hAnsi="Times New Roman" w:cs="Times New Roman"/>
          <w:b/>
          <w:sz w:val="24"/>
        </w:rPr>
        <w:t xml:space="preserve">. </w:t>
      </w:r>
      <w:r w:rsidRPr="00F37C87">
        <w:rPr>
          <w:rFonts w:ascii="Times New Roman" w:hAnsi="Times New Roman" w:cs="Times New Roman"/>
          <w:b/>
          <w:sz w:val="24"/>
        </w:rPr>
        <w:t>Measurement of</w:t>
      </w:r>
      <w:r w:rsidR="00062791">
        <w:rPr>
          <w:rFonts w:ascii="Times New Roman" w:hAnsi="Times New Roman" w:cs="Times New Roman"/>
          <w:b/>
          <w:sz w:val="24"/>
        </w:rPr>
        <w:t xml:space="preserve"> raw</w:t>
      </w:r>
      <w:r w:rsidRPr="00F37C87">
        <w:rPr>
          <w:rFonts w:ascii="Times New Roman" w:hAnsi="Times New Roman" w:cs="Times New Roman"/>
          <w:b/>
          <w:sz w:val="24"/>
        </w:rPr>
        <w:t xml:space="preserve"> transfer functions</w:t>
      </w:r>
    </w:p>
    <w:p w14:paraId="2181432E" w14:textId="7E756E92" w:rsidR="00F37C87" w:rsidRPr="001326B9" w:rsidRDefault="00F37C87" w:rsidP="00F37C87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4.1. </w:t>
      </w:r>
      <w:r w:rsidR="004A4136">
        <w:rPr>
          <w:rFonts w:ascii="Times New Roman" w:hAnsi="Times New Roman" w:cs="Times New Roman"/>
          <w:i/>
          <w:iCs/>
          <w:color w:val="000000" w:themeColor="text1"/>
          <w:sz w:val="22"/>
        </w:rPr>
        <w:t>Binaural t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ransfer function</w:t>
      </w:r>
      <w:r w:rsidR="00867B23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(</w:t>
      </w:r>
      <w:r w:rsidR="00867B23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BTF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)</w:t>
      </w:r>
    </w:p>
    <w:p w14:paraId="6D9EB92B" w14:textId="6A857176" w:rsidR="00446A74" w:rsidRDefault="00D06712" w:rsidP="00446A7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D06712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D1323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Pr="00D06712">
        <w:rPr>
          <w:rFonts w:ascii="Times New Roman" w:hAnsi="Times New Roman" w:cs="Times New Roman"/>
          <w:color w:val="000000" w:themeColor="text1"/>
          <w:sz w:val="22"/>
        </w:rPr>
        <w:t xml:space="preserve"> 9, a speaker array and measurement system </w:t>
      </w:r>
      <w:r w:rsidR="00E05A4D">
        <w:rPr>
          <w:rFonts w:ascii="Times New Roman" w:hAnsi="Times New Roman" w:cs="Times New Roman"/>
          <w:color w:val="000000" w:themeColor="text1"/>
          <w:sz w:val="22"/>
        </w:rPr>
        <w:t>we</w:t>
      </w:r>
      <w:r w:rsidRPr="00D06712">
        <w:rPr>
          <w:rFonts w:ascii="Times New Roman" w:hAnsi="Times New Roman" w:cs="Times New Roman"/>
          <w:color w:val="000000" w:themeColor="text1"/>
          <w:sz w:val="22"/>
        </w:rPr>
        <w:t>re</w:t>
      </w:r>
      <w:r w:rsidR="005068BD">
        <w:rPr>
          <w:rFonts w:ascii="Times New Roman" w:hAnsi="Times New Roman" w:cs="Times New Roman"/>
          <w:color w:val="000000" w:themeColor="text1"/>
          <w:sz w:val="22"/>
        </w:rPr>
        <w:t xml:space="preserve"> construct</w:t>
      </w:r>
      <w:r w:rsidRPr="00D06712">
        <w:rPr>
          <w:rFonts w:ascii="Times New Roman" w:hAnsi="Times New Roman" w:cs="Times New Roman"/>
          <w:color w:val="000000" w:themeColor="text1"/>
          <w:sz w:val="22"/>
        </w:rPr>
        <w:t>ed based on the confirmed speaker module specifications.</w:t>
      </w:r>
      <w:r w:rsidR="006B660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 xml:space="preserve">To measure BTFs, the positions of the dummy head and the 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speaker array </w:t>
      </w:r>
      <w:r w:rsidR="00B85BB3">
        <w:rPr>
          <w:rFonts w:ascii="Times New Roman" w:hAnsi="Times New Roman" w:cs="Times New Roman"/>
          <w:color w:val="000000" w:themeColor="text1"/>
          <w:sz w:val="22"/>
        </w:rPr>
        <w:t>we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>re aligned so that the microphone of the dummy head face</w:t>
      </w:r>
      <w:r w:rsidR="00B85BB3">
        <w:rPr>
          <w:rFonts w:ascii="Times New Roman" w:hAnsi="Times New Roman" w:cs="Times New Roman"/>
          <w:color w:val="000000" w:themeColor="text1"/>
          <w:sz w:val="22"/>
        </w:rPr>
        <w:t>d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 xml:space="preserve"> the center of the speaker diaphragm at</w:t>
      </w:r>
      <w:r w:rsidR="000B00A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B00AB"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 w:rsidR="00EF2D69" w:rsidRPr="00EF2D69">
        <w:rPr>
          <w:rFonts w:ascii="Times New Roman" w:hAnsi="Times New Roman" w:cs="Times New Roman"/>
          <w:color w:val="000000" w:themeColor="text1"/>
          <w:sz w:val="22"/>
        </w:rPr>
        <w:t xml:space="preserve"> of elevation.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5BB3" w:rsidRPr="00B85BB3">
        <w:rPr>
          <w:rFonts w:ascii="Times New Roman" w:hAnsi="Times New Roman" w:cs="Times New Roman"/>
          <w:color w:val="000000" w:themeColor="text1"/>
          <w:sz w:val="22"/>
        </w:rPr>
        <w:t>After installation in the anechoic chamber was completed, sound-absorbing material was installed on the floor to minimize the effect of reflection on the support of the measurement system, as shown in Fig. 9(d).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 xml:space="preserve">All measurements including </w:t>
      </w:r>
      <w:r w:rsidR="00B85BB3" w:rsidRPr="00AA01AD">
        <w:rPr>
          <w:rFonts w:ascii="Times New Roman" w:hAnsi="Times New Roman" w:cs="Times New Roman"/>
          <w:color w:val="000000" w:themeColor="text1"/>
          <w:sz w:val="22"/>
        </w:rPr>
        <w:t>BTF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s and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>s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were performed with</w:t>
      </w:r>
      <w:r w:rsidR="00411A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input voltage of 2.828</w:t>
      </w:r>
      <w:r w:rsidR="00411A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V</w:t>
      </w:r>
      <w:r w:rsidR="00AA01AD" w:rsidRPr="00411A55">
        <w:rPr>
          <w:rFonts w:ascii="Times New Roman" w:hAnsi="Times New Roman" w:cs="Times New Roman"/>
          <w:color w:val="000000" w:themeColor="text1"/>
          <w:sz w:val="22"/>
          <w:vertAlign w:val="subscript"/>
        </w:rPr>
        <w:t>rms</w:t>
      </w:r>
      <w:r w:rsidR="00B85BB3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A01AD" w:rsidRPr="00AA01AD">
        <w:rPr>
          <w:rFonts w:ascii="Times New Roman" w:hAnsi="Times New Roman" w:cs="Times New Roman"/>
          <w:color w:val="000000" w:themeColor="text1"/>
          <w:sz w:val="22"/>
        </w:rPr>
        <w:t>corresponding to</w:t>
      </w:r>
      <w:r w:rsidR="00122D3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2D3A" w:rsidRPr="009B24D9">
        <w:rPr>
          <w:rFonts w:ascii="Times New Roman" w:hAnsi="Times New Roman" w:cs="Times New Roman"/>
          <w:color w:val="000000" w:themeColor="text1"/>
          <w:sz w:val="22"/>
        </w:rPr>
        <w:t>1 W for the 8 Ω speaker driver</w:t>
      </w:r>
      <w:r w:rsidR="00122D3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D63B08E" w14:textId="00A3BE01" w:rsidR="00446A74" w:rsidRDefault="00446A74" w:rsidP="00446A7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AC14E5">
        <w:rPr>
          <w:rFonts w:ascii="Times New Roman" w:hAnsi="Times New Roman" w:cs="Times New Roman"/>
          <w:color w:val="000000" w:themeColor="text1"/>
          <w:sz w:val="22"/>
        </w:rPr>
        <w:t>Measurements of BTFs were performed for a total of 1,944 points, including 72 points of azimuth (−180˚ ~ +180˚ with 5˚ resolution) and 27 points of elevation (−40˚ ~ +90˚ with 5˚ resolution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10 shows the results of BTFs for the horizontal plan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 w:rsidRPr="00FC51C8">
        <w:rPr>
          <w:rFonts w:ascii="Times New Roman" w:hAnsi="Times New Roman" w:cs="Times New Roman"/>
          <w:color w:val="000000" w:themeColor="text1"/>
          <w:sz w:val="22"/>
        </w:rPr>
        <w:t>).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10(a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1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) and 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a2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) are B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 xml:space="preserve">, which </w:t>
      </w:r>
      <w:r>
        <w:rPr>
          <w:rFonts w:ascii="Times New Roman" w:hAnsi="Times New Roman" w:cs="Times New Roman"/>
          <w:color w:val="000000" w:themeColor="text1"/>
          <w:sz w:val="22"/>
        </w:rPr>
        <w:t>are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 xml:space="preserve"> the time domain impulse response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 xml:space="preserve"> of BTF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FC51C8">
        <w:rPr>
          <w:rFonts w:ascii="Times New Roman" w:hAnsi="Times New Roman" w:cs="Times New Roman"/>
          <w:color w:val="000000" w:themeColor="text1"/>
          <w:sz w:val="22"/>
        </w:rPr>
        <w:t>.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The impulse response start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ed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first when the sound source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s in the ipsilateral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D5588C"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 xml:space="preserve"> directio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r the left or 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</w:t>
      </w:r>
      <w:r>
        <w:rPr>
          <w:rFonts w:ascii="Times New Roman" w:hAnsi="Times New Roman" w:cs="Times New Roman"/>
          <w:color w:val="000000" w:themeColor="text1"/>
          <w:sz w:val="22"/>
        </w:rPr>
        <w:t>+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or the right)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, and last when it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 wa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s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in the contralateral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D5588C"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direc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+</w:t>
      </w:r>
      <w:r>
        <w:rPr>
          <w:rFonts w:ascii="Times New Roman" w:hAnsi="Times New Roman" w:cs="Times New Roman"/>
          <w:color w:val="000000" w:themeColor="text1"/>
          <w:sz w:val="22"/>
        </w:rPr>
        <w:t>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r the left or </w:t>
      </w:r>
      <w:r w:rsidRPr="00771348">
        <w:rPr>
          <w:rFonts w:ascii="Times New Roman" w:hAnsi="Times New Roman" w:cs="Times New Roman"/>
          <w:i/>
          <w:color w:val="000000" w:themeColor="text1"/>
          <w:sz w:val="22"/>
        </w:rPr>
        <w:t>θ</w:t>
      </w:r>
      <w:r>
        <w:rPr>
          <w:rFonts w:ascii="Times New Roman" w:hAnsi="Times New Roman" w:cs="Times New Roman"/>
          <w:i/>
          <w:color w:val="000000" w:themeColor="text1"/>
          <w:sz w:val="22"/>
        </w:rPr>
        <w:t xml:space="preserve"> = 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9</w:t>
      </w:r>
      <w:r w:rsidRPr="00AC14E5">
        <w:rPr>
          <w:rFonts w:ascii="Times New Roman" w:hAnsi="Times New Roman" w:cs="Times New Roman"/>
          <w:color w:val="000000" w:themeColor="text1"/>
          <w:sz w:val="22"/>
        </w:rPr>
        <w:t>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or the right)</w:t>
      </w:r>
      <w:r w:rsidRPr="005C6F61">
        <w:rPr>
          <w:rFonts w:ascii="Times New Roman" w:hAnsi="Times New Roman" w:cs="Times New Roman"/>
          <w:color w:val="000000" w:themeColor="text1"/>
          <w:sz w:val="22"/>
        </w:rPr>
        <w:t>.</w:t>
      </w:r>
      <w:r w:rsidR="00D558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 xml:space="preserve"> 10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1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>) and 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2</w:t>
      </w:r>
      <w:r w:rsidRPr="00415F38">
        <w:rPr>
          <w:rFonts w:ascii="Times New Roman" w:hAnsi="Times New Roman" w:cs="Times New Roman"/>
          <w:color w:val="000000" w:themeColor="text1"/>
          <w:sz w:val="22"/>
        </w:rPr>
        <w:t>) show the magnitude responses of B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>It can be seen that the level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s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 xml:space="preserve"> of the mid and high frequency band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s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 xml:space="preserve"> of the contralateral BTFs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dropped significantly </w:t>
      </w:r>
      <w:r w:rsidRPr="00A73346">
        <w:rPr>
          <w:rFonts w:ascii="Times New Roman" w:hAnsi="Times New Roman" w:cs="Times New Roman"/>
          <w:color w:val="000000" w:themeColor="text1"/>
          <w:sz w:val="22"/>
        </w:rPr>
        <w:t>compared to the ipsilateral BTFs due to the head shadow effec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37AD">
        <w:rPr>
          <w:rFonts w:ascii="Times New Roman" w:hAnsi="Times New Roman" w:cs="Times New Roman"/>
          <w:color w:val="000000" w:themeColor="text1"/>
          <w:sz w:val="22"/>
        </w:rPr>
        <w:t xml:space="preserve">The peaks appearing around 20 kHz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wer</w:t>
      </w:r>
      <w:r w:rsidRPr="00AD37AD">
        <w:rPr>
          <w:rFonts w:ascii="Times New Roman" w:hAnsi="Times New Roman" w:cs="Times New Roman"/>
          <w:color w:val="000000" w:themeColor="text1"/>
          <w:sz w:val="22"/>
        </w:rPr>
        <w:t>e due to the resonance frequency of the aluminum diaphragm of the speaker driv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 xml:space="preserve"> 10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c1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>) and (</w:t>
      </w:r>
      <w:r w:rsidR="000B5BAB">
        <w:rPr>
          <w:rFonts w:ascii="Times New Roman" w:hAnsi="Times New Roman" w:cs="Times New Roman"/>
          <w:color w:val="000000" w:themeColor="text1"/>
          <w:sz w:val="22"/>
        </w:rPr>
        <w:t>c2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show 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>the phase response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Pr="00470F4E">
        <w:rPr>
          <w:rFonts w:ascii="Times New Roman" w:hAnsi="Times New Roman" w:cs="Times New Roman"/>
          <w:color w:val="000000" w:themeColor="text1"/>
          <w:sz w:val="22"/>
        </w:rPr>
        <w:t xml:space="preserve"> of BTFs</w:t>
      </w:r>
      <w:r w:rsidR="009E73A6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73A6">
        <w:rPr>
          <w:rFonts w:ascii="Times New Roman" w:hAnsi="Times New Roman" w:cs="Times New Roman"/>
          <w:color w:val="000000" w:themeColor="text1"/>
          <w:sz w:val="22"/>
        </w:rPr>
        <w:t xml:space="preserve">in which </w:t>
      </w:r>
      <w:r w:rsidRPr="00A00885">
        <w:rPr>
          <w:rFonts w:ascii="Times New Roman" w:hAnsi="Times New Roman" w:cs="Times New Roman"/>
          <w:color w:val="000000" w:themeColor="text1"/>
          <w:sz w:val="22"/>
        </w:rPr>
        <w:t>it can be seen that the contralateral BTF phase of the mid and high frequency band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s</w:t>
      </w:r>
      <w:r w:rsidRPr="00A00885">
        <w:rPr>
          <w:rFonts w:ascii="Times New Roman" w:hAnsi="Times New Roman" w:cs="Times New Roman"/>
          <w:color w:val="000000" w:themeColor="text1"/>
          <w:sz w:val="22"/>
        </w:rPr>
        <w:t xml:space="preserve"> change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Pr="00A00885">
        <w:rPr>
          <w:rFonts w:ascii="Times New Roman" w:hAnsi="Times New Roman" w:cs="Times New Roman"/>
          <w:color w:val="000000" w:themeColor="text1"/>
          <w:sz w:val="22"/>
        </w:rPr>
        <w:t>rapidly due to the head shadow effec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>Since the BTFs ha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d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 xml:space="preserve"> not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yet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 xml:space="preserve"> been post-processed, the reflection effect 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wa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 xml:space="preserve">s noticeable in the time domain, and the speaker characteristics </w:t>
      </w:r>
      <w:r w:rsidR="00D40859">
        <w:rPr>
          <w:rFonts w:ascii="Times New Roman" w:hAnsi="Times New Roman" w:cs="Times New Roman"/>
          <w:color w:val="000000" w:themeColor="text1"/>
          <w:sz w:val="22"/>
        </w:rPr>
        <w:t>we</w:t>
      </w:r>
      <w:r w:rsidR="005F486E" w:rsidRPr="005F486E">
        <w:rPr>
          <w:rFonts w:ascii="Times New Roman" w:hAnsi="Times New Roman" w:cs="Times New Roman"/>
          <w:color w:val="000000" w:themeColor="text1"/>
          <w:sz w:val="22"/>
        </w:rPr>
        <w:t>re revealed in the frequency domain.</w:t>
      </w:r>
      <w:r w:rsidR="005F486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85144" w:rsidRPr="00785144">
        <w:rPr>
          <w:rFonts w:ascii="Times New Roman" w:hAnsi="Times New Roman" w:cs="Times New Roman"/>
          <w:color w:val="000000" w:themeColor="text1"/>
          <w:sz w:val="22"/>
        </w:rPr>
        <w:t xml:space="preserve">Therefore, additional post-processing is </w:t>
      </w:r>
      <w:r w:rsidR="0071285D">
        <w:rPr>
          <w:rFonts w:ascii="Times New Roman" w:hAnsi="Times New Roman" w:cs="Times New Roman"/>
          <w:color w:val="000000" w:themeColor="text1"/>
          <w:sz w:val="22"/>
        </w:rPr>
        <w:t>required</w:t>
      </w:r>
      <w:r w:rsidR="005F52D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71DCA" w:rsidRPr="00785144">
        <w:rPr>
          <w:rFonts w:ascii="Times New Roman" w:hAnsi="Times New Roman" w:cs="Times New Roman"/>
          <w:color w:val="000000" w:themeColor="text1"/>
          <w:sz w:val="22"/>
        </w:rPr>
        <w:t xml:space="preserve">to estimate HRTFs </w:t>
      </w:r>
      <w:r w:rsidR="00171DCA">
        <w:rPr>
          <w:rFonts w:ascii="Times New Roman" w:hAnsi="Times New Roman" w:cs="Times New Roman"/>
          <w:color w:val="000000" w:themeColor="text1"/>
          <w:sz w:val="22"/>
        </w:rPr>
        <w:t>from</w:t>
      </w:r>
      <w:r w:rsidR="00171DCA" w:rsidRPr="00785144">
        <w:rPr>
          <w:rFonts w:ascii="Times New Roman" w:hAnsi="Times New Roman" w:cs="Times New Roman"/>
          <w:color w:val="000000" w:themeColor="text1"/>
          <w:sz w:val="22"/>
        </w:rPr>
        <w:t xml:space="preserve"> BTFs</w:t>
      </w:r>
      <w:r w:rsidR="005F52DE">
        <w:rPr>
          <w:rFonts w:ascii="Times New Roman" w:hAnsi="Times New Roman" w:cs="Times New Roman"/>
          <w:color w:val="000000" w:themeColor="text1"/>
          <w:sz w:val="22"/>
        </w:rPr>
        <w:t>.</w:t>
      </w:r>
      <w:r w:rsidR="00171DC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2DBB" w:rsidRPr="00F12DBB">
        <w:rPr>
          <w:rFonts w:ascii="Times New Roman" w:hAnsi="Times New Roman" w:cs="Times New Roman"/>
          <w:color w:val="000000" w:themeColor="text1"/>
          <w:sz w:val="22"/>
        </w:rPr>
        <w:t>In particular,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2DBB" w:rsidRPr="00F12DBB">
        <w:rPr>
          <w:rFonts w:ascii="Times New Roman" w:hAnsi="Times New Roman" w:cs="Times New Roman"/>
          <w:color w:val="000000" w:themeColor="text1"/>
          <w:sz w:val="22"/>
        </w:rPr>
        <w:t>OTF</w:t>
      </w:r>
      <w:r w:rsidR="008357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2DBB" w:rsidRPr="00F12DBB">
        <w:rPr>
          <w:rFonts w:ascii="Times New Roman" w:hAnsi="Times New Roman" w:cs="Times New Roman"/>
          <w:color w:val="000000" w:themeColor="text1"/>
          <w:sz w:val="22"/>
        </w:rPr>
        <w:t>including the transfer function of the entire measurement system is essential in the post-processing of BTFs.</w:t>
      </w:r>
      <w:r w:rsidR="00F12DB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443B1">
        <w:rPr>
          <w:rFonts w:ascii="Times New Roman" w:hAnsi="Times New Roman" w:cs="Times New Roman"/>
          <w:color w:val="000000" w:themeColor="text1"/>
          <w:sz w:val="22"/>
        </w:rPr>
        <w:t>Detailed analysis will be done after obtaining HRTFs through post-processing including OTF normaliza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ion.</w:t>
      </w:r>
    </w:p>
    <w:p w14:paraId="6B8D96EB" w14:textId="77777777" w:rsidR="00411A55" w:rsidRPr="00EF6ACD" w:rsidRDefault="00411A55" w:rsidP="00DC071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E336C6B" w14:textId="2FC8B5C6" w:rsidR="00DC071C" w:rsidRDefault="00EA2D57" w:rsidP="00DC071C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11CDE4A" wp14:editId="739A3FF2">
                <wp:simplePos x="0" y="0"/>
                <wp:positionH relativeFrom="margin">
                  <wp:posOffset>4358846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17C6E92" w14:textId="485AD499" w:rsidR="005E2A52" w:rsidRPr="00F3721E" w:rsidRDefault="005E2A52" w:rsidP="00EA2D57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d</w:t>
                            </w: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1CDE4A" id="_x0000_s1039" type="#_x0000_t202" style="position:absolute;left:0;text-align:left;margin-left:343.2pt;margin-top:.8pt;width:31.1pt;height:24.3pt;z-index:2517022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arAmgEAABcDAAAOAAAAZHJzL2Uyb0RvYy54bWysUstu2zAQvBfoPxC815Lj1E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" filled="f" stroked="f">
                <v:textbox style="mso-fit-shape-to-text:t">
                  <w:txbxContent>
                    <w:p w14:paraId="517C6E92" w14:textId="485AD499" w:rsidR="005E2A52" w:rsidRPr="00F3721E" w:rsidRDefault="005E2A52" w:rsidP="00EA2D57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d</w:t>
                      </w: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E1E4FFD" wp14:editId="4F6B819F">
                <wp:simplePos x="0" y="0"/>
                <wp:positionH relativeFrom="margin">
                  <wp:posOffset>2870406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644E09" w14:textId="42F5A028" w:rsidR="005E2A52" w:rsidRPr="00F3721E" w:rsidRDefault="005E2A52" w:rsidP="00EA2D57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c</w:t>
                            </w:r>
                            <w:r w:rsidRPr="00F3721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1E4FFD" id="_x0000_s1040" type="#_x0000_t202" style="position:absolute;left:0;text-align:left;margin-left:226pt;margin-top:.8pt;width:31.1pt;height:24.3pt;z-index:2517002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" filled="f" stroked="f">
                <v:textbox style="mso-fit-shape-to-text:t">
                  <w:txbxContent>
                    <w:p w14:paraId="70644E09" w14:textId="42F5A028" w:rsidR="005E2A52" w:rsidRPr="00F3721E" w:rsidRDefault="005E2A52" w:rsidP="00EA2D57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c</w:t>
                      </w:r>
                      <w:r w:rsidRPr="00F3721E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BF1D958" wp14:editId="41F23BE8">
                <wp:simplePos x="0" y="0"/>
                <wp:positionH relativeFrom="margin">
                  <wp:posOffset>1426416</wp:posOffset>
                </wp:positionH>
                <wp:positionV relativeFrom="paragraph">
                  <wp:posOffset>10160</wp:posOffset>
                </wp:positionV>
                <wp:extent cx="394970" cy="308610"/>
                <wp:effectExtent l="0" t="0" r="0" b="0"/>
                <wp:wrapNone/>
                <wp:docPr id="1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9CD518F" w14:textId="56CB978E" w:rsidR="005E2A52" w:rsidRPr="00EA2D57" w:rsidRDefault="005E2A52" w:rsidP="00EA2D5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EA2D57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EA2D57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F1D958" id="_x0000_s1041" type="#_x0000_t202" style="position:absolute;left:0;text-align:left;margin-left:112.3pt;margin-top:.8pt;width:31.1pt;height:24.3pt;z-index:2516981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uC8mgEAABcDAAAOAAAAZHJzL2Uyb0RvYy54bWysUstu2zAQvBfoPxC815Lj1E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" filled="f" stroked="f">
                <v:textbox style="mso-fit-shape-to-text:t">
                  <w:txbxContent>
                    <w:p w14:paraId="29CD518F" w14:textId="56CB978E" w:rsidR="005E2A52" w:rsidRPr="00EA2D57" w:rsidRDefault="005E2A52" w:rsidP="00EA2D5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EA2D57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EA2D57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87300E0" wp14:editId="08CD9B1F">
                <wp:simplePos x="0" y="0"/>
                <wp:positionH relativeFrom="margin">
                  <wp:posOffset>0</wp:posOffset>
                </wp:positionH>
                <wp:positionV relativeFrom="paragraph">
                  <wp:posOffset>10589</wp:posOffset>
                </wp:positionV>
                <wp:extent cx="394970" cy="308610"/>
                <wp:effectExtent l="0" t="0" r="0" b="0"/>
                <wp:wrapNone/>
                <wp:docPr id="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147956" w14:textId="77777777" w:rsidR="005E2A52" w:rsidRPr="00F3721E" w:rsidRDefault="005E2A52" w:rsidP="00EA2D57">
                            <w:pPr>
                              <w:pStyle w:val="ac"/>
                              <w:wordWrap w:val="0"/>
                              <w:spacing w:before="0" w:beforeAutospacing="0" w:after="0" w:afterAutospacing="0"/>
                              <w:jc w:val="center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3721E">
                              <w:rPr>
                                <w:rFonts w:ascii="Times New Roman" w:eastAsiaTheme="minorEastAsia" w:hAnsi="Times New Roman" w:cs="Times New Roman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7300E0" id="_x0000_s1042" type="#_x0000_t202" style="position:absolute;left:0;text-align:left;margin-left:0;margin-top:.85pt;width:31.1pt;height:24.3pt;z-index:2516961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" filled="f" stroked="f">
                <v:textbox style="mso-fit-shape-to-text:t">
                  <w:txbxContent>
                    <w:p w14:paraId="5E147956" w14:textId="77777777" w:rsidR="005E2A52" w:rsidRPr="00F3721E" w:rsidRDefault="005E2A52" w:rsidP="00EA2D57">
                      <w:pPr>
                        <w:pStyle w:val="ac"/>
                        <w:wordWrap w:val="0"/>
                        <w:spacing w:before="0" w:beforeAutospacing="0" w:after="0" w:afterAutospacing="0"/>
                        <w:jc w:val="center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F3721E">
                        <w:rPr>
                          <w:rFonts w:ascii="Times New Roman" w:eastAsiaTheme="minorEastAsia" w:hAnsi="Times New Roman" w:cs="Times New Roman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071C">
        <w:rPr>
          <w:noProof/>
        </w:rPr>
        <w:drawing>
          <wp:inline distT="0" distB="0" distL="0" distR="0" wp14:anchorId="1A8B5954" wp14:editId="170F5167">
            <wp:extent cx="5731510" cy="1844040"/>
            <wp:effectExtent l="0" t="0" r="2540" b="381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3283A" w14:textId="54F91DE4" w:rsidR="00DC071C" w:rsidRDefault="00DC071C" w:rsidP="00DC071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9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554F4">
        <w:rPr>
          <w:rFonts w:ascii="Times New Roman" w:hAnsi="Times New Roman" w:cs="Times New Roman"/>
          <w:color w:val="000000" w:themeColor="text1"/>
          <w:sz w:val="22"/>
        </w:rPr>
        <w:t>B</w:t>
      </w:r>
      <w:r w:rsidR="00F166D8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E554F4">
        <w:rPr>
          <w:rFonts w:ascii="Times New Roman" w:hAnsi="Times New Roman" w:cs="Times New Roman"/>
          <w:color w:val="000000" w:themeColor="text1"/>
          <w:sz w:val="22"/>
        </w:rPr>
        <w:t>F</w:t>
      </w:r>
      <w:r w:rsidR="00185A5A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583F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measurement setup with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speaker array and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dummy head on rotating turntable in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83CD0">
        <w:rPr>
          <w:rFonts w:ascii="Times New Roman" w:hAnsi="Times New Roman" w:cs="Times New Roman"/>
          <w:color w:val="000000" w:themeColor="text1"/>
          <w:sz w:val="22"/>
        </w:rPr>
        <w:t>anechoic chamber at KAIST</w:t>
      </w:r>
      <w:r w:rsidR="00EA2D57">
        <w:rPr>
          <w:rFonts w:ascii="Times New Roman" w:hAnsi="Times New Roman" w:cs="Times New Roman"/>
          <w:color w:val="000000" w:themeColor="text1"/>
          <w:sz w:val="22"/>
        </w:rPr>
        <w:t xml:space="preserve">: (a) </w:t>
      </w:r>
      <w:r w:rsidR="00C4545F">
        <w:rPr>
          <w:rFonts w:ascii="Times New Roman" w:hAnsi="Times New Roman" w:cs="Times New Roman"/>
          <w:color w:val="000000" w:themeColor="text1"/>
          <w:sz w:val="22"/>
        </w:rPr>
        <w:t>d</w:t>
      </w:r>
      <w:r w:rsidR="00C4545F" w:rsidRPr="00C4545F">
        <w:rPr>
          <w:rFonts w:ascii="Times New Roman" w:hAnsi="Times New Roman" w:cs="Times New Roman"/>
          <w:color w:val="000000" w:themeColor="text1"/>
          <w:sz w:val="22"/>
        </w:rPr>
        <w:t>ummy head positioning</w:t>
      </w:r>
      <w:r w:rsidR="00C4545F"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="00447D4F">
        <w:rPr>
          <w:rFonts w:ascii="Times New Roman" w:hAnsi="Times New Roman" w:cs="Times New Roman"/>
          <w:color w:val="000000" w:themeColor="text1"/>
          <w:sz w:val="22"/>
        </w:rPr>
        <w:t xml:space="preserve">speaker array positioning; (c) </w:t>
      </w:r>
      <w:r w:rsidR="00AB54F7">
        <w:rPr>
          <w:rFonts w:ascii="Times New Roman" w:hAnsi="Times New Roman" w:cs="Times New Roman"/>
          <w:color w:val="000000" w:themeColor="text1"/>
          <w:sz w:val="22"/>
        </w:rPr>
        <w:t>i</w:t>
      </w:r>
      <w:r w:rsidR="00AB54F7" w:rsidRPr="00AB54F7">
        <w:rPr>
          <w:rFonts w:ascii="Times New Roman" w:hAnsi="Times New Roman" w:cs="Times New Roman"/>
          <w:color w:val="000000" w:themeColor="text1"/>
          <w:sz w:val="22"/>
        </w:rPr>
        <w:t>nstallation completed in the anechoic chamber</w:t>
      </w:r>
      <w:r w:rsidR="00AB54F7">
        <w:rPr>
          <w:rFonts w:ascii="Times New Roman" w:hAnsi="Times New Roman" w:cs="Times New Roman"/>
          <w:color w:val="000000" w:themeColor="text1"/>
          <w:sz w:val="22"/>
        </w:rPr>
        <w:t>;</w:t>
      </w:r>
      <w:r w:rsidR="00D40859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AB54F7">
        <w:rPr>
          <w:rFonts w:ascii="Times New Roman" w:hAnsi="Times New Roman" w:cs="Times New Roman"/>
          <w:color w:val="000000" w:themeColor="text1"/>
          <w:sz w:val="22"/>
        </w:rPr>
        <w:t xml:space="preserve"> (d) f</w:t>
      </w:r>
      <w:r w:rsidR="00AB54F7" w:rsidRPr="00AB54F7">
        <w:rPr>
          <w:rFonts w:ascii="Times New Roman" w:hAnsi="Times New Roman" w:cs="Times New Roman"/>
          <w:color w:val="000000" w:themeColor="text1"/>
          <w:sz w:val="22"/>
        </w:rPr>
        <w:t>loor finish</w:t>
      </w:r>
      <w:r w:rsidR="003C2FB3">
        <w:rPr>
          <w:rFonts w:ascii="Times New Roman" w:hAnsi="Times New Roman" w:cs="Times New Roman"/>
          <w:color w:val="000000" w:themeColor="text1"/>
          <w:sz w:val="22"/>
        </w:rPr>
        <w:t>ed</w:t>
      </w:r>
      <w:r w:rsidR="00AB54F7" w:rsidRPr="00AB54F7">
        <w:rPr>
          <w:rFonts w:ascii="Times New Roman" w:hAnsi="Times New Roman" w:cs="Times New Roman"/>
          <w:color w:val="000000" w:themeColor="text1"/>
          <w:sz w:val="22"/>
        </w:rPr>
        <w:t xml:space="preserve"> with sound-absorbing material</w:t>
      </w:r>
      <w:r w:rsidR="00AB54F7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000FB3B2" w14:textId="64964DD0" w:rsidR="0061058F" w:rsidRDefault="00A5361F" w:rsidP="0061058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7533FE79" wp14:editId="64E797E6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4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8878FC" w14:textId="6331FBDB" w:rsidR="005E2A52" w:rsidRPr="006267B6" w:rsidRDefault="005E2A5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33FE79" id="_x0000_s1043" type="#_x0000_t202" style="position:absolute;left:0;text-align:left;margin-left:0;margin-top:175.15pt;width:31.1pt;height:24.3pt;z-index:25178521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" filled="f" stroked="f">
                <v:textbox style="mso-fit-shape-to-text:t">
                  <w:txbxContent>
                    <w:p w14:paraId="4E8878FC" w14:textId="6331FBDB" w:rsidR="005E2A52" w:rsidRPr="006267B6" w:rsidRDefault="005E2A5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361B0E5" wp14:editId="36C156F5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4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CA84C81" w14:textId="3AED50BF" w:rsidR="005E2A52" w:rsidRPr="006267B6" w:rsidRDefault="005E2A5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61B0E5" id="_x0000_s1044" type="#_x0000_t202" style="position:absolute;left:0;text-align:left;margin-left:0;margin-top:87.35pt;width:31.1pt;height:24.3pt;z-index:25178316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" filled="f" stroked="f">
                <v:textbox style="mso-fit-shape-to-text:t">
                  <w:txbxContent>
                    <w:p w14:paraId="6CA84C81" w14:textId="3AED50BF" w:rsidR="005E2A52" w:rsidRPr="006267B6" w:rsidRDefault="005E2A5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CF4FFF9" wp14:editId="7E98C0B5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4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254DE7" w14:textId="44CF94CF" w:rsidR="005E2A52" w:rsidRPr="006267B6" w:rsidRDefault="005E2A5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F4FFF9" id="_x0000_s1045" type="#_x0000_t202" style="position:absolute;left:0;text-align:left;margin-left:0;margin-top:-.6pt;width:31.1pt;height:24.3pt;z-index:25178112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L+kxxS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4A254DE7" w14:textId="44CF94CF" w:rsidR="005E2A52" w:rsidRPr="006267B6" w:rsidRDefault="005E2A5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40ED202" wp14:editId="0B76414E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4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E372AB" w14:textId="5713BD1B" w:rsidR="005E2A52" w:rsidRPr="006267B6" w:rsidRDefault="005E2A5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0ED202" id="_x0000_s1046" type="#_x0000_t202" style="position:absolute;left:0;text-align:left;margin-left:221.25pt;margin-top:175.15pt;width:31.1pt;height:24.3pt;z-index:251779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" filled="f" stroked="f">
                <v:textbox style="mso-fit-shape-to-text:t">
                  <w:txbxContent>
                    <w:p w14:paraId="2EE372AB" w14:textId="5713BD1B" w:rsidR="005E2A52" w:rsidRPr="006267B6" w:rsidRDefault="005E2A5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5E8A5A8" wp14:editId="6D7FDF05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4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70C24B2" w14:textId="61FBB7DE" w:rsidR="005E2A52" w:rsidRPr="006267B6" w:rsidRDefault="005E2A5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E8A5A8" id="_x0000_s1047" type="#_x0000_t202" style="position:absolute;left:0;text-align:left;margin-left:221.25pt;margin-top:87.35pt;width:31.1pt;height:24.3pt;z-index:2517770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ADKuYB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770C24B2" w14:textId="61FBB7DE" w:rsidR="005E2A52" w:rsidRPr="006267B6" w:rsidRDefault="005E2A5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F3127C8" wp14:editId="35758F09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4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6BCF93E" w14:textId="77777777" w:rsidR="005E2A52" w:rsidRPr="006267B6" w:rsidRDefault="005E2A52" w:rsidP="00A5361F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3127C8" id="_x0000_s1048" type="#_x0000_t202" style="position:absolute;left:0;text-align:left;margin-left:221.25pt;margin-top:-.6pt;width:31.1pt;height:24.3pt;z-index:2517749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" filled="f" stroked="f">
                <v:textbox style="mso-fit-shape-to-text:t">
                  <w:txbxContent>
                    <w:p w14:paraId="36BCF93E" w14:textId="77777777" w:rsidR="005E2A52" w:rsidRPr="006267B6" w:rsidRDefault="005E2A52" w:rsidP="00A5361F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109633E" wp14:editId="7043575D">
            <wp:extent cx="5731510" cy="3376930"/>
            <wp:effectExtent l="0" t="0" r="2540" b="0"/>
            <wp:docPr id="140" name="그림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D609E" w14:textId="077223C7" w:rsidR="0061058F" w:rsidRDefault="0061058F" w:rsidP="00CD281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0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</w:t>
      </w:r>
      <w:r w:rsidR="00354BD2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F</w:t>
      </w:r>
      <w:r w:rsidR="00865C43">
        <w:rPr>
          <w:rFonts w:ascii="Times New Roman" w:hAnsi="Times New Roman" w:cs="Times New Roman"/>
          <w:color w:val="000000" w:themeColor="text1"/>
          <w:sz w:val="22"/>
        </w:rPr>
        <w:t>s</w:t>
      </w:r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583F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354BD2">
        <w:rPr>
          <w:rFonts w:ascii="Times New Roman" w:hAnsi="Times New Roman" w:cs="Times New Roman"/>
          <w:color w:val="000000" w:themeColor="text1"/>
          <w:sz w:val="22"/>
        </w:rPr>
        <w:t xml:space="preserve"> measurement </w:t>
      </w:r>
      <w:r w:rsidR="00354BD2">
        <w:rPr>
          <w:rFonts w:ascii="Times New Roman" w:hAnsi="Times New Roman" w:cs="Times New Roman" w:hint="eastAsia"/>
          <w:color w:val="000000" w:themeColor="text1"/>
          <w:sz w:val="22"/>
        </w:rPr>
        <w:t>results</w:t>
      </w:r>
      <w:r w:rsidR="00867B2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67B23"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867B2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354BD2">
        <w:rPr>
          <w:rFonts w:ascii="Times New Roman" w:hAnsi="Times New Roman" w:cs="Times New Roman"/>
          <w:color w:val="000000" w:themeColor="text1"/>
          <w:sz w:val="22"/>
        </w:rPr>
        <w:t>: (a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1</w:t>
      </w:r>
      <w:r w:rsidR="00354BD2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583F8C"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 w:rsidR="00583F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760CE">
        <w:rPr>
          <w:rFonts w:ascii="Times New Roman" w:hAnsi="Times New Roman" w:cs="Times New Roman" w:hint="eastAsia"/>
          <w:color w:val="000000" w:themeColor="text1"/>
          <w:sz w:val="22"/>
        </w:rPr>
        <w:t>BIR</w:t>
      </w:r>
      <w:r w:rsidR="001376EA">
        <w:rPr>
          <w:rFonts w:ascii="Times New Roman" w:hAnsi="Times New Roman" w:cs="Times New Roman"/>
          <w:color w:val="000000" w:themeColor="text1"/>
          <w:sz w:val="22"/>
        </w:rPr>
        <w:t>s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a2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)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760CE">
        <w:rPr>
          <w:rFonts w:ascii="Times New Roman" w:hAnsi="Times New Roman" w:cs="Times New Roman" w:hint="eastAsia"/>
          <w:color w:val="000000" w:themeColor="text1"/>
          <w:sz w:val="22"/>
        </w:rPr>
        <w:t>BIR</w:t>
      </w:r>
      <w:r w:rsidR="001376EA">
        <w:rPr>
          <w:rFonts w:ascii="Times New Roman" w:hAnsi="Times New Roman" w:cs="Times New Roman"/>
          <w:color w:val="000000" w:themeColor="text1"/>
          <w:sz w:val="22"/>
        </w:rPr>
        <w:t>s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1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left BTFs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;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b2</w:t>
      </w:r>
      <w:r w:rsidR="00CD281C">
        <w:rPr>
          <w:rFonts w:ascii="Times New Roman" w:hAnsi="Times New Roman" w:cs="Times New Roman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 right BTFs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c1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 left BTFs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025B0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CD28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F75E55">
        <w:rPr>
          <w:rFonts w:ascii="Times New Roman" w:hAnsi="Times New Roman" w:cs="Times New Roman"/>
          <w:color w:val="000000" w:themeColor="text1"/>
          <w:sz w:val="22"/>
        </w:rPr>
        <w:t>c2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0D6F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D281C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865C4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6F93">
        <w:rPr>
          <w:rFonts w:ascii="Times New Roman" w:hAnsi="Times New Roman" w:cs="Times New Roman"/>
          <w:color w:val="000000" w:themeColor="text1"/>
          <w:sz w:val="22"/>
        </w:rPr>
        <w:t>of right BTFs</w:t>
      </w:r>
      <w:r w:rsidR="00354BD2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E677F4C" w14:textId="77777777" w:rsidR="003212F7" w:rsidRDefault="003212F7" w:rsidP="00CD281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887FA0D" w14:textId="7662ABB2" w:rsidR="00F37C87" w:rsidRPr="001326B9" w:rsidRDefault="00F37C87" w:rsidP="00F37C87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bookmarkStart w:id="13" w:name="_Hlk86933465"/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4.2. </w:t>
      </w:r>
      <w:r w:rsidR="00D01B1E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Origin </w:t>
      </w:r>
      <w:r w:rsidR="004A4136">
        <w:rPr>
          <w:rFonts w:ascii="Times New Roman" w:hAnsi="Times New Roman" w:cs="Times New Roman"/>
          <w:i/>
          <w:iCs/>
          <w:color w:val="000000" w:themeColor="text1"/>
          <w:sz w:val="22"/>
        </w:rPr>
        <w:t>t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ransfer function</w:t>
      </w:r>
      <w:r w:rsidR="00867B23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(</w:t>
      </w:r>
      <w:r w:rsidR="00867B23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OTF</w:t>
      </w:r>
      <w:r w:rsidR="00867B23" w:rsidRPr="00867B23">
        <w:rPr>
          <w:rFonts w:ascii="Times New Roman" w:hAnsi="Times New Roman" w:cs="Times New Roman" w:hint="eastAsia"/>
          <w:iCs/>
          <w:color w:val="000000" w:themeColor="text1"/>
          <w:sz w:val="22"/>
        </w:rPr>
        <w:t>)</w:t>
      </w:r>
    </w:p>
    <w:bookmarkEnd w:id="13"/>
    <w:p w14:paraId="1867E23F" w14:textId="0C322DEC" w:rsidR="0037499D" w:rsidRPr="0037499D" w:rsidRDefault="00633F72" w:rsidP="00F37C8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33F72">
        <w:rPr>
          <w:rFonts w:ascii="Times New Roman" w:hAnsi="Times New Roman" w:cs="Times New Roman"/>
          <w:color w:val="000000" w:themeColor="text1"/>
          <w:sz w:val="22"/>
        </w:rPr>
        <w:t>To obtain HRTFs, the transfer function of the measurement system included in the BTFs should be</w:t>
      </w:r>
      <w:r w:rsidR="00D85F00">
        <w:rPr>
          <w:rFonts w:ascii="Times New Roman" w:hAnsi="Times New Roman" w:cs="Times New Roman"/>
          <w:color w:val="000000" w:themeColor="text1"/>
          <w:sz w:val="22"/>
        </w:rPr>
        <w:t xml:space="preserve"> canceled out</w:t>
      </w:r>
      <w:r w:rsidRPr="00633F72">
        <w:rPr>
          <w:rFonts w:ascii="Times New Roman" w:hAnsi="Times New Roman" w:cs="Times New Roman"/>
          <w:color w:val="000000" w:themeColor="text1"/>
          <w:sz w:val="22"/>
        </w:rPr>
        <w:t>.</w:t>
      </w:r>
      <w:r w:rsidR="00B150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For this</w:t>
      </w:r>
      <w:r w:rsidR="009150D3">
        <w:rPr>
          <w:rFonts w:ascii="Times New Roman" w:hAnsi="Times New Roman" w:cs="Times New Roman"/>
          <w:color w:val="000000" w:themeColor="text1"/>
          <w:sz w:val="22"/>
        </w:rPr>
        <w:t>, it is necessary to measure</w:t>
      </w:r>
      <w:r w:rsidR="00471C16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9150D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OTF</w:t>
      </w:r>
      <w:r w:rsidR="00677BA3">
        <w:rPr>
          <w:rFonts w:ascii="Times New Roman" w:hAnsi="Times New Roman" w:cs="Times New Roman"/>
          <w:color w:val="000000" w:themeColor="text1"/>
          <w:sz w:val="22"/>
        </w:rPr>
        <w:t>s</w:t>
      </w:r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 w:rsidR="00B150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f</m:t>
            </m:r>
          </m:e>
        </m:d>
      </m:oMath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.</w:t>
      </w:r>
      <w:r w:rsidR="009150D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1509C" w:rsidRPr="00B1509C">
        <w:rPr>
          <w:rFonts w:ascii="Times New Roman" w:hAnsi="Times New Roman" w:cs="Times New Roman"/>
          <w:color w:val="000000" w:themeColor="text1"/>
          <w:sz w:val="22"/>
        </w:rPr>
        <w:t>Since OTF measurement is performed in the absence of a measurement target, only the transfer function of the measurement system is included.</w:t>
      </w:r>
      <w:r w:rsidR="005364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When measuring</w:t>
      </w:r>
      <w:r w:rsidR="00C16533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 OTF</w:t>
      </w:r>
      <w:r w:rsidR="00677BA3">
        <w:rPr>
          <w:rFonts w:ascii="Times New Roman" w:hAnsi="Times New Roman" w:cs="Times New Roman"/>
          <w:color w:val="000000" w:themeColor="text1"/>
          <w:sz w:val="22"/>
        </w:rPr>
        <w:t>s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, the measurement </w:t>
      </w:r>
      <w:r w:rsidR="00BA4245">
        <w:rPr>
          <w:rFonts w:ascii="Times New Roman" w:hAnsi="Times New Roman" w:cs="Times New Roman"/>
          <w:color w:val="000000" w:themeColor="text1"/>
          <w:sz w:val="22"/>
        </w:rPr>
        <w:t>devices</w:t>
      </w:r>
      <w:r w:rsidR="0064497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used for BTFs should be used as they are, so that the transfer function of the measurement system can</w:t>
      </w:r>
      <w:r w:rsidR="00471C16">
        <w:rPr>
          <w:rFonts w:ascii="Times New Roman" w:hAnsi="Times New Roman" w:cs="Times New Roman"/>
          <w:color w:val="000000" w:themeColor="text1"/>
          <w:sz w:val="22"/>
        </w:rPr>
        <w:t xml:space="preserve"> later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be completely excluded from HRTF data.</w:t>
      </w:r>
      <w:r w:rsidR="005C555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Therefore, as shown in Fig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.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 11(a) and (b),</w:t>
      </w:r>
      <w:r w:rsidR="00C165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OTF measurement was performed using 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one of</w:t>
      </w:r>
      <w:r w:rsidR="00E00546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dummy head microphone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s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.</w:t>
      </w:r>
      <w:r w:rsidR="005364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56E92">
        <w:rPr>
          <w:rFonts w:ascii="Times New Roman" w:hAnsi="Times New Roman" w:cs="Times New Roman"/>
          <w:color w:val="000000" w:themeColor="text1"/>
          <w:sz w:val="22"/>
        </w:rPr>
        <w:t>A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>s shown in Fig</w:t>
      </w:r>
      <w:r w:rsidR="00536413">
        <w:rPr>
          <w:rFonts w:ascii="Times New Roman" w:hAnsi="Times New Roman" w:cs="Times New Roman"/>
          <w:color w:val="000000" w:themeColor="text1"/>
          <w:sz w:val="22"/>
        </w:rPr>
        <w:t>.</w:t>
      </w:r>
      <w:r w:rsidR="00536413" w:rsidRPr="00536413">
        <w:rPr>
          <w:rFonts w:ascii="Times New Roman" w:hAnsi="Times New Roman" w:cs="Times New Roman"/>
          <w:color w:val="000000" w:themeColor="text1"/>
          <w:sz w:val="22"/>
        </w:rPr>
        <w:t xml:space="preserve"> 11(c), </w:t>
      </w:r>
      <w:r w:rsidR="0037499D" w:rsidRPr="00536413">
        <w:rPr>
          <w:rFonts w:ascii="Times New Roman" w:hAnsi="Times New Roman" w:cs="Times New Roman"/>
          <w:color w:val="000000" w:themeColor="text1"/>
          <w:sz w:val="22"/>
        </w:rPr>
        <w:t>the level difference between the left and right microphones was within ± 0.5 dB.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 w:rsidRPr="0037499D">
        <w:rPr>
          <w:rFonts w:ascii="Times New Roman" w:hAnsi="Times New Roman" w:cs="Times New Roman"/>
          <w:color w:val="000000" w:themeColor="text1"/>
          <w:sz w:val="22"/>
        </w:rPr>
        <w:t>Therefore, the right microphone was used for OTF measurements.</w:t>
      </w:r>
    </w:p>
    <w:p w14:paraId="5CBA7CFF" w14:textId="5E1B7E57" w:rsidR="00677BA3" w:rsidRDefault="00AE2FA7" w:rsidP="005A0F3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AE2FA7">
        <w:rPr>
          <w:rFonts w:ascii="Times New Roman" w:hAnsi="Times New Roman" w:cs="Times New Roman"/>
          <w:color w:val="000000" w:themeColor="text1"/>
          <w:sz w:val="22"/>
        </w:rPr>
        <w:t>For all speaker modules, the OTF must be non-directional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; however,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the microphone measuring </w:t>
      </w:r>
      <w:r w:rsidR="00C16533">
        <w:rPr>
          <w:rFonts w:ascii="Times New Roman" w:hAnsi="Times New Roman" w:cs="Times New Roman"/>
          <w:color w:val="000000" w:themeColor="text1"/>
          <w:sz w:val="22"/>
        </w:rPr>
        <w:t>it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is directional.</w:t>
      </w:r>
      <w:r w:rsidR="00606E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In s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ome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studies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37499D">
        <w:rPr>
          <w:rFonts w:ascii="Times New Roman" w:hAnsi="Times New Roman" w:cs="Times New Roman"/>
          <w:color w:val="000000" w:themeColor="text1"/>
          <w:sz w:val="22"/>
        </w:rPr>
        <w:t>21,29,39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, the microphone was tilted 90° from the acoustic axis of the speaker</w:t>
      </w:r>
      <w:r w:rsidR="00EF064B">
        <w:rPr>
          <w:rFonts w:ascii="Times New Roman" w:hAnsi="Times New Roman" w:cs="Times New Roman"/>
          <w:color w:val="000000" w:themeColor="text1"/>
          <w:sz w:val="22"/>
        </w:rPr>
        <w:t>,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as shown in Fig</w:t>
      </w:r>
      <w:r w:rsidR="009A7B0C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1</w:t>
      </w:r>
      <w:r w:rsidR="005A0F39">
        <w:rPr>
          <w:rFonts w:ascii="Times New Roman" w:hAnsi="Times New Roman" w:cs="Times New Roman"/>
          <w:color w:val="000000" w:themeColor="text1"/>
          <w:sz w:val="22"/>
        </w:rPr>
        <w:t>2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(a)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other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studies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[</w:t>
      </w:r>
      <w:r w:rsidR="0037499D">
        <w:rPr>
          <w:rFonts w:ascii="Times New Roman" w:hAnsi="Times New Roman" w:cs="Times New Roman"/>
          <w:color w:val="000000" w:themeColor="text1"/>
          <w:sz w:val="22"/>
        </w:rPr>
        <w:t>31,32,40,41</w:t>
      </w:r>
      <w:r w:rsidR="0037499D" w:rsidRPr="007771D1">
        <w:rPr>
          <w:rFonts w:ascii="Times New Roman" w:hAnsi="Times New Roman" w:cs="Times New Roman"/>
          <w:color w:val="000000" w:themeColor="text1"/>
          <w:sz w:val="22"/>
        </w:rPr>
        <w:t>]</w:t>
      </w:r>
      <w:r w:rsidR="0037499D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37499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the microphone was directed toward the acoustic axis</w:t>
      </w:r>
      <w:r w:rsidR="00EF064B">
        <w:rPr>
          <w:rFonts w:ascii="Times New Roman" w:hAnsi="Times New Roman" w:cs="Times New Roman"/>
          <w:color w:val="000000" w:themeColor="text1"/>
          <w:sz w:val="22"/>
        </w:rPr>
        <w:t>,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 xml:space="preserve"> as shown in Fig</w:t>
      </w:r>
      <w:r w:rsidR="009A7B0C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1</w:t>
      </w:r>
      <w:r w:rsidR="005A0F39">
        <w:rPr>
          <w:rFonts w:ascii="Times New Roman" w:hAnsi="Times New Roman" w:cs="Times New Roman"/>
          <w:color w:val="000000" w:themeColor="text1"/>
          <w:sz w:val="22"/>
        </w:rPr>
        <w:t>2</w:t>
      </w:r>
      <w:r w:rsidRPr="00AE2FA7">
        <w:rPr>
          <w:rFonts w:ascii="Times New Roman" w:hAnsi="Times New Roman" w:cs="Times New Roman"/>
          <w:color w:val="000000" w:themeColor="text1"/>
          <w:sz w:val="22"/>
        </w:rPr>
        <w:t>(b).</w:t>
      </w:r>
      <w:r w:rsidR="002776F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When a microphone is tilted </w:t>
      </w:r>
      <w:r w:rsidR="00EC2A6A" w:rsidRPr="001A3EFC">
        <w:rPr>
          <w:rFonts w:ascii="Times New Roman" w:hAnsi="Times New Roman" w:cs="Times New Roman"/>
          <w:color w:val="000000" w:themeColor="text1"/>
          <w:sz w:val="22"/>
        </w:rPr>
        <w:t>90</w:t>
      </w:r>
      <w:r w:rsidR="00EC2A6A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, there is</w:t>
      </w:r>
      <w:r w:rsidR="007675F2">
        <w:rPr>
          <w:rFonts w:ascii="Times New Roman" w:hAnsi="Times New Roman" w:cs="Times New Roman"/>
          <w:color w:val="000000" w:themeColor="text1"/>
          <w:sz w:val="22"/>
        </w:rPr>
        <w:t xml:space="preserve"> almost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 no directivity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 effect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in the circumferential direction of the microphone</w:t>
      </w:r>
      <w:r w:rsidR="006109C9">
        <w:rPr>
          <w:rFonts w:ascii="Times New Roman" w:hAnsi="Times New Roman" w:cs="Times New Roman"/>
          <w:color w:val="000000" w:themeColor="text1"/>
          <w:sz w:val="22"/>
        </w:rPr>
        <w:t xml:space="preserve"> diaphragm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,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but directivity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 variation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 appears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 to a large extent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radial direction,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 resulting in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6D41">
        <w:rPr>
          <w:rFonts w:ascii="Times New Roman" w:hAnsi="Times New Roman" w:cs="Times New Roman"/>
          <w:color w:val="000000" w:themeColor="text1"/>
          <w:sz w:val="22"/>
        </w:rPr>
        <w:t xml:space="preserve">decreasing </w:t>
      </w:r>
      <w:r w:rsidR="006F2D93">
        <w:rPr>
          <w:rFonts w:ascii="Times New Roman" w:hAnsi="Times New Roman" w:cs="Times New Roman"/>
          <w:color w:val="000000" w:themeColor="text1"/>
          <w:sz w:val="22"/>
        </w:rPr>
        <w:t xml:space="preserve">and fluctuating 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high frequency level</w:t>
      </w:r>
      <w:r w:rsidR="00EF064B">
        <w:rPr>
          <w:rFonts w:ascii="Times New Roman" w:hAnsi="Times New Roman" w:cs="Times New Roman"/>
          <w:color w:val="000000" w:themeColor="text1"/>
          <w:sz w:val="22"/>
        </w:rPr>
        <w:t>s,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1625F">
        <w:rPr>
          <w:rFonts w:ascii="Times New Roman" w:hAnsi="Times New Roman" w:cs="Times New Roman"/>
          <w:color w:val="000000" w:themeColor="text1"/>
          <w:sz w:val="22"/>
        </w:rPr>
        <w:t>as shown in Fig. 12(c)</w:t>
      </w:r>
      <w:r w:rsidR="0054720C" w:rsidRPr="0054720C">
        <w:rPr>
          <w:rFonts w:ascii="Times New Roman" w:hAnsi="Times New Roman" w:cs="Times New Roman"/>
          <w:color w:val="000000" w:themeColor="text1"/>
          <w:sz w:val="22"/>
        </w:rPr>
        <w:t>.</w:t>
      </w:r>
      <w:r w:rsidR="00EC2A6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Fig</w:t>
      </w:r>
      <w:r w:rsidR="00EC2A6A">
        <w:rPr>
          <w:rFonts w:ascii="Times New Roman" w:hAnsi="Times New Roman" w:cs="Times New Roman"/>
          <w:color w:val="000000" w:themeColor="text1"/>
          <w:sz w:val="22"/>
        </w:rPr>
        <w:t>.</w:t>
      </w:r>
      <w:r w:rsidR="009A7B0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1</w:t>
      </w:r>
      <w:r w:rsidR="00856E92">
        <w:rPr>
          <w:rFonts w:ascii="Times New Roman" w:hAnsi="Times New Roman" w:cs="Times New Roman"/>
          <w:color w:val="000000" w:themeColor="text1"/>
          <w:sz w:val="22"/>
        </w:rPr>
        <w:t>2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(</w:t>
      </w:r>
      <w:r w:rsidR="00E1625F">
        <w:rPr>
          <w:rFonts w:ascii="Times New Roman" w:hAnsi="Times New Roman" w:cs="Times New Roman"/>
          <w:color w:val="000000" w:themeColor="text1"/>
          <w:sz w:val="22"/>
        </w:rPr>
        <w:t>d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) shows the level difference between the 90˚ off-axis and 0˚ on-axis microphones</w:t>
      </w:r>
      <w:r w:rsidR="00EF064B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it can be seen that the level is reduced by about 11 dB or more up to 20 kHz.</w:t>
      </w:r>
      <w:r w:rsidR="00EC2A6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 xml:space="preserve">Therefore,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lastRenderedPageBreak/>
        <w:t>normalizing the BTFs using the OTF measured with a 90˚ off-axis microphone will</w:t>
      </w:r>
      <w:r w:rsidR="00EA4488">
        <w:rPr>
          <w:rFonts w:ascii="Times New Roman" w:hAnsi="Times New Roman" w:cs="Times New Roman"/>
          <w:color w:val="000000" w:themeColor="text1"/>
          <w:sz w:val="22"/>
        </w:rPr>
        <w:t xml:space="preserve"> increase </w:t>
      </w:r>
      <w:r w:rsidR="00EC2A6A" w:rsidRPr="00EC2A6A">
        <w:rPr>
          <w:rFonts w:ascii="Times New Roman" w:hAnsi="Times New Roman" w:cs="Times New Roman"/>
          <w:color w:val="000000" w:themeColor="text1"/>
          <w:sz w:val="22"/>
        </w:rPr>
        <w:t>the high</w:t>
      </w:r>
      <w:r w:rsidR="00677B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77BA3" w:rsidRPr="00EC2A6A">
        <w:rPr>
          <w:rFonts w:ascii="Times New Roman" w:hAnsi="Times New Roman" w:cs="Times New Roman"/>
          <w:color w:val="000000" w:themeColor="text1"/>
          <w:sz w:val="22"/>
        </w:rPr>
        <w:t>frequencies of the HRTFs by more than 1</w:t>
      </w:r>
      <w:r w:rsidR="00677BA3">
        <w:rPr>
          <w:rFonts w:ascii="Times New Roman" w:hAnsi="Times New Roman" w:cs="Times New Roman" w:hint="eastAsia"/>
          <w:color w:val="000000" w:themeColor="text1"/>
          <w:sz w:val="22"/>
        </w:rPr>
        <w:t>1</w:t>
      </w:r>
      <w:r w:rsidR="00677BA3" w:rsidRPr="00EC2A6A">
        <w:rPr>
          <w:rFonts w:ascii="Times New Roman" w:hAnsi="Times New Roman" w:cs="Times New Roman"/>
          <w:color w:val="000000" w:themeColor="text1"/>
          <w:sz w:val="22"/>
        </w:rPr>
        <w:t xml:space="preserve"> dB.</w:t>
      </w:r>
      <w:r w:rsidR="00677B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77BA3" w:rsidRPr="00A83038">
        <w:rPr>
          <w:rFonts w:ascii="Times New Roman" w:hAnsi="Times New Roman" w:cs="Times New Roman"/>
          <w:color w:val="000000" w:themeColor="text1"/>
          <w:sz w:val="22"/>
        </w:rPr>
        <w:t xml:space="preserve">In addition, since various peaks and notches are </w:t>
      </w:r>
    </w:p>
    <w:p w14:paraId="6EC1100A" w14:textId="77777777" w:rsidR="000A5462" w:rsidRDefault="000A5462" w:rsidP="005A0F3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45AB1DB" w14:textId="0CE4862A" w:rsidR="005A0F39" w:rsidRDefault="000A5462" w:rsidP="005A0F39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35FBC1CA" wp14:editId="124FCBA1">
                <wp:simplePos x="0" y="0"/>
                <wp:positionH relativeFrom="margin">
                  <wp:posOffset>-94298</wp:posOffset>
                </wp:positionH>
                <wp:positionV relativeFrom="paragraph">
                  <wp:posOffset>5080</wp:posOffset>
                </wp:positionV>
                <wp:extent cx="394970" cy="308610"/>
                <wp:effectExtent l="0" t="0" r="0" b="0"/>
                <wp:wrapNone/>
                <wp:docPr id="13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F21C08C" w14:textId="32F43433" w:rsidR="005E2A52" w:rsidRPr="006267B6" w:rsidRDefault="005E2A52" w:rsidP="005A0F39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FBC1CA" id="_x0000_s1049" type="#_x0000_t202" style="position:absolute;left:0;text-align:left;margin-left:-7.45pt;margin-top:.4pt;width:31.1pt;height:24.3pt;z-index:2518906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" filled="f" stroked="f">
                <v:textbox style="mso-fit-shape-to-text:t">
                  <w:txbxContent>
                    <w:p w14:paraId="3F21C08C" w14:textId="32F43433" w:rsidR="005E2A52" w:rsidRPr="006267B6" w:rsidRDefault="005E2A52" w:rsidP="005A0F39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A0F39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5DE6C4B" wp14:editId="1E8433C3">
                <wp:simplePos x="0" y="0"/>
                <wp:positionH relativeFrom="margin">
                  <wp:posOffset>2717744</wp:posOffset>
                </wp:positionH>
                <wp:positionV relativeFrom="paragraph">
                  <wp:posOffset>5080</wp:posOffset>
                </wp:positionV>
                <wp:extent cx="394970" cy="308610"/>
                <wp:effectExtent l="0" t="0" r="0" b="0"/>
                <wp:wrapNone/>
                <wp:docPr id="5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52AC391" w14:textId="77777777" w:rsidR="005E2A52" w:rsidRPr="006267B6" w:rsidRDefault="005E2A52" w:rsidP="005A0F39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DE6C4B" id="_x0000_s1050" type="#_x0000_t202" style="position:absolute;left:0;text-align:left;margin-left:214pt;margin-top:.4pt;width:31.1pt;height:24.3pt;z-index:2517473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" filled="f" stroked="f">
                <v:textbox style="mso-fit-shape-to-text:t">
                  <w:txbxContent>
                    <w:p w14:paraId="052AC391" w14:textId="77777777" w:rsidR="005E2A52" w:rsidRPr="006267B6" w:rsidRDefault="005E2A52" w:rsidP="005A0F39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A0F39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DCCAB64" wp14:editId="0FD7F9AB">
                <wp:simplePos x="0" y="0"/>
                <wp:positionH relativeFrom="margin">
                  <wp:posOffset>859846</wp:posOffset>
                </wp:positionH>
                <wp:positionV relativeFrom="paragraph">
                  <wp:posOffset>5080</wp:posOffset>
                </wp:positionV>
                <wp:extent cx="394970" cy="308610"/>
                <wp:effectExtent l="0" t="0" r="0" b="0"/>
                <wp:wrapNone/>
                <wp:docPr id="5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49D4C1E" w14:textId="77777777" w:rsidR="005E2A52" w:rsidRPr="006267B6" w:rsidRDefault="005E2A52" w:rsidP="005A0F39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CCAB64" id="_x0000_s1051" type="#_x0000_t202" style="position:absolute;left:0;text-align:left;margin-left:67.7pt;margin-top:.4pt;width:31.1pt;height:24.3pt;z-index:2517463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" filled="f" stroked="f">
                <v:textbox style="mso-fit-shape-to-text:t">
                  <w:txbxContent>
                    <w:p w14:paraId="549D4C1E" w14:textId="77777777" w:rsidR="005E2A52" w:rsidRPr="006267B6" w:rsidRDefault="005E2A52" w:rsidP="005A0F39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A0F39">
        <w:rPr>
          <w:noProof/>
        </w:rPr>
        <w:drawing>
          <wp:inline distT="0" distB="0" distL="0" distR="0" wp14:anchorId="6B91BC88" wp14:editId="50FA9C13">
            <wp:extent cx="5731510" cy="1809115"/>
            <wp:effectExtent l="0" t="0" r="2540" b="635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5EC68" w14:textId="136DF305" w:rsidR="005A0F39" w:rsidRDefault="005A0F39" w:rsidP="005A0F3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1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 xml:space="preserve">Difference </w:t>
      </w:r>
      <w:r>
        <w:rPr>
          <w:rFonts w:ascii="Times New Roman" w:hAnsi="Times New Roman" w:cs="Times New Roman"/>
          <w:color w:val="000000" w:themeColor="text1"/>
          <w:sz w:val="22"/>
        </w:rPr>
        <w:t>between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left and right microphones of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dummy head: (a) m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icrophone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 inside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dummy hea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measurement setup with</w:t>
      </w:r>
      <w:r w:rsidR="005D045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speaker module 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>
        <w:rPr>
          <w:rFonts w:ascii="Times New Roman" w:hAnsi="Times New Roman" w:cs="Times New Roman"/>
          <w:color w:val="000000" w:themeColor="text1"/>
          <w:sz w:val="22"/>
        </w:rPr>
        <w:t>(c) l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>evel difference between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left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ight </w:t>
      </w:r>
      <w:r w:rsidRPr="001A3EFC">
        <w:rPr>
          <w:rFonts w:ascii="Times New Roman" w:hAnsi="Times New Roman" w:cs="Times New Roman"/>
          <w:color w:val="000000" w:themeColor="text1"/>
          <w:sz w:val="22"/>
        </w:rPr>
        <w:t>microphone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074FF7E5" w14:textId="6097CEA3" w:rsidR="00E4731A" w:rsidRDefault="00E4731A" w:rsidP="005A0F3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7575C158" w14:textId="553A1FE8" w:rsidR="00D66892" w:rsidRDefault="00E101E8" w:rsidP="004B55F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3126D46A" wp14:editId="31E6F20E">
                <wp:simplePos x="0" y="0"/>
                <wp:positionH relativeFrom="margin">
                  <wp:posOffset>996315</wp:posOffset>
                </wp:positionH>
                <wp:positionV relativeFrom="paragraph">
                  <wp:posOffset>1890290</wp:posOffset>
                </wp:positionV>
                <wp:extent cx="394970" cy="308610"/>
                <wp:effectExtent l="0" t="0" r="0" b="0"/>
                <wp:wrapNone/>
                <wp:docPr id="13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A282F5" w14:textId="5887C328" w:rsidR="005E2A52" w:rsidRPr="006267B6" w:rsidRDefault="005E2A5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26D46A" id="_x0000_s1052" type="#_x0000_t202" style="position:absolute;left:0;text-align:left;margin-left:78.45pt;margin-top:148.85pt;width:31.1pt;height:24.3pt;z-index:251935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" filled="f" stroked="f">
                <v:textbox style="mso-fit-shape-to-text:t">
                  <w:txbxContent>
                    <w:p w14:paraId="3DA282F5" w14:textId="5887C328" w:rsidR="005E2A52" w:rsidRPr="006267B6" w:rsidRDefault="005E2A5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2835641C" wp14:editId="7D500F4E">
                <wp:simplePos x="0" y="0"/>
                <wp:positionH relativeFrom="margin">
                  <wp:posOffset>996822</wp:posOffset>
                </wp:positionH>
                <wp:positionV relativeFrom="paragraph">
                  <wp:posOffset>101600</wp:posOffset>
                </wp:positionV>
                <wp:extent cx="394970" cy="308610"/>
                <wp:effectExtent l="0" t="0" r="0" b="0"/>
                <wp:wrapNone/>
                <wp:docPr id="6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3D7E573" w14:textId="2BA2C208" w:rsidR="005E2A52" w:rsidRPr="006267B6" w:rsidRDefault="005E2A5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35641C" id="_x0000_s1053" type="#_x0000_t202" style="position:absolute;left:0;text-align:left;margin-left:78.5pt;margin-top:8pt;width:31.1pt;height:24.3pt;z-index:2519336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" filled="f" stroked="f">
                <v:textbox style="mso-fit-shape-to-text:t">
                  <w:txbxContent>
                    <w:p w14:paraId="03D7E573" w14:textId="2BA2C208" w:rsidR="005E2A52" w:rsidRPr="006267B6" w:rsidRDefault="005E2A5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27EA3D89" wp14:editId="2E83C6A7">
                <wp:simplePos x="0" y="0"/>
                <wp:positionH relativeFrom="margin">
                  <wp:posOffset>5221605</wp:posOffset>
                </wp:positionH>
                <wp:positionV relativeFrom="paragraph">
                  <wp:posOffset>1889865</wp:posOffset>
                </wp:positionV>
                <wp:extent cx="394970" cy="308610"/>
                <wp:effectExtent l="0" t="0" r="0" b="0"/>
                <wp:wrapNone/>
                <wp:docPr id="4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D80922B" w14:textId="6F67EB44" w:rsidR="005E2A52" w:rsidRPr="006267B6" w:rsidRDefault="005E2A5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d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EA3D89" id="_x0000_s1054" type="#_x0000_t202" style="position:absolute;left:0;text-align:left;margin-left:411.15pt;margin-top:148.8pt;width:31.1pt;height:24.3pt;z-index:251931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" filled="f" stroked="f">
                <v:textbox style="mso-fit-shape-to-text:t">
                  <w:txbxContent>
                    <w:p w14:paraId="6D80922B" w14:textId="6F67EB44" w:rsidR="005E2A52" w:rsidRPr="006267B6" w:rsidRDefault="005E2A5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d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01417344" wp14:editId="1BC0CE84">
                <wp:simplePos x="0" y="0"/>
                <wp:positionH relativeFrom="margin">
                  <wp:posOffset>5221605</wp:posOffset>
                </wp:positionH>
                <wp:positionV relativeFrom="paragraph">
                  <wp:posOffset>101705</wp:posOffset>
                </wp:positionV>
                <wp:extent cx="394970" cy="308610"/>
                <wp:effectExtent l="0" t="0" r="0" b="0"/>
                <wp:wrapNone/>
                <wp:docPr id="20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42292B2" w14:textId="4433A9CD" w:rsidR="005E2A52" w:rsidRPr="006267B6" w:rsidRDefault="005E2A52" w:rsidP="00073500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417344" id="_x0000_s1055" type="#_x0000_t202" style="position:absolute;left:0;text-align:left;margin-left:411.15pt;margin-top:8pt;width:31.1pt;height:24.3pt;z-index:2519132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" filled="f" stroked="f">
                <v:textbox style="mso-fit-shape-to-text:t">
                  <w:txbxContent>
                    <w:p w14:paraId="042292B2" w14:textId="4433A9CD" w:rsidR="005E2A52" w:rsidRPr="006267B6" w:rsidRDefault="005E2A52" w:rsidP="00073500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3500">
        <w:rPr>
          <w:noProof/>
        </w:rPr>
        <w:drawing>
          <wp:inline distT="0" distB="0" distL="0" distR="0" wp14:anchorId="2FA03126" wp14:editId="7B725490">
            <wp:extent cx="5609816" cy="3602936"/>
            <wp:effectExtent l="0" t="0" r="0" b="0"/>
            <wp:docPr id="195" name="그림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8735" cy="361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24E43" w14:textId="6B507B11" w:rsidR="004B55FF" w:rsidRDefault="004B55FF" w:rsidP="004B55F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5A0F39"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 xml:space="preserve">Difference between two representative </w:t>
      </w:r>
      <w:r w:rsidR="001A3EFC">
        <w:rPr>
          <w:rFonts w:ascii="Times New Roman" w:hAnsi="Times New Roman" w:cs="Times New Roman"/>
          <w:color w:val="000000" w:themeColor="text1"/>
          <w:sz w:val="22"/>
        </w:rPr>
        <w:t>O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F</w:t>
      </w:r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="00185A5A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s</w:t>
      </w:r>
      <w:r w:rsidR="001A3EFC">
        <w:rPr>
          <w:rFonts w:ascii="Times New Roman" w:hAnsi="Times New Roman" w:cs="Times New Roman"/>
          <w:color w:val="000000" w:themeColor="text1"/>
          <w:sz w:val="22"/>
        </w:rPr>
        <w:t xml:space="preserve">: (a) 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measurement setup with 90</w:t>
      </w:r>
      <w:r w:rsidR="001A3EFC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A3EFC">
        <w:rPr>
          <w:rFonts w:ascii="Times New Roman" w:hAnsi="Times New Roman" w:cs="Times New Roman"/>
          <w:color w:val="000000" w:themeColor="text1"/>
          <w:sz w:val="22"/>
        </w:rPr>
        <w:t>o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ff-axis microphone</w:t>
      </w:r>
      <w:r w:rsidR="001A3EFC">
        <w:rPr>
          <w:rFonts w:ascii="Times New Roman" w:hAnsi="Times New Roman" w:cs="Times New Roman"/>
          <w:color w:val="000000" w:themeColor="text1"/>
          <w:sz w:val="22"/>
        </w:rPr>
        <w:t xml:space="preserve">; (b) 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measurement setup with 0</w:t>
      </w:r>
      <w:r w:rsidR="001A3EFC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A3EFC">
        <w:rPr>
          <w:rFonts w:ascii="Times New Roman" w:hAnsi="Times New Roman" w:cs="Times New Roman"/>
          <w:color w:val="000000" w:themeColor="text1"/>
          <w:sz w:val="22"/>
        </w:rPr>
        <w:t>on</w:t>
      </w:r>
      <w:r w:rsidR="001A3EFC" w:rsidRPr="001A3EFC">
        <w:rPr>
          <w:rFonts w:ascii="Times New Roman" w:hAnsi="Times New Roman" w:cs="Times New Roman"/>
          <w:color w:val="000000" w:themeColor="text1"/>
          <w:sz w:val="22"/>
        </w:rPr>
        <w:t>-axis microphone</w:t>
      </w:r>
      <w:r w:rsidR="001A3EFC">
        <w:rPr>
          <w:rFonts w:ascii="Times New Roman" w:hAnsi="Times New Roman" w:cs="Times New Roman"/>
          <w:color w:val="000000" w:themeColor="text1"/>
          <w:sz w:val="22"/>
        </w:rPr>
        <w:t xml:space="preserve">; (c) </w:t>
      </w:r>
      <w:r w:rsidR="009F3CF6">
        <w:rPr>
          <w:rFonts w:ascii="Times New Roman" w:hAnsi="Times New Roman" w:cs="Times New Roman"/>
          <w:color w:val="000000" w:themeColor="text1"/>
          <w:sz w:val="22"/>
        </w:rPr>
        <w:t>f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>requency responses of OTF</w:t>
      </w:r>
      <w:r w:rsidR="00624ACA">
        <w:rPr>
          <w:rFonts w:ascii="Times New Roman" w:hAnsi="Times New Roman" w:cs="Times New Roman"/>
          <w:color w:val="000000" w:themeColor="text1"/>
          <w:sz w:val="22"/>
        </w:rPr>
        <w:t>s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 xml:space="preserve"> measured with </w:t>
      </w:r>
      <w:r w:rsidR="009F3CF6" w:rsidRPr="001A3EFC">
        <w:rPr>
          <w:rFonts w:ascii="Times New Roman" w:hAnsi="Times New Roman" w:cs="Times New Roman"/>
          <w:color w:val="000000" w:themeColor="text1"/>
          <w:sz w:val="22"/>
        </w:rPr>
        <w:t>0</w:t>
      </w:r>
      <w:r w:rsidR="009F3CF6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9F3CF6">
        <w:rPr>
          <w:rFonts w:ascii="Times New Roman" w:hAnsi="Times New Roman" w:cs="Times New Roman"/>
          <w:color w:val="000000" w:themeColor="text1"/>
          <w:sz w:val="22"/>
        </w:rPr>
        <w:t xml:space="preserve"> on-axis 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 xml:space="preserve">microphone and </w:t>
      </w:r>
      <w:r w:rsidR="009F3CF6" w:rsidRPr="001A3EFC">
        <w:rPr>
          <w:rFonts w:ascii="Times New Roman" w:hAnsi="Times New Roman" w:cs="Times New Roman"/>
          <w:color w:val="000000" w:themeColor="text1"/>
          <w:sz w:val="22"/>
        </w:rPr>
        <w:t>90</w:t>
      </w:r>
      <w:r w:rsidR="009F3CF6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3CF6">
        <w:rPr>
          <w:rFonts w:ascii="Times New Roman" w:hAnsi="Times New Roman" w:cs="Times New Roman"/>
          <w:color w:val="000000" w:themeColor="text1"/>
          <w:sz w:val="22"/>
        </w:rPr>
        <w:t xml:space="preserve">off-axis </w:t>
      </w:r>
      <w:r w:rsidR="009F3CF6" w:rsidRPr="009F3CF6">
        <w:rPr>
          <w:rFonts w:ascii="Times New Roman" w:hAnsi="Times New Roman" w:cs="Times New Roman"/>
          <w:color w:val="000000" w:themeColor="text1"/>
          <w:sz w:val="22"/>
        </w:rPr>
        <w:t>microphone</w:t>
      </w:r>
      <w:r w:rsidR="002A2E4A">
        <w:rPr>
          <w:rFonts w:ascii="Times New Roman" w:hAnsi="Times New Roman" w:cs="Times New Roman"/>
          <w:color w:val="000000" w:themeColor="text1"/>
          <w:sz w:val="22"/>
        </w:rPr>
        <w:t>;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2A2E4A">
        <w:rPr>
          <w:rFonts w:ascii="Times New Roman" w:hAnsi="Times New Roman" w:cs="Times New Roman"/>
          <w:color w:val="000000" w:themeColor="text1"/>
          <w:sz w:val="22"/>
        </w:rPr>
        <w:t>(d) l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>evel difference between</w:t>
      </w:r>
      <w:r w:rsidR="002A2E4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>90</w:t>
      </w:r>
      <w:r w:rsidR="002A2E4A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 xml:space="preserve"> off-axis and 0</w:t>
      </w:r>
      <w:r w:rsidR="002A2E4A" w:rsidRPr="00AC14E5">
        <w:rPr>
          <w:rFonts w:ascii="Times New Roman" w:hAnsi="Times New Roman" w:cs="Times New Roman"/>
          <w:color w:val="000000" w:themeColor="text1"/>
          <w:sz w:val="22"/>
        </w:rPr>
        <w:t>˚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 xml:space="preserve"> on-axis </w:t>
      </w:r>
      <w:r w:rsidR="00194FC3">
        <w:rPr>
          <w:rFonts w:ascii="Times New Roman" w:hAnsi="Times New Roman" w:cs="Times New Roman" w:hint="eastAsia"/>
          <w:color w:val="000000" w:themeColor="text1"/>
          <w:sz w:val="22"/>
        </w:rPr>
        <w:t>O</w:t>
      </w:r>
      <w:r w:rsidR="00194FC3">
        <w:rPr>
          <w:rFonts w:ascii="Times New Roman" w:hAnsi="Times New Roman" w:cs="Times New Roman"/>
          <w:color w:val="000000" w:themeColor="text1"/>
          <w:sz w:val="22"/>
        </w:rPr>
        <w:t>TF</w:t>
      </w:r>
      <w:r w:rsidR="002A2E4A" w:rsidRPr="001A3EFC">
        <w:rPr>
          <w:rFonts w:ascii="Times New Roman" w:hAnsi="Times New Roman" w:cs="Times New Roman"/>
          <w:color w:val="000000" w:themeColor="text1"/>
          <w:sz w:val="22"/>
        </w:rPr>
        <w:t>s</w:t>
      </w:r>
      <w:r w:rsidR="002A2E4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9ADF9E9" w14:textId="73F679D7" w:rsidR="00E4731A" w:rsidRDefault="00E101E8" w:rsidP="00F427F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A83038">
        <w:rPr>
          <w:rFonts w:ascii="Times New Roman" w:hAnsi="Times New Roman" w:cs="Times New Roman"/>
          <w:color w:val="000000" w:themeColor="text1"/>
          <w:sz w:val="22"/>
        </w:rPr>
        <w:lastRenderedPageBreak/>
        <w:t>distributed over the entire frequency band, estimating HRTFs using</w:t>
      </w:r>
      <w:r w:rsidR="00EA448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83038">
        <w:rPr>
          <w:rFonts w:ascii="Times New Roman" w:hAnsi="Times New Roman" w:cs="Times New Roman"/>
          <w:color w:val="000000" w:themeColor="text1"/>
          <w:sz w:val="22"/>
        </w:rPr>
        <w:t>OTF measured wi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83038">
        <w:rPr>
          <w:rFonts w:ascii="Times New Roman" w:hAnsi="Times New Roman" w:cs="Times New Roman"/>
          <w:color w:val="000000" w:themeColor="text1"/>
          <w:sz w:val="22"/>
        </w:rPr>
        <w:t>a 90˚ off</w:t>
      </w:r>
      <w:r>
        <w:rPr>
          <w:rFonts w:ascii="Times New Roman" w:hAnsi="Times New Roman" w:cs="Times New Roman"/>
          <w:color w:val="000000" w:themeColor="text1"/>
          <w:sz w:val="22"/>
        </w:rPr>
        <w:t>-</w:t>
      </w:r>
      <w:r w:rsidR="00677BA3">
        <w:rPr>
          <w:rFonts w:ascii="Times New Roman" w:hAnsi="Times New Roman" w:cs="Times New Roman"/>
          <w:color w:val="000000" w:themeColor="text1"/>
          <w:sz w:val="22"/>
        </w:rPr>
        <w:t>a</w:t>
      </w:r>
      <w:r w:rsidR="00677BA3" w:rsidRPr="00A83038">
        <w:rPr>
          <w:rFonts w:ascii="Times New Roman" w:hAnsi="Times New Roman" w:cs="Times New Roman"/>
          <w:color w:val="000000" w:themeColor="text1"/>
          <w:sz w:val="22"/>
        </w:rPr>
        <w:t>xis</w:t>
      </w:r>
      <w:r w:rsidR="00677BA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A83038">
        <w:rPr>
          <w:rFonts w:ascii="Times New Roman" w:hAnsi="Times New Roman" w:cs="Times New Roman"/>
          <w:color w:val="000000" w:themeColor="text1"/>
          <w:sz w:val="22"/>
        </w:rPr>
        <w:t>microphone may give incorrect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="00E4731A" w:rsidRPr="00A83038">
        <w:rPr>
          <w:rFonts w:ascii="Times New Roman" w:hAnsi="Times New Roman" w:cs="Times New Roman"/>
          <w:color w:val="000000" w:themeColor="text1"/>
          <w:sz w:val="22"/>
        </w:rPr>
        <w:t xml:space="preserve"> localization </w:t>
      </w:r>
      <w:r w:rsidR="00E4731A">
        <w:rPr>
          <w:rFonts w:ascii="Times New Roman" w:hAnsi="Times New Roman" w:cs="Times New Roman"/>
          <w:color w:val="000000" w:themeColor="text1"/>
          <w:sz w:val="22"/>
        </w:rPr>
        <w:t>cues</w:t>
      </w:r>
      <w:r w:rsidR="002411D4">
        <w:rPr>
          <w:rFonts w:ascii="Times New Roman" w:hAnsi="Times New Roman" w:cs="Times New Roman"/>
          <w:color w:val="000000" w:themeColor="text1"/>
          <w:sz w:val="22"/>
        </w:rPr>
        <w:t>.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12(b), when measuring with the microphone facing the acoustic axis of each speaker module,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omnidirectional OTF can be obtained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; however,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 it is cumbersome to re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direct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the microphone every time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However,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m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ost microphones have an angular section</w:t>
      </w:r>
      <w:r w:rsidR="003D5E41">
        <w:rPr>
          <w:rFonts w:ascii="Times New Roman" w:hAnsi="Times New Roman" w:cs="Times New Roman"/>
          <w:color w:val="000000" w:themeColor="text1"/>
          <w:sz w:val="22"/>
        </w:rPr>
        <w:t xml:space="preserve"> that is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close to omnidirectional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As a result of the directivity measurement of the dummy head microphone, it was confirmed that the microphone 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wa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s omnidirectional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,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with an error of 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>±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0.5 dB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 in an angular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range</w:t>
      </w:r>
      <w:r w:rsidR="000A5462" w:rsidRPr="000C259F">
        <w:rPr>
          <w:rFonts w:ascii="Times New Roman" w:hAnsi="Times New Roman" w:cs="Times New Roman"/>
          <w:color w:val="000000" w:themeColor="text1"/>
          <w:sz w:val="22"/>
        </w:rPr>
        <w:t xml:space="preserve"> within ± 15˚</w:t>
      </w:r>
      <w:r w:rsidR="00BC7354">
        <w:rPr>
          <w:rFonts w:ascii="Times New Roman" w:hAnsi="Times New Roman" w:cs="Times New Roman"/>
          <w:color w:val="000000" w:themeColor="text1"/>
          <w:sz w:val="22"/>
        </w:rPr>
        <w:t xml:space="preserve"> in the radial direction.</w:t>
      </w:r>
      <w:r w:rsidR="00F427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C7354">
        <w:rPr>
          <w:rFonts w:ascii="Times New Roman" w:hAnsi="Times New Roman" w:cs="Times New Roman"/>
          <w:color w:val="000000" w:themeColor="text1"/>
          <w:sz w:val="22"/>
        </w:rPr>
        <w:t>A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s shown in 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 13(a), the entire measurement section of the speaker array was </w:t>
      </w:r>
      <w:r w:rsidR="003D5E41">
        <w:rPr>
          <w:rFonts w:ascii="Times New Roman" w:hAnsi="Times New Roman" w:cs="Times New Roman"/>
          <w:color w:val="000000" w:themeColor="text1"/>
          <w:sz w:val="22"/>
        </w:rPr>
        <w:t>divide</w:t>
      </w:r>
      <w:r w:rsidR="004F4A47">
        <w:rPr>
          <w:rFonts w:ascii="Times New Roman" w:hAnsi="Times New Roman" w:cs="Times New Roman"/>
          <w:color w:val="000000" w:themeColor="text1"/>
          <w:sz w:val="22"/>
        </w:rPr>
        <w:t xml:space="preserve">d 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into 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five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 sections in consideration of the microphone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’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s omnidirectional range (maximum 30˚)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In addition, the microphone was directed to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>elevation angles of −30˚, 0˚, +30˚, +60˚,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0A5462" w:rsidRPr="00E52458">
        <w:rPr>
          <w:rFonts w:ascii="Times New Roman" w:hAnsi="Times New Roman" w:cs="Times New Roman"/>
          <w:color w:val="000000" w:themeColor="text1"/>
          <w:sz w:val="22"/>
        </w:rPr>
        <w:t xml:space="preserve"> +90˚, and the OTF for each speaker module in the corresponding section was measured.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 xml:space="preserve"> 13(b) shows the impulse responses of OTF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s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according to the 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elevation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angle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At about 3.2 ms, the time it takes for the sound wave to propagate 1.1 m, the maximum peaks of the impulse responses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we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re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A239DD">
        <w:rPr>
          <w:rFonts w:ascii="Times New Roman" w:hAnsi="Times New Roman" w:cs="Times New Roman"/>
          <w:color w:val="000000" w:themeColor="text1"/>
          <w:sz w:val="22"/>
        </w:rPr>
        <w:t>equally represented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13(c) s</w:t>
      </w:r>
      <w:r w:rsidR="00630F9B">
        <w:rPr>
          <w:rFonts w:ascii="Times New Roman" w:hAnsi="Times New Roman" w:cs="Times New Roman"/>
          <w:color w:val="000000" w:themeColor="text1"/>
          <w:sz w:val="22"/>
        </w:rPr>
        <w:t>hows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 the magnitude responses of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OTF</w:t>
      </w:r>
      <w:r w:rsidR="000A5462">
        <w:rPr>
          <w:rFonts w:ascii="Times New Roman" w:hAnsi="Times New Roman" w:cs="Times New Roman"/>
          <w:color w:val="000000" w:themeColor="text1"/>
          <w:sz w:val="22"/>
        </w:rPr>
        <w:t>s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The peaks around 12 kHz and 20 kHz 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indicate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intrinsic frequency characteristics of the applied speaker drivers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Fig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.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 13(d) shows the phase response</w:t>
      </w:r>
      <w:r w:rsidR="000A5462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 xml:space="preserve"> of the BTF, showing the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D13232">
        <w:rPr>
          <w:rFonts w:ascii="Times New Roman" w:hAnsi="Times New Roman" w:cs="Times New Roman"/>
          <w:color w:val="000000" w:themeColor="text1"/>
          <w:sz w:val="22"/>
        </w:rPr>
        <w:t>linear phase.</w:t>
      </w:r>
      <w:r w:rsidR="000A546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 xml:space="preserve">In this way, </w:t>
      </w:r>
      <w:r w:rsidR="0074013B">
        <w:rPr>
          <w:rFonts w:ascii="Times New Roman" w:hAnsi="Times New Roman" w:cs="Times New Roman"/>
          <w:color w:val="000000" w:themeColor="text1"/>
          <w:sz w:val="22"/>
        </w:rPr>
        <w:t>segmented OTF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7634A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considering the omnidirectional range of the on-axis microphone ma</w:t>
      </w:r>
      <w:r w:rsidR="00630F9B">
        <w:rPr>
          <w:rFonts w:ascii="Times New Roman" w:hAnsi="Times New Roman" w:cs="Times New Roman"/>
          <w:color w:val="000000" w:themeColor="text1"/>
          <w:sz w:val="22"/>
        </w:rPr>
        <w:t>d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e it possible to obtain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omnidirectional OTF</w:t>
      </w:r>
      <w:r w:rsidR="00D71CE5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0A5462" w:rsidRPr="00FE0959">
        <w:rPr>
          <w:rFonts w:ascii="Times New Roman" w:hAnsi="Times New Roman" w:cs="Times New Roman"/>
          <w:color w:val="000000" w:themeColor="text1"/>
          <w:sz w:val="22"/>
        </w:rPr>
        <w:t>while minimizing the number of microphone settings.</w:t>
      </w:r>
    </w:p>
    <w:p w14:paraId="1C406950" w14:textId="77777777" w:rsidR="00E4731A" w:rsidRDefault="00E4731A" w:rsidP="00E4731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6E14D1B7" w14:textId="77777777" w:rsidR="00E4731A" w:rsidRDefault="00E4731A" w:rsidP="00E4731A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13F61CD4" wp14:editId="63BCAC6F">
                <wp:simplePos x="0" y="0"/>
                <wp:positionH relativeFrom="margin">
                  <wp:posOffset>4008120</wp:posOffset>
                </wp:positionH>
                <wp:positionV relativeFrom="paragraph">
                  <wp:posOffset>1688465</wp:posOffset>
                </wp:positionV>
                <wp:extent cx="394970" cy="308610"/>
                <wp:effectExtent l="0" t="0" r="0" b="0"/>
                <wp:wrapNone/>
                <wp:docPr id="1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3B4521C" w14:textId="77777777" w:rsidR="005E2A52" w:rsidRPr="00984518" w:rsidRDefault="005E2A52" w:rsidP="00E4731A">
                            <w:pPr>
                              <w:pStyle w:val="a3"/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984518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kern w:val="24"/>
                                <w:szCs w:val="20"/>
                              </w:rPr>
                              <w:t>(d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F61CD4" id="_x0000_s1056" type="#_x0000_t202" style="position:absolute;left:0;text-align:left;margin-left:315.6pt;margin-top:132.95pt;width:31.1pt;height:24.3pt;z-index:251929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" filled="f" stroked="f">
                <v:textbox style="mso-fit-shape-to-text:t">
                  <w:txbxContent>
                    <w:p w14:paraId="23B4521C" w14:textId="77777777" w:rsidR="005E2A52" w:rsidRPr="00984518" w:rsidRDefault="005E2A52" w:rsidP="00E4731A">
                      <w:pPr>
                        <w:pStyle w:val="a3"/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984518">
                        <w:rPr>
                          <w:rFonts w:ascii="Times New Roman" w:hAnsi="Times New Roman" w:cs="Times New Roman"/>
                          <w:color w:val="FFFFFF" w:themeColor="background1"/>
                          <w:kern w:val="24"/>
                          <w:szCs w:val="20"/>
                        </w:rPr>
                        <w:t>(d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582FF9BC" wp14:editId="438C9237">
                <wp:simplePos x="0" y="0"/>
                <wp:positionH relativeFrom="margin">
                  <wp:posOffset>2093912</wp:posOffset>
                </wp:positionH>
                <wp:positionV relativeFrom="paragraph">
                  <wp:posOffset>1688465</wp:posOffset>
                </wp:positionV>
                <wp:extent cx="394970" cy="308610"/>
                <wp:effectExtent l="0" t="0" r="0" b="0"/>
                <wp:wrapNone/>
                <wp:docPr id="1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7BEC719" w14:textId="77777777" w:rsidR="005E2A52" w:rsidRPr="006267B6" w:rsidRDefault="005E2A52" w:rsidP="00E4731A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2FF9BC" id="_x0000_s1057" type="#_x0000_t202" style="position:absolute;left:0;text-align:left;margin-left:164.85pt;margin-top:132.95pt;width:31.1pt;height:24.3pt;z-index:251928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" filled="f" stroked="f">
                <v:textbox style="mso-fit-shape-to-text:t">
                  <w:txbxContent>
                    <w:p w14:paraId="57BEC719" w14:textId="77777777" w:rsidR="005E2A52" w:rsidRPr="006267B6" w:rsidRDefault="005E2A52" w:rsidP="00E4731A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 w:hint="eastAsia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02D2178F" wp14:editId="50DE78AE">
                <wp:simplePos x="0" y="0"/>
                <wp:positionH relativeFrom="margin">
                  <wp:posOffset>170815</wp:posOffset>
                </wp:positionH>
                <wp:positionV relativeFrom="paragraph">
                  <wp:posOffset>1688782</wp:posOffset>
                </wp:positionV>
                <wp:extent cx="394970" cy="308610"/>
                <wp:effectExtent l="0" t="0" r="0" b="0"/>
                <wp:wrapNone/>
                <wp:docPr id="13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E8FC7F" w14:textId="77777777" w:rsidR="005E2A52" w:rsidRPr="006267B6" w:rsidRDefault="005E2A52" w:rsidP="00E4731A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D2178F" id="_x0000_s1058" type="#_x0000_t202" style="position:absolute;left:0;text-align:left;margin-left:13.45pt;margin-top:132.95pt;width:31.1pt;height:24.3pt;z-index:251927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" filled="f" stroked="f">
                <v:textbox style="mso-fit-shape-to-text:t">
                  <w:txbxContent>
                    <w:p w14:paraId="4CE8FC7F" w14:textId="77777777" w:rsidR="005E2A52" w:rsidRPr="006267B6" w:rsidRDefault="005E2A52" w:rsidP="00E4731A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01C879BE" wp14:editId="02F31FEE">
                <wp:simplePos x="0" y="0"/>
                <wp:positionH relativeFrom="margin">
                  <wp:align>left</wp:align>
                </wp:positionH>
                <wp:positionV relativeFrom="paragraph">
                  <wp:posOffset>488950</wp:posOffset>
                </wp:positionV>
                <wp:extent cx="394970" cy="308610"/>
                <wp:effectExtent l="0" t="0" r="0" b="0"/>
                <wp:wrapNone/>
                <wp:docPr id="13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12B7BFD" w14:textId="77777777" w:rsidR="005E2A52" w:rsidRPr="006267B6" w:rsidRDefault="005E2A52" w:rsidP="00E4731A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C879BE" id="_x0000_s1059" type="#_x0000_t202" style="position:absolute;left:0;text-align:left;margin-left:0;margin-top:38.5pt;width:31.1pt;height:24.3pt;z-index:25192652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" filled="f" stroked="f">
                <v:textbox style="mso-fit-shape-to-text:t">
                  <w:txbxContent>
                    <w:p w14:paraId="212B7BFD" w14:textId="77777777" w:rsidR="005E2A52" w:rsidRPr="006267B6" w:rsidRDefault="005E2A52" w:rsidP="00E4731A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41C9FE4" wp14:editId="192EC1AC">
            <wp:extent cx="5731510" cy="2848610"/>
            <wp:effectExtent l="0" t="0" r="2540" b="889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E4767" w14:textId="4C5A5BA1" w:rsidR="00E4731A" w:rsidRDefault="00E4731A" w:rsidP="00E4731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3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, measurement setup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esult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: (a) </w:t>
      </w:r>
      <w:r w:rsidR="007634A8">
        <w:rPr>
          <w:rFonts w:ascii="Times New Roman" w:hAnsi="Times New Roman" w:cs="Times New Roman"/>
          <w:color w:val="000000" w:themeColor="text1"/>
          <w:sz w:val="22"/>
        </w:rPr>
        <w:t xml:space="preserve">segmented OTF </w:t>
      </w:r>
      <w:r w:rsidRPr="009F35D0">
        <w:rPr>
          <w:rFonts w:ascii="Times New Roman" w:hAnsi="Times New Roman" w:cs="Times New Roman"/>
          <w:color w:val="000000" w:themeColor="text1"/>
          <w:sz w:val="22"/>
        </w:rPr>
        <w:t>measurement to obtain</w:t>
      </w:r>
      <w:r w:rsidR="005E2A5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F35D0">
        <w:rPr>
          <w:rFonts w:ascii="Times New Roman" w:hAnsi="Times New Roman" w:cs="Times New Roman"/>
          <w:color w:val="000000" w:themeColor="text1"/>
          <w:sz w:val="22"/>
        </w:rPr>
        <w:t>omni-directional OTF</w:t>
      </w:r>
      <w:r w:rsidR="004F4A47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b) O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c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OTFs;</w:t>
      </w:r>
      <w:r w:rsidR="00630F9B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>
        <w:rPr>
          <w:rFonts w:ascii="Times New Roman" w:hAnsi="Times New Roman" w:cs="Times New Roman"/>
          <w:color w:val="000000" w:themeColor="text1"/>
          <w:sz w:val="22"/>
        </w:rPr>
        <w:t>) phase of OTFs.</w:t>
      </w:r>
    </w:p>
    <w:p w14:paraId="0FAEC9B0" w14:textId="77777777" w:rsidR="00E101E8" w:rsidRDefault="00E101E8" w:rsidP="00E4731A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084E4E25" w14:textId="77777777" w:rsidR="00062791" w:rsidRPr="001326B9" w:rsidRDefault="00062791" w:rsidP="00062791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lastRenderedPageBreak/>
        <w:t>4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3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Time </w:t>
      </w:r>
      <w:r w:rsidRPr="00D27A70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window 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setting</w:t>
      </w:r>
    </w:p>
    <w:p w14:paraId="2AF23A6F" w14:textId="5C122EE4" w:rsidR="00FB525C" w:rsidRPr="00E4731A" w:rsidRDefault="00EE6714" w:rsidP="00FB525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E6714">
        <w:rPr>
          <w:rFonts w:ascii="Times New Roman" w:hAnsi="Times New Roman" w:cs="Times New Roman"/>
          <w:color w:val="000000" w:themeColor="text1"/>
          <w:sz w:val="22"/>
        </w:rPr>
        <w:t>The sample size of the measured BIR and OIR is 4,096</w:t>
      </w:r>
      <w:r w:rsidR="006B5399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B5399" w:rsidRPr="006B5399">
        <w:rPr>
          <w:rFonts w:ascii="Times New Roman" w:hAnsi="Times New Roman" w:cs="Times New Roman"/>
          <w:color w:val="000000" w:themeColor="text1"/>
          <w:sz w:val="22"/>
        </w:rPr>
        <w:t>which corresponds to</w:t>
      </w:r>
      <w:r w:rsidR="006B5399">
        <w:rPr>
          <w:rFonts w:ascii="Times New Roman" w:hAnsi="Times New Roman" w:cs="Times New Roman"/>
          <w:color w:val="000000" w:themeColor="text1"/>
          <w:sz w:val="22"/>
        </w:rPr>
        <w:t xml:space="preserve"> about</w:t>
      </w:r>
      <w:r w:rsidR="006B5399" w:rsidRPr="006B5399">
        <w:rPr>
          <w:rFonts w:ascii="Times New Roman" w:hAnsi="Times New Roman" w:cs="Times New Roman"/>
          <w:color w:val="000000" w:themeColor="text1"/>
          <w:sz w:val="22"/>
        </w:rPr>
        <w:t xml:space="preserve"> 85.3 ms when the sampling rate is 48 kHz.</w:t>
      </w:r>
      <w:r w:rsidR="0062713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 xml:space="preserve">Since the essential information of the measured impulse responses 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wa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>s</w:t>
      </w:r>
      <w:r w:rsidR="0035764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 xml:space="preserve">limited to several ms, it 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wa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>s necessary to remove unnecessary sections</w:t>
      </w:r>
      <w:r w:rsidR="0035764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713A" w:rsidRPr="0062713A">
        <w:rPr>
          <w:rFonts w:ascii="Times New Roman" w:hAnsi="Times New Roman" w:cs="Times New Roman"/>
          <w:color w:val="000000" w:themeColor="text1"/>
          <w:sz w:val="22"/>
        </w:rPr>
        <w:t>to minimize the storage space of the HRTF database.</w:t>
      </w:r>
      <w:r w:rsidR="001C008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In this measurement, the start and end points of the time window were set in consideration of </w:t>
      </w:r>
      <w:r w:rsidR="00A0476A" w:rsidRPr="00A0476A">
        <w:rPr>
          <w:rFonts w:ascii="Times New Roman" w:hAnsi="Times New Roman" w:cs="Times New Roman"/>
          <w:color w:val="000000" w:themeColor="text1"/>
          <w:sz w:val="22"/>
        </w:rPr>
        <w:t>the propagation delay and reflecti</w:t>
      </w:r>
      <w:r w:rsidR="00D867AE">
        <w:rPr>
          <w:rFonts w:ascii="Times New Roman" w:hAnsi="Times New Roman" w:cs="Times New Roman"/>
          <w:color w:val="000000" w:themeColor="text1"/>
          <w:sz w:val="22"/>
        </w:rPr>
        <w:t xml:space="preserve">ve ripples </w:t>
      </w:r>
      <w:r w:rsidR="00A0476A" w:rsidRPr="00A0476A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 w:rsidR="00855516">
        <w:rPr>
          <w:rFonts w:ascii="Times New Roman" w:hAnsi="Times New Roman" w:cs="Times New Roman"/>
          <w:color w:val="000000" w:themeColor="text1"/>
          <w:sz w:val="22"/>
        </w:rPr>
        <w:t xml:space="preserve">each </w:t>
      </w:r>
      <w:r w:rsidR="00A0476A" w:rsidRPr="00A0476A">
        <w:rPr>
          <w:rFonts w:ascii="Times New Roman" w:hAnsi="Times New Roman" w:cs="Times New Roman"/>
          <w:color w:val="000000" w:themeColor="text1"/>
          <w:sz w:val="22"/>
        </w:rPr>
        <w:t>impulse response</w:t>
      </w:r>
      <w:r w:rsidR="00D867A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nd then</w:t>
      </w:r>
      <w:r w:rsidR="008555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pplied to each BIR and OIR.</w:t>
      </w:r>
      <w:r w:rsidR="00357644">
        <w:rPr>
          <w:rFonts w:ascii="Times New Roman" w:hAnsi="Times New Roman" w:cs="Times New Roman"/>
          <w:color w:val="000000" w:themeColor="text1"/>
          <w:sz w:val="22"/>
        </w:rPr>
        <w:t xml:space="preserve"> T</w:t>
      </w:r>
      <w:r w:rsidR="00357644" w:rsidRPr="00AF0B78">
        <w:rPr>
          <w:rFonts w:ascii="Times New Roman" w:hAnsi="Times New Roman" w:cs="Times New Roman"/>
          <w:color w:val="000000" w:themeColor="text1"/>
          <w:sz w:val="22"/>
        </w:rPr>
        <w:t>o preserve all BIR and OIR information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, t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he start point of the time window 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was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set based on the most preceding impulse response</w:t>
      </w:r>
      <w:r w:rsidR="00357644">
        <w:rPr>
          <w:rFonts w:ascii="Times New Roman" w:hAnsi="Times New Roman" w:cs="Times New Roman"/>
          <w:color w:val="000000" w:themeColor="text1"/>
          <w:sz w:val="22"/>
        </w:rPr>
        <w:t>.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Therefore, the start point was set based on the maximum sample positions of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l</w:t>
      </w:r>
      <w:r w:rsidR="00AF0B78">
        <w:rPr>
          <w:rFonts w:ascii="Times New Roman" w:hAnsi="Times New Roman" w:cs="Times New Roman"/>
          <w:color w:val="000000" w:themeColor="text1"/>
          <w:sz w:val="22"/>
        </w:rPr>
        <w:t xml:space="preserve">eft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ipsilateral 90˚ BIR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-90,0,t</m:t>
            </m:r>
          </m:e>
        </m:d>
      </m:oMath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, and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right ipsilateral 90˚ BIR,</w:t>
      </w:r>
      <w:r w:rsidR="00AF0B7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+90,0,t</m:t>
            </m:r>
          </m:e>
        </m:d>
      </m:oMath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.</w:t>
      </w:r>
      <w:r w:rsidR="0024085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AF0B78">
        <w:rPr>
          <w:rFonts w:ascii="Times New Roman" w:hAnsi="Times New Roman" w:cs="Times New Roman"/>
          <w:color w:val="000000" w:themeColor="text1"/>
          <w:sz w:val="22"/>
        </w:rPr>
        <w:t>.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14, the maximum sample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24085E">
        <w:rPr>
          <w:rFonts w:ascii="Times New Roman" w:hAnsi="Times New Roman" w:cs="Times New Roman"/>
          <w:color w:val="000000" w:themeColor="text1"/>
          <w:sz w:val="22"/>
        </w:rPr>
        <w:t xml:space="preserve"> both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-90,0,t</m:t>
            </m:r>
          </m:e>
        </m:d>
      </m:oMath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+90,0,t</m:t>
            </m:r>
          </m:e>
        </m:d>
      </m:oMath>
      <w:r w:rsidR="0024085E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>appear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ed</w:t>
      </w:r>
      <w:r w:rsidR="00AF0B78" w:rsidRPr="00AF0B78">
        <w:rPr>
          <w:rFonts w:ascii="Times New Roman" w:hAnsi="Times New Roman" w:cs="Times New Roman"/>
          <w:color w:val="000000" w:themeColor="text1"/>
          <w:sz w:val="22"/>
        </w:rPr>
        <w:t xml:space="preserve"> at 3.1 ms.</w:t>
      </w:r>
      <w:r w:rsidR="008105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>Due to some measurement error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 xml:space="preserve"> in signal processing, there may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 xml:space="preserve">small </w:t>
      </w:r>
      <w:r w:rsidR="007738D9">
        <w:rPr>
          <w:rFonts w:ascii="Times New Roman" w:hAnsi="Times New Roman" w:cs="Times New Roman"/>
          <w:color w:val="000000" w:themeColor="text1"/>
          <w:sz w:val="22"/>
        </w:rPr>
        <w:t>ripples</w:t>
      </w:r>
      <w:r w:rsidR="000B53B6">
        <w:rPr>
          <w:rFonts w:ascii="Times New Roman" w:hAnsi="Times New Roman" w:cs="Times New Roman"/>
          <w:color w:val="000000" w:themeColor="text1"/>
          <w:sz w:val="22"/>
        </w:rPr>
        <w:t xml:space="preserve"> located </w:t>
      </w:r>
      <w:r w:rsidR="007738D9">
        <w:rPr>
          <w:rFonts w:ascii="Times New Roman" w:hAnsi="Times New Roman" w:cs="Times New Roman"/>
          <w:color w:val="000000" w:themeColor="text1"/>
          <w:sz w:val="22"/>
        </w:rPr>
        <w:t>before the maximum sample</w:t>
      </w:r>
      <w:r w:rsidR="007738D9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0B53B6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>the measured impulse response</w:t>
      </w:r>
      <w:r w:rsidR="00AC0651">
        <w:rPr>
          <w:rFonts w:ascii="Times New Roman" w:hAnsi="Times New Roman" w:cs="Times New Roman"/>
          <w:color w:val="000000" w:themeColor="text1"/>
          <w:sz w:val="22"/>
        </w:rPr>
        <w:t xml:space="preserve"> [5]</w:t>
      </w:r>
      <w:r w:rsidR="00AC0651" w:rsidRPr="00AC0651">
        <w:rPr>
          <w:rFonts w:ascii="Times New Roman" w:hAnsi="Times New Roman" w:cs="Times New Roman"/>
          <w:color w:val="000000" w:themeColor="text1"/>
          <w:sz w:val="22"/>
        </w:rPr>
        <w:t>.</w:t>
      </w:r>
      <w:r w:rsidR="0024085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4085E" w:rsidRPr="0024085E">
        <w:rPr>
          <w:rFonts w:ascii="Times New Roman" w:hAnsi="Times New Roman" w:cs="Times New Roman"/>
          <w:color w:val="000000" w:themeColor="text1"/>
          <w:sz w:val="22"/>
        </w:rPr>
        <w:t xml:space="preserve">Therefore, to include </w:t>
      </w:r>
      <w:r w:rsidR="007738D9">
        <w:rPr>
          <w:rFonts w:ascii="Times New Roman" w:hAnsi="Times New Roman" w:cs="Times New Roman"/>
          <w:color w:val="000000" w:themeColor="text1"/>
          <w:sz w:val="22"/>
        </w:rPr>
        <w:t>the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ripples</w:t>
      </w:r>
      <w:r w:rsidR="00FB525C" w:rsidRPr="0024085E">
        <w:rPr>
          <w:rFonts w:ascii="Times New Roman" w:hAnsi="Times New Roman" w:cs="Times New Roman"/>
          <w:color w:val="000000" w:themeColor="text1"/>
          <w:sz w:val="22"/>
        </w:rPr>
        <w:t>,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 w:rsidRPr="0024085E">
        <w:rPr>
          <w:rFonts w:ascii="Times New Roman" w:hAnsi="Times New Roman" w:cs="Times New Roman"/>
          <w:color w:val="000000" w:themeColor="text1"/>
          <w:sz w:val="22"/>
        </w:rPr>
        <w:t>the start point should be set before the maximum sample.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 w:rsidRPr="0024085E">
        <w:rPr>
          <w:rFonts w:ascii="Times New Roman" w:hAnsi="Times New Roman" w:cs="Times New Roman"/>
          <w:color w:val="000000" w:themeColor="text1"/>
          <w:sz w:val="22"/>
        </w:rPr>
        <w:t>In this measurement, a point 1 ms before the maximum sample of ipsilateral 90˚ BIRs was set as the start point.</w:t>
      </w:r>
    </w:p>
    <w:p w14:paraId="455FFFE5" w14:textId="6F4EAF48" w:rsidR="008A7A27" w:rsidRDefault="00FB525C" w:rsidP="00FB525C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E6714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 xml:space="preserve">end point of the time window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wa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s set to eliminate reflecti</w:t>
      </w:r>
      <w:r>
        <w:rPr>
          <w:rFonts w:ascii="Times New Roman" w:hAnsi="Times New Roman" w:cs="Times New Roman"/>
          <w:color w:val="000000" w:themeColor="text1"/>
          <w:sz w:val="22"/>
        </w:rPr>
        <w:t>ve ripple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n the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measure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impulse response.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 xml:space="preserve">Even if BIR and OIR are measured in an anechoic chamber, reflection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 w:rsidRPr="000A18FC">
        <w:rPr>
          <w:rFonts w:ascii="Times New Roman" w:hAnsi="Times New Roman" w:cs="Times New Roman"/>
          <w:color w:val="000000" w:themeColor="text1"/>
          <w:sz w:val="22"/>
        </w:rPr>
        <w:t>the measurement system are unavoidabl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74C97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F74C97">
        <w:rPr>
          <w:rFonts w:ascii="Times New Roman" w:hAnsi="Times New Roman" w:cs="Times New Roman"/>
          <w:color w:val="000000" w:themeColor="text1"/>
          <w:sz w:val="22"/>
        </w:rPr>
        <w:t xml:space="preserve"> 15, the main reflections attributed to the measurement system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 we</w:t>
      </w:r>
      <w:r w:rsidRPr="00F74C97">
        <w:rPr>
          <w:rFonts w:ascii="Times New Roman" w:hAnsi="Times New Roman" w:cs="Times New Roman"/>
          <w:color w:val="000000" w:themeColor="text1"/>
          <w:sz w:val="22"/>
        </w:rPr>
        <w:t>re speaker array reflections and floor support reflection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Since all speaker modules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we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>re arranged equidistant from the origin at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ead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center,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ound-</w:t>
      </w:r>
      <w:r>
        <w:rPr>
          <w:rFonts w:ascii="Times New Roman" w:hAnsi="Times New Roman" w:cs="Times New Roman"/>
          <w:color w:val="000000" w:themeColor="text1"/>
          <w:sz w:val="22"/>
        </w:rPr>
        <w:t>arrival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time</w:t>
      </w:r>
      <w:r w:rsidR="00EA7A5D">
        <w:rPr>
          <w:rFonts w:ascii="Times New Roman" w:hAnsi="Times New Roman" w:cs="Times New Roman"/>
          <w:color w:val="000000" w:themeColor="text1"/>
          <w:sz w:val="22"/>
        </w:rPr>
        <w:t>s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f</w:t>
      </w:r>
      <w:r>
        <w:rPr>
          <w:rFonts w:ascii="Times New Roman" w:hAnsi="Times New Roman" w:cs="Times New Roman"/>
          <w:color w:val="000000" w:themeColor="text1"/>
          <w:sz w:val="22"/>
        </w:rPr>
        <w:t>rom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the speaker array reflection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7A5D">
        <w:rPr>
          <w:rFonts w:ascii="Times New Roman" w:hAnsi="Times New Roman" w:cs="Times New Roman"/>
          <w:color w:val="000000" w:themeColor="text1"/>
          <w:sz w:val="22"/>
        </w:rPr>
        <w:t xml:space="preserve">were </w:t>
      </w:r>
      <w:r w:rsidRPr="008A7A27">
        <w:rPr>
          <w:rFonts w:ascii="Times New Roman" w:hAnsi="Times New Roman" w:cs="Times New Roman"/>
          <w:color w:val="000000" w:themeColor="text1"/>
          <w:sz w:val="22"/>
        </w:rPr>
        <w:t>almost constant regardless of the elevation angle of the speaker modul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On the other hand,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s the elevation angle of the speaker module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w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s lowered, the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sound-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arrival time 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the floor support reflection bec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me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gradually shorter because the reflection path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wa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>
        <w:rPr>
          <w:rFonts w:ascii="Times New Roman" w:hAnsi="Times New Roman" w:cs="Times New Roman"/>
          <w:color w:val="000000" w:themeColor="text1"/>
          <w:sz w:val="22"/>
        </w:rPr>
        <w:t>sho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r</w:t>
      </w:r>
      <w:r>
        <w:rPr>
          <w:rFonts w:ascii="Times New Roman" w:hAnsi="Times New Roman" w:cs="Times New Roman"/>
          <w:color w:val="000000" w:themeColor="text1"/>
          <w:sz w:val="22"/>
        </w:rPr>
        <w:t>tened</w:t>
      </w:r>
      <w:r w:rsidRPr="005B609B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Therefore, the bottom reflection </w:t>
      </w:r>
      <w:r>
        <w:rPr>
          <w:rFonts w:ascii="Times New Roman" w:hAnsi="Times New Roman" w:cs="Times New Roman"/>
          <w:color w:val="000000" w:themeColor="text1"/>
          <w:sz w:val="22"/>
        </w:rPr>
        <w:t>o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 low</w:t>
      </w:r>
      <w:r>
        <w:rPr>
          <w:rFonts w:ascii="Times New Roman" w:hAnsi="Times New Roman" w:cs="Times New Roman"/>
          <w:color w:val="000000" w:themeColor="text1"/>
          <w:sz w:val="22"/>
        </w:rPr>
        <w:t>est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 elevation speaker module arrive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d</w:t>
      </w:r>
      <w:r w:rsidRPr="000C073F">
        <w:rPr>
          <w:rFonts w:ascii="Times New Roman" w:hAnsi="Times New Roman" w:cs="Times New Roman"/>
          <w:color w:val="000000" w:themeColor="text1"/>
          <w:sz w:val="22"/>
        </w:rPr>
        <w:t xml:space="preserve"> fir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51FB9">
        <w:rPr>
          <w:rFonts w:ascii="Times New Roman" w:hAnsi="Times New Roman" w:cs="Times New Roman"/>
          <w:color w:val="000000" w:themeColor="text1"/>
          <w:sz w:val="22"/>
        </w:rPr>
        <w:t>Even if the measurement system is finished with a sound-absorbing material to mitigate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51FB9">
        <w:rPr>
          <w:rFonts w:ascii="Times New Roman" w:hAnsi="Times New Roman" w:cs="Times New Roman"/>
          <w:color w:val="000000" w:themeColor="text1"/>
          <w:sz w:val="22"/>
        </w:rPr>
        <w:t>reflection of the floor support, the low-</w:t>
      </w:r>
      <w:r w:rsidR="00D3273C" w:rsidRPr="00F51FB9">
        <w:rPr>
          <w:rFonts w:ascii="Times New Roman" w:hAnsi="Times New Roman" w:cs="Times New Roman"/>
          <w:color w:val="000000" w:themeColor="text1"/>
          <w:sz w:val="22"/>
        </w:rPr>
        <w:t>frequency component</w:t>
      </w:r>
      <w:r w:rsidR="00D3273C">
        <w:rPr>
          <w:rFonts w:ascii="Times New Roman" w:hAnsi="Times New Roman" w:cs="Times New Roman"/>
          <w:color w:val="000000" w:themeColor="text1"/>
          <w:sz w:val="22"/>
        </w:rPr>
        <w:t>s</w:t>
      </w:r>
      <w:r w:rsidR="00D3273C" w:rsidRPr="00F51FB9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5B60B341" w14:textId="77777777" w:rsidR="00FB525C" w:rsidRDefault="00FB525C" w:rsidP="008A7A27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EE8CF62" w14:textId="54F4DE94" w:rsidR="008A7A27" w:rsidRDefault="00BB2B87" w:rsidP="008A7A2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510BB04D" wp14:editId="7534B086">
            <wp:extent cx="5731510" cy="1814830"/>
            <wp:effectExtent l="0" t="0" r="254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89841" w14:textId="0B8B7093" w:rsidR="008A7A27" w:rsidRDefault="008A7A27" w:rsidP="008A7A2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4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IRs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>, of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i</w:t>
      </w:r>
      <w:r w:rsidRPr="00CD165D">
        <w:rPr>
          <w:rFonts w:ascii="Times New Roman" w:hAnsi="Times New Roman" w:cs="Times New Roman"/>
          <w:color w:val="000000" w:themeColor="text1"/>
          <w:sz w:val="22"/>
        </w:rPr>
        <w:t>psilater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2458">
        <w:rPr>
          <w:rFonts w:ascii="Times New Roman" w:hAnsi="Times New Roman" w:cs="Times New Roman"/>
          <w:color w:val="000000" w:themeColor="text1"/>
          <w:sz w:val="22"/>
        </w:rPr>
        <w:t>90˚</w:t>
      </w:r>
      <w:r w:rsidRPr="00CD165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d</w:t>
      </w:r>
      <w:r w:rsidRPr="00CD165D">
        <w:rPr>
          <w:rFonts w:ascii="Times New Roman" w:hAnsi="Times New Roman" w:cs="Times New Roman"/>
          <w:color w:val="000000" w:themeColor="text1"/>
          <w:sz w:val="22"/>
        </w:rPr>
        <w:t>irectio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for setting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start point of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time window.</w:t>
      </w:r>
    </w:p>
    <w:p w14:paraId="6DA52567" w14:textId="77777777" w:rsidR="008A7A27" w:rsidRDefault="008A7A27" w:rsidP="008A7A2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7D936C9" wp14:editId="1317A074">
                <wp:simplePos x="0" y="0"/>
                <wp:positionH relativeFrom="margin">
                  <wp:posOffset>3454400</wp:posOffset>
                </wp:positionH>
                <wp:positionV relativeFrom="paragraph">
                  <wp:posOffset>196320</wp:posOffset>
                </wp:positionV>
                <wp:extent cx="394970" cy="308610"/>
                <wp:effectExtent l="0" t="0" r="0" b="0"/>
                <wp:wrapNone/>
                <wp:docPr id="2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04D1FD2" w14:textId="77777777" w:rsidR="005E2A52" w:rsidRPr="006267B6" w:rsidRDefault="005E2A5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d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D936C9" id="_x0000_s1060" type="#_x0000_t202" style="position:absolute;left:0;text-align:left;margin-left:272pt;margin-top:15.45pt;width:31.1pt;height:24.3pt;z-index:251752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" filled="f" stroked="f">
                <v:textbox style="mso-fit-shape-to-text:t">
                  <w:txbxContent>
                    <w:p w14:paraId="304D1FD2" w14:textId="77777777" w:rsidR="005E2A52" w:rsidRPr="006267B6" w:rsidRDefault="005E2A5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d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C73370B" wp14:editId="3B135D9D">
                <wp:simplePos x="0" y="0"/>
                <wp:positionH relativeFrom="margin">
                  <wp:posOffset>2895433</wp:posOffset>
                </wp:positionH>
                <wp:positionV relativeFrom="paragraph">
                  <wp:posOffset>106680</wp:posOffset>
                </wp:positionV>
                <wp:extent cx="394970" cy="308610"/>
                <wp:effectExtent l="0" t="0" r="0" b="0"/>
                <wp:wrapNone/>
                <wp:docPr id="2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9CA8D43" w14:textId="77777777" w:rsidR="005E2A52" w:rsidRPr="006267B6" w:rsidRDefault="005E2A5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73370B" id="_x0000_s1061" type="#_x0000_t202" style="position:absolute;left:0;text-align:left;margin-left:228pt;margin-top:8.4pt;width:31.1pt;height:24.3pt;z-index:2517514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" filled="f" stroked="f">
                <v:textbox style="mso-fit-shape-to-text:t">
                  <w:txbxContent>
                    <w:p w14:paraId="19CA8D43" w14:textId="77777777" w:rsidR="005E2A52" w:rsidRPr="006267B6" w:rsidRDefault="005E2A5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0FB27D9" wp14:editId="6E34AB89">
                <wp:simplePos x="0" y="0"/>
                <wp:positionH relativeFrom="margin">
                  <wp:posOffset>652040</wp:posOffset>
                </wp:positionH>
                <wp:positionV relativeFrom="paragraph">
                  <wp:posOffset>106680</wp:posOffset>
                </wp:positionV>
                <wp:extent cx="394970" cy="308610"/>
                <wp:effectExtent l="0" t="0" r="0" b="0"/>
                <wp:wrapNone/>
                <wp:docPr id="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A9A123E" w14:textId="77777777" w:rsidR="005E2A52" w:rsidRPr="006267B6" w:rsidRDefault="005E2A5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FB27D9" id="_x0000_s1062" type="#_x0000_t202" style="position:absolute;left:0;text-align:left;margin-left:51.35pt;margin-top:8.4pt;width:31.1pt;height:24.3pt;z-index:2517493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" filled="f" stroked="f">
                <v:textbox style="mso-fit-shape-to-text:t">
                  <w:txbxContent>
                    <w:p w14:paraId="0A9A123E" w14:textId="77777777" w:rsidR="005E2A52" w:rsidRPr="006267B6" w:rsidRDefault="005E2A5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5A5A2C6" wp14:editId="5EAAEF34">
                <wp:simplePos x="0" y="0"/>
                <wp:positionH relativeFrom="margin">
                  <wp:posOffset>1811686</wp:posOffset>
                </wp:positionH>
                <wp:positionV relativeFrom="paragraph">
                  <wp:posOffset>106680</wp:posOffset>
                </wp:positionV>
                <wp:extent cx="394970" cy="308610"/>
                <wp:effectExtent l="0" t="0" r="0" b="0"/>
                <wp:wrapNone/>
                <wp:docPr id="2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BA9243" w14:textId="77777777" w:rsidR="005E2A52" w:rsidRPr="006267B6" w:rsidRDefault="005E2A52" w:rsidP="008A7A27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A5A2C6" id="_x0000_s1063" type="#_x0000_t202" style="position:absolute;left:0;text-align:left;margin-left:142.65pt;margin-top:8.4pt;width:31.1pt;height:24.3pt;z-index:2517504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" filled="f" stroked="f">
                <v:textbox style="mso-fit-shape-to-text:t">
                  <w:txbxContent>
                    <w:p w14:paraId="53BA9243" w14:textId="77777777" w:rsidR="005E2A52" w:rsidRPr="006267B6" w:rsidRDefault="005E2A52" w:rsidP="008A7A27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 w:hint="eastAsia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28D3172" wp14:editId="5077B2F0">
            <wp:extent cx="5731510" cy="1694180"/>
            <wp:effectExtent l="0" t="0" r="2540" b="127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9674C" w14:textId="3F81C168" w:rsidR="00F51FB9" w:rsidRDefault="008A7A27" w:rsidP="00F51FB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5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llustrations for setting 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>
        <w:rPr>
          <w:rFonts w:ascii="Times New Roman" w:hAnsi="Times New Roman" w:cs="Times New Roman"/>
          <w:color w:val="000000" w:themeColor="text1"/>
          <w:sz w:val="22"/>
        </w:rPr>
        <w:t>end point of time window: (a) reflections when</w:t>
      </w:r>
      <w:r w:rsidR="00D327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>; (b) reflections when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3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>; (c) reflections when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60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</w:t>
      </w:r>
      <w:r w:rsidRPr="00177C18">
        <w:rPr>
          <w:rFonts w:ascii="Times New Roman" w:hAnsi="Times New Roman" w:cs="Times New Roman"/>
          <w:color w:val="000000" w:themeColor="text1"/>
          <w:sz w:val="22"/>
        </w:rPr>
        <w:t>turned on</w:t>
      </w:r>
      <w:r>
        <w:rPr>
          <w:rFonts w:ascii="Times New Roman" w:hAnsi="Times New Roman" w:cs="Times New Roman"/>
          <w:color w:val="000000" w:themeColor="text1"/>
          <w:sz w:val="22"/>
        </w:rPr>
        <w:t>;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d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ght ipsilateral </w:t>
      </w:r>
      <w:r w:rsidRPr="00E52458">
        <w:rPr>
          <w:rFonts w:ascii="Times New Roman" w:hAnsi="Times New Roman" w:cs="Times New Roman"/>
          <w:color w:val="000000" w:themeColor="text1"/>
          <w:sz w:val="22"/>
        </w:rPr>
        <w:t>90˚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IRs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+90,ϕ,t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>, with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323AC">
        <w:rPr>
          <w:rFonts w:ascii="Times New Roman" w:hAnsi="Times New Roman" w:cs="Times New Roman"/>
          <w:color w:val="000000" w:themeColor="text1"/>
          <w:sz w:val="22"/>
        </w:rPr>
        <w:t xml:space="preserve">time window and </w:t>
      </w:r>
      <w:r>
        <w:rPr>
          <w:rFonts w:ascii="Times New Roman" w:hAnsi="Times New Roman" w:cs="Times New Roman"/>
          <w:color w:val="000000" w:themeColor="text1"/>
          <w:sz w:val="22"/>
        </w:rPr>
        <w:t>reflections from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floor and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speaker array</w:t>
      </w:r>
      <w:r w:rsidR="002323AC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C43C025" w14:textId="77777777" w:rsidR="00FB525C" w:rsidRDefault="00FB525C" w:rsidP="00DF1C88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B931194" w14:textId="2F0BC992" w:rsidR="00062791" w:rsidRPr="001326B9" w:rsidRDefault="00D3273C" w:rsidP="00FB525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F51FB9">
        <w:rPr>
          <w:rFonts w:ascii="Times New Roman" w:hAnsi="Times New Roman" w:cs="Times New Roman"/>
          <w:color w:val="000000" w:themeColor="text1"/>
          <w:sz w:val="22"/>
        </w:rPr>
        <w:t>the reflected wav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 w:rsidRPr="00F51FB9">
        <w:rPr>
          <w:rFonts w:ascii="Times New Roman" w:hAnsi="Times New Roman" w:cs="Times New Roman"/>
          <w:color w:val="000000" w:themeColor="text1"/>
          <w:sz w:val="22"/>
        </w:rPr>
        <w:t>remain as shown in Fig</w:t>
      </w:r>
      <w:r w:rsidR="00FB525C">
        <w:rPr>
          <w:rFonts w:ascii="Times New Roman" w:hAnsi="Times New Roman" w:cs="Times New Roman"/>
          <w:color w:val="000000" w:themeColor="text1"/>
          <w:sz w:val="22"/>
        </w:rPr>
        <w:t>.</w:t>
      </w:r>
      <w:r w:rsidR="00FB525C" w:rsidRPr="00F51FB9">
        <w:rPr>
          <w:rFonts w:ascii="Times New Roman" w:hAnsi="Times New Roman" w:cs="Times New Roman"/>
          <w:color w:val="000000" w:themeColor="text1"/>
          <w:sz w:val="22"/>
        </w:rPr>
        <w:t xml:space="preserve"> 15(d).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25C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herefore, all BIRs and OIRs need to be </w:t>
      </w:r>
      <w:r w:rsidR="00FB525C" w:rsidRPr="00FA60A6">
        <w:rPr>
          <w:rFonts w:ascii="Times New Roman" w:hAnsi="Times New Roman" w:cs="Times New Roman"/>
          <w:color w:val="000000" w:themeColor="text1"/>
          <w:sz w:val="22"/>
        </w:rPr>
        <w:t xml:space="preserve">preprocessed to 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maintain the key information in a 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time </w:t>
      </w:r>
      <w:r w:rsidR="00FB525C" w:rsidRPr="00FA60A6">
        <w:rPr>
          <w:rFonts w:ascii="Times New Roman" w:hAnsi="Times New Roman" w:cs="Times New Roman"/>
          <w:color w:val="000000" w:themeColor="text1"/>
          <w:sz w:val="22"/>
        </w:rPr>
        <w:t>window where there is no</w:t>
      </w:r>
      <w:r w:rsidR="00FB525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3FB8">
        <w:rPr>
          <w:rFonts w:ascii="Times New Roman" w:hAnsi="Times New Roman" w:cs="Times New Roman"/>
          <w:color w:val="000000" w:themeColor="text1"/>
          <w:sz w:val="22"/>
        </w:rPr>
        <w:t>re</w:t>
      </w:r>
      <w:r w:rsidR="005B6C7B">
        <w:rPr>
          <w:rFonts w:ascii="Times New Roman" w:hAnsi="Times New Roman" w:cs="Times New Roman"/>
          <w:color w:val="000000" w:themeColor="text1"/>
          <w:sz w:val="22"/>
        </w:rPr>
        <w:t>flection</w:t>
      </w:r>
      <w:r w:rsidR="000E7FD7" w:rsidRPr="00FA60A6">
        <w:rPr>
          <w:rFonts w:ascii="Times New Roman" w:hAnsi="Times New Roman" w:cs="Times New Roman"/>
          <w:color w:val="000000" w:themeColor="text1"/>
          <w:sz w:val="22"/>
        </w:rPr>
        <w:t>.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3FB8">
        <w:rPr>
          <w:rFonts w:ascii="Times New Roman" w:hAnsi="Times New Roman" w:cs="Times New Roman"/>
          <w:color w:val="000000" w:themeColor="text1"/>
          <w:sz w:val="22"/>
        </w:rPr>
        <w:t>I</w:t>
      </w:r>
      <w:r w:rsidR="00820C1A" w:rsidRPr="00820C1A">
        <w:rPr>
          <w:rFonts w:ascii="Times New Roman" w:hAnsi="Times New Roman" w:cs="Times New Roman"/>
          <w:color w:val="000000" w:themeColor="text1"/>
          <w:sz w:val="22"/>
        </w:rPr>
        <w:t>n this measurement</w:t>
      </w:r>
      <w:r w:rsidR="00820C1A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820C1A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DD2854" w:rsidRPr="00DD2854">
        <w:rPr>
          <w:rFonts w:ascii="Times New Roman" w:hAnsi="Times New Roman" w:cs="Times New Roman"/>
          <w:color w:val="000000" w:themeColor="text1"/>
          <w:sz w:val="22"/>
        </w:rPr>
        <w:t>he first zero-crossing sample</w:t>
      </w:r>
      <w:r w:rsidR="00A23F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D2854" w:rsidRPr="00DD2854">
        <w:rPr>
          <w:rFonts w:ascii="Times New Roman" w:hAnsi="Times New Roman" w:cs="Times New Roman"/>
          <w:color w:val="000000" w:themeColor="text1"/>
          <w:sz w:val="22"/>
        </w:rPr>
        <w:t>more than 2.5 ms (120 samples) after the max sample of each</w:t>
      </w:r>
      <w:r w:rsidR="00DD2854">
        <w:rPr>
          <w:rFonts w:ascii="Times New Roman" w:hAnsi="Times New Roman" w:cs="Times New Roman"/>
          <w:color w:val="000000" w:themeColor="text1"/>
          <w:sz w:val="22"/>
        </w:rPr>
        <w:t xml:space="preserve"> impulse response </w:t>
      </w:r>
      <w:r w:rsidR="000A18FC"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0A18FC">
        <w:rPr>
          <w:rFonts w:ascii="Times New Roman" w:hAnsi="Times New Roman" w:cs="Times New Roman"/>
          <w:color w:val="000000" w:themeColor="text1"/>
          <w:sz w:val="22"/>
        </w:rPr>
        <w:t>a</w:t>
      </w:r>
      <w:r w:rsidR="00DD2854" w:rsidRPr="00DD2854">
        <w:rPr>
          <w:rFonts w:ascii="Times New Roman" w:hAnsi="Times New Roman" w:cs="Times New Roman"/>
          <w:color w:val="000000" w:themeColor="text1"/>
          <w:sz w:val="22"/>
        </w:rPr>
        <w:t>s set as the end point of the time window.</w:t>
      </w:r>
      <w:r w:rsidR="00D605E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Each </w:t>
      </w:r>
      <w:r w:rsidR="00E71074"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 w:rsidR="00E71074">
        <w:rPr>
          <w:rFonts w:ascii="Times New Roman" w:hAnsi="Times New Roman" w:cs="Times New Roman"/>
          <w:color w:val="000000" w:themeColor="text1"/>
          <w:sz w:val="22"/>
        </w:rPr>
        <w:t xml:space="preserve">IR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,R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,ϕ,t</m:t>
            </m:r>
          </m:e>
        </m:d>
      </m:oMath>
      <w:r w:rsidR="00E71074">
        <w:rPr>
          <w:rFonts w:ascii="Times New Roman" w:hAnsi="Times New Roman" w:cs="Times New Roman"/>
          <w:color w:val="000000" w:themeColor="text1"/>
          <w:sz w:val="22"/>
        </w:rPr>
        <w:t>,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E71074">
        <w:rPr>
          <w:rFonts w:ascii="Cambria Math" w:hAnsi="Cambria Math" w:cs="Cambria Math"/>
          <w:color w:val="000000" w:themeColor="text1"/>
          <w:sz w:val="22"/>
        </w:rPr>
        <w:t>OIR</w:t>
      </w:r>
      <w:r w:rsidR="00980175">
        <w:rPr>
          <w:rFonts w:ascii="Cambria Math" w:hAnsi="Cambria Math" w:cs="Cambria Math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t</m:t>
            </m:r>
          </m:e>
        </m:d>
      </m:oMath>
      <w:r w:rsidR="00980175">
        <w:rPr>
          <w:rFonts w:ascii="Cambria Math" w:hAnsi="Cambria Math" w:cs="Cambria Math"/>
          <w:color w:val="000000" w:themeColor="text1"/>
          <w:sz w:val="22"/>
        </w:rPr>
        <w:t>,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 cut out by the time window</w:t>
      </w:r>
      <w:r w:rsidR="00524891">
        <w:rPr>
          <w:rFonts w:ascii="Times New Roman" w:hAnsi="Times New Roman" w:cs="Times New Roman"/>
          <w:color w:val="000000" w:themeColor="text1"/>
          <w:sz w:val="22"/>
        </w:rPr>
        <w:t>,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18FC">
        <w:rPr>
          <w:rFonts w:ascii="Times New Roman" w:hAnsi="Times New Roman" w:cs="Times New Roman"/>
          <w:color w:val="000000" w:themeColor="text1"/>
          <w:sz w:val="22"/>
        </w:rPr>
        <w:t>wa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>s zero-padded to 512 samples</w:t>
      </w:r>
      <w:r w:rsidR="00524891">
        <w:rPr>
          <w:rFonts w:ascii="Times New Roman" w:hAnsi="Times New Roman" w:cs="Times New Roman"/>
          <w:color w:val="000000" w:themeColor="text1"/>
          <w:sz w:val="22"/>
        </w:rPr>
        <w:t>,</w:t>
      </w:r>
      <w:r w:rsidR="00980175">
        <w:rPr>
          <w:rFonts w:ascii="Times New Roman" w:hAnsi="Times New Roman" w:cs="Times New Roman"/>
          <w:color w:val="000000" w:themeColor="text1"/>
          <w:sz w:val="22"/>
        </w:rPr>
        <w:t xml:space="preserve"> for a resolution of </w:t>
      </w:r>
      <w:r w:rsidR="00E71074" w:rsidRPr="00820C1A">
        <w:rPr>
          <w:rFonts w:ascii="Times New Roman" w:hAnsi="Times New Roman" w:cs="Times New Roman"/>
          <w:color w:val="000000" w:themeColor="text1"/>
          <w:sz w:val="22"/>
        </w:rPr>
        <w:t>93.75 Hz.</w:t>
      </w:r>
    </w:p>
    <w:p w14:paraId="11F694FB" w14:textId="77777777" w:rsidR="00062791" w:rsidRPr="001326B9" w:rsidRDefault="00062791" w:rsidP="00922053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BEDC63F" w14:textId="60CBEBFA" w:rsidR="00922053" w:rsidRPr="009A327D" w:rsidRDefault="00922053" w:rsidP="00922053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5</w:t>
      </w:r>
      <w:r w:rsidRPr="009A327D">
        <w:rPr>
          <w:rFonts w:ascii="Times New Roman" w:hAnsi="Times New Roman" w:cs="Times New Roman"/>
          <w:b/>
          <w:sz w:val="24"/>
        </w:rPr>
        <w:t xml:space="preserve">. </w:t>
      </w:r>
      <w:r w:rsidR="00062791">
        <w:rPr>
          <w:rFonts w:ascii="Times New Roman" w:hAnsi="Times New Roman" w:cs="Times New Roman"/>
          <w:b/>
          <w:sz w:val="24"/>
        </w:rPr>
        <w:t>D</w:t>
      </w:r>
      <w:r w:rsidRPr="00922053">
        <w:rPr>
          <w:rFonts w:ascii="Times New Roman" w:hAnsi="Times New Roman" w:cs="Times New Roman"/>
          <w:b/>
          <w:sz w:val="24"/>
        </w:rPr>
        <w:t>erivation of HRTF</w:t>
      </w:r>
      <w:r w:rsidR="00062791">
        <w:rPr>
          <w:rFonts w:ascii="Times New Roman" w:hAnsi="Times New Roman" w:cs="Times New Roman"/>
          <w:b/>
          <w:sz w:val="24"/>
        </w:rPr>
        <w:t>s</w:t>
      </w:r>
    </w:p>
    <w:p w14:paraId="3B40D1A2" w14:textId="5EFD2EB4" w:rsidR="00D64979" w:rsidRPr="001326B9" w:rsidRDefault="00D64979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5.</w:t>
      </w:r>
      <w:r w:rsidR="00062791">
        <w:rPr>
          <w:rFonts w:ascii="Times New Roman" w:hAnsi="Times New Roman" w:cs="Times New Roman"/>
          <w:i/>
          <w:iCs/>
          <w:color w:val="000000" w:themeColor="text1"/>
          <w:sz w:val="22"/>
        </w:rPr>
        <w:t>1</w:t>
      </w:r>
      <w:r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 </w:t>
      </w:r>
      <w:r w:rsidR="00612007" w:rsidRPr="00612007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Compensation for </w:t>
      </w:r>
      <w:r w:rsidR="00810537">
        <w:rPr>
          <w:rFonts w:ascii="Times New Roman" w:hAnsi="Times New Roman" w:cs="Times New Roman"/>
          <w:i/>
          <w:iCs/>
          <w:color w:val="000000" w:themeColor="text1"/>
          <w:sz w:val="22"/>
        </w:rPr>
        <w:t>non-</w:t>
      </w:r>
      <w:r w:rsidR="00612007" w:rsidRPr="00612007">
        <w:rPr>
          <w:rFonts w:ascii="Times New Roman" w:hAnsi="Times New Roman" w:cs="Times New Roman"/>
          <w:i/>
          <w:iCs/>
          <w:color w:val="000000" w:themeColor="text1"/>
          <w:sz w:val="22"/>
        </w:rPr>
        <w:t>causality</w:t>
      </w:r>
      <w:r w:rsidR="00810537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of ipsilateral HR</w:t>
      </w:r>
      <w:r w:rsidR="006864D7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I</w:t>
      </w:r>
      <w:r w:rsidR="006864D7">
        <w:rPr>
          <w:rFonts w:ascii="Times New Roman" w:hAnsi="Times New Roman" w:cs="Times New Roman"/>
          <w:i/>
          <w:iCs/>
          <w:color w:val="000000" w:themeColor="text1"/>
          <w:sz w:val="22"/>
        </w:rPr>
        <w:t>R</w:t>
      </w:r>
    </w:p>
    <w:p w14:paraId="3F10F8FB" w14:textId="4A586A81" w:rsidR="001D793E" w:rsidRDefault="001D793E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1D793E">
        <w:rPr>
          <w:rFonts w:ascii="Times New Roman" w:hAnsi="Times New Roman" w:cs="Times New Roman"/>
          <w:color w:val="000000" w:themeColor="text1"/>
          <w:sz w:val="22"/>
        </w:rPr>
        <w:t>The post-processed BIRs</w:t>
      </w:r>
      <w:r w:rsidR="00302685">
        <w:rPr>
          <w:rFonts w:ascii="Times New Roman" w:hAnsi="Times New Roman" w:cs="Times New Roman"/>
          <w:color w:val="000000" w:themeColor="text1"/>
          <w:sz w:val="22"/>
        </w:rPr>
        <w:t>,</w:t>
      </w:r>
      <w:r w:rsidR="00A334B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e>
        </m:d>
      </m:oMath>
      <w:r w:rsidR="00302685">
        <w:rPr>
          <w:rFonts w:ascii="Times New Roman" w:hAnsi="Times New Roman" w:cs="Times New Roman"/>
          <w:color w:val="000000" w:themeColor="text1"/>
          <w:sz w:val="22"/>
        </w:rPr>
        <w:t>,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and OIRs</w:t>
      </w:r>
      <w:r w:rsidR="0030268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t</m:t>
            </m:r>
          </m:e>
        </m:d>
      </m:oMath>
      <w:r w:rsidR="00302685">
        <w:rPr>
          <w:rFonts w:ascii="Times New Roman" w:hAnsi="Times New Roman" w:cs="Times New Roman"/>
          <w:color w:val="000000" w:themeColor="text1"/>
          <w:sz w:val="22"/>
        </w:rPr>
        <w:t>,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are converted into B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and OTFs</w:t>
      </w:r>
      <w:r w:rsidR="00F27247">
        <w:rPr>
          <w:rFonts w:ascii="Times New Roman" w:hAnsi="Times New Roman" w:cs="Times New Roman"/>
          <w:color w:val="000000" w:themeColor="text1"/>
          <w:sz w:val="22"/>
        </w:rPr>
        <w:t>,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 respectively,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through</w:t>
      </w:r>
      <w:r w:rsidR="003C67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fast Fourier transform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(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FFT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)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.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HR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are obtained by complex division of B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A334B7">
        <w:rPr>
          <w:rFonts w:ascii="Times New Roman" w:hAnsi="Times New Roman" w:cs="Times New Roman"/>
          <w:color w:val="000000" w:themeColor="text1"/>
          <w:sz w:val="22"/>
        </w:rPr>
        <w:t>,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OTFs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G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,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f</m:t>
            </m:r>
          </m:e>
        </m:d>
      </m:oMath>
      <w:r w:rsidR="00A334B7">
        <w:rPr>
          <w:rFonts w:ascii="Times New Roman" w:hAnsi="Times New Roman" w:cs="Times New Roman"/>
          <w:color w:val="000000" w:themeColor="text1"/>
          <w:sz w:val="22"/>
        </w:rPr>
        <w:t>,</w:t>
      </w:r>
      <w:r w:rsidR="0030268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02685">
        <w:rPr>
          <w:rFonts w:ascii="Times New Roman" w:hAnsi="Times New Roman" w:cs="Times New Roman" w:hint="eastAsia"/>
          <w:color w:val="000000" w:themeColor="text1"/>
          <w:sz w:val="22"/>
        </w:rPr>
        <w:t xml:space="preserve">as </w:t>
      </w:r>
      <w:r w:rsidR="00D6355A">
        <w:rPr>
          <w:rFonts w:ascii="Times New Roman" w:hAnsi="Times New Roman" w:cs="Times New Roman"/>
          <w:color w:val="000000" w:themeColor="text1"/>
          <w:sz w:val="22"/>
        </w:rPr>
        <w:t xml:space="preserve">shown </w:t>
      </w:r>
      <w:r w:rsidR="00302685">
        <w:rPr>
          <w:rFonts w:ascii="Times New Roman" w:hAnsi="Times New Roman" w:cs="Times New Roman"/>
          <w:color w:val="000000" w:themeColor="text1"/>
          <w:sz w:val="22"/>
        </w:rPr>
        <w:t>in Eq. (5)</w:t>
      </w:r>
      <w:r w:rsidRPr="001D793E">
        <w:rPr>
          <w:rFonts w:ascii="Times New Roman" w:hAnsi="Times New Roman" w:cs="Times New Roman"/>
          <w:color w:val="000000" w:themeColor="text1"/>
          <w:sz w:val="22"/>
        </w:rPr>
        <w:t>.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34B7" w:rsidRPr="00A334B7">
        <w:rPr>
          <w:rFonts w:ascii="Times New Roman" w:hAnsi="Times New Roman" w:cs="Times New Roman"/>
          <w:color w:val="000000" w:themeColor="text1"/>
          <w:sz w:val="22"/>
        </w:rPr>
        <w:t>Since each HRTF consists of 512 complex numbers, when saved as a data file,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334B7" w:rsidRPr="00A334B7">
        <w:rPr>
          <w:rFonts w:ascii="Times New Roman" w:hAnsi="Times New Roman" w:cs="Times New Roman"/>
          <w:color w:val="000000" w:themeColor="text1"/>
          <w:sz w:val="22"/>
        </w:rPr>
        <w:t xml:space="preserve"> 512 real numbers and 512 imaginary numbers are stored in two lines.</w:t>
      </w:r>
      <w:r w:rsidR="00A334B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34B7" w:rsidRPr="00A334B7">
        <w:rPr>
          <w:rFonts w:ascii="Times New Roman" w:hAnsi="Times New Roman" w:cs="Times New Roman"/>
          <w:color w:val="000000" w:themeColor="text1"/>
          <w:sz w:val="22"/>
        </w:rPr>
        <w:t>Furthermore, when a pair of left and right HRTFs are stored together for each direction, a total of four lines are saved per direction.</w:t>
      </w:r>
      <w:r w:rsidR="002113CF">
        <w:rPr>
          <w:rFonts w:ascii="Times New Roman" w:hAnsi="Times New Roman" w:cs="Times New Roman"/>
          <w:color w:val="000000" w:themeColor="text1"/>
          <w:sz w:val="22"/>
        </w:rPr>
        <w:t xml:space="preserve"> In general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, to minimize the storage space of the database, HRTFs</w:t>
      </w:r>
      <w:r w:rsidR="0068599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68599F">
        <w:rPr>
          <w:rFonts w:ascii="Times New Roman" w:hAnsi="Times New Roman" w:cs="Times New Roman"/>
          <w:color w:val="000000" w:themeColor="text1"/>
          <w:sz w:val="22"/>
        </w:rPr>
        <w:t>,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frequency domain </w:t>
      </w:r>
      <w:r w:rsidR="002113CF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converted </w:t>
      </w:r>
      <w:r w:rsidR="0068599F">
        <w:rPr>
          <w:rFonts w:ascii="Times New Roman" w:hAnsi="Times New Roman" w:cs="Times New Roman"/>
          <w:color w:val="000000" w:themeColor="text1"/>
          <w:sz w:val="22"/>
        </w:rPr>
        <w:t>in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to HRIRs</w:t>
      </w:r>
      <w:r w:rsidR="0068599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e>
        </m:d>
      </m:oMath>
      <w:r w:rsidR="0068599F">
        <w:rPr>
          <w:rFonts w:ascii="Times New Roman" w:hAnsi="Times New Roman" w:cs="Times New Roman"/>
          <w:color w:val="000000" w:themeColor="text1"/>
          <w:sz w:val="22"/>
        </w:rPr>
        <w:t>,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time domain through</w:t>
      </w:r>
      <w:r w:rsidR="0049126A">
        <w:rPr>
          <w:rFonts w:ascii="Times New Roman" w:hAnsi="Times New Roman" w:cs="Times New Roman"/>
          <w:color w:val="000000" w:themeColor="text1"/>
          <w:sz w:val="22"/>
        </w:rPr>
        <w:t xml:space="preserve"> inverse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fast Fourier transform</w:t>
      </w:r>
      <w:r w:rsidR="0049126A" w:rsidRPr="001D79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(I</w:t>
      </w:r>
      <w:r w:rsidR="0049126A" w:rsidRPr="001D793E">
        <w:rPr>
          <w:rFonts w:ascii="Times New Roman" w:hAnsi="Times New Roman" w:cs="Times New Roman"/>
          <w:color w:val="000000" w:themeColor="text1"/>
          <w:sz w:val="22"/>
        </w:rPr>
        <w:t>FFT</w:t>
      </w:r>
      <w:r w:rsidR="0049126A">
        <w:rPr>
          <w:rFonts w:ascii="Times New Roman" w:hAnsi="Times New Roman" w:cs="Times New Roman"/>
          <w:color w:val="000000" w:themeColor="text1"/>
          <w:sz w:val="22"/>
        </w:rPr>
        <w:t>)</w:t>
      </w:r>
      <w:r w:rsidR="0068599F" w:rsidRPr="0068599F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5501D2E" w14:textId="6BEA1F9E" w:rsidR="00775F5F" w:rsidRDefault="007A0D42" w:rsidP="00BB048E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7A0D42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>16,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 an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ipsilateral HRTF is a kind of non-causal filter because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of the ipsilateral ear arrives earlier than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at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ead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>center.</w:t>
      </w:r>
      <w:r w:rsidR="002A2E0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On the other hand, since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L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of the contralateral ear arrives later than the sound pressu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Pr="007A0D4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21C7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Pr="007A0D42">
        <w:rPr>
          <w:rFonts w:ascii="Times New Roman" w:hAnsi="Times New Roman" w:cs="Times New Roman"/>
          <w:color w:val="000000" w:themeColor="text1"/>
          <w:sz w:val="22"/>
        </w:rPr>
        <w:t>the head center, the contralateral HRTF is a causal filter.</w:t>
      </w:r>
      <w:r w:rsidR="00D928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D64DB">
        <w:rPr>
          <w:rFonts w:ascii="Times New Roman" w:hAnsi="Times New Roman" w:cs="Times New Roman"/>
          <w:color w:val="000000" w:themeColor="text1"/>
          <w:sz w:val="22"/>
        </w:rPr>
        <w:t xml:space="preserve">Due to the </w:t>
      </w:r>
      <w:r w:rsidR="002D64DB" w:rsidRPr="007B4725">
        <w:rPr>
          <w:rFonts w:ascii="Times New Roman" w:hAnsi="Times New Roman" w:cs="Times New Roman"/>
          <w:color w:val="000000" w:themeColor="text1"/>
          <w:sz w:val="22"/>
        </w:rPr>
        <w:t>circularity characteristic</w:t>
      </w:r>
      <w:r w:rsidR="002D64DB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2D64DB" w:rsidRPr="007B4725">
        <w:rPr>
          <w:rFonts w:ascii="Times New Roman" w:hAnsi="Times New Roman" w:cs="Times New Roman"/>
          <w:color w:val="000000" w:themeColor="text1"/>
          <w:sz w:val="22"/>
        </w:rPr>
        <w:t>the discrete Fourier transform</w:t>
      </w:r>
      <w:r w:rsidR="002D64D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2A2E07">
        <w:rPr>
          <w:rFonts w:ascii="Times New Roman" w:hAnsi="Times New Roman" w:cs="Times New Roman"/>
          <w:color w:val="000000" w:themeColor="text1"/>
          <w:sz w:val="22"/>
        </w:rPr>
        <w:t>t</w:t>
      </w:r>
      <w:r w:rsidR="002A2E07" w:rsidRPr="002A2E07">
        <w:rPr>
          <w:rFonts w:ascii="Times New Roman" w:hAnsi="Times New Roman" w:cs="Times New Roman"/>
          <w:color w:val="000000" w:themeColor="text1"/>
          <w:sz w:val="22"/>
        </w:rPr>
        <w:t xml:space="preserve">he maximum sample preceding 0 seconds of the non-causal filter appears later in </w:t>
      </w:r>
      <w:r w:rsidR="002A2E07" w:rsidRPr="002A2E07">
        <w:rPr>
          <w:rFonts w:ascii="Times New Roman" w:hAnsi="Times New Roman" w:cs="Times New Roman"/>
          <w:color w:val="000000" w:themeColor="text1"/>
          <w:sz w:val="22"/>
        </w:rPr>
        <w:lastRenderedPageBreak/>
        <w:t>the impulse response sequence</w:t>
      </w:r>
      <w:r w:rsidR="00D721C7">
        <w:rPr>
          <w:rFonts w:ascii="Times New Roman" w:hAnsi="Times New Roman" w:cs="Times New Roman"/>
          <w:color w:val="000000" w:themeColor="text1"/>
          <w:sz w:val="22"/>
        </w:rPr>
        <w:t>,</w:t>
      </w:r>
      <w:r w:rsidR="001D6C60">
        <w:rPr>
          <w:rFonts w:ascii="Times New Roman" w:hAnsi="Times New Roman" w:cs="Times New Roman" w:hint="eastAsia"/>
          <w:color w:val="000000" w:themeColor="text1"/>
          <w:sz w:val="22"/>
        </w:rPr>
        <w:t xml:space="preserve"> a</w:t>
      </w:r>
      <w:r w:rsidR="001D6C60">
        <w:rPr>
          <w:rFonts w:ascii="Times New Roman" w:hAnsi="Times New Roman" w:cs="Times New Roman"/>
          <w:color w:val="000000" w:themeColor="text1"/>
          <w:sz w:val="22"/>
        </w:rPr>
        <w:t xml:space="preserve">s shown in </w:t>
      </w:r>
      <w:r w:rsidR="001D6C60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1D6C60">
        <w:rPr>
          <w:rFonts w:ascii="Times New Roman" w:hAnsi="Times New Roman" w:cs="Times New Roman"/>
          <w:color w:val="000000" w:themeColor="text1"/>
          <w:sz w:val="22"/>
        </w:rPr>
        <w:t>ig. 16(a1).</w:t>
      </w:r>
      <w:r w:rsidR="00D81CA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81CA4" w:rsidRPr="00D81CA4">
        <w:rPr>
          <w:rFonts w:ascii="Times New Roman" w:hAnsi="Times New Roman" w:cs="Times New Roman"/>
          <w:color w:val="000000" w:themeColor="text1"/>
          <w:sz w:val="22"/>
        </w:rPr>
        <w:t>Therefore, additional post-processing is needed to compensate for the discontinuity of ipsilateral HRIRs.</w:t>
      </w:r>
    </w:p>
    <w:p w14:paraId="69C33EE1" w14:textId="600B7086" w:rsidR="00BB048E" w:rsidRDefault="00BB048E" w:rsidP="00BB048E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970394">
        <w:rPr>
          <w:rFonts w:ascii="Times New Roman" w:hAnsi="Times New Roman" w:cs="Times New Roman"/>
          <w:color w:val="000000" w:themeColor="text1"/>
          <w:sz w:val="22"/>
        </w:rPr>
        <w:t>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16,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difference of the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arrival tim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between sound pressure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</m:sub>
        </m:sSub>
      </m:oMath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sub>
        </m:sSub>
      </m:oMath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ha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s maximu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value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when the azimuth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ngle 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>90˚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21C7">
        <w:rPr>
          <w:rFonts w:ascii="Times New Roman" w:hAnsi="Times New Roman" w:cs="Times New Roman"/>
          <w:color w:val="000000" w:themeColor="text1"/>
          <w:sz w:val="22"/>
        </w:rPr>
        <w:t>o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n the horizontal plane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; this maximum valu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can be obtained as </w:t>
      </w:r>
      <w:r w:rsidRPr="00970394">
        <w:rPr>
          <w:rFonts w:ascii="Times New Roman" w:hAnsi="Times New Roman" w:cs="Times New Roman"/>
          <w:color w:val="000000" w:themeColor="text1"/>
          <w:sz w:val="22"/>
        </w:rPr>
        <w:t>follow</w:t>
      </w:r>
      <w:r w:rsidR="00804491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BB048E" w14:paraId="2FAC9FB2" w14:textId="77777777" w:rsidTr="00BD1891">
        <w:tc>
          <w:tcPr>
            <w:tcW w:w="8217" w:type="dxa"/>
            <w:vAlign w:val="center"/>
          </w:tcPr>
          <w:p w14:paraId="02501EB3" w14:textId="77777777" w:rsidR="00BB048E" w:rsidRPr="00220E17" w:rsidRDefault="00E93BFA" w:rsidP="00BD189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max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l/c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56B66E27" w14:textId="77777777" w:rsidR="00BB048E" w:rsidRDefault="00BB048E" w:rsidP="00BD189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0C772BC3" w14:textId="153F3928" w:rsidR="00BB048E" w:rsidRDefault="00BB048E" w:rsidP="00BB048E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l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s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radius of the head and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c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is the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peed of sound in </w:t>
      </w:r>
      <w:proofErr w:type="gramStart"/>
      <w:r>
        <w:rPr>
          <w:rFonts w:ascii="Times New Roman" w:hAnsi="Times New Roman" w:cs="Times New Roman"/>
          <w:color w:val="000000" w:themeColor="text1"/>
          <w:sz w:val="22"/>
        </w:rPr>
        <w:t>air.</w:t>
      </w:r>
      <w:proofErr w:type="gramEnd"/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95B23">
        <w:rPr>
          <w:rFonts w:ascii="Times New Roman" w:hAnsi="Times New Roman" w:cs="Times New Roman"/>
          <w:color w:val="000000" w:themeColor="text1"/>
          <w:sz w:val="22"/>
        </w:rPr>
        <w:t>In this measurement, to compensate for the non-causality of ipsilateral HRIRs, all HRIRs were circular</w:t>
      </w:r>
      <w:r w:rsidR="002F4801">
        <w:rPr>
          <w:rFonts w:ascii="Times New Roman" w:hAnsi="Times New Roman" w:cs="Times New Roman"/>
          <w:color w:val="000000" w:themeColor="text1"/>
          <w:sz w:val="22"/>
        </w:rPr>
        <w:t>ly</w:t>
      </w:r>
      <w:r w:rsidRPr="00695B23">
        <w:rPr>
          <w:rFonts w:ascii="Times New Roman" w:hAnsi="Times New Roman" w:cs="Times New Roman"/>
          <w:color w:val="000000" w:themeColor="text1"/>
          <w:sz w:val="22"/>
        </w:rPr>
        <w:t xml:space="preserve"> shifted by at leas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τ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max</m:t>
            </m:r>
          </m:sub>
        </m:sSub>
      </m:oMath>
      <w:r w:rsidR="00804491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Pr="00695B23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FA5887">
        <w:rPr>
          <w:rFonts w:ascii="Times New Roman" w:hAnsi="Times New Roman" w:cs="Times New Roman"/>
          <w:color w:val="000000" w:themeColor="text1"/>
          <w:sz w:val="22"/>
        </w:rPr>
        <w:t>follow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BB048E" w14:paraId="0D7C3A87" w14:textId="77777777" w:rsidTr="00BD1891">
        <w:tc>
          <w:tcPr>
            <w:tcW w:w="8217" w:type="dxa"/>
            <w:vAlign w:val="center"/>
          </w:tcPr>
          <w:p w14:paraId="52D67EE0" w14:textId="77777777" w:rsidR="00BB048E" w:rsidRPr="004A637F" w:rsidRDefault="00E93BFA" w:rsidP="00BD189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,n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d>
                          <m:dPr>
                            <m:begChr m:val="〈"/>
                            <m:endChr m:val="〉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n-m</m:t>
                            </m:r>
                          </m:e>
                        </m:d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N</m:t>
                        </m:r>
                      </m:sub>
                    </m:sSub>
                  </m:e>
                </m:d>
              </m:oMath>
            </m:oMathPara>
          </w:p>
          <w:p w14:paraId="09CE4992" w14:textId="77777777" w:rsidR="00BB048E" w:rsidRPr="00220E17" w:rsidRDefault="00BB048E" w:rsidP="00BD189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with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   0≤n≤N-1;   m&gt;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ma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,</m:t>
                </m:r>
              </m:oMath>
            </m:oMathPara>
          </w:p>
        </w:tc>
        <w:tc>
          <w:tcPr>
            <w:tcW w:w="799" w:type="dxa"/>
            <w:vAlign w:val="center"/>
          </w:tcPr>
          <w:p w14:paraId="49E9129F" w14:textId="77777777" w:rsidR="00BB048E" w:rsidRDefault="00BB048E" w:rsidP="00BD189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447A0833" w14:textId="012246B7" w:rsidR="00BB048E" w:rsidRDefault="00BB048E" w:rsidP="00BB048E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h</m:t>
                </m:r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L,R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 raw HRIR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n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is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ime index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is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ime delay index,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N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is the </w:t>
      </w:r>
      <w:r>
        <w:rPr>
          <w:rFonts w:ascii="Times New Roman" w:hAnsi="Times New Roman" w:cs="Times New Roman"/>
          <w:color w:val="000000" w:themeColor="text1"/>
          <w:sz w:val="22"/>
        </w:rPr>
        <w:t>length of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HRIR (512 samples),</w:t>
      </w:r>
      <w:r w:rsidR="00F02BB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s</m:t>
            </m:r>
          </m:sub>
        </m:sSub>
      </m:oMath>
      <w:r w:rsidR="0080449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804491">
        <w:rPr>
          <w:rFonts w:ascii="Times New Roman" w:hAnsi="Times New Roman" w:cs="Times New Roman"/>
          <w:color w:val="000000" w:themeColor="text1"/>
          <w:sz w:val="22"/>
        </w:rPr>
        <w:t>is the</w:t>
      </w:r>
      <w:r w:rsidR="00F02BB8">
        <w:rPr>
          <w:rFonts w:ascii="Times New Roman" w:hAnsi="Times New Roman" w:cs="Times New Roman"/>
          <w:color w:val="000000" w:themeColor="text1"/>
          <w:sz w:val="22"/>
        </w:rPr>
        <w:t xml:space="preserve"> sampling frequency (48 kHz).</w:t>
      </w:r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 In addition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d>
              <m:dPr>
                <m:begChr m:val="〈"/>
                <m:endChr m:val="〉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n-m</m:t>
                </m:r>
              </m:e>
            </m:d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N</m:t>
            </m:r>
          </m:sub>
        </m:sSub>
      </m:oMath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 denotes the circular shift operation. </w:t>
      </w:r>
      <w:r w:rsidR="00775F5F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hrough this compensation in Eq. (22), </w:t>
      </w:r>
      <w:r w:rsidR="00775F5F" w:rsidRPr="002A03AB">
        <w:rPr>
          <w:rFonts w:ascii="Times New Roman" w:hAnsi="Times New Roman" w:cs="Times New Roman"/>
          <w:color w:val="000000" w:themeColor="text1"/>
          <w:sz w:val="22"/>
        </w:rPr>
        <w:t>the maximum peak of the ipsilateral HRIR appears in the first half of the impulse response sequence</w:t>
      </w:r>
      <w:r w:rsidR="00775F5F">
        <w:rPr>
          <w:rFonts w:ascii="Times New Roman" w:hAnsi="Times New Roman" w:cs="Times New Roman"/>
          <w:color w:val="000000" w:themeColor="text1"/>
          <w:sz w:val="22"/>
        </w:rPr>
        <w:t xml:space="preserve"> as shown in </w:t>
      </w:r>
      <w:r w:rsidR="00775F5F" w:rsidRPr="002A03AB">
        <w:rPr>
          <w:rFonts w:ascii="Times New Roman" w:hAnsi="Times New Roman" w:cs="Times New Roman"/>
          <w:color w:val="000000" w:themeColor="text1"/>
          <w:sz w:val="22"/>
        </w:rPr>
        <w:t>Fig</w:t>
      </w:r>
      <w:r w:rsidR="00775F5F">
        <w:rPr>
          <w:rFonts w:ascii="Times New Roman" w:hAnsi="Times New Roman" w:cs="Times New Roman"/>
          <w:color w:val="000000" w:themeColor="text1"/>
          <w:sz w:val="22"/>
        </w:rPr>
        <w:t>.</w:t>
      </w:r>
      <w:r w:rsidR="00775F5F" w:rsidRPr="002A03AB">
        <w:rPr>
          <w:rFonts w:ascii="Times New Roman" w:hAnsi="Times New Roman" w:cs="Times New Roman"/>
          <w:color w:val="000000" w:themeColor="text1"/>
          <w:sz w:val="22"/>
        </w:rPr>
        <w:t xml:space="preserve"> 16(a2).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Comparing Fig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16(b1) and (b2), the magnitude responses do not differ before and after the non-causality compensation.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owever, when comparing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Fig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16(c1) and (c2),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both the left and right time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delays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τ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L</m:t>
            </m:r>
          </m:sub>
        </m:sSub>
      </m:oMath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τ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R</m:t>
            </m:r>
          </m:sub>
        </m:sSub>
      </m:oMath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E4731A" w:rsidRPr="007202F4">
        <w:rPr>
          <w:rFonts w:ascii="Times New Roman" w:hAnsi="Times New Roman" w:cs="Times New Roman"/>
          <w:color w:val="000000" w:themeColor="text1"/>
          <w:sz w:val="22"/>
        </w:rPr>
        <w:t>became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02CD8B56" w14:textId="280B32C3" w:rsidR="00DD0225" w:rsidRDefault="00DD461B" w:rsidP="00DD0225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0A72620" wp14:editId="063531A2">
                <wp:simplePos x="0" y="0"/>
                <wp:positionH relativeFrom="margin">
                  <wp:align>left</wp:align>
                </wp:positionH>
                <wp:positionV relativeFrom="paragraph">
                  <wp:posOffset>56515</wp:posOffset>
                </wp:positionV>
                <wp:extent cx="394970" cy="308610"/>
                <wp:effectExtent l="0" t="0" r="0" b="0"/>
                <wp:wrapNone/>
                <wp:docPr id="5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2622A0" w14:textId="2A917C4C" w:rsidR="005E2A52" w:rsidRPr="006267B6" w:rsidRDefault="005E2A5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A72620" id="_x0000_s1064" type="#_x0000_t202" style="position:absolute;left:0;text-align:left;margin-left:0;margin-top:4.45pt;width:31.1pt;height:24.3pt;z-index:2517934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" filled="f" stroked="f">
                <v:textbox style="mso-fit-shape-to-text:t">
                  <w:txbxContent>
                    <w:p w14:paraId="4E2622A0" w14:textId="2A917C4C" w:rsidR="005E2A52" w:rsidRPr="006267B6" w:rsidRDefault="005E2A5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8EC91D8" wp14:editId="3B2276B8">
                <wp:simplePos x="0" y="0"/>
                <wp:positionH relativeFrom="margin">
                  <wp:posOffset>3482658</wp:posOffset>
                </wp:positionH>
                <wp:positionV relativeFrom="paragraph">
                  <wp:posOffset>56515</wp:posOffset>
                </wp:positionV>
                <wp:extent cx="394970" cy="308610"/>
                <wp:effectExtent l="0" t="0" r="0" b="0"/>
                <wp:wrapNone/>
                <wp:docPr id="5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AE4B04B" w14:textId="44265B74" w:rsidR="005E2A52" w:rsidRPr="006267B6" w:rsidRDefault="005E2A5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EC91D8" id="_x0000_s1065" type="#_x0000_t202" style="position:absolute;left:0;text-align:left;margin-left:274.25pt;margin-top:4.45pt;width:31.1pt;height:24.3pt;z-index:251787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" filled="f" stroked="f">
                <v:textbox style="mso-fit-shape-to-text:t">
                  <w:txbxContent>
                    <w:p w14:paraId="2AE4B04B" w14:textId="44265B74" w:rsidR="005E2A52" w:rsidRPr="006267B6" w:rsidRDefault="005E2A5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6708FB" w14:textId="06A412F4" w:rsidR="00DD0225" w:rsidRDefault="00DD461B" w:rsidP="00DD0225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F77CFC3" wp14:editId="234960BD">
                <wp:simplePos x="0" y="0"/>
                <wp:positionH relativeFrom="margin">
                  <wp:align>left</wp:align>
                </wp:positionH>
                <wp:positionV relativeFrom="paragraph">
                  <wp:posOffset>2066290</wp:posOffset>
                </wp:positionV>
                <wp:extent cx="394970" cy="308610"/>
                <wp:effectExtent l="0" t="0" r="0" b="0"/>
                <wp:wrapNone/>
                <wp:docPr id="6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8191E16" w14:textId="1111961D" w:rsidR="005E2A52" w:rsidRPr="006267B6" w:rsidRDefault="005E2A5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77CFC3" id="_x0000_s1066" type="#_x0000_t202" style="position:absolute;left:0;text-align:left;margin-left:0;margin-top:162.7pt;width:31.1pt;height:24.3pt;z-index:25179750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" filled="f" stroked="f">
                <v:textbox style="mso-fit-shape-to-text:t">
                  <w:txbxContent>
                    <w:p w14:paraId="48191E16" w14:textId="1111961D" w:rsidR="005E2A52" w:rsidRPr="006267B6" w:rsidRDefault="005E2A5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03DE6BD" wp14:editId="1680A207">
                <wp:simplePos x="0" y="0"/>
                <wp:positionH relativeFrom="margin">
                  <wp:align>left</wp:align>
                </wp:positionH>
                <wp:positionV relativeFrom="paragraph">
                  <wp:posOffset>942975</wp:posOffset>
                </wp:positionV>
                <wp:extent cx="394970" cy="308610"/>
                <wp:effectExtent l="0" t="0" r="0" b="0"/>
                <wp:wrapNone/>
                <wp:docPr id="5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DC94D0" w14:textId="472CADE3" w:rsidR="005E2A52" w:rsidRPr="006267B6" w:rsidRDefault="005E2A5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3DE6BD" id="_x0000_s1067" type="#_x0000_t202" style="position:absolute;left:0;text-align:left;margin-left:0;margin-top:74.25pt;width:31.1pt;height:24.3pt;z-index:251795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" filled="f" stroked="f">
                <v:textbox style="mso-fit-shape-to-text:t">
                  <w:txbxContent>
                    <w:p w14:paraId="53DC94D0" w14:textId="472CADE3" w:rsidR="005E2A52" w:rsidRPr="006267B6" w:rsidRDefault="005E2A5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4C315C4A" wp14:editId="304A1199">
                <wp:simplePos x="0" y="0"/>
                <wp:positionH relativeFrom="margin">
                  <wp:posOffset>3482340</wp:posOffset>
                </wp:positionH>
                <wp:positionV relativeFrom="paragraph">
                  <wp:posOffset>2066607</wp:posOffset>
                </wp:positionV>
                <wp:extent cx="394970" cy="308610"/>
                <wp:effectExtent l="0" t="0" r="0" b="0"/>
                <wp:wrapNone/>
                <wp:docPr id="5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49EA548" w14:textId="4EECA654" w:rsidR="005E2A52" w:rsidRPr="006267B6" w:rsidRDefault="005E2A5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315C4A" id="_x0000_s1068" type="#_x0000_t202" style="position:absolute;left:0;text-align:left;margin-left:274.2pt;margin-top:162.7pt;width:31.1pt;height:24.3pt;z-index:251791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" filled="f" stroked="f">
                <v:textbox style="mso-fit-shape-to-text:t">
                  <w:txbxContent>
                    <w:p w14:paraId="049EA548" w14:textId="4EECA654" w:rsidR="005E2A52" w:rsidRPr="006267B6" w:rsidRDefault="005E2A5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4AD4EEB" wp14:editId="5C073AAD">
                <wp:simplePos x="0" y="0"/>
                <wp:positionH relativeFrom="margin">
                  <wp:posOffset>3482340</wp:posOffset>
                </wp:positionH>
                <wp:positionV relativeFrom="paragraph">
                  <wp:posOffset>943293</wp:posOffset>
                </wp:positionV>
                <wp:extent cx="394970" cy="308610"/>
                <wp:effectExtent l="0" t="0" r="0" b="0"/>
                <wp:wrapNone/>
                <wp:docPr id="5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8E67DD" w14:textId="1673315F" w:rsidR="005E2A52" w:rsidRPr="006267B6" w:rsidRDefault="005E2A52" w:rsidP="00DD461B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AD4EEB" id="_x0000_s1069" type="#_x0000_t202" style="position:absolute;left:0;text-align:left;margin-left:274.2pt;margin-top:74.3pt;width:31.1pt;height:24.3pt;z-index:251789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" filled="f" stroked="f">
                <v:textbox style="mso-fit-shape-to-text:t">
                  <w:txbxContent>
                    <w:p w14:paraId="718E67DD" w14:textId="1673315F" w:rsidR="005E2A52" w:rsidRPr="006267B6" w:rsidRDefault="005E2A52" w:rsidP="00DD461B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ACBFCCB" wp14:editId="2AD6E9E2">
            <wp:extent cx="5731510" cy="3329305"/>
            <wp:effectExtent l="0" t="0" r="2540" b="4445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32A78" w14:textId="7E814142" w:rsidR="00A5361F" w:rsidRDefault="00DD0225" w:rsidP="00A5361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6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E3FEE">
        <w:rPr>
          <w:rFonts w:ascii="Times New Roman" w:hAnsi="Times New Roman" w:cs="Times New Roman"/>
          <w:color w:val="000000" w:themeColor="text1"/>
          <w:sz w:val="22"/>
        </w:rPr>
        <w:t>Non-causality issue of ipsilateral HRIR</w:t>
      </w:r>
      <w:r w:rsidR="00947826">
        <w:rPr>
          <w:rFonts w:ascii="Times New Roman" w:hAnsi="Times New Roman" w:cs="Times New Roman"/>
          <w:color w:val="000000" w:themeColor="text1"/>
          <w:sz w:val="22"/>
        </w:rPr>
        <w:t>s</w:t>
      </w:r>
      <w:r w:rsidR="00B8488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7826">
        <w:rPr>
          <w:rFonts w:ascii="Times New Roman" w:hAnsi="Times New Roman" w:cs="Times New Roman"/>
          <w:color w:val="000000" w:themeColor="text1"/>
          <w:sz w:val="22"/>
        </w:rPr>
        <w:t>and compensation for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7826">
        <w:rPr>
          <w:rFonts w:ascii="Times New Roman" w:hAnsi="Times New Roman" w:cs="Times New Roman"/>
          <w:color w:val="000000" w:themeColor="text1"/>
          <w:sz w:val="22"/>
        </w:rPr>
        <w:t>non-causality: (a1)</w:t>
      </w:r>
      <w:r w:rsidR="00A5361F">
        <w:rPr>
          <w:rFonts w:ascii="Times New Roman" w:hAnsi="Times New Roman" w:cs="Times New Roman"/>
          <w:color w:val="000000" w:themeColor="text1"/>
          <w:sz w:val="22"/>
        </w:rPr>
        <w:t xml:space="preserve"> non-causal HRIRs; (a2) causal HRIRs; (b1) non-causal HRTF magnitude responses; (b2) causal HRTF magnitude responses; (c1) non-causal HRTF phase responses;</w:t>
      </w:r>
      <w:r w:rsidR="0080449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A5361F">
        <w:rPr>
          <w:rFonts w:ascii="Times New Roman" w:hAnsi="Times New Roman" w:cs="Times New Roman"/>
          <w:color w:val="000000" w:themeColor="text1"/>
          <w:sz w:val="22"/>
        </w:rPr>
        <w:t>(c2) causal HRTF phase responses.</w:t>
      </w:r>
    </w:p>
    <w:p w14:paraId="698169ED" w14:textId="3B02BECB" w:rsidR="00D64979" w:rsidRPr="001326B9" w:rsidRDefault="00804491" w:rsidP="00811FBB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7202F4">
        <w:rPr>
          <w:rFonts w:ascii="Times New Roman" w:hAnsi="Times New Roman" w:cs="Times New Roman"/>
          <w:color w:val="000000" w:themeColor="text1"/>
          <w:sz w:val="22"/>
        </w:rPr>
        <w:lastRenderedPageBreak/>
        <w:t>positive aft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7202F4">
        <w:rPr>
          <w:rFonts w:ascii="Times New Roman" w:hAnsi="Times New Roman" w:cs="Times New Roman"/>
          <w:color w:val="000000" w:themeColor="text1"/>
          <w:sz w:val="22"/>
        </w:rPr>
        <w:t>the non-causality compensation,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7202F4">
        <w:rPr>
          <w:rFonts w:ascii="Times New Roman" w:hAnsi="Times New Roman" w:cs="Times New Roman"/>
          <w:color w:val="000000" w:themeColor="text1"/>
          <w:sz w:val="22"/>
        </w:rPr>
        <w:t>confirming that the causality of HRIRs was secured.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3573E9">
        <w:rPr>
          <w:rFonts w:ascii="Times New Roman" w:hAnsi="Times New Roman" w:cs="Times New Roman"/>
          <w:color w:val="000000" w:themeColor="text1"/>
          <w:sz w:val="22"/>
        </w:rPr>
        <w:t>A pair of left and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4731A" w:rsidRPr="003573E9">
        <w:rPr>
          <w:rFonts w:ascii="Times New Roman" w:hAnsi="Times New Roman" w:cs="Times New Roman"/>
          <w:color w:val="000000" w:themeColor="text1"/>
          <w:sz w:val="22"/>
        </w:rPr>
        <w:t>right HRIRs</w:t>
      </w:r>
      <w:r w:rsidR="00E473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73E9" w:rsidRPr="003573E9">
        <w:rPr>
          <w:rFonts w:ascii="Times New Roman" w:hAnsi="Times New Roman" w:cs="Times New Roman"/>
          <w:color w:val="000000" w:themeColor="text1"/>
          <w:sz w:val="22"/>
        </w:rPr>
        <w:t>for each direction was saved as a text file consisting of two columns of 512</w:t>
      </w:r>
      <w:r w:rsidR="003573E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73E9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3573E9">
        <w:rPr>
          <w:rFonts w:ascii="Times New Roman" w:hAnsi="Times New Roman" w:cs="Times New Roman"/>
          <w:color w:val="000000" w:themeColor="text1"/>
          <w:sz w:val="22"/>
        </w:rPr>
        <w:t>igned</w:t>
      </w:r>
      <w:r w:rsidR="003573E9" w:rsidRPr="003573E9">
        <w:rPr>
          <w:rFonts w:ascii="Times New Roman" w:hAnsi="Times New Roman" w:cs="Times New Roman"/>
          <w:color w:val="000000" w:themeColor="text1"/>
          <w:sz w:val="22"/>
        </w:rPr>
        <w:t xml:space="preserve"> numbers.</w:t>
      </w:r>
      <w:r w:rsidR="00327AC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3E5A" w:rsidRPr="007D3E5A">
        <w:rPr>
          <w:rFonts w:ascii="Times New Roman" w:hAnsi="Times New Roman" w:cs="Times New Roman"/>
          <w:color w:val="000000" w:themeColor="text1"/>
          <w:sz w:val="22"/>
        </w:rPr>
        <w:t xml:space="preserve">Finally, the HRTF database was constructed with a total of 1,944 HRIR text files (72 directions in azimuth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×</m:t>
        </m:r>
      </m:oMath>
      <w:r w:rsidR="007D3E5A" w:rsidRPr="007D3E5A">
        <w:rPr>
          <w:rFonts w:ascii="Times New Roman" w:hAnsi="Times New Roman" w:cs="Times New Roman"/>
          <w:color w:val="000000" w:themeColor="text1"/>
          <w:sz w:val="22"/>
        </w:rPr>
        <w:t xml:space="preserve"> 27 directions in elevation)</w:t>
      </w:r>
      <w:r w:rsidR="00D64979"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E543882" w14:textId="77777777" w:rsidR="00804491" w:rsidRPr="001326B9" w:rsidRDefault="00804491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326B20C" w14:textId="16EB0F12" w:rsidR="00D64979" w:rsidRPr="001326B9" w:rsidRDefault="00062791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5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</w:t>
      </w: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2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 HRTF response according to azimuth</w:t>
      </w:r>
      <w:r w:rsidR="0055625C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55625C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a</w:t>
      </w:r>
      <w:r w:rsidR="0055625C">
        <w:rPr>
          <w:rFonts w:ascii="Times New Roman" w:hAnsi="Times New Roman" w:cs="Times New Roman"/>
          <w:i/>
          <w:iCs/>
          <w:color w:val="000000" w:themeColor="text1"/>
          <w:sz w:val="22"/>
        </w:rPr>
        <w:t>nd elevation</w:t>
      </w:r>
    </w:p>
    <w:p w14:paraId="4345A1DF" w14:textId="1055091D" w:rsidR="0036018B" w:rsidRDefault="00622D75" w:rsidP="0036018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22D75">
        <w:rPr>
          <w:rFonts w:ascii="Times New Roman" w:hAnsi="Times New Roman" w:cs="Times New Roman"/>
          <w:color w:val="000000" w:themeColor="text1"/>
          <w:sz w:val="22"/>
        </w:rPr>
        <w:t>The time and frequency domain characteristics of the derived HRTFs were presented as contour maps for each major azimuth and elevation angle.</w:t>
      </w:r>
      <w:r w:rsidR="00114E2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>Fig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s</w:t>
      </w:r>
      <w:r w:rsidR="00827530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>17–19 show left and right HRTF pairs as impulse responses, magnitude responses in dB scale, and phase responses in radian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s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 xml:space="preserve"> for the entire elevation </w:t>
      </w:r>
      <w:r w:rsidR="00827530"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 w:rsidR="00827530">
        <w:rPr>
          <w:rFonts w:ascii="Times New Roman" w:hAnsi="Times New Roman" w:cs="Times New Roman"/>
          <w:color w:val="000000" w:themeColor="text1"/>
          <w:sz w:val="22"/>
        </w:rPr>
        <w:t>ange</w:t>
      </w:r>
      <w:r w:rsidR="00827530" w:rsidRPr="00827530">
        <w:rPr>
          <w:rFonts w:ascii="Times New Roman" w:hAnsi="Times New Roman" w:cs="Times New Roman"/>
          <w:color w:val="000000" w:themeColor="text1"/>
          <w:sz w:val="22"/>
        </w:rPr>
        <w:t xml:space="preserve"> when the azimuth angles are 0°, 45°, and 90°, respectively.</w:t>
      </w:r>
    </w:p>
    <w:p w14:paraId="2D9A0B1C" w14:textId="4AF9800B" w:rsidR="00D56E94" w:rsidRPr="00D56E94" w:rsidRDefault="0036018B" w:rsidP="00E473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E969A8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969A8">
        <w:rPr>
          <w:rFonts w:ascii="Times New Roman" w:hAnsi="Times New Roman" w:cs="Times New Roman"/>
          <w:color w:val="000000" w:themeColor="text1"/>
          <w:sz w:val="22"/>
        </w:rPr>
        <w:t xml:space="preserve">17 (a1) and (a2), </w:t>
      </w:r>
      <w:r w:rsidR="009937DA">
        <w:rPr>
          <w:rFonts w:ascii="Times New Roman" w:hAnsi="Times New Roman" w:cs="Times New Roman"/>
          <w:color w:val="000000" w:themeColor="text1"/>
          <w:sz w:val="22"/>
        </w:rPr>
        <w:t>t</w:t>
      </w:r>
      <w:r w:rsidR="009937DA" w:rsidRPr="009937DA">
        <w:rPr>
          <w:rFonts w:ascii="Times New Roman" w:hAnsi="Times New Roman" w:cs="Times New Roman"/>
          <w:color w:val="000000" w:themeColor="text1"/>
          <w:sz w:val="22"/>
        </w:rPr>
        <w:t>he essential part of the HRIRs, which reflects the complex interactions between a sound source and the torso, head, and pinna, lasts about 1.0 ms.</w:t>
      </w:r>
      <w:r w:rsidR="009937DA">
        <w:rPr>
          <w:rFonts w:ascii="Times New Roman" w:hAnsi="Times New Roman" w:cs="Times New Roman"/>
          <w:color w:val="000000" w:themeColor="text1"/>
          <w:sz w:val="22"/>
        </w:rPr>
        <w:t xml:space="preserve"> In addition, </w:t>
      </w:r>
      <w:r w:rsidR="009937DA" w:rsidRPr="00E969A8">
        <w:rPr>
          <w:rFonts w:ascii="Times New Roman" w:hAnsi="Times New Roman" w:cs="Times New Roman"/>
          <w:color w:val="000000" w:themeColor="text1"/>
          <w:sz w:val="22"/>
        </w:rPr>
        <w:t xml:space="preserve">when the azimuth angle of a sound source is </w:t>
      </w:r>
      <w:r w:rsidR="009937DA"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="009937DA" w:rsidRPr="00E969A8">
        <w:rPr>
          <w:rFonts w:ascii="Times New Roman" w:hAnsi="Times New Roman" w:cs="Times New Roman"/>
          <w:color w:val="000000" w:themeColor="text1"/>
          <w:sz w:val="22"/>
        </w:rPr>
        <w:t>, it can be seen that there is almost no time difference between the left and right HRIRs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,</w:t>
      </w:r>
      <w:r w:rsidR="009937DA" w:rsidRPr="00E969A8">
        <w:rPr>
          <w:rFonts w:ascii="Times New Roman" w:hAnsi="Times New Roman" w:cs="Times New Roman"/>
          <w:color w:val="000000" w:themeColor="text1"/>
          <w:sz w:val="22"/>
        </w:rPr>
        <w:t xml:space="preserve"> regardless of the elevation angle.</w:t>
      </w:r>
      <w:r w:rsidR="009937D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On the other hand, when the azimuth of a sound source is 45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, the sound wave reaches the right ear fir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Thus, the time delay of the right HRIRs is shorter than that of the left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,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 xml:space="preserve"> as shown 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18(a1)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93F03">
        <w:rPr>
          <w:rFonts w:ascii="Times New Roman" w:hAnsi="Times New Roman" w:cs="Times New Roman"/>
          <w:color w:val="000000" w:themeColor="text1"/>
          <w:sz w:val="22"/>
        </w:rPr>
        <w:t>(a2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rival 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>time difference between the left and right HRIRs is maximized in the horizontal plan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=0˚</m:t>
        </m:r>
      </m:oMath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) when the azimuth of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 sound sourc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2071B9C4" w14:textId="77777777" w:rsidR="009F6384" w:rsidRDefault="009F638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6F2A2FF9" w14:textId="38419918" w:rsidR="00615B7D" w:rsidRDefault="00DE63E8" w:rsidP="00615B7D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479AF44D" wp14:editId="6FD7CD9C">
            <wp:extent cx="5731510" cy="3376930"/>
            <wp:effectExtent l="0" t="0" r="254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5D81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6DF1CC3F" wp14:editId="7035921B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2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CD5FAC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F1CC3F" id="_x0000_s1070" type="#_x0000_t202" style="position:absolute;left:0;text-align:left;margin-left:0;margin-top:175.15pt;width:31.1pt;height:24.3pt;z-index:25180467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" filled="f" stroked="f">
                <v:textbox style="mso-fit-shape-to-text:t">
                  <w:txbxContent>
                    <w:p w14:paraId="2BCD5FAC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2331483" wp14:editId="0CA6C56D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2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6BA2A8B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331483" id="_x0000_s1071" type="#_x0000_t202" style="position:absolute;left:0;text-align:left;margin-left:0;margin-top:87.35pt;width:31.1pt;height:24.3pt;z-index:25180364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WMpYkJsBAAAX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16BA2A8B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4F0A649" wp14:editId="4F28277E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2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3A4E3F2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F0A649" id="_x0000_s1072" type="#_x0000_t202" style="position:absolute;left:0;text-align:left;margin-left:0;margin-top:-.6pt;width:31.1pt;height:24.3pt;z-index:25180262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" filled="f" stroked="f">
                <v:textbox style="mso-fit-shape-to-text:t">
                  <w:txbxContent>
                    <w:p w14:paraId="13A4E3F2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527FF90B" wp14:editId="128206E5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2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069CAF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7FF90B" id="_x0000_s1073" type="#_x0000_t202" style="position:absolute;left:0;text-align:left;margin-left:221.25pt;margin-top:175.15pt;width:31.1pt;height:24.3pt;z-index:251801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JR/4iqb&#10;AQAAFw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49069CAF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14F4840" wp14:editId="7993768B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3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65C131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4F4840" id="_x0000_s1074" type="#_x0000_t202" style="position:absolute;left:0;text-align:left;margin-left:221.25pt;margin-top:87.35pt;width:31.1pt;height:24.3pt;z-index:251800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" filled="f" stroked="f">
                <v:textbox style="mso-fit-shape-to-text:t">
                  <w:txbxContent>
                    <w:p w14:paraId="6265C131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2937B4A6" wp14:editId="591A0B69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4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5500B24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37B4A6" id="_x0000_s1075" type="#_x0000_t202" style="position:absolute;left:0;text-align:left;margin-left:221.25pt;margin-top:-.6pt;width:31.1pt;height:24.3pt;z-index:251799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" filled="f" stroked="f">
                <v:textbox style="mso-fit-shape-to-text:t">
                  <w:txbxContent>
                    <w:p w14:paraId="55500B24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7F47C9" w14:textId="058CEC0F" w:rsidR="00615B7D" w:rsidRDefault="00615B7D" w:rsidP="00615B7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CA3C31">
        <w:rPr>
          <w:rFonts w:ascii="Times New Roman" w:hAnsi="Times New Roman" w:cs="Times New Roman"/>
          <w:b/>
          <w:color w:val="000000" w:themeColor="text1"/>
          <w:sz w:val="22"/>
        </w:rPr>
        <w:t>7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A3C31">
        <w:rPr>
          <w:rFonts w:ascii="Times New Roman" w:hAnsi="Times New Roman" w:cs="Times New Roman"/>
          <w:color w:val="000000" w:themeColor="text1"/>
          <w:sz w:val="22"/>
        </w:rPr>
        <w:t>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>F</w:t>
      </w:r>
      <w:r w:rsidR="00CA3C31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t</w:t>
      </w:r>
      <w:r w:rsidR="0075037E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75037E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75037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75037E">
        <w:rPr>
          <w:rFonts w:ascii="Times New Roman" w:hAnsi="Times New Roman" w:cs="Times New Roman"/>
          <w:color w:val="000000" w:themeColor="text1"/>
          <w:sz w:val="22"/>
        </w:rPr>
        <w:t xml:space="preserve">: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037E">
        <w:rPr>
          <w:rFonts w:ascii="Times New Roman" w:hAnsi="Times New Roman" w:cs="Times New Roman"/>
          <w:color w:val="000000" w:themeColor="text1"/>
          <w:sz w:val="22"/>
        </w:rPr>
        <w:t>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5037E">
        <w:rPr>
          <w:rFonts w:ascii="Times New Roman" w:hAnsi="Times New Roman" w:cs="Times New Roman"/>
          <w:color w:val="000000" w:themeColor="text1"/>
          <w:sz w:val="22"/>
        </w:rPr>
        <w:t>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683801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83801">
        <w:rPr>
          <w:rFonts w:ascii="Times New Roman" w:hAnsi="Times New Roman" w:cs="Times New Roman"/>
          <w:color w:val="000000" w:themeColor="text1"/>
          <w:sz w:val="22"/>
        </w:rPr>
        <w:t>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82CE7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BB95BDB" w14:textId="25887C4D" w:rsidR="00615B7D" w:rsidRDefault="00D23A76" w:rsidP="00615B7D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00155C69" wp14:editId="01228B68">
            <wp:extent cx="5731510" cy="3376930"/>
            <wp:effectExtent l="0" t="0" r="2540" b="0"/>
            <wp:docPr id="180" name="그림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5D81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FC1DB48" wp14:editId="5B064C52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4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6114646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C1DB48" id="_x0000_s1076" type="#_x0000_t202" style="position:absolute;left:0;text-align:left;margin-left:0;margin-top:175.15pt;width:31.1pt;height:24.3pt;z-index:25181184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" filled="f" stroked="f">
                <v:textbox style="mso-fit-shape-to-text:t">
                  <w:txbxContent>
                    <w:p w14:paraId="26114646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BAAD210" wp14:editId="0349755A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4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23EF8D9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AAD210" id="_x0000_s1077" type="#_x0000_t202" style="position:absolute;left:0;text-align:left;margin-left:0;margin-top:87.35pt;width:31.1pt;height:24.3pt;z-index:25181081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os8RYZsBAAAX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423EF8D9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427A063" wp14:editId="6F40D3A0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5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7FDABD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27A063" id="_x0000_s1078" type="#_x0000_t202" style="position:absolute;left:0;text-align:left;margin-left:0;margin-top:-.6pt;width:31.1pt;height:24.3pt;z-index:25180979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A8+bmGaAQAAFw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417FDABD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250393EB" wp14:editId="154E5C57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5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E2D57F3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0393EB" id="_x0000_s1079" type="#_x0000_t202" style="position:absolute;left:0;text-align:left;margin-left:221.25pt;margin-top:175.15pt;width:31.1pt;height:24.3pt;z-index:2518087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EEhKCab&#10;AQAAFw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0E2D57F3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7A393165" wp14:editId="7F28EDF1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6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208A67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393165" id="_x0000_s1080" type="#_x0000_t202" style="position:absolute;left:0;text-align:left;margin-left:221.25pt;margin-top:87.35pt;width:31.1pt;height:24.3pt;z-index:251807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B6hhKcmgEA&#10;ABc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4B208A67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5B7D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603D394D" wp14:editId="27CC1777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6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BAF0F5" w14:textId="77777777" w:rsidR="005E2A52" w:rsidRPr="006267B6" w:rsidRDefault="005E2A52" w:rsidP="00615B7D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3D394D" id="_x0000_s1081" type="#_x0000_t202" style="position:absolute;left:0;text-align:left;margin-left:221.25pt;margin-top:-.6pt;width:31.1pt;height:24.3pt;z-index:2518067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A8mo6CbAQAA&#10;Fw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22BAF0F5" w14:textId="77777777" w:rsidR="005E2A52" w:rsidRPr="006267B6" w:rsidRDefault="005E2A52" w:rsidP="00615B7D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6C958D" w14:textId="1877B6B1" w:rsidR="00092210" w:rsidRDefault="00615B7D" w:rsidP="00092210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CA3C31">
        <w:rPr>
          <w:rFonts w:ascii="Times New Roman" w:hAnsi="Times New Roman" w:cs="Times New Roman"/>
          <w:b/>
          <w:color w:val="000000" w:themeColor="text1"/>
          <w:sz w:val="22"/>
        </w:rPr>
        <w:t>8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HR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45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45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s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s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82CE7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c2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92210"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09221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13193">
        <w:rPr>
          <w:rFonts w:ascii="Times New Roman" w:hAnsi="Times New Roman" w:cs="Times New Roman"/>
          <w:color w:val="000000" w:themeColor="text1"/>
          <w:sz w:val="22"/>
        </w:rPr>
        <w:t>of right HRTFs</w:t>
      </w:r>
      <w:r w:rsidR="0009221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0EABFB8C" w14:textId="77777777" w:rsidR="009F6384" w:rsidRDefault="009F6384" w:rsidP="00092210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3117366D" w14:textId="05DD8649" w:rsidR="006B0AF2" w:rsidRDefault="00D23A76" w:rsidP="006B0AF2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1E754E53" wp14:editId="14B09FCE">
            <wp:extent cx="5731510" cy="3376930"/>
            <wp:effectExtent l="0" t="0" r="2540" b="0"/>
            <wp:docPr id="181" name="그림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5D81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2AB6802D" wp14:editId="36600F1F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2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B23E26" w14:textId="77777777" w:rsidR="005E2A52" w:rsidRPr="006267B6" w:rsidRDefault="005E2A5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B6802D" id="_x0000_s1082" type="#_x0000_t202" style="position:absolute;left:0;text-align:left;margin-left:0;margin-top:175.15pt;width:31.1pt;height:24.3pt;z-index:2518190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" filled="f" stroked="f">
                <v:textbox style="mso-fit-shape-to-text:t">
                  <w:txbxContent>
                    <w:p w14:paraId="2BB23E26" w14:textId="77777777" w:rsidR="005E2A52" w:rsidRPr="006267B6" w:rsidRDefault="005E2A5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1E30EAC3" wp14:editId="55AAEDCA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2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2BD068" w14:textId="77777777" w:rsidR="005E2A52" w:rsidRPr="006267B6" w:rsidRDefault="005E2A5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30EAC3" id="_x0000_s1083" type="#_x0000_t202" style="position:absolute;left:0;text-align:left;margin-left:0;margin-top:87.35pt;width:31.1pt;height:24.3pt;z-index:25181798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NeSqKJ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582BD068" w14:textId="77777777" w:rsidR="005E2A52" w:rsidRPr="006267B6" w:rsidRDefault="005E2A5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19714C01" wp14:editId="2A7D923D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3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4449641" w14:textId="77777777" w:rsidR="005E2A52" w:rsidRPr="006267B6" w:rsidRDefault="005E2A5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714C01" id="_x0000_s1084" type="#_x0000_t202" style="position:absolute;left:0;text-align:left;margin-left:0;margin-top:-.6pt;width:31.1pt;height:24.3pt;z-index:2518169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N4Dwk+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74449641" w14:textId="77777777" w:rsidR="005E2A52" w:rsidRPr="006267B6" w:rsidRDefault="005E2A5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E5FF9C4" wp14:editId="32FD923F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3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51B0075" w14:textId="77777777" w:rsidR="005E2A52" w:rsidRPr="006267B6" w:rsidRDefault="005E2A5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5FF9C4" id="_x0000_s1085" type="#_x0000_t202" style="position:absolute;left:0;text-align:left;margin-left:221.25pt;margin-top:175.15pt;width:31.1pt;height:24.3pt;z-index:251815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H3L8eyb&#10;AQAAGA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251B0075" w14:textId="77777777" w:rsidR="005E2A52" w:rsidRPr="006267B6" w:rsidRDefault="005E2A5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4E03DA6" wp14:editId="69A9DD13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3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44530CC" w14:textId="77777777" w:rsidR="005E2A52" w:rsidRPr="006267B6" w:rsidRDefault="005E2A5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E03DA6" id="_x0000_s1086" type="#_x0000_t202" style="position:absolute;left:0;text-align:left;margin-left:221.25pt;margin-top:87.35pt;width:31.1pt;height:24.3pt;z-index:2518149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C05WHF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044530CC" w14:textId="77777777" w:rsidR="005E2A52" w:rsidRPr="006267B6" w:rsidRDefault="005E2A5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AF2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492FE97" wp14:editId="063DB4C9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3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5A823FC" w14:textId="77777777" w:rsidR="005E2A52" w:rsidRPr="006267B6" w:rsidRDefault="005E2A52" w:rsidP="006B0AF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92FE97" id="_x0000_s1087" type="#_x0000_t202" style="position:absolute;left:0;text-align:left;margin-left:221.25pt;margin-top:-.6pt;width:31.1pt;height:24.3pt;z-index:2518138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BctUma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25A823FC" w14:textId="77777777" w:rsidR="005E2A52" w:rsidRPr="006267B6" w:rsidRDefault="005E2A52" w:rsidP="006B0AF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8FC92A" w14:textId="280D31BD" w:rsidR="006B0AF2" w:rsidRDefault="006B0AF2" w:rsidP="006B0AF2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="00941D41">
        <w:rPr>
          <w:rFonts w:ascii="Times New Roman" w:hAnsi="Times New Roman" w:cs="Times New Roman"/>
          <w:b/>
          <w:color w:val="000000" w:themeColor="text1"/>
          <w:sz w:val="22"/>
        </w:rPr>
        <w:t>9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9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ϕ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882CE7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113193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56A98E4" w14:textId="498C2BF5" w:rsidR="009F6384" w:rsidRDefault="009F6384" w:rsidP="00D56E9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8C585C">
        <w:rPr>
          <w:rFonts w:ascii="Times New Roman" w:hAnsi="Times New Roman" w:cs="Times New Roman"/>
          <w:color w:val="000000" w:themeColor="text1"/>
          <w:sz w:val="22"/>
        </w:rPr>
        <w:lastRenderedPageBreak/>
        <w:t>is 9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="00882CE7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 xml:space="preserve"> shown in Fig. 19(a1) and (a2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F228F">
        <w:rPr>
          <w:rFonts w:ascii="Times New Roman" w:hAnsi="Times New Roman" w:cs="Times New Roman"/>
          <w:color w:val="000000" w:themeColor="text1"/>
          <w:sz w:val="22"/>
        </w:rPr>
        <w:t xml:space="preserve">This is because </w:t>
      </w:r>
      <w:r w:rsidRPr="005A332B">
        <w:rPr>
          <w:rFonts w:ascii="Times New Roman" w:hAnsi="Times New Roman" w:cs="Times New Roman"/>
          <w:color w:val="000000" w:themeColor="text1"/>
          <w:sz w:val="22"/>
        </w:rPr>
        <w:t xml:space="preserve">when the azimuth is </w:t>
      </w:r>
      <w:r w:rsidRPr="008C585C">
        <w:rPr>
          <w:rFonts w:ascii="Times New Roman" w:hAnsi="Times New Roman" w:cs="Times New Roman"/>
          <w:color w:val="000000" w:themeColor="text1"/>
          <w:sz w:val="22"/>
        </w:rPr>
        <w:t>9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Pr="005A332B">
        <w:rPr>
          <w:rFonts w:ascii="Times New Roman" w:hAnsi="Times New Roman" w:cs="Times New Roman"/>
          <w:color w:val="000000" w:themeColor="text1"/>
          <w:sz w:val="22"/>
        </w:rPr>
        <w:t>, the transmission path to the right ear is the shortest, whil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at </w:t>
      </w:r>
      <w:r w:rsidRPr="005A332B">
        <w:rPr>
          <w:rFonts w:ascii="Times New Roman" w:hAnsi="Times New Roman" w:cs="Times New Roman"/>
          <w:color w:val="000000" w:themeColor="text1"/>
          <w:sz w:val="22"/>
        </w:rPr>
        <w:t>to the left ear is the longest.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Wh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 xml:space="preserve"> sound source is on the 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&lt;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,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it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mirrors the case of a 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 xml:space="preserve">right </w:t>
      </w:r>
      <w:r>
        <w:rPr>
          <w:rFonts w:ascii="Times New Roman" w:hAnsi="Times New Roman" w:cs="Times New Roman"/>
          <w:color w:val="000000" w:themeColor="text1"/>
          <w:sz w:val="22"/>
        </w:rPr>
        <w:t>sound sourc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&gt;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36018B">
        <w:rPr>
          <w:rFonts w:ascii="Times New Roman" w:hAnsi="Times New Roman" w:cs="Times New Roman"/>
          <w:color w:val="000000" w:themeColor="text1"/>
          <w:sz w:val="22"/>
        </w:rPr>
        <w:t>.</w:t>
      </w:r>
      <w:r w:rsidR="008F3A8C">
        <w:rPr>
          <w:rFonts w:ascii="Times New Roman" w:hAnsi="Times New Roman" w:cs="Times New Roman"/>
          <w:color w:val="000000" w:themeColor="text1"/>
          <w:sz w:val="22"/>
        </w:rPr>
        <w:t xml:space="preserve"> Q</w:t>
      </w:r>
      <w:r w:rsidRPr="00874E75">
        <w:rPr>
          <w:rFonts w:ascii="Times New Roman" w:hAnsi="Times New Roman" w:cs="Times New Roman"/>
          <w:color w:val="000000" w:themeColor="text1"/>
          <w:sz w:val="22"/>
        </w:rPr>
        <w:t>uantitative analysis of ITD for left and right HRIR pairs is covered in Section 6.1.</w:t>
      </w:r>
    </w:p>
    <w:p w14:paraId="1A0314D4" w14:textId="74D64792" w:rsidR="009F6384" w:rsidRDefault="009F6384" w:rsidP="009F638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As shown in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 xml:space="preserve"> 17(b1) and (b2)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>t frequencies below 500 Hz, the level of HRTF approaches 0 dB</w:t>
      </w:r>
      <w:r w:rsidR="000168B1">
        <w:rPr>
          <w:rFonts w:ascii="Times New Roman" w:hAnsi="Times New Roman" w:cs="Times New Roman"/>
          <w:color w:val="000000" w:themeColor="text1"/>
          <w:sz w:val="22"/>
        </w:rPr>
        <w:t>,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 xml:space="preserve"> regardless of frequency, </w:t>
      </w:r>
      <w:r w:rsidR="000168B1">
        <w:rPr>
          <w:rFonts w:ascii="Times New Roman" w:hAnsi="Times New Roman" w:cs="Times New Roman"/>
          <w:color w:val="000000" w:themeColor="text1"/>
          <w:sz w:val="22"/>
        </w:rPr>
        <w:t xml:space="preserve">because 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>the scattering effect of the head 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lmost</w:t>
      </w:r>
      <w:r w:rsidRPr="001800C0">
        <w:rPr>
          <w:rFonts w:ascii="Times New Roman" w:hAnsi="Times New Roman" w:cs="Times New Roman"/>
          <w:color w:val="000000" w:themeColor="text1"/>
          <w:sz w:val="22"/>
        </w:rPr>
        <w:t xml:space="preserve"> negligibl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As frequency increases,</w:t>
      </w:r>
      <w:r w:rsidR="000168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levels of HRTFs vary with frequency and elevation angle in a complex manne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95BF3">
        <w:rPr>
          <w:rFonts w:ascii="Times New Roman" w:hAnsi="Times New Roman" w:cs="Times New Roman"/>
          <w:color w:val="000000" w:themeColor="text1"/>
          <w:sz w:val="22"/>
        </w:rPr>
        <w:t>This complexity is due to the overall filtering effects of the torso, head, and pinna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>The apparent peak at 4 kHz is constant regardless of the elevation angle, while the notch at 9 kHz shifts to a higher frequency as the elevation angle increase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>The relative positions of the HRTF peaks and notches serve as</w:t>
      </w:r>
      <w:r w:rsidR="000168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>localization cue</w:t>
      </w:r>
      <w:r w:rsidR="000168B1">
        <w:rPr>
          <w:rFonts w:ascii="Times New Roman" w:hAnsi="Times New Roman" w:cs="Times New Roman"/>
          <w:color w:val="000000" w:themeColor="text1"/>
          <w:sz w:val="22"/>
        </w:rPr>
        <w:t>s</w:t>
      </w:r>
      <w:r w:rsidRPr="001A69A0">
        <w:rPr>
          <w:rFonts w:ascii="Times New Roman" w:hAnsi="Times New Roman" w:cs="Times New Roman"/>
          <w:color w:val="000000" w:themeColor="text1"/>
          <w:sz w:val="22"/>
        </w:rPr>
        <w:t xml:space="preserve"> of elevation and are discussed in detail in Section 6.3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95636">
        <w:rPr>
          <w:rFonts w:ascii="Times New Roman" w:hAnsi="Times New Roman" w:cs="Times New Roman"/>
          <w:color w:val="000000" w:themeColor="text1"/>
          <w:sz w:val="22"/>
        </w:rPr>
        <w:t xml:space="preserve">When the </w:t>
      </w:r>
      <w:r>
        <w:rPr>
          <w:rFonts w:ascii="Times New Roman" w:hAnsi="Times New Roman" w:cs="Times New Roman"/>
          <w:color w:val="000000" w:themeColor="text1"/>
          <w:sz w:val="22"/>
        </w:rPr>
        <w:t>azimuth</w:t>
      </w:r>
      <w:r w:rsidRPr="00A95636">
        <w:rPr>
          <w:rFonts w:ascii="Times New Roman" w:hAnsi="Times New Roman" w:cs="Times New Roman"/>
          <w:color w:val="000000" w:themeColor="text1"/>
          <w:sz w:val="22"/>
        </w:rPr>
        <w:t xml:space="preserve"> angle is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Pr="00A95636">
        <w:rPr>
          <w:rFonts w:ascii="Times New Roman" w:hAnsi="Times New Roman" w:cs="Times New Roman"/>
          <w:color w:val="000000" w:themeColor="text1"/>
          <w:sz w:val="22"/>
        </w:rPr>
        <w:t>, there is no significant difference in the left and right HRTF level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As shown 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 xml:space="preserve"> 18(b1) and (b2)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>
        <w:rPr>
          <w:rFonts w:ascii="Times New Roman" w:hAnsi="Times New Roman" w:cs="Times New Roman"/>
          <w:color w:val="000000" w:themeColor="text1"/>
          <w:sz w:val="22"/>
        </w:rPr>
        <w:t>hen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 xml:space="preserve"> the azimuth of a sound source 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45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, a level difference appears between the left and right HR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 xml:space="preserve">Above 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 xml:space="preserve"> kHz, the contralateral HRTF levels are noticeably attenuated due to the low-pass filtering effect of the head shadow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>The ipsilateral HRTF level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Pr="00AD4C22">
        <w:rPr>
          <w:rFonts w:ascii="Times New Roman" w:hAnsi="Times New Roman" w:cs="Times New Roman"/>
          <w:color w:val="000000" w:themeColor="text1"/>
          <w:sz w:val="22"/>
        </w:rPr>
        <w:t xml:space="preserve"> increase to some extent, and some notches appea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3229F">
        <w:rPr>
          <w:rFonts w:ascii="Times New Roman" w:hAnsi="Times New Roman" w:cs="Times New Roman"/>
          <w:color w:val="000000" w:themeColor="text1"/>
          <w:sz w:val="22"/>
        </w:rPr>
        <w:t>Th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3229F">
        <w:rPr>
          <w:rFonts w:ascii="Times New Roman" w:hAnsi="Times New Roman" w:cs="Times New Roman"/>
          <w:color w:val="000000" w:themeColor="text1"/>
          <w:sz w:val="22"/>
        </w:rPr>
        <w:t>is due to the reflection effect of the head on ipsilateral incidence at high frequencies, which increases the pressure on the ipsilateral sound sourc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 xml:space="preserve">This phenomenon is maximized whe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 xml:space="preserve"> sound source is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>the ipsilateral 90˚ direction</w:t>
      </w:r>
      <w:r w:rsidR="00991BAC">
        <w:rPr>
          <w:rFonts w:ascii="Times New Roman" w:hAnsi="Times New Roman" w:cs="Times New Roman"/>
          <w:color w:val="000000" w:themeColor="text1"/>
          <w:sz w:val="22"/>
        </w:rPr>
        <w:t>,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 xml:space="preserve"> as displayed in Fig. 19(b1) and (b2)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91BAC">
        <w:rPr>
          <w:rFonts w:ascii="Times New Roman" w:hAnsi="Times New Roman" w:cs="Times New Roman"/>
          <w:color w:val="000000" w:themeColor="text1"/>
          <w:sz w:val="22"/>
        </w:rPr>
        <w:t>Q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>uantitative ILD analysis of 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40E3E">
        <w:rPr>
          <w:rFonts w:ascii="Times New Roman" w:hAnsi="Times New Roman" w:cs="Times New Roman"/>
          <w:color w:val="000000" w:themeColor="text1"/>
          <w:sz w:val="22"/>
        </w:rPr>
        <w:t>and right HRTF pairs is detailed in Section 6.2.</w:t>
      </w:r>
    </w:p>
    <w:p w14:paraId="0342DA18" w14:textId="4A160157" w:rsidR="009F6384" w:rsidRDefault="009F6384" w:rsidP="009F638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As shown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. 17(c1) and (c2), w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 xml:space="preserve">hen the azimuth is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>, the phase change is close to</w:t>
      </w:r>
      <w:r w:rsidR="005C33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>linear,</w:t>
      </w:r>
      <w:r w:rsidR="005C33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97C17">
        <w:rPr>
          <w:rFonts w:ascii="Times New Roman" w:hAnsi="Times New Roman" w:cs="Times New Roman"/>
          <w:color w:val="000000" w:themeColor="text1"/>
          <w:sz w:val="22"/>
        </w:rPr>
        <w:t>and the phase patterns of the left and right HRTFs are almost the sam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11D78">
        <w:rPr>
          <w:rFonts w:ascii="Times New Roman" w:hAnsi="Times New Roman" w:cs="Times New Roman"/>
          <w:color w:val="000000" w:themeColor="text1"/>
          <w:sz w:val="22"/>
        </w:rPr>
        <w:t xml:space="preserve">However, when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zimuth </w:t>
      </w:r>
      <w:r w:rsidRPr="00611D78">
        <w:rPr>
          <w:rFonts w:ascii="Times New Roman" w:hAnsi="Times New Roman" w:cs="Times New Roman"/>
          <w:color w:val="000000" w:themeColor="text1"/>
          <w:sz w:val="22"/>
        </w:rPr>
        <w:t xml:space="preserve">angle is </w:t>
      </w:r>
      <w:r w:rsidRPr="00412A59">
        <w:rPr>
          <w:rFonts w:ascii="Times New Roman" w:hAnsi="Times New Roman" w:cs="Times New Roman"/>
          <w:color w:val="000000" w:themeColor="text1"/>
          <w:sz w:val="22"/>
        </w:rPr>
        <w:t>45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</w:t>
      </w:r>
      <w:r w:rsidRPr="00611D78">
        <w:rPr>
          <w:rFonts w:ascii="Times New Roman" w:hAnsi="Times New Roman" w:cs="Times New Roman"/>
          <w:color w:val="000000" w:themeColor="text1"/>
          <w:sz w:val="22"/>
        </w:rPr>
        <w:t>, an excessive phase change appears at high frequencies of the contralateral HRTF</w:t>
      </w:r>
      <w:r w:rsidR="00D75174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 presented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g. 18(c1) and (c2). </w:t>
      </w:r>
      <w:r w:rsidRPr="00A7155B">
        <w:rPr>
          <w:rFonts w:ascii="Times New Roman" w:hAnsi="Times New Roman" w:cs="Times New Roman"/>
          <w:color w:val="000000" w:themeColor="text1"/>
          <w:sz w:val="22"/>
        </w:rPr>
        <w:t>This is another result of the head shadow effect reflected in the phase.</w:t>
      </w:r>
      <w:r w:rsidR="000A5D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>The phase pattern</w:t>
      </w:r>
      <w:r w:rsidR="000A5DFD">
        <w:rPr>
          <w:rFonts w:ascii="Times New Roman" w:hAnsi="Times New Roman" w:cs="Times New Roman"/>
          <w:color w:val="000000" w:themeColor="text1"/>
          <w:sz w:val="22"/>
        </w:rPr>
        <w:t>s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A5DFD">
        <w:rPr>
          <w:rFonts w:ascii="Times New Roman" w:hAnsi="Times New Roman" w:cs="Times New Roman"/>
          <w:color w:val="000000" w:themeColor="text1"/>
          <w:sz w:val="22"/>
        </w:rPr>
        <w:t>at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high frequenc</w:t>
      </w:r>
      <w:r w:rsidR="000A5DFD">
        <w:rPr>
          <w:rFonts w:ascii="Times New Roman" w:hAnsi="Times New Roman" w:cs="Times New Roman"/>
          <w:color w:val="000000" w:themeColor="text1"/>
          <w:sz w:val="22"/>
        </w:rPr>
        <w:t>y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change most rapidly when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0A5246">
        <w:rPr>
          <w:rFonts w:ascii="Times New Roman" w:hAnsi="Times New Roman" w:cs="Times New Roman"/>
          <w:color w:val="000000" w:themeColor="text1"/>
          <w:sz w:val="22"/>
        </w:rPr>
        <w:t xml:space="preserve"> sound source is in the contralateral 90˚ direction</w:t>
      </w:r>
      <w:r w:rsidR="00D75174">
        <w:rPr>
          <w:rFonts w:ascii="Times New Roman" w:hAnsi="Times New Roman" w:cs="Times New Roman"/>
          <w:color w:val="000000" w:themeColor="text1"/>
          <w:sz w:val="22"/>
        </w:rPr>
        <w:t>,</w:t>
      </w:r>
      <w:r w:rsidRPr="00AA06C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s shown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. 19(c1) and (c2).</w:t>
      </w:r>
    </w:p>
    <w:p w14:paraId="3D484363" w14:textId="7EBBD5E1" w:rsidR="009F6384" w:rsidRDefault="009F638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827530">
        <w:rPr>
          <w:rFonts w:ascii="Times New Roman" w:hAnsi="Times New Roman" w:cs="Times New Roman"/>
          <w:color w:val="000000" w:themeColor="text1"/>
          <w:sz w:val="22"/>
        </w:rPr>
        <w:t>Fig</w:t>
      </w:r>
      <w:r w:rsidR="005D5E2F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. 20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22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show left and right HRTF pairs as impulse responses, magnitude responses in dB scale, and phase responses in radian</w:t>
      </w:r>
      <w:r w:rsidR="005D5E2F">
        <w:rPr>
          <w:rFonts w:ascii="Times New Roman" w:hAnsi="Times New Roman" w:cs="Times New Roman"/>
          <w:color w:val="000000" w:themeColor="text1"/>
          <w:sz w:val="22"/>
        </w:rPr>
        <w:t>s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for the entire </w:t>
      </w:r>
      <w:r>
        <w:rPr>
          <w:rFonts w:ascii="Times New Roman" w:hAnsi="Times New Roman" w:cs="Times New Roman"/>
          <w:color w:val="000000" w:themeColor="text1"/>
          <w:sz w:val="22"/>
        </w:rPr>
        <w:t>azimuth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>
        <w:rPr>
          <w:rFonts w:ascii="Times New Roman" w:hAnsi="Times New Roman" w:cs="Times New Roman"/>
          <w:color w:val="000000" w:themeColor="text1"/>
          <w:sz w:val="22"/>
        </w:rPr>
        <w:t>ange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 xml:space="preserve"> when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elevation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angles are 0°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60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°,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27530">
        <w:rPr>
          <w:rFonts w:ascii="Times New Roman" w:hAnsi="Times New Roman" w:cs="Times New Roman"/>
          <w:color w:val="000000" w:themeColor="text1"/>
          <w:sz w:val="22"/>
        </w:rPr>
        <w:t>90°, respectively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>Looking at Fig. 20(a1) and (a2), when a sound source is in the ipsilateral direction in the horizontal plane</w:t>
      </w:r>
      <w:r w:rsidR="005D5E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D5E2F" w:rsidRPr="00266C2D">
        <w:rPr>
          <w:rFonts w:ascii="Times New Roman" w:hAnsi="Times New Roman" w:cs="Times New Roman"/>
          <w:color w:val="000000" w:themeColor="text1"/>
          <w:sz w:val="22"/>
        </w:rPr>
        <w:t>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5D5E2F" w:rsidRPr="00266C2D">
        <w:rPr>
          <w:rFonts w:ascii="Times New Roman" w:hAnsi="Times New Roman" w:cs="Times New Roman"/>
          <w:color w:val="000000" w:themeColor="text1"/>
          <w:sz w:val="22"/>
        </w:rPr>
        <w:t>)</w:t>
      </w:r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>, as for</w:t>
      </w:r>
      <w:r w:rsidR="005D5E2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-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 xml:space="preserve"> in Fig. 20(a1) or</w:t>
      </w:r>
      <w:r w:rsidR="005D5E2F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+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="005D5E2F" w:rsidRPr="005D5E2F">
        <w:rPr>
          <w:rFonts w:ascii="Times New Roman" w:hAnsi="Times New Roman" w:cs="Times New Roman"/>
          <w:color w:val="000000" w:themeColor="text1"/>
          <w:sz w:val="22"/>
        </w:rPr>
        <w:t xml:space="preserve"> in Fig. 20(a2), the time delay of the ipsilateral HRIR is the shortest and there are many ripples after the maximum peak.</w:t>
      </w:r>
      <w:r w:rsidR="00A13B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On the other hand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when a sound source is in the contralateral direction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="00C24727">
        <w:rPr>
          <w:rFonts w:ascii="Times New Roman" w:hAnsi="Times New Roman" w:cs="Times New Roman"/>
          <w:color w:val="000000" w:themeColor="text1"/>
          <w:sz w:val="22"/>
        </w:rPr>
        <w:t xml:space="preserve"> as i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+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n Fig. 20(a1) or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=-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ig. 20(a2),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it can be seen that the time delay of the contralateral HRIR is the longest and there are almost no ripples.</w:t>
      </w:r>
      <w:r w:rsidRP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Th</w:t>
      </w:r>
      <w:r w:rsidR="00CB1DE5">
        <w:rPr>
          <w:rFonts w:ascii="Times New Roman" w:hAnsi="Times New Roman" w:cs="Times New Roman"/>
          <w:color w:val="000000" w:themeColor="text1"/>
          <w:sz w:val="22"/>
        </w:rPr>
        <w:t xml:space="preserve">e ripple change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is due to the low-pass filtering effect of the head shadow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 shown i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. 20(b1) and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>
        <w:rPr>
          <w:rFonts w:ascii="Times New Roman" w:hAnsi="Times New Roman" w:cs="Times New Roman"/>
          <w:color w:val="000000" w:themeColor="text1"/>
          <w:sz w:val="22"/>
        </w:rPr>
        <w:t>2)</w:t>
      </w:r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when </w:t>
      </w: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 sound source 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located contralateral to the </w:t>
      </w:r>
      <w:r>
        <w:rPr>
          <w:rFonts w:ascii="Times New Roman" w:hAnsi="Times New Roman" w:cs="Times New Roman"/>
          <w:color w:val="000000" w:themeColor="text1"/>
          <w:sz w:val="22"/>
        </w:rPr>
        <w:t>related</w:t>
      </w:r>
      <w:r w:rsidRPr="009B514C">
        <w:rPr>
          <w:rFonts w:ascii="Times New Roman" w:hAnsi="Times New Roman" w:cs="Times New Roman"/>
          <w:color w:val="000000" w:themeColor="text1"/>
          <w:sz w:val="22"/>
        </w:rPr>
        <w:t xml:space="preserve"> ear at </w:t>
      </w:r>
      <w:r w:rsidR="00420295" w:rsidRPr="009B514C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</w:p>
    <w:p w14:paraId="0E90184F" w14:textId="5C8C8563" w:rsidR="00941D41" w:rsidRDefault="00D75FB0" w:rsidP="00941D4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53A1EB09" wp14:editId="703DB217">
            <wp:extent cx="5731510" cy="3376930"/>
            <wp:effectExtent l="0" t="0" r="2540" b="0"/>
            <wp:docPr id="164" name="그림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27A5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59F98FA6" wp14:editId="5608B4A3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5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D7380C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F98FA6" id="_x0000_s1088" type="#_x0000_t202" style="position:absolute;left:0;text-align:left;margin-left:0;margin-top:175.15pt;width:31.1pt;height:24.3pt;z-index:25183232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" filled="f" stroked="f">
                <v:textbox style="mso-fit-shape-to-text:t">
                  <w:txbxContent>
                    <w:p w14:paraId="7FD7380C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2706A92F" wp14:editId="45952CFE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5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DB5CF6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06A92F" id="_x0000_s1089" type="#_x0000_t202" style="position:absolute;left:0;text-align:left;margin-left:0;margin-top:87.35pt;width:31.1pt;height:24.3pt;z-index:25183129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0GumwEAABgDAAAOAAAAZHJzL2Uyb0RvYy54bWysUstu2zAQvBfoPxC815Lj1E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PCymC8jykZzOl&#10;LzCJ+fUyGzRGarjuKXJlmjjBxec4cTDrniz6vLMiwXm2+nCxl9GE5uDi9vr2E2c0pxb1zXJe7K9e&#10;H0ek9M2AF/nQSuTpFVPV/jslJsKl55LcK8CDG4YczwyPTPIpTZupSFouzjQ30B2Y/ciDbiX92ik0&#10;UmAavkL5FxmN4uddYsTSKMMc35zQ2f7S//RV8nz/vJeq1w+9/g0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ZnNBrp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2DDB5CF6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6EBD99A" wp14:editId="2107ADCE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5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25C1D9E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EBD99A" id="_x0000_s1090" type="#_x0000_t202" style="position:absolute;left:0;text-align:left;margin-left:0;margin-top:-.6pt;width:31.1pt;height:24.3pt;z-index:25183027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" filled="f" stroked="f">
                <v:textbox style="mso-fit-shape-to-text:t">
                  <w:txbxContent>
                    <w:p w14:paraId="725C1D9E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3EA38EE7" wp14:editId="23AE104E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5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5C9DBBF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A38EE7" id="_x0000_s1091" type="#_x0000_t202" style="position:absolute;left:0;text-align:left;margin-left:221.25pt;margin-top:175.15pt;width:31.1pt;height:24.3pt;z-index:2518292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C7MC9Kb&#10;AQAAGA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55C9DBBF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67B458C0" wp14:editId="0CBDA47B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5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925C0C8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B458C0" id="_x0000_s1092" type="#_x0000_t202" style="position:absolute;left:0;text-align:left;margin-left:221.25pt;margin-top:87.35pt;width:31.1pt;height:24.3pt;z-index:2518282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CKky7s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6925C0C8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625BB748" wp14:editId="739332A0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5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65CD45A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5BB748" id="_x0000_s1093" type="#_x0000_t202" style="position:absolute;left:0;text-align:left;margin-left:221.25pt;margin-top:-.6pt;width:31.1pt;height:24.3pt;z-index:2518272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ClbHU+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065CD45A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01549B" w14:textId="41F63199" w:rsidR="00941D41" w:rsidRDefault="00941D41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="00EF0B0F">
        <w:rPr>
          <w:rFonts w:ascii="Times New Roman" w:hAnsi="Times New Roman" w:cs="Times New Roman"/>
          <w:b/>
          <w:color w:val="000000" w:themeColor="text1"/>
          <w:sz w:val="22"/>
        </w:rPr>
        <w:t>0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F142C">
        <w:rPr>
          <w:rFonts w:ascii="Times New Roman" w:hAnsi="Times New Roman" w:cs="Times New Roman"/>
          <w:color w:val="000000" w:themeColor="text1"/>
          <w:sz w:val="22"/>
        </w:rPr>
        <w:t>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C20A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AEADEEB" w14:textId="77777777" w:rsidR="009F6384" w:rsidRDefault="009F6384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064D1101" w14:textId="246EFE14" w:rsidR="00941D41" w:rsidRDefault="008F7763" w:rsidP="00941D4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51160E2C" wp14:editId="58C96F59">
            <wp:extent cx="5731510" cy="3376930"/>
            <wp:effectExtent l="0" t="0" r="2540" b="0"/>
            <wp:docPr id="178" name="그림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27A5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676F3198" wp14:editId="2FCE7E18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6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3F5A989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6F3198" id="_x0000_s1094" type="#_x0000_t202" style="position:absolute;left:0;text-align:left;margin-left:0;margin-top:175.15pt;width:31.1pt;height:24.3pt;z-index:25184563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" filled="f" stroked="f">
                <v:textbox style="mso-fit-shape-to-text:t">
                  <w:txbxContent>
                    <w:p w14:paraId="73F5A989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1FC82B73" wp14:editId="5D378E40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6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9823A2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C82B73" id="_x0000_s1095" type="#_x0000_t202" style="position:absolute;left:0;text-align:left;margin-left:0;margin-top:87.35pt;width:31.1pt;height:24.3pt;z-index:2518446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cyjz95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709823A2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37592549" wp14:editId="71F83AE8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6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499A5D6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592549" id="_x0000_s1096" type="#_x0000_t202" style="position:absolute;left:0;text-align:left;margin-left:0;margin-top:-.6pt;width:31.1pt;height:24.3pt;z-index:25184358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EqxraO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5499A5D6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5AF8CADE" wp14:editId="158B98C4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6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EA710D3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F8CADE" id="_x0000_s1097" type="#_x0000_t202" style="position:absolute;left:0;text-align:left;margin-left:221.25pt;margin-top:175.15pt;width:31.1pt;height:24.3pt;z-index:2518425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" filled="f" stroked="f">
                <v:textbox style="mso-fit-shape-to-text:t">
                  <w:txbxContent>
                    <w:p w14:paraId="1EA710D3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2770632F" wp14:editId="1D99BC98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7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9BFD637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70632F" id="_x0000_s1098" type="#_x0000_t202" style="position:absolute;left:0;text-align:left;margin-left:221.25pt;margin-top:87.35pt;width:31.1pt;height:24.3pt;z-index:2518415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" filled="f" stroked="f">
                <v:textbox style="mso-fit-shape-to-text:t">
                  <w:txbxContent>
                    <w:p w14:paraId="69BFD637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2DE4E7BD" wp14:editId="419B134E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7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273C16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E4E7BD" id="_x0000_s1099" type="#_x0000_t202" style="position:absolute;left:0;text-align:left;margin-left:221.25pt;margin-top:-.6pt;width:31.1pt;height:24.3pt;z-index:2518405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EdWv8u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67273C16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91F4C8" w14:textId="6D8D9BA9" w:rsidR="00941D41" w:rsidRDefault="00941D41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="00EF0B0F">
        <w:rPr>
          <w:rFonts w:ascii="Times New Roman" w:hAnsi="Times New Roman" w:cs="Times New Roman"/>
          <w:b/>
          <w:color w:val="000000" w:themeColor="text1"/>
          <w:sz w:val="22"/>
        </w:rPr>
        <w:t>1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6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6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C20AA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1A7F708" w14:textId="16F12640" w:rsidR="00941D41" w:rsidRDefault="008F7763" w:rsidP="00941D4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3C552F81" wp14:editId="620014B9">
            <wp:extent cx="5731510" cy="3376930"/>
            <wp:effectExtent l="0" t="0" r="2540" b="0"/>
            <wp:docPr id="179" name="그림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27A5" w:rsidRPr="00CA44E1">
        <w:rPr>
          <w:rFonts w:ascii="Times New Roman" w:hAnsi="Times New Roman" w:cs="Times New Roman"/>
          <w:noProof/>
          <w:sz w:val="22"/>
        </w:rPr>
        <w:t xml:space="preserve"> </w: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6E5F25D1" wp14:editId="533AC167">
                <wp:simplePos x="0" y="0"/>
                <wp:positionH relativeFrom="margin">
                  <wp:align>left</wp:align>
                </wp:positionH>
                <wp:positionV relativeFrom="paragraph">
                  <wp:posOffset>2224405</wp:posOffset>
                </wp:positionV>
                <wp:extent cx="394970" cy="308610"/>
                <wp:effectExtent l="0" t="0" r="0" b="0"/>
                <wp:wrapNone/>
                <wp:docPr id="17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24B5FE5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5F25D1" id="_x0000_s1100" type="#_x0000_t202" style="position:absolute;left:0;text-align:left;margin-left:0;margin-top:175.15pt;width:31.1pt;height:24.3pt;z-index:25185177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" filled="f" stroked="f">
                <v:textbox style="mso-fit-shape-to-text:t">
                  <w:txbxContent>
                    <w:p w14:paraId="124B5FE5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101A7DA3" wp14:editId="63529B4C">
                <wp:simplePos x="0" y="0"/>
                <wp:positionH relativeFrom="margin">
                  <wp:align>left</wp:align>
                </wp:positionH>
                <wp:positionV relativeFrom="paragraph">
                  <wp:posOffset>1109345</wp:posOffset>
                </wp:positionV>
                <wp:extent cx="394970" cy="308610"/>
                <wp:effectExtent l="0" t="0" r="0" b="0"/>
                <wp:wrapNone/>
                <wp:docPr id="173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F57EDC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1A7DA3" id="_x0000_s1101" type="#_x0000_t202" style="position:absolute;left:0;text-align:left;margin-left:0;margin-top:87.35pt;width:31.1pt;height:24.3pt;z-index:25185075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" filled="f" stroked="f">
                <v:textbox style="mso-fit-shape-to-text:t">
                  <w:txbxContent>
                    <w:p w14:paraId="58F57EDC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731C9E94" wp14:editId="2BFC8A27">
                <wp:simplePos x="0" y="0"/>
                <wp:positionH relativeFrom="margin">
                  <wp:align>left</wp:align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74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4B1366F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1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31C9E94" id="_x0000_s1102" type="#_x0000_t202" style="position:absolute;left:0;text-align:left;margin-left:0;margin-top:-.6pt;width:31.1pt;height:24.3pt;z-index:25184972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" filled="f" stroked="f">
                <v:textbox style="mso-fit-shape-to-text:t">
                  <w:txbxContent>
                    <w:p w14:paraId="64B1366F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1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124CD3B6" wp14:editId="2862A2EB">
                <wp:simplePos x="0" y="0"/>
                <wp:positionH relativeFrom="margin">
                  <wp:posOffset>2809875</wp:posOffset>
                </wp:positionH>
                <wp:positionV relativeFrom="paragraph">
                  <wp:posOffset>2224461</wp:posOffset>
                </wp:positionV>
                <wp:extent cx="394970" cy="308610"/>
                <wp:effectExtent l="0" t="0" r="0" b="0"/>
                <wp:wrapNone/>
                <wp:docPr id="17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84B9438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c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4CD3B6" id="_x0000_s1103" type="#_x0000_t202" style="position:absolute;left:0;text-align:left;margin-left:221.25pt;margin-top:175.15pt;width:31.1pt;height:24.3pt;z-index:2518487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" filled="f" stroked="f">
                <v:textbox style="mso-fit-shape-to-text:t">
                  <w:txbxContent>
                    <w:p w14:paraId="084B9438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c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B10D4E1" wp14:editId="7FC3AED3">
                <wp:simplePos x="0" y="0"/>
                <wp:positionH relativeFrom="margin">
                  <wp:posOffset>2809875</wp:posOffset>
                </wp:positionH>
                <wp:positionV relativeFrom="paragraph">
                  <wp:posOffset>1109401</wp:posOffset>
                </wp:positionV>
                <wp:extent cx="394970" cy="308610"/>
                <wp:effectExtent l="0" t="0" r="0" b="0"/>
                <wp:wrapNone/>
                <wp:docPr id="176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01CCA7A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10D4E1" id="_x0000_s1104" type="#_x0000_t202" style="position:absolute;left:0;text-align:left;margin-left:221.25pt;margin-top:87.35pt;width:31.1pt;height:24.3pt;z-index:2518476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" filled="f" stroked="f">
                <v:textbox style="mso-fit-shape-to-text:t">
                  <w:txbxContent>
                    <w:p w14:paraId="501CCA7A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D41"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1116D4DC" wp14:editId="33F0A74E">
                <wp:simplePos x="0" y="0"/>
                <wp:positionH relativeFrom="margin">
                  <wp:posOffset>2809931</wp:posOffset>
                </wp:positionH>
                <wp:positionV relativeFrom="paragraph">
                  <wp:posOffset>-7620</wp:posOffset>
                </wp:positionV>
                <wp:extent cx="394970" cy="308610"/>
                <wp:effectExtent l="0" t="0" r="0" b="0"/>
                <wp:wrapNone/>
                <wp:docPr id="177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EBAD69" w14:textId="77777777" w:rsidR="005E2A52" w:rsidRPr="006267B6" w:rsidRDefault="005E2A52" w:rsidP="00941D41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2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16D4DC" id="_x0000_s1105" type="#_x0000_t202" style="position:absolute;left:0;text-align:left;margin-left:221.25pt;margin-top:-.6pt;width:31.1pt;height:24.3pt;z-index:2518466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" filled="f" stroked="f">
                <v:textbox style="mso-fit-shape-to-text:t">
                  <w:txbxContent>
                    <w:p w14:paraId="71EBAD69" w14:textId="77777777" w:rsidR="005E2A52" w:rsidRPr="006267B6" w:rsidRDefault="005E2A52" w:rsidP="00941D41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2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6396E1" w14:textId="014E5DCD" w:rsidR="003A7856" w:rsidRDefault="00941D41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="00EF0B0F">
        <w:rPr>
          <w:rFonts w:ascii="Times New Roman" w:hAnsi="Times New Roman" w:cs="Times New Roman"/>
          <w:b/>
          <w:color w:val="000000" w:themeColor="text1"/>
          <w:sz w:val="22"/>
        </w:rPr>
        <w:t>2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at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H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L,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θ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90</m:t>
            </m:r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,f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: (a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ef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a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righ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b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b2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agnitud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; (c1)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left HRTFs</w:t>
      </w:r>
      <w:r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C20AA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c2</w:t>
      </w:r>
      <w:r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hase</w:t>
      </w:r>
      <w:r w:rsidR="00DF142C">
        <w:rPr>
          <w:rFonts w:ascii="Times New Roman" w:hAnsi="Times New Roman" w:cs="Times New Roman"/>
          <w:color w:val="000000" w:themeColor="text1"/>
          <w:sz w:val="22"/>
        </w:rPr>
        <w:t xml:space="preserve"> of right HRTF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445F678" w14:textId="77777777" w:rsidR="009F6384" w:rsidRDefault="009F6384" w:rsidP="009F638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71F1777E" w14:textId="0D6F819A" w:rsidR="00B25739" w:rsidRDefault="00C24727" w:rsidP="009F638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9B514C">
        <w:rPr>
          <w:rFonts w:ascii="Times New Roman" w:hAnsi="Times New Roman" w:cs="Times New Roman"/>
          <w:color w:val="000000" w:themeColor="text1"/>
          <w:sz w:val="22"/>
        </w:rPr>
        <w:t>azimu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90° for the left ear, the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HR</w:t>
      </w:r>
      <w:r w:rsidR="009F6384">
        <w:rPr>
          <w:rFonts w:ascii="Times New Roman" w:hAnsi="Times New Roman" w:cs="Times New Roman"/>
          <w:color w:val="000000" w:themeColor="text1"/>
          <w:sz w:val="22"/>
        </w:rPr>
        <w:t>TF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>
        <w:rPr>
          <w:rFonts w:ascii="Times New Roman" w:hAnsi="Times New Roman" w:cs="Times New Roman"/>
          <w:color w:val="000000" w:themeColor="text1"/>
          <w:sz w:val="22"/>
        </w:rPr>
        <w:t>level decreases noticeably</w:t>
      </w:r>
      <w:r w:rsidR="009F638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from 4 kHz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because of the head shadow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F6384" w:rsidRPr="009B514C">
        <w:rPr>
          <w:rFonts w:ascii="Times New Roman" w:hAnsi="Times New Roman" w:cs="Times New Roman"/>
          <w:color w:val="000000" w:themeColor="text1"/>
          <w:sz w:val="22"/>
        </w:rPr>
        <w:t>effect.</w:t>
      </w:r>
      <w:r w:rsidR="009F638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As presented in </w:t>
      </w:r>
      <w:r w:rsidR="00B25739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ig. 20(c1) and (</w:t>
      </w:r>
      <w:r w:rsidR="00B25739"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2), </w:t>
      </w:r>
      <w:r w:rsidR="00B25739" w:rsidRPr="0000070F">
        <w:rPr>
          <w:rFonts w:ascii="Times New Roman" w:hAnsi="Times New Roman" w:cs="Times New Roman"/>
          <w:color w:val="000000" w:themeColor="text1"/>
          <w:sz w:val="22"/>
        </w:rPr>
        <w:t>the phase change in the ipsilateral 90˚ direction is gentle, while the phase change in the contralateral 90˚ direction is steep.</w:t>
      </w:r>
      <w:r w:rsidR="00037352">
        <w:rPr>
          <w:rFonts w:ascii="Times New Roman" w:hAnsi="Times New Roman" w:cs="Times New Roman"/>
          <w:color w:val="000000" w:themeColor="text1"/>
          <w:sz w:val="22"/>
        </w:rPr>
        <w:t xml:space="preserve"> As shown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37352">
        <w:rPr>
          <w:rFonts w:ascii="Times New Roman" w:hAnsi="Times New Roman" w:cs="Times New Roman"/>
          <w:color w:val="000000" w:themeColor="text1"/>
          <w:sz w:val="22"/>
        </w:rPr>
        <w:t>i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n Fig</w:t>
      </w:r>
      <w:r w:rsidR="00037352">
        <w:rPr>
          <w:rFonts w:ascii="Times New Roman" w:hAnsi="Times New Roman" w:cs="Times New Roman"/>
          <w:color w:val="000000" w:themeColor="text1"/>
          <w:sz w:val="22"/>
        </w:rPr>
        <w:t>s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. 21 and 22, w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ith increasing elevation, the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azimuth-dependent 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variations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in HR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IRs, 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>magnitude,</w:t>
      </w:r>
      <w:r w:rsidR="00B25739">
        <w:rPr>
          <w:rFonts w:ascii="Times New Roman" w:hAnsi="Times New Roman" w:cs="Times New Roman"/>
          <w:color w:val="000000" w:themeColor="text1"/>
          <w:sz w:val="22"/>
        </w:rPr>
        <w:t xml:space="preserve"> and phase responses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 xml:space="preserve"> decrease and</w:t>
      </w:r>
      <w:r w:rsidR="00037352">
        <w:rPr>
          <w:rFonts w:ascii="Times New Roman" w:hAnsi="Times New Roman" w:cs="Times New Roman"/>
          <w:color w:val="000000" w:themeColor="text1"/>
          <w:sz w:val="22"/>
        </w:rPr>
        <w:t xml:space="preserve"> become</w:t>
      </w:r>
      <w:r w:rsidR="00B25739" w:rsidRPr="00035015">
        <w:rPr>
          <w:rFonts w:ascii="Times New Roman" w:hAnsi="Times New Roman" w:cs="Times New Roman"/>
          <w:color w:val="000000" w:themeColor="text1"/>
          <w:sz w:val="22"/>
        </w:rPr>
        <w:t xml:space="preserve"> smooth</w:t>
      </w:r>
      <w:r w:rsidR="00B2573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0FE29DA" w14:textId="77777777" w:rsidR="00B25739" w:rsidRDefault="00B25739" w:rsidP="00941D41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843FB88" w14:textId="7D38DFBB" w:rsidR="00D64979" w:rsidRPr="009A327D" w:rsidRDefault="009E40DE" w:rsidP="00D64979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6</w:t>
      </w:r>
      <w:r w:rsidR="00D64979" w:rsidRPr="009A327D">
        <w:rPr>
          <w:rFonts w:ascii="Times New Roman" w:hAnsi="Times New Roman" w:cs="Times New Roman"/>
          <w:b/>
          <w:sz w:val="24"/>
        </w:rPr>
        <w:t xml:space="preserve">. </w:t>
      </w:r>
      <w:r w:rsidR="00D64979" w:rsidRPr="00D64979">
        <w:rPr>
          <w:rFonts w:ascii="Times New Roman" w:hAnsi="Times New Roman" w:cs="Times New Roman"/>
          <w:b/>
          <w:sz w:val="24"/>
        </w:rPr>
        <w:t xml:space="preserve">Localization </w:t>
      </w:r>
      <w:r w:rsidR="00D64979">
        <w:rPr>
          <w:rFonts w:ascii="Times New Roman" w:hAnsi="Times New Roman" w:cs="Times New Roman"/>
          <w:b/>
          <w:sz w:val="24"/>
        </w:rPr>
        <w:t>c</w:t>
      </w:r>
      <w:r w:rsidR="00D64979" w:rsidRPr="00D64979">
        <w:rPr>
          <w:rFonts w:ascii="Times New Roman" w:hAnsi="Times New Roman" w:cs="Times New Roman"/>
          <w:b/>
          <w:sz w:val="24"/>
        </w:rPr>
        <w:t>ues from HRTF</w:t>
      </w:r>
      <w:r>
        <w:rPr>
          <w:rFonts w:ascii="Times New Roman" w:hAnsi="Times New Roman" w:cs="Times New Roman"/>
          <w:b/>
          <w:sz w:val="24"/>
        </w:rPr>
        <w:t>s</w:t>
      </w:r>
    </w:p>
    <w:p w14:paraId="3B2BC95E" w14:textId="7A38D4A1" w:rsidR="00420295" w:rsidRDefault="005F5F12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5F5F12">
        <w:rPr>
          <w:rFonts w:ascii="Times New Roman" w:hAnsi="Times New Roman" w:cs="Times New Roman"/>
          <w:color w:val="000000" w:themeColor="text1"/>
          <w:sz w:val="22"/>
        </w:rPr>
        <w:t>Based on the measured HRTF data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base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>, various HRTF f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eature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 xml:space="preserve">s can be analyzed to </w:t>
      </w:r>
      <w:r w:rsidR="004D3E8E">
        <w:rPr>
          <w:rFonts w:ascii="Times New Roman" w:hAnsi="Times New Roman" w:cs="Times New Roman"/>
          <w:color w:val="000000" w:themeColor="text1"/>
          <w:sz w:val="22"/>
        </w:rPr>
        <w:t xml:space="preserve">obtain useful information about </w:t>
      </w:r>
      <w:r w:rsidR="008E4005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 xml:space="preserve">localization 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cue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>s encoded in HRTF</w:t>
      </w:r>
      <w:r w:rsidR="008E4005">
        <w:rPr>
          <w:rFonts w:ascii="Times New Roman" w:hAnsi="Times New Roman" w:cs="Times New Roman"/>
          <w:color w:val="000000" w:themeColor="text1"/>
          <w:sz w:val="22"/>
        </w:rPr>
        <w:t>s</w:t>
      </w:r>
      <w:r w:rsidRPr="005F5F12">
        <w:rPr>
          <w:rFonts w:ascii="Times New Roman" w:hAnsi="Times New Roman" w:cs="Times New Roman"/>
          <w:color w:val="000000" w:themeColor="text1"/>
          <w:sz w:val="22"/>
        </w:rPr>
        <w:t>.</w:t>
      </w:r>
      <w:r w:rsidR="00334AF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E4005" w:rsidRPr="008E4005">
        <w:rPr>
          <w:rFonts w:ascii="Times New Roman" w:hAnsi="Times New Roman" w:cs="Times New Roman"/>
          <w:color w:val="000000" w:themeColor="text1"/>
          <w:sz w:val="22"/>
        </w:rPr>
        <w:t>Psychoacoustic studies have shown that</w:t>
      </w:r>
      <w:r w:rsidR="0001747C">
        <w:rPr>
          <w:rFonts w:ascii="Times New Roman" w:hAnsi="Times New Roman" w:cs="Times New Roman"/>
          <w:color w:val="000000" w:themeColor="text1"/>
          <w:sz w:val="22"/>
        </w:rPr>
        <w:t xml:space="preserve"> binaural sound</w:t>
      </w:r>
      <w:r w:rsidR="008E4005" w:rsidRPr="008E4005">
        <w:rPr>
          <w:rFonts w:ascii="Times New Roman" w:hAnsi="Times New Roman" w:cs="Times New Roman"/>
          <w:color w:val="000000" w:themeColor="text1"/>
          <w:sz w:val="22"/>
        </w:rPr>
        <w:t xml:space="preserve"> localization cues for a single sound source include ITD, ILD, and SCs [36]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; these values were thus </w:t>
      </w:r>
      <w:r w:rsidR="00817748">
        <w:rPr>
          <w:rFonts w:ascii="Times New Roman" w:hAnsi="Times New Roman" w:cs="Times New Roman"/>
          <w:color w:val="000000" w:themeColor="text1"/>
          <w:sz w:val="22"/>
        </w:rPr>
        <w:t>derive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d from the measured HRTF database </w:t>
      </w:r>
      <w:r w:rsidR="00F07C11">
        <w:rPr>
          <w:rFonts w:ascii="Times New Roman" w:hAnsi="Times New Roman" w:cs="Times New Roman"/>
          <w:color w:val="000000" w:themeColor="text1"/>
          <w:sz w:val="22"/>
        </w:rPr>
        <w:t>to analyze</w:t>
      </w:r>
      <w:r w:rsidR="00406826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="00F07C11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>sound localization cues</w:t>
      </w:r>
      <w:r w:rsidR="00F07C1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>in the</w:t>
      </w:r>
      <w:r w:rsidR="00C805B3">
        <w:rPr>
          <w:rFonts w:ascii="Times New Roman" w:hAnsi="Times New Roman" w:cs="Times New Roman"/>
          <w:color w:val="000000" w:themeColor="text1"/>
          <w:sz w:val="22"/>
        </w:rPr>
        <w:t xml:space="preserve"> presented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 HRTF</w:t>
      </w:r>
      <w:r w:rsidR="00C805B3">
        <w:rPr>
          <w:rFonts w:ascii="Times New Roman" w:hAnsi="Times New Roman" w:cs="Times New Roman"/>
          <w:color w:val="000000" w:themeColor="text1"/>
          <w:sz w:val="22"/>
        </w:rPr>
        <w:t>s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>.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In addition, the directivity of the left and right HRTF pairs in the horizontal plane was </w:t>
      </w:r>
      <w:r w:rsidR="00726DA0">
        <w:rPr>
          <w:rFonts w:ascii="Times New Roman" w:hAnsi="Times New Roman" w:cs="Times New Roman"/>
          <w:color w:val="000000" w:themeColor="text1"/>
          <w:sz w:val="22"/>
        </w:rPr>
        <w:t>obtained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 by defining the HPD and representing it as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545A7D" w:rsidRPr="00545A7D">
        <w:rPr>
          <w:rFonts w:ascii="Times New Roman" w:hAnsi="Times New Roman" w:cs="Times New Roman"/>
          <w:color w:val="000000" w:themeColor="text1"/>
          <w:sz w:val="22"/>
        </w:rPr>
        <w:t xml:space="preserve"> directional beam pattern.</w:t>
      </w:r>
      <w:r w:rsidR="00713F6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17748">
        <w:rPr>
          <w:rFonts w:ascii="Times New Roman" w:hAnsi="Times New Roman" w:cs="Times New Roman"/>
          <w:color w:val="000000" w:themeColor="text1"/>
          <w:sz w:val="22"/>
        </w:rPr>
        <w:t>B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 xml:space="preserve">y analyzing ITD, ILD, SCs, and HPD in the </w:t>
      </w:r>
      <w:r w:rsidR="00817748">
        <w:rPr>
          <w:rFonts w:ascii="Times New Roman" w:hAnsi="Times New Roman" w:cs="Times New Roman"/>
          <w:color w:val="000000" w:themeColor="text1"/>
          <w:sz w:val="22"/>
        </w:rPr>
        <w:t>measure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>d HRTF</w:t>
      </w:r>
      <w:r w:rsidR="00817748">
        <w:rPr>
          <w:rFonts w:ascii="Times New Roman" w:hAnsi="Times New Roman" w:cs="Times New Roman"/>
          <w:color w:val="000000" w:themeColor="text1"/>
          <w:sz w:val="22"/>
        </w:rPr>
        <w:t xml:space="preserve">, we examined 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>whether binaural sound localization cues</w:t>
      </w:r>
      <w:r w:rsidR="007F0D75">
        <w:rPr>
          <w:rFonts w:ascii="Times New Roman" w:hAnsi="Times New Roman" w:cs="Times New Roman"/>
          <w:color w:val="000000" w:themeColor="text1"/>
          <w:sz w:val="22"/>
        </w:rPr>
        <w:t xml:space="preserve"> can be </w:t>
      </w:r>
      <w:r w:rsidR="00817748" w:rsidRPr="00743B94">
        <w:rPr>
          <w:rFonts w:ascii="Times New Roman" w:hAnsi="Times New Roman" w:cs="Times New Roman"/>
          <w:color w:val="000000" w:themeColor="text1"/>
          <w:sz w:val="22"/>
        </w:rPr>
        <w:t>accurately identified by the presented methods.</w:t>
      </w:r>
      <w:r w:rsidR="0081774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570B3" w:rsidRPr="00E570B3">
        <w:rPr>
          <w:rFonts w:ascii="Times New Roman" w:hAnsi="Times New Roman" w:cs="Times New Roman"/>
          <w:color w:val="000000" w:themeColor="text1"/>
          <w:sz w:val="22"/>
        </w:rPr>
        <w:t>The effects of speaker module bandwidth and time window interval on sound localization cues are clear, and thus they were not investigated further.</w:t>
      </w:r>
      <w:r w:rsidR="003533C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33C3" w:rsidRPr="003533C3">
        <w:rPr>
          <w:rFonts w:ascii="Times New Roman" w:hAnsi="Times New Roman" w:cs="Times New Roman"/>
          <w:color w:val="000000" w:themeColor="text1"/>
          <w:sz w:val="22"/>
        </w:rPr>
        <w:t xml:space="preserve">Instead, the effects of OTF measurement method and non-causality compensation on sound localization cues </w:t>
      </w:r>
      <w:r w:rsidR="003533C3" w:rsidRPr="003533C3">
        <w:rPr>
          <w:rFonts w:ascii="Times New Roman" w:hAnsi="Times New Roman" w:cs="Times New Roman"/>
          <w:color w:val="000000" w:themeColor="text1"/>
          <w:sz w:val="22"/>
        </w:rPr>
        <w:lastRenderedPageBreak/>
        <w:t>were focused on.</w:t>
      </w:r>
    </w:p>
    <w:p w14:paraId="71420EBC" w14:textId="77777777" w:rsidR="006B03DE" w:rsidRPr="001326B9" w:rsidRDefault="006B03DE" w:rsidP="00D64979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CA0B9FB" w14:textId="5AF40C14" w:rsidR="00D64979" w:rsidRPr="001326B9" w:rsidRDefault="009E40DE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1. Interaural time difference 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ITD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6644FC47" w14:textId="1C6ACD22" w:rsidR="00224830" w:rsidRPr="00605EEC" w:rsidRDefault="006B03DE" w:rsidP="0022483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R</w:t>
      </w:r>
      <w:r w:rsidRPr="00803020">
        <w:rPr>
          <w:rFonts w:ascii="Times New Roman" w:hAnsi="Times New Roman" w:cs="Times New Roman"/>
          <w:color w:val="000000" w:themeColor="text1"/>
          <w:sz w:val="22"/>
        </w:rPr>
        <w:t>efer</w:t>
      </w:r>
      <w:r>
        <w:rPr>
          <w:rFonts w:ascii="Times New Roman" w:hAnsi="Times New Roman" w:cs="Times New Roman"/>
          <w:color w:val="000000" w:themeColor="text1"/>
          <w:sz w:val="22"/>
        </w:rPr>
        <w:t>ring</w:t>
      </w:r>
      <w:r w:rsidRPr="00803020">
        <w:rPr>
          <w:rFonts w:ascii="Times New Roman" w:hAnsi="Times New Roman" w:cs="Times New Roman"/>
          <w:color w:val="000000" w:themeColor="text1"/>
          <w:sz w:val="22"/>
        </w:rPr>
        <w:t xml:space="preserve"> to the time difference of sound waves reaching the left and right ea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64979" w:rsidRPr="001326B9">
        <w:rPr>
          <w:rFonts w:ascii="Times New Roman" w:hAnsi="Times New Roman" w:cs="Times New Roman"/>
          <w:color w:val="000000" w:themeColor="text1"/>
          <w:sz w:val="22"/>
        </w:rPr>
        <w:t>ITD</w:t>
      </w:r>
      <w:r w:rsidR="0080302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3020" w:rsidRPr="00803020">
        <w:rPr>
          <w:rFonts w:ascii="Times New Roman" w:hAnsi="Times New Roman" w:cs="Times New Roman"/>
          <w:color w:val="000000" w:themeColor="text1"/>
          <w:sz w:val="22"/>
        </w:rPr>
        <w:t>plays an important role in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</w:t>
      </w:r>
      <w:r w:rsidR="00803020" w:rsidRPr="00803020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5D31" w:rsidRPr="00335D31">
        <w:rPr>
          <w:rFonts w:ascii="Times New Roman" w:hAnsi="Times New Roman" w:cs="Times New Roman"/>
          <w:color w:val="000000" w:themeColor="text1"/>
          <w:sz w:val="22"/>
        </w:rPr>
        <w:t>In the m</w:t>
      </w:r>
      <w:r w:rsidR="00335D31">
        <w:rPr>
          <w:rFonts w:ascii="Times New Roman" w:hAnsi="Times New Roman" w:cs="Times New Roman"/>
          <w:color w:val="000000" w:themeColor="text1"/>
          <w:sz w:val="22"/>
        </w:rPr>
        <w:t>e</w:t>
      </w:r>
      <w:r w:rsidR="00335D31" w:rsidRPr="00335D31">
        <w:rPr>
          <w:rFonts w:ascii="Times New Roman" w:hAnsi="Times New Roman" w:cs="Times New Roman"/>
          <w:color w:val="000000" w:themeColor="text1"/>
          <w:sz w:val="22"/>
        </w:rPr>
        <w:t xml:space="preserve">dian plane, ITD is nearly zero because the paths from </w:t>
      </w:r>
      <w:r w:rsidR="00335D31">
        <w:rPr>
          <w:rFonts w:ascii="Times New Roman" w:hAnsi="Times New Roman" w:cs="Times New Roman"/>
          <w:color w:val="000000" w:themeColor="text1"/>
          <w:sz w:val="22"/>
        </w:rPr>
        <w:t>a</w:t>
      </w:r>
      <w:r w:rsidR="00335D31" w:rsidRPr="00335D31">
        <w:rPr>
          <w:rFonts w:ascii="Times New Roman" w:hAnsi="Times New Roman" w:cs="Times New Roman"/>
          <w:color w:val="000000" w:themeColor="text1"/>
          <w:sz w:val="22"/>
        </w:rPr>
        <w:t xml:space="preserve"> sound source to both ears are approximately equal in length.</w:t>
      </w:r>
      <w:r w:rsidR="00ED04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 xml:space="preserve">However, if the sound source is off the median plane, the path lengths to both ears </w:t>
      </w:r>
      <w:r w:rsidR="00E31E63">
        <w:rPr>
          <w:rFonts w:ascii="Times New Roman" w:hAnsi="Times New Roman" w:cs="Times New Roman"/>
          <w:color w:val="000000" w:themeColor="text1"/>
          <w:sz w:val="22"/>
        </w:rPr>
        <w:t xml:space="preserve">become 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>different, so the IT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has </w:t>
      </w:r>
      <w:r w:rsidR="00E31E63">
        <w:rPr>
          <w:rFonts w:ascii="Times New Roman" w:hAnsi="Times New Roman" w:cs="Times New Roman"/>
          <w:color w:val="000000" w:themeColor="text1"/>
          <w:sz w:val="22"/>
        </w:rPr>
        <w:t>a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 xml:space="preserve"> non-zero</w:t>
      </w:r>
      <w:r w:rsidR="00E31E63">
        <w:rPr>
          <w:rFonts w:ascii="Times New Roman" w:hAnsi="Times New Roman" w:cs="Times New Roman"/>
          <w:color w:val="000000" w:themeColor="text1"/>
          <w:sz w:val="22"/>
        </w:rPr>
        <w:t xml:space="preserve"> value</w:t>
      </w:r>
      <w:r w:rsidR="00ED04EB" w:rsidRPr="00ED04EB">
        <w:rPr>
          <w:rFonts w:ascii="Times New Roman" w:hAnsi="Times New Roman" w:cs="Times New Roman"/>
          <w:color w:val="000000" w:themeColor="text1"/>
          <w:sz w:val="22"/>
        </w:rPr>
        <w:t>.</w:t>
      </w:r>
      <w:r w:rsidR="00E31E63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A1118" w:rsidRPr="001A1118">
        <w:rPr>
          <w:rFonts w:ascii="Times New Roman" w:hAnsi="Times New Roman" w:cs="Times New Roman"/>
          <w:color w:val="000000" w:themeColor="text1"/>
          <w:sz w:val="22"/>
        </w:rPr>
        <w:t>ITD can be estimated from a pair of left and right HRTFs.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As stated in</w:t>
      </w:r>
      <w:r w:rsidR="00683B19">
        <w:rPr>
          <w:rFonts w:ascii="Times New Roman" w:hAnsi="Times New Roman" w:cs="Times New Roman"/>
          <w:color w:val="000000" w:themeColor="text1"/>
          <w:sz w:val="22"/>
        </w:rPr>
        <w:t xml:space="preserve"> Ref.</w:t>
      </w:r>
      <w:r w:rsidR="00683B19" w:rsidRPr="004D57EE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683B19">
        <w:rPr>
          <w:rFonts w:ascii="Times New Roman" w:hAnsi="Times New Roman" w:cs="Times New Roman"/>
          <w:color w:val="000000" w:themeColor="text1"/>
          <w:sz w:val="22"/>
        </w:rPr>
        <w:t>5</w:t>
      </w:r>
      <w:r w:rsidR="00683B19" w:rsidRPr="004D57EE">
        <w:rPr>
          <w:rFonts w:ascii="Times New Roman" w:hAnsi="Times New Roman" w:cs="Times New Roman"/>
          <w:color w:val="000000" w:themeColor="text1"/>
          <w:sz w:val="22"/>
        </w:rPr>
        <w:t>],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interaural phase</w:t>
      </w:r>
      <w:r w:rsidR="00C40C58">
        <w:rPr>
          <w:rFonts w:ascii="Times New Roman" w:hAnsi="Times New Roman" w:cs="Times New Roman"/>
          <w:color w:val="000000" w:themeColor="text1"/>
          <w:sz w:val="22"/>
        </w:rPr>
        <w:t xml:space="preserve"> delay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 xml:space="preserve"> difference</w:t>
      </w:r>
      <w:r w:rsidR="003546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(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 w:rsidRP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P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) is a dominant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localization cue below 1.5 kHz,</w:t>
      </w:r>
      <w:r w:rsidR="00E70A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whereas interaural envelope</w:t>
      </w:r>
      <w:r w:rsidR="00C40C58">
        <w:rPr>
          <w:rFonts w:ascii="Times New Roman" w:hAnsi="Times New Roman" w:cs="Times New Roman"/>
          <w:color w:val="000000" w:themeColor="text1"/>
          <w:sz w:val="22"/>
        </w:rPr>
        <w:t xml:space="preserve"> delay 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>difference (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E</w:t>
      </w:r>
      <w:r w:rsidR="00354618" w:rsidRPr="00354618">
        <w:rPr>
          <w:rFonts w:ascii="Times New Roman" w:hAnsi="Times New Roman" w:cs="Times New Roman"/>
          <w:color w:val="000000" w:themeColor="text1"/>
          <w:sz w:val="22"/>
        </w:rPr>
        <w:t xml:space="preserve">) is useful </w:t>
      </w:r>
      <w:r w:rsidR="00E70A18" w:rsidRPr="00E70A18">
        <w:rPr>
          <w:rFonts w:ascii="Times New Roman" w:hAnsi="Times New Roman" w:cs="Times New Roman"/>
          <w:color w:val="000000" w:themeColor="text1"/>
          <w:sz w:val="22"/>
        </w:rPr>
        <w:t>for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</w:t>
      </w:r>
      <w:r w:rsidR="00E70A18" w:rsidRPr="00E70A18">
        <w:rPr>
          <w:rFonts w:ascii="Times New Roman" w:hAnsi="Times New Roman" w:cs="Times New Roman"/>
          <w:color w:val="000000" w:themeColor="text1"/>
          <w:sz w:val="22"/>
        </w:rPr>
        <w:t xml:space="preserve"> above 1.5 kHz.</w:t>
      </w:r>
      <w:r w:rsid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However,</w:t>
      </w:r>
      <w:r w:rsid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 w:rsidRP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P</w:t>
      </w:r>
      <w:r w:rsid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is complicated due to its frequency dependence, and </w:t>
      </w:r>
      <w:r w:rsidR="00443318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443318">
        <w:rPr>
          <w:rFonts w:ascii="Times New Roman" w:hAnsi="Times New Roman" w:cs="Times New Roman"/>
          <w:color w:val="000000" w:themeColor="text1"/>
          <w:sz w:val="22"/>
        </w:rPr>
        <w:t>TD</w:t>
      </w:r>
      <w:r w:rsidR="00443318">
        <w:rPr>
          <w:rFonts w:ascii="Times New Roman" w:hAnsi="Times New Roman" w:cs="Times New Roman"/>
          <w:color w:val="000000" w:themeColor="text1"/>
          <w:sz w:val="22"/>
          <w:vertAlign w:val="subscript"/>
        </w:rPr>
        <w:t>E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can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no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e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 directly analyzed because of its dependence on the signal type</w:t>
      </w:r>
      <w:r w:rsidR="00890038">
        <w:rPr>
          <w:rFonts w:ascii="Times New Roman" w:hAnsi="Times New Roman" w:cs="Times New Roman"/>
          <w:color w:val="000000" w:themeColor="text1"/>
          <w:sz w:val="22"/>
        </w:rPr>
        <w:t xml:space="preserve"> [</w:t>
      </w:r>
      <w:r w:rsidR="00B337DD">
        <w:rPr>
          <w:rFonts w:ascii="Times New Roman" w:hAnsi="Times New Roman" w:cs="Times New Roman"/>
          <w:color w:val="000000" w:themeColor="text1"/>
          <w:sz w:val="22"/>
        </w:rPr>
        <w:t>5</w:t>
      </w:r>
      <w:r w:rsidR="00890038">
        <w:rPr>
          <w:rFonts w:ascii="Times New Roman" w:hAnsi="Times New Roman" w:cs="Times New Roman"/>
          <w:color w:val="000000" w:themeColor="text1"/>
          <w:sz w:val="22"/>
        </w:rPr>
        <w:t>]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.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93BCE">
        <w:rPr>
          <w:rFonts w:ascii="Times New Roman" w:hAnsi="Times New Roman" w:cs="Times New Roman"/>
          <w:color w:val="000000" w:themeColor="text1"/>
          <w:sz w:val="22"/>
        </w:rPr>
        <w:t>Hence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in this paper, </w:t>
      </w:r>
      <w:r w:rsidR="0081030B" w:rsidRPr="00443318">
        <w:rPr>
          <w:rFonts w:ascii="Times New Roman" w:hAnsi="Times New Roman" w:cs="Times New Roman"/>
          <w:color w:val="000000" w:themeColor="text1"/>
          <w:sz w:val="22"/>
        </w:rPr>
        <w:t>using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81030B" w:rsidRPr="00443318">
        <w:rPr>
          <w:rFonts w:ascii="Times New Roman" w:hAnsi="Times New Roman" w:cs="Times New Roman"/>
          <w:color w:val="000000" w:themeColor="text1"/>
          <w:sz w:val="22"/>
        </w:rPr>
        <w:t xml:space="preserve"> cross-correlation method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43318" w:rsidRPr="00443318">
        <w:rPr>
          <w:rFonts w:ascii="Times New Roman" w:hAnsi="Times New Roman" w:cs="Times New Roman"/>
          <w:color w:val="000000" w:themeColor="text1"/>
          <w:sz w:val="22"/>
        </w:rPr>
        <w:t>ITD was estimated based on the similarity between left and right HRIRs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10A2C" w:rsidRPr="00E10A2C">
        <w:rPr>
          <w:rFonts w:ascii="Times New Roman" w:hAnsi="Times New Roman" w:cs="Times New Roman"/>
          <w:color w:val="000000" w:themeColor="text1"/>
          <w:sz w:val="22"/>
        </w:rPr>
        <w:t xml:space="preserve">The ITD in each direction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a</w:t>
      </w:r>
      <w:r w:rsidR="00E10A2C" w:rsidRPr="00E10A2C">
        <w:rPr>
          <w:rFonts w:ascii="Times New Roman" w:hAnsi="Times New Roman" w:cs="Times New Roman"/>
          <w:color w:val="000000" w:themeColor="text1"/>
          <w:sz w:val="22"/>
        </w:rPr>
        <w:t>s estimated as the time delay at which</w:t>
      </w:r>
      <w:r w:rsidR="00E10A2C">
        <w:rPr>
          <w:rFonts w:ascii="Times New Roman" w:hAnsi="Times New Roman" w:cs="Times New Roman"/>
          <w:color w:val="000000" w:themeColor="text1"/>
          <w:sz w:val="22"/>
        </w:rPr>
        <w:t xml:space="preserve"> t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>he normalized cross-correlation function of a</w:t>
      </w:r>
      <w:r w:rsidR="00605EEC">
        <w:rPr>
          <w:rFonts w:ascii="Times New Roman" w:hAnsi="Times New Roman" w:cs="Times New Roman"/>
          <w:color w:val="000000" w:themeColor="text1"/>
          <w:sz w:val="22"/>
        </w:rPr>
        <w:t xml:space="preserve"> pair of</w:t>
      </w:r>
      <w:r w:rsidR="00DF2167">
        <w:rPr>
          <w:rFonts w:ascii="Times New Roman" w:hAnsi="Times New Roman" w:cs="Times New Roman"/>
          <w:color w:val="000000" w:themeColor="text1"/>
          <w:sz w:val="22"/>
        </w:rPr>
        <w:t xml:space="preserve"> corresponding</w:t>
      </w:r>
      <w:r w:rsidR="00605EEC">
        <w:rPr>
          <w:rFonts w:ascii="Times New Roman" w:hAnsi="Times New Roman" w:cs="Times New Roman"/>
          <w:color w:val="000000" w:themeColor="text1"/>
          <w:sz w:val="22"/>
        </w:rPr>
        <w:t xml:space="preserve"> left and right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 xml:space="preserve"> HRIR</w:t>
      </w:r>
      <w:r w:rsidR="00605EEC">
        <w:rPr>
          <w:rFonts w:ascii="Times New Roman" w:hAnsi="Times New Roman" w:cs="Times New Roman"/>
          <w:color w:val="000000" w:themeColor="text1"/>
          <w:sz w:val="22"/>
        </w:rPr>
        <w:t>s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a</w:t>
      </w:r>
      <w:r w:rsidR="00224830" w:rsidRPr="00224830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E10A2C">
        <w:rPr>
          <w:rFonts w:ascii="Times New Roman" w:hAnsi="Times New Roman" w:cs="Times New Roman"/>
          <w:color w:val="000000" w:themeColor="text1"/>
          <w:sz w:val="22"/>
        </w:rPr>
        <w:t>maximized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,</w:t>
      </w:r>
      <w:r w:rsidR="00E10A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05EEC" w:rsidRPr="00970394">
        <w:rPr>
          <w:rFonts w:ascii="Times New Roman" w:hAnsi="Times New Roman" w:cs="Times New Roman"/>
          <w:color w:val="000000" w:themeColor="text1"/>
          <w:sz w:val="22"/>
        </w:rPr>
        <w:t>as follow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s</w:t>
      </w:r>
      <w:r w:rsidR="00605EEC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224830" w14:paraId="6ACD796A" w14:textId="77777777" w:rsidTr="00CC7041">
        <w:tc>
          <w:tcPr>
            <w:tcW w:w="8217" w:type="dxa"/>
            <w:vAlign w:val="center"/>
          </w:tcPr>
          <w:p w14:paraId="64F8CCF4" w14:textId="77777777" w:rsidR="00EC1528" w:rsidRPr="00EC1528" w:rsidRDefault="00224830" w:rsidP="00CC704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IT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argmax</m:t>
                        </m:r>
                      </m:e>
                      <m:lim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τ</m:t>
                        </m:r>
                      </m:lim>
                    </m:limLow>
                  </m:fName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fPr>
                      <m:num>
                        <m:nary>
                          <m:naryPr>
                            <m:limLoc m:val="subSup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-∞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+∞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t</m:t>
                                </m:r>
                              </m:e>
                            </m:d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t-τ</m:t>
                                </m:r>
                              </m:e>
                            </m:d>
                          </m:e>
                        </m:nary>
                        <m:box>
                          <m:boxPr>
                            <m:diff m:val="1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2"/>
                              </w:rPr>
                              <m:t>dt</m:t>
                            </m:r>
                          </m:e>
                        </m:box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radPr>
                          <m:deg/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+∞</m:t>
                                    </m:r>
                                  </m:sup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h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L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θ,ϕ,t</m:t>
                                        </m:r>
                                      </m:e>
                                    </m:d>
                                  </m:e>
                                </m:nary>
                                <m:box>
                                  <m:boxPr>
                                    <m:diff m:val="1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box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dt</m:t>
                                    </m:r>
                                  </m:e>
                                </m:box>
                              </m:e>
                            </m:d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+∞</m:t>
                                    </m:r>
                                  </m:sup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h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R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2"/>
                                          </w:rPr>
                                          <m:t>θ,ϕ,t</m:t>
                                        </m:r>
                                      </m:e>
                                    </m:d>
                                  </m:e>
                                </m:nary>
                                <m:box>
                                  <m:boxPr>
                                    <m:diff m:val="1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box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dt</m:t>
                                    </m:r>
                                  </m:e>
                                </m:box>
                              </m:e>
                            </m:d>
                          </m:e>
                        </m:rad>
                      </m:den>
                    </m:f>
                  </m:e>
                </m:func>
              </m:oMath>
            </m:oMathPara>
          </w:p>
          <w:p w14:paraId="7F8F19E3" w14:textId="096AAACF" w:rsidR="00224830" w:rsidRPr="00220E17" w:rsidRDefault="00EC1528" w:rsidP="00EC1528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with</m:t>
              </m:r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 xml:space="preserve">  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τ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 xml:space="preserve"> ≤1000 μs</m:t>
              </m:r>
            </m:oMath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,</w:t>
            </w:r>
          </w:p>
        </w:tc>
        <w:tc>
          <w:tcPr>
            <w:tcW w:w="799" w:type="dxa"/>
            <w:vAlign w:val="center"/>
          </w:tcPr>
          <w:p w14:paraId="2FE12176" w14:textId="2DFC2787" w:rsidR="00224830" w:rsidRDefault="00224830" w:rsidP="00CC704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044DDC63" w14:textId="42FB1323" w:rsidR="00D56E94" w:rsidRDefault="00224830" w:rsidP="002043E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whe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τ</m:t>
        </m:r>
      </m:oMath>
      <w:r>
        <w:rPr>
          <w:rFonts w:ascii="Times New Roman" w:hAnsi="Times New Roman" w:cs="Times New Roman"/>
          <w:color w:val="000000" w:themeColor="text1"/>
          <w:sz w:val="22"/>
        </w:rPr>
        <w:t xml:space="preserve"> is </w:t>
      </w:r>
      <w:r w:rsidR="00256BCF">
        <w:rPr>
          <w:rFonts w:ascii="Times New Roman" w:hAnsi="Times New Roman" w:cs="Times New Roman"/>
          <w:color w:val="000000" w:themeColor="text1"/>
          <w:sz w:val="22"/>
        </w:rPr>
        <w:t>time delay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Before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 xml:space="preserve"> calculati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o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n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Eq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.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(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23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)</w:t>
      </w:r>
      <w:r w:rsidR="00384F19" w:rsidRPr="00384F19">
        <w:rPr>
          <w:rFonts w:ascii="Times New Roman" w:hAnsi="Times New Roman" w:cs="Times New Roman"/>
          <w:color w:val="000000" w:themeColor="text1"/>
          <w:sz w:val="22"/>
        </w:rPr>
        <w:t>,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 w:rsidRPr="0060259C">
        <w:rPr>
          <w:rFonts w:ascii="Times New Roman" w:hAnsi="Times New Roman" w:cs="Times New Roman"/>
          <w:color w:val="000000" w:themeColor="text1"/>
          <w:sz w:val="22"/>
        </w:rPr>
        <w:t xml:space="preserve">a pair of HRIRs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a</w:t>
      </w:r>
      <w:r w:rsidR="00384F19" w:rsidRPr="0060259C">
        <w:rPr>
          <w:rFonts w:ascii="Times New Roman" w:hAnsi="Times New Roman" w:cs="Times New Roman"/>
          <w:color w:val="000000" w:themeColor="text1"/>
          <w:sz w:val="22"/>
        </w:rPr>
        <w:t>s subjected to low-pass filtering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84F19" w:rsidRPr="00600B35">
        <w:rPr>
          <w:rFonts w:ascii="Times New Roman" w:hAnsi="Times New Roman" w:cs="Times New Roman"/>
          <w:color w:val="000000" w:themeColor="text1"/>
          <w:sz w:val="22"/>
        </w:rPr>
        <w:t xml:space="preserve">with a cutoff frequency of 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1</w:t>
      </w:r>
      <w:r w:rsidR="00384F19" w:rsidRPr="00600B35">
        <w:rPr>
          <w:rFonts w:ascii="Times New Roman" w:hAnsi="Times New Roman" w:cs="Times New Roman"/>
          <w:color w:val="000000" w:themeColor="text1"/>
          <w:sz w:val="22"/>
        </w:rPr>
        <w:t>.</w:t>
      </w:r>
      <w:r w:rsidR="00384F19">
        <w:rPr>
          <w:rFonts w:ascii="Times New Roman" w:hAnsi="Times New Roman" w:cs="Times New Roman"/>
          <w:color w:val="000000" w:themeColor="text1"/>
          <w:sz w:val="22"/>
        </w:rPr>
        <w:t xml:space="preserve">5 </w:t>
      </w:r>
      <w:r w:rsidR="00384F19" w:rsidRPr="00600B35">
        <w:rPr>
          <w:rFonts w:ascii="Times New Roman" w:hAnsi="Times New Roman" w:cs="Times New Roman"/>
          <w:color w:val="000000" w:themeColor="text1"/>
          <w:sz w:val="22"/>
        </w:rPr>
        <w:t>kHz</w:t>
      </w:r>
      <w:r w:rsidR="00384F19">
        <w:rPr>
          <w:rFonts w:ascii="Times New Roman" w:hAnsi="Times New Roman" w:cs="Times New Roman"/>
          <w:color w:val="000000" w:themeColor="text1"/>
          <w:sz w:val="22"/>
        </w:rPr>
        <w:t>.</w:t>
      </w:r>
      <w:r w:rsidR="00FB1874" w:rsidRPr="00FB1874">
        <w:t xml:space="preserve"> 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>The reason</w:t>
      </w:r>
      <w:r w:rsidR="0081030B">
        <w:rPr>
          <w:rFonts w:ascii="Times New Roman" w:hAnsi="Times New Roman" w:cs="Times New Roman"/>
          <w:color w:val="000000" w:themeColor="text1"/>
          <w:sz w:val="22"/>
        </w:rPr>
        <w:t xml:space="preserve"> for this wa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>s that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,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 xml:space="preserve"> above 1.5 kHz, when the head dimension is larger than the wavelength, the left and right phase difference exceeds 2π, resulting in ambiguous ITD.</w:t>
      </w:r>
      <w:r w:rsidR="00F7310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73101" w:rsidRPr="00D7176F">
        <w:rPr>
          <w:rFonts w:ascii="Times New Roman" w:hAnsi="Times New Roman" w:cs="Times New Roman"/>
          <w:color w:val="000000" w:themeColor="text1"/>
          <w:sz w:val="22"/>
        </w:rPr>
        <w:t>To improve the</w:t>
      </w:r>
      <w:r w:rsidR="00F73101">
        <w:rPr>
          <w:rFonts w:ascii="Times New Roman" w:hAnsi="Times New Roman" w:cs="Times New Roman"/>
          <w:color w:val="000000" w:themeColor="text1"/>
          <w:sz w:val="22"/>
        </w:rPr>
        <w:t xml:space="preserve"> ITD</w:t>
      </w:r>
      <w:r w:rsidR="00F73101" w:rsidRPr="00D7176F">
        <w:rPr>
          <w:rFonts w:ascii="Times New Roman" w:hAnsi="Times New Roman" w:cs="Times New Roman"/>
          <w:color w:val="000000" w:themeColor="text1"/>
          <w:sz w:val="22"/>
        </w:rPr>
        <w:t xml:space="preserve"> resolution</w:t>
      </w:r>
      <w:r w:rsidR="00F73101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 xml:space="preserve">the filtered HRIRs </w:t>
      </w:r>
      <w:r w:rsidR="0081030B">
        <w:rPr>
          <w:rFonts w:ascii="Times New Roman" w:hAnsi="Times New Roman" w:cs="Times New Roman"/>
          <w:color w:val="000000" w:themeColor="text1"/>
          <w:sz w:val="22"/>
        </w:rPr>
        <w:t>we</w:t>
      </w:r>
      <w:r w:rsidR="00FB1874" w:rsidRPr="00FB1874">
        <w:rPr>
          <w:rFonts w:ascii="Times New Roman" w:hAnsi="Times New Roman" w:cs="Times New Roman"/>
          <w:color w:val="000000" w:themeColor="text1"/>
          <w:sz w:val="22"/>
        </w:rPr>
        <w:t>re upsampled four times to improve the time resolution to about 5.2 μs</w:t>
      </w:r>
      <w:r w:rsidR="00F73101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597ABE4" w14:textId="6C8D880B" w:rsidR="00D56E94" w:rsidRDefault="00D56E9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0259C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2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3</w:t>
      </w:r>
      <w:r>
        <w:rPr>
          <w:rFonts w:ascii="Times New Roman" w:hAnsi="Times New Roman" w:cs="Times New Roman"/>
          <w:color w:val="000000" w:themeColor="text1"/>
          <w:sz w:val="22"/>
        </w:rPr>
        <w:t>(a) and (b)</w:t>
      </w:r>
      <w:r w:rsidR="00301048">
        <w:rPr>
          <w:rFonts w:ascii="Times New Roman" w:hAnsi="Times New Roman" w:cs="Times New Roman"/>
          <w:color w:val="000000" w:themeColor="text1"/>
          <w:sz w:val="22"/>
        </w:rPr>
        <w:t xml:space="preserve"> provide an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TD contour map and its cutting plots 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with azimuth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18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180°</w:t>
      </w:r>
      <w:r w:rsidR="00301048">
        <w:rPr>
          <w:rFonts w:ascii="Times New Roman" w:hAnsi="Times New Roman" w:cs="Times New Roman"/>
          <w:color w:val="000000" w:themeColor="text1"/>
          <w:sz w:val="22"/>
        </w:rPr>
        <w:t xml:space="preserve">, respectively, </w:t>
      </w:r>
      <w:r w:rsidRPr="00600B35">
        <w:rPr>
          <w:rFonts w:ascii="Times New Roman" w:hAnsi="Times New Roman" w:cs="Times New Roman"/>
          <w:color w:val="000000" w:themeColor="text1"/>
          <w:sz w:val="22"/>
        </w:rPr>
        <w:t xml:space="preserve">from the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m</w:t>
      </w:r>
      <w:r>
        <w:rPr>
          <w:rFonts w:ascii="Times New Roman" w:hAnsi="Times New Roman" w:cs="Times New Roman"/>
          <w:color w:val="000000" w:themeColor="text1"/>
          <w:sz w:val="22"/>
        </w:rPr>
        <w:t>easured</w:t>
      </w:r>
      <w:r w:rsidRPr="00600B35">
        <w:rPr>
          <w:rFonts w:ascii="Times New Roman" w:hAnsi="Times New Roman" w:cs="Times New Roman"/>
          <w:color w:val="000000" w:themeColor="text1"/>
          <w:sz w:val="22"/>
        </w:rPr>
        <w:t xml:space="preserve"> HRTF databas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>
        <w:rPr>
          <w:rFonts w:ascii="Times New Roman" w:hAnsi="Times New Roman" w:cs="Times New Roman"/>
          <w:color w:val="000000" w:themeColor="text1"/>
          <w:sz w:val="22"/>
        </w:rPr>
        <w:t>n Fig. 23(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>) and (b), t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 xml:space="preserve">he ITDs are zero at 0° and 180° 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for the 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>azimuth and increase gradually as sound source deviates from the median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.</w:t>
      </w:r>
      <w:r w:rsidRPr="004C01D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As the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sound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source approaches lateral 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 xml:space="preserve">90°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directio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θ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</m:t>
        </m:r>
        <m:r>
          <w:rPr>
            <w:rFonts w:ascii="Cambria Math" w:hAnsi="Cambria Math" w:cs="Times New Roman"/>
            <w:color w:val="000000" w:themeColor="text1"/>
            <w:sz w:val="22"/>
          </w:rPr>
          <m:t>-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 or +</m:t>
        </m:r>
        <m:r>
          <w:rPr>
            <w:rFonts w:ascii="Cambria Math" w:hAnsi="Cambria Math" w:cs="Times New Roman"/>
            <w:color w:val="000000" w:themeColor="text1"/>
            <w:sz w:val="22"/>
          </w:rPr>
          <m:t>9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, the absolute valu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of ITD increases and reaches its maximum near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90° and </w:t>
      </w:r>
      <w:r>
        <w:rPr>
          <w:rFonts w:ascii="Times New Roman" w:hAnsi="Times New Roman" w:cs="Times New Roman"/>
          <w:color w:val="000000" w:themeColor="text1"/>
          <w:sz w:val="22"/>
        </w:rPr>
        <w:t>+9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n azimuth.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ound the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 xml:space="preserve">lateral </w:t>
      </w:r>
      <w:r w:rsidRPr="0065552B">
        <w:rPr>
          <w:rFonts w:ascii="Times New Roman" w:hAnsi="Times New Roman" w:cs="Times New Roman"/>
          <w:color w:val="000000" w:themeColor="text1"/>
          <w:sz w:val="22"/>
        </w:rPr>
        <w:t xml:space="preserve">90° </w:t>
      </w:r>
      <w:r w:rsidRPr="00B81242">
        <w:rPr>
          <w:rFonts w:ascii="Times New Roman" w:hAnsi="Times New Roman" w:cs="Times New Roman"/>
          <w:color w:val="000000" w:themeColor="text1"/>
          <w:sz w:val="22"/>
        </w:rPr>
        <w:t>directions,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0F0D25">
        <w:rPr>
          <w:rFonts w:ascii="Times New Roman" w:hAnsi="Times New Roman" w:cs="Times New Roman"/>
          <w:color w:val="000000" w:themeColor="text1"/>
          <w:sz w:val="22"/>
        </w:rPr>
        <w:t>a small change in ITD corresponds t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F0D25">
        <w:rPr>
          <w:rFonts w:ascii="Times New Roman" w:hAnsi="Times New Roman" w:cs="Times New Roman"/>
          <w:color w:val="000000" w:themeColor="text1"/>
          <w:sz w:val="22"/>
        </w:rPr>
        <w:t>a large change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zimuth angle. </w:t>
      </w:r>
      <w:r w:rsidRPr="00311FDA">
        <w:rPr>
          <w:rFonts w:ascii="Times New Roman" w:hAnsi="Times New Roman" w:cs="Times New Roman"/>
          <w:color w:val="000000" w:themeColor="text1"/>
          <w:sz w:val="22"/>
        </w:rPr>
        <w:t>Compared to the results for other elevations, the extent of ITD variation is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 at a</w:t>
      </w:r>
      <w:r w:rsidRPr="00311FDA">
        <w:rPr>
          <w:rFonts w:ascii="Times New Roman" w:hAnsi="Times New Roman" w:cs="Times New Roman"/>
          <w:color w:val="000000" w:themeColor="text1"/>
          <w:sz w:val="22"/>
        </w:rPr>
        <w:t xml:space="preserve"> maximum in the horizontal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>
        <w:rPr>
          <w:rFonts w:ascii="Times New Roman" w:hAnsi="Times New Roman" w:cs="Times New Roman"/>
          <w:color w:val="000000" w:themeColor="text1"/>
          <w:sz w:val="22"/>
        </w:rPr>
        <w:t>)</w:t>
      </w:r>
      <w:r w:rsidRPr="00311FDA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743D7">
        <w:rPr>
          <w:rFonts w:ascii="Times New Roman" w:hAnsi="Times New Roman" w:cs="Times New Roman"/>
          <w:color w:val="000000" w:themeColor="text1"/>
          <w:sz w:val="22"/>
        </w:rPr>
        <w:t>As the source moves out of the horizontal plane, the range of ITD variation decreases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80FB555" w14:textId="1A6A469A" w:rsidR="00F141A8" w:rsidRDefault="00D56E94" w:rsidP="00D56E9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4A699B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 xml:space="preserve"> 23(c) and (d) show 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>ITD contour map and its cutting plots obtained from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 xml:space="preserve">HRTF database without </w:t>
      </w:r>
      <w:r>
        <w:rPr>
          <w:rFonts w:ascii="Times New Roman" w:hAnsi="Times New Roman" w:cs="Times New Roman"/>
          <w:color w:val="000000" w:themeColor="text1"/>
          <w:sz w:val="22"/>
        </w:rPr>
        <w:t>non-</w:t>
      </w:r>
      <w:r w:rsidRPr="004A699B">
        <w:rPr>
          <w:rFonts w:ascii="Times New Roman" w:hAnsi="Times New Roman" w:cs="Times New Roman"/>
          <w:color w:val="000000" w:themeColor="text1"/>
          <w:sz w:val="22"/>
        </w:rPr>
        <w:t>causality compensa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E11BE">
        <w:rPr>
          <w:rFonts w:ascii="Times New Roman" w:hAnsi="Times New Roman" w:cs="Times New Roman"/>
          <w:color w:val="000000" w:themeColor="text1"/>
          <w:sz w:val="22"/>
        </w:rPr>
        <w:t xml:space="preserve">Since </w:t>
      </w:r>
      <w:r>
        <w:rPr>
          <w:rFonts w:ascii="Times New Roman" w:hAnsi="Times New Roman" w:cs="Times New Roman"/>
          <w:color w:val="000000" w:themeColor="text1"/>
          <w:sz w:val="22"/>
        </w:rPr>
        <w:t>i</w:t>
      </w:r>
      <w:r w:rsidRPr="001E11BE">
        <w:rPr>
          <w:rFonts w:ascii="Times New Roman" w:hAnsi="Times New Roman" w:cs="Times New Roman"/>
          <w:color w:val="000000" w:themeColor="text1"/>
          <w:sz w:val="22"/>
        </w:rPr>
        <w:t>psilateral HRIR is a non-causal filter, its maximum peak appears later in the HRIR sequenc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E7870">
        <w:rPr>
          <w:rFonts w:ascii="Times New Roman" w:hAnsi="Times New Roman" w:cs="Times New Roman"/>
          <w:color w:val="000000" w:themeColor="text1"/>
          <w:sz w:val="22"/>
        </w:rPr>
        <w:t xml:space="preserve">On the other hand, since contralateral HRIR is a causal filter, its </w:t>
      </w:r>
    </w:p>
    <w:p w14:paraId="59D5D023" w14:textId="5BF8E6E4" w:rsidR="008B5871" w:rsidRDefault="00C43A65" w:rsidP="008B587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588C4AC6" wp14:editId="09F905AF">
                <wp:simplePos x="0" y="0"/>
                <wp:positionH relativeFrom="margin">
                  <wp:posOffset>2069259</wp:posOffset>
                </wp:positionH>
                <wp:positionV relativeFrom="paragraph">
                  <wp:posOffset>123825</wp:posOffset>
                </wp:positionV>
                <wp:extent cx="394970" cy="308610"/>
                <wp:effectExtent l="0" t="0" r="0" b="0"/>
                <wp:wrapNone/>
                <wp:docPr id="16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47C4AF0" w14:textId="03F90E0D" w:rsidR="005E2A52" w:rsidRPr="006267B6" w:rsidRDefault="005E2A5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8C4AC6" id="_x0000_s1106" type="#_x0000_t202" style="position:absolute;left:0;text-align:left;margin-left:162.95pt;margin-top:9.75pt;width:31.1pt;height:24.3pt;z-index:2518784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" filled="f" stroked="f">
                <v:textbox style="mso-fit-shape-to-text:t">
                  <w:txbxContent>
                    <w:p w14:paraId="247C4AF0" w14:textId="03F90E0D" w:rsidR="005E2A52" w:rsidRPr="006267B6" w:rsidRDefault="005E2A5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2B897880" wp14:editId="5842CC62">
                <wp:simplePos x="0" y="0"/>
                <wp:positionH relativeFrom="margin">
                  <wp:align>right</wp:align>
                </wp:positionH>
                <wp:positionV relativeFrom="paragraph">
                  <wp:posOffset>123825</wp:posOffset>
                </wp:positionV>
                <wp:extent cx="394970" cy="308610"/>
                <wp:effectExtent l="0" t="0" r="0" b="0"/>
                <wp:wrapNone/>
                <wp:docPr id="18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D07AAC" w14:textId="2BD84F2A" w:rsidR="005E2A52" w:rsidRPr="006267B6" w:rsidRDefault="005E2A5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897880" id="_x0000_s1107" type="#_x0000_t202" style="position:absolute;left:0;text-align:left;margin-left:-20.1pt;margin-top:9.75pt;width:31.1pt;height:24.3pt;z-index:25188044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" filled="f" stroked="f">
                <v:textbox style="mso-fit-shape-to-text:t">
                  <w:txbxContent>
                    <w:p w14:paraId="3DD07AAC" w14:textId="2BD84F2A" w:rsidR="005E2A52" w:rsidRPr="006267B6" w:rsidRDefault="005E2A5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5EFCBF0" wp14:editId="123CCA10">
            <wp:extent cx="5731510" cy="2174240"/>
            <wp:effectExtent l="0" t="0" r="2540" b="0"/>
            <wp:docPr id="163" name="그림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02B5" w14:textId="433A6DBB" w:rsidR="002B4E7A" w:rsidRDefault="002B4E7A" w:rsidP="008B5871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33906A03" wp14:editId="59A1A267">
                <wp:simplePos x="0" y="0"/>
                <wp:positionH relativeFrom="margin">
                  <wp:align>right</wp:align>
                </wp:positionH>
                <wp:positionV relativeFrom="paragraph">
                  <wp:posOffset>131445</wp:posOffset>
                </wp:positionV>
                <wp:extent cx="394970" cy="308610"/>
                <wp:effectExtent l="0" t="0" r="0" b="0"/>
                <wp:wrapNone/>
                <wp:docPr id="14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359F61D" w14:textId="3CA3AAE5" w:rsidR="005E2A52" w:rsidRPr="006267B6" w:rsidRDefault="005E2A5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d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906A03" id="_x0000_s1108" type="#_x0000_t202" style="position:absolute;left:0;text-align:left;margin-left:-20.1pt;margin-top:10.35pt;width:31.1pt;height:24.3pt;z-index:25189478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" filled="f" stroked="f">
                <v:textbox style="mso-fit-shape-to-text:t">
                  <w:txbxContent>
                    <w:p w14:paraId="3359F61D" w14:textId="3CA3AAE5" w:rsidR="005E2A52" w:rsidRPr="006267B6" w:rsidRDefault="005E2A5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d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0862E3F4" wp14:editId="6A80C0EA">
                <wp:simplePos x="0" y="0"/>
                <wp:positionH relativeFrom="margin">
                  <wp:posOffset>2068830</wp:posOffset>
                </wp:positionH>
                <wp:positionV relativeFrom="paragraph">
                  <wp:posOffset>131874</wp:posOffset>
                </wp:positionV>
                <wp:extent cx="394970" cy="308610"/>
                <wp:effectExtent l="0" t="0" r="0" b="0"/>
                <wp:wrapNone/>
                <wp:docPr id="13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3727AE" w14:textId="3844A870" w:rsidR="005E2A52" w:rsidRPr="006267B6" w:rsidRDefault="005E2A52" w:rsidP="00C43A65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kern w:val="24"/>
                                <w:szCs w:val="20"/>
                              </w:rPr>
                              <w:t>c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862E3F4" id="_x0000_s1109" type="#_x0000_t202" style="position:absolute;left:0;text-align:left;margin-left:162.9pt;margin-top:10.4pt;width:31.1pt;height:24.3pt;z-index:2518927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" filled="f" stroked="f">
                <v:textbox style="mso-fit-shape-to-text:t">
                  <w:txbxContent>
                    <w:p w14:paraId="5E3727AE" w14:textId="3844A870" w:rsidR="005E2A52" w:rsidRPr="006267B6" w:rsidRDefault="005E2A52" w:rsidP="00C43A65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 w:hint="eastAsia"/>
                          <w:kern w:val="24"/>
                          <w:szCs w:val="20"/>
                        </w:rPr>
                        <w:t>c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D2B3B2F" wp14:editId="17D59138">
            <wp:extent cx="5731510" cy="2186305"/>
            <wp:effectExtent l="0" t="0" r="2540" b="4445"/>
            <wp:docPr id="138" name="그림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EB8E3" w14:textId="1059FC47" w:rsidR="008B5871" w:rsidRDefault="008B5871" w:rsidP="004D76C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 w:rsidR="00AA5E64">
        <w:rPr>
          <w:rFonts w:ascii="Times New Roman" w:hAnsi="Times New Roman" w:cs="Times New Roman"/>
          <w:b/>
          <w:color w:val="000000" w:themeColor="text1"/>
          <w:sz w:val="22"/>
        </w:rPr>
        <w:t>23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0728E" w:rsidRPr="00B0728E">
        <w:rPr>
          <w:rFonts w:ascii="Times New Roman" w:hAnsi="Times New Roman" w:cs="Times New Roman"/>
          <w:color w:val="000000" w:themeColor="text1"/>
          <w:sz w:val="22"/>
        </w:rPr>
        <w:t>ITDs that change with azimuth and elevation</w:t>
      </w:r>
      <w:r w:rsidR="00B0728E">
        <w:rPr>
          <w:rFonts w:ascii="Times New Roman" w:hAnsi="Times New Roman" w:cs="Times New Roman" w:hint="eastAsia"/>
          <w:color w:val="000000" w:themeColor="text1"/>
          <w:sz w:val="22"/>
        </w:rPr>
        <w:t>:</w:t>
      </w:r>
      <w:r w:rsidR="00B0728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0728E"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76CC">
        <w:rPr>
          <w:rFonts w:ascii="Times New Roman" w:hAnsi="Times New Roman" w:cs="Times New Roman"/>
          <w:color w:val="000000" w:themeColor="text1"/>
          <w:sz w:val="22"/>
        </w:rPr>
        <w:t>contour map</w:t>
      </w:r>
      <w:r w:rsidR="002B4E7A">
        <w:rPr>
          <w:rFonts w:ascii="Times New Roman" w:hAnsi="Times New Roman" w:cs="Times New Roman"/>
          <w:color w:val="000000" w:themeColor="text1"/>
          <w:sz w:val="22"/>
        </w:rPr>
        <w:t xml:space="preserve"> of causal HRTF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 w:rsidR="00D9152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1529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D76CC">
        <w:rPr>
          <w:rFonts w:ascii="Times New Roman" w:hAnsi="Times New Roman" w:cs="Times New Roman"/>
          <w:color w:val="000000" w:themeColor="text1"/>
          <w:sz w:val="22"/>
        </w:rPr>
        <w:t>plots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of causal HRTF</w:t>
      </w:r>
      <w:r w:rsidR="004D76CC">
        <w:rPr>
          <w:rFonts w:ascii="Times New Roman" w:hAnsi="Times New Roman" w:cs="Times New Roman"/>
          <w:color w:val="000000" w:themeColor="text1"/>
          <w:sz w:val="22"/>
        </w:rPr>
        <w:t xml:space="preserve"> for seven elevation angles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84647B">
        <w:rPr>
          <w:rFonts w:ascii="Times New Roman" w:hAnsi="Times New Roman" w:cs="Times New Roman"/>
          <w:color w:val="000000" w:themeColor="text1"/>
          <w:sz w:val="22"/>
        </w:rPr>
        <w:t>c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contour map of non-causal HRTF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6D3508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(</w:t>
      </w:r>
      <w:r w:rsidR="0084647B">
        <w:rPr>
          <w:rFonts w:ascii="Times New Roman" w:hAnsi="Times New Roman" w:cs="Times New Roman"/>
          <w:color w:val="000000" w:themeColor="text1"/>
          <w:sz w:val="22"/>
        </w:rPr>
        <w:t>d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)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647B">
        <w:rPr>
          <w:rFonts w:ascii="Times New Roman" w:hAnsi="Times New Roman" w:cs="Times New Roman" w:hint="eastAsia"/>
          <w:color w:val="000000" w:themeColor="text1"/>
          <w:sz w:val="22"/>
        </w:rPr>
        <w:t>IT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plots of non-causal HRTF for seven elevation angles.</w:t>
      </w:r>
    </w:p>
    <w:p w14:paraId="07934C4C" w14:textId="77777777" w:rsidR="00D56E94" w:rsidRDefault="00D56E94" w:rsidP="002043E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318B648C" w14:textId="797F8026" w:rsidR="002043EC" w:rsidRDefault="000D586C" w:rsidP="00D56E94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0E7870">
        <w:rPr>
          <w:rFonts w:ascii="Times New Roman" w:hAnsi="Times New Roman" w:cs="Times New Roman"/>
          <w:color w:val="000000" w:themeColor="text1"/>
          <w:sz w:val="22"/>
        </w:rPr>
        <w:t>maximum peak appears early in the HRIR sequence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A1953">
        <w:rPr>
          <w:rFonts w:ascii="Times New Roman" w:hAnsi="Times New Roman" w:cs="Times New Roman"/>
          <w:color w:val="000000" w:themeColor="text1"/>
          <w:sz w:val="22"/>
        </w:rPr>
        <w:t>Therefore, when the ITD is obtained from the non-causal HRIR pair, a sharp discontinuity occurs compared to 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Pr="00DA1953">
        <w:rPr>
          <w:rFonts w:ascii="Times New Roman" w:hAnsi="Times New Roman" w:cs="Times New Roman"/>
          <w:color w:val="000000" w:themeColor="text1"/>
          <w:sz w:val="22"/>
        </w:rPr>
        <w:t>obtained from the causal HRIR pai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 xml:space="preserve">If a sound source is located in the front (near 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 xml:space="preserve"> azimuth), rear (near 18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 xml:space="preserve"> azimuth), and top (elevation over 7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) of the head, the sound wave reaches the head center befor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t reaches 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both ears, s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ITD discontinuity due to non-causality disappear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="002043EC" w:rsidRPr="00D65DE0">
        <w:rPr>
          <w:rFonts w:ascii="Times New Roman" w:hAnsi="Times New Roman" w:cs="Times New Roman"/>
          <w:color w:val="000000" w:themeColor="text1"/>
          <w:sz w:val="22"/>
        </w:rPr>
        <w:t>.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E56BA">
        <w:rPr>
          <w:rFonts w:ascii="Times New Roman" w:hAnsi="Times New Roman" w:cs="Times New Roman"/>
          <w:color w:val="000000" w:themeColor="text1"/>
          <w:sz w:val="22"/>
        </w:rPr>
        <w:t>In addition</w:t>
      </w:r>
      <w:r w:rsidR="00E96835">
        <w:rPr>
          <w:rFonts w:ascii="Times New Roman" w:hAnsi="Times New Roman" w:cs="Times New Roman"/>
          <w:color w:val="000000" w:themeColor="text1"/>
          <w:sz w:val="22"/>
        </w:rPr>
        <w:t>, t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he direction (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on-axis or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2043EC" w:rsidRPr="00B81242">
        <w:rPr>
          <w:rFonts w:ascii="Times New Roman" w:hAnsi="Times New Roman" w:cs="Times New Roman"/>
          <w:color w:val="000000" w:themeColor="text1"/>
          <w:sz w:val="22"/>
        </w:rPr>
        <w:t>0°</w:t>
      </w:r>
      <w:r w:rsidR="002043E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off-axis) of the microphone for OTF measurement does not affect the time the sound waves reach both ears,</w:t>
      </w:r>
      <w:r w:rsidR="00D27E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7EB1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D27EB1">
        <w:rPr>
          <w:rFonts w:ascii="Times New Roman" w:hAnsi="Times New Roman" w:cs="Times New Roman"/>
          <w:color w:val="000000" w:themeColor="text1"/>
          <w:sz w:val="22"/>
        </w:rPr>
        <w:t xml:space="preserve">o results almost identical to those in Fig. 23 are </w:t>
      </w:r>
      <w:r w:rsidR="002043EC" w:rsidRPr="004F689A">
        <w:rPr>
          <w:rFonts w:ascii="Times New Roman" w:hAnsi="Times New Roman" w:cs="Times New Roman"/>
          <w:color w:val="000000" w:themeColor="text1"/>
          <w:sz w:val="22"/>
        </w:rPr>
        <w:t>obtained.</w:t>
      </w:r>
    </w:p>
    <w:p w14:paraId="222F2403" w14:textId="77777777" w:rsidR="00596A34" w:rsidRPr="00D27EB1" w:rsidRDefault="00596A34" w:rsidP="004D76CC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4CA8FC7D" w14:textId="581CD4F7" w:rsidR="00D64979" w:rsidRPr="001326B9" w:rsidRDefault="009E40DE" w:rsidP="00D64979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2. Interaural level difference 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D64979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ILD</w:t>
      </w:r>
      <w:r w:rsidR="00D64979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4F899878" w14:textId="2B643681" w:rsidR="007136D2" w:rsidRPr="00605EEC" w:rsidRDefault="00916F1A" w:rsidP="007136D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IL</w:t>
      </w:r>
      <w:r w:rsidR="00D64979" w:rsidRPr="001326B9">
        <w:rPr>
          <w:rFonts w:ascii="Times New Roman" w:hAnsi="Times New Roman" w:cs="Times New Roman"/>
          <w:color w:val="000000" w:themeColor="text1"/>
          <w:sz w:val="22"/>
        </w:rPr>
        <w:t>D</w:t>
      </w:r>
      <w:r w:rsidR="00ED44D4" w:rsidRPr="00000EFD">
        <w:rPr>
          <w:rFonts w:ascii="Times New Roman" w:hAnsi="Times New Roman" w:cs="Times New Roman"/>
          <w:color w:val="000000" w:themeColor="text1"/>
          <w:sz w:val="22"/>
        </w:rPr>
        <w:t xml:space="preserve"> is an</w:t>
      </w:r>
      <w:r w:rsidR="00ED44D4">
        <w:rPr>
          <w:rFonts w:ascii="Times New Roman" w:hAnsi="Times New Roman" w:cs="Times New Roman"/>
          <w:color w:val="000000" w:themeColor="text1"/>
          <w:sz w:val="22"/>
        </w:rPr>
        <w:t>other</w:t>
      </w:r>
      <w:r w:rsidR="00ED44D4" w:rsidRPr="00000EFD">
        <w:rPr>
          <w:rFonts w:ascii="Times New Roman" w:hAnsi="Times New Roman" w:cs="Times New Roman"/>
          <w:color w:val="000000" w:themeColor="text1"/>
          <w:sz w:val="22"/>
        </w:rPr>
        <w:t xml:space="preserve"> important localization cue above 1.5 kHz.</w:t>
      </w:r>
      <w:r w:rsidR="00ED44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44D4" w:rsidRPr="00ED44D4">
        <w:rPr>
          <w:rFonts w:ascii="Times New Roman" w:hAnsi="Times New Roman" w:cs="Times New Roman"/>
          <w:color w:val="000000" w:themeColor="text1"/>
          <w:sz w:val="22"/>
        </w:rPr>
        <w:t xml:space="preserve">When a sound source deviates from the median plane, the sound pressure at the contralateral ear is attenuated, especially at high frequencies, </w:t>
      </w:r>
      <w:r w:rsidR="00ED44D4" w:rsidRPr="00ED44D4">
        <w:rPr>
          <w:rFonts w:ascii="Times New Roman" w:hAnsi="Times New Roman" w:cs="Times New Roman"/>
          <w:color w:val="000000" w:themeColor="text1"/>
          <w:sz w:val="22"/>
        </w:rPr>
        <w:lastRenderedPageBreak/>
        <w:t>due to the head shadow effect, while the sound pressure at the ipsilateral ear is amplified to some extent.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>In the far</w:t>
      </w:r>
      <w:r w:rsidR="00AD24B1">
        <w:rPr>
          <w:rFonts w:ascii="Times New Roman" w:hAnsi="Times New Roman" w:cs="Times New Roman"/>
          <w:color w:val="000000" w:themeColor="text1"/>
          <w:sz w:val="22"/>
        </w:rPr>
        <w:t>-</w:t>
      </w:r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 xml:space="preserve">field with distance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r</m:t>
        </m:r>
      </m:oMath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 xml:space="preserve"> far larger than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 xml:space="preserve"> head radiu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l</m:t>
        </m:r>
      </m:oMath>
      <w:r w:rsidR="00AA4354" w:rsidRPr="00C36123">
        <w:rPr>
          <w:rFonts w:ascii="Times New Roman" w:hAnsi="Times New Roman" w:cs="Times New Roman"/>
          <w:color w:val="000000" w:themeColor="text1"/>
          <w:sz w:val="22"/>
        </w:rPr>
        <w:t>,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4354" w:rsidRPr="00AA4354">
        <w:rPr>
          <w:rFonts w:ascii="Times New Roman" w:hAnsi="Times New Roman" w:cs="Times New Roman"/>
          <w:color w:val="000000" w:themeColor="text1"/>
          <w:sz w:val="22"/>
        </w:rPr>
        <w:t>narrowband ILD</w:t>
      </w:r>
      <w:r w:rsidR="005F792A">
        <w:rPr>
          <w:rFonts w:ascii="Times New Roman" w:hAnsi="Times New Roman" w:cs="Times New Roman"/>
          <w:color w:val="000000" w:themeColor="text1"/>
          <w:sz w:val="22"/>
        </w:rPr>
        <w:t xml:space="preserve"> is defined</w:t>
      </w:r>
      <w:r w:rsidR="00AA4354" w:rsidRPr="00AA4354">
        <w:rPr>
          <w:rFonts w:ascii="Times New Roman" w:hAnsi="Times New Roman" w:cs="Times New Roman"/>
          <w:color w:val="000000" w:themeColor="text1"/>
          <w:sz w:val="22"/>
        </w:rPr>
        <w:t xml:space="preserve"> as follow</w:t>
      </w:r>
      <w:r w:rsidR="00D27EB1">
        <w:rPr>
          <w:rFonts w:ascii="Times New Roman" w:hAnsi="Times New Roman" w:cs="Times New Roman"/>
          <w:color w:val="000000" w:themeColor="text1"/>
          <w:sz w:val="22"/>
        </w:rPr>
        <w:t>s</w:t>
      </w:r>
      <w:r w:rsidR="007136D2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7136D2" w14:paraId="3E9A4BF8" w14:textId="77777777" w:rsidTr="0092741A">
        <w:tc>
          <w:tcPr>
            <w:tcW w:w="8217" w:type="dxa"/>
            <w:vAlign w:val="center"/>
          </w:tcPr>
          <w:p w14:paraId="7C204B1C" w14:textId="0F4449FB" w:rsidR="007136D2" w:rsidRPr="0092741A" w:rsidRDefault="00E93BFA" w:rsidP="007136D2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ILD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nar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,f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20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10</m:t>
                        </m:r>
                      </m:sub>
                    </m:sSub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f</m:t>
                                </m:r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ϕ,f</m:t>
                                </m:r>
                              </m:e>
                            </m:d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7DEE6B60" w14:textId="0433C370" w:rsidR="007136D2" w:rsidRDefault="007136D2" w:rsidP="00CC704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3532519E" w14:textId="2889398C" w:rsidR="00D56E94" w:rsidRDefault="00E23FCD" w:rsidP="00E23FC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Here</w:t>
      </w:r>
      <w:r w:rsidR="00A75EAC">
        <w:rPr>
          <w:rFonts w:ascii="Times New Roman" w:hAnsi="Times New Roman" w:cs="Times New Roman"/>
          <w:color w:val="000000" w:themeColor="text1"/>
          <w:sz w:val="22"/>
        </w:rPr>
        <w:t xml:space="preserve">, each </w:t>
      </w:r>
      <w:r w:rsidR="00A75EAC" w:rsidRPr="00A75EAC">
        <w:rPr>
          <w:rFonts w:ascii="Times New Roman" w:hAnsi="Times New Roman" w:cs="Times New Roman"/>
          <w:color w:val="000000" w:themeColor="text1"/>
          <w:sz w:val="22"/>
        </w:rPr>
        <w:t>HRIR of 512 samples is zero-padded to 4,800 samples, and the frequency resolution is thus 10 Hz.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75EAC">
        <w:rPr>
          <w:rFonts w:ascii="Times New Roman" w:hAnsi="Times New Roman" w:cs="Times New Roman"/>
          <w:color w:val="000000" w:themeColor="text1"/>
          <w:sz w:val="22"/>
        </w:rPr>
        <w:t>I</w:t>
      </w:r>
      <w:r w:rsidR="00AD24B1" w:rsidRPr="00AD24B1">
        <w:rPr>
          <w:rFonts w:ascii="Times New Roman" w:hAnsi="Times New Roman" w:cs="Times New Roman"/>
          <w:color w:val="000000" w:themeColor="text1"/>
          <w:sz w:val="22"/>
        </w:rPr>
        <w:t xml:space="preserve">LD </w:t>
      </w:r>
      <w:r w:rsidR="00D27EB1" w:rsidRPr="00D27EB1">
        <w:rPr>
          <w:rFonts w:ascii="Times New Roman" w:hAnsi="Times New Roman" w:cs="Times New Roman"/>
          <w:color w:val="000000" w:themeColor="text1"/>
          <w:sz w:val="22"/>
        </w:rPr>
        <w:t xml:space="preserve">is a multivariate function of the </w:t>
      </w:r>
      <w:r w:rsidR="00467A53" w:rsidRPr="00D27EB1">
        <w:rPr>
          <w:rFonts w:ascii="Times New Roman" w:hAnsi="Times New Roman" w:cs="Times New Roman"/>
          <w:color w:val="000000" w:themeColor="text1"/>
          <w:sz w:val="22"/>
        </w:rPr>
        <w:t>distance,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direction, and </w:t>
      </w:r>
      <w:r w:rsidR="00D27EB1" w:rsidRPr="00D27EB1">
        <w:rPr>
          <w:rFonts w:ascii="Times New Roman" w:hAnsi="Times New Roman" w:cs="Times New Roman"/>
          <w:color w:val="000000" w:themeColor="text1"/>
          <w:sz w:val="22"/>
        </w:rPr>
        <w:t>frequency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7EB1" w:rsidRPr="00D27EB1">
        <w:rPr>
          <w:rFonts w:ascii="Times New Roman" w:hAnsi="Times New Roman" w:cs="Times New Roman"/>
          <w:color w:val="000000" w:themeColor="text1"/>
          <w:sz w:val="22"/>
        </w:rPr>
        <w:t>of a sound source</w:t>
      </w:r>
      <w:r w:rsidR="00467A53">
        <w:rPr>
          <w:rFonts w:ascii="Times New Roman" w:hAnsi="Times New Roman" w:cs="Times New Roman"/>
          <w:color w:val="000000" w:themeColor="text1"/>
          <w:sz w:val="22"/>
        </w:rPr>
        <w:t>,</w:t>
      </w:r>
      <w:r w:rsidR="00467A53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0D0479">
        <w:rPr>
          <w:rFonts w:ascii="Times New Roman" w:hAnsi="Times New Roman" w:cs="Times New Roman"/>
          <w:color w:val="000000" w:themeColor="text1"/>
          <w:sz w:val="22"/>
        </w:rPr>
        <w:t>but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D0479">
        <w:rPr>
          <w:rFonts w:ascii="Times New Roman" w:hAnsi="Times New Roman" w:cs="Times New Roman"/>
          <w:color w:val="000000" w:themeColor="text1"/>
          <w:sz w:val="22"/>
        </w:rPr>
        <w:t>f</w:t>
      </w:r>
      <w:r w:rsidR="00BE7190" w:rsidRPr="00BE7190">
        <w:rPr>
          <w:rFonts w:ascii="Times New Roman" w:hAnsi="Times New Roman" w:cs="Times New Roman"/>
          <w:color w:val="000000" w:themeColor="text1"/>
          <w:sz w:val="22"/>
        </w:rPr>
        <w:t xml:space="preserve">ar-field ILD is almost independent of the distance of </w:t>
      </w:r>
      <w:r w:rsidR="00467A53">
        <w:rPr>
          <w:rFonts w:ascii="Times New Roman" w:hAnsi="Times New Roman" w:cs="Times New Roman"/>
          <w:color w:val="000000" w:themeColor="text1"/>
          <w:sz w:val="22"/>
        </w:rPr>
        <w:t>the</w:t>
      </w:r>
      <w:r w:rsidR="00BE7190" w:rsidRPr="00BE7190">
        <w:rPr>
          <w:rFonts w:ascii="Times New Roman" w:hAnsi="Times New Roman" w:cs="Times New Roman"/>
          <w:color w:val="000000" w:themeColor="text1"/>
          <w:sz w:val="22"/>
        </w:rPr>
        <w:t xml:space="preserve"> sound source.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Fig</w:t>
      </w:r>
      <w:r w:rsidR="00BE7190">
        <w:rPr>
          <w:rFonts w:ascii="Times New Roman" w:hAnsi="Times New Roman" w:cs="Times New Roman"/>
          <w:color w:val="000000" w:themeColor="text1"/>
          <w:sz w:val="22"/>
        </w:rPr>
        <w:t>.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7190">
        <w:rPr>
          <w:rFonts w:ascii="Times New Roman" w:hAnsi="Times New Roman" w:cs="Times New Roman"/>
          <w:color w:val="000000" w:themeColor="text1"/>
          <w:sz w:val="22"/>
        </w:rPr>
        <w:t>24(a) and (b)</w:t>
      </w:r>
      <w:r w:rsidR="0059113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show </w:t>
      </w:r>
      <w:r w:rsidR="00467A53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="0059113D">
        <w:rPr>
          <w:rFonts w:ascii="Times New Roman" w:hAnsi="Times New Roman" w:cs="Times New Roman"/>
          <w:color w:val="000000" w:themeColor="text1"/>
          <w:sz w:val="22"/>
        </w:rPr>
        <w:t xml:space="preserve">narrowband ILD contour map and its cutting plots 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with</w:t>
      </w:r>
      <w:r w:rsidR="00AD3118">
        <w:rPr>
          <w:rFonts w:ascii="Times New Roman" w:hAnsi="Times New Roman" w:cs="Times New Roman"/>
          <w:color w:val="000000" w:themeColor="text1"/>
          <w:sz w:val="22"/>
        </w:rPr>
        <w:t xml:space="preserve"> horizontal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 xml:space="preserve"> azimuths 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 w:rsidR="00BE7190">
        <w:rPr>
          <w:rFonts w:ascii="Cambria Math" w:hAnsi="Cambria Math" w:cs="Times New Roman"/>
          <w:color w:val="000000" w:themeColor="text1"/>
          <w:sz w:val="22"/>
        </w:rPr>
        <w:t>−</w:t>
      </w:r>
      <w:r w:rsidR="00BE7190">
        <w:rPr>
          <w:rFonts w:ascii="Times New Roman" w:hAnsi="Times New Roman" w:cs="Times New Roman"/>
          <w:color w:val="000000" w:themeColor="text1"/>
          <w:sz w:val="22"/>
        </w:rPr>
        <w:t>18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 w:rsidR="00BE7190" w:rsidRPr="0060259C">
        <w:rPr>
          <w:rFonts w:ascii="Times New Roman" w:hAnsi="Times New Roman" w:cs="Times New Roman"/>
          <w:color w:val="000000" w:themeColor="text1"/>
          <w:sz w:val="22"/>
        </w:rPr>
        <w:t>180°</w:t>
      </w:r>
      <w:r w:rsidR="00BE71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00EFD" w:rsidRPr="00000EFD">
        <w:rPr>
          <w:rFonts w:ascii="Times New Roman" w:hAnsi="Times New Roman" w:cs="Times New Roman"/>
          <w:color w:val="000000" w:themeColor="text1"/>
          <w:sz w:val="22"/>
        </w:rPr>
        <w:t>at several different frequencies.</w:t>
      </w:r>
      <w:r w:rsidR="00F033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93B90" w:rsidRPr="00807E3B">
        <w:rPr>
          <w:rFonts w:ascii="Times New Roman" w:hAnsi="Times New Roman" w:cs="Times New Roman"/>
          <w:color w:val="000000" w:themeColor="text1"/>
          <w:sz w:val="22"/>
        </w:rPr>
        <w:t>Comparing Fig</w:t>
      </w:r>
      <w:r w:rsidR="00467A53">
        <w:rPr>
          <w:rFonts w:ascii="Times New Roman" w:hAnsi="Times New Roman" w:cs="Times New Roman"/>
          <w:color w:val="000000" w:themeColor="text1"/>
          <w:sz w:val="22"/>
        </w:rPr>
        <w:t>s</w:t>
      </w:r>
      <w:r w:rsidR="00393B90">
        <w:rPr>
          <w:rFonts w:ascii="Times New Roman" w:hAnsi="Times New Roman" w:cs="Times New Roman"/>
          <w:color w:val="000000" w:themeColor="text1"/>
          <w:sz w:val="22"/>
        </w:rPr>
        <w:t xml:space="preserve">. 23 </w:t>
      </w:r>
      <w:r w:rsidR="00393B90" w:rsidRPr="00807E3B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393B90">
        <w:rPr>
          <w:rFonts w:ascii="Times New Roman" w:hAnsi="Times New Roman" w:cs="Times New Roman"/>
          <w:color w:val="000000" w:themeColor="text1"/>
          <w:sz w:val="22"/>
        </w:rPr>
        <w:t>24</w:t>
      </w:r>
      <w:r w:rsidR="00393B90" w:rsidRPr="00807E3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393B90">
        <w:rPr>
          <w:rFonts w:ascii="Times New Roman" w:hAnsi="Times New Roman" w:cs="Times New Roman"/>
          <w:color w:val="000000" w:themeColor="text1"/>
          <w:sz w:val="22"/>
        </w:rPr>
        <w:t>u</w:t>
      </w:r>
      <w:r w:rsidR="00393B90" w:rsidRPr="00393B90">
        <w:rPr>
          <w:rFonts w:ascii="Times New Roman" w:hAnsi="Times New Roman" w:cs="Times New Roman"/>
          <w:color w:val="000000" w:themeColor="text1"/>
          <w:sz w:val="22"/>
        </w:rPr>
        <w:t>nlike ITD,</w:t>
      </w:r>
      <w:r w:rsidR="00F0331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331C" w:rsidRPr="00F0331C">
        <w:rPr>
          <w:rFonts w:ascii="Times New Roman" w:hAnsi="Times New Roman" w:cs="Times New Roman"/>
          <w:color w:val="000000" w:themeColor="text1"/>
          <w:sz w:val="22"/>
        </w:rPr>
        <w:t xml:space="preserve">narrowband ILD may </w:t>
      </w:r>
      <w:r w:rsidR="00F0331C">
        <w:rPr>
          <w:rFonts w:ascii="Times New Roman" w:hAnsi="Times New Roman" w:cs="Times New Roman"/>
          <w:color w:val="000000" w:themeColor="text1"/>
          <w:sz w:val="22"/>
        </w:rPr>
        <w:t>be an</w:t>
      </w:r>
      <w:r w:rsidR="00F0331C" w:rsidRPr="00F0331C">
        <w:rPr>
          <w:rFonts w:ascii="Times New Roman" w:hAnsi="Times New Roman" w:cs="Times New Roman"/>
          <w:color w:val="000000" w:themeColor="text1"/>
          <w:sz w:val="22"/>
        </w:rPr>
        <w:t xml:space="preserve"> ambiguous localization cue because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0331C" w:rsidRPr="00F0331C">
        <w:rPr>
          <w:rFonts w:ascii="Times New Roman" w:hAnsi="Times New Roman" w:cs="Times New Roman"/>
          <w:color w:val="000000" w:themeColor="text1"/>
          <w:sz w:val="22"/>
        </w:rPr>
        <w:t>ILD does not change monotonically with respect to azimuth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The absolute value of 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>ILD i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s nearly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zero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at the front and rear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directions, and reaches </w:t>
      </w:r>
      <w:r w:rsidR="00074132">
        <w:rPr>
          <w:rFonts w:ascii="Times New Roman" w:hAnsi="Times New Roman" w:cs="Times New Roman"/>
          <w:color w:val="000000" w:themeColor="text1"/>
          <w:sz w:val="22"/>
        </w:rPr>
        <w:t>maximum values</w:t>
      </w:r>
      <w:r w:rsidR="0007413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>a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round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the lateral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="00D56E94"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 xml:space="preserve"> direction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s</w:t>
      </w:r>
      <w:r w:rsidR="00D56E94" w:rsidRPr="00A266E0">
        <w:rPr>
          <w:rFonts w:ascii="Times New Roman" w:hAnsi="Times New Roman" w:cs="Times New Roman"/>
          <w:color w:val="000000" w:themeColor="text1"/>
          <w:sz w:val="22"/>
        </w:rPr>
        <w:t>.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Fig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.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24(b)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show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s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that the ILD at 0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8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kHz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ha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s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small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level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and changes smoothly wit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respect to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azimuth</w:t>
      </w:r>
      <w:r w:rsidR="00D56E94" w:rsidRPr="00C36123">
        <w:rPr>
          <w:rFonts w:ascii="Times New Roman" w:hAnsi="Times New Roman" w:cs="Times New Roman"/>
          <w:color w:val="000000" w:themeColor="text1"/>
          <w:sz w:val="22"/>
        </w:rPr>
        <w:t>,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A14D5">
        <w:rPr>
          <w:rFonts w:ascii="Times New Roman" w:hAnsi="Times New Roman" w:cs="Times New Roman"/>
          <w:color w:val="000000" w:themeColor="text1"/>
          <w:sz w:val="22"/>
        </w:rPr>
        <w:t>which indicates that the head shadow effect is negligible at low frequencies in the far-field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AD1CC0">
        <w:rPr>
          <w:rFonts w:ascii="Times New Roman" w:hAnsi="Times New Roman" w:cs="Times New Roman"/>
          <w:color w:val="000000" w:themeColor="text1"/>
          <w:sz w:val="22"/>
        </w:rPr>
        <w:t>On the other hand,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at high frequencies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56E94" w:rsidRPr="00AD1CC0">
        <w:rPr>
          <w:rFonts w:ascii="Times New Roman" w:hAnsi="Times New Roman" w:cs="Times New Roman"/>
          <w:color w:val="000000" w:themeColor="text1"/>
          <w:sz w:val="22"/>
        </w:rPr>
        <w:t>the absolute value of ILD tends to increas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D56E94" w:rsidRPr="00D84ED4">
        <w:rPr>
          <w:rFonts w:ascii="Times New Roman" w:hAnsi="Times New Roman" w:cs="Times New Roman"/>
          <w:color w:val="000000" w:themeColor="text1"/>
          <w:sz w:val="22"/>
        </w:rPr>
        <w:t xml:space="preserve"> varies in a complex manner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wit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respect to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 xml:space="preserve"> azimut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At frequencies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of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1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6 </w:t>
      </w:r>
      <w:r w:rsidR="00D56E94">
        <w:rPr>
          <w:rFonts w:ascii="Times New Roman" w:hAnsi="Times New Roman" w:cs="Times New Roman" w:hint="eastAsia"/>
          <w:color w:val="000000" w:themeColor="text1"/>
          <w:sz w:val="22"/>
        </w:rPr>
        <w:t>k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Hz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3.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>2 kHz, the maxim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um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ILD does not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appear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at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the azimuth of</w:t>
      </w:r>
      <w:r w:rsidR="00D56E94" w:rsidRPr="00D76612">
        <w:rPr>
          <w:rFonts w:ascii="Times New Roman" w:hAnsi="Times New Roman" w:cs="Times New Roman"/>
          <w:color w:val="000000" w:themeColor="text1"/>
          <w:sz w:val="22"/>
        </w:rPr>
        <w:t xml:space="preserve"> 90°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56E94"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here</w:t>
      </w:r>
      <w:r w:rsidR="00D56E94" w:rsidRPr="00AF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the sound source</w:t>
      </w:r>
      <w:r w:rsidR="00074132">
        <w:rPr>
          <w:rFonts w:ascii="Times New Roman" w:hAnsi="Times New Roman" w:cs="Times New Roman"/>
          <w:color w:val="000000" w:themeColor="text1"/>
          <w:sz w:val="22"/>
        </w:rPr>
        <w:t xml:space="preserve"> is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locate</w:t>
      </w:r>
      <w:r w:rsidR="00074132">
        <w:rPr>
          <w:rFonts w:ascii="Times New Roman" w:hAnsi="Times New Roman" w:cs="Times New Roman"/>
          <w:color w:val="000000" w:themeColor="text1"/>
          <w:sz w:val="22"/>
        </w:rPr>
        <w:t>d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exactly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opposite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to </w:t>
      </w:r>
      <w:r w:rsidR="00D56E94" w:rsidRPr="00807E3B">
        <w:rPr>
          <w:rFonts w:ascii="Times New Roman" w:hAnsi="Times New Roman" w:cs="Times New Roman"/>
          <w:color w:val="000000" w:themeColor="text1"/>
          <w:sz w:val="22"/>
        </w:rPr>
        <w:t>the contralateral ear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ED3DE2">
        <w:rPr>
          <w:rFonts w:ascii="Times New Roman" w:hAnsi="Times New Roman" w:cs="Times New Roman"/>
          <w:color w:val="000000" w:themeColor="text1"/>
          <w:sz w:val="22"/>
        </w:rPr>
        <w:t>This is because the sound pressure at the contralateral ear is enhanced by the in-phase interference of multi-path diffracted sound waves around the head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The sound pressure 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enhancement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t the contralateral ear reduces the difference in sound pressure level with the ipsilateral ear, causing ILD notc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>es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t −</w:t>
      </w:r>
      <w:r w:rsidR="00D56E94" w:rsidRPr="0065552B">
        <w:rPr>
          <w:rFonts w:ascii="Times New Roman" w:hAnsi="Times New Roman" w:cs="Times New Roman"/>
          <w:color w:val="000000" w:themeColor="text1"/>
          <w:sz w:val="22"/>
        </w:rPr>
        <w:t>90°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nd +</w:t>
      </w:r>
      <w:r w:rsidR="00D56E94" w:rsidRPr="0065552B">
        <w:rPr>
          <w:rFonts w:ascii="Times New Roman" w:hAnsi="Times New Roman" w:cs="Times New Roman"/>
          <w:color w:val="000000" w:themeColor="text1"/>
          <w:sz w:val="22"/>
        </w:rPr>
        <w:t>90°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4B81">
        <w:rPr>
          <w:rFonts w:ascii="Times New Roman" w:hAnsi="Times New Roman" w:cs="Times New Roman"/>
          <w:color w:val="000000" w:themeColor="text1"/>
          <w:sz w:val="22"/>
        </w:rPr>
        <w:t>of</w:t>
      </w:r>
      <w:r w:rsidR="00D56E94" w:rsidRPr="00CF43BB">
        <w:rPr>
          <w:rFonts w:ascii="Times New Roman" w:hAnsi="Times New Roman" w:cs="Times New Roman"/>
          <w:color w:val="000000" w:themeColor="text1"/>
          <w:sz w:val="22"/>
        </w:rPr>
        <w:t xml:space="preserve"> azimuth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As frequency increases, the wavelength of sound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waves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decreases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,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so the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bandwidth of the ILD notch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963CC8">
        <w:rPr>
          <w:rFonts w:ascii="Times New Roman" w:hAnsi="Times New Roman" w:cs="Times New Roman"/>
          <w:color w:val="000000" w:themeColor="text1"/>
          <w:sz w:val="22"/>
        </w:rPr>
        <w:t>becomes narrower.</w:t>
      </w:r>
      <w:r w:rsidR="00D56E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56E94" w:rsidRPr="00DF45E9">
        <w:rPr>
          <w:rFonts w:ascii="Times New Roman" w:hAnsi="Times New Roman" w:cs="Times New Roman"/>
          <w:color w:val="000000" w:themeColor="text1"/>
          <w:sz w:val="22"/>
        </w:rPr>
        <w:t>Therefore, above 5.0 kHz, the ILD notch becomes gradually insignificant, as shown in Fig. 24(a) and (b).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124B81" w:rsidRPr="003C449F">
        <w:rPr>
          <w:rFonts w:ascii="Times New Roman" w:hAnsi="Times New Roman" w:cs="Times New Roman"/>
          <w:color w:val="000000" w:themeColor="text1"/>
          <w:sz w:val="22"/>
        </w:rPr>
        <w:t>bove 3.2 kHz</w:t>
      </w:r>
      <w:r w:rsidR="00124B81">
        <w:rPr>
          <w:rFonts w:ascii="Times New Roman" w:hAnsi="Times New Roman" w:cs="Times New Roman"/>
          <w:color w:val="000000" w:themeColor="text1"/>
          <w:sz w:val="22"/>
        </w:rPr>
        <w:t>, t</w:t>
      </w:r>
      <w:r w:rsidR="00D56E94" w:rsidRPr="003C449F">
        <w:rPr>
          <w:rFonts w:ascii="Times New Roman" w:hAnsi="Times New Roman" w:cs="Times New Roman"/>
          <w:color w:val="000000" w:themeColor="text1"/>
          <w:sz w:val="22"/>
        </w:rPr>
        <w:t xml:space="preserve">he ILD </w:t>
      </w:r>
    </w:p>
    <w:p w14:paraId="2B0DCCE1" w14:textId="77777777" w:rsidR="003A7856" w:rsidRDefault="003A7856" w:rsidP="00E23FCD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308C516A" w14:textId="173FC694" w:rsidR="00BF2DCF" w:rsidRDefault="00E63314" w:rsidP="00BF2DCF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04B1EA85" wp14:editId="1183F91B">
                <wp:simplePos x="0" y="0"/>
                <wp:positionH relativeFrom="margin">
                  <wp:align>right</wp:align>
                </wp:positionH>
                <wp:positionV relativeFrom="paragraph">
                  <wp:posOffset>154305</wp:posOffset>
                </wp:positionV>
                <wp:extent cx="394970" cy="308610"/>
                <wp:effectExtent l="0" t="0" r="0" b="0"/>
                <wp:wrapNone/>
                <wp:docPr id="189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0D50579" w14:textId="64AF9288" w:rsidR="005E2A52" w:rsidRPr="006267B6" w:rsidRDefault="005E2A52" w:rsidP="00E63314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B1EA85" id="_x0000_s1110" type="#_x0000_t202" style="position:absolute;left:0;text-align:left;margin-left:-20.1pt;margin-top:12.15pt;width:31.1pt;height:24.3pt;z-index:25188454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" filled="f" stroked="f">
                <v:textbox style="mso-fit-shape-to-text:t">
                  <w:txbxContent>
                    <w:p w14:paraId="50D50579" w14:textId="64AF9288" w:rsidR="005E2A52" w:rsidRPr="006267B6" w:rsidRDefault="005E2A52" w:rsidP="00E63314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7F931F09" wp14:editId="081FF3C3">
                <wp:simplePos x="0" y="0"/>
                <wp:positionH relativeFrom="margin">
                  <wp:posOffset>2043430</wp:posOffset>
                </wp:positionH>
                <wp:positionV relativeFrom="paragraph">
                  <wp:posOffset>154511</wp:posOffset>
                </wp:positionV>
                <wp:extent cx="394970" cy="308610"/>
                <wp:effectExtent l="0" t="0" r="0" b="0"/>
                <wp:wrapNone/>
                <wp:docPr id="185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7F91DB9" w14:textId="77777777" w:rsidR="005E2A52" w:rsidRPr="006267B6" w:rsidRDefault="005E2A52" w:rsidP="00E63314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931F09" id="_x0000_s1111" type="#_x0000_t202" style="position:absolute;left:0;text-align:left;margin-left:160.9pt;margin-top:12.15pt;width:31.1pt;height:24.3pt;z-index:2518824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" filled="f" stroked="f">
                <v:textbox style="mso-fit-shape-to-text:t">
                  <w:txbxContent>
                    <w:p w14:paraId="37F91DB9" w14:textId="77777777" w:rsidR="005E2A52" w:rsidRPr="006267B6" w:rsidRDefault="005E2A52" w:rsidP="00E63314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902B56D" wp14:editId="5C8DB0B4">
            <wp:extent cx="5731510" cy="2195830"/>
            <wp:effectExtent l="0" t="0" r="2540" b="0"/>
            <wp:docPr id="184" name="그림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C25D4" w14:textId="3C789E75" w:rsidR="00BF2DCF" w:rsidRDefault="00BF2DCF" w:rsidP="00BF2DC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4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Narrowband 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>I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 xml:space="preserve">Ds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n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orizont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lane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IL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contour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map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for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all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 w:hint="eastAsia"/>
          <w:color w:val="000000" w:themeColor="text1"/>
          <w:sz w:val="22"/>
        </w:rPr>
        <w:t>frequencies</w:t>
      </w:r>
      <w:r w:rsidR="00E63314">
        <w:rPr>
          <w:rFonts w:ascii="Times New Roman" w:hAnsi="Times New Roman" w:cs="Times New Roman"/>
          <w:color w:val="000000" w:themeColor="text1"/>
          <w:sz w:val="22"/>
        </w:rPr>
        <w:t>;</w:t>
      </w:r>
      <w:r w:rsidR="00124B81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E63314">
        <w:rPr>
          <w:rFonts w:ascii="Times New Roman" w:hAnsi="Times New Roman" w:cs="Times New Roman"/>
          <w:color w:val="000000" w:themeColor="text1"/>
          <w:sz w:val="22"/>
        </w:rPr>
        <w:t>(b) IL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14">
        <w:rPr>
          <w:rFonts w:ascii="Times New Roman" w:hAnsi="Times New Roman" w:cs="Times New Roman"/>
          <w:color w:val="000000" w:themeColor="text1"/>
          <w:sz w:val="22"/>
        </w:rPr>
        <w:t xml:space="preserve">plots for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iv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requencies.</w:t>
      </w:r>
    </w:p>
    <w:p w14:paraId="4B6088BA" w14:textId="49DC471F" w:rsidR="00285B85" w:rsidRPr="00734074" w:rsidRDefault="00124B81" w:rsidP="007D3B7F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C449F"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curves are asymmetric with respect to </w:t>
      </w:r>
      <w:r>
        <w:rPr>
          <w:rFonts w:ascii="Cambria Math" w:hAnsi="Cambria Math" w:cs="Times New Roman"/>
          <w:color w:val="000000" w:themeColor="text1"/>
          <w:sz w:val="22"/>
        </w:rPr>
        <w:t>±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90°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This is caused by the front-back asymmetry of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head shape and ear position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 xml:space="preserve"> and the diffraction effect of the pinna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C449F">
        <w:rPr>
          <w:rFonts w:ascii="Times New Roman" w:hAnsi="Times New Roman" w:cs="Times New Roman"/>
          <w:color w:val="000000" w:themeColor="text1"/>
          <w:sz w:val="22"/>
        </w:rPr>
        <w:t>The front-back difference in the IL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C449F" w:rsidRPr="003C449F">
        <w:rPr>
          <w:rFonts w:ascii="Times New Roman" w:hAnsi="Times New Roman" w:cs="Times New Roman"/>
          <w:color w:val="000000" w:themeColor="text1"/>
          <w:sz w:val="22"/>
        </w:rPr>
        <w:t>curves is regarded as a</w:t>
      </w:r>
      <w:r w:rsidR="00891B62">
        <w:rPr>
          <w:rFonts w:ascii="Times New Roman" w:hAnsi="Times New Roman" w:cs="Times New Roman"/>
          <w:color w:val="000000" w:themeColor="text1"/>
          <w:sz w:val="22"/>
        </w:rPr>
        <w:t xml:space="preserve"> localization </w:t>
      </w:r>
      <w:r w:rsidR="003C449F" w:rsidRPr="003C449F">
        <w:rPr>
          <w:rFonts w:ascii="Times New Roman" w:hAnsi="Times New Roman" w:cs="Times New Roman"/>
          <w:color w:val="000000" w:themeColor="text1"/>
          <w:sz w:val="22"/>
        </w:rPr>
        <w:t>clue to solve the front-back confusion in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.</w:t>
      </w:r>
    </w:p>
    <w:p w14:paraId="412228EA" w14:textId="1179CA9D" w:rsidR="007136D2" w:rsidRPr="00605EEC" w:rsidRDefault="003D00AA" w:rsidP="007136D2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D00AA">
        <w:rPr>
          <w:rFonts w:ascii="Times New Roman" w:hAnsi="Times New Roman" w:cs="Times New Roman"/>
          <w:color w:val="000000" w:themeColor="text1"/>
          <w:sz w:val="22"/>
        </w:rPr>
        <w:t>Although wideband ILD is not directly used as a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 xml:space="preserve"> sound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localization cue, it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can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help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characterize the features of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3D00AA">
        <w:rPr>
          <w:rFonts w:ascii="Times New Roman" w:hAnsi="Times New Roman" w:cs="Times New Roman"/>
          <w:color w:val="000000" w:themeColor="text1"/>
          <w:sz w:val="22"/>
        </w:rPr>
        <w:t>HRTF database.</w:t>
      </w:r>
      <w:r w:rsidR="00CB38C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>Wideband ILD can be obtained by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integrating 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>the entire audio frequency range</w:t>
      </w:r>
      <w:r w:rsidR="006917F3">
        <w:rPr>
          <w:rFonts w:ascii="Times New Roman" w:hAnsi="Times New Roman" w:cs="Times New Roman"/>
          <w:color w:val="000000" w:themeColor="text1"/>
          <w:sz w:val="22"/>
        </w:rPr>
        <w:t>,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="006917F3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ED3DE2" w:rsidRPr="00ED3DE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504">
        <w:rPr>
          <w:rFonts w:ascii="Times New Roman" w:hAnsi="Times New Roman" w:cs="Times New Roman"/>
          <w:color w:val="000000" w:themeColor="text1"/>
          <w:sz w:val="22"/>
        </w:rPr>
        <w:t>[47]</w:t>
      </w:r>
      <w:r w:rsidR="006917F3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7136D2" w14:paraId="6B125F2A" w14:textId="77777777" w:rsidTr="00CC7041">
        <w:tc>
          <w:tcPr>
            <w:tcW w:w="8217" w:type="dxa"/>
            <w:vAlign w:val="center"/>
          </w:tcPr>
          <w:p w14:paraId="39744AFB" w14:textId="77777777" w:rsidR="00F12C5E" w:rsidRPr="00F12C5E" w:rsidRDefault="00E93BFA" w:rsidP="00CC704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ILD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wide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ϕ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10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10</m:t>
                        </m:r>
                      </m:sub>
                    </m:sSub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fPr>
                          <m:num>
                            <m:nary>
                              <m:naryPr>
                                <m:limLoc m:val="subSup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naryPr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L</m:t>
                                    </m:r>
                                  </m:sub>
                                </m:sSub>
                              </m:sub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H</m:t>
                                    </m:r>
                                  </m:sub>
                                </m:sSub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H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R</m:t>
                                            </m:r>
                                          </m:sub>
                                        </m:sSub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θ,ϕ,f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  <m:box>
                              <m:boxPr>
                                <m:diff m:val="1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box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df</m:t>
                                </m:r>
                              </m:e>
                            </m:box>
                          </m:num>
                          <m:den>
                            <m:nary>
                              <m:naryPr>
                                <m:limLoc m:val="subSup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naryPr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L</m:t>
                                    </m:r>
                                  </m:sub>
                                </m:sSub>
                              </m:sub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H</m:t>
                                    </m:r>
                                  </m:sub>
                                </m:sSub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2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2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H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color w:val="000000" w:themeColor="text1"/>
                                                <w:sz w:val="22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0000" w:themeColor="text1"/>
                                                <w:sz w:val="22"/>
                                              </w:rPr>
                                              <m:t>θ,ϕ,f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2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  <m:box>
                              <m:boxPr>
                                <m:diff m:val="1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box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df</m:t>
                                </m:r>
                              </m:e>
                            </m:box>
                          </m:den>
                        </m:f>
                      </m:e>
                    </m:d>
                  </m:e>
                </m:func>
              </m:oMath>
            </m:oMathPara>
          </w:p>
          <w:p w14:paraId="568865E2" w14:textId="53CE30CE" w:rsidR="007136D2" w:rsidRPr="007136D2" w:rsidRDefault="00F12C5E" w:rsidP="00CC7041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with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  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=20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Hz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;  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H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20 k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Hz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49B976E1" w14:textId="195872E9" w:rsidR="007136D2" w:rsidRDefault="007136D2" w:rsidP="00CC7041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3289BB47" w14:textId="24A6D5D5" w:rsidR="00B7647D" w:rsidRDefault="00DE187D" w:rsidP="00D739B7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60259C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25(a) and (b)</w:t>
      </w:r>
      <w:r w:rsidR="00491D36">
        <w:rPr>
          <w:rFonts w:ascii="Times New Roman" w:hAnsi="Times New Roman" w:cs="Times New Roman"/>
          <w:color w:val="000000" w:themeColor="text1"/>
          <w:sz w:val="22"/>
        </w:rPr>
        <w:t xml:space="preserve"> show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wideband ILD curves and contour map 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wit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azimuth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18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18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00EFD">
        <w:rPr>
          <w:rFonts w:ascii="Times New Roman" w:hAnsi="Times New Roman" w:cs="Times New Roman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>nd elevation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o +9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mpared with Fig. 24, the variation in the wideband ILD according to azimuth is smaller than that in the high frequency narrowband ILD. </w:t>
      </w:r>
      <w:r w:rsidRPr="00480A3E">
        <w:rPr>
          <w:rFonts w:ascii="Times New Roman" w:hAnsi="Times New Roman" w:cs="Times New Roman"/>
          <w:color w:val="000000" w:themeColor="text1"/>
          <w:sz w:val="22"/>
        </w:rPr>
        <w:t>The variation range of wideband ILD is maximum in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66C2D">
        <w:rPr>
          <w:rFonts w:ascii="Times New Roman" w:hAnsi="Times New Roman" w:cs="Times New Roman"/>
          <w:color w:val="000000" w:themeColor="text1"/>
          <w:sz w:val="22"/>
        </w:rPr>
        <w:t>horizontal plane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ϕ</m:t>
        </m:r>
        <m:r>
          <w:rPr>
            <w:rFonts w:ascii="Cambria Math" w:hAnsi="Cambria Math" w:cs="Times New Roman" w:hint="eastAsia"/>
            <w:color w:val="000000" w:themeColor="text1"/>
            <w:sz w:val="22"/>
          </w:rPr>
          <m:t>=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˚</m:t>
        </m:r>
      </m:oMath>
      <w:r w:rsidRPr="00266C2D">
        <w:rPr>
          <w:rFonts w:ascii="Times New Roman" w:hAnsi="Times New Roman" w:cs="Times New Roman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80A3E">
        <w:rPr>
          <w:rFonts w:ascii="Times New Roman" w:hAnsi="Times New Roman" w:cs="Times New Roman"/>
          <w:color w:val="000000" w:themeColor="text1"/>
          <w:sz w:val="22"/>
        </w:rPr>
        <w:t>and decreases as the elevation angle of</w:t>
      </w:r>
      <w:r w:rsidR="00491D36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480A3E">
        <w:rPr>
          <w:rFonts w:ascii="Times New Roman" w:hAnsi="Times New Roman" w:cs="Times New Roman"/>
          <w:color w:val="000000" w:themeColor="text1"/>
          <w:sz w:val="22"/>
        </w:rPr>
        <w:t>sound source increase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At azimuths of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>9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 and +9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, the ILD notch </w:t>
      </w:r>
      <w:r>
        <w:rPr>
          <w:rFonts w:ascii="Times New Roman" w:hAnsi="Times New Roman" w:cs="Times New Roman"/>
          <w:color w:val="000000" w:themeColor="text1"/>
          <w:sz w:val="22"/>
        </w:rPr>
        <w:t>appear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s 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>4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 to +</w:t>
      </w:r>
      <w:r>
        <w:rPr>
          <w:rFonts w:ascii="Times New Roman" w:hAnsi="Times New Roman" w:cs="Times New Roman"/>
          <w:color w:val="000000" w:themeColor="text1"/>
          <w:sz w:val="22"/>
        </w:rPr>
        <w:t>3</w:t>
      </w:r>
      <w:r w:rsidRPr="0060259C">
        <w:rPr>
          <w:rFonts w:ascii="Times New Roman" w:hAnsi="Times New Roman" w:cs="Times New Roman"/>
          <w:color w:val="000000" w:themeColor="text1"/>
          <w:sz w:val="22"/>
        </w:rPr>
        <w:t>0°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of </w:t>
      </w:r>
      <w:r w:rsidRPr="00893FFE">
        <w:rPr>
          <w:rFonts w:ascii="Times New Roman" w:hAnsi="Times New Roman" w:cs="Times New Roman"/>
          <w:color w:val="000000" w:themeColor="text1"/>
          <w:sz w:val="22"/>
        </w:rPr>
        <w:t>elevation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At elevations outsid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is range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,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variations of wideband ILD with azimuth become smooth</w:t>
      </w:r>
      <w:r w:rsidR="00E162D3">
        <w:rPr>
          <w:rFonts w:ascii="Times New Roman" w:hAnsi="Times New Roman" w:cs="Times New Roman"/>
          <w:color w:val="000000" w:themeColor="text1"/>
          <w:sz w:val="22"/>
        </w:rPr>
        <w:t>,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hown </w:t>
      </w:r>
      <w:r w:rsidRPr="00EC1FD1">
        <w:rPr>
          <w:rFonts w:ascii="Times New Roman" w:hAnsi="Times New Roman" w:cs="Times New Roman"/>
          <w:color w:val="000000" w:themeColor="text1"/>
          <w:sz w:val="22"/>
        </w:rPr>
        <w:t>in the ITD curves.</w:t>
      </w:r>
      <w:r w:rsidR="00A46850">
        <w:rPr>
          <w:rFonts w:ascii="Times New Roman" w:hAnsi="Times New Roman" w:cs="Times New Roman"/>
          <w:color w:val="000000" w:themeColor="text1"/>
          <w:sz w:val="22"/>
        </w:rPr>
        <w:t xml:space="preserve"> In addition, a</w:t>
      </w:r>
      <w:r w:rsidR="00A46850" w:rsidRPr="00D739B7">
        <w:rPr>
          <w:rFonts w:ascii="Times New Roman" w:hAnsi="Times New Roman" w:cs="Times New Roman"/>
          <w:color w:val="000000" w:themeColor="text1"/>
          <w:sz w:val="22"/>
        </w:rPr>
        <w:t xml:space="preserve">t elevation angles below </w:t>
      </w:r>
      <w:r w:rsidR="00A46850" w:rsidRPr="00893FFE">
        <w:rPr>
          <w:rFonts w:ascii="Times New Roman" w:hAnsi="Times New Roman" w:cs="Times New Roman"/>
          <w:color w:val="000000" w:themeColor="text1"/>
          <w:sz w:val="22"/>
        </w:rPr>
        <w:t>4</w:t>
      </w:r>
      <w:r w:rsidR="00A46850">
        <w:rPr>
          <w:rFonts w:ascii="Times New Roman" w:hAnsi="Times New Roman" w:cs="Times New Roman"/>
          <w:color w:val="000000" w:themeColor="text1"/>
          <w:sz w:val="22"/>
        </w:rPr>
        <w:t>5</w:t>
      </w:r>
      <w:r w:rsidR="00A46850" w:rsidRPr="0060259C">
        <w:rPr>
          <w:rFonts w:ascii="Times New Roman" w:hAnsi="Times New Roman" w:cs="Times New Roman"/>
          <w:color w:val="000000" w:themeColor="text1"/>
          <w:sz w:val="22"/>
        </w:rPr>
        <w:t>°</w:t>
      </w:r>
      <w:r w:rsidR="00A46850" w:rsidRPr="00D739B7">
        <w:rPr>
          <w:rFonts w:ascii="Times New Roman" w:hAnsi="Times New Roman" w:cs="Times New Roman"/>
          <w:color w:val="000000" w:themeColor="text1"/>
          <w:sz w:val="22"/>
        </w:rPr>
        <w:t>, the broadband ILD curves exhibit front-back asymmetry</w:t>
      </w:r>
      <w:r w:rsidR="00A4685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46850" w:rsidRPr="00570E69">
        <w:rPr>
          <w:rFonts w:ascii="Times New Roman" w:hAnsi="Times New Roman" w:cs="Times New Roman"/>
          <w:color w:val="000000" w:themeColor="text1"/>
          <w:sz w:val="22"/>
        </w:rPr>
        <w:t>which can be used as a localization cue to solve the front-back confusion in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.</w:t>
      </w:r>
    </w:p>
    <w:p w14:paraId="687B548D" w14:textId="74DFE78B" w:rsidR="00B7647D" w:rsidRDefault="003A2644" w:rsidP="00B7647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nsidering the </w:t>
      </w:r>
      <w:r w:rsidRPr="00B212D0">
        <w:rPr>
          <w:rFonts w:ascii="Times New Roman" w:hAnsi="Times New Roman" w:cs="Times New Roman"/>
          <w:color w:val="000000" w:themeColor="text1"/>
          <w:sz w:val="22"/>
        </w:rPr>
        <w:t>OTF measurement method</w:t>
      </w:r>
      <w:r>
        <w:rPr>
          <w:rFonts w:ascii="Times New Roman" w:hAnsi="Times New Roman" w:cs="Times New Roman"/>
          <w:color w:val="000000" w:themeColor="text1"/>
          <w:sz w:val="22"/>
        </w:rPr>
        <w:t>, s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 xml:space="preserve">ince the left and right HRTFs are normalized to the same OTF, the level difference </w:t>
      </w:r>
      <w:r>
        <w:rPr>
          <w:rFonts w:ascii="Times New Roman" w:hAnsi="Times New Roman" w:cs="Times New Roman"/>
          <w:color w:val="000000" w:themeColor="text1"/>
          <w:sz w:val="22"/>
        </w:rPr>
        <w:t>between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left and right 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>HRTF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 xml:space="preserve"> is the same regardless of the OTF measurement method.</w:t>
      </w:r>
      <w:r w:rsidR="00B212D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>Th</w:t>
      </w:r>
      <w:r w:rsidR="0038356F">
        <w:rPr>
          <w:rFonts w:ascii="Times New Roman" w:hAnsi="Times New Roman" w:cs="Times New Roman" w:hint="eastAsia"/>
          <w:color w:val="000000" w:themeColor="text1"/>
          <w:sz w:val="22"/>
        </w:rPr>
        <w:t>u</w:t>
      </w:r>
      <w:r w:rsidR="0038356F">
        <w:rPr>
          <w:rFonts w:ascii="Times New Roman" w:hAnsi="Times New Roman" w:cs="Times New Roman"/>
          <w:color w:val="000000" w:themeColor="text1"/>
          <w:sz w:val="22"/>
        </w:rPr>
        <w:t>s</w:t>
      </w:r>
      <w:r w:rsidR="00B212D0" w:rsidRPr="00B212D0">
        <w:rPr>
          <w:rFonts w:ascii="Times New Roman" w:hAnsi="Times New Roman" w:cs="Times New Roman"/>
          <w:color w:val="000000" w:themeColor="text1"/>
          <w:sz w:val="22"/>
        </w:rPr>
        <w:t>, ILD is not affected by OTF measurement method.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 Also, </w:t>
      </w:r>
      <w:r w:rsidR="0038356F" w:rsidRPr="0038356F">
        <w:rPr>
          <w:rFonts w:ascii="Times New Roman" w:hAnsi="Times New Roman" w:cs="Times New Roman"/>
          <w:color w:val="000000" w:themeColor="text1"/>
          <w:sz w:val="22"/>
        </w:rPr>
        <w:t>the magnitude responses of HRTF are the same before and after non-causality compensation</w:t>
      </w:r>
      <w:r w:rsidR="00E162D3">
        <w:rPr>
          <w:rFonts w:ascii="Times New Roman" w:hAnsi="Times New Roman" w:cs="Times New Roman"/>
          <w:color w:val="000000" w:themeColor="text1"/>
          <w:sz w:val="22"/>
        </w:rPr>
        <w:t>,</w:t>
      </w:r>
      <w:r w:rsidR="0075443D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75443D" w:rsidRPr="0038356F">
        <w:rPr>
          <w:rFonts w:ascii="Times New Roman" w:hAnsi="Times New Roman" w:cs="Times New Roman"/>
          <w:color w:val="000000" w:themeColor="text1"/>
          <w:sz w:val="22"/>
        </w:rPr>
        <w:t xml:space="preserve">s shown in </w:t>
      </w:r>
      <w:r w:rsidR="0075443D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75443D">
        <w:rPr>
          <w:rFonts w:ascii="Times New Roman" w:hAnsi="Times New Roman" w:cs="Times New Roman"/>
          <w:color w:val="000000" w:themeColor="text1"/>
          <w:sz w:val="22"/>
        </w:rPr>
        <w:t xml:space="preserve">ig. 16(b1) </w:t>
      </w:r>
    </w:p>
    <w:p w14:paraId="7AB208F0" w14:textId="77777777" w:rsidR="00A41AC3" w:rsidRDefault="00A41AC3" w:rsidP="00B7647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2A244C43" w14:textId="6297726C" w:rsidR="00154D57" w:rsidRDefault="00891B62" w:rsidP="00154D5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670D897A" wp14:editId="7D790AAB">
                <wp:simplePos x="0" y="0"/>
                <wp:positionH relativeFrom="margin">
                  <wp:align>right</wp:align>
                </wp:positionH>
                <wp:positionV relativeFrom="paragraph">
                  <wp:posOffset>141605</wp:posOffset>
                </wp:positionV>
                <wp:extent cx="394970" cy="308610"/>
                <wp:effectExtent l="0" t="0" r="0" b="0"/>
                <wp:wrapNone/>
                <wp:docPr id="19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229A479" w14:textId="097A656B" w:rsidR="005E2A52" w:rsidRPr="006267B6" w:rsidRDefault="005E2A52" w:rsidP="00891B6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0D897A" id="_x0000_s1112" type="#_x0000_t202" style="position:absolute;left:0;text-align:left;margin-left:-20.1pt;margin-top:11.15pt;width:31.1pt;height:24.3pt;z-index:2518886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" filled="f" stroked="f">
                <v:textbox style="mso-fit-shape-to-text:t">
                  <w:txbxContent>
                    <w:p w14:paraId="1229A479" w14:textId="097A656B" w:rsidR="005E2A52" w:rsidRPr="006267B6" w:rsidRDefault="005E2A52" w:rsidP="00891B6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04090116" wp14:editId="29CD5818">
                <wp:simplePos x="0" y="0"/>
                <wp:positionH relativeFrom="margin">
                  <wp:posOffset>2048716</wp:posOffset>
                </wp:positionH>
                <wp:positionV relativeFrom="paragraph">
                  <wp:posOffset>141605</wp:posOffset>
                </wp:positionV>
                <wp:extent cx="394970" cy="308610"/>
                <wp:effectExtent l="0" t="0" r="0" b="0"/>
                <wp:wrapNone/>
                <wp:docPr id="191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9E9C5EF" w14:textId="77777777" w:rsidR="005E2A52" w:rsidRPr="006267B6" w:rsidRDefault="005E2A52" w:rsidP="00891B62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090116" id="_x0000_s1113" type="#_x0000_t202" style="position:absolute;left:0;text-align:left;margin-left:161.3pt;margin-top:11.15pt;width:31.1pt;height:24.3pt;z-index:2518865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" filled="f" stroked="f">
                <v:textbox style="mso-fit-shape-to-text:t">
                  <w:txbxContent>
                    <w:p w14:paraId="79E9C5EF" w14:textId="77777777" w:rsidR="005E2A52" w:rsidRPr="006267B6" w:rsidRDefault="005E2A52" w:rsidP="00891B62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E863456" wp14:editId="3F8A3580">
            <wp:extent cx="5731510" cy="2162810"/>
            <wp:effectExtent l="0" t="0" r="2540" b="8890"/>
            <wp:docPr id="190" name="그림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E79A9" w14:textId="1BA60D28" w:rsidR="00154D57" w:rsidRDefault="00154D57" w:rsidP="0062246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5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136D2">
        <w:rPr>
          <w:rFonts w:ascii="Times New Roman" w:hAnsi="Times New Roman" w:cs="Times New Roman"/>
          <w:color w:val="000000" w:themeColor="text1"/>
          <w:sz w:val="22"/>
        </w:rPr>
        <w:t>Wide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band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>I</w:t>
      </w:r>
      <w:r>
        <w:rPr>
          <w:rFonts w:ascii="Times New Roman" w:hAnsi="Times New Roman" w:cs="Times New Roman" w:hint="eastAsia"/>
          <w:color w:val="000000" w:themeColor="text1"/>
          <w:sz w:val="22"/>
        </w:rPr>
        <w:t>L</w:t>
      </w:r>
      <w:r w:rsidRPr="00B0728E">
        <w:rPr>
          <w:rFonts w:ascii="Times New Roman" w:hAnsi="Times New Roman" w:cs="Times New Roman"/>
          <w:color w:val="000000" w:themeColor="text1"/>
          <w:sz w:val="22"/>
        </w:rPr>
        <w:t xml:space="preserve">Ds </w:t>
      </w:r>
      <w:r w:rsidR="00622463" w:rsidRPr="00B0728E">
        <w:rPr>
          <w:rFonts w:ascii="Times New Roman" w:hAnsi="Times New Roman" w:cs="Times New Roman"/>
          <w:color w:val="000000" w:themeColor="text1"/>
          <w:sz w:val="22"/>
        </w:rPr>
        <w:t>that change with azimuth and elevation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: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(a)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ILD</w:t>
      </w:r>
      <w:r w:rsidR="009B4C6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4C69">
        <w:rPr>
          <w:rFonts w:ascii="Times New Roman" w:hAnsi="Times New Roman" w:cs="Times New Roman" w:hint="eastAsia"/>
          <w:color w:val="000000" w:themeColor="text1"/>
          <w:sz w:val="22"/>
        </w:rPr>
        <w:t>contour</w:t>
      </w:r>
      <w:r w:rsidR="009B4C6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4C69">
        <w:rPr>
          <w:rFonts w:ascii="Times New Roman" w:hAnsi="Times New Roman" w:cs="Times New Roman" w:hint="eastAsia"/>
          <w:color w:val="000000" w:themeColor="text1"/>
          <w:sz w:val="22"/>
        </w:rPr>
        <w:t>map</w:t>
      </w:r>
      <w:r w:rsidR="009B4C69">
        <w:rPr>
          <w:rFonts w:ascii="Times New Roman" w:hAnsi="Times New Roman" w:cs="Times New Roman"/>
          <w:color w:val="000000" w:themeColor="text1"/>
          <w:sz w:val="22"/>
        </w:rPr>
        <w:t xml:space="preserve">; </w:t>
      </w:r>
      <w:r w:rsidR="00E162D3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(b)</w:t>
      </w:r>
      <w:r w:rsidR="0062246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ILD</w:t>
      </w:r>
      <w:r w:rsidR="0084647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4C69">
        <w:rPr>
          <w:rFonts w:ascii="Times New Roman" w:hAnsi="Times New Roman" w:cs="Times New Roman"/>
          <w:color w:val="000000" w:themeColor="text1"/>
          <w:sz w:val="22"/>
        </w:rPr>
        <w:t>plots for seven frequencies</w:t>
      </w:r>
      <w:r w:rsidR="00622463">
        <w:rPr>
          <w:rFonts w:ascii="Times New Roman" w:hAnsi="Times New Roman" w:cs="Times New Roman" w:hint="eastAsia"/>
          <w:color w:val="000000" w:themeColor="text1"/>
          <w:sz w:val="22"/>
        </w:rPr>
        <w:t>.</w:t>
      </w:r>
    </w:p>
    <w:p w14:paraId="4C536C48" w14:textId="47B4F2BD" w:rsidR="00E162D3" w:rsidRDefault="00E162D3" w:rsidP="0062246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and (b2). </w:t>
      </w:r>
      <w:r w:rsidRPr="0038356F">
        <w:rPr>
          <w:rFonts w:ascii="Times New Roman" w:hAnsi="Times New Roman" w:cs="Times New Roman"/>
          <w:color w:val="000000" w:themeColor="text1"/>
          <w:sz w:val="22"/>
        </w:rPr>
        <w:t>Therefore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8356F">
        <w:rPr>
          <w:rFonts w:ascii="Times New Roman" w:hAnsi="Times New Roman" w:cs="Times New Roman"/>
          <w:color w:val="000000" w:themeColor="text1"/>
          <w:sz w:val="22"/>
        </w:rPr>
        <w:t>ILD shows the same resul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s that shown in Fig. 25,</w:t>
      </w:r>
      <w:r w:rsidRPr="0038356F">
        <w:rPr>
          <w:rFonts w:ascii="Times New Roman" w:hAnsi="Times New Roman" w:cs="Times New Roman"/>
          <w:color w:val="000000" w:themeColor="text1"/>
          <w:sz w:val="22"/>
        </w:rPr>
        <w:t xml:space="preserve"> regardless of the causality of HRTF.</w:t>
      </w:r>
    </w:p>
    <w:p w14:paraId="18340F16" w14:textId="77777777" w:rsidR="00E162D3" w:rsidRDefault="00E162D3" w:rsidP="00622463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7C68F2D6" w14:textId="091CEE38" w:rsidR="00916F1A" w:rsidRPr="001326B9" w:rsidRDefault="009E40DE" w:rsidP="00916F1A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916F1A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3. Spectral cue </w:t>
      </w:r>
      <w:r w:rsidR="00916F1A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916F1A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SC</w:t>
      </w:r>
      <w:r w:rsidR="00916F1A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409A46E5" w14:textId="1DFE6D27" w:rsidR="00941C69" w:rsidRDefault="00B224AB" w:rsidP="000B4A8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B224AB">
        <w:rPr>
          <w:rFonts w:ascii="Times New Roman" w:hAnsi="Times New Roman" w:cs="Times New Roman"/>
          <w:color w:val="000000" w:themeColor="text1"/>
          <w:sz w:val="22"/>
        </w:rPr>
        <w:t>The spectral features of sound pressure</w:t>
      </w:r>
      <w:r w:rsidR="00105289">
        <w:rPr>
          <w:rFonts w:ascii="Times New Roman" w:hAnsi="Times New Roman" w:cs="Times New Roman"/>
          <w:color w:val="000000" w:themeColor="text1"/>
          <w:sz w:val="22"/>
        </w:rPr>
        <w:t>,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caused by reflection and diffraction of the pinna</w:t>
      </w:r>
      <w:r w:rsidR="007E36E0">
        <w:rPr>
          <w:rFonts w:ascii="Times New Roman" w:hAnsi="Times New Roman" w:cs="Times New Roman"/>
          <w:color w:val="000000" w:themeColor="text1"/>
          <w:sz w:val="22"/>
        </w:rPr>
        <w:t>,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are important localization cues above 5 kHz [5]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>The spectral features of the pinna can be analyzed via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>
        <w:rPr>
          <w:rFonts w:ascii="Times New Roman" w:hAnsi="Times New Roman" w:cs="Times New Roman"/>
          <w:color w:val="000000" w:themeColor="text1"/>
          <w:sz w:val="22"/>
        </w:rPr>
        <w:t>measured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HR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>The high-frequency peaks and notches of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 xml:space="preserve"> HRTFs are reported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as being </w:t>
      </w:r>
      <w:r w:rsidRPr="00B224AB">
        <w:rPr>
          <w:rFonts w:ascii="Times New Roman" w:hAnsi="Times New Roman" w:cs="Times New Roman"/>
          <w:color w:val="000000" w:themeColor="text1"/>
          <w:sz w:val="22"/>
        </w:rPr>
        <w:t>generated in the pinna [6].</w:t>
      </w:r>
      <w:r w:rsidR="00426EF4">
        <w:rPr>
          <w:rFonts w:ascii="Times New Roman" w:hAnsi="Times New Roman" w:cs="Times New Roman"/>
          <w:color w:val="000000" w:themeColor="text1"/>
          <w:sz w:val="22"/>
        </w:rPr>
        <w:t xml:space="preserve"> Specifically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>, it is considered that notches are generated in the cavity of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 xml:space="preserve"> concha</w:t>
      </w:r>
      <w:r w:rsidR="00426EF4">
        <w:rPr>
          <w:rFonts w:ascii="Times New Roman" w:hAnsi="Times New Roman" w:cs="Times New Roman"/>
          <w:color w:val="000000" w:themeColor="text1"/>
          <w:sz w:val="22"/>
        </w:rPr>
        <w:t xml:space="preserve"> [48]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>, whereas peaks are generated by the resonance of the pinna</w:t>
      </w:r>
      <w:r w:rsidR="00426EF4">
        <w:rPr>
          <w:rFonts w:ascii="Times New Roman" w:hAnsi="Times New Roman" w:cs="Times New Roman"/>
          <w:color w:val="000000" w:themeColor="text1"/>
          <w:sz w:val="22"/>
        </w:rPr>
        <w:t xml:space="preserve"> [49]</w:t>
      </w:r>
      <w:r w:rsidR="00426EF4" w:rsidRPr="00426EF4">
        <w:rPr>
          <w:rFonts w:ascii="Times New Roman" w:hAnsi="Times New Roman" w:cs="Times New Roman"/>
          <w:color w:val="000000" w:themeColor="text1"/>
          <w:sz w:val="22"/>
        </w:rPr>
        <w:t>.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E5259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ince </w:t>
      </w:r>
      <w:r w:rsidR="00CE5259" w:rsidRPr="007529DE">
        <w:rPr>
          <w:rFonts w:ascii="Times New Roman" w:hAnsi="Times New Roman" w:cs="Times New Roman"/>
          <w:color w:val="000000" w:themeColor="text1"/>
          <w:sz w:val="22"/>
        </w:rPr>
        <w:t>first reported in Ref</w:t>
      </w:r>
      <w:r w:rsidR="00CE5259">
        <w:rPr>
          <w:rFonts w:ascii="Times New Roman" w:hAnsi="Times New Roman" w:cs="Times New Roman"/>
          <w:color w:val="000000" w:themeColor="text1"/>
          <w:sz w:val="22"/>
        </w:rPr>
        <w:t>.</w:t>
      </w:r>
      <w:r w:rsidR="00CE5259" w:rsidRPr="007529DE">
        <w:rPr>
          <w:rFonts w:ascii="Times New Roman" w:hAnsi="Times New Roman" w:cs="Times New Roman"/>
          <w:color w:val="000000" w:themeColor="text1"/>
          <w:sz w:val="22"/>
        </w:rPr>
        <w:t xml:space="preserve"> [48]</w:t>
      </w:r>
      <w:r w:rsidR="00CE5259">
        <w:rPr>
          <w:rFonts w:ascii="Times New Roman" w:hAnsi="Times New Roman" w:cs="Times New Roman"/>
          <w:color w:val="000000" w:themeColor="text1"/>
          <w:sz w:val="22"/>
        </w:rPr>
        <w:t>, t</w:t>
      </w:r>
      <w:r w:rsidR="007529DE" w:rsidRPr="007529DE">
        <w:rPr>
          <w:rFonts w:ascii="Times New Roman" w:hAnsi="Times New Roman" w:cs="Times New Roman"/>
          <w:color w:val="000000" w:themeColor="text1"/>
          <w:sz w:val="22"/>
        </w:rPr>
        <w:t xml:space="preserve">he elevation dependence of the pinna notch frequency </w:t>
      </w:r>
      <w:r w:rsidR="00CE5259">
        <w:rPr>
          <w:rFonts w:ascii="Times New Roman" w:hAnsi="Times New Roman" w:cs="Times New Roman"/>
          <w:color w:val="000000" w:themeColor="text1"/>
          <w:sz w:val="22"/>
        </w:rPr>
        <w:t>ha</w:t>
      </w:r>
      <w:r w:rsidR="007529DE" w:rsidRPr="007529DE">
        <w:rPr>
          <w:rFonts w:ascii="Times New Roman" w:hAnsi="Times New Roman" w:cs="Times New Roman"/>
          <w:color w:val="000000" w:themeColor="text1"/>
          <w:sz w:val="22"/>
        </w:rPr>
        <w:t>s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 been </w:t>
      </w:r>
      <w:r w:rsidR="007529DE" w:rsidRPr="007529DE">
        <w:rPr>
          <w:rFonts w:ascii="Times New Roman" w:hAnsi="Times New Roman" w:cs="Times New Roman"/>
          <w:color w:val="000000" w:themeColor="text1"/>
          <w:sz w:val="22"/>
        </w:rPr>
        <w:t>considered an important vertical localization cue</w:t>
      </w:r>
      <w:r w:rsidR="00CE5259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 xml:space="preserve">To analyze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this 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 xml:space="preserve">cue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>the measured HRTF database, the patterns of peaks and notches according to elevation angles in the median plane were examined</w:t>
      </w:r>
      <w:r w:rsidR="00A3039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0398">
        <w:rPr>
          <w:rFonts w:ascii="Times New Roman" w:hAnsi="Times New Roman" w:cs="Times New Roman" w:hint="eastAsia"/>
          <w:color w:val="000000" w:themeColor="text1"/>
          <w:sz w:val="22"/>
        </w:rPr>
        <w:t xml:space="preserve">in </w:t>
      </w:r>
      <w:r w:rsidR="00A30398">
        <w:rPr>
          <w:rFonts w:ascii="Times New Roman" w:hAnsi="Times New Roman" w:cs="Times New Roman"/>
          <w:color w:val="000000" w:themeColor="text1"/>
          <w:sz w:val="22"/>
        </w:rPr>
        <w:t>this paper</w:t>
      </w:r>
      <w:r w:rsidR="00941C69" w:rsidRPr="002F2683">
        <w:rPr>
          <w:rFonts w:ascii="Times New Roman" w:hAnsi="Times New Roman" w:cs="Times New Roman"/>
          <w:color w:val="000000" w:themeColor="text1"/>
          <w:sz w:val="22"/>
        </w:rPr>
        <w:t>.</w:t>
      </w:r>
      <w:r w:rsidR="00941C6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>For this purpose, pinna-related transfer functions (PRTFs),</w:t>
      </w:r>
      <w:r w:rsidR="00A30398">
        <w:rPr>
          <w:rFonts w:ascii="Times New Roman" w:hAnsi="Times New Roman" w:cs="Times New Roman"/>
          <w:color w:val="000000" w:themeColor="text1"/>
          <w:sz w:val="22"/>
        </w:rPr>
        <w:t xml:space="preserve"> i.e.,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1C69">
        <w:rPr>
          <w:rFonts w:ascii="Times New Roman" w:hAnsi="Times New Roman" w:cs="Times New Roman"/>
          <w:color w:val="000000" w:themeColor="text1"/>
          <w:sz w:val="22"/>
        </w:rPr>
        <w:t>acoustic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transfer functions related only to the pinna, w</w:t>
      </w:r>
      <w:r w:rsidR="00941C69">
        <w:rPr>
          <w:rFonts w:ascii="Times New Roman" w:hAnsi="Times New Roman" w:cs="Times New Roman"/>
          <w:color w:val="000000" w:themeColor="text1"/>
          <w:sz w:val="22"/>
        </w:rPr>
        <w:t>ere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extracted from</w:t>
      </w:r>
      <w:r w:rsidR="00A21F5C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941C69" w:rsidRPr="0010668D">
        <w:rPr>
          <w:rFonts w:ascii="Times New Roman" w:hAnsi="Times New Roman" w:cs="Times New Roman"/>
          <w:color w:val="000000" w:themeColor="text1"/>
          <w:sz w:val="22"/>
        </w:rPr>
        <w:t xml:space="preserve"> measured HRTFs.</w:t>
      </w:r>
      <w:r w:rsidR="00CF3AA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Since the pinna response reaches the entrance of the ear canal before the torso response, the pinna influence is considered to be involved in the early part of HRIR.</w:t>
      </w:r>
      <w:r w:rsidR="00CF3AA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Th</w:t>
      </w:r>
      <w:r w:rsidR="00CF3AA5">
        <w:rPr>
          <w:rFonts w:ascii="Times New Roman" w:hAnsi="Times New Roman" w:cs="Times New Roman"/>
          <w:color w:val="000000" w:themeColor="text1"/>
          <w:sz w:val="22"/>
        </w:rPr>
        <w:t>us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, it is assumed that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 w:rsidRPr="00CF3AA5">
        <w:rPr>
          <w:rFonts w:ascii="Times New Roman" w:hAnsi="Times New Roman" w:cs="Times New Roman"/>
          <w:color w:val="000000" w:themeColor="text1"/>
          <w:sz w:val="22"/>
        </w:rPr>
        <w:t>information on spectral peaks and notches of the pinna is included in the early part of HRIR.</w:t>
      </w:r>
      <w:r w:rsidR="00034B4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F3AA5">
        <w:rPr>
          <w:rFonts w:ascii="Times New Roman" w:hAnsi="Times New Roman" w:cs="Times New Roman"/>
          <w:color w:val="000000" w:themeColor="text1"/>
          <w:sz w:val="22"/>
        </w:rPr>
        <w:t xml:space="preserve">Since </w:t>
      </w:r>
      <w:r w:rsidR="00EA3CCC">
        <w:rPr>
          <w:rFonts w:ascii="Times New Roman" w:hAnsi="Times New Roman" w:cs="Times New Roman"/>
          <w:color w:val="000000" w:themeColor="text1"/>
          <w:sz w:val="22"/>
        </w:rPr>
        <w:t>t</w:t>
      </w:r>
      <w:r w:rsidR="00EA3CCC" w:rsidRPr="00EA3CCC">
        <w:rPr>
          <w:rFonts w:ascii="Times New Roman" w:hAnsi="Times New Roman" w:cs="Times New Roman"/>
          <w:color w:val="000000" w:themeColor="text1"/>
          <w:sz w:val="22"/>
        </w:rPr>
        <w:t xml:space="preserve">he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 xml:space="preserve">first </w:t>
      </w:r>
      <w:r w:rsidR="00A30398">
        <w:rPr>
          <w:rFonts w:ascii="Times New Roman" w:hAnsi="Times New Roman" w:cs="Times New Roman"/>
          <w:color w:val="000000" w:themeColor="text1"/>
          <w:sz w:val="22"/>
        </w:rPr>
        <w:t>1</w:t>
      </w:r>
      <w:r w:rsidR="00435A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30398">
        <w:rPr>
          <w:rFonts w:ascii="Times New Roman" w:hAnsi="Times New Roman" w:cs="Times New Roman"/>
          <w:color w:val="000000" w:themeColor="text1"/>
          <w:sz w:val="22"/>
        </w:rPr>
        <w:t>ms of</w:t>
      </w:r>
      <w:r w:rsidR="00EA3CCC" w:rsidRPr="00EA3CCC">
        <w:rPr>
          <w:rFonts w:ascii="Times New Roman" w:hAnsi="Times New Roman" w:cs="Times New Roman"/>
          <w:color w:val="000000" w:themeColor="text1"/>
          <w:sz w:val="22"/>
        </w:rPr>
        <w:t xml:space="preserve"> HRIR</w:t>
      </w:r>
      <w:r w:rsidR="000F2E4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3CCC" w:rsidRPr="00EA3CCC">
        <w:rPr>
          <w:rFonts w:ascii="Times New Roman" w:hAnsi="Times New Roman" w:cs="Times New Roman"/>
          <w:color w:val="000000" w:themeColor="text1"/>
          <w:sz w:val="22"/>
        </w:rPr>
        <w:t>contains information about the spectral peaks and notches for the pinna</w:t>
      </w:r>
      <w:r w:rsidR="00EA3CCC">
        <w:rPr>
          <w:rFonts w:ascii="Times New Roman" w:hAnsi="Times New Roman" w:cs="Times New Roman"/>
          <w:color w:val="000000" w:themeColor="text1"/>
          <w:sz w:val="22"/>
        </w:rPr>
        <w:t xml:space="preserve"> [6], </w:t>
      </w:r>
      <w:r w:rsidR="00034B45" w:rsidRPr="006077D5">
        <w:rPr>
          <w:rFonts w:ascii="Times New Roman" w:hAnsi="Times New Roman" w:cs="Times New Roman"/>
          <w:color w:val="000000" w:themeColor="text1"/>
          <w:sz w:val="22"/>
        </w:rPr>
        <w:t>HRIRs in the median plane</w:t>
      </w:r>
      <w:r w:rsidR="00034B4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E36E0">
        <w:rPr>
          <w:rFonts w:ascii="Times New Roman" w:hAnsi="Times New Roman" w:cs="Times New Roman"/>
          <w:color w:val="000000" w:themeColor="text1"/>
          <w:sz w:val="22"/>
        </w:rPr>
        <w:t>we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re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 clipped by a 2 ms long Hanning window center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ed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34B45">
        <w:rPr>
          <w:rFonts w:ascii="Times New Roman" w:hAnsi="Times New Roman" w:cs="Times New Roman"/>
          <w:color w:val="000000" w:themeColor="text1"/>
          <w:sz w:val="22"/>
        </w:rPr>
        <w:t xml:space="preserve">on 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the maximum sample of 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each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 xml:space="preserve"> HRIR, leaving only the pinna </w:t>
      </w:r>
      <w:r w:rsidR="00034B45">
        <w:rPr>
          <w:rFonts w:ascii="Times New Roman" w:hAnsi="Times New Roman" w:cs="Times New Roman"/>
          <w:color w:val="000000" w:themeColor="text1"/>
          <w:sz w:val="22"/>
        </w:rPr>
        <w:t>effect</w:t>
      </w:r>
      <w:r w:rsidR="00034B45" w:rsidRPr="00034B45">
        <w:rPr>
          <w:rFonts w:ascii="Times New Roman" w:hAnsi="Times New Roman" w:cs="Times New Roman"/>
          <w:color w:val="000000" w:themeColor="text1"/>
          <w:sz w:val="22"/>
        </w:rPr>
        <w:t>.</w:t>
      </w:r>
      <w:r w:rsidR="0047072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077D5" w:rsidRPr="006077D5">
        <w:rPr>
          <w:rFonts w:ascii="Times New Roman" w:hAnsi="Times New Roman" w:cs="Times New Roman"/>
          <w:color w:val="000000" w:themeColor="text1"/>
          <w:sz w:val="22"/>
        </w:rPr>
        <w:t>Then, the windowed HRIRs were Fourier transformed to obtain PRTFs.</w:t>
      </w:r>
      <w:r w:rsidR="004C010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C010A" w:rsidRPr="004C010A">
        <w:rPr>
          <w:rFonts w:ascii="Times New Roman" w:hAnsi="Times New Roman" w:cs="Times New Roman"/>
          <w:color w:val="000000" w:themeColor="text1"/>
          <w:sz w:val="22"/>
        </w:rPr>
        <w:t>To analyze SCs, the local maxima and minima of PRTFs</w:t>
      </w:r>
      <w:r w:rsidR="0084493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44931" w:rsidRPr="00844931">
        <w:rPr>
          <w:rFonts w:ascii="Times New Roman" w:hAnsi="Times New Roman" w:cs="Times New Roman"/>
          <w:color w:val="000000" w:themeColor="text1"/>
          <w:sz w:val="22"/>
        </w:rPr>
        <w:t>were searched according to frequency and elevation angle to obtain the distribution of peaks and notches</w:t>
      </w:r>
      <w:r w:rsidR="004C010A" w:rsidRPr="004C010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59359BB" w14:textId="7E37D7C5" w:rsidR="00F37CEE" w:rsidRDefault="001601D4" w:rsidP="00F37CEE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1601D4">
        <w:rPr>
          <w:rFonts w:ascii="Times New Roman" w:hAnsi="Times New Roman" w:cs="Times New Roman"/>
          <w:color w:val="000000" w:themeColor="text1"/>
          <w:sz w:val="22"/>
        </w:rPr>
        <w:t>Fig. 26</w:t>
      </w:r>
      <w:r w:rsidR="00A833B5">
        <w:rPr>
          <w:rFonts w:ascii="Times New Roman" w:hAnsi="Times New Roman" w:cs="Times New Roman"/>
          <w:color w:val="000000" w:themeColor="text1"/>
          <w:sz w:val="22"/>
        </w:rPr>
        <w:t>(a)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 xml:space="preserve"> shows the SC distribution of</w:t>
      </w:r>
      <w:r w:rsidR="00330ABB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 xml:space="preserve"> right PRTFs in the median plane</w:t>
      </w:r>
      <w:r w:rsidR="00330AB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>with elevations from −40° to 220°.</w:t>
      </w:r>
      <w:r w:rsidR="00F922C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The peak at about 4 kHz is almost constant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and is thus</w:t>
      </w:r>
      <w:r w:rsidR="000F2E49">
        <w:rPr>
          <w:rFonts w:ascii="Times New Roman" w:hAnsi="Times New Roman" w:cs="Times New Roman"/>
          <w:color w:val="000000" w:themeColor="text1"/>
          <w:sz w:val="22"/>
        </w:rPr>
        <w:t xml:space="preserve"> almost</w:t>
      </w:r>
      <w:r w:rsidR="006D2311">
        <w:rPr>
          <w:rFonts w:ascii="Times New Roman" w:hAnsi="Times New Roman" w:cs="Times New Roman"/>
          <w:color w:val="000000" w:themeColor="text1"/>
          <w:sz w:val="22"/>
        </w:rPr>
        <w:t xml:space="preserve"> independent of 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the elevation angle of 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the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 sound source</w:t>
      </w:r>
      <w:r w:rsidR="006D231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>This peak is called the first peak, P1, and result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s</w:t>
      </w:r>
      <w:r w:rsidR="00D74CA5" w:rsidRPr="00D74CA5">
        <w:rPr>
          <w:rFonts w:ascii="Times New Roman" w:hAnsi="Times New Roman" w:cs="Times New Roman"/>
          <w:color w:val="000000" w:themeColor="text1"/>
          <w:sz w:val="22"/>
        </w:rPr>
        <w:t xml:space="preserve"> from the modal response of the ear canal in the</w:t>
      </w:r>
      <w:r w:rsidR="00330ABB">
        <w:rPr>
          <w:rFonts w:ascii="Times New Roman" w:hAnsi="Times New Roman" w:cs="Times New Roman"/>
          <w:color w:val="000000" w:themeColor="text1"/>
          <w:sz w:val="22"/>
        </w:rPr>
        <w:t xml:space="preserve"> depth direction. </w:t>
      </w:r>
      <w:r w:rsidR="00AE229F" w:rsidRPr="00AE229F">
        <w:rPr>
          <w:rFonts w:ascii="Times New Roman" w:hAnsi="Times New Roman" w:cs="Times New Roman"/>
          <w:color w:val="000000" w:themeColor="text1"/>
          <w:sz w:val="22"/>
        </w:rPr>
        <w:t>The second peak, P2, is formed around 10 kHz, and there is no significant change with the elevation angle.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Since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the P1 and P2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frequencies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are almost independent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of the </w:t>
      </w:r>
      <w:r w:rsidR="00E629E8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angle</w:t>
      </w:r>
      <w:r w:rsidR="00E629E8">
        <w:rPr>
          <w:rFonts w:ascii="Times New Roman" w:hAnsi="Times New Roman" w:cs="Times New Roman"/>
          <w:color w:val="000000" w:themeColor="text1"/>
          <w:sz w:val="22"/>
        </w:rPr>
        <w:t>, vertical localization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cue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s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30ABB">
        <w:rPr>
          <w:rFonts w:ascii="Times New Roman" w:hAnsi="Times New Roman" w:cs="Times New Roman"/>
          <w:color w:val="000000" w:themeColor="text1"/>
          <w:sz w:val="22"/>
        </w:rPr>
        <w:t>are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not included in</w:t>
      </w:r>
      <w:r w:rsidR="00E629E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P1 </w:t>
      </w:r>
      <w:r w:rsidR="00E629E8">
        <w:rPr>
          <w:rFonts w:ascii="Times New Roman" w:hAnsi="Times New Roman" w:cs="Times New Roman"/>
          <w:color w:val="000000" w:themeColor="text1"/>
          <w:sz w:val="22"/>
        </w:rPr>
        <w:t>and</w:t>
      </w:r>
      <w:r w:rsidR="00E629E8" w:rsidRPr="00F45B9F">
        <w:rPr>
          <w:rFonts w:ascii="Times New Roman" w:hAnsi="Times New Roman" w:cs="Times New Roman"/>
          <w:color w:val="000000" w:themeColor="text1"/>
          <w:sz w:val="22"/>
        </w:rPr>
        <w:t xml:space="preserve"> P2.</w:t>
      </w:r>
      <w:r w:rsidR="00DD112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D2311">
        <w:rPr>
          <w:rFonts w:ascii="Times New Roman" w:hAnsi="Times New Roman" w:cs="Times New Roman" w:hint="eastAsia"/>
          <w:color w:val="000000" w:themeColor="text1"/>
          <w:sz w:val="22"/>
        </w:rPr>
        <w:t>O</w:t>
      </w:r>
      <w:r w:rsidR="006D2311">
        <w:rPr>
          <w:rFonts w:ascii="Times New Roman" w:hAnsi="Times New Roman" w:cs="Times New Roman"/>
          <w:color w:val="000000" w:themeColor="text1"/>
          <w:sz w:val="22"/>
        </w:rPr>
        <w:t xml:space="preserve">n the other hand, the first notch, N1, and the second notch, N2, are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highly</w:t>
      </w:r>
      <w:r w:rsidR="00EA0BC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dependent on the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e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l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evation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angle</w:t>
      </w:r>
      <w:r w:rsidR="00FC2018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FC2018">
        <w:rPr>
          <w:rFonts w:ascii="Times New Roman" w:hAnsi="Times New Roman" w:cs="Times New Roman"/>
          <w:color w:val="000000" w:themeColor="text1"/>
          <w:sz w:val="22"/>
        </w:rPr>
        <w:t>sound source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.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F39D6">
        <w:rPr>
          <w:rFonts w:ascii="Times New Roman" w:hAnsi="Times New Roman" w:cs="Times New Roman"/>
          <w:color w:val="000000" w:themeColor="text1"/>
          <w:sz w:val="22"/>
        </w:rPr>
        <w:t xml:space="preserve">In addition, </w:t>
      </w:r>
      <w:r w:rsidR="00BF39D6" w:rsidRPr="00D03552">
        <w:rPr>
          <w:rFonts w:ascii="Times New Roman" w:hAnsi="Times New Roman" w:cs="Times New Roman"/>
          <w:color w:val="000000" w:themeColor="text1"/>
          <w:sz w:val="22"/>
        </w:rPr>
        <w:t>notches are deep for sound source</w:t>
      </w:r>
      <w:r w:rsidR="008257DB">
        <w:rPr>
          <w:rFonts w:ascii="Times New Roman" w:hAnsi="Times New Roman" w:cs="Times New Roman"/>
          <w:color w:val="000000" w:themeColor="text1"/>
          <w:sz w:val="22"/>
        </w:rPr>
        <w:t>s</w:t>
      </w:r>
      <w:r w:rsidR="00BF39D6" w:rsidRPr="00D03552">
        <w:rPr>
          <w:rFonts w:ascii="Times New Roman" w:hAnsi="Times New Roman" w:cs="Times New Roman"/>
          <w:color w:val="000000" w:themeColor="text1"/>
          <w:sz w:val="22"/>
        </w:rPr>
        <w:t xml:space="preserve"> close to the horizontal plane and shallow for source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s </w:t>
      </w:r>
      <w:r w:rsidR="00BF39D6" w:rsidRPr="00D03552">
        <w:rPr>
          <w:rFonts w:ascii="Times New Roman" w:hAnsi="Times New Roman" w:cs="Times New Roman"/>
          <w:color w:val="000000" w:themeColor="text1"/>
          <w:sz w:val="22"/>
        </w:rPr>
        <w:t xml:space="preserve">far from 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it.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This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angle dependenc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y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of the </w:t>
      </w:r>
      <w:r w:rsidR="006D2311">
        <w:rPr>
          <w:rFonts w:ascii="Times New Roman" w:hAnsi="Times New Roman" w:cs="Times New Roman"/>
          <w:color w:val="000000" w:themeColor="text1"/>
          <w:sz w:val="22"/>
        </w:rPr>
        <w:t>N1 and N2</w:t>
      </w:r>
      <w:r w:rsidR="00EA0BC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frequenc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ies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 xml:space="preserve"> is thought </w:t>
      </w:r>
      <w:r w:rsidR="008257DB">
        <w:rPr>
          <w:rFonts w:ascii="Times New Roman" w:hAnsi="Times New Roman" w:cs="Times New Roman"/>
          <w:color w:val="000000" w:themeColor="text1"/>
          <w:sz w:val="22"/>
        </w:rPr>
        <w:t>to be a vital cue</w:t>
      </w:r>
      <w:r w:rsidR="008257DB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for vertical</w:t>
      </w:r>
      <w:r w:rsidR="00EA0BC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0BCF" w:rsidRPr="00917E21">
        <w:rPr>
          <w:rFonts w:ascii="Times New Roman" w:hAnsi="Times New Roman" w:cs="Times New Roman"/>
          <w:color w:val="000000" w:themeColor="text1"/>
          <w:sz w:val="22"/>
        </w:rPr>
        <w:t>localization.</w:t>
      </w:r>
      <w:r w:rsidR="008257D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6EFE" w:rsidRPr="00B022D0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N1</w:t>
      </w:r>
      <w:r w:rsidR="00407EA9">
        <w:rPr>
          <w:rFonts w:ascii="Times New Roman" w:hAnsi="Times New Roman" w:cs="Times New Roman"/>
          <w:color w:val="000000" w:themeColor="text1"/>
          <w:sz w:val="22"/>
        </w:rPr>
        <w:t xml:space="preserve"> frequency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is observed</w:t>
      </w:r>
      <w:r w:rsidR="004E6EFE" w:rsidRPr="00B022D0">
        <w:rPr>
          <w:rFonts w:ascii="Times New Roman" w:hAnsi="Times New Roman" w:cs="Times New Roman"/>
          <w:color w:val="000000" w:themeColor="text1"/>
          <w:sz w:val="22"/>
        </w:rPr>
        <w:t xml:space="preserve"> at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about 8</w:t>
      </w:r>
      <w:r w:rsidR="004E6EFE" w:rsidRPr="00B022D0">
        <w:rPr>
          <w:rFonts w:ascii="Times New Roman" w:hAnsi="Times New Roman" w:cs="Times New Roman"/>
          <w:color w:val="000000" w:themeColor="text1"/>
          <w:sz w:val="22"/>
        </w:rPr>
        <w:t xml:space="preserve"> kHz</w:t>
      </w:r>
      <w:r w:rsidR="00407EA9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changes from 8 kHz to 1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0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kHz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 xml:space="preserve"> when elevation</w:t>
      </w:r>
      <w:r w:rsidR="004E6E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 xml:space="preserve">varies from −40° to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4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>0°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F2E49"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 w:rsidR="000F2E49">
        <w:rPr>
          <w:rFonts w:ascii="Times New Roman" w:hAnsi="Times New Roman" w:cs="Times New Roman"/>
          <w:color w:val="000000" w:themeColor="text1"/>
          <w:sz w:val="22"/>
        </w:rPr>
        <w:t>he N2 frequency varies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greatly </w:t>
      </w:r>
      <w:r w:rsidR="006B12AA" w:rsidRPr="0065712E">
        <w:rPr>
          <w:rFonts w:ascii="Times New Roman" w:hAnsi="Times New Roman" w:cs="Times New Roman"/>
          <w:color w:val="000000" w:themeColor="text1"/>
          <w:sz w:val="22"/>
        </w:rPr>
        <w:t xml:space="preserve">as </w:t>
      </w:r>
      <w:r w:rsidR="00335B54">
        <w:rPr>
          <w:rFonts w:ascii="Times New Roman" w:hAnsi="Times New Roman" w:cs="Times New Roman"/>
          <w:color w:val="000000" w:themeColor="text1"/>
          <w:sz w:val="22"/>
        </w:rPr>
        <w:t>a</w:t>
      </w:r>
      <w:r w:rsidR="006B12AA" w:rsidRPr="0065712E">
        <w:rPr>
          <w:rFonts w:ascii="Times New Roman" w:hAnsi="Times New Roman" w:cs="Times New Roman"/>
          <w:color w:val="000000" w:themeColor="text1"/>
          <w:sz w:val="22"/>
        </w:rPr>
        <w:t xml:space="preserve"> sound source moves from 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 xml:space="preserve">0° to </w:t>
      </w:r>
      <w:r w:rsidR="00335B54">
        <w:rPr>
          <w:rFonts w:ascii="Times New Roman" w:hAnsi="Times New Roman" w:cs="Times New Roman"/>
          <w:color w:val="000000" w:themeColor="text1"/>
          <w:sz w:val="22"/>
        </w:rPr>
        <w:t>9</w:t>
      </w:r>
      <w:r w:rsidR="004E6EFE" w:rsidRPr="00F53087">
        <w:rPr>
          <w:rFonts w:ascii="Times New Roman" w:hAnsi="Times New Roman" w:cs="Times New Roman"/>
          <w:color w:val="000000" w:themeColor="text1"/>
          <w:sz w:val="22"/>
        </w:rPr>
        <w:t>0°</w:t>
      </w:r>
      <w:r w:rsidR="00335B54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 w:rsidR="006B12A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6EFE">
        <w:rPr>
          <w:rFonts w:ascii="Times New Roman" w:hAnsi="Times New Roman" w:cs="Times New Roman"/>
          <w:color w:val="000000" w:themeColor="text1"/>
          <w:sz w:val="22"/>
        </w:rPr>
        <w:t>elevation</w:t>
      </w:r>
      <w:r w:rsidR="00335B54">
        <w:rPr>
          <w:rFonts w:ascii="Times New Roman" w:hAnsi="Times New Roman" w:cs="Times New Roman"/>
          <w:color w:val="000000" w:themeColor="text1"/>
          <w:sz w:val="22"/>
        </w:rPr>
        <w:t>.</w:t>
      </w:r>
      <w:r w:rsidR="00BF39D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EA6DED">
        <w:rPr>
          <w:rFonts w:ascii="Times New Roman" w:hAnsi="Times New Roman" w:cs="Times New Roman"/>
          <w:color w:val="000000" w:themeColor="text1"/>
          <w:sz w:val="22"/>
        </w:rPr>
        <w:t>This phenomenon explains why two notches are required for vertical localization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EA6DED">
        <w:rPr>
          <w:rFonts w:ascii="Times New Roman" w:hAnsi="Times New Roman" w:cs="Times New Roman"/>
          <w:color w:val="000000" w:themeColor="text1"/>
          <w:sz w:val="22"/>
        </w:rPr>
        <w:t xml:space="preserve">If the N1 and N2 frequencies </w:t>
      </w:r>
      <w:r w:rsidR="001B3816" w:rsidRPr="001B3816">
        <w:rPr>
          <w:rFonts w:ascii="Times New Roman" w:hAnsi="Times New Roman" w:cs="Times New Roman"/>
          <w:color w:val="000000" w:themeColor="text1"/>
          <w:sz w:val="22"/>
        </w:rPr>
        <w:t xml:space="preserve">were to change monotonically with the elevation angle of a sound source, </w:t>
      </w:r>
      <w:r w:rsidR="001B3816" w:rsidRPr="001B3816">
        <w:rPr>
          <w:rFonts w:ascii="Times New Roman" w:hAnsi="Times New Roman" w:cs="Times New Roman"/>
          <w:color w:val="000000" w:themeColor="text1"/>
          <w:sz w:val="22"/>
        </w:rPr>
        <w:lastRenderedPageBreak/>
        <w:t>two notches would not be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EA6DED">
        <w:rPr>
          <w:rFonts w:ascii="Times New Roman" w:hAnsi="Times New Roman" w:cs="Times New Roman"/>
          <w:color w:val="000000" w:themeColor="text1"/>
          <w:sz w:val="22"/>
        </w:rPr>
        <w:t>needed to determine the elevation angle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 xml:space="preserve">However, since the relationship between the </w:t>
      </w:r>
      <w:r w:rsidR="00F37CEE">
        <w:rPr>
          <w:rFonts w:ascii="Times New Roman" w:hAnsi="Times New Roman" w:cs="Times New Roman"/>
          <w:color w:val="000000" w:themeColor="text1"/>
          <w:sz w:val="22"/>
        </w:rPr>
        <w:t>notch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 xml:space="preserve"> frequenc</w:t>
      </w:r>
      <w:r w:rsidR="00F37CEE">
        <w:rPr>
          <w:rFonts w:ascii="Times New Roman" w:hAnsi="Times New Roman" w:cs="Times New Roman"/>
          <w:color w:val="000000" w:themeColor="text1"/>
          <w:sz w:val="22"/>
        </w:rPr>
        <w:t>ies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 xml:space="preserve"> and the elevation angle is not simple, at least two notches are required to determine the elevation angle</w:t>
      </w:r>
      <w:r w:rsidR="00F37CEE">
        <w:rPr>
          <w:rFonts w:ascii="Times New Roman" w:hAnsi="Times New Roman" w:cs="Times New Roman"/>
          <w:color w:val="000000" w:themeColor="text1"/>
          <w:sz w:val="22"/>
        </w:rPr>
        <w:t xml:space="preserve"> of a sound source</w:t>
      </w:r>
      <w:r w:rsidR="00F37CEE" w:rsidRPr="00F249DF">
        <w:rPr>
          <w:rFonts w:ascii="Times New Roman" w:hAnsi="Times New Roman" w:cs="Times New Roman"/>
          <w:color w:val="000000" w:themeColor="text1"/>
          <w:sz w:val="22"/>
        </w:rPr>
        <w:t>.</w:t>
      </w:r>
      <w:r w:rsidR="00F37CEE">
        <w:rPr>
          <w:rFonts w:ascii="Times New Roman" w:hAnsi="Times New Roman" w:cs="Times New Roman"/>
          <w:color w:val="000000" w:themeColor="text1"/>
          <w:sz w:val="22"/>
        </w:rPr>
        <w:t xml:space="preserve"> Notably, t</w:t>
      </w:r>
      <w:r w:rsidR="00F37CEE" w:rsidRPr="00B32CC4">
        <w:rPr>
          <w:rFonts w:ascii="Times New Roman" w:hAnsi="Times New Roman" w:cs="Times New Roman"/>
          <w:color w:val="000000" w:themeColor="text1"/>
          <w:sz w:val="22"/>
        </w:rPr>
        <w:t>he front-back asymmetry in the PRTF pattern provides a</w:t>
      </w:r>
      <w:r w:rsidR="00F37CEE">
        <w:rPr>
          <w:rFonts w:ascii="Times New Roman" w:hAnsi="Times New Roman" w:cs="Times New Roman"/>
          <w:color w:val="000000" w:themeColor="text1"/>
          <w:sz w:val="22"/>
        </w:rPr>
        <w:t>n important localization</w:t>
      </w:r>
      <w:r w:rsidR="00F37CEE" w:rsidRPr="00B32CC4">
        <w:rPr>
          <w:rFonts w:ascii="Times New Roman" w:hAnsi="Times New Roman" w:cs="Times New Roman"/>
          <w:color w:val="000000" w:themeColor="text1"/>
          <w:sz w:val="22"/>
        </w:rPr>
        <w:t xml:space="preserve"> clue to solve the front-back confusion of</w:t>
      </w:r>
      <w:r w:rsidR="009D2F86">
        <w:rPr>
          <w:rFonts w:ascii="Times New Roman" w:hAnsi="Times New Roman" w:cs="Times New Roman"/>
          <w:color w:val="000000" w:themeColor="text1"/>
          <w:sz w:val="22"/>
        </w:rPr>
        <w:t xml:space="preserve"> BSSL</w:t>
      </w:r>
      <w:r w:rsidR="00F37CEE" w:rsidRPr="00B32CC4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BF86BDC" w14:textId="3A8EC37B" w:rsidR="006B6756" w:rsidRDefault="00907D4C" w:rsidP="0002050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Fig. 26(b) shows the</w:t>
      </w:r>
      <w:r w:rsidRPr="00730208">
        <w:t xml:space="preserve"> 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 xml:space="preserve">SC distribution 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>of right PRTFs in the median plane</w:t>
      </w:r>
      <w:r>
        <w:rPr>
          <w:rFonts w:ascii="Times New Roman" w:hAnsi="Times New Roman" w:cs="Times New Roman"/>
          <w:color w:val="000000" w:themeColor="text1"/>
          <w:sz w:val="22"/>
        </w:rPr>
        <w:t>, which is</w:t>
      </w:r>
      <w:r w:rsidRPr="001601D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based on OTF measured by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 xml:space="preserve"> 90° off-axis mic</w:t>
      </w:r>
      <w:r>
        <w:rPr>
          <w:rFonts w:ascii="Times New Roman" w:hAnsi="Times New Roman" w:cs="Times New Roman"/>
          <w:color w:val="000000" w:themeColor="text1"/>
          <w:sz w:val="22"/>
        </w:rPr>
        <w:t>rophone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.</w:t>
      </w:r>
      <w:r w:rsidR="00720CD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>As shown in Fig</w:t>
      </w:r>
      <w:r w:rsidR="009766CC">
        <w:rPr>
          <w:rFonts w:ascii="Times New Roman" w:hAnsi="Times New Roman" w:cs="Times New Roman"/>
          <w:color w:val="000000" w:themeColor="text1"/>
          <w:sz w:val="22"/>
        </w:rPr>
        <w:t>.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12(c), when OTF is measured with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90°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off-axis microphone, the high-frequency level decreases compared to when OTF is measured with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="00676E50" w:rsidRPr="00676E50">
        <w:rPr>
          <w:rFonts w:ascii="Times New Roman" w:hAnsi="Times New Roman" w:cs="Times New Roman"/>
          <w:color w:val="000000" w:themeColor="text1"/>
          <w:sz w:val="22"/>
        </w:rPr>
        <w:t xml:space="preserve"> on-axis microphone.</w:t>
      </w:r>
      <w:r w:rsidR="00720CD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063E7">
        <w:rPr>
          <w:rFonts w:ascii="Times New Roman" w:hAnsi="Times New Roman" w:cs="Times New Roman"/>
          <w:color w:val="000000" w:themeColor="text1"/>
          <w:sz w:val="22"/>
        </w:rPr>
        <w:t>Hence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9766CC">
        <w:rPr>
          <w:rFonts w:ascii="Times New Roman" w:hAnsi="Times New Roman" w:cs="Times New Roman"/>
          <w:color w:val="000000" w:themeColor="text1"/>
          <w:sz w:val="22"/>
        </w:rPr>
        <w:t>H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>RTF based on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9766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90°</w:t>
      </w:r>
      <w:r w:rsidR="009766CC" w:rsidRPr="00676E50">
        <w:rPr>
          <w:rFonts w:ascii="Times New Roman" w:hAnsi="Times New Roman" w:cs="Times New Roman"/>
          <w:color w:val="000000" w:themeColor="text1"/>
          <w:sz w:val="22"/>
        </w:rPr>
        <w:t xml:space="preserve"> off-axis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 xml:space="preserve"> OTF has a higher level in the high frequency region than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that of 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>HRTF based on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766CC"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="009766CC" w:rsidRPr="00676E50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="009766CC">
        <w:rPr>
          <w:rFonts w:ascii="Times New Roman" w:hAnsi="Times New Roman" w:cs="Times New Roman"/>
          <w:color w:val="000000" w:themeColor="text1"/>
          <w:sz w:val="22"/>
        </w:rPr>
        <w:t>n</w:t>
      </w:r>
      <w:r w:rsidR="009766CC" w:rsidRPr="00676E50">
        <w:rPr>
          <w:rFonts w:ascii="Times New Roman" w:hAnsi="Times New Roman" w:cs="Times New Roman"/>
          <w:color w:val="000000" w:themeColor="text1"/>
          <w:sz w:val="22"/>
        </w:rPr>
        <w:t>-axis</w:t>
      </w:r>
      <w:r w:rsidR="009766CC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9766CC" w:rsidRPr="009766CC">
        <w:rPr>
          <w:rFonts w:ascii="Times New Roman" w:hAnsi="Times New Roman" w:cs="Times New Roman"/>
          <w:color w:val="000000" w:themeColor="text1"/>
          <w:sz w:val="22"/>
        </w:rPr>
        <w:t>OTF.</w:t>
      </w:r>
      <w:r w:rsidR="001B381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B6756" w:rsidRPr="007A0978">
        <w:rPr>
          <w:rFonts w:ascii="Times New Roman" w:hAnsi="Times New Roman" w:cs="Times New Roman"/>
          <w:color w:val="000000" w:themeColor="text1"/>
          <w:sz w:val="22"/>
        </w:rPr>
        <w:t xml:space="preserve">This increase in the high-frequency level is also </w:t>
      </w:r>
    </w:p>
    <w:p w14:paraId="09058458" w14:textId="77777777" w:rsidR="006B6756" w:rsidRDefault="006B6756" w:rsidP="0002050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5784FDD5" w14:textId="18C3E756" w:rsidR="0002050B" w:rsidRDefault="00583568" w:rsidP="0002050B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65D20568" wp14:editId="4A461D29">
                <wp:simplePos x="0" y="0"/>
                <wp:positionH relativeFrom="margin">
                  <wp:posOffset>0</wp:posOffset>
                </wp:positionH>
                <wp:positionV relativeFrom="paragraph">
                  <wp:posOffset>21384</wp:posOffset>
                </wp:positionV>
                <wp:extent cx="394970" cy="308610"/>
                <wp:effectExtent l="0" t="0" r="0" b="0"/>
                <wp:wrapNone/>
                <wp:docPr id="162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72C5524" w14:textId="77777777" w:rsidR="005E2A52" w:rsidRPr="006267B6" w:rsidRDefault="005E2A52" w:rsidP="00583568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D20568" id="_x0000_s1114" type="#_x0000_t202" style="position:absolute;left:0;text-align:left;margin-left:0;margin-top:1.7pt;width:31.1pt;height:24.3pt;z-index:2518968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" filled="f" stroked="f">
                <v:textbox style="mso-fit-shape-to-text:t">
                  <w:txbxContent>
                    <w:p w14:paraId="072C5524" w14:textId="77777777" w:rsidR="005E2A52" w:rsidRPr="006267B6" w:rsidRDefault="005E2A52" w:rsidP="00583568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3ECB">
        <w:rPr>
          <w:noProof/>
        </w:rPr>
        <w:drawing>
          <wp:inline distT="0" distB="0" distL="0" distR="0" wp14:anchorId="2E8E81DF" wp14:editId="591EECA7">
            <wp:extent cx="5731510" cy="2472690"/>
            <wp:effectExtent l="0" t="0" r="2540" b="3810"/>
            <wp:docPr id="207" name="그림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EF26D" w14:textId="5EFE45DA" w:rsidR="0084647B" w:rsidRDefault="00583568" w:rsidP="0002050B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4E818329" wp14:editId="12BF3629">
                <wp:simplePos x="0" y="0"/>
                <wp:positionH relativeFrom="margin">
                  <wp:align>left</wp:align>
                </wp:positionH>
                <wp:positionV relativeFrom="paragraph">
                  <wp:posOffset>9129</wp:posOffset>
                </wp:positionV>
                <wp:extent cx="394970" cy="308610"/>
                <wp:effectExtent l="0" t="0" r="0" b="0"/>
                <wp:wrapNone/>
                <wp:docPr id="18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2DFDADE" w14:textId="0E6BC88D" w:rsidR="005E2A52" w:rsidRPr="006267B6" w:rsidRDefault="005E2A52" w:rsidP="00583568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818329" id="_x0000_s1115" type="#_x0000_t202" style="position:absolute;left:0;text-align:left;margin-left:0;margin-top:.7pt;width:31.1pt;height:24.3pt;z-index:25189888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" filled="f" stroked="f">
                <v:textbox style="mso-fit-shape-to-text:t">
                  <w:txbxContent>
                    <w:p w14:paraId="52DFDADE" w14:textId="0E6BC88D" w:rsidR="005E2A52" w:rsidRPr="006267B6" w:rsidRDefault="005E2A52" w:rsidP="00583568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3ECB">
        <w:rPr>
          <w:noProof/>
        </w:rPr>
        <w:drawing>
          <wp:inline distT="0" distB="0" distL="0" distR="0" wp14:anchorId="5BCAB6C7" wp14:editId="01460F4D">
            <wp:extent cx="5731510" cy="2472690"/>
            <wp:effectExtent l="0" t="0" r="2540" b="3810"/>
            <wp:docPr id="208" name="그림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E9E5" w14:textId="55E46530" w:rsidR="009E56A7" w:rsidRPr="000E054D" w:rsidRDefault="0002050B" w:rsidP="00B558D4">
      <w:pPr>
        <w:pStyle w:val="a3"/>
        <w:wordWrap/>
        <w:spacing w:line="360" w:lineRule="auto"/>
        <w:rPr>
          <w:rFonts w:ascii="Times New Roman" w:hAnsi="Times New Roman" w:cs="Times New Roman"/>
          <w:iCs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26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C d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istribution of </w:t>
      </w:r>
      <w:r>
        <w:rPr>
          <w:rFonts w:ascii="Times New Roman" w:hAnsi="Times New Roman" w:cs="Times New Roman"/>
          <w:color w:val="000000" w:themeColor="text1"/>
          <w:sz w:val="22"/>
        </w:rPr>
        <w:t>right P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RTFs </w:t>
      </w:r>
      <w:r>
        <w:rPr>
          <w:rFonts w:ascii="Times New Roman" w:hAnsi="Times New Roman" w:cs="Times New Roman"/>
          <w:color w:val="000000" w:themeColor="text1"/>
          <w:sz w:val="22"/>
        </w:rPr>
        <w:t>in</w:t>
      </w:r>
      <w:r w:rsidR="00845F6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>median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with elevations 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from </w:t>
      </w:r>
      <w:r>
        <w:rPr>
          <w:rFonts w:ascii="Cambria Math" w:hAnsi="Cambria Math" w:cs="Times New Roman"/>
          <w:color w:val="000000" w:themeColor="text1"/>
          <w:sz w:val="22"/>
        </w:rPr>
        <w:t>−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>4</w:t>
      </w:r>
      <w:r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to 22</w:t>
      </w:r>
      <w:r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="00182DD5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>
        <w:rPr>
          <w:rFonts w:ascii="Calibri" w:hAnsi="Calibri" w:cs="Calibri"/>
          <w:b/>
          <w:sz w:val="22"/>
          <w:szCs w:val="24"/>
        </w:rPr>
        <w:t>X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: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peaks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,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Calibri" w:hAnsi="Calibri" w:cs="Calibri"/>
          <w:b/>
          <w:sz w:val="22"/>
          <w:szCs w:val="24"/>
        </w:rPr>
        <w:t>O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:</w:t>
      </w:r>
      <w:r w:rsidRPr="000B4A8B">
        <w:rPr>
          <w:rFonts w:ascii="Times New Roman" w:hAnsi="Times New Roman" w:cs="Times New Roman"/>
          <w:color w:val="000000" w:themeColor="text1"/>
          <w:sz w:val="22"/>
        </w:rPr>
        <w:t xml:space="preserve"> notches</w:t>
      </w:r>
      <w:r w:rsidR="00583568">
        <w:rPr>
          <w:rFonts w:ascii="Times New Roman" w:hAnsi="Times New Roman" w:cs="Times New Roman"/>
          <w:color w:val="000000" w:themeColor="text1"/>
          <w:sz w:val="22"/>
        </w:rPr>
        <w:t>): (a)</w:t>
      </w:r>
      <w:r w:rsidR="005623FA">
        <w:rPr>
          <w:rFonts w:ascii="Times New Roman" w:hAnsi="Times New Roman" w:cs="Times New Roman"/>
          <w:color w:val="000000" w:themeColor="text1"/>
          <w:sz w:val="22"/>
        </w:rPr>
        <w:t xml:space="preserve"> SC distribution based on</w:t>
      </w:r>
      <w:r w:rsidR="000E054D">
        <w:rPr>
          <w:rFonts w:ascii="Times New Roman" w:hAnsi="Times New Roman" w:cs="Times New Roman"/>
          <w:color w:val="000000" w:themeColor="text1"/>
          <w:sz w:val="22"/>
        </w:rPr>
        <w:t xml:space="preserve"> OTF measured by</w:t>
      </w:r>
      <w:r w:rsidR="005623F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23FA"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="005623FA">
        <w:rPr>
          <w:rFonts w:ascii="Times New Roman" w:hAnsi="Times New Roman" w:cs="Times New Roman"/>
          <w:color w:val="000000" w:themeColor="text1"/>
          <w:sz w:val="22"/>
        </w:rPr>
        <w:t xml:space="preserve"> on-axis </w:t>
      </w:r>
      <w:r w:rsidR="000E054D">
        <w:rPr>
          <w:rFonts w:ascii="Times New Roman" w:hAnsi="Times New Roman" w:cs="Times New Roman"/>
          <w:color w:val="000000" w:themeColor="text1"/>
          <w:sz w:val="22"/>
        </w:rPr>
        <w:t>mic;</w:t>
      </w:r>
      <w:r w:rsidR="00845F66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0E054D">
        <w:rPr>
          <w:rFonts w:ascii="Times New Roman" w:hAnsi="Times New Roman" w:cs="Times New Roman"/>
          <w:color w:val="000000" w:themeColor="text1"/>
          <w:sz w:val="22"/>
        </w:rPr>
        <w:t>(b) SC distribution based on OTF measured by 9</w:t>
      </w:r>
      <w:r w:rsidR="000E054D" w:rsidRPr="00771348">
        <w:rPr>
          <w:rFonts w:ascii="Times New Roman" w:hAnsi="Times New Roman" w:cs="Times New Roman"/>
          <w:color w:val="000000" w:themeColor="text1"/>
          <w:sz w:val="22"/>
        </w:rPr>
        <w:t>0°</w:t>
      </w:r>
      <w:r w:rsidR="000E054D">
        <w:rPr>
          <w:rFonts w:ascii="Times New Roman" w:hAnsi="Times New Roman" w:cs="Times New Roman"/>
          <w:color w:val="000000" w:themeColor="text1"/>
          <w:sz w:val="22"/>
        </w:rPr>
        <w:t xml:space="preserve"> off-axis mic.</w:t>
      </w:r>
    </w:p>
    <w:p w14:paraId="27CA1E4C" w14:textId="64C56E82" w:rsidR="001253C7" w:rsidRDefault="00845F66" w:rsidP="001253C7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7A0978">
        <w:rPr>
          <w:rFonts w:ascii="Times New Roman" w:hAnsi="Times New Roman" w:cs="Times New Roman"/>
          <w:color w:val="000000" w:themeColor="text1"/>
          <w:sz w:val="22"/>
        </w:rPr>
        <w:lastRenderedPageBreak/>
        <w:t>confirmed in the PRT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hown in </w:t>
      </w:r>
      <w:r w:rsidRPr="007A0978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7A0978">
        <w:rPr>
          <w:rFonts w:ascii="Times New Roman" w:hAnsi="Times New Roman" w:cs="Times New Roman"/>
          <w:color w:val="000000" w:themeColor="text1"/>
          <w:sz w:val="22"/>
        </w:rPr>
        <w:t xml:space="preserve"> 26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Moreover, as shown in Fi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12(d), various peaks and notche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ppear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in the level difference betwe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9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off-axi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on-axis OTF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These relative peaks and notches mea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063E7">
        <w:rPr>
          <w:rFonts w:ascii="Times New Roman" w:hAnsi="Times New Roman" w:cs="Times New Roman"/>
          <w:color w:val="000000" w:themeColor="text1"/>
          <w:sz w:val="22"/>
        </w:rPr>
        <w:t>that 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5063E7">
        <w:rPr>
          <w:rFonts w:ascii="Times New Roman" w:hAnsi="Times New Roman" w:cs="Times New Roman"/>
          <w:color w:val="000000" w:themeColor="text1"/>
          <w:sz w:val="22"/>
        </w:rPr>
        <w:t>9</w:t>
      </w:r>
      <w:r w:rsidR="001253C7" w:rsidRPr="00730208">
        <w:rPr>
          <w:rFonts w:ascii="Times New Roman" w:hAnsi="Times New Roman" w:cs="Times New Roman"/>
          <w:color w:val="000000" w:themeColor="text1"/>
          <w:sz w:val="22"/>
        </w:rPr>
        <w:t>0°</w:t>
      </w:r>
      <w:r w:rsidR="001253C7" w:rsidRPr="005063E7">
        <w:rPr>
          <w:rFonts w:ascii="Times New Roman" w:hAnsi="Times New Roman" w:cs="Times New Roman"/>
          <w:color w:val="000000" w:themeColor="text1"/>
          <w:sz w:val="22"/>
        </w:rPr>
        <w:t xml:space="preserve"> off-axis OTF 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may </w:t>
      </w:r>
      <w:r w:rsidR="001253C7" w:rsidRPr="005063E7">
        <w:rPr>
          <w:rFonts w:ascii="Times New Roman" w:hAnsi="Times New Roman" w:cs="Times New Roman"/>
          <w:color w:val="000000" w:themeColor="text1"/>
          <w:sz w:val="22"/>
        </w:rPr>
        <w:t>affect the positions of the HRTF peaks and notches.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9B2432">
        <w:rPr>
          <w:rFonts w:ascii="Times New Roman" w:hAnsi="Times New Roman" w:cs="Times New Roman"/>
          <w:color w:val="000000" w:themeColor="text1"/>
          <w:sz w:val="22"/>
        </w:rPr>
        <w:t>In particular, the dominant peaks of 8 kHz and 12 kHz in the level difference affect the notch positions of HRTF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mpared to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N1 and N2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in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26(a)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 xml:space="preserve">N1 and N2 </w:t>
      </w:r>
      <w:r>
        <w:rPr>
          <w:rFonts w:ascii="Times New Roman" w:hAnsi="Times New Roman" w:cs="Times New Roman"/>
          <w:color w:val="000000" w:themeColor="text1"/>
          <w:sz w:val="22"/>
        </w:rPr>
        <w:t>in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 xml:space="preserve">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91C9D">
        <w:rPr>
          <w:rFonts w:ascii="Times New Roman" w:hAnsi="Times New Roman" w:cs="Times New Roman"/>
          <w:color w:val="000000" w:themeColor="text1"/>
          <w:sz w:val="22"/>
        </w:rPr>
        <w:t>26(b) are concentrated around 8 kHz and 12 kHz, respectively.</w:t>
      </w:r>
      <w:r w:rsidR="002C1EF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CF3DAC">
        <w:rPr>
          <w:rFonts w:ascii="Times New Roman" w:hAnsi="Times New Roman" w:cs="Times New Roman"/>
          <w:color w:val="000000" w:themeColor="text1"/>
          <w:sz w:val="22"/>
        </w:rPr>
        <w:t>As mentioned above, since the elevation dependency of the notch frequency is regarded as an important vertical localization cue, a change in notch frequenc</w:t>
      </w:r>
      <w:r w:rsidR="002C1EF4">
        <w:rPr>
          <w:rFonts w:ascii="Times New Roman" w:hAnsi="Times New Roman" w:cs="Times New Roman"/>
          <w:color w:val="000000" w:themeColor="text1"/>
          <w:sz w:val="22"/>
        </w:rPr>
        <w:t xml:space="preserve">y </w:t>
      </w:r>
      <w:r w:rsidR="001253C7" w:rsidRPr="00CF3DAC">
        <w:rPr>
          <w:rFonts w:ascii="Times New Roman" w:hAnsi="Times New Roman" w:cs="Times New Roman"/>
          <w:color w:val="000000" w:themeColor="text1"/>
          <w:sz w:val="22"/>
        </w:rPr>
        <w:t>of HRTF may confuse the elevation estimation.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>Considering the non-causality compensation, since the magnitude response of HRTF is the same regardless of compensation, the peak and notch frequencies show the same pattern</w:t>
      </w:r>
      <w:r w:rsidR="002C1EF4">
        <w:rPr>
          <w:rFonts w:ascii="Times New Roman" w:hAnsi="Times New Roman" w:cs="Times New Roman"/>
          <w:color w:val="000000" w:themeColor="text1"/>
          <w:sz w:val="22"/>
        </w:rPr>
        <w:t>,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 xml:space="preserve"> as</w:t>
      </w:r>
      <w:r w:rsidR="002C1EF4">
        <w:rPr>
          <w:rFonts w:ascii="Times New Roman" w:hAnsi="Times New Roman" w:cs="Times New Roman"/>
          <w:color w:val="000000" w:themeColor="text1"/>
          <w:sz w:val="22"/>
        </w:rPr>
        <w:t xml:space="preserve"> can be seen 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>in Fig</w:t>
      </w:r>
      <w:r w:rsidR="001253C7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1253C7" w:rsidRPr="002E0723">
        <w:rPr>
          <w:rFonts w:ascii="Times New Roman" w:hAnsi="Times New Roman" w:cs="Times New Roman"/>
          <w:color w:val="000000" w:themeColor="text1"/>
          <w:sz w:val="22"/>
        </w:rPr>
        <w:t>26(a).</w:t>
      </w:r>
    </w:p>
    <w:p w14:paraId="264031F8" w14:textId="77777777" w:rsidR="001253C7" w:rsidRPr="009E56A7" w:rsidRDefault="001253C7" w:rsidP="00B558D4">
      <w:pPr>
        <w:pStyle w:val="a3"/>
        <w:wordWrap/>
        <w:spacing w:line="360" w:lineRule="auto"/>
        <w:rPr>
          <w:rFonts w:ascii="Times New Roman" w:hAnsi="Times New Roman" w:cs="Times New Roman"/>
          <w:iCs/>
          <w:color w:val="000000" w:themeColor="text1"/>
          <w:sz w:val="22"/>
        </w:rPr>
      </w:pPr>
    </w:p>
    <w:p w14:paraId="3AA5CE24" w14:textId="4A04579C" w:rsidR="00B558D4" w:rsidRPr="001326B9" w:rsidRDefault="009E40DE" w:rsidP="00B558D4">
      <w:pPr>
        <w:pStyle w:val="a3"/>
        <w:wordWrap/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2"/>
        </w:rPr>
      </w:pPr>
      <w:r>
        <w:rPr>
          <w:rFonts w:ascii="Times New Roman" w:hAnsi="Times New Roman" w:cs="Times New Roman"/>
          <w:i/>
          <w:iCs/>
          <w:color w:val="000000" w:themeColor="text1"/>
          <w:sz w:val="22"/>
        </w:rPr>
        <w:t>6</w:t>
      </w:r>
      <w:r w:rsidR="00B558D4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>.</w:t>
      </w:r>
      <w:r w:rsidR="00B558D4">
        <w:rPr>
          <w:rFonts w:ascii="Times New Roman" w:hAnsi="Times New Roman" w:cs="Times New Roman"/>
          <w:i/>
          <w:iCs/>
          <w:color w:val="000000" w:themeColor="text1"/>
          <w:sz w:val="22"/>
        </w:rPr>
        <w:t>4</w:t>
      </w:r>
      <w:r w:rsidR="00B558D4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. </w:t>
      </w:r>
      <w:r w:rsidR="00B558D4">
        <w:rPr>
          <w:rFonts w:ascii="Times New Roman" w:hAnsi="Times New Roman" w:cs="Times New Roman" w:hint="eastAsia"/>
          <w:i/>
          <w:iCs/>
          <w:color w:val="000000" w:themeColor="text1"/>
          <w:sz w:val="22"/>
        </w:rPr>
        <w:t>H</w:t>
      </w:r>
      <w:r w:rsidR="00B558D4">
        <w:rPr>
          <w:rFonts w:ascii="Times New Roman" w:hAnsi="Times New Roman" w:cs="Times New Roman"/>
          <w:i/>
          <w:iCs/>
          <w:color w:val="000000" w:themeColor="text1"/>
          <w:sz w:val="22"/>
        </w:rPr>
        <w:t>orizontal plane directivity</w:t>
      </w:r>
      <w:r w:rsidR="00B558D4" w:rsidRPr="001326B9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B558D4" w:rsidRPr="00531CF9">
        <w:rPr>
          <w:rFonts w:ascii="Times New Roman" w:hAnsi="Times New Roman" w:cs="Times New Roman"/>
          <w:iCs/>
          <w:color w:val="000000" w:themeColor="text1"/>
          <w:sz w:val="22"/>
        </w:rPr>
        <w:t>(</w:t>
      </w:r>
      <w:r w:rsidR="00B558D4">
        <w:rPr>
          <w:rFonts w:ascii="Times New Roman" w:hAnsi="Times New Roman" w:cs="Times New Roman"/>
          <w:i/>
          <w:iCs/>
          <w:color w:val="000000" w:themeColor="text1"/>
          <w:sz w:val="22"/>
        </w:rPr>
        <w:t>HPD</w:t>
      </w:r>
      <w:r w:rsidR="00B558D4" w:rsidRPr="00531CF9">
        <w:rPr>
          <w:rFonts w:ascii="Times New Roman" w:hAnsi="Times New Roman" w:cs="Times New Roman"/>
          <w:iCs/>
          <w:color w:val="000000" w:themeColor="text1"/>
          <w:sz w:val="22"/>
        </w:rPr>
        <w:t>)</w:t>
      </w:r>
    </w:p>
    <w:p w14:paraId="04E5C619" w14:textId="7730805F" w:rsidR="00D90871" w:rsidRPr="00605EEC" w:rsidRDefault="00C46DE3" w:rsidP="00D90871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C46DE3">
        <w:rPr>
          <w:rFonts w:ascii="Times New Roman" w:hAnsi="Times New Roman" w:cs="Times New Roman"/>
          <w:color w:val="000000" w:themeColor="text1"/>
          <w:sz w:val="22"/>
        </w:rPr>
        <w:t>As mentioned above,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>variation</w:t>
      </w:r>
      <w:r w:rsidR="009E56A7">
        <w:rPr>
          <w:rFonts w:ascii="Times New Roman" w:hAnsi="Times New Roman" w:cs="Times New Roman"/>
          <w:color w:val="000000" w:themeColor="text1"/>
          <w:sz w:val="22"/>
        </w:rPr>
        <w:t>s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>f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 xml:space="preserve">ITD and ILD </w:t>
      </w:r>
      <w:r w:rsidR="009E56A7">
        <w:rPr>
          <w:rFonts w:ascii="Times New Roman" w:hAnsi="Times New Roman" w:cs="Times New Roman"/>
          <w:color w:val="000000" w:themeColor="text1"/>
          <w:sz w:val="22"/>
        </w:rPr>
        <w:t xml:space="preserve">are </w:t>
      </w:r>
      <w:r w:rsidRPr="00C46DE3">
        <w:rPr>
          <w:rFonts w:ascii="Times New Roman" w:hAnsi="Times New Roman" w:cs="Times New Roman"/>
          <w:color w:val="000000" w:themeColor="text1"/>
          <w:sz w:val="22"/>
        </w:rPr>
        <w:t>maximized in the horizontal plane compared to other elevations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>,</w:t>
      </w:r>
      <w:r w:rsidR="0088227A"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 xml:space="preserve"> spectral notches 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become 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>more pronounced for sound source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s</w:t>
      </w:r>
      <w:r w:rsidR="00FC1C58" w:rsidRPr="00FC1C58">
        <w:rPr>
          <w:rFonts w:ascii="Times New Roman" w:hAnsi="Times New Roman" w:cs="Times New Roman"/>
          <w:color w:val="000000" w:themeColor="text1"/>
          <w:sz w:val="22"/>
        </w:rPr>
        <w:t xml:space="preserve"> close to the horizontal plane.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01A1E">
        <w:rPr>
          <w:rFonts w:ascii="Times New Roman" w:hAnsi="Times New Roman" w:cs="Times New Roman"/>
          <w:color w:val="000000" w:themeColor="text1"/>
          <w:sz w:val="22"/>
        </w:rPr>
        <w:t>In g</w:t>
      </w:r>
      <w:r w:rsidR="00B803A8">
        <w:rPr>
          <w:rFonts w:ascii="Times New Roman" w:hAnsi="Times New Roman" w:cs="Times New Roman"/>
          <w:color w:val="000000" w:themeColor="text1"/>
          <w:sz w:val="22"/>
        </w:rPr>
        <w:t>eneral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,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human a</w:t>
      </w:r>
      <w:r w:rsidR="00B803A8">
        <w:rPr>
          <w:rFonts w:ascii="Times New Roman" w:hAnsi="Times New Roman" w:cs="Times New Roman"/>
          <w:color w:val="000000" w:themeColor="text1"/>
          <w:sz w:val="22"/>
        </w:rPr>
        <w:t xml:space="preserve">bility 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 xml:space="preserve">of localization is </w:t>
      </w:r>
      <w:r w:rsidR="009E56A7">
        <w:rPr>
          <w:rFonts w:ascii="Times New Roman" w:hAnsi="Times New Roman" w:cs="Times New Roman"/>
          <w:color w:val="000000" w:themeColor="text1"/>
          <w:sz w:val="22"/>
        </w:rPr>
        <w:t>maximized</w:t>
      </w:r>
      <w:r w:rsidR="009E56A7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in front of the horizontal plane</w:t>
      </w:r>
      <w:r w:rsidR="00B803A8">
        <w:rPr>
          <w:rFonts w:ascii="Times New Roman" w:hAnsi="Times New Roman" w:cs="Times New Roman"/>
          <w:color w:val="000000" w:themeColor="text1"/>
          <w:sz w:val="22"/>
        </w:rPr>
        <w:t xml:space="preserve"> [5]</w:t>
      </w:r>
      <w:r w:rsidR="00B803A8" w:rsidRPr="0058344C">
        <w:rPr>
          <w:rFonts w:ascii="Times New Roman" w:hAnsi="Times New Roman" w:cs="Times New Roman"/>
          <w:color w:val="000000" w:themeColor="text1"/>
          <w:sz w:val="22"/>
        </w:rPr>
        <w:t>.</w:t>
      </w:r>
      <w:r w:rsidR="00FB553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>Therefore, in the horizontal plane, the sensitivity patterns of the subject</w:t>
      </w:r>
      <w:r w:rsidR="00FB553E">
        <w:rPr>
          <w:rFonts w:ascii="Times New Roman" w:hAnsi="Times New Roman" w:cs="Times New Roman"/>
          <w:color w:val="000000" w:themeColor="text1"/>
          <w:sz w:val="22"/>
        </w:rPr>
        <w:t>’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>s left and right ears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FB553E">
        <w:rPr>
          <w:rFonts w:ascii="Times New Roman" w:hAnsi="Times New Roman" w:cs="Times New Roman"/>
          <w:color w:val="000000" w:themeColor="text1"/>
          <w:sz w:val="22"/>
        </w:rPr>
        <w:t xml:space="preserve">according to </w:t>
      </w:r>
      <w:r w:rsidR="008E6B15">
        <w:rPr>
          <w:rFonts w:ascii="Times New Roman" w:hAnsi="Times New Roman" w:cs="Times New Roman"/>
          <w:color w:val="000000" w:themeColor="text1"/>
          <w:sz w:val="22"/>
        </w:rPr>
        <w:t>azimuth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,</w:t>
      </w:r>
      <w:r w:rsidR="008E6B15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 xml:space="preserve">were </w:t>
      </w:r>
      <w:r w:rsidR="006E4733" w:rsidRPr="00FB553E">
        <w:rPr>
          <w:rFonts w:ascii="Times New Roman" w:hAnsi="Times New Roman" w:cs="Times New Roman"/>
          <w:color w:val="000000" w:themeColor="text1"/>
          <w:sz w:val="22"/>
        </w:rPr>
        <w:t>investigated</w:t>
      </w:r>
      <w:r w:rsidR="006E4733">
        <w:rPr>
          <w:rFonts w:ascii="Times New Roman" w:hAnsi="Times New Roman" w:cs="Times New Roman"/>
          <w:color w:val="000000" w:themeColor="text1"/>
          <w:sz w:val="22"/>
        </w:rPr>
        <w:t xml:space="preserve"> by deriving HPD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 xml:space="preserve"> from the measured HRTFs</w:t>
      </w:r>
      <w:r w:rsidR="006E47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B553E" w:rsidRPr="00FB553E">
        <w:rPr>
          <w:rFonts w:ascii="Times New Roman" w:hAnsi="Times New Roman" w:cs="Times New Roman"/>
          <w:color w:val="000000" w:themeColor="text1"/>
          <w:sz w:val="22"/>
        </w:rPr>
        <w:t>for each frequency.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933FC">
        <w:rPr>
          <w:rFonts w:ascii="Times New Roman" w:hAnsi="Times New Roman" w:cs="Times New Roman"/>
          <w:color w:val="000000" w:themeColor="text1"/>
          <w:sz w:val="22"/>
        </w:rPr>
        <w:t>The b</w:t>
      </w:r>
      <w:r w:rsidR="00A933FC">
        <w:rPr>
          <w:rFonts w:ascii="Times New Roman" w:hAnsi="Times New Roman" w:cs="Times New Roman" w:hint="eastAsia"/>
          <w:color w:val="000000" w:themeColor="text1"/>
          <w:sz w:val="22"/>
        </w:rPr>
        <w:t>eam</w:t>
      </w:r>
      <w:r w:rsidR="00A933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933FC">
        <w:rPr>
          <w:rFonts w:ascii="Times New Roman" w:hAnsi="Times New Roman" w:cs="Times New Roman" w:hint="eastAsia"/>
          <w:color w:val="000000" w:themeColor="text1"/>
          <w:sz w:val="22"/>
        </w:rPr>
        <w:t>pattern</w:t>
      </w:r>
      <w:r w:rsidR="00A933FC">
        <w:rPr>
          <w:rFonts w:ascii="Times New Roman" w:hAnsi="Times New Roman" w:cs="Times New Roman"/>
          <w:color w:val="000000" w:themeColor="text1"/>
          <w:sz w:val="22"/>
        </w:rPr>
        <w:t xml:space="preserve"> of HPD</w:t>
      </w:r>
      <w:r w:rsidR="00A933FC" w:rsidRPr="00A933F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wa</w:t>
      </w:r>
      <w:r w:rsidR="00A933FC" w:rsidRPr="00A933FC">
        <w:rPr>
          <w:rFonts w:ascii="Times New Roman" w:hAnsi="Times New Roman" w:cs="Times New Roman"/>
          <w:color w:val="000000" w:themeColor="text1"/>
          <w:sz w:val="22"/>
        </w:rPr>
        <w:t xml:space="preserve">s defined by normalizing </w:t>
      </w:r>
      <w:r w:rsidR="006E4733">
        <w:rPr>
          <w:rFonts w:ascii="Times New Roman" w:hAnsi="Times New Roman" w:cs="Times New Roman"/>
          <w:color w:val="000000" w:themeColor="text1"/>
          <w:sz w:val="22"/>
        </w:rPr>
        <w:t>e</w:t>
      </w:r>
      <w:r w:rsidR="00CB24CF">
        <w:rPr>
          <w:rFonts w:ascii="Times New Roman" w:hAnsi="Times New Roman" w:cs="Times New Roman"/>
          <w:color w:val="000000" w:themeColor="text1"/>
          <w:sz w:val="22"/>
        </w:rPr>
        <w:t>a</w:t>
      </w:r>
      <w:r w:rsidR="006E4733">
        <w:rPr>
          <w:rFonts w:ascii="Times New Roman" w:hAnsi="Times New Roman" w:cs="Times New Roman"/>
          <w:color w:val="000000" w:themeColor="text1"/>
          <w:sz w:val="22"/>
        </w:rPr>
        <w:t xml:space="preserve">ch </w:t>
      </w:r>
      <w:r w:rsidR="00CB24CF">
        <w:rPr>
          <w:rFonts w:ascii="Times New Roman" w:hAnsi="Times New Roman" w:cs="Times New Roman"/>
          <w:color w:val="000000" w:themeColor="text1"/>
          <w:sz w:val="22"/>
        </w:rPr>
        <w:t>HRTF in the horizontal plane</w:t>
      </w:r>
      <w:r w:rsidR="00A933FC" w:rsidRPr="00A933FC">
        <w:rPr>
          <w:rFonts w:ascii="Times New Roman" w:hAnsi="Times New Roman" w:cs="Times New Roman"/>
          <w:color w:val="000000" w:themeColor="text1"/>
          <w:sz w:val="22"/>
        </w:rPr>
        <w:t xml:space="preserve"> by </w:t>
      </w:r>
      <w:r w:rsidR="00CB24CF">
        <w:rPr>
          <w:rFonts w:ascii="Times New Roman" w:hAnsi="Times New Roman" w:cs="Times New Roman"/>
          <w:color w:val="000000" w:themeColor="text1"/>
          <w:sz w:val="22"/>
        </w:rPr>
        <w:t>the HRTF in front of the horizontal plane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,</w:t>
      </w:r>
      <w:r w:rsidR="00A933FC">
        <w:rPr>
          <w:rFonts w:ascii="Times New Roman" w:hAnsi="Times New Roman" w:cs="Times New Roman"/>
          <w:color w:val="000000" w:themeColor="text1"/>
          <w:sz w:val="22"/>
        </w:rPr>
        <w:t xml:space="preserve"> as follow</w:t>
      </w:r>
      <w:r w:rsidR="00EA3D9C">
        <w:rPr>
          <w:rFonts w:ascii="Times New Roman" w:hAnsi="Times New Roman" w:cs="Times New Roman"/>
          <w:color w:val="000000" w:themeColor="text1"/>
          <w:sz w:val="22"/>
        </w:rPr>
        <w:t>s</w:t>
      </w:r>
      <w:r w:rsidR="00F10189">
        <w:rPr>
          <w:rFonts w:ascii="Times New Roman" w:hAnsi="Times New Roman" w:cs="Times New Roman"/>
          <w:color w:val="000000" w:themeColor="text1"/>
          <w:sz w:val="22"/>
        </w:rPr>
        <w:t>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D90871" w14:paraId="67845C53" w14:textId="77777777" w:rsidTr="00734074">
        <w:tc>
          <w:tcPr>
            <w:tcW w:w="8217" w:type="dxa"/>
            <w:vAlign w:val="center"/>
          </w:tcPr>
          <w:p w14:paraId="161145F6" w14:textId="7D66FAF5" w:rsidR="00D90871" w:rsidRPr="007136D2" w:rsidRDefault="00E93BFA" w:rsidP="00734074">
            <w:pPr>
              <w:pStyle w:val="a3"/>
              <w:wordWrap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HPD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L,R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θ,f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=20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10</m:t>
                        </m:r>
                      </m:sub>
                    </m:sSub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2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,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θ,0,f</m:t>
                                </m:r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L,R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2"/>
                                  </w:rPr>
                                  <m:t>0,0,f</m:t>
                                </m:r>
                              </m:e>
                            </m:d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.</m:t>
                </m:r>
              </m:oMath>
            </m:oMathPara>
          </w:p>
        </w:tc>
        <w:tc>
          <w:tcPr>
            <w:tcW w:w="799" w:type="dxa"/>
            <w:vAlign w:val="center"/>
          </w:tcPr>
          <w:p w14:paraId="2FB5AB96" w14:textId="4FA29655" w:rsidR="00D90871" w:rsidRDefault="00D90871" w:rsidP="00734074">
            <w:pPr>
              <w:pStyle w:val="a3"/>
              <w:wordWrap/>
              <w:spacing w:line="360" w:lineRule="auto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(2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)</w:t>
            </w:r>
          </w:p>
        </w:tc>
      </w:tr>
    </w:tbl>
    <w:p w14:paraId="1CE03B4C" w14:textId="4040FE5A" w:rsidR="001027FB" w:rsidRDefault="00DB01E6" w:rsidP="00E967E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ig</w:t>
      </w:r>
      <w:r w:rsidR="00BB1F01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7 shows the left and right HPD beam patterns 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as a function of the azimuth of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a sound source 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at different frequencies (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f</m:t>
        </m:r>
      </m:oMath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BB1F01">
        <w:rPr>
          <w:rFonts w:ascii="Times New Roman" w:hAnsi="Times New Roman" w:cs="Times New Roman"/>
          <w:color w:val="000000" w:themeColor="text1"/>
          <w:sz w:val="22"/>
        </w:rPr>
        <w:t>=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 0.</w:t>
      </w:r>
      <w:r>
        <w:rPr>
          <w:rFonts w:ascii="Times New Roman" w:hAnsi="Times New Roman" w:cs="Times New Roman"/>
          <w:color w:val="000000" w:themeColor="text1"/>
          <w:sz w:val="22"/>
        </w:rPr>
        <w:t>7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5, 1.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2"/>
        </w:rPr>
        <w:t>3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.0, 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 xml:space="preserve">.0, and </w:t>
      </w:r>
      <w:r w:rsidR="00BB1F01">
        <w:rPr>
          <w:rFonts w:ascii="Times New Roman" w:hAnsi="Times New Roman" w:cs="Times New Roman"/>
          <w:color w:val="000000" w:themeColor="text1"/>
          <w:sz w:val="22"/>
        </w:rPr>
        <w:t>12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.0</w:t>
      </w:r>
      <w:r w:rsidR="00BB1F01">
        <w:rPr>
          <w:rFonts w:ascii="Times New Roman" w:hAnsi="Times New Roman" w:cs="Times New Roman"/>
          <w:color w:val="000000" w:themeColor="text1"/>
          <w:sz w:val="22"/>
        </w:rPr>
        <w:t xml:space="preserve"> kHz</w:t>
      </w:r>
      <w:r w:rsidR="00107934" w:rsidRPr="0058344C">
        <w:rPr>
          <w:rFonts w:ascii="Times New Roman" w:hAnsi="Times New Roman" w:cs="Times New Roman"/>
          <w:color w:val="000000" w:themeColor="text1"/>
          <w:sz w:val="22"/>
        </w:rPr>
        <w:t>).</w:t>
      </w:r>
      <w:r w:rsidR="00C36CF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E187D" w:rsidRPr="002B1D09">
        <w:rPr>
          <w:rFonts w:ascii="Times New Roman" w:hAnsi="Times New Roman" w:cs="Times New Roman"/>
          <w:color w:val="000000" w:themeColor="text1"/>
          <w:sz w:val="22"/>
        </w:rPr>
        <w:t>Due to</w:t>
      </w:r>
      <w:r w:rsidR="00EA3D9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E187D" w:rsidRPr="002B1D09">
        <w:rPr>
          <w:rFonts w:ascii="Times New Roman" w:hAnsi="Times New Roman" w:cs="Times New Roman"/>
          <w:color w:val="000000" w:themeColor="text1"/>
          <w:sz w:val="22"/>
        </w:rPr>
        <w:t>front HRTF normalization,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2B1D09">
        <w:rPr>
          <w:rFonts w:ascii="Times New Roman" w:hAnsi="Times New Roman" w:cs="Times New Roman"/>
          <w:color w:val="000000" w:themeColor="text1"/>
          <w:sz w:val="22"/>
        </w:rPr>
        <w:t xml:space="preserve">the HPD beam pattern at </w:t>
      </w:r>
      <w:r w:rsidR="00E967ED" w:rsidRPr="00F53087">
        <w:rPr>
          <w:rFonts w:ascii="Times New Roman" w:hAnsi="Times New Roman" w:cs="Times New Roman"/>
          <w:color w:val="000000" w:themeColor="text1"/>
          <w:sz w:val="22"/>
        </w:rPr>
        <w:t>0°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2B1D09">
        <w:rPr>
          <w:rFonts w:ascii="Times New Roman" w:hAnsi="Times New Roman" w:cs="Times New Roman"/>
          <w:color w:val="000000" w:themeColor="text1"/>
          <w:sz w:val="22"/>
        </w:rPr>
        <w:t>is always 0 dB over the entire frequency range.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Since</w:t>
      </w:r>
      <w:r w:rsidR="00E967ED" w:rsidRPr="00D61E90">
        <w:rPr>
          <w:rFonts w:ascii="Times New Roman" w:hAnsi="Times New Roman" w:cs="Times New Roman"/>
          <w:color w:val="000000" w:themeColor="text1"/>
          <w:sz w:val="22"/>
        </w:rPr>
        <w:t xml:space="preserve"> the shape of the head is close to left-right symmetry,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this symmetry </w:t>
      </w:r>
      <w:r w:rsidR="00E967ED" w:rsidRPr="00D90A4B">
        <w:rPr>
          <w:rFonts w:ascii="Times New Roman" w:hAnsi="Times New Roman" w:cs="Times New Roman"/>
          <w:color w:val="000000" w:themeColor="text1"/>
          <w:sz w:val="22"/>
        </w:rPr>
        <w:t>is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also</w:t>
      </w:r>
      <w:r w:rsidR="00E967ED" w:rsidRPr="00D90A4B">
        <w:rPr>
          <w:rFonts w:ascii="Times New Roman" w:hAnsi="Times New Roman" w:cs="Times New Roman"/>
          <w:color w:val="000000" w:themeColor="text1"/>
          <w:sz w:val="22"/>
        </w:rPr>
        <w:t xml:space="preserve"> observed in the HPD beam patterns.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8563A3">
        <w:rPr>
          <w:rFonts w:ascii="Times New Roman" w:hAnsi="Times New Roman" w:cs="Times New Roman"/>
          <w:color w:val="000000" w:themeColor="text1"/>
          <w:sz w:val="22"/>
        </w:rPr>
        <w:t>As in the narrowband ILD curves, it can be seen that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8563A3">
        <w:rPr>
          <w:rFonts w:ascii="Times New Roman" w:hAnsi="Times New Roman" w:cs="Times New Roman"/>
          <w:color w:val="000000" w:themeColor="text1"/>
          <w:sz w:val="22"/>
        </w:rPr>
        <w:t>level difference between the left and right becomes larger as frequency increases for a sound source located on the side.</w:t>
      </w:r>
      <w:r w:rsidR="00582CA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287D6D">
        <w:rPr>
          <w:rFonts w:ascii="Times New Roman" w:hAnsi="Times New Roman" w:cs="Times New Roman"/>
          <w:color w:val="000000" w:themeColor="text1"/>
          <w:sz w:val="22"/>
        </w:rPr>
        <w:t>The beam pattern at 0.75 kHz shows a smooth change between –5 dB and +5 dB.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>At 1.5 kHz and 3 kHz, directivity form</w:t>
      </w:r>
      <w:r w:rsidR="00582CAF">
        <w:rPr>
          <w:rFonts w:ascii="Times New Roman" w:hAnsi="Times New Roman" w:cs="Times New Roman"/>
          <w:color w:val="000000" w:themeColor="text1"/>
          <w:sz w:val="22"/>
        </w:rPr>
        <w:t>s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 xml:space="preserve"> as the main lobe gradually narrows in the ipsilateral direction, while t</w:t>
      </w:r>
      <w:r w:rsidR="004046FD">
        <w:rPr>
          <w:rFonts w:ascii="Times New Roman" w:hAnsi="Times New Roman" w:cs="Times New Roman"/>
          <w:color w:val="000000" w:themeColor="text1"/>
          <w:sz w:val="22"/>
        </w:rPr>
        <w:t>he beam pattern level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 xml:space="preserve"> drops to –15 dB due to the head shadow effect in the contralateral direction.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>The beam pattern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level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 xml:space="preserve"> at 6 kHz increases by about 10 dB in the ipsilateral direction</w:t>
      </w:r>
      <w:r w:rsidR="004046FD">
        <w:rPr>
          <w:rFonts w:ascii="Times New Roman" w:hAnsi="Times New Roman" w:cs="Times New Roman"/>
          <w:color w:val="000000" w:themeColor="text1"/>
          <w:sz w:val="22"/>
        </w:rPr>
        <w:t>,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046FD">
        <w:rPr>
          <w:rFonts w:ascii="Times New Roman" w:hAnsi="Times New Roman" w:cs="Times New Roman"/>
          <w:color w:val="000000" w:themeColor="text1"/>
          <w:sz w:val="22"/>
        </w:rPr>
        <w:t>but drops</w:t>
      </w:r>
      <w:r w:rsidR="004046F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 xml:space="preserve">by about 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>–</w:t>
      </w:r>
      <w:r w:rsidR="00E967ED" w:rsidRPr="009F0CBF">
        <w:rPr>
          <w:rFonts w:ascii="Times New Roman" w:hAnsi="Times New Roman" w:cs="Times New Roman"/>
          <w:color w:val="000000" w:themeColor="text1"/>
          <w:sz w:val="22"/>
        </w:rPr>
        <w:t>20 dB in the contralateral direction.</w:t>
      </w:r>
      <w:r w:rsidR="001027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>At 12 kHz, a large dip appears at 7</w:t>
      </w:r>
      <w:r w:rsidR="00E967ED" w:rsidRPr="00F53087">
        <w:rPr>
          <w:rFonts w:ascii="Times New Roman" w:hAnsi="Times New Roman" w:cs="Times New Roman"/>
          <w:color w:val="000000" w:themeColor="text1"/>
          <w:sz w:val="22"/>
        </w:rPr>
        <w:t>0°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>in the ipsilateral direction</w:t>
      </w:r>
      <w:r w:rsidR="004046FD">
        <w:rPr>
          <w:rFonts w:ascii="Times New Roman" w:hAnsi="Times New Roman" w:cs="Times New Roman" w:hint="eastAsia"/>
          <w:color w:val="000000" w:themeColor="text1"/>
          <w:sz w:val="22"/>
        </w:rPr>
        <w:t>;</w:t>
      </w:r>
      <w:r w:rsidR="004046FD">
        <w:rPr>
          <w:rFonts w:ascii="Times New Roman" w:hAnsi="Times New Roman" w:cs="Times New Roman"/>
          <w:color w:val="000000" w:themeColor="text1"/>
          <w:sz w:val="22"/>
        </w:rPr>
        <w:t xml:space="preserve"> the beam pattern level drops</w:t>
      </w:r>
      <w:r w:rsidR="004046F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 xml:space="preserve">below </w:t>
      </w:r>
      <w:r w:rsidR="00E967ED" w:rsidRPr="000729E1">
        <w:rPr>
          <w:rFonts w:ascii="Times New Roman" w:hAnsi="Times New Roman" w:cs="Times New Roman"/>
          <w:color w:val="000000" w:themeColor="text1"/>
          <w:sz w:val="22"/>
        </w:rPr>
        <w:t>–</w:t>
      </w:r>
      <w:r w:rsidR="00E967ED" w:rsidRPr="001814A0">
        <w:rPr>
          <w:rFonts w:ascii="Times New Roman" w:hAnsi="Times New Roman" w:cs="Times New Roman"/>
          <w:color w:val="000000" w:themeColor="text1"/>
          <w:sz w:val="22"/>
        </w:rPr>
        <w:t>20 dB in the contralateral direction.</w:t>
      </w:r>
    </w:p>
    <w:p w14:paraId="437024CF" w14:textId="77777777" w:rsidR="001027FB" w:rsidRDefault="001027FB" w:rsidP="00E967ED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8962538" w14:textId="77777777" w:rsidR="009B5A29" w:rsidRDefault="009B5A29" w:rsidP="009B5A29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A44E1">
        <w:rPr>
          <w:rFonts w:ascii="Times New Roman" w:hAnsi="Times New Roman" w:cs="Times New Roman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5E8F631C" wp14:editId="3DDA23D4">
                <wp:simplePos x="0" y="0"/>
                <wp:positionH relativeFrom="margin">
                  <wp:align>right</wp:align>
                </wp:positionH>
                <wp:positionV relativeFrom="paragraph">
                  <wp:posOffset>37465</wp:posOffset>
                </wp:positionV>
                <wp:extent cx="394970" cy="308610"/>
                <wp:effectExtent l="0" t="0" r="0" b="0"/>
                <wp:wrapNone/>
                <wp:docPr id="160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ED33FE" w14:textId="77777777" w:rsidR="005E2A52" w:rsidRPr="006267B6" w:rsidRDefault="005E2A52" w:rsidP="009B5A29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b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8F631C" id="_x0000_s1116" type="#_x0000_t202" style="position:absolute;left:0;text-align:left;margin-left:-20.1pt;margin-top:2.95pt;width:31.1pt;height:24.3pt;z-index:25193881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" filled="f" stroked="f">
                <v:textbox style="mso-fit-shape-to-text:t">
                  <w:txbxContent>
                    <w:p w14:paraId="7FED33FE" w14:textId="77777777" w:rsidR="005E2A52" w:rsidRPr="006267B6" w:rsidRDefault="005E2A52" w:rsidP="009B5A29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b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44E1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749D631D" wp14:editId="54F04D57">
                <wp:simplePos x="0" y="0"/>
                <wp:positionH relativeFrom="margin">
                  <wp:align>left</wp:align>
                </wp:positionH>
                <wp:positionV relativeFrom="paragraph">
                  <wp:posOffset>37854</wp:posOffset>
                </wp:positionV>
                <wp:extent cx="394970" cy="308610"/>
                <wp:effectExtent l="0" t="0" r="0" b="0"/>
                <wp:wrapNone/>
                <wp:docPr id="158" name="Text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" cy="308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F0A2B7" w14:textId="77777777" w:rsidR="005E2A52" w:rsidRPr="006267B6" w:rsidRDefault="005E2A52" w:rsidP="009B5A29">
                            <w:pPr>
                              <w:pStyle w:val="a3"/>
                              <w:jc w:val="center"/>
                              <w:rPr>
                                <w:szCs w:val="20"/>
                              </w:rPr>
                            </w:pP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a</w:t>
                            </w:r>
                            <w:r w:rsidRPr="006267B6">
                              <w:rPr>
                                <w:rFonts w:ascii="Times New Roman" w:hAnsi="Times New Roman" w:cs="Times New Roman"/>
                                <w:kern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9D631D" id="_x0000_s1117" type="#_x0000_t202" style="position:absolute;left:0;text-align:left;margin-left:0;margin-top:3pt;width:31.1pt;height:24.3pt;z-index:25193779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" filled="f" stroked="f">
                <v:textbox style="mso-fit-shape-to-text:t">
                  <w:txbxContent>
                    <w:p w14:paraId="49F0A2B7" w14:textId="77777777" w:rsidR="005E2A52" w:rsidRPr="006267B6" w:rsidRDefault="005E2A52" w:rsidP="009B5A29">
                      <w:pPr>
                        <w:pStyle w:val="a3"/>
                        <w:jc w:val="center"/>
                        <w:rPr>
                          <w:szCs w:val="20"/>
                        </w:rPr>
                      </w:pP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a</w:t>
                      </w:r>
                      <w:r w:rsidRPr="006267B6">
                        <w:rPr>
                          <w:rFonts w:ascii="Times New Roman" w:hAnsi="Times New Roman" w:cs="Times New Roman"/>
                          <w:kern w:val="24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D3DB8C" wp14:editId="579A54A3">
            <wp:extent cx="5731510" cy="2694940"/>
            <wp:effectExtent l="0" t="0" r="2540" b="0"/>
            <wp:docPr id="151" name="그림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E9C74" w14:textId="4EF7797B" w:rsidR="009B5A29" w:rsidRDefault="009B5A29" w:rsidP="009B5A29">
      <w:pPr>
        <w:pStyle w:val="a3"/>
        <w:wordWrap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CE02B0">
        <w:rPr>
          <w:rFonts w:ascii="Times New Roman" w:hAnsi="Times New Roman" w:cs="Times New Roman" w:hint="eastAsia"/>
          <w:b/>
          <w:color w:val="000000" w:themeColor="text1"/>
          <w:sz w:val="22"/>
        </w:rPr>
        <w:t>F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 xml:space="preserve">ig. </w:t>
      </w:r>
      <w:r>
        <w:rPr>
          <w:rFonts w:ascii="Times New Roman" w:hAnsi="Times New Roman" w:cs="Times New Roman"/>
          <w:b/>
          <w:color w:val="000000" w:themeColor="text1"/>
          <w:sz w:val="22"/>
        </w:rPr>
        <w:t>2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7</w:t>
      </w:r>
      <w:r w:rsidRPr="00CE02B0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B</w:t>
      </w:r>
      <w:r>
        <w:rPr>
          <w:rFonts w:ascii="Times New Roman" w:hAnsi="Times New Roman" w:cs="Times New Roman" w:hint="eastAsia"/>
          <w:color w:val="000000" w:themeColor="text1"/>
          <w:sz w:val="22"/>
        </w:rPr>
        <w:t>ea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pattern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HPD: (a) left ear HPD beam pattern;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(b) right ear HPD beam pattern.</w:t>
      </w:r>
    </w:p>
    <w:p w14:paraId="111C30E6" w14:textId="77777777" w:rsidR="00E967ED" w:rsidRDefault="00E967ED" w:rsidP="009B5A29">
      <w:pPr>
        <w:pStyle w:val="a3"/>
        <w:wordWrap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1B97BC4D" w14:textId="415F7C78" w:rsidR="00615360" w:rsidRDefault="001027FB" w:rsidP="001027FB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Pr="003533C3">
        <w:rPr>
          <w:rFonts w:ascii="Times New Roman" w:hAnsi="Times New Roman" w:cs="Times New Roman"/>
          <w:color w:val="000000" w:themeColor="text1"/>
          <w:sz w:val="22"/>
        </w:rPr>
        <w:t>OTF measurement metho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because 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>the HPD beam pattern is obtained by normalizing the horizontal HRTF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 xml:space="preserve"> to the front HRTF, the same result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hown 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>in Fi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7A43C0">
        <w:rPr>
          <w:rFonts w:ascii="Times New Roman" w:hAnsi="Times New Roman" w:cs="Times New Roman"/>
          <w:color w:val="000000" w:themeColor="text1"/>
          <w:sz w:val="22"/>
        </w:rPr>
        <w:t xml:space="preserve">27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is obtained no matter </w:t>
      </w:r>
      <w:r w:rsidR="00E967ED">
        <w:rPr>
          <w:rFonts w:ascii="Times New Roman" w:hAnsi="Times New Roman" w:cs="Times New Roman"/>
          <w:color w:val="000000" w:themeColor="text1"/>
          <w:sz w:val="22"/>
        </w:rPr>
        <w:t>which OTF is used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 xml:space="preserve">In addition, since the magnitude response of HRTF is the same </w:t>
      </w:r>
      <w:r w:rsidR="00E967ED">
        <w:rPr>
          <w:rFonts w:ascii="Times New Roman" w:hAnsi="Times New Roman" w:cs="Times New Roman"/>
          <w:color w:val="000000" w:themeColor="text1"/>
          <w:sz w:val="22"/>
        </w:rPr>
        <w:t>before and after the non-causality compensation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, the HPD beam pattern is the same a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at shown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in Fig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2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regardless of whether the</w:t>
      </w:r>
      <w:r w:rsidR="00E967ED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E967ED" w:rsidRPr="00DC34DA">
        <w:rPr>
          <w:rFonts w:ascii="Times New Roman" w:hAnsi="Times New Roman" w:cs="Times New Roman"/>
          <w:color w:val="000000" w:themeColor="text1"/>
          <w:sz w:val="22"/>
        </w:rPr>
        <w:t>non-causality of HRTF is</w:t>
      </w:r>
      <w:r w:rsidR="00E967E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15360" w:rsidRPr="00DC34DA">
        <w:rPr>
          <w:rFonts w:ascii="Times New Roman" w:hAnsi="Times New Roman" w:cs="Times New Roman"/>
          <w:color w:val="000000" w:themeColor="text1"/>
          <w:sz w:val="22"/>
        </w:rPr>
        <w:t>compensate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for</w:t>
      </w:r>
      <w:r w:rsidR="00615360" w:rsidRPr="00DC34DA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288E463" w14:textId="77777777" w:rsidR="00615360" w:rsidRDefault="00615360" w:rsidP="00615360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4A67EF6E" w14:textId="6DD4596F" w:rsidR="00916F1A" w:rsidRPr="009A327D" w:rsidRDefault="009E40DE" w:rsidP="00916F1A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7</w:t>
      </w:r>
      <w:r w:rsidR="00916F1A" w:rsidRPr="009A327D">
        <w:rPr>
          <w:rFonts w:ascii="Times New Roman" w:hAnsi="Times New Roman" w:cs="Times New Roman"/>
          <w:b/>
          <w:sz w:val="24"/>
        </w:rPr>
        <w:t xml:space="preserve">. </w:t>
      </w:r>
      <w:r w:rsidR="00442236" w:rsidRPr="00916F1A">
        <w:rPr>
          <w:rFonts w:ascii="Times New Roman" w:hAnsi="Times New Roman" w:cs="Times New Roman"/>
          <w:b/>
          <w:sz w:val="24"/>
        </w:rPr>
        <w:t>Conclusions</w:t>
      </w:r>
    </w:p>
    <w:p w14:paraId="4640C0BC" w14:textId="5F73A8E1" w:rsidR="00035034" w:rsidRPr="003017EA" w:rsidRDefault="00D46D93" w:rsidP="00035034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A</w:t>
      </w:r>
      <w:r w:rsidR="007D0270">
        <w:rPr>
          <w:rFonts w:ascii="Times New Roman" w:hAnsi="Times New Roman" w:cs="Times New Roman"/>
          <w:color w:val="000000" w:themeColor="text1"/>
          <w:sz w:val="22"/>
        </w:rPr>
        <w:t xml:space="preserve"> precise</w:t>
      </w:r>
      <w:r w:rsidR="007D0270">
        <w:rPr>
          <w:rFonts w:ascii="Times New Roman" w:hAnsi="Times New Roman" w:cs="Times New Roman"/>
          <w:sz w:val="22"/>
        </w:rPr>
        <w:t xml:space="preserve"> and rigorous</w:t>
      </w:r>
      <w:r w:rsidR="002C6077">
        <w:rPr>
          <w:rFonts w:ascii="Times New Roman" w:hAnsi="Times New Roman" w:cs="Times New Roman"/>
          <w:sz w:val="22"/>
        </w:rPr>
        <w:t xml:space="preserve"> HRTF measurement</w:t>
      </w:r>
      <w:r w:rsidR="00296C73">
        <w:rPr>
          <w:rFonts w:ascii="Times New Roman" w:hAnsi="Times New Roman" w:cs="Times New Roman"/>
          <w:sz w:val="22"/>
        </w:rPr>
        <w:t xml:space="preserve"> </w:t>
      </w:r>
      <w:r w:rsidR="007007D9">
        <w:rPr>
          <w:rFonts w:ascii="Times New Roman" w:hAnsi="Times New Roman" w:cs="Times New Roman"/>
          <w:sz w:val="22"/>
        </w:rPr>
        <w:t xml:space="preserve">to obtain </w:t>
      </w:r>
      <w:r w:rsidR="007D0270">
        <w:rPr>
          <w:rFonts w:ascii="Times New Roman" w:hAnsi="Times New Roman" w:cs="Times New Roman"/>
          <w:sz w:val="22"/>
        </w:rPr>
        <w:t>accurate</w:t>
      </w:r>
      <w:r w:rsidR="005333D4">
        <w:rPr>
          <w:rFonts w:ascii="Times New Roman" w:hAnsi="Times New Roman" w:cs="Times New Roman"/>
          <w:sz w:val="22"/>
        </w:rPr>
        <w:t xml:space="preserve"> binaural </w:t>
      </w:r>
      <w:r w:rsidR="007D0270">
        <w:rPr>
          <w:rFonts w:ascii="Times New Roman" w:hAnsi="Times New Roman" w:cs="Times New Roman"/>
          <w:sz w:val="22"/>
        </w:rPr>
        <w:t xml:space="preserve">sound localization cues </w:t>
      </w:r>
      <w:r w:rsidR="002C6077" w:rsidRPr="002C6077">
        <w:rPr>
          <w:rFonts w:ascii="Times New Roman" w:hAnsi="Times New Roman" w:cs="Times New Roman"/>
          <w:sz w:val="22"/>
        </w:rPr>
        <w:t xml:space="preserve">is presented </w:t>
      </w:r>
      <w:r w:rsidR="007007D9">
        <w:rPr>
          <w:rFonts w:ascii="Times New Roman" w:hAnsi="Times New Roman" w:cs="Times New Roman"/>
          <w:sz w:val="22"/>
        </w:rPr>
        <w:t xml:space="preserve">by addressing the major issues </w:t>
      </w:r>
      <w:r w:rsidR="00BC0A3A" w:rsidRPr="004337F4">
        <w:rPr>
          <w:rFonts w:ascii="Times New Roman" w:hAnsi="Times New Roman" w:cs="Times New Roman"/>
          <w:sz w:val="22"/>
        </w:rPr>
        <w:t>of</w:t>
      </w:r>
      <w:r w:rsidR="007007D9">
        <w:rPr>
          <w:rFonts w:ascii="Times New Roman" w:hAnsi="Times New Roman" w:cs="Times New Roman"/>
          <w:sz w:val="22"/>
        </w:rPr>
        <w:t xml:space="preserve"> </w:t>
      </w:r>
      <w:r w:rsidR="00296C73">
        <w:rPr>
          <w:rFonts w:ascii="Times New Roman" w:hAnsi="Times New Roman" w:cs="Times New Roman"/>
          <w:sz w:val="22"/>
        </w:rPr>
        <w:t>previous</w:t>
      </w:r>
      <w:r w:rsidR="00FC5D61">
        <w:rPr>
          <w:rFonts w:ascii="Times New Roman" w:hAnsi="Times New Roman" w:cs="Times New Roman"/>
          <w:sz w:val="22"/>
        </w:rPr>
        <w:t xml:space="preserve"> </w:t>
      </w:r>
      <w:r w:rsidR="00FC5D61">
        <w:rPr>
          <w:rFonts w:ascii="Times New Roman" w:hAnsi="Times New Roman" w:cs="Times New Roman" w:hint="eastAsia"/>
          <w:sz w:val="22"/>
        </w:rPr>
        <w:t>H</w:t>
      </w:r>
      <w:r w:rsidR="00FC5D61">
        <w:rPr>
          <w:rFonts w:ascii="Times New Roman" w:hAnsi="Times New Roman" w:cs="Times New Roman"/>
          <w:sz w:val="22"/>
        </w:rPr>
        <w:t>RTF</w:t>
      </w:r>
      <w:r w:rsidR="00BC0A3A" w:rsidRPr="004337F4">
        <w:rPr>
          <w:rFonts w:ascii="Times New Roman" w:hAnsi="Times New Roman" w:cs="Times New Roman"/>
          <w:sz w:val="22"/>
        </w:rPr>
        <w:t xml:space="preserve"> </w:t>
      </w:r>
      <w:r w:rsidR="00BC0A3A">
        <w:rPr>
          <w:rFonts w:ascii="Times New Roman" w:hAnsi="Times New Roman" w:cs="Times New Roman"/>
          <w:sz w:val="22"/>
        </w:rPr>
        <w:t>measurement</w:t>
      </w:r>
      <w:r w:rsidR="00296C73">
        <w:rPr>
          <w:rFonts w:ascii="Times New Roman" w:hAnsi="Times New Roman" w:cs="Times New Roman"/>
          <w:sz w:val="22"/>
        </w:rPr>
        <w:t>s</w:t>
      </w:r>
      <w:r w:rsidR="007007D9">
        <w:rPr>
          <w:rFonts w:ascii="Times New Roman" w:hAnsi="Times New Roman" w:cs="Times New Roman"/>
          <w:sz w:val="22"/>
        </w:rPr>
        <w:t xml:space="preserve">; </w:t>
      </w:r>
      <w:r w:rsidR="003D077F" w:rsidRPr="0049683B">
        <w:rPr>
          <w:rFonts w:ascii="Times New Roman" w:hAnsi="Times New Roman" w:cs="Times New Roman"/>
          <w:sz w:val="22"/>
        </w:rPr>
        <w:t>especially</w:t>
      </w:r>
      <w:r w:rsidR="007007D9">
        <w:rPr>
          <w:rFonts w:ascii="Times New Roman" w:hAnsi="Times New Roman" w:cs="Times New Roman"/>
          <w:sz w:val="22"/>
        </w:rPr>
        <w:t xml:space="preserve">, </w:t>
      </w:r>
      <w:r w:rsidR="003D077F">
        <w:rPr>
          <w:rFonts w:ascii="Times New Roman" w:hAnsi="Times New Roman" w:cs="Times New Roman"/>
          <w:sz w:val="22"/>
        </w:rPr>
        <w:t>wideband speaker module</w:t>
      </w:r>
      <w:r w:rsidR="003D077F" w:rsidRPr="0049683B">
        <w:rPr>
          <w:rFonts w:ascii="Times New Roman" w:hAnsi="Times New Roman" w:cs="Times New Roman"/>
          <w:sz w:val="22"/>
        </w:rPr>
        <w:t xml:space="preserve"> design,</w:t>
      </w:r>
      <w:r w:rsidR="007D0270">
        <w:rPr>
          <w:rFonts w:ascii="Times New Roman" w:hAnsi="Times New Roman" w:cs="Times New Roman"/>
          <w:sz w:val="22"/>
        </w:rPr>
        <w:t xml:space="preserve"> segmented OTF</w:t>
      </w:r>
      <w:r w:rsidR="003D077F">
        <w:rPr>
          <w:rFonts w:ascii="Times New Roman" w:hAnsi="Times New Roman" w:cs="Times New Roman"/>
          <w:sz w:val="22"/>
        </w:rPr>
        <w:t xml:space="preserve"> </w:t>
      </w:r>
      <w:r w:rsidR="003D077F" w:rsidRPr="0049683B">
        <w:rPr>
          <w:rFonts w:ascii="Times New Roman" w:hAnsi="Times New Roman" w:cs="Times New Roman"/>
          <w:sz w:val="22"/>
        </w:rPr>
        <w:t>measurement</w:t>
      </w:r>
      <w:r w:rsidR="003D077F">
        <w:rPr>
          <w:rFonts w:ascii="Times New Roman" w:hAnsi="Times New Roman" w:cs="Times New Roman"/>
          <w:sz w:val="22"/>
        </w:rPr>
        <w:t xml:space="preserve"> at the head center</w:t>
      </w:r>
      <w:r w:rsidR="003D077F" w:rsidRPr="0049683B">
        <w:rPr>
          <w:rFonts w:ascii="Times New Roman" w:hAnsi="Times New Roman" w:cs="Times New Roman"/>
          <w:sz w:val="22"/>
        </w:rPr>
        <w:t xml:space="preserve">, selection of </w:t>
      </w:r>
      <w:r w:rsidR="003D077F">
        <w:rPr>
          <w:rFonts w:ascii="Times New Roman" w:hAnsi="Times New Roman" w:cs="Times New Roman"/>
          <w:sz w:val="22"/>
        </w:rPr>
        <w:t xml:space="preserve">time </w:t>
      </w:r>
      <w:r w:rsidR="003D077F" w:rsidRPr="0049683B">
        <w:rPr>
          <w:rFonts w:ascii="Times New Roman" w:hAnsi="Times New Roman" w:cs="Times New Roman"/>
          <w:sz w:val="22"/>
        </w:rPr>
        <w:t>window</w:t>
      </w:r>
      <w:r w:rsidR="003D077F">
        <w:rPr>
          <w:rFonts w:ascii="Times New Roman" w:hAnsi="Times New Roman" w:cs="Times New Roman"/>
          <w:sz w:val="22"/>
        </w:rPr>
        <w:t xml:space="preserve"> </w:t>
      </w:r>
      <w:r w:rsidR="003D077F" w:rsidRPr="0049683B">
        <w:rPr>
          <w:rFonts w:ascii="Times New Roman" w:hAnsi="Times New Roman" w:cs="Times New Roman"/>
          <w:sz w:val="22"/>
        </w:rPr>
        <w:t>interval, and compensation for non-causality of ipsilateral HRTF</w:t>
      </w:r>
      <w:r w:rsidR="007007D9">
        <w:rPr>
          <w:rFonts w:ascii="Times New Roman" w:hAnsi="Times New Roman" w:cs="Times New Roman"/>
          <w:sz w:val="22"/>
        </w:rPr>
        <w:t xml:space="preserve"> are implemented</w:t>
      </w:r>
      <w:r w:rsidR="003D077F" w:rsidRPr="0049683B">
        <w:rPr>
          <w:rFonts w:ascii="Times New Roman" w:hAnsi="Times New Roman" w:cs="Times New Roman"/>
          <w:sz w:val="22"/>
        </w:rPr>
        <w:t>.</w:t>
      </w:r>
    </w:p>
    <w:p w14:paraId="6771CAAA" w14:textId="709BB501" w:rsidR="00296C73" w:rsidRDefault="00035034" w:rsidP="00707B26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bookmarkStart w:id="14" w:name="_Hlk96531995"/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By simulating </w:t>
      </w:r>
      <w:r>
        <w:rPr>
          <w:rFonts w:ascii="Times New Roman" w:hAnsi="Times New Roman" w:cs="Times New Roman"/>
          <w:color w:val="000000" w:themeColor="text1"/>
          <w:sz w:val="22"/>
        </w:rPr>
        <w:t>its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 frequency response using the presented equivalent acoustic circuit,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speaker module </w:t>
      </w:r>
      <w:r w:rsidR="003D23D1">
        <w:rPr>
          <w:rFonts w:ascii="Times New Roman" w:hAnsi="Times New Roman" w:cs="Times New Roman"/>
          <w:color w:val="000000" w:themeColor="text1"/>
          <w:sz w:val="22"/>
        </w:rPr>
        <w:t xml:space="preserve">was precisely designed 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>using only the TSP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 of </w:t>
      </w:r>
      <w:r w:rsidR="0078278F">
        <w:rPr>
          <w:rFonts w:ascii="Times New Roman" w:hAnsi="Times New Roman" w:cs="Times New Roman"/>
          <w:color w:val="000000" w:themeColor="text1"/>
          <w:sz w:val="22"/>
        </w:rPr>
        <w:t>the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 xml:space="preserve"> speaker driver and the internal air volume of</w:t>
      </w:r>
      <w:r w:rsidR="0078278F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59032A">
        <w:rPr>
          <w:rFonts w:ascii="Times New Roman" w:hAnsi="Times New Roman" w:cs="Times New Roman"/>
          <w:color w:val="000000" w:themeColor="text1"/>
          <w:sz w:val="22"/>
        </w:rPr>
        <w:t>speaker enclosure.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>Although t</w:t>
      </w:r>
      <w:r w:rsidRPr="00410A66">
        <w:rPr>
          <w:rFonts w:ascii="Times New Roman" w:hAnsi="Times New Roman" w:cs="Times New Roman"/>
          <w:color w:val="000000" w:themeColor="text1"/>
          <w:sz w:val="22"/>
        </w:rPr>
        <w:t>he TSPs can be measure</w:t>
      </w:r>
      <w:r>
        <w:rPr>
          <w:rFonts w:ascii="Times New Roman" w:hAnsi="Times New Roman" w:cs="Times New Roman"/>
          <w:color w:val="000000" w:themeColor="text1"/>
          <w:sz w:val="22"/>
        </w:rPr>
        <w:t>d</w:t>
      </w:r>
      <w:r w:rsidRPr="00410A66">
        <w:rPr>
          <w:rFonts w:ascii="Times New Roman" w:hAnsi="Times New Roman" w:cs="Times New Roman"/>
          <w:color w:val="000000" w:themeColor="text1"/>
          <w:sz w:val="22"/>
        </w:rPr>
        <w:t xml:space="preserve">, approximate values can be obtained using the nominal TSPs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presented </w:t>
      </w:r>
      <w:r w:rsidRPr="00410A66">
        <w:rPr>
          <w:rFonts w:ascii="Times New Roman" w:hAnsi="Times New Roman" w:cs="Times New Roman"/>
          <w:color w:val="000000" w:themeColor="text1"/>
          <w:sz w:val="22"/>
        </w:rPr>
        <w:t>in the specification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07337" w:rsidRPr="00807337">
        <w:rPr>
          <w:rFonts w:ascii="Times New Roman" w:hAnsi="Times New Roman" w:cs="Times New Roman"/>
          <w:color w:val="000000" w:themeColor="text1"/>
          <w:sz w:val="22"/>
        </w:rPr>
        <w:t>Therefore, after using electroacoustic simulation to obtain the internal volume capable of reproducing the frequency band of interest</w:t>
      </w:r>
      <w:r w:rsidRPr="0048602D">
        <w:rPr>
          <w:rFonts w:ascii="Times New Roman" w:hAnsi="Times New Roman" w:cs="Times New Roman"/>
          <w:color w:val="000000" w:themeColor="text1"/>
          <w:sz w:val="22"/>
        </w:rPr>
        <w:t xml:space="preserve">, the speaker module </w:t>
      </w:r>
      <w:r>
        <w:rPr>
          <w:rFonts w:ascii="Times New Roman" w:hAnsi="Times New Roman" w:cs="Times New Roman"/>
          <w:color w:val="000000" w:themeColor="text1"/>
          <w:sz w:val="22"/>
        </w:rPr>
        <w:t>can be simply</w:t>
      </w:r>
      <w:r w:rsidRPr="0048602D">
        <w:rPr>
          <w:rFonts w:ascii="Times New Roman" w:hAnsi="Times New Roman" w:cs="Times New Roman"/>
          <w:color w:val="000000" w:themeColor="text1"/>
          <w:sz w:val="22"/>
        </w:rPr>
        <w:t xml:space="preserve"> designed.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C5DD0">
        <w:rPr>
          <w:rFonts w:ascii="Times New Roman" w:hAnsi="Times New Roman" w:cs="Times New Roman"/>
          <w:color w:val="000000" w:themeColor="text1"/>
          <w:sz w:val="22"/>
        </w:rPr>
        <w:t>W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>ideband sound localization cues can be obtained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>the</w:t>
      </w:r>
      <w:r w:rsidR="00EF790C">
        <w:rPr>
          <w:rFonts w:ascii="Times New Roman" w:hAnsi="Times New Roman" w:cs="Times New Roman"/>
          <w:color w:val="000000" w:themeColor="text1"/>
          <w:sz w:val="22"/>
        </w:rPr>
        <w:t xml:space="preserve"> designed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845D5">
        <w:rPr>
          <w:rFonts w:ascii="Times New Roman" w:hAnsi="Times New Roman" w:cs="Times New Roman"/>
          <w:color w:val="000000" w:themeColor="text1"/>
          <w:sz w:val="22"/>
        </w:rPr>
        <w:t>one</w:t>
      </w:r>
      <w:r w:rsidRPr="00661FC4">
        <w:rPr>
          <w:rFonts w:ascii="Times New Roman" w:hAnsi="Times New Roman" w:cs="Times New Roman"/>
          <w:color w:val="000000" w:themeColor="text1"/>
          <w:sz w:val="22"/>
        </w:rPr>
        <w:t>-way sealed speaker module that maximizes its frequency band in a limited space.</w:t>
      </w:r>
    </w:p>
    <w:p w14:paraId="3EC7B25E" w14:textId="7AC9C2CB" w:rsidR="00F16CF6" w:rsidRDefault="00F53C7C" w:rsidP="00D20E5F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Most c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>onventional OTF measurement</w:t>
      </w:r>
      <w:r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have been 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>conducted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using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90˚</w:t>
      </w:r>
      <w:r w:rsidR="00707B26" w:rsidRPr="00F72AFE">
        <w:rPr>
          <w:rFonts w:ascii="Times New Roman" w:hAnsi="Times New Roman" w:cs="Times New Roman"/>
          <w:color w:val="000000" w:themeColor="text1"/>
          <w:sz w:val="22"/>
        </w:rPr>
        <w:t xml:space="preserve"> off-axis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 microphone</w:t>
      </w:r>
      <w:r w:rsidR="00807337"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>
        <w:rPr>
          <w:rFonts w:ascii="Times New Roman" w:hAnsi="Times New Roman" w:cs="Times New Roman"/>
          <w:color w:val="000000" w:themeColor="text1"/>
          <w:sz w:val="22"/>
        </w:rPr>
        <w:t>.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E14C79">
        <w:rPr>
          <w:rFonts w:ascii="Times New Roman" w:hAnsi="Times New Roman" w:cs="Times New Roman"/>
          <w:color w:val="000000" w:themeColor="text1"/>
          <w:sz w:val="22"/>
        </w:rPr>
        <w:t>When</w:t>
      </w:r>
      <w:r w:rsidR="00807337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707B26" w:rsidRPr="00E14C79">
        <w:rPr>
          <w:rFonts w:ascii="Times New Roman" w:hAnsi="Times New Roman" w:cs="Times New Roman"/>
          <w:color w:val="000000" w:themeColor="text1"/>
          <w:sz w:val="22"/>
        </w:rPr>
        <w:t>microphone is tilted 90˚,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EC2A6A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707B26" w:rsidRPr="0054720C">
        <w:rPr>
          <w:rFonts w:ascii="Times New Roman" w:hAnsi="Times New Roman" w:cs="Times New Roman"/>
          <w:color w:val="000000" w:themeColor="text1"/>
          <w:sz w:val="22"/>
        </w:rPr>
        <w:t xml:space="preserve">high frequency </w:t>
      </w:r>
      <w:r w:rsidR="00707B26" w:rsidRPr="00EC2A6A">
        <w:rPr>
          <w:rFonts w:ascii="Times New Roman" w:hAnsi="Times New Roman" w:cs="Times New Roman"/>
          <w:color w:val="000000" w:themeColor="text1"/>
          <w:sz w:val="22"/>
        </w:rPr>
        <w:t>level is reduced by about 11 dB up to 20 kHz</w:t>
      </w:r>
      <w:r w:rsidR="00ED2537">
        <w:rPr>
          <w:rFonts w:ascii="Times New Roman" w:hAnsi="Times New Roman" w:cs="Times New Roman"/>
          <w:color w:val="000000" w:themeColor="text1"/>
          <w:sz w:val="22"/>
        </w:rPr>
        <w:t xml:space="preserve"> and the </w:t>
      </w:r>
      <w:r w:rsidR="00ED2537">
        <w:rPr>
          <w:rFonts w:ascii="Times New Roman" w:hAnsi="Times New Roman" w:cs="Times New Roman"/>
          <w:color w:val="000000" w:themeColor="text1"/>
          <w:sz w:val="22"/>
        </w:rPr>
        <w:lastRenderedPageBreak/>
        <w:t>magnitude response fluctuate</w:t>
      </w:r>
      <w:r w:rsidR="005127B3">
        <w:rPr>
          <w:rFonts w:ascii="Times New Roman" w:hAnsi="Times New Roman" w:cs="Times New Roman"/>
          <w:color w:val="000000" w:themeColor="text1"/>
          <w:sz w:val="22"/>
        </w:rPr>
        <w:t>s</w:t>
      </w:r>
      <w:r w:rsidR="00A637B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637B0">
        <w:rPr>
          <w:rFonts w:ascii="Times New Roman" w:hAnsi="Times New Roman" w:cs="Times New Roman"/>
          <w:sz w:val="22"/>
        </w:rPr>
        <w:t>compared to that</w:t>
      </w:r>
      <w:r w:rsidR="005127B3">
        <w:rPr>
          <w:rFonts w:ascii="Times New Roman" w:hAnsi="Times New Roman" w:cs="Times New Roman"/>
          <w:sz w:val="22"/>
        </w:rPr>
        <w:t xml:space="preserve"> of a </w:t>
      </w:r>
      <w:r w:rsidR="00A637B0" w:rsidRPr="000D086F">
        <w:rPr>
          <w:rFonts w:ascii="Times New Roman" w:hAnsi="Times New Roman" w:cs="Times New Roman"/>
          <w:color w:val="000000" w:themeColor="text1"/>
          <w:sz w:val="22"/>
        </w:rPr>
        <w:t>0˚</w:t>
      </w:r>
      <w:r w:rsidR="00A637B0" w:rsidRPr="00F72AFE">
        <w:rPr>
          <w:rFonts w:ascii="Times New Roman" w:hAnsi="Times New Roman" w:cs="Times New Roman"/>
          <w:color w:val="000000" w:themeColor="text1"/>
          <w:sz w:val="22"/>
        </w:rPr>
        <w:t xml:space="preserve"> o</w:t>
      </w:r>
      <w:r w:rsidR="00A637B0">
        <w:rPr>
          <w:rFonts w:ascii="Times New Roman" w:hAnsi="Times New Roman" w:cs="Times New Roman"/>
          <w:color w:val="000000" w:themeColor="text1"/>
          <w:sz w:val="22"/>
        </w:rPr>
        <w:t>n</w:t>
      </w:r>
      <w:r w:rsidR="00A637B0" w:rsidRPr="00F72AFE">
        <w:rPr>
          <w:rFonts w:ascii="Times New Roman" w:hAnsi="Times New Roman" w:cs="Times New Roman"/>
          <w:color w:val="000000" w:themeColor="text1"/>
          <w:sz w:val="22"/>
        </w:rPr>
        <w:t>-axis</w:t>
      </w:r>
      <w:r w:rsidR="00A637B0">
        <w:rPr>
          <w:rFonts w:ascii="Times New Roman" w:hAnsi="Times New Roman" w:cs="Times New Roman"/>
          <w:color w:val="000000" w:themeColor="text1"/>
          <w:sz w:val="22"/>
        </w:rPr>
        <w:t xml:space="preserve"> microphone</w:t>
      </w:r>
      <w:r w:rsidR="00ED2537">
        <w:rPr>
          <w:rFonts w:ascii="Times New Roman" w:hAnsi="Times New Roman" w:cs="Times New Roman"/>
          <w:color w:val="000000" w:themeColor="text1"/>
          <w:sz w:val="22"/>
        </w:rPr>
        <w:t>, so that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HRTF</w:t>
      </w:r>
      <w:r w:rsidR="00707B26"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derived by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the</w:t>
      </w:r>
      <w:r w:rsidR="00707B2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 xml:space="preserve">90˚ off-axis OTF may 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produce 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 xml:space="preserve">erroneous </w:t>
      </w:r>
      <w:r w:rsidR="00200F6C">
        <w:rPr>
          <w:rFonts w:ascii="Times New Roman" w:hAnsi="Times New Roman" w:cs="Times New Roman"/>
          <w:color w:val="000000" w:themeColor="text1"/>
          <w:sz w:val="22"/>
        </w:rPr>
        <w:t>SC</w:t>
      </w:r>
      <w:r w:rsidR="00707B26">
        <w:rPr>
          <w:rFonts w:ascii="Times New Roman" w:hAnsi="Times New Roman" w:cs="Times New Roman"/>
          <w:color w:val="000000" w:themeColor="text1"/>
          <w:sz w:val="22"/>
        </w:rPr>
        <w:t>s</w:t>
      </w:r>
      <w:r w:rsidR="00707B26" w:rsidRPr="000D086F">
        <w:rPr>
          <w:rFonts w:ascii="Times New Roman" w:hAnsi="Times New Roman" w:cs="Times New Roman"/>
          <w:color w:val="000000" w:themeColor="text1"/>
          <w:sz w:val="22"/>
        </w:rPr>
        <w:t>.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637B0">
        <w:rPr>
          <w:rFonts w:ascii="Times New Roman" w:hAnsi="Times New Roman" w:cs="Times New Roman"/>
          <w:color w:val="000000" w:themeColor="text1"/>
          <w:sz w:val="22"/>
        </w:rPr>
        <w:t xml:space="preserve">In 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>this work,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8352C">
        <w:rPr>
          <w:rFonts w:ascii="Times New Roman" w:hAnsi="Times New Roman" w:cs="Times New Roman"/>
          <w:color w:val="000000" w:themeColor="text1"/>
          <w:sz w:val="22"/>
        </w:rPr>
        <w:t>segmented OTF</w:t>
      </w:r>
      <w:r w:rsidR="0008352C" w:rsidRPr="00FE0959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08352C">
        <w:rPr>
          <w:rFonts w:ascii="Times New Roman" w:hAnsi="Times New Roman" w:cs="Times New Roman"/>
          <w:color w:val="000000" w:themeColor="text1"/>
          <w:sz w:val="22"/>
        </w:rPr>
        <w:t xml:space="preserve"> using a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0˚ on-axis microphone</w:t>
      </w:r>
      <w:r w:rsidR="0008352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95D90">
        <w:rPr>
          <w:rFonts w:ascii="Times New Roman" w:hAnsi="Times New Roman" w:cs="Times New Roman"/>
          <w:color w:val="000000" w:themeColor="text1"/>
          <w:sz w:val="22"/>
        </w:rPr>
        <w:t xml:space="preserve">was implemented 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>five</w:t>
      </w:r>
      <w:r w:rsidR="00BE7766">
        <w:rPr>
          <w:rFonts w:ascii="Times New Roman" w:hAnsi="Times New Roman" w:cs="Times New Roman"/>
          <w:color w:val="000000" w:themeColor="text1"/>
          <w:sz w:val="22"/>
        </w:rPr>
        <w:t xml:space="preserve"> measurement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sections of</w:t>
      </w:r>
      <w:r w:rsidR="00ED664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127B3">
        <w:rPr>
          <w:rFonts w:ascii="Times New Roman" w:hAnsi="Times New Roman" w:cs="Times New Roman"/>
          <w:color w:val="000000" w:themeColor="text1"/>
          <w:sz w:val="22"/>
        </w:rPr>
        <w:t>a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speaker array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while</w:t>
      </w:r>
      <w:r w:rsidR="00A637B0" w:rsidRPr="00A637B0">
        <w:rPr>
          <w:rFonts w:ascii="Times New Roman" w:hAnsi="Times New Roman" w:cs="Times New Roman"/>
          <w:color w:val="000000" w:themeColor="text1"/>
          <w:sz w:val="22"/>
        </w:rPr>
        <w:t xml:space="preserve"> considering the microphone’s omnidirectional range of about 30˚.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20E5F">
        <w:rPr>
          <w:rFonts w:ascii="Times New Roman" w:hAnsi="Times New Roman" w:cs="Times New Roman"/>
          <w:color w:val="000000" w:themeColor="text1"/>
          <w:sz w:val="22"/>
        </w:rPr>
        <w:t xml:space="preserve">As a </w:t>
      </w:r>
      <w:r w:rsidR="005B1435">
        <w:rPr>
          <w:rFonts w:ascii="Times New Roman" w:hAnsi="Times New Roman" w:cs="Times New Roman"/>
          <w:color w:val="000000" w:themeColor="text1"/>
          <w:sz w:val="22"/>
        </w:rPr>
        <w:t>result</w:t>
      </w:r>
      <w:r w:rsidR="00BE7766" w:rsidRPr="00A637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F16CF6" w:rsidRPr="00461E56">
        <w:rPr>
          <w:rFonts w:ascii="Times New Roman" w:hAnsi="Times New Roman" w:cs="Times New Roman"/>
          <w:sz w:val="22"/>
        </w:rPr>
        <w:t>accurate SC pattern</w:t>
      </w:r>
      <w:r w:rsidR="00F16CF6">
        <w:rPr>
          <w:rFonts w:ascii="Times New Roman" w:hAnsi="Times New Roman" w:cs="Times New Roman"/>
          <w:sz w:val="22"/>
        </w:rPr>
        <w:t>s</w:t>
      </w:r>
      <w:r w:rsidR="00F16CF6" w:rsidRPr="00461E56">
        <w:rPr>
          <w:rFonts w:ascii="Times New Roman" w:hAnsi="Times New Roman" w:cs="Times New Roman"/>
          <w:sz w:val="22"/>
        </w:rPr>
        <w:t xml:space="preserve"> of HRTFs w</w:t>
      </w:r>
      <w:r w:rsidR="00F16CF6">
        <w:rPr>
          <w:rFonts w:ascii="Times New Roman" w:hAnsi="Times New Roman" w:cs="Times New Roman"/>
          <w:sz w:val="22"/>
        </w:rPr>
        <w:t>ere</w:t>
      </w:r>
      <w:r w:rsidR="00F16CF6" w:rsidRPr="00461E56">
        <w:rPr>
          <w:rFonts w:ascii="Times New Roman" w:hAnsi="Times New Roman" w:cs="Times New Roman"/>
          <w:sz w:val="22"/>
        </w:rPr>
        <w:t xml:space="preserve"> </w:t>
      </w:r>
      <w:r w:rsidR="00D20E5F">
        <w:rPr>
          <w:rFonts w:ascii="Times New Roman" w:hAnsi="Times New Roman" w:cs="Times New Roman"/>
          <w:sz w:val="22"/>
        </w:rPr>
        <w:t xml:space="preserve">ensured </w:t>
      </w:r>
      <w:r w:rsidR="00F16CF6">
        <w:rPr>
          <w:rFonts w:ascii="Times New Roman" w:hAnsi="Times New Roman" w:cs="Times New Roman"/>
          <w:color w:val="000000" w:themeColor="text1"/>
          <w:sz w:val="22"/>
        </w:rPr>
        <w:t xml:space="preserve">by 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>obtain</w:t>
      </w:r>
      <w:r w:rsidR="00F16CF6">
        <w:rPr>
          <w:rFonts w:ascii="Times New Roman" w:hAnsi="Times New Roman" w:cs="Times New Roman"/>
          <w:color w:val="000000" w:themeColor="text1"/>
          <w:sz w:val="22"/>
        </w:rPr>
        <w:t>ing</w:t>
      </w:r>
      <w:r w:rsidR="005127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16CF6">
        <w:rPr>
          <w:rFonts w:ascii="Times New Roman" w:hAnsi="Times New Roman" w:cs="Times New Roman"/>
          <w:color w:val="000000" w:themeColor="text1"/>
          <w:sz w:val="22"/>
        </w:rPr>
        <w:t>non-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>directional OTF</w:t>
      </w:r>
      <w:r w:rsidR="00F9302C">
        <w:rPr>
          <w:rFonts w:ascii="Times New Roman" w:hAnsi="Times New Roman" w:cs="Times New Roman"/>
          <w:color w:val="000000" w:themeColor="text1"/>
          <w:sz w:val="22"/>
        </w:rPr>
        <w:t>s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 xml:space="preserve"> while minimizing the number of microphone set</w:t>
      </w:r>
      <w:r w:rsidR="00F16CF6">
        <w:rPr>
          <w:rFonts w:ascii="Times New Roman" w:hAnsi="Times New Roman" w:cs="Times New Roman"/>
          <w:color w:val="000000" w:themeColor="text1"/>
          <w:sz w:val="22"/>
        </w:rPr>
        <w:t>up</w:t>
      </w:r>
      <w:r w:rsidR="00F16CF6" w:rsidRPr="00FE0959">
        <w:rPr>
          <w:rFonts w:ascii="Times New Roman" w:hAnsi="Times New Roman" w:cs="Times New Roman"/>
          <w:color w:val="000000" w:themeColor="text1"/>
          <w:sz w:val="22"/>
        </w:rPr>
        <w:t>s.</w:t>
      </w:r>
    </w:p>
    <w:p w14:paraId="604DE6CC" w14:textId="5A6D06B4" w:rsidR="00BB26EA" w:rsidRDefault="000E0A66" w:rsidP="00BB26E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o </w:t>
      </w:r>
      <w:r w:rsidRPr="00AA7400">
        <w:rPr>
          <w:rFonts w:ascii="Times New Roman" w:hAnsi="Times New Roman" w:cs="Times New Roman"/>
          <w:color w:val="000000" w:themeColor="text1"/>
          <w:sz w:val="22"/>
        </w:rPr>
        <w:t>extract only the essential information</w:t>
      </w:r>
      <w:r w:rsidR="00243086">
        <w:rPr>
          <w:rFonts w:ascii="Times New Roman" w:hAnsi="Times New Roman" w:cs="Times New Roman"/>
          <w:color w:val="000000" w:themeColor="text1"/>
          <w:sz w:val="22"/>
        </w:rPr>
        <w:t xml:space="preserve"> from HRIRs</w:t>
      </w:r>
      <w:r w:rsidRPr="00E517F4">
        <w:rPr>
          <w:rFonts w:ascii="Times New Roman" w:hAnsi="Times New Roman" w:cs="Times New Roman"/>
          <w:color w:val="000000" w:themeColor="text1"/>
          <w:sz w:val="22"/>
        </w:rPr>
        <w:t>,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 xml:space="preserve"> the start and end points of the time window were se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>consider</w:t>
      </w:r>
      <w:r>
        <w:rPr>
          <w:rFonts w:ascii="Times New Roman" w:hAnsi="Times New Roman" w:cs="Times New Roman"/>
          <w:color w:val="000000" w:themeColor="text1"/>
          <w:sz w:val="22"/>
        </w:rPr>
        <w:t>ing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 xml:space="preserve"> propagation delay and reflection</w:t>
      </w:r>
      <w:r w:rsidR="00F85AE2">
        <w:rPr>
          <w:rFonts w:ascii="Times New Roman" w:hAnsi="Times New Roman" w:cs="Times New Roman"/>
          <w:color w:val="000000" w:themeColor="text1"/>
          <w:sz w:val="22"/>
        </w:rPr>
        <w:t>; the time window was then</w:t>
      </w:r>
      <w:r w:rsidR="00F85AE2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AF0B78">
        <w:rPr>
          <w:rFonts w:ascii="Times New Roman" w:hAnsi="Times New Roman" w:cs="Times New Roman"/>
          <w:color w:val="000000" w:themeColor="text1"/>
          <w:sz w:val="22"/>
        </w:rPr>
        <w:t>applied to each BIR and OIR.</w:t>
      </w:r>
      <w:r w:rsidR="00F85AE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20135">
        <w:rPr>
          <w:rFonts w:ascii="Times New Roman" w:hAnsi="Times New Roman" w:cs="Times New Roman"/>
          <w:color w:val="000000" w:themeColor="text1"/>
          <w:sz w:val="22"/>
        </w:rPr>
        <w:t>If the reflection is severe, it may affect</w:t>
      </w:r>
      <w:r w:rsidR="00F85AE2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720135">
        <w:rPr>
          <w:rFonts w:ascii="Times New Roman" w:hAnsi="Times New Roman" w:cs="Times New Roman"/>
          <w:color w:val="000000" w:themeColor="text1"/>
          <w:sz w:val="22"/>
        </w:rPr>
        <w:t>SCs because periodic notches appear in the magnitude response of HRTF due to the comb filtering effec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 xml:space="preserve">By setting the end point based on the shortest reflection, </w:t>
      </w:r>
      <w:r w:rsidR="00A87357">
        <w:rPr>
          <w:rFonts w:ascii="Times New Roman" w:hAnsi="Times New Roman" w:cs="Times New Roman"/>
          <w:color w:val="000000" w:themeColor="text1"/>
          <w:sz w:val="22"/>
        </w:rPr>
        <w:t>w</w:t>
      </w:r>
      <w:r w:rsidR="00243086">
        <w:rPr>
          <w:rFonts w:ascii="Times New Roman" w:hAnsi="Times New Roman" w:cs="Times New Roman"/>
          <w:color w:val="000000" w:themeColor="text1"/>
          <w:sz w:val="22"/>
        </w:rPr>
        <w:t xml:space="preserve">e </w:t>
      </w:r>
      <w:r w:rsidR="00A87357">
        <w:rPr>
          <w:rFonts w:ascii="Times New Roman" w:hAnsi="Times New Roman" w:cs="Times New Roman"/>
          <w:color w:val="000000" w:themeColor="text1"/>
          <w:sz w:val="22"/>
        </w:rPr>
        <w:t>confirmed that</w:t>
      </w:r>
      <w:r w:rsidR="00243086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243086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>measure</w:t>
      </w:r>
      <w:r w:rsidR="00243086">
        <w:rPr>
          <w:rFonts w:ascii="Times New Roman" w:hAnsi="Times New Roman" w:cs="Times New Roman"/>
          <w:color w:val="000000" w:themeColor="text1"/>
          <w:sz w:val="22"/>
        </w:rPr>
        <w:t>d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H</w:t>
      </w:r>
      <w:r>
        <w:rPr>
          <w:rFonts w:ascii="Times New Roman" w:hAnsi="Times New Roman" w:cs="Times New Roman"/>
          <w:color w:val="000000" w:themeColor="text1"/>
          <w:sz w:val="22"/>
        </w:rPr>
        <w:t>RTF</w:t>
      </w:r>
      <w:r w:rsidR="00243086">
        <w:rPr>
          <w:rFonts w:ascii="Times New Roman" w:hAnsi="Times New Roman" w:cs="Times New Roman"/>
          <w:color w:val="000000" w:themeColor="text1"/>
          <w:sz w:val="22"/>
        </w:rPr>
        <w:t>s were not affected by</w:t>
      </w:r>
      <w:r w:rsidR="00F85AE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01813">
        <w:rPr>
          <w:rFonts w:ascii="Times New Roman" w:hAnsi="Times New Roman" w:cs="Times New Roman"/>
          <w:color w:val="000000" w:themeColor="text1"/>
          <w:sz w:val="22"/>
        </w:rPr>
        <w:t>reflection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CF3AE04" w14:textId="3C9E21FC" w:rsidR="00F2351A" w:rsidRPr="007703AD" w:rsidRDefault="00BB26EA" w:rsidP="00F235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Since </w:t>
      </w:r>
      <w:r w:rsidR="008B3927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ipsilateral HRIR is non-causal, </w:t>
      </w:r>
      <w:r>
        <w:rPr>
          <w:rFonts w:ascii="Times New Roman" w:hAnsi="Times New Roman" w:cs="Times New Roman"/>
          <w:color w:val="000000" w:themeColor="text1"/>
          <w:sz w:val="22"/>
        </w:rPr>
        <w:t>its</w:t>
      </w: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 maximum </w:t>
      </w:r>
      <w:r w:rsidR="00502C76">
        <w:rPr>
          <w:rFonts w:ascii="Times New Roman" w:hAnsi="Times New Roman" w:cs="Times New Roman"/>
          <w:color w:val="000000" w:themeColor="text1"/>
          <w:sz w:val="22"/>
        </w:rPr>
        <w:t>peak</w:t>
      </w:r>
      <w:r w:rsidRPr="0031650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A2E07">
        <w:rPr>
          <w:rFonts w:ascii="Times New Roman" w:hAnsi="Times New Roman" w:cs="Times New Roman"/>
          <w:color w:val="000000" w:themeColor="text1"/>
          <w:sz w:val="22"/>
        </w:rPr>
        <w:t>appears later in the impulse response sequen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due to </w:t>
      </w:r>
      <w:r w:rsidRPr="00D56BB3">
        <w:rPr>
          <w:rFonts w:ascii="Times New Roman" w:hAnsi="Times New Roman" w:cs="Times New Roman"/>
          <w:color w:val="000000" w:themeColor="text1"/>
          <w:sz w:val="22"/>
        </w:rPr>
        <w:t>the periodicity of the</w:t>
      </w:r>
      <w:r w:rsidR="00563BB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D763C">
        <w:rPr>
          <w:rFonts w:ascii="Times New Roman" w:hAnsi="Times New Roman" w:cs="Times New Roman"/>
          <w:color w:val="000000" w:themeColor="text1"/>
          <w:sz w:val="22"/>
        </w:rPr>
        <w:t>discrete</w:t>
      </w:r>
      <w:r w:rsidRPr="00D56BB3">
        <w:rPr>
          <w:rFonts w:ascii="Times New Roman" w:hAnsi="Times New Roman" w:cs="Times New Roman"/>
          <w:color w:val="000000" w:themeColor="text1"/>
          <w:sz w:val="22"/>
        </w:rPr>
        <w:t xml:space="preserve"> Fourier transform</w:t>
      </w:r>
      <w:r w:rsidR="00711DC8">
        <w:rPr>
          <w:rFonts w:ascii="Times New Roman" w:hAnsi="Times New Roman" w:cs="Times New Roman"/>
          <w:color w:val="000000" w:themeColor="text1"/>
          <w:sz w:val="22"/>
        </w:rPr>
        <w:t xml:space="preserve">, so that the resulting 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>HRIR become</w:t>
      </w:r>
      <w:r w:rsidR="00711DC8">
        <w:rPr>
          <w:rFonts w:ascii="Times New Roman" w:hAnsi="Times New Roman" w:cs="Times New Roman"/>
          <w:color w:val="000000" w:themeColor="text1"/>
          <w:sz w:val="22"/>
        </w:rPr>
        <w:t>s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 xml:space="preserve"> discontinuous and cause</w:t>
      </w:r>
      <w:r w:rsidR="00711DC8">
        <w:rPr>
          <w:rFonts w:ascii="Times New Roman" w:hAnsi="Times New Roman" w:cs="Times New Roman"/>
          <w:color w:val="000000" w:themeColor="text1"/>
          <w:sz w:val="22"/>
        </w:rPr>
        <w:t>s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 xml:space="preserve"> excessive ITD </w:t>
      </w:r>
      <w:r w:rsidR="00711DC8">
        <w:rPr>
          <w:rFonts w:ascii="Times New Roman" w:hAnsi="Times New Roman" w:cs="Times New Roman"/>
          <w:color w:val="000000" w:themeColor="text1"/>
          <w:sz w:val="22"/>
        </w:rPr>
        <w:t>error</w:t>
      </w:r>
      <w:r w:rsidRPr="00AD5CE1">
        <w:rPr>
          <w:rFonts w:ascii="Times New Roman" w:hAnsi="Times New Roman" w:cs="Times New Roman"/>
          <w:color w:val="000000" w:themeColor="text1"/>
          <w:sz w:val="22"/>
        </w:rPr>
        <w:t>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>Th</w:t>
      </w:r>
      <w:r>
        <w:rPr>
          <w:rFonts w:ascii="Times New Roman" w:hAnsi="Times New Roman" w:cs="Times New Roman"/>
          <w:color w:val="000000" w:themeColor="text1"/>
          <w:sz w:val="22"/>
        </w:rPr>
        <w:t>us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, all HRIRs </w:t>
      </w:r>
      <w:r>
        <w:rPr>
          <w:rFonts w:ascii="Times New Roman" w:hAnsi="Times New Roman" w:cs="Times New Roman"/>
          <w:color w:val="000000" w:themeColor="text1"/>
          <w:sz w:val="22"/>
        </w:rPr>
        <w:t>should be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 delayed to compensate fo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 discontinui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y 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>and to preserv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Pr="005F612A">
        <w:rPr>
          <w:rFonts w:ascii="Times New Roman" w:hAnsi="Times New Roman" w:cs="Times New Roman"/>
          <w:color w:val="000000" w:themeColor="text1"/>
          <w:sz w:val="22"/>
        </w:rPr>
        <w:t xml:space="preserve"> ITD information.</w:t>
      </w:r>
      <w:r w:rsidR="002F480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>When the azimuth</w:t>
      </w:r>
      <w:r w:rsidR="00A2771A">
        <w:rPr>
          <w:rFonts w:ascii="Times New Roman" w:hAnsi="Times New Roman" w:cs="Times New Roman"/>
          <w:color w:val="000000" w:themeColor="text1"/>
          <w:sz w:val="22"/>
        </w:rPr>
        <w:t xml:space="preserve"> of a sound source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 xml:space="preserve"> is</w:t>
      </w:r>
      <w:r w:rsidR="00A277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2458">
        <w:rPr>
          <w:rFonts w:ascii="Times New Roman" w:hAnsi="Times New Roman" w:cs="Times New Roman"/>
          <w:color w:val="000000" w:themeColor="text1"/>
          <w:sz w:val="22"/>
        </w:rPr>
        <w:t>−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>90˚ or +90˚ in the horizontal plane, the arrival time difference of the sound waves between the head center an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>the</w:t>
      </w:r>
      <w:r w:rsidR="00BD763C">
        <w:rPr>
          <w:rFonts w:ascii="Times New Roman" w:hAnsi="Times New Roman" w:cs="Times New Roman"/>
          <w:color w:val="000000" w:themeColor="text1"/>
          <w:sz w:val="22"/>
        </w:rPr>
        <w:t xml:space="preserve"> ipsilateral</w:t>
      </w:r>
      <w:r w:rsidRPr="00726CC1">
        <w:rPr>
          <w:rFonts w:ascii="Times New Roman" w:hAnsi="Times New Roman" w:cs="Times New Roman"/>
          <w:color w:val="000000" w:themeColor="text1"/>
          <w:sz w:val="22"/>
        </w:rPr>
        <w:t xml:space="preserve"> ear </w:t>
      </w:r>
      <w:r w:rsidR="002F4801">
        <w:rPr>
          <w:rFonts w:ascii="Times New Roman" w:hAnsi="Times New Roman" w:cs="Times New Roman"/>
          <w:color w:val="000000" w:themeColor="text1"/>
          <w:sz w:val="22"/>
        </w:rPr>
        <w:t xml:space="preserve">reaches its maximum. </w:t>
      </w:r>
      <w:r w:rsidR="00563BB4">
        <w:rPr>
          <w:rFonts w:ascii="Times New Roman" w:hAnsi="Times New Roman" w:cs="Times New Roman"/>
          <w:color w:val="000000" w:themeColor="text1"/>
          <w:sz w:val="22"/>
        </w:rPr>
        <w:t>Therefore, t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 xml:space="preserve">o </w:t>
      </w:r>
      <w:r w:rsidR="00783E6C">
        <w:rPr>
          <w:rFonts w:ascii="Times New Roman" w:hAnsi="Times New Roman" w:cs="Times New Roman"/>
          <w:color w:val="000000" w:themeColor="text1"/>
          <w:sz w:val="22"/>
        </w:rPr>
        <w:t>prevent excessive ITD errors</w:t>
      </w:r>
      <w:r w:rsidR="007703AD">
        <w:rPr>
          <w:rFonts w:ascii="Times New Roman" w:hAnsi="Times New Roman" w:cs="Times New Roman"/>
          <w:sz w:val="22"/>
        </w:rPr>
        <w:t xml:space="preserve">, 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 xml:space="preserve">all HRIRs </w:t>
      </w:r>
      <w:r w:rsidR="002F4801">
        <w:rPr>
          <w:rFonts w:ascii="Times New Roman" w:hAnsi="Times New Roman" w:cs="Times New Roman"/>
          <w:color w:val="000000" w:themeColor="text1"/>
          <w:sz w:val="22"/>
        </w:rPr>
        <w:t>were</w:t>
      </w:r>
      <w:r w:rsidR="00EF69B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>circular</w:t>
      </w:r>
      <w:r w:rsidR="002F4801">
        <w:rPr>
          <w:rFonts w:ascii="Times New Roman" w:hAnsi="Times New Roman" w:cs="Times New Roman"/>
          <w:color w:val="000000" w:themeColor="text1"/>
          <w:sz w:val="22"/>
        </w:rPr>
        <w:t>ly</w:t>
      </w:r>
      <w:r w:rsidR="00563BB4" w:rsidRPr="00695B23">
        <w:rPr>
          <w:rFonts w:ascii="Times New Roman" w:hAnsi="Times New Roman" w:cs="Times New Roman"/>
          <w:color w:val="000000" w:themeColor="text1"/>
          <w:sz w:val="22"/>
        </w:rPr>
        <w:t xml:space="preserve"> shifted by at least</w:t>
      </w:r>
      <w:r w:rsidR="00563BB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563BB4" w:rsidRPr="00175815">
        <w:rPr>
          <w:rFonts w:ascii="Times New Roman" w:hAnsi="Times New Roman" w:cs="Times New Roman"/>
          <w:sz w:val="22"/>
        </w:rPr>
        <w:t>the</w:t>
      </w:r>
      <w:r w:rsidR="00563BB4">
        <w:rPr>
          <w:rFonts w:ascii="Times New Roman" w:hAnsi="Times New Roman" w:cs="Times New Roman"/>
          <w:sz w:val="22"/>
        </w:rPr>
        <w:t xml:space="preserve"> obtained</w:t>
      </w:r>
      <w:r w:rsidR="00563BB4" w:rsidRPr="00175815">
        <w:rPr>
          <w:rFonts w:ascii="Times New Roman" w:hAnsi="Times New Roman" w:cs="Times New Roman"/>
          <w:sz w:val="22"/>
        </w:rPr>
        <w:t xml:space="preserve"> </w:t>
      </w:r>
      <w:r w:rsidR="00563BB4">
        <w:rPr>
          <w:rFonts w:ascii="Times New Roman" w:hAnsi="Times New Roman" w:cs="Times New Roman"/>
          <w:sz w:val="22"/>
        </w:rPr>
        <w:t>maximum time difference.</w:t>
      </w:r>
      <w:r w:rsidR="002F4801">
        <w:rPr>
          <w:rFonts w:ascii="Times New Roman" w:hAnsi="Times New Roman" w:cs="Times New Roman"/>
          <w:sz w:val="22"/>
        </w:rPr>
        <w:t xml:space="preserve"> </w:t>
      </w:r>
      <w:r w:rsidR="00F2351A" w:rsidRPr="00F2351A">
        <w:rPr>
          <w:rFonts w:ascii="Times New Roman" w:hAnsi="Times New Roman" w:cs="Times New Roman"/>
          <w:sz w:val="22"/>
        </w:rPr>
        <w:t xml:space="preserve">As a result, continuous ITD patterns were </w:t>
      </w:r>
      <w:r w:rsidR="00F2351A">
        <w:rPr>
          <w:rFonts w:ascii="Times New Roman" w:hAnsi="Times New Roman" w:cs="Times New Roman"/>
          <w:sz w:val="22"/>
        </w:rPr>
        <w:t xml:space="preserve">secured by </w:t>
      </w:r>
      <w:r w:rsidR="00F2351A" w:rsidRPr="00F2351A">
        <w:rPr>
          <w:rFonts w:ascii="Times New Roman" w:hAnsi="Times New Roman" w:cs="Times New Roman"/>
          <w:color w:val="000000" w:themeColor="text1"/>
          <w:sz w:val="22"/>
        </w:rPr>
        <w:t>compensat</w:t>
      </w:r>
      <w:r w:rsidR="00F2351A">
        <w:rPr>
          <w:rFonts w:ascii="Times New Roman" w:hAnsi="Times New Roman" w:cs="Times New Roman"/>
          <w:color w:val="000000" w:themeColor="text1"/>
          <w:sz w:val="22"/>
        </w:rPr>
        <w:t>ing</w:t>
      </w:r>
      <w:r w:rsidR="00F2351A" w:rsidRPr="00F2351A">
        <w:rPr>
          <w:rFonts w:ascii="Times New Roman" w:hAnsi="Times New Roman" w:cs="Times New Roman"/>
          <w:color w:val="000000" w:themeColor="text1"/>
          <w:sz w:val="22"/>
        </w:rPr>
        <w:t xml:space="preserve"> for the non-causality of</w:t>
      </w:r>
      <w:r w:rsidR="00F2351A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2351A" w:rsidRPr="00F2351A">
        <w:rPr>
          <w:rFonts w:ascii="Times New Roman" w:hAnsi="Times New Roman" w:cs="Times New Roman"/>
          <w:color w:val="000000" w:themeColor="text1"/>
          <w:sz w:val="22"/>
        </w:rPr>
        <w:t>HRIRs</w:t>
      </w:r>
      <w:r w:rsidR="00F2351A">
        <w:rPr>
          <w:rFonts w:ascii="Times New Roman" w:hAnsi="Times New Roman" w:cs="Times New Roman"/>
          <w:color w:val="000000" w:themeColor="text1"/>
          <w:sz w:val="22"/>
        </w:rPr>
        <w:t>.</w:t>
      </w:r>
    </w:p>
    <w:bookmarkEnd w:id="14"/>
    <w:p w14:paraId="1D2D2BC3" w14:textId="1FB8D4AD" w:rsidR="001326B9" w:rsidRPr="00F369E0" w:rsidRDefault="00D17C7A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D17C7A">
        <w:rPr>
          <w:rFonts w:ascii="Times New Roman" w:hAnsi="Times New Roman" w:cs="Times New Roman"/>
          <w:sz w:val="22"/>
        </w:rPr>
        <w:t>As</w:t>
      </w:r>
      <w:r w:rsidR="002F4801">
        <w:rPr>
          <w:rFonts w:ascii="Times New Roman" w:hAnsi="Times New Roman" w:cs="Times New Roman"/>
          <w:sz w:val="22"/>
        </w:rPr>
        <w:t xml:space="preserve"> a</w:t>
      </w:r>
      <w:r w:rsidRPr="00D17C7A">
        <w:rPr>
          <w:rFonts w:ascii="Times New Roman" w:hAnsi="Times New Roman" w:cs="Times New Roman"/>
          <w:sz w:val="22"/>
        </w:rPr>
        <w:t xml:space="preserve"> result of analyzing</w:t>
      </w:r>
      <w:r w:rsidR="002F4801">
        <w:rPr>
          <w:rFonts w:ascii="Times New Roman" w:hAnsi="Times New Roman" w:cs="Times New Roman"/>
          <w:sz w:val="22"/>
        </w:rPr>
        <w:t xml:space="preserve"> </w:t>
      </w:r>
      <w:r w:rsidR="00AA1828">
        <w:rPr>
          <w:rFonts w:ascii="Times New Roman" w:hAnsi="Times New Roman" w:cs="Times New Roman"/>
          <w:sz w:val="22"/>
        </w:rPr>
        <w:t>binaural</w:t>
      </w:r>
      <w:r w:rsidRPr="00D17C7A">
        <w:rPr>
          <w:rFonts w:ascii="Times New Roman" w:hAnsi="Times New Roman" w:cs="Times New Roman"/>
          <w:sz w:val="22"/>
        </w:rPr>
        <w:t xml:space="preserve"> sound localization cues such as ITD, ILD, SCs, and HPD</w:t>
      </w:r>
      <w:r w:rsidR="002F4801">
        <w:rPr>
          <w:rFonts w:ascii="Times New Roman" w:hAnsi="Times New Roman" w:cs="Times New Roman"/>
          <w:sz w:val="22"/>
        </w:rPr>
        <w:t>,</w:t>
      </w:r>
      <w:r w:rsidRPr="00D17C7A">
        <w:rPr>
          <w:rFonts w:ascii="Times New Roman" w:hAnsi="Times New Roman" w:cs="Times New Roman"/>
          <w:sz w:val="22"/>
        </w:rPr>
        <w:t xml:space="preserve"> encoded in</w:t>
      </w:r>
      <w:r w:rsidR="003A0EB8">
        <w:rPr>
          <w:rFonts w:ascii="Times New Roman" w:hAnsi="Times New Roman" w:cs="Times New Roman"/>
          <w:sz w:val="22"/>
        </w:rPr>
        <w:t xml:space="preserve"> the presented</w:t>
      </w:r>
      <w:r w:rsidRPr="00D17C7A">
        <w:rPr>
          <w:rFonts w:ascii="Times New Roman" w:hAnsi="Times New Roman" w:cs="Times New Roman"/>
          <w:sz w:val="22"/>
        </w:rPr>
        <w:t xml:space="preserve"> HRTFs,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we confirmed that</w:t>
      </w:r>
      <w:r w:rsidR="003A0EB8">
        <w:rPr>
          <w:rFonts w:ascii="Times New Roman" w:hAnsi="Times New Roman" w:cs="Times New Roman"/>
          <w:sz w:val="22"/>
        </w:rPr>
        <w:t xml:space="preserve"> the </w:t>
      </w:r>
      <w:r w:rsidR="00AA1828">
        <w:rPr>
          <w:rFonts w:ascii="Times New Roman" w:hAnsi="Times New Roman" w:cs="Times New Roman"/>
          <w:sz w:val="22"/>
        </w:rPr>
        <w:t>pr</w:t>
      </w:r>
      <w:r w:rsidR="003A0EB8">
        <w:rPr>
          <w:rFonts w:ascii="Times New Roman" w:hAnsi="Times New Roman" w:cs="Times New Roman"/>
          <w:sz w:val="22"/>
        </w:rPr>
        <w:t>oposed</w:t>
      </w:r>
      <w:r w:rsidR="00AA1828">
        <w:rPr>
          <w:rFonts w:ascii="Times New Roman" w:hAnsi="Times New Roman" w:cs="Times New Roman"/>
          <w:sz w:val="22"/>
        </w:rPr>
        <w:t xml:space="preserve"> </w:t>
      </w:r>
      <w:r w:rsidR="002122C4">
        <w:rPr>
          <w:rFonts w:ascii="Times New Roman" w:hAnsi="Times New Roman" w:cs="Times New Roman"/>
          <w:sz w:val="22"/>
        </w:rPr>
        <w:t>HRTF measurement and post-processing</w:t>
      </w:r>
      <w:r w:rsidR="005F3FA0">
        <w:rPr>
          <w:rFonts w:ascii="Times New Roman" w:hAnsi="Times New Roman" w:cs="Times New Roman"/>
          <w:sz w:val="22"/>
        </w:rPr>
        <w:t xml:space="preserve"> scheme</w:t>
      </w:r>
      <w:r w:rsidR="00F369E0">
        <w:rPr>
          <w:rFonts w:ascii="Times New Roman" w:hAnsi="Times New Roman" w:cs="Times New Roman"/>
          <w:sz w:val="22"/>
        </w:rPr>
        <w:t xml:space="preserve"> </w:t>
      </w:r>
      <w:r w:rsidR="003A0EB8">
        <w:rPr>
          <w:rFonts w:ascii="Times New Roman" w:hAnsi="Times New Roman" w:cs="Times New Roman"/>
          <w:sz w:val="22"/>
        </w:rPr>
        <w:t>provided</w:t>
      </w:r>
      <w:r w:rsidR="003A0EB8">
        <w:rPr>
          <w:rFonts w:ascii="Times New Roman" w:hAnsi="Times New Roman" w:cs="Times New Roman" w:hint="eastAsia"/>
          <w:sz w:val="22"/>
        </w:rPr>
        <w:t xml:space="preserve"> </w:t>
      </w:r>
      <w:r w:rsidR="004A4DBA" w:rsidRPr="006D649B">
        <w:rPr>
          <w:rFonts w:ascii="Times New Roman" w:hAnsi="Times New Roman" w:cs="Times New Roman"/>
          <w:color w:val="000000" w:themeColor="text1"/>
          <w:sz w:val="22"/>
        </w:rPr>
        <w:t xml:space="preserve">significant </w:t>
      </w:r>
      <w:r w:rsidR="003A0EB8">
        <w:rPr>
          <w:rFonts w:ascii="Times New Roman" w:hAnsi="Times New Roman" w:cs="Times New Roman"/>
          <w:color w:val="000000" w:themeColor="text1"/>
          <w:sz w:val="22"/>
        </w:rPr>
        <w:t>improvement</w:t>
      </w:r>
      <w:r w:rsidR="004A4DBA" w:rsidRPr="006D649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C288B"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 w:rsidR="002C288B">
        <w:rPr>
          <w:rFonts w:ascii="Times New Roman" w:hAnsi="Times New Roman" w:cs="Times New Roman"/>
          <w:color w:val="000000" w:themeColor="text1"/>
          <w:sz w:val="22"/>
        </w:rPr>
        <w:t>or accurate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C288B">
        <w:rPr>
          <w:rFonts w:ascii="Times New Roman" w:hAnsi="Times New Roman" w:cs="Times New Roman"/>
          <w:color w:val="000000" w:themeColor="text1"/>
          <w:sz w:val="22"/>
        </w:rPr>
        <w:t>identification of</w:t>
      </w:r>
      <w:r w:rsidR="00AA1828">
        <w:rPr>
          <w:rFonts w:ascii="Times New Roman" w:hAnsi="Times New Roman" w:cs="Times New Roman"/>
          <w:color w:val="000000" w:themeColor="text1"/>
          <w:sz w:val="22"/>
        </w:rPr>
        <w:t xml:space="preserve"> binaural</w:t>
      </w:r>
      <w:r w:rsidR="002C288B">
        <w:rPr>
          <w:rFonts w:ascii="Times New Roman" w:hAnsi="Times New Roman" w:cs="Times New Roman"/>
          <w:color w:val="000000" w:themeColor="text1"/>
          <w:sz w:val="22"/>
        </w:rPr>
        <w:t xml:space="preserve"> sound localization cues.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1828">
        <w:rPr>
          <w:rFonts w:ascii="Times New Roman" w:hAnsi="Times New Roman" w:cs="Times New Roman"/>
          <w:color w:val="000000" w:themeColor="text1"/>
          <w:sz w:val="22"/>
        </w:rPr>
        <w:t>I</w:t>
      </w:r>
      <w:r w:rsidR="00233613" w:rsidRPr="00233613">
        <w:rPr>
          <w:rFonts w:ascii="Times New Roman" w:hAnsi="Times New Roman" w:cs="Times New Roman"/>
          <w:color w:val="000000" w:themeColor="text1"/>
          <w:sz w:val="22"/>
        </w:rPr>
        <w:t>t is expected that the</w:t>
      </w:r>
      <w:r w:rsidR="003A0EB8">
        <w:rPr>
          <w:rFonts w:ascii="Times New Roman" w:hAnsi="Times New Roman" w:cs="Times New Roman"/>
          <w:color w:val="000000" w:themeColor="text1"/>
          <w:sz w:val="22"/>
        </w:rPr>
        <w:t xml:space="preserve"> presented </w:t>
      </w:r>
      <w:r w:rsidR="00233613" w:rsidRPr="00233613">
        <w:rPr>
          <w:rFonts w:ascii="Times New Roman" w:hAnsi="Times New Roman" w:cs="Times New Roman"/>
          <w:color w:val="000000" w:themeColor="text1"/>
          <w:sz w:val="22"/>
        </w:rPr>
        <w:t>HRTF database will be used to create virtual acoustic scenes in VR and AR, and also be used for BSSL of humanoid robots</w:t>
      </w:r>
      <w:r w:rsidR="00EF42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765DA" w:rsidRPr="008A6BF2">
        <w:rPr>
          <w:rFonts w:ascii="Times New Roman" w:hAnsi="Times New Roman" w:cs="Times New Roman"/>
          <w:color w:val="000000" w:themeColor="text1"/>
          <w:sz w:val="22"/>
        </w:rPr>
        <w:t>with two ears.</w:t>
      </w:r>
      <w:bookmarkStart w:id="15" w:name="_Hlk100069853"/>
      <w:r w:rsidR="00314AA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314AAC">
        <w:rPr>
          <w:rFonts w:ascii="Times New Roman" w:hAnsi="Times New Roman" w:cs="Times New Roman"/>
          <w:color w:val="000000" w:themeColor="text1"/>
          <w:sz w:val="22"/>
        </w:rPr>
        <w:t>source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9645B" w:rsidRPr="006F6A32">
        <w:rPr>
          <w:rFonts w:ascii="Times New Roman" w:hAnsi="Times New Roman" w:cs="Times New Roman"/>
          <w:color w:val="000000" w:themeColor="text1"/>
          <w:sz w:val="22"/>
        </w:rPr>
        <w:t>codes</w:t>
      </w:r>
      <w:r w:rsidR="00314AA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14A7" w:rsidRPr="006F6A32">
        <w:rPr>
          <w:rFonts w:ascii="Times New Roman" w:hAnsi="Times New Roman" w:cs="Times New Roman"/>
          <w:color w:val="000000" w:themeColor="text1"/>
          <w:sz w:val="22"/>
        </w:rPr>
        <w:t>are available on</w:t>
      </w:r>
      <w:r w:rsidR="002122C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122C4" w:rsidRPr="00D0335F">
        <w:rPr>
          <w:rFonts w:ascii="Times New Roman" w:hAnsi="Times New Roman" w:cs="Times New Roman"/>
          <w:sz w:val="22"/>
        </w:rPr>
        <w:t>GitHub</w:t>
      </w:r>
      <w:r w:rsidR="006D04FE">
        <w:rPr>
          <w:rFonts w:ascii="Times New Roman" w:hAnsi="Times New Roman" w:cs="Times New Roman"/>
          <w:sz w:val="22"/>
        </w:rPr>
        <w:t xml:space="preserve"> (</w:t>
      </w:r>
      <w:hyperlink r:id="rId43" w:history="1">
        <w:r w:rsidR="00F369E0" w:rsidRPr="00222D8A">
          <w:rPr>
            <w:rStyle w:val="aa"/>
            <w:rFonts w:ascii="Times New Roman" w:hAnsi="Times New Roman" w:cs="Times New Roman"/>
            <w:sz w:val="22"/>
          </w:rPr>
          <w:t>https://github.com/han-saram/HRTF-HATS-KAIST</w:t>
        </w:r>
      </w:hyperlink>
      <w:r w:rsidR="006D04FE">
        <w:rPr>
          <w:rFonts w:ascii="Times New Roman" w:hAnsi="Times New Roman" w:cs="Times New Roman" w:hint="eastAsia"/>
          <w:sz w:val="22"/>
        </w:rPr>
        <w:t>)</w:t>
      </w:r>
      <w:r w:rsidR="00F369E0">
        <w:rPr>
          <w:rFonts w:ascii="Times New Roman" w:hAnsi="Times New Roman" w:cs="Times New Roman"/>
          <w:sz w:val="22"/>
        </w:rPr>
        <w:t>,</w:t>
      </w:r>
      <w:r w:rsidR="006D04FE">
        <w:rPr>
          <w:rFonts w:ascii="Times New Roman" w:hAnsi="Times New Roman" w:cs="Times New Roman"/>
          <w:sz w:val="22"/>
        </w:rPr>
        <w:t xml:space="preserve"> </w:t>
      </w:r>
      <w:r w:rsidR="00ED14A7" w:rsidRPr="006F6A32">
        <w:rPr>
          <w:rFonts w:ascii="Times New Roman" w:hAnsi="Times New Roman" w:cs="Times New Roman"/>
          <w:color w:val="000000" w:themeColor="text1"/>
          <w:sz w:val="22"/>
        </w:rPr>
        <w:t>along with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D14A7" w:rsidRPr="006F6A32">
        <w:rPr>
          <w:rFonts w:ascii="Times New Roman" w:hAnsi="Times New Roman" w:cs="Times New Roman"/>
          <w:color w:val="000000" w:themeColor="text1"/>
          <w:sz w:val="22"/>
        </w:rPr>
        <w:t>database files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369E0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>ITD, ILD,</w:t>
      </w:r>
      <w:r w:rsidR="00DA0692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>SC</w:t>
      </w:r>
      <w:r w:rsidR="00DA0692">
        <w:rPr>
          <w:rFonts w:ascii="Times New Roman" w:hAnsi="Times New Roman" w:cs="Times New Roman"/>
          <w:color w:val="000000" w:themeColor="text1"/>
          <w:sz w:val="22"/>
        </w:rPr>
        <w:t>,</w:t>
      </w:r>
      <w:r w:rsidR="00EC1438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>as well as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DA0692">
        <w:rPr>
          <w:rFonts w:ascii="Times New Roman" w:hAnsi="Times New Roman" w:cs="Times New Roman"/>
          <w:color w:val="000000" w:themeColor="text1"/>
          <w:sz w:val="22"/>
        </w:rPr>
        <w:t>an</w:t>
      </w:r>
      <w:r w:rsidR="00E633F1" w:rsidRPr="00E633F1">
        <w:rPr>
          <w:rFonts w:ascii="Times New Roman" w:hAnsi="Times New Roman" w:cs="Times New Roman"/>
          <w:color w:val="000000" w:themeColor="text1"/>
          <w:sz w:val="22"/>
        </w:rPr>
        <w:t xml:space="preserve"> HRIR</w:t>
      </w:r>
      <w:r w:rsidR="00D9645B">
        <w:rPr>
          <w:rFonts w:ascii="Times New Roman" w:hAnsi="Times New Roman" w:cs="Times New Roman"/>
          <w:color w:val="000000" w:themeColor="text1"/>
          <w:sz w:val="22"/>
        </w:rPr>
        <w:t xml:space="preserve"> library</w:t>
      </w:r>
      <w:r w:rsidR="00916F1A"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bookmarkEnd w:id="15"/>
    <w:p w14:paraId="7A180120" w14:textId="77777777" w:rsidR="00271BFF" w:rsidRPr="001326B9" w:rsidRDefault="00271BFF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29518A7D" w14:textId="5497E8F9" w:rsidR="00916F1A" w:rsidRPr="009A327D" w:rsidRDefault="00916F1A" w:rsidP="00916F1A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 w:rsidRPr="00916F1A">
        <w:rPr>
          <w:rFonts w:ascii="Times New Roman" w:hAnsi="Times New Roman" w:cs="Times New Roman"/>
          <w:b/>
          <w:sz w:val="24"/>
        </w:rPr>
        <w:t>Acknowledgements</w:t>
      </w:r>
    </w:p>
    <w:p w14:paraId="5CFA6741" w14:textId="23587D7F" w:rsidR="00FD4365" w:rsidRDefault="00622D39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  <w:r w:rsidRPr="00622D39">
        <w:rPr>
          <w:rFonts w:ascii="Times New Roman" w:hAnsi="Times New Roman" w:cs="Times New Roman"/>
          <w:color w:val="000000" w:themeColor="text1"/>
          <w:sz w:val="22"/>
        </w:rPr>
        <w:t>This work was supported by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“Human Resources Program in Energy Technology” of the Korea Institute of Energy Technology Evaluation and Planning (KETEP), granted financial resource</w:t>
      </w:r>
      <w:r w:rsidR="0013340D">
        <w:rPr>
          <w:rFonts w:ascii="Times New Roman" w:hAnsi="Times New Roman" w:cs="Times New Roman"/>
          <w:color w:val="000000" w:themeColor="text1"/>
          <w:sz w:val="22"/>
        </w:rPr>
        <w:t>s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 xml:space="preserve"> from the Ministry of Trade, Industry &amp; Energy, Republic of Korea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(No. 20204030200050), and also supported by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a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 xml:space="preserve"> Korea Institute of Marine Science and Technology Promo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(KIMST) grant funded by the year 2022 Finances of</w:t>
      </w:r>
      <w:r w:rsidR="0013340D">
        <w:rPr>
          <w:rFonts w:ascii="Times New Roman" w:hAnsi="Times New Roman" w:cs="Times New Roman"/>
          <w:color w:val="000000" w:themeColor="text1"/>
          <w:sz w:val="22"/>
        </w:rPr>
        <w:t xml:space="preserve"> the </w:t>
      </w:r>
      <w:r w:rsidRPr="00622D39">
        <w:rPr>
          <w:rFonts w:ascii="Times New Roman" w:hAnsi="Times New Roman" w:cs="Times New Roman"/>
          <w:color w:val="000000" w:themeColor="text1"/>
          <w:sz w:val="22"/>
        </w:rPr>
        <w:t>Korea Ministry of Oceans and Fisheries (MOF) (Development of Technology for Localization of Core Equipment in the Marine Fisheries Industry, 20210623).</w:t>
      </w:r>
    </w:p>
    <w:p w14:paraId="288783AD" w14:textId="71D34F13" w:rsidR="001326B9" w:rsidRDefault="001326B9" w:rsidP="00916F1A">
      <w:pPr>
        <w:pStyle w:val="a3"/>
        <w:wordWrap/>
        <w:spacing w:line="360" w:lineRule="auto"/>
        <w:ind w:firstLineChars="118" w:firstLine="260"/>
        <w:rPr>
          <w:rFonts w:ascii="Times New Roman" w:hAnsi="Times New Roman" w:cs="Times New Roman"/>
          <w:color w:val="000000" w:themeColor="text1"/>
          <w:sz w:val="22"/>
        </w:rPr>
      </w:pPr>
    </w:p>
    <w:p w14:paraId="043BF481" w14:textId="77777777" w:rsidR="00F85464" w:rsidRPr="009A327D" w:rsidRDefault="00F85464" w:rsidP="00F85464">
      <w:pPr>
        <w:pStyle w:val="a3"/>
        <w:wordWrap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A327D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56EEE7A1" w14:textId="2FB1B36F" w:rsidR="00330D7E" w:rsidRDefault="00F85464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[1] 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L.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Rayleigh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DB1B89">
        <w:rPr>
          <w:rFonts w:ascii="Times New Roman" w:hAnsi="Times New Roman" w:cs="Times New Roman"/>
          <w:color w:val="000000" w:themeColor="text1"/>
          <w:sz w:val="22"/>
        </w:rPr>
        <w:t xml:space="preserve">XII.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On our perception of sound direction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Philosoph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Mag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>.</w:t>
      </w:r>
      <w:r w:rsidR="00DB1B89">
        <w:rPr>
          <w:rFonts w:ascii="Times New Roman" w:hAnsi="Times New Roman" w:cs="Times New Roman"/>
          <w:color w:val="000000" w:themeColor="text1"/>
          <w:sz w:val="22"/>
        </w:rPr>
        <w:t xml:space="preserve"> Ser. 6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13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74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>) (19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07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214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232</w:t>
      </w:r>
      <w:r w:rsidR="00330D7E" w:rsidRPr="00330D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CAD5671" w14:textId="335BF4CD" w:rsidR="00914D9B" w:rsidRDefault="00914D9B" w:rsidP="00914D9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2</w:t>
      </w: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]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F.L. Wightman, D.J. Kistler, Headphone simulation of free‐field listening. I: stimulus synthesis, J. Acoust. Soc. Am. 85 (2) (1989) 858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867.</w:t>
      </w:r>
    </w:p>
    <w:p w14:paraId="7BF23330" w14:textId="200B093D" w:rsidR="00330D7E" w:rsidRDefault="00330D7E" w:rsidP="00330D7E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3</w:t>
      </w: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Møller, </w:t>
      </w:r>
      <w:r>
        <w:rPr>
          <w:rFonts w:ascii="Times New Roman" w:hAnsi="Times New Roman" w:cs="Times New Roman"/>
          <w:color w:val="000000" w:themeColor="text1"/>
          <w:sz w:val="22"/>
        </w:rPr>
        <w:t>Fundamentals of binaural technology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9F7745">
        <w:rPr>
          <w:rFonts w:ascii="Times New Roman" w:hAnsi="Times New Roman" w:cs="Times New Roman"/>
          <w:color w:val="000000" w:themeColor="text1"/>
          <w:sz w:val="22"/>
        </w:rPr>
        <w:t xml:space="preserve">Appl.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Acoust.</w:t>
      </w:r>
      <w:r w:rsidR="009F7745">
        <w:rPr>
          <w:rFonts w:ascii="Times New Roman" w:hAnsi="Times New Roman" w:cs="Times New Roman"/>
          <w:color w:val="000000" w:themeColor="text1"/>
          <w:sz w:val="22"/>
        </w:rPr>
        <w:t xml:space="preserve"> 36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 (199</w:t>
      </w:r>
      <w:r w:rsidR="009F7745">
        <w:rPr>
          <w:rFonts w:ascii="Times New Roman" w:hAnsi="Times New Roman" w:cs="Times New Roman"/>
          <w:color w:val="000000" w:themeColor="text1"/>
          <w:sz w:val="22"/>
        </w:rPr>
        <w:t>2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9F7745">
        <w:rPr>
          <w:rFonts w:ascii="Times New Roman" w:hAnsi="Times New Roman" w:cs="Times New Roman"/>
          <w:color w:val="000000" w:themeColor="text1"/>
          <w:sz w:val="22"/>
        </w:rPr>
        <w:t>171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9F7745">
        <w:rPr>
          <w:rFonts w:ascii="Times New Roman" w:hAnsi="Times New Roman" w:cs="Times New Roman"/>
          <w:color w:val="000000" w:themeColor="text1"/>
          <w:sz w:val="22"/>
        </w:rPr>
        <w:t>218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737FCE1E" w14:textId="1AB5CE77" w:rsidR="00330D7E" w:rsidRDefault="009F7745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E369B0">
        <w:rPr>
          <w:rFonts w:ascii="Times New Roman" w:hAnsi="Times New Roman" w:cs="Times New Roman"/>
          <w:color w:val="000000" w:themeColor="text1"/>
          <w:sz w:val="22"/>
        </w:rPr>
        <w:t>4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M. Kleiner, B.I.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00294" w:rsidRPr="00E00294">
        <w:rPr>
          <w:rFonts w:ascii="Times New Roman" w:hAnsi="Times New Roman" w:cs="Times New Roman"/>
          <w:color w:val="000000" w:themeColor="text1"/>
          <w:sz w:val="22"/>
        </w:rPr>
        <w:t>Dalenbäck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, P. Svensson,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 xml:space="preserve">Auralization—an overview, </w:t>
      </w:r>
      <w:r w:rsidR="00E00294" w:rsidRPr="00E00294">
        <w:rPr>
          <w:rFonts w:ascii="Times New Roman" w:hAnsi="Times New Roman" w:cs="Times New Roman"/>
          <w:color w:val="000000" w:themeColor="text1"/>
          <w:sz w:val="22"/>
        </w:rPr>
        <w:t>J. Audio Eng. Soc.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41</w:t>
      </w:r>
      <w:r w:rsidR="00E00294">
        <w:rPr>
          <w:rFonts w:ascii="Times New Roman" w:hAnsi="Times New Roman" w:cs="Times New Roman"/>
          <w:color w:val="000000" w:themeColor="text1"/>
          <w:sz w:val="22"/>
        </w:rPr>
        <w:t xml:space="preserve"> (11) 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(1993) 861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F7745">
        <w:rPr>
          <w:rFonts w:ascii="Times New Roman" w:hAnsi="Times New Roman" w:cs="Times New Roman"/>
          <w:color w:val="000000" w:themeColor="text1"/>
          <w:sz w:val="22"/>
        </w:rPr>
        <w:t>875.</w:t>
      </w:r>
    </w:p>
    <w:p w14:paraId="4224E244" w14:textId="1C766704" w:rsidR="00183558" w:rsidRDefault="000D5A22" w:rsidP="000D5A22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B</w:t>
      </w:r>
      <w:r>
        <w:rPr>
          <w:rFonts w:ascii="Times New Roman" w:hAnsi="Times New Roman" w:cs="Times New Roman"/>
          <w:color w:val="000000" w:themeColor="text1"/>
          <w:sz w:val="22"/>
        </w:rPr>
        <w:t>. Xie</w:t>
      </w:r>
      <w:r w:rsidRPr="00D4683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0D5A22">
        <w:rPr>
          <w:rFonts w:ascii="Times New Roman" w:hAnsi="Times New Roman" w:cs="Times New Roman"/>
          <w:color w:val="000000" w:themeColor="text1"/>
          <w:sz w:val="22"/>
        </w:rPr>
        <w:t>Head-Related Transfer Function and Virtual Auditory Displa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sec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nd 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ed</w:t>
      </w:r>
      <w:r>
        <w:rPr>
          <w:rFonts w:ascii="Times New Roman" w:hAnsi="Times New Roman" w:cs="Times New Roman"/>
          <w:color w:val="000000" w:themeColor="text1"/>
          <w:sz w:val="22"/>
        </w:rPr>
        <w:t>.,</w:t>
      </w:r>
      <w:r w:rsidR="00183558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183558" w:rsidRPr="00183558">
        <w:rPr>
          <w:rFonts w:ascii="Times New Roman" w:hAnsi="Times New Roman" w:cs="Times New Roman"/>
          <w:color w:val="000000" w:themeColor="text1"/>
          <w:sz w:val="22"/>
        </w:rPr>
        <w:t>J. Ross Publishing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,</w:t>
      </w:r>
      <w:r w:rsidR="001A01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83558" w:rsidRPr="00183558">
        <w:rPr>
          <w:rFonts w:ascii="Times New Roman" w:hAnsi="Times New Roman" w:cs="Times New Roman"/>
          <w:color w:val="000000" w:themeColor="text1"/>
          <w:sz w:val="22"/>
        </w:rPr>
        <w:t>Plantation,</w:t>
      </w:r>
      <w:r w:rsidR="001A013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83558">
        <w:rPr>
          <w:rFonts w:ascii="Times New Roman" w:hAnsi="Times New Roman" w:cs="Times New Roman"/>
          <w:color w:val="000000" w:themeColor="text1"/>
          <w:sz w:val="22"/>
        </w:rPr>
        <w:t>2013.</w:t>
      </w:r>
    </w:p>
    <w:p w14:paraId="530BA557" w14:textId="24417F75" w:rsidR="001A013C" w:rsidRDefault="001A013C" w:rsidP="001A013C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K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Iid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Head-Related Transf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Function and Acoustic Virtu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013C">
        <w:rPr>
          <w:rFonts w:ascii="Times New Roman" w:hAnsi="Times New Roman" w:cs="Times New Roman"/>
          <w:color w:val="000000" w:themeColor="text1"/>
          <w:sz w:val="22"/>
        </w:rPr>
        <w:t>Realit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E20704">
        <w:rPr>
          <w:rFonts w:ascii="Times New Roman" w:hAnsi="Times New Roman" w:cs="Times New Roman"/>
          <w:color w:val="000000" w:themeColor="text1"/>
          <w:sz w:val="22"/>
        </w:rPr>
        <w:t xml:space="preserve">Springer, </w:t>
      </w:r>
      <w:r w:rsidR="00E20704" w:rsidRPr="00E20704">
        <w:rPr>
          <w:rFonts w:ascii="Times New Roman" w:hAnsi="Times New Roman" w:cs="Times New Roman"/>
          <w:color w:val="000000" w:themeColor="text1"/>
          <w:sz w:val="22"/>
        </w:rPr>
        <w:t>Singapore</w:t>
      </w:r>
      <w:r w:rsidR="00E20704">
        <w:rPr>
          <w:rFonts w:ascii="Times New Roman" w:hAnsi="Times New Roman" w:cs="Times New Roman"/>
          <w:color w:val="000000" w:themeColor="text1"/>
          <w:sz w:val="22"/>
        </w:rPr>
        <w:t>, 2019.</w:t>
      </w:r>
    </w:p>
    <w:p w14:paraId="352D9367" w14:textId="12EC4C17" w:rsidR="00BA6C0F" w:rsidRDefault="00BA6C0F" w:rsidP="00BA6C0F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0D5A22">
        <w:rPr>
          <w:rFonts w:ascii="Times New Roman" w:hAnsi="Times New Roman" w:cs="Times New Roman"/>
          <w:color w:val="000000" w:themeColor="text1"/>
          <w:sz w:val="22"/>
        </w:rPr>
        <w:t>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M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R. Bai, K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Y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 xml:space="preserve"> Ou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Head-related transfer function (HRTF) synthesis base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on a three-dimensional array model and singula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value decomposi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BA6C0F">
        <w:rPr>
          <w:rFonts w:ascii="Times New Roman" w:hAnsi="Times New Roman" w:cs="Times New Roman"/>
          <w:color w:val="000000" w:themeColor="text1"/>
          <w:sz w:val="22"/>
        </w:rPr>
        <w:t>J. Sound Vibr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81 (2005)</w:t>
      </w:r>
      <w:r w:rsidR="007C7139">
        <w:rPr>
          <w:rFonts w:ascii="Times New Roman" w:hAnsi="Times New Roman" w:cs="Times New Roman"/>
          <w:color w:val="000000" w:themeColor="text1"/>
          <w:sz w:val="22"/>
        </w:rPr>
        <w:t xml:space="preserve"> 1093</w:t>
      </w:r>
      <w:r w:rsidR="007C7139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7C7139">
        <w:rPr>
          <w:rFonts w:ascii="Times New Roman" w:hAnsi="Times New Roman" w:cs="Times New Roman"/>
          <w:color w:val="000000" w:themeColor="text1"/>
          <w:sz w:val="22"/>
        </w:rPr>
        <w:t>1115.</w:t>
      </w:r>
    </w:p>
    <w:p w14:paraId="451BCF65" w14:textId="4E736E91" w:rsidR="00330D7E" w:rsidRDefault="007C2F73" w:rsidP="00071A33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8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] D.</w:t>
      </w:r>
      <w:r w:rsidR="00D46835">
        <w:rPr>
          <w:rFonts w:ascii="Times New Roman" w:hAnsi="Times New Roman" w:cs="Times New Roman"/>
          <w:color w:val="000000" w:themeColor="text1"/>
          <w:sz w:val="22"/>
        </w:rPr>
        <w:t>R.</w:t>
      </w:r>
      <w:r w:rsidR="00071A3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71A33" w:rsidRPr="00D46835">
        <w:rPr>
          <w:rFonts w:ascii="Times New Roman" w:hAnsi="Times New Roman" w:cs="Times New Roman"/>
          <w:color w:val="000000" w:themeColor="text1"/>
          <w:sz w:val="22"/>
        </w:rPr>
        <w:t>Begault</w:t>
      </w:r>
      <w:r w:rsidRPr="00D4683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071A33" w:rsidRPr="00D46835">
        <w:rPr>
          <w:rFonts w:ascii="Times New Roman" w:hAnsi="Times New Roman" w:cs="Times New Roman"/>
          <w:color w:val="000000" w:themeColor="text1"/>
          <w:sz w:val="22"/>
        </w:rPr>
        <w:t>3-D Sound for Virtual Reality and Multimedia</w:t>
      </w:r>
      <w:r w:rsidRPr="00D46835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071A33" w:rsidRPr="00D46835">
        <w:rPr>
          <w:rFonts w:ascii="Times New Roman" w:hAnsi="Times New Roman" w:cs="Times New Roman"/>
          <w:color w:val="000000" w:themeColor="text1"/>
          <w:sz w:val="22"/>
        </w:rPr>
        <w:t>Academic</w:t>
      </w:r>
      <w:r w:rsidR="00071A33" w:rsidRPr="00071A33">
        <w:rPr>
          <w:rFonts w:ascii="Times New Roman" w:hAnsi="Times New Roman" w:cs="Times New Roman"/>
          <w:color w:val="000000" w:themeColor="text1"/>
          <w:sz w:val="22"/>
        </w:rPr>
        <w:t xml:space="preserve"> Press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071A33" w:rsidRPr="00071A33">
        <w:rPr>
          <w:rFonts w:ascii="Times New Roman" w:hAnsi="Times New Roman" w:cs="Times New Roman"/>
          <w:color w:val="000000" w:themeColor="text1"/>
          <w:sz w:val="22"/>
        </w:rPr>
        <w:t>Cambridge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,</w:t>
      </w:r>
      <w:r w:rsidR="00D46835">
        <w:rPr>
          <w:rFonts w:ascii="Times New Roman" w:hAnsi="Times New Roman" w:cs="Times New Roman"/>
          <w:color w:val="000000" w:themeColor="text1"/>
          <w:sz w:val="22"/>
        </w:rPr>
        <w:t xml:space="preserve"> MA,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071A33">
        <w:rPr>
          <w:rFonts w:ascii="Times New Roman" w:hAnsi="Times New Roman" w:cs="Times New Roman"/>
          <w:color w:val="000000" w:themeColor="text1"/>
          <w:sz w:val="22"/>
        </w:rPr>
        <w:t>1994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27C76EF" w14:textId="7B90FAD8" w:rsidR="00540C05" w:rsidRDefault="00540C05" w:rsidP="00540C05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R.</w:t>
      </w:r>
      <w:r w:rsidR="00EA4DF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Ranjan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W.S. Gan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Natur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listening over headphones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augmented reality using adaptive filtering techniques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IEEE/AC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Trans. Audio, Speech, Lang. Process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3 (11) (2015)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1988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2002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D382F15" w14:textId="085FED0A" w:rsidR="00EA4DFB" w:rsidRDefault="00EA4DFB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0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2"/>
        </w:rPr>
        <w:t>Pang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2"/>
        </w:rPr>
        <w:t>Liu, X. Li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Multitask learning of time-frequency CN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for sound source localization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IEE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540C05">
        <w:rPr>
          <w:rFonts w:ascii="Times New Roman" w:hAnsi="Times New Roman" w:cs="Times New Roman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ccess 7 (2019) 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40725</w:t>
      </w:r>
      <w:r w:rsidR="000D357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A4DFB">
        <w:rPr>
          <w:rFonts w:ascii="Times New Roman" w:hAnsi="Times New Roman" w:cs="Times New Roman"/>
          <w:color w:val="000000" w:themeColor="text1"/>
          <w:sz w:val="22"/>
        </w:rPr>
        <w:t>40737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A772379" w14:textId="59DD450F" w:rsidR="0040767D" w:rsidRDefault="00C42C30" w:rsidP="0040767D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0D357E">
        <w:rPr>
          <w:rFonts w:ascii="Times New Roman" w:hAnsi="Times New Roman" w:cs="Times New Roman"/>
          <w:color w:val="000000" w:themeColor="text1"/>
          <w:sz w:val="22"/>
        </w:rPr>
        <w:t>[</w:t>
      </w:r>
      <w:r w:rsidR="00BA6C0F"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1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] Y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Yang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 xml:space="preserve"> J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Xi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 xml:space="preserve"> W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Zhan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Zhan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Full-sphere binaural sound source localization using multi-task neural network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42C30">
        <w:rPr>
          <w:rFonts w:ascii="Times New Roman" w:hAnsi="Times New Roman" w:cs="Times New Roman"/>
          <w:color w:val="000000" w:themeColor="text1"/>
          <w:sz w:val="22"/>
        </w:rPr>
        <w:t>2020 Asia-Pacific Signal and Information Processing Association Annual Summit and Conference (APSIPA ASC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C42C30">
        <w:rPr>
          <w:rFonts w:ascii="Times New Roman" w:hAnsi="Times New Roman" w:cs="Times New Roman"/>
          <w:color w:val="000000" w:themeColor="text1"/>
          <w:sz w:val="22"/>
        </w:rPr>
        <w:t>Auckland, New Zealand</w:t>
      </w:r>
      <w:r>
        <w:rPr>
          <w:rFonts w:ascii="Times New Roman" w:hAnsi="Times New Roman" w:cs="Times New Roman"/>
          <w:color w:val="000000" w:themeColor="text1"/>
          <w:sz w:val="22"/>
        </w:rPr>
        <w:t>, December 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10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2020, pp. 43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2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3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Pr="000D35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4B82494" w14:textId="249AEEE1" w:rsidR="0040767D" w:rsidRDefault="0040767D" w:rsidP="00C42C30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12]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W.G. Gardner, K.D. Martin, HRTF measurements of a KEMAR, J. Acoust. Soc. Am. 97 (6) (1995) 390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3908.</w:t>
      </w:r>
    </w:p>
    <w:p w14:paraId="24589E66" w14:textId="4B5CB04D" w:rsidR="00C42C30" w:rsidRPr="00C42C30" w:rsidRDefault="00E51353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3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J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Blauert, M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Brüggen, K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 Hartung, A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W. Bronkhorst, R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 Drullmann, 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 Reynaud, 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Pellieux, W. Krebber, R. Sottek, The AUDIS catalog of human HRTFs, J. Acoust. Soc. Am</w:t>
      </w:r>
      <w:r w:rsidR="00372371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103 (5) (1998) 2901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2902.</w:t>
      </w:r>
    </w:p>
    <w:p w14:paraId="76D08BD7" w14:textId="796BDAC9" w:rsidR="00C42C30" w:rsidRDefault="00DD5585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4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V.R. Algazi, R.O. Duda, D.M. Thompson, C. Avendano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D5585">
        <w:rPr>
          <w:rFonts w:ascii="Times New Roman" w:hAnsi="Times New Roman" w:cs="Times New Roman"/>
          <w:color w:val="000000" w:themeColor="text1"/>
          <w:sz w:val="22"/>
        </w:rPr>
        <w:t>The CIPIC HRTF database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DD5585">
        <w:rPr>
          <w:rFonts w:ascii="Times New Roman" w:hAnsi="Times New Roman" w:cs="Times New Roman"/>
          <w:color w:val="000000" w:themeColor="text1"/>
          <w:sz w:val="22"/>
        </w:rPr>
        <w:t>Proceedings of the 2001 IEEE Workshop on the Applications of Signal Processing to Audio and Acoustics (Cat. No.01TH8575)</w:t>
      </w:r>
      <w:r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New Platz, NY, USA, October 21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24, 2001, pp. 99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943165" w:rsidRPr="00943165">
        <w:rPr>
          <w:rFonts w:ascii="Times New Roman" w:hAnsi="Times New Roman" w:cs="Times New Roman"/>
          <w:color w:val="000000" w:themeColor="text1"/>
          <w:sz w:val="22"/>
        </w:rPr>
        <w:t>102.</w:t>
      </w:r>
    </w:p>
    <w:p w14:paraId="22A5CC51" w14:textId="794DA83B" w:rsidR="00C42C30" w:rsidRDefault="0091436A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5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Listen HRTF database. http://recherche.ircam.fr/equipes/salles/listen/, 2003 (accessed 08 October 2021).</w:t>
      </w:r>
    </w:p>
    <w:p w14:paraId="527406C4" w14:textId="197B3359" w:rsidR="00486126" w:rsidRDefault="0091436A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lastRenderedPageBreak/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6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B. Xie, X. Zhong, D. Rao, Z. Liang, Head-related transfer function database and its analyses, Sci. China Ser. G-Phys. Mech. Astron. 50 (3) (2007) 26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280.</w:t>
      </w:r>
    </w:p>
    <w:p w14:paraId="1D381C79" w14:textId="572AA669" w:rsidR="00C42C30" w:rsidRDefault="0091436A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P. Majdak, P. Balazs, B. Laback, Multiple exponential sweep method for fast measurement of head-related transfer functions, J. Audio Eng. Soc. 55 (7/8) (2007) 623</w:t>
      </w:r>
      <w:r w:rsidR="00B42EAC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1436A">
        <w:rPr>
          <w:rFonts w:ascii="Times New Roman" w:hAnsi="Times New Roman" w:cs="Times New Roman"/>
          <w:color w:val="000000" w:themeColor="text1"/>
          <w:sz w:val="22"/>
        </w:rPr>
        <w:t>637.</w:t>
      </w:r>
    </w:p>
    <w:p w14:paraId="28DDDA06" w14:textId="79E26A89" w:rsidR="00A07645" w:rsidRPr="001F3D16" w:rsidRDefault="001F3D16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8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1F3D16">
        <w:rPr>
          <w:rFonts w:ascii="Times New Roman" w:hAnsi="Times New Roman" w:cs="Times New Roman"/>
          <w:color w:val="000000" w:themeColor="text1"/>
          <w:sz w:val="22"/>
        </w:rPr>
        <w:t>K. Watanabe, Y. Iwaya, Y. Suzuki, S. Takane, S. Sato, Dataset of head-related transfer functions measured with a circular loudspeaker array, Acoust. Sci. &amp; Tech. 35 (3) (2014) 159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1F3D16">
        <w:rPr>
          <w:rFonts w:ascii="Times New Roman" w:hAnsi="Times New Roman" w:cs="Times New Roman"/>
          <w:color w:val="000000" w:themeColor="text1"/>
          <w:sz w:val="22"/>
        </w:rPr>
        <w:t>165.</w:t>
      </w:r>
    </w:p>
    <w:p w14:paraId="0B6FEAA0" w14:textId="5F18A24E" w:rsidR="00C42C30" w:rsidRDefault="00027D21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="0040767D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R. Bomhardt, M. de la Fuente Klein, J. Fels, A high-resolution head-related transfer function and three-dimensional ear model database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172nd Meeting of the Acoustical Society of America, Honolulu, Hawaii,</w:t>
      </w:r>
      <w:r w:rsidR="00A07645">
        <w:rPr>
          <w:rFonts w:ascii="Times New Roman" w:hAnsi="Times New Roman" w:cs="Times New Roman"/>
          <w:color w:val="000000" w:themeColor="text1"/>
          <w:sz w:val="22"/>
        </w:rPr>
        <w:t xml:space="preserve"> USA, 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November 28</w:t>
      </w:r>
      <w:r w:rsidR="00A07645" w:rsidRPr="00027D21">
        <w:rPr>
          <w:rFonts w:ascii="Times New Roman" w:hAnsi="Times New Roman" w:cs="Times New Roman"/>
          <w:color w:val="000000" w:themeColor="text1"/>
          <w:sz w:val="22"/>
        </w:rPr>
        <w:t>–</w:t>
      </w:r>
      <w:r w:rsidRPr="00027D21">
        <w:rPr>
          <w:rFonts w:ascii="Times New Roman" w:hAnsi="Times New Roman" w:cs="Times New Roman"/>
          <w:color w:val="000000" w:themeColor="text1"/>
          <w:sz w:val="22"/>
        </w:rPr>
        <w:t>December 02, 2016, pp. 1–11.</w:t>
      </w:r>
    </w:p>
    <w:p w14:paraId="2085129C" w14:textId="24127A9E" w:rsidR="00420BD1" w:rsidRDefault="00420BD1" w:rsidP="00420BD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0]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T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Nishino, 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Inoue, K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Takeda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Itakur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Estimation of HRTFs on the horizontal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420BD1">
        <w:rPr>
          <w:rFonts w:ascii="Times New Roman" w:hAnsi="Times New Roman" w:cs="Times New Roman"/>
          <w:color w:val="000000" w:themeColor="text1"/>
          <w:sz w:val="22"/>
        </w:rPr>
        <w:t>using physical feature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Appl.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Acou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68 (8)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2"/>
        </w:rPr>
        <w:t>2007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89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908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F91807D" w14:textId="6D2B7AA4" w:rsidR="00420BD1" w:rsidRDefault="00FA68FF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1] 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M. Zhang, W. Zhang, R.A. Kennedy, T.D. Abhayapala, HRTF measurement on KEMAR manikin, in: Proceedings of ACOUSTICS 2009, Adelaide, Australia, November 23–25, 2009, pp. 1–8.</w:t>
      </w:r>
    </w:p>
    <w:p w14:paraId="2FAF2D45" w14:textId="6F59C20F" w:rsidR="00420BD1" w:rsidRDefault="00A616F0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2] 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N. Gupta, A. Barreto, M. Joshi, J.C. Agudelo, HRTF database at FIU DSP Lab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2010 IEEE International Conference on Acoustics, Speech and Signal Processing</w:t>
      </w:r>
      <w:r w:rsidR="00144E4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144E4E">
        <w:rPr>
          <w:rFonts w:ascii="Times New Roman" w:hAnsi="Times New Roman" w:cs="Times New Roman" w:hint="eastAsia"/>
          <w:color w:val="000000" w:themeColor="text1"/>
          <w:sz w:val="22"/>
        </w:rPr>
        <w:t>I</w:t>
      </w:r>
      <w:r w:rsidR="00144E4E">
        <w:rPr>
          <w:rFonts w:ascii="Times New Roman" w:hAnsi="Times New Roman" w:cs="Times New Roman"/>
          <w:color w:val="000000" w:themeColor="text1"/>
          <w:sz w:val="22"/>
        </w:rPr>
        <w:t>CASSP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Dallas, TX, USA, March 14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19, 2010, pp. 169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A616F0">
        <w:rPr>
          <w:rFonts w:ascii="Times New Roman" w:hAnsi="Times New Roman" w:cs="Times New Roman"/>
          <w:color w:val="000000" w:themeColor="text1"/>
          <w:sz w:val="22"/>
        </w:rPr>
        <w:t>172.</w:t>
      </w:r>
    </w:p>
    <w:p w14:paraId="6A5E9901" w14:textId="5BABB7F2" w:rsidR="00A616F0" w:rsidRDefault="00144E4E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23] </w:t>
      </w:r>
      <w:r w:rsidRPr="00144E4E">
        <w:rPr>
          <w:rFonts w:ascii="Times New Roman" w:hAnsi="Times New Roman" w:cs="Times New Roman"/>
          <w:color w:val="000000" w:themeColor="text1"/>
          <w:sz w:val="22"/>
        </w:rPr>
        <w:t>T. Carpentier, H. Bahu, M. Noisternig, O. Warusfel, Measurement of a head-related transfer function database with high spatial resolution, in: Forum Acusticum 2014, Krakow, Poland, September 7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144E4E">
        <w:rPr>
          <w:rFonts w:ascii="Times New Roman" w:hAnsi="Times New Roman" w:cs="Times New Roman"/>
          <w:color w:val="000000" w:themeColor="text1"/>
          <w:sz w:val="22"/>
        </w:rPr>
        <w:t>12, 2014.</w:t>
      </w:r>
    </w:p>
    <w:p w14:paraId="410F1788" w14:textId="320CFBCB" w:rsidR="00A07645" w:rsidRDefault="003E7093" w:rsidP="00EA4DFB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24] 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N.D. Hai, N.K. Chaudhary, S. Peksi, R. Ranjan, J. He, W.S. Gan, Fast HRFT measurement system with unconstrained head movements for 3D audio in virtual and augmented reality applications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>2017 IEEE International Conference on Acoustics, Speech and Signal Processing (ICASSP)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New Orleans, LA, USA, March 5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9, 2017, pp. 6576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2C3AE0" w:rsidRPr="002C3AE0">
        <w:rPr>
          <w:rFonts w:ascii="Times New Roman" w:hAnsi="Times New Roman" w:cs="Times New Roman"/>
          <w:color w:val="000000" w:themeColor="text1"/>
          <w:sz w:val="22"/>
        </w:rPr>
        <w:t>6577.</w:t>
      </w:r>
    </w:p>
    <w:p w14:paraId="7EC2AF45" w14:textId="409D9E50" w:rsidR="001155D8" w:rsidRPr="003E7093" w:rsidRDefault="003B363D" w:rsidP="001155D8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E7093">
        <w:rPr>
          <w:rFonts w:ascii="Times New Roman" w:hAnsi="Times New Roman" w:cs="Times New Roman"/>
          <w:color w:val="000000" w:themeColor="text1"/>
          <w:sz w:val="22"/>
        </w:rPr>
        <w:t>[2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Denk, 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M.A. Ernst, J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Heer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D. Ewert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 xml:space="preserve"> B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Kollmeie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The Oldenburg Hearing Devi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B363D">
        <w:rPr>
          <w:rFonts w:ascii="Times New Roman" w:hAnsi="Times New Roman" w:cs="Times New Roman"/>
          <w:color w:val="000000" w:themeColor="text1"/>
          <w:sz w:val="22"/>
        </w:rPr>
        <w:t>(OlHeaD) HRTF Database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3E7093">
        <w:rPr>
          <w:rFonts w:ascii="Times New Roman" w:hAnsi="Times New Roman" w:cs="Times New Roman"/>
          <w:color w:val="000000" w:themeColor="text1"/>
          <w:sz w:val="22"/>
        </w:rPr>
        <w:t>Technical Report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Version 1.0.3</w:t>
      </w:r>
      <w:r w:rsidR="00496993" w:rsidRPr="003E7093">
        <w:rPr>
          <w:rFonts w:ascii="Times New Roman" w:hAnsi="Times New Roman" w:cs="Times New Roman"/>
          <w:color w:val="000000" w:themeColor="text1"/>
          <w:sz w:val="22"/>
        </w:rPr>
        <w:t>,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Department of Medical Physics and Acoustics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University of Oldenburg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 xml:space="preserve">Oldenburg, </w:t>
      </w:r>
      <w:r w:rsidR="00496993">
        <w:rPr>
          <w:rFonts w:ascii="Times New Roman" w:hAnsi="Times New Roman" w:cs="Times New Roman"/>
          <w:color w:val="000000" w:themeColor="text1"/>
          <w:sz w:val="22"/>
        </w:rPr>
        <w:t>Germany</w:t>
      </w:r>
      <w:r w:rsidR="00496993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="0049699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96993" w:rsidRPr="00496993">
        <w:rPr>
          <w:rFonts w:ascii="Times New Roman" w:hAnsi="Times New Roman" w:cs="Times New Roman"/>
          <w:color w:val="000000" w:themeColor="text1"/>
          <w:sz w:val="22"/>
        </w:rPr>
        <w:t>October 29, 2018</w:t>
      </w:r>
      <w:r w:rsidR="001155D8" w:rsidRPr="003E7093">
        <w:rPr>
          <w:rFonts w:ascii="Times New Roman" w:hAnsi="Times New Roman" w:cs="Times New Roman"/>
          <w:color w:val="000000" w:themeColor="text1"/>
          <w:sz w:val="22"/>
        </w:rPr>
        <w:t xml:space="preserve">, pp. </w:t>
      </w:r>
      <w:r w:rsidR="001155D8">
        <w:rPr>
          <w:rFonts w:ascii="Times New Roman" w:hAnsi="Times New Roman" w:cs="Times New Roman"/>
          <w:color w:val="000000" w:themeColor="text1"/>
          <w:sz w:val="22"/>
        </w:rPr>
        <w:t>1</w:t>
      </w:r>
      <w:r w:rsidR="001155D8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1155D8">
        <w:rPr>
          <w:rFonts w:ascii="Times New Roman" w:hAnsi="Times New Roman" w:cs="Times New Roman"/>
          <w:color w:val="000000" w:themeColor="text1"/>
          <w:sz w:val="22"/>
        </w:rPr>
        <w:t>6</w:t>
      </w:r>
      <w:r w:rsidR="001155D8" w:rsidRPr="003E709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BA216E6" w14:textId="28E11BB5" w:rsidR="000D357E" w:rsidRDefault="00496993" w:rsidP="007D1F1D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6] </w:t>
      </w:r>
      <w:r w:rsidR="001155D8" w:rsidRPr="001155D8">
        <w:rPr>
          <w:rFonts w:ascii="Times New Roman" w:hAnsi="Times New Roman" w:cs="Times New Roman"/>
          <w:color w:val="000000" w:themeColor="text1"/>
          <w:sz w:val="22"/>
        </w:rPr>
        <w:t>C. Armstrong, L. Thresh, D. Murphy, G. Kearney, A perceptual evaluation of individual and non-individual HRTFs: A case study of the SADIE II database, Appl. Sci.-Basel 8 (11) (2018) 1</w:t>
      </w:r>
      <w:r w:rsidR="001155D8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1155D8" w:rsidRPr="001155D8">
        <w:rPr>
          <w:rFonts w:ascii="Times New Roman" w:hAnsi="Times New Roman" w:cs="Times New Roman"/>
          <w:color w:val="000000" w:themeColor="text1"/>
          <w:sz w:val="22"/>
        </w:rPr>
        <w:t>21.</w:t>
      </w:r>
    </w:p>
    <w:p w14:paraId="30C9BD67" w14:textId="58DC4B43" w:rsidR="001155D8" w:rsidRDefault="004D3BB5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7] 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J. He, R. Gupta, R. Ranjan, W.S. Gan, Non-invasive parametric HRTF measurement for human subjects using binaural and ambisonic recording of existing sound field, in: 2019 AES international conference on headphone technology,</w:t>
      </w:r>
      <w:r w:rsidR="007D1F1D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D1F1D" w:rsidRPr="007D1F1D">
        <w:rPr>
          <w:rFonts w:ascii="Times New Roman" w:hAnsi="Times New Roman" w:cs="Times New Roman"/>
          <w:color w:val="000000" w:themeColor="text1"/>
          <w:sz w:val="22"/>
        </w:rPr>
        <w:t>San Francisco, CA, USA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, August 27</w:t>
      </w:r>
      <w:r w:rsidR="007D1F1D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29, 2019, pp. 1</w:t>
      </w:r>
      <w:r w:rsidR="007D1F1D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4D3BB5">
        <w:rPr>
          <w:rFonts w:ascii="Times New Roman" w:hAnsi="Times New Roman" w:cs="Times New Roman"/>
          <w:color w:val="000000" w:themeColor="text1"/>
          <w:sz w:val="22"/>
        </w:rPr>
        <w:t>10.</w:t>
      </w:r>
    </w:p>
    <w:p w14:paraId="67BD92F5" w14:textId="7CA5C200" w:rsidR="007B4C23" w:rsidRDefault="007B4C23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28] </w:t>
      </w:r>
      <w:r w:rsidRPr="007B4C23">
        <w:rPr>
          <w:rFonts w:ascii="Times New Roman" w:hAnsi="Times New Roman" w:cs="Times New Roman"/>
          <w:color w:val="000000" w:themeColor="text1"/>
          <w:sz w:val="22"/>
        </w:rPr>
        <w:t>J. Reijniers, B. Partoens, J. Steckel, H. Peremans, HRTF measurement by means of unsupervised head movements with respect to a single fixed speaker, IEEE Access 8 (2020) 92287</w:t>
      </w:r>
      <w:r w:rsidR="009A58EE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7B4C23">
        <w:rPr>
          <w:rFonts w:ascii="Times New Roman" w:hAnsi="Times New Roman" w:cs="Times New Roman"/>
          <w:color w:val="000000" w:themeColor="text1"/>
          <w:sz w:val="22"/>
        </w:rPr>
        <w:t>92300.</w:t>
      </w:r>
    </w:p>
    <w:p w14:paraId="3182FBDD" w14:textId="37EA9BFE" w:rsidR="007B4C23" w:rsidRDefault="009A58EE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29] 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 xml:space="preserve">H. Møller, M.F. Sørensen, D. Hammershøi, C.B. Jensen, Head-related transfer functions of human 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lastRenderedPageBreak/>
        <w:t>subjects, J. Audio Eng. Soc. 43 (5) (1995) 30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321.</w:t>
      </w:r>
    </w:p>
    <w:p w14:paraId="211A7D95" w14:textId="422FDE49" w:rsidR="007B4C23" w:rsidRDefault="00E966F7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30]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B. Masiero, M. Pollow, J. Fels, Design of a fast broadband individual head-related transfer function measurement system, in: Forum Acusticum 2011, Aalborg, Denmark, June 27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July 1, 2011.</w:t>
      </w:r>
    </w:p>
    <w:p w14:paraId="0E49EFA5" w14:textId="009AFA22" w:rsidR="00E966F7" w:rsidRDefault="00E966F7" w:rsidP="00E966F7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31</w:t>
      </w:r>
      <w:r w:rsidRPr="001326B9">
        <w:rPr>
          <w:rFonts w:ascii="Times New Roman" w:hAnsi="Times New Roman" w:cs="Times New Roman" w:hint="eastAsia"/>
          <w:color w:val="000000" w:themeColor="text1"/>
          <w:sz w:val="22"/>
        </w:rPr>
        <w:t xml:space="preserve">]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G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 xml:space="preserve"> Yu, R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Wu, Y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 xml:space="preserve"> Liu, B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 xml:space="preserve"> Xi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Near-field head-related transfer-func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966F7">
        <w:rPr>
          <w:rFonts w:ascii="Times New Roman" w:hAnsi="Times New Roman" w:cs="Times New Roman"/>
          <w:color w:val="000000" w:themeColor="text1"/>
          <w:sz w:val="22"/>
        </w:rPr>
        <w:t>measurement and database of human subjects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, J. Acoust. Soc. Am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143 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(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3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) (</w:t>
      </w:r>
      <w:r>
        <w:rPr>
          <w:rFonts w:ascii="Times New Roman" w:hAnsi="Times New Roman" w:cs="Times New Roman"/>
          <w:color w:val="000000" w:themeColor="text1"/>
          <w:sz w:val="22"/>
        </w:rPr>
        <w:t>20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 xml:space="preserve">18) 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EL194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AE1326">
        <w:rPr>
          <w:rFonts w:ascii="Times New Roman" w:hAnsi="Times New Roman" w:cs="Times New Roman"/>
          <w:color w:val="000000" w:themeColor="text1"/>
          <w:sz w:val="22"/>
        </w:rPr>
        <w:t>EL19</w:t>
      </w:r>
      <w:r w:rsidRPr="00330D7E">
        <w:rPr>
          <w:rFonts w:ascii="Times New Roman" w:hAnsi="Times New Roman" w:cs="Times New Roman"/>
          <w:color w:val="000000" w:themeColor="text1"/>
          <w:sz w:val="22"/>
        </w:rPr>
        <w:t>8.</w:t>
      </w:r>
    </w:p>
    <w:p w14:paraId="7E92A4DC" w14:textId="610DCEF8" w:rsidR="00AE1326" w:rsidRDefault="00AE1326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2] </w:t>
      </w:r>
      <w:r w:rsidRPr="00AE1326">
        <w:rPr>
          <w:rFonts w:ascii="Times New Roman" w:hAnsi="Times New Roman" w:cs="Times New Roman"/>
          <w:color w:val="000000" w:themeColor="text1"/>
          <w:sz w:val="22"/>
        </w:rPr>
        <w:t>J.G. Richter, J. Fels, On the influence of continuous subject rotation during high-resolution head-related transfer function measurements, IEEE-ACM Trans. Audio Speech Lang. 27 (4) (2019) 73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AE1326">
        <w:rPr>
          <w:rFonts w:ascii="Times New Roman" w:hAnsi="Times New Roman" w:cs="Times New Roman"/>
          <w:color w:val="000000" w:themeColor="text1"/>
          <w:sz w:val="22"/>
        </w:rPr>
        <w:t>741.</w:t>
      </w:r>
    </w:p>
    <w:p w14:paraId="14A0324C" w14:textId="7A02D305" w:rsidR="00AE1326" w:rsidRDefault="009B2749" w:rsidP="00286E39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3] 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M. Pec, M. Bujacz, P. Strumiłł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A. Materka, Individual HRTF measurements for accurate obstacle sonification in an electronic travel aid for the blind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2008 International Conference on Signals and Electronic Systems, Krakow, Poland, September 14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17, 2008, pp. 235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B2749">
        <w:rPr>
          <w:rFonts w:ascii="Times New Roman" w:hAnsi="Times New Roman" w:cs="Times New Roman"/>
          <w:color w:val="000000" w:themeColor="text1"/>
          <w:sz w:val="22"/>
        </w:rPr>
        <w:t>238.</w:t>
      </w:r>
    </w:p>
    <w:bookmarkEnd w:id="4"/>
    <w:bookmarkEnd w:id="5"/>
    <w:bookmarkEnd w:id="6"/>
    <w:p w14:paraId="6DB69907" w14:textId="6CA3358A" w:rsidR="0005529B" w:rsidRDefault="0005529B" w:rsidP="0005529B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4] 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H.F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lson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5529B">
        <w:rPr>
          <w:rFonts w:ascii="Times New Roman" w:hAnsi="Times New Roman" w:cs="Times New Roman"/>
          <w:color w:val="000000" w:themeColor="text1"/>
          <w:sz w:val="22"/>
        </w:rPr>
        <w:t>Direct radiator loudspeaker enclosures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 xml:space="preserve">, J. Audio Eng. Soc. </w:t>
      </w:r>
      <w:r>
        <w:rPr>
          <w:rFonts w:ascii="Times New Roman" w:hAnsi="Times New Roman" w:cs="Times New Roman"/>
          <w:color w:val="000000" w:themeColor="text1"/>
          <w:sz w:val="22"/>
        </w:rPr>
        <w:t>0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) (195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Pr="009A58EE">
        <w:rPr>
          <w:rFonts w:ascii="Times New Roman" w:hAnsi="Times New Roman" w:cs="Times New Roman"/>
          <w:color w:val="000000" w:themeColor="text1"/>
          <w:sz w:val="22"/>
        </w:rPr>
        <w:t>)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5529B">
        <w:rPr>
          <w:rFonts w:ascii="Times New Roman" w:hAnsi="Times New Roman" w:cs="Times New Roman"/>
          <w:color w:val="000000" w:themeColor="text1"/>
          <w:sz w:val="22"/>
        </w:rPr>
        <w:t>34, 36, 38, 59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05529B">
        <w:rPr>
          <w:rFonts w:ascii="Times New Roman" w:hAnsi="Times New Roman" w:cs="Times New Roman"/>
          <w:color w:val="000000" w:themeColor="text1"/>
          <w:sz w:val="22"/>
        </w:rPr>
        <w:t>64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21C8AD0" w14:textId="6BEB7668" w:rsidR="0005529B" w:rsidRPr="00372371" w:rsidRDefault="00F45904" w:rsidP="00707890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35] </w:t>
      </w:r>
      <w:r w:rsidRPr="00372371">
        <w:rPr>
          <w:rFonts w:ascii="Times New Roman" w:hAnsi="Times New Roman" w:cs="Times New Roman"/>
          <w:color w:val="000000" w:themeColor="text1"/>
          <w:sz w:val="22"/>
        </w:rPr>
        <w:t>D. Son, Y. Park, Y. Park, S. Jang, Building Korean head-related transfer function database, Trans. Korean Soc. Noise Vib. Eng. 24 (4) (2014) 282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372371">
        <w:rPr>
          <w:rFonts w:ascii="Times New Roman" w:hAnsi="Times New Roman" w:cs="Times New Roman"/>
          <w:color w:val="000000" w:themeColor="text1"/>
          <w:sz w:val="22"/>
        </w:rPr>
        <w:t>288.</w:t>
      </w:r>
    </w:p>
    <w:p w14:paraId="3E6309B4" w14:textId="577E0F71" w:rsidR="007C2751" w:rsidRPr="007A01CF" w:rsidRDefault="007C2751" w:rsidP="007C275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B664D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36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]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J. Blauert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Spatial Hearing: The Psychophysics of Human Sound Localizatio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>econ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d ed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MIT Press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 xml:space="preserve"> Cambridge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1997.</w:t>
      </w:r>
    </w:p>
    <w:p w14:paraId="522E6DD1" w14:textId="7053E2B6" w:rsidR="00707890" w:rsidRDefault="005B13B4" w:rsidP="005B13B4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3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7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K. Riederer, M. Karjalainen, DSP aspects of HRTF measurements, in:</w:t>
      </w:r>
      <w:r w:rsidR="007078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1998</w:t>
      </w:r>
      <w:r w:rsidR="007078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IEEE Nordic Signal Processing Symposium,</w:t>
      </w:r>
      <w:r w:rsidR="0070789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Vigsø, Denmark, June 8</w:t>
      </w:r>
      <w:r w:rsidR="00707890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11, 1998, pp. 185</w:t>
      </w:r>
      <w:r w:rsidR="00707890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707890" w:rsidRPr="00707890">
        <w:rPr>
          <w:rFonts w:ascii="Times New Roman" w:hAnsi="Times New Roman" w:cs="Times New Roman"/>
          <w:color w:val="000000" w:themeColor="text1"/>
          <w:sz w:val="22"/>
        </w:rPr>
        <w:t>188.</w:t>
      </w:r>
    </w:p>
    <w:p w14:paraId="4B69B75C" w14:textId="6FE0C5C0" w:rsidR="00707890" w:rsidRDefault="00707890" w:rsidP="00707890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3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8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707890">
        <w:rPr>
          <w:rFonts w:ascii="Times New Roman" w:hAnsi="Times New Roman" w:cs="Times New Roman"/>
          <w:color w:val="000000" w:themeColor="text1"/>
          <w:sz w:val="22"/>
        </w:rPr>
        <w:t>S. Takane, D. Arai, T. Miyajima, K. Watanabe, Y. Suzuki, T. Sone, A database of head-related transfer functions in whole directions on upper hemisphere, Acoust. Sci. &amp; Tech. 23 (3) (2002) 160</w:t>
      </w:r>
      <w:r w:rsidR="00350CDE"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707890">
        <w:rPr>
          <w:rFonts w:ascii="Times New Roman" w:hAnsi="Times New Roman" w:cs="Times New Roman"/>
          <w:color w:val="000000" w:themeColor="text1"/>
          <w:sz w:val="22"/>
        </w:rPr>
        <w:t>162.</w:t>
      </w:r>
    </w:p>
    <w:p w14:paraId="54B8279D" w14:textId="4F57029F" w:rsidR="00350CDE" w:rsidRDefault="00350CDE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3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B.P. Bovbjerg, F. Christensen, P. Minnaar, X. Chen, Measuring the head-related transfer functions of an artificial head with a high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directional resolution, in: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109th Audio Engineering Society Convention, Los Angeles, CA, USA, September 22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350CDE">
        <w:rPr>
          <w:rFonts w:ascii="Times New Roman" w:hAnsi="Times New Roman" w:cs="Times New Roman"/>
          <w:color w:val="000000" w:themeColor="text1"/>
          <w:sz w:val="22"/>
        </w:rPr>
        <w:t>25, 2000</w:t>
      </w:r>
      <w:r w:rsidRPr="0070789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FD02F3B" w14:textId="668CCCA9" w:rsidR="00696D6F" w:rsidRDefault="007A01CF" w:rsidP="007A01CF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3E7093">
        <w:rPr>
          <w:rFonts w:ascii="Times New Roman" w:hAnsi="Times New Roman" w:cs="Times New Roman"/>
          <w:color w:val="000000" w:themeColor="text1"/>
          <w:sz w:val="22"/>
        </w:rPr>
        <w:t>[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40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T.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Snaider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F.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Jacobse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J.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Buchholz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Measuring HRTFs of Brüel &amp; Kjær Type 4128-C, G.R.A.S. KEMAR Type 45BM, and Head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01CF">
        <w:rPr>
          <w:rFonts w:ascii="Times New Roman" w:hAnsi="Times New Roman" w:cs="Times New Roman"/>
          <w:color w:val="000000" w:themeColor="text1"/>
          <w:sz w:val="22"/>
        </w:rPr>
        <w:t>Acoustics HMS II.3 Head and Torso Simulato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3E7093">
        <w:rPr>
          <w:rFonts w:ascii="Times New Roman" w:hAnsi="Times New Roman" w:cs="Times New Roman"/>
          <w:color w:val="000000" w:themeColor="text1"/>
          <w:sz w:val="22"/>
        </w:rPr>
        <w:t>Technical Report,</w:t>
      </w:r>
      <w:r w:rsidR="00696D6F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Department of Electrical Engineering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Technical University of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Denmark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Lyngby, Denmark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696D6F">
        <w:rPr>
          <w:rFonts w:ascii="Times New Roman" w:hAnsi="Times New Roman" w:cs="Times New Roman"/>
          <w:color w:val="000000" w:themeColor="text1"/>
          <w:sz w:val="22"/>
        </w:rPr>
        <w:t>March 29, 2011</w:t>
      </w:r>
      <w:r w:rsidR="00696D6F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696D6F" w:rsidRPr="003E7093">
        <w:rPr>
          <w:rFonts w:ascii="Times New Roman" w:hAnsi="Times New Roman" w:cs="Times New Roman"/>
          <w:color w:val="000000" w:themeColor="text1"/>
          <w:sz w:val="22"/>
        </w:rPr>
        <w:t xml:space="preserve">pp. </w:t>
      </w:r>
      <w:r w:rsidR="00696D6F">
        <w:rPr>
          <w:rFonts w:ascii="Times New Roman" w:hAnsi="Times New Roman" w:cs="Times New Roman"/>
          <w:color w:val="000000" w:themeColor="text1"/>
          <w:sz w:val="22"/>
        </w:rPr>
        <w:t>1</w:t>
      </w:r>
      <w:r w:rsidR="00696D6F"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="00696D6F">
        <w:rPr>
          <w:rFonts w:ascii="Times New Roman" w:hAnsi="Times New Roman" w:cs="Times New Roman"/>
          <w:color w:val="000000" w:themeColor="text1"/>
          <w:sz w:val="22"/>
        </w:rPr>
        <w:t>45</w:t>
      </w:r>
      <w:r w:rsidR="00696D6F" w:rsidRPr="003E709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3F030E29" w14:textId="26B089CF" w:rsidR="00DA3214" w:rsidRDefault="00DA3214" w:rsidP="00DA3214">
      <w:pPr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[4</w:t>
      </w:r>
      <w:r w:rsidR="0032156F">
        <w:rPr>
          <w:rFonts w:ascii="Times New Roman" w:hAnsi="Times New Roman" w:cs="Times New Roman"/>
          <w:color w:val="000000" w:themeColor="text1"/>
          <w:sz w:val="22"/>
        </w:rPr>
        <w:t>1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DA3214">
        <w:rPr>
          <w:rFonts w:ascii="Times New Roman" w:hAnsi="Times New Roman" w:cs="Times New Roman"/>
          <w:color w:val="000000" w:themeColor="text1"/>
          <w:sz w:val="22"/>
        </w:rPr>
        <w:t>D. Nikolic, S.Y. Kim, R. Allen, Identification of sound-localization cues in the HRTF of the bat-head model, Biomed. Signal Process. Control 7 (3) (2012) 27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DA3214">
        <w:rPr>
          <w:rFonts w:ascii="Times New Roman" w:hAnsi="Times New Roman" w:cs="Times New Roman"/>
          <w:color w:val="000000" w:themeColor="text1"/>
          <w:sz w:val="22"/>
        </w:rPr>
        <w:t>277.</w:t>
      </w:r>
    </w:p>
    <w:p w14:paraId="17A11E8A" w14:textId="1E4C7879" w:rsidR="00C040D7" w:rsidRDefault="00D70DB4" w:rsidP="002B664D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1326B9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42</w:t>
      </w:r>
      <w:r w:rsidRPr="001326B9"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L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E. Kinsler, A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R. Frey, A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B. Coppens, J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V. Sande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D70DB4">
        <w:rPr>
          <w:rFonts w:ascii="Times New Roman" w:hAnsi="Times New Roman" w:cs="Times New Roman"/>
          <w:color w:val="000000" w:themeColor="text1"/>
          <w:sz w:val="22"/>
        </w:rPr>
        <w:t>Fundamentals of Acoustic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f</w:t>
      </w:r>
      <w:r>
        <w:rPr>
          <w:rFonts w:ascii="Times New Roman" w:hAnsi="Times New Roman" w:cs="Times New Roman"/>
          <w:color w:val="000000" w:themeColor="text1"/>
          <w:sz w:val="22"/>
        </w:rPr>
        <w:t>ourth ed., John Wiley &amp; Sons, Inc., New York, Chichester, Weinheim, Brisbane, Singapore, Toronto, 2000.</w:t>
      </w:r>
    </w:p>
    <w:p w14:paraId="0D67DF27" w14:textId="35F053F5" w:rsidR="001D325B" w:rsidRDefault="001D325B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[43] </w:t>
      </w:r>
      <w:r w:rsidRPr="001D325B">
        <w:rPr>
          <w:rFonts w:ascii="Times New Roman" w:hAnsi="Times New Roman" w:cs="Times New Roman"/>
          <w:color w:val="000000" w:themeColor="text1"/>
          <w:sz w:val="22"/>
        </w:rPr>
        <w:t>E. Grassi, J. Tulsi, S. Shamma, Measurement of head-related transfer functions based on the empirical transfer function estimate, in: Proceedings of the 2003 International Conference on Auditory Display, Boston, MA, USA, July 6</w:t>
      </w:r>
      <w:r w:rsidRPr="00FA68FF">
        <w:rPr>
          <w:rFonts w:ascii="Times New Roman" w:hAnsi="Times New Roman" w:cs="Times New Roman"/>
          <w:color w:val="000000" w:themeColor="text1"/>
          <w:sz w:val="22"/>
        </w:rPr>
        <w:t>–</w:t>
      </w:r>
      <w:r w:rsidRPr="001D325B">
        <w:rPr>
          <w:rFonts w:ascii="Times New Roman" w:hAnsi="Times New Roman" w:cs="Times New Roman"/>
          <w:color w:val="000000" w:themeColor="text1"/>
          <w:sz w:val="22"/>
        </w:rPr>
        <w:t>9, 2003, pp. 119-122.</w:t>
      </w:r>
    </w:p>
    <w:p w14:paraId="0A7976EE" w14:textId="666479DB" w:rsidR="00372371" w:rsidRPr="00C42C30" w:rsidRDefault="00372371" w:rsidP="0037237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44]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M. Morimot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H. Aokat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Localization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c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ue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of sound sources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 in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2"/>
        </w:rPr>
        <w:t>u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 xml:space="preserve">pper </w:t>
      </w:r>
      <w:r>
        <w:rPr>
          <w:rFonts w:ascii="Times New Roman" w:hAnsi="Times New Roman" w:cs="Times New Roman"/>
          <w:color w:val="000000" w:themeColor="text1"/>
          <w:sz w:val="22"/>
        </w:rPr>
        <w:t>h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emisphere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J. Acoust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Soc. </w:t>
      </w:r>
      <w:r>
        <w:rPr>
          <w:rFonts w:ascii="Times New Roman" w:hAnsi="Times New Roman" w:cs="Times New Roman"/>
          <w:color w:val="000000" w:themeColor="text1"/>
          <w:sz w:val="22"/>
        </w:rPr>
        <w:t>Jpn</w:t>
      </w:r>
      <w:r w:rsidR="00513EEB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513EEB" w:rsidRPr="007A5849">
        <w:rPr>
          <w:rFonts w:ascii="Times New Roman" w:hAnsi="Times New Roman" w:cs="Times New Roman"/>
          <w:color w:val="000000" w:themeColor="text1"/>
          <w:sz w:val="22"/>
        </w:rPr>
        <w:t>(E)</w:t>
      </w:r>
      <w:r w:rsidR="00513EE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13EEB" w:rsidRPr="007A5849">
        <w:rPr>
          <w:rFonts w:ascii="Times New Roman" w:hAnsi="Times New Roman" w:cs="Times New Roman"/>
          <w:color w:val="000000" w:themeColor="text1"/>
          <w:sz w:val="22"/>
        </w:rPr>
        <w:t>5</w:t>
      </w:r>
      <w:r w:rsidR="00513EEB">
        <w:rPr>
          <w:rFonts w:ascii="Times New Roman" w:hAnsi="Times New Roman" w:cs="Times New Roman"/>
          <w:color w:val="000000" w:themeColor="text1"/>
          <w:sz w:val="22"/>
        </w:rPr>
        <w:t xml:space="preserve"> (3) 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(198</w:t>
      </w:r>
      <w:r w:rsidR="00513EEB">
        <w:rPr>
          <w:rFonts w:ascii="Times New Roman" w:hAnsi="Times New Roman" w:cs="Times New Roman"/>
          <w:color w:val="000000" w:themeColor="text1"/>
          <w:sz w:val="22"/>
        </w:rPr>
        <w:t>4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513EEB">
        <w:rPr>
          <w:rFonts w:ascii="Times New Roman" w:hAnsi="Times New Roman" w:cs="Times New Roman"/>
          <w:color w:val="000000" w:themeColor="text1"/>
          <w:sz w:val="22"/>
        </w:rPr>
        <w:t>165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="00513EEB">
        <w:rPr>
          <w:rFonts w:ascii="Times New Roman" w:hAnsi="Times New Roman" w:cs="Times New Roman"/>
          <w:color w:val="000000" w:themeColor="text1"/>
          <w:sz w:val="22"/>
        </w:rPr>
        <w:t>173</w:t>
      </w:r>
      <w:r w:rsidRPr="00E5135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C414A67" w14:textId="18AB2A66" w:rsidR="0009174A" w:rsidRDefault="0009174A" w:rsidP="0009174A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45]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J.C. Makou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J.C.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Middlebrooks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09174A">
        <w:rPr>
          <w:rFonts w:ascii="Times New Roman" w:hAnsi="Times New Roman" w:cs="Times New Roman"/>
          <w:color w:val="000000" w:themeColor="text1"/>
          <w:sz w:val="22"/>
        </w:rPr>
        <w:t>Two-dimensional sound localization by human listene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J. Acoust. Soc. Am. </w:t>
      </w:r>
      <w:r>
        <w:rPr>
          <w:rFonts w:ascii="Times New Roman" w:hAnsi="Times New Roman" w:cs="Times New Roman"/>
          <w:color w:val="000000" w:themeColor="text1"/>
          <w:sz w:val="22"/>
        </w:rPr>
        <w:t>8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7 (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) (199</w:t>
      </w:r>
      <w:r>
        <w:rPr>
          <w:rFonts w:ascii="Times New Roman" w:hAnsi="Times New Roman" w:cs="Times New Roman"/>
          <w:color w:val="000000" w:themeColor="text1"/>
          <w:sz w:val="22"/>
        </w:rPr>
        <w:t>0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2188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7A5849">
        <w:rPr>
          <w:rFonts w:ascii="Times New Roman" w:hAnsi="Times New Roman" w:cs="Times New Roman"/>
          <w:color w:val="000000" w:themeColor="text1"/>
          <w:sz w:val="22"/>
        </w:rPr>
        <w:t>2200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EAA957E" w14:textId="69FE5FD9" w:rsidR="00A432D1" w:rsidRDefault="00C871F1" w:rsidP="00C871F1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B664D">
        <w:rPr>
          <w:rFonts w:ascii="Times New Roman" w:hAnsi="Times New Roman" w:cs="Times New Roman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46</w:t>
      </w:r>
      <w:r w:rsidRPr="002B664D">
        <w:rPr>
          <w:rFonts w:ascii="Times New Roman" w:hAnsi="Times New Roman" w:cs="Times New Roman"/>
          <w:color w:val="000000" w:themeColor="text1"/>
          <w:sz w:val="22"/>
        </w:rPr>
        <w:t>]</w:t>
      </w:r>
      <w:r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A432D1">
        <w:rPr>
          <w:rFonts w:ascii="Times New Roman" w:hAnsi="Times New Roman" w:cs="Times New Roman"/>
          <w:color w:val="000000" w:themeColor="text1"/>
          <w:sz w:val="22"/>
        </w:rPr>
        <w:t xml:space="preserve">L.L. Beranek, T.J. Mellow, 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>Acoustics: Sound Fields and Transducers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,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fir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 xml:space="preserve">st 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e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>d</w:t>
      </w:r>
      <w:r w:rsidR="00A432D1">
        <w:rPr>
          <w:rFonts w:ascii="Times New Roman" w:hAnsi="Times New Roman" w:cs="Times New Roman"/>
          <w:color w:val="000000" w:themeColor="text1"/>
          <w:sz w:val="22"/>
        </w:rPr>
        <w:t xml:space="preserve">., </w:t>
      </w:r>
      <w:r w:rsidR="00A432D1" w:rsidRPr="00A432D1">
        <w:rPr>
          <w:rFonts w:ascii="Times New Roman" w:hAnsi="Times New Roman" w:cs="Times New Roman"/>
          <w:color w:val="000000" w:themeColor="text1"/>
          <w:sz w:val="22"/>
        </w:rPr>
        <w:t>Academic Press</w:t>
      </w:r>
      <w:r w:rsidR="00A432D1">
        <w:rPr>
          <w:rFonts w:ascii="Times New Roman" w:hAnsi="Times New Roman" w:cs="Times New Roman"/>
          <w:color w:val="000000" w:themeColor="text1"/>
          <w:sz w:val="22"/>
        </w:rPr>
        <w:t>, Amsterdam, Boston, Heidelberg, London, New York, Oxford, Paris, San Diego, San Francisco, Singapore, Sydney, Tokyo, 2012.</w:t>
      </w:r>
    </w:p>
    <w:p w14:paraId="2E92ED56" w14:textId="48257E03" w:rsidR="00CA3C2C" w:rsidRDefault="00CA3C2C" w:rsidP="00CA3C2C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[47]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W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.</w:t>
      </w:r>
      <w:r>
        <w:rPr>
          <w:rFonts w:ascii="Times New Roman" w:hAnsi="Times New Roman" w:cs="Times New Roman"/>
          <w:color w:val="000000" w:themeColor="text1"/>
          <w:sz w:val="22"/>
        </w:rPr>
        <w:t>G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2"/>
        </w:rPr>
        <w:t>Gardner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, 3-D Audio Using Loudspeaker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(Ph.D. Thesis),</w:t>
      </w:r>
      <w:r w:rsidR="009A550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A5504" w:rsidRPr="009A5504">
        <w:rPr>
          <w:rFonts w:ascii="Times New Roman" w:hAnsi="Times New Roman" w:cs="Times New Roman"/>
          <w:color w:val="000000" w:themeColor="text1"/>
          <w:sz w:val="22"/>
        </w:rPr>
        <w:t>Massachusetts Institute of Technology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 xml:space="preserve">, USA, </w:t>
      </w:r>
      <w:r w:rsidR="009A5504">
        <w:rPr>
          <w:rFonts w:ascii="Times New Roman" w:hAnsi="Times New Roman" w:cs="Times New Roman"/>
          <w:color w:val="000000" w:themeColor="text1"/>
          <w:sz w:val="22"/>
        </w:rPr>
        <w:t>1997</w:t>
      </w:r>
      <w:r w:rsidRPr="00CA3C2C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48693006" w14:textId="02F40415" w:rsidR="00C74098" w:rsidRDefault="00C74098" w:rsidP="00C74098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48]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E.A.G. Shaw</w:t>
      </w:r>
      <w:r>
        <w:rPr>
          <w:rFonts w:ascii="Times New Roman" w:hAnsi="Times New Roman" w:cs="Times New Roman"/>
          <w:color w:val="000000" w:themeColor="text1"/>
          <w:sz w:val="22"/>
        </w:rPr>
        <w:t>,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 xml:space="preserve"> R. Teranishi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Sound pressure generated in an external-ear replica and real human ears by a nearby point sourc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J. Acoust. Soc. Am.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44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) (</w:t>
      </w:r>
      <w:r>
        <w:rPr>
          <w:rFonts w:ascii="Times New Roman" w:hAnsi="Times New Roman" w:cs="Times New Roman"/>
          <w:color w:val="000000" w:themeColor="text1"/>
          <w:sz w:val="22"/>
        </w:rPr>
        <w:t>1968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>
        <w:rPr>
          <w:rFonts w:ascii="Times New Roman" w:hAnsi="Times New Roman" w:cs="Times New Roman"/>
          <w:color w:val="000000" w:themeColor="text1"/>
          <w:sz w:val="22"/>
        </w:rPr>
        <w:t>240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>
        <w:rPr>
          <w:rFonts w:ascii="Times New Roman" w:hAnsi="Times New Roman" w:cs="Times New Roman"/>
          <w:color w:val="000000" w:themeColor="text1"/>
          <w:sz w:val="22"/>
        </w:rPr>
        <w:t>249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69D3290B" w14:textId="3ECD53E6" w:rsidR="00984295" w:rsidRDefault="00984295" w:rsidP="00984295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[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="00C74098">
        <w:rPr>
          <w:rFonts w:ascii="Times New Roman" w:hAnsi="Times New Roman" w:cs="Times New Roman"/>
          <w:color w:val="000000" w:themeColor="text1"/>
          <w:sz w:val="22"/>
        </w:rPr>
        <w:t>9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]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H. Takemoto, P. Mokhtari, H. Kato, R. Nishimura, K. Iid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Mechanism for generating peaks and notches of head-related transfer functions in the median plan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J. Acoust. Soc. Am. 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132 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(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) (</w:t>
      </w:r>
      <w:r>
        <w:rPr>
          <w:rFonts w:ascii="Times New Roman" w:hAnsi="Times New Roman" w:cs="Times New Roman"/>
          <w:color w:val="000000" w:themeColor="text1"/>
          <w:sz w:val="22"/>
        </w:rPr>
        <w:t>2012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3832</w:t>
      </w:r>
      <w:r w:rsidRPr="00052140">
        <w:rPr>
          <w:rFonts w:ascii="Times New Roman" w:hAnsi="Times New Roman" w:cs="Times New Roman"/>
          <w:color w:val="000000" w:themeColor="text1"/>
          <w:sz w:val="22"/>
        </w:rPr>
        <w:t>–</w:t>
      </w:r>
      <w:r w:rsidRPr="00984295">
        <w:rPr>
          <w:rFonts w:ascii="Times New Roman" w:hAnsi="Times New Roman" w:cs="Times New Roman"/>
          <w:color w:val="000000" w:themeColor="text1"/>
          <w:sz w:val="22"/>
        </w:rPr>
        <w:t>3841</w:t>
      </w:r>
      <w:r w:rsidRPr="00EB61B0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108A75DE" w14:textId="77777777" w:rsidR="00984295" w:rsidRPr="001326B9" w:rsidRDefault="00984295" w:rsidP="00F85464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color w:val="000000" w:themeColor="text1"/>
          <w:sz w:val="22"/>
        </w:rPr>
      </w:pPr>
    </w:p>
    <w:sectPr w:rsidR="00984295" w:rsidRPr="001326B9">
      <w:footerReference w:type="default" r:id="rId44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B8F837" w14:textId="77777777" w:rsidR="00E93BFA" w:rsidRDefault="00E93BFA" w:rsidP="004A1E61">
      <w:pPr>
        <w:spacing w:after="0" w:line="240" w:lineRule="auto"/>
      </w:pPr>
      <w:r>
        <w:separator/>
      </w:r>
    </w:p>
  </w:endnote>
  <w:endnote w:type="continuationSeparator" w:id="0">
    <w:p w14:paraId="5730F860" w14:textId="77777777" w:rsidR="00E93BFA" w:rsidRDefault="00E93BFA" w:rsidP="004A1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함초롬바탕">
    <w:altName w:val="Malgun Gothic"/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47815448"/>
      <w:docPartObj>
        <w:docPartGallery w:val="Page Numbers (Bottom of Page)"/>
        <w:docPartUnique/>
      </w:docPartObj>
    </w:sdtPr>
    <w:sdtEndPr/>
    <w:sdtContent>
      <w:p w14:paraId="62018734" w14:textId="527B9FEA" w:rsidR="005E2A52" w:rsidRDefault="005E2A52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315F8">
          <w:rPr>
            <w:noProof/>
            <w:lang w:val="ko-KR"/>
          </w:rPr>
          <w:t>6</w:t>
        </w:r>
        <w:r>
          <w:fldChar w:fldCharType="end"/>
        </w:r>
      </w:p>
    </w:sdtContent>
  </w:sdt>
  <w:p w14:paraId="6FACCF7F" w14:textId="77777777" w:rsidR="005E2A52" w:rsidRDefault="005E2A5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E5897C" w14:textId="77777777" w:rsidR="00E93BFA" w:rsidRDefault="00E93BFA" w:rsidP="004A1E61">
      <w:pPr>
        <w:spacing w:after="0" w:line="240" w:lineRule="auto"/>
      </w:pPr>
      <w:r>
        <w:separator/>
      </w:r>
    </w:p>
  </w:footnote>
  <w:footnote w:type="continuationSeparator" w:id="0">
    <w:p w14:paraId="309670CC" w14:textId="77777777" w:rsidR="00E93BFA" w:rsidRDefault="00E93BFA" w:rsidP="004A1E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762361"/>
    <w:multiLevelType w:val="hybridMultilevel"/>
    <w:tmpl w:val="377272F6"/>
    <w:lvl w:ilvl="0" w:tplc="3B2EB7AE">
      <w:start w:val="4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37D60B1"/>
    <w:multiLevelType w:val="hybridMultilevel"/>
    <w:tmpl w:val="4D622362"/>
    <w:lvl w:ilvl="0" w:tplc="47E8F100">
      <w:start w:val="14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57D0014"/>
    <w:multiLevelType w:val="hybridMultilevel"/>
    <w:tmpl w:val="D5E8D336"/>
    <w:lvl w:ilvl="0" w:tplc="EF3EADF4">
      <w:start w:val="14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LewtDA2NjM1M7ZQ0lEKTi0uzszPAykwM6kFAJK4+bktAAAA"/>
  </w:docVars>
  <w:rsids>
    <w:rsidRoot w:val="00B63E9D"/>
    <w:rsid w:val="0000037D"/>
    <w:rsid w:val="000003D5"/>
    <w:rsid w:val="0000043E"/>
    <w:rsid w:val="0000070F"/>
    <w:rsid w:val="00000C27"/>
    <w:rsid w:val="00000EFD"/>
    <w:rsid w:val="00002FC1"/>
    <w:rsid w:val="00003260"/>
    <w:rsid w:val="00003894"/>
    <w:rsid w:val="00003D1F"/>
    <w:rsid w:val="00003F79"/>
    <w:rsid w:val="00004013"/>
    <w:rsid w:val="00004A78"/>
    <w:rsid w:val="0000504D"/>
    <w:rsid w:val="000051AE"/>
    <w:rsid w:val="000052C7"/>
    <w:rsid w:val="00005A54"/>
    <w:rsid w:val="00006B06"/>
    <w:rsid w:val="00006C5D"/>
    <w:rsid w:val="0000713A"/>
    <w:rsid w:val="00007205"/>
    <w:rsid w:val="00007392"/>
    <w:rsid w:val="0000768A"/>
    <w:rsid w:val="00011005"/>
    <w:rsid w:val="000115E2"/>
    <w:rsid w:val="000120F4"/>
    <w:rsid w:val="0001267F"/>
    <w:rsid w:val="00012989"/>
    <w:rsid w:val="00012B57"/>
    <w:rsid w:val="000131D3"/>
    <w:rsid w:val="0001402D"/>
    <w:rsid w:val="000148E1"/>
    <w:rsid w:val="000149E5"/>
    <w:rsid w:val="00014A43"/>
    <w:rsid w:val="00014C62"/>
    <w:rsid w:val="000154F8"/>
    <w:rsid w:val="000156A4"/>
    <w:rsid w:val="00015E35"/>
    <w:rsid w:val="000162F2"/>
    <w:rsid w:val="000168B1"/>
    <w:rsid w:val="0001747C"/>
    <w:rsid w:val="0001762F"/>
    <w:rsid w:val="00017B28"/>
    <w:rsid w:val="00017F11"/>
    <w:rsid w:val="0002047B"/>
    <w:rsid w:val="0002050B"/>
    <w:rsid w:val="00020CA2"/>
    <w:rsid w:val="00020E3C"/>
    <w:rsid w:val="00021737"/>
    <w:rsid w:val="00021AD9"/>
    <w:rsid w:val="00021E91"/>
    <w:rsid w:val="00021EFC"/>
    <w:rsid w:val="000230D2"/>
    <w:rsid w:val="000244D8"/>
    <w:rsid w:val="000245BD"/>
    <w:rsid w:val="000246D2"/>
    <w:rsid w:val="00024AE9"/>
    <w:rsid w:val="000273E0"/>
    <w:rsid w:val="00027D21"/>
    <w:rsid w:val="0003088D"/>
    <w:rsid w:val="000314FE"/>
    <w:rsid w:val="0003237A"/>
    <w:rsid w:val="00032802"/>
    <w:rsid w:val="00033310"/>
    <w:rsid w:val="000348E4"/>
    <w:rsid w:val="00034B45"/>
    <w:rsid w:val="00035015"/>
    <w:rsid w:val="00035034"/>
    <w:rsid w:val="00035C36"/>
    <w:rsid w:val="00035EB7"/>
    <w:rsid w:val="00035FD3"/>
    <w:rsid w:val="000361C0"/>
    <w:rsid w:val="00036DF8"/>
    <w:rsid w:val="00037352"/>
    <w:rsid w:val="00040738"/>
    <w:rsid w:val="00040955"/>
    <w:rsid w:val="00040AC7"/>
    <w:rsid w:val="00040EE2"/>
    <w:rsid w:val="00041428"/>
    <w:rsid w:val="00041BBA"/>
    <w:rsid w:val="00041CBC"/>
    <w:rsid w:val="00042195"/>
    <w:rsid w:val="0004447A"/>
    <w:rsid w:val="00044761"/>
    <w:rsid w:val="000451DC"/>
    <w:rsid w:val="0004567D"/>
    <w:rsid w:val="000462DC"/>
    <w:rsid w:val="000502A1"/>
    <w:rsid w:val="00051099"/>
    <w:rsid w:val="00051DB9"/>
    <w:rsid w:val="00052140"/>
    <w:rsid w:val="00052252"/>
    <w:rsid w:val="000523DF"/>
    <w:rsid w:val="00052BAA"/>
    <w:rsid w:val="00053C3F"/>
    <w:rsid w:val="00054D43"/>
    <w:rsid w:val="0005523B"/>
    <w:rsid w:val="0005529B"/>
    <w:rsid w:val="00055350"/>
    <w:rsid w:val="000554A5"/>
    <w:rsid w:val="000560B5"/>
    <w:rsid w:val="000564C2"/>
    <w:rsid w:val="00056BF5"/>
    <w:rsid w:val="0005710A"/>
    <w:rsid w:val="0006043B"/>
    <w:rsid w:val="00061DD2"/>
    <w:rsid w:val="00062393"/>
    <w:rsid w:val="00062791"/>
    <w:rsid w:val="00063897"/>
    <w:rsid w:val="00063EB0"/>
    <w:rsid w:val="0006514F"/>
    <w:rsid w:val="00065264"/>
    <w:rsid w:val="000656CE"/>
    <w:rsid w:val="00065D6B"/>
    <w:rsid w:val="00065F01"/>
    <w:rsid w:val="00067AA7"/>
    <w:rsid w:val="000704DD"/>
    <w:rsid w:val="000707D3"/>
    <w:rsid w:val="00071A33"/>
    <w:rsid w:val="00072471"/>
    <w:rsid w:val="000729E1"/>
    <w:rsid w:val="00073469"/>
    <w:rsid w:val="00073500"/>
    <w:rsid w:val="00073C92"/>
    <w:rsid w:val="00074132"/>
    <w:rsid w:val="000759AB"/>
    <w:rsid w:val="00075D8B"/>
    <w:rsid w:val="000765DA"/>
    <w:rsid w:val="00076B3A"/>
    <w:rsid w:val="00081A1D"/>
    <w:rsid w:val="00081E60"/>
    <w:rsid w:val="00081F8D"/>
    <w:rsid w:val="00082264"/>
    <w:rsid w:val="000825F5"/>
    <w:rsid w:val="00082B43"/>
    <w:rsid w:val="00082ED4"/>
    <w:rsid w:val="0008352C"/>
    <w:rsid w:val="0008360F"/>
    <w:rsid w:val="000838AE"/>
    <w:rsid w:val="00084B78"/>
    <w:rsid w:val="00085739"/>
    <w:rsid w:val="00085A91"/>
    <w:rsid w:val="00085B98"/>
    <w:rsid w:val="00086C74"/>
    <w:rsid w:val="00087711"/>
    <w:rsid w:val="000903A4"/>
    <w:rsid w:val="000909BE"/>
    <w:rsid w:val="00090B72"/>
    <w:rsid w:val="0009114C"/>
    <w:rsid w:val="0009174A"/>
    <w:rsid w:val="00092210"/>
    <w:rsid w:val="0009229B"/>
    <w:rsid w:val="000925B3"/>
    <w:rsid w:val="00092D20"/>
    <w:rsid w:val="00093480"/>
    <w:rsid w:val="00093781"/>
    <w:rsid w:val="00093C59"/>
    <w:rsid w:val="00093D6C"/>
    <w:rsid w:val="000944E6"/>
    <w:rsid w:val="00094CB2"/>
    <w:rsid w:val="00095705"/>
    <w:rsid w:val="00095A17"/>
    <w:rsid w:val="00095D06"/>
    <w:rsid w:val="00096299"/>
    <w:rsid w:val="000A00A4"/>
    <w:rsid w:val="000A0195"/>
    <w:rsid w:val="000A1016"/>
    <w:rsid w:val="000A1636"/>
    <w:rsid w:val="000A1683"/>
    <w:rsid w:val="000A18FC"/>
    <w:rsid w:val="000A1A28"/>
    <w:rsid w:val="000A1DAE"/>
    <w:rsid w:val="000A24A9"/>
    <w:rsid w:val="000A2610"/>
    <w:rsid w:val="000A2C20"/>
    <w:rsid w:val="000A2CFB"/>
    <w:rsid w:val="000A2D52"/>
    <w:rsid w:val="000A311D"/>
    <w:rsid w:val="000A3F4F"/>
    <w:rsid w:val="000A4AC0"/>
    <w:rsid w:val="000A5246"/>
    <w:rsid w:val="000A5462"/>
    <w:rsid w:val="000A5DFD"/>
    <w:rsid w:val="000A624C"/>
    <w:rsid w:val="000A6630"/>
    <w:rsid w:val="000A685B"/>
    <w:rsid w:val="000A690B"/>
    <w:rsid w:val="000A6AAA"/>
    <w:rsid w:val="000A6E0A"/>
    <w:rsid w:val="000A6FF9"/>
    <w:rsid w:val="000A77E3"/>
    <w:rsid w:val="000A7BD8"/>
    <w:rsid w:val="000B00AB"/>
    <w:rsid w:val="000B0214"/>
    <w:rsid w:val="000B087A"/>
    <w:rsid w:val="000B0F16"/>
    <w:rsid w:val="000B1008"/>
    <w:rsid w:val="000B1BBE"/>
    <w:rsid w:val="000B1FFB"/>
    <w:rsid w:val="000B24F8"/>
    <w:rsid w:val="000B3E98"/>
    <w:rsid w:val="000B4373"/>
    <w:rsid w:val="000B45C0"/>
    <w:rsid w:val="000B49D5"/>
    <w:rsid w:val="000B4A8B"/>
    <w:rsid w:val="000B53B6"/>
    <w:rsid w:val="000B5BAB"/>
    <w:rsid w:val="000B5C67"/>
    <w:rsid w:val="000B65F3"/>
    <w:rsid w:val="000B6830"/>
    <w:rsid w:val="000B6C0A"/>
    <w:rsid w:val="000B70EB"/>
    <w:rsid w:val="000B7276"/>
    <w:rsid w:val="000B7856"/>
    <w:rsid w:val="000B7A4B"/>
    <w:rsid w:val="000C073F"/>
    <w:rsid w:val="000C137E"/>
    <w:rsid w:val="000C1F1E"/>
    <w:rsid w:val="000C200E"/>
    <w:rsid w:val="000C259F"/>
    <w:rsid w:val="000C2DB7"/>
    <w:rsid w:val="000C314D"/>
    <w:rsid w:val="000C446D"/>
    <w:rsid w:val="000C68C1"/>
    <w:rsid w:val="000C6CE4"/>
    <w:rsid w:val="000D020C"/>
    <w:rsid w:val="000D0479"/>
    <w:rsid w:val="000D0798"/>
    <w:rsid w:val="000D086F"/>
    <w:rsid w:val="000D09E1"/>
    <w:rsid w:val="000D1AC6"/>
    <w:rsid w:val="000D357E"/>
    <w:rsid w:val="000D3DE0"/>
    <w:rsid w:val="000D3FAC"/>
    <w:rsid w:val="000D45A7"/>
    <w:rsid w:val="000D526F"/>
    <w:rsid w:val="000D586C"/>
    <w:rsid w:val="000D5A22"/>
    <w:rsid w:val="000D6BF3"/>
    <w:rsid w:val="000D6CE4"/>
    <w:rsid w:val="000D6F93"/>
    <w:rsid w:val="000D78FC"/>
    <w:rsid w:val="000E00EE"/>
    <w:rsid w:val="000E054D"/>
    <w:rsid w:val="000E0A66"/>
    <w:rsid w:val="000E14DA"/>
    <w:rsid w:val="000E19D1"/>
    <w:rsid w:val="000E1B53"/>
    <w:rsid w:val="000E1C51"/>
    <w:rsid w:val="000E1EE0"/>
    <w:rsid w:val="000E255C"/>
    <w:rsid w:val="000E27EF"/>
    <w:rsid w:val="000E2F87"/>
    <w:rsid w:val="000E303A"/>
    <w:rsid w:val="000E6319"/>
    <w:rsid w:val="000E76C5"/>
    <w:rsid w:val="000E7870"/>
    <w:rsid w:val="000E7FD7"/>
    <w:rsid w:val="000F0D25"/>
    <w:rsid w:val="000F0E4D"/>
    <w:rsid w:val="000F10B8"/>
    <w:rsid w:val="000F10EC"/>
    <w:rsid w:val="000F13B9"/>
    <w:rsid w:val="000F180D"/>
    <w:rsid w:val="000F22B2"/>
    <w:rsid w:val="000F2E49"/>
    <w:rsid w:val="000F3639"/>
    <w:rsid w:val="000F44F3"/>
    <w:rsid w:val="000F478B"/>
    <w:rsid w:val="000F5014"/>
    <w:rsid w:val="000F54B4"/>
    <w:rsid w:val="000F5799"/>
    <w:rsid w:val="000F5CD4"/>
    <w:rsid w:val="000F622F"/>
    <w:rsid w:val="000F70C1"/>
    <w:rsid w:val="000F77A3"/>
    <w:rsid w:val="000F7C7E"/>
    <w:rsid w:val="00100614"/>
    <w:rsid w:val="00100AD3"/>
    <w:rsid w:val="00100FF2"/>
    <w:rsid w:val="001013AE"/>
    <w:rsid w:val="001027FB"/>
    <w:rsid w:val="001038C2"/>
    <w:rsid w:val="00103BF5"/>
    <w:rsid w:val="001043BD"/>
    <w:rsid w:val="00104595"/>
    <w:rsid w:val="00104DB0"/>
    <w:rsid w:val="00104FA4"/>
    <w:rsid w:val="00105289"/>
    <w:rsid w:val="00105AC4"/>
    <w:rsid w:val="00105E7A"/>
    <w:rsid w:val="0010668D"/>
    <w:rsid w:val="00106C9C"/>
    <w:rsid w:val="00106E7B"/>
    <w:rsid w:val="00107436"/>
    <w:rsid w:val="00107934"/>
    <w:rsid w:val="00107B8E"/>
    <w:rsid w:val="001107EC"/>
    <w:rsid w:val="001114DF"/>
    <w:rsid w:val="00111BCD"/>
    <w:rsid w:val="00111F94"/>
    <w:rsid w:val="001121EA"/>
    <w:rsid w:val="00112318"/>
    <w:rsid w:val="001130B3"/>
    <w:rsid w:val="00113193"/>
    <w:rsid w:val="001138D4"/>
    <w:rsid w:val="00114217"/>
    <w:rsid w:val="0011490F"/>
    <w:rsid w:val="00114E25"/>
    <w:rsid w:val="00115096"/>
    <w:rsid w:val="00115508"/>
    <w:rsid w:val="001155D8"/>
    <w:rsid w:val="00115D56"/>
    <w:rsid w:val="001168D8"/>
    <w:rsid w:val="00116F0B"/>
    <w:rsid w:val="001177A5"/>
    <w:rsid w:val="00117B01"/>
    <w:rsid w:val="00120B20"/>
    <w:rsid w:val="0012298B"/>
    <w:rsid w:val="00122D3A"/>
    <w:rsid w:val="00123D81"/>
    <w:rsid w:val="001245FE"/>
    <w:rsid w:val="00124A96"/>
    <w:rsid w:val="00124B81"/>
    <w:rsid w:val="00124FBC"/>
    <w:rsid w:val="001250BD"/>
    <w:rsid w:val="0012524E"/>
    <w:rsid w:val="001253C7"/>
    <w:rsid w:val="00125ED0"/>
    <w:rsid w:val="001260F4"/>
    <w:rsid w:val="0012627B"/>
    <w:rsid w:val="0012662F"/>
    <w:rsid w:val="00126709"/>
    <w:rsid w:val="001303B1"/>
    <w:rsid w:val="001311CF"/>
    <w:rsid w:val="001316AF"/>
    <w:rsid w:val="001326B9"/>
    <w:rsid w:val="00133278"/>
    <w:rsid w:val="0013340D"/>
    <w:rsid w:val="001335B4"/>
    <w:rsid w:val="00133D58"/>
    <w:rsid w:val="00133FB4"/>
    <w:rsid w:val="00134510"/>
    <w:rsid w:val="00134E2D"/>
    <w:rsid w:val="00136175"/>
    <w:rsid w:val="001366DB"/>
    <w:rsid w:val="0013709A"/>
    <w:rsid w:val="001371CD"/>
    <w:rsid w:val="001376EA"/>
    <w:rsid w:val="00137F23"/>
    <w:rsid w:val="00140361"/>
    <w:rsid w:val="00141161"/>
    <w:rsid w:val="001413F8"/>
    <w:rsid w:val="001420DB"/>
    <w:rsid w:val="00144E4E"/>
    <w:rsid w:val="001453FD"/>
    <w:rsid w:val="001457A8"/>
    <w:rsid w:val="001462C9"/>
    <w:rsid w:val="0014661B"/>
    <w:rsid w:val="00146AD8"/>
    <w:rsid w:val="001479D5"/>
    <w:rsid w:val="00147E42"/>
    <w:rsid w:val="00150C1D"/>
    <w:rsid w:val="00151019"/>
    <w:rsid w:val="0015185B"/>
    <w:rsid w:val="00151CE8"/>
    <w:rsid w:val="0015281E"/>
    <w:rsid w:val="00152E9B"/>
    <w:rsid w:val="00153E73"/>
    <w:rsid w:val="00154D57"/>
    <w:rsid w:val="00154EE2"/>
    <w:rsid w:val="00154F0A"/>
    <w:rsid w:val="00154F38"/>
    <w:rsid w:val="0015528D"/>
    <w:rsid w:val="001561BF"/>
    <w:rsid w:val="001567BC"/>
    <w:rsid w:val="00156B01"/>
    <w:rsid w:val="0015720B"/>
    <w:rsid w:val="001575A3"/>
    <w:rsid w:val="001601D4"/>
    <w:rsid w:val="001604A8"/>
    <w:rsid w:val="001606A6"/>
    <w:rsid w:val="00160F2D"/>
    <w:rsid w:val="001612B0"/>
    <w:rsid w:val="0016177C"/>
    <w:rsid w:val="001618C0"/>
    <w:rsid w:val="00161CE7"/>
    <w:rsid w:val="00161DA5"/>
    <w:rsid w:val="00161FB1"/>
    <w:rsid w:val="001622E8"/>
    <w:rsid w:val="00162752"/>
    <w:rsid w:val="00163E63"/>
    <w:rsid w:val="00165267"/>
    <w:rsid w:val="001653A5"/>
    <w:rsid w:val="0016559B"/>
    <w:rsid w:val="00165C99"/>
    <w:rsid w:val="00166062"/>
    <w:rsid w:val="00167D24"/>
    <w:rsid w:val="0017019E"/>
    <w:rsid w:val="00170D7F"/>
    <w:rsid w:val="00171DCA"/>
    <w:rsid w:val="0017210A"/>
    <w:rsid w:val="001724C3"/>
    <w:rsid w:val="00173842"/>
    <w:rsid w:val="00173A04"/>
    <w:rsid w:val="00173D70"/>
    <w:rsid w:val="00175612"/>
    <w:rsid w:val="00175815"/>
    <w:rsid w:val="00175CCD"/>
    <w:rsid w:val="001762FD"/>
    <w:rsid w:val="0017657A"/>
    <w:rsid w:val="00176EBA"/>
    <w:rsid w:val="00177C18"/>
    <w:rsid w:val="00180043"/>
    <w:rsid w:val="001800C0"/>
    <w:rsid w:val="001801B2"/>
    <w:rsid w:val="00180B1E"/>
    <w:rsid w:val="0018101F"/>
    <w:rsid w:val="001810CA"/>
    <w:rsid w:val="001814A0"/>
    <w:rsid w:val="0018179E"/>
    <w:rsid w:val="00181A7E"/>
    <w:rsid w:val="00182DD5"/>
    <w:rsid w:val="00183558"/>
    <w:rsid w:val="00183794"/>
    <w:rsid w:val="00183C98"/>
    <w:rsid w:val="00183CC7"/>
    <w:rsid w:val="001847BD"/>
    <w:rsid w:val="00185097"/>
    <w:rsid w:val="00185A5A"/>
    <w:rsid w:val="00185AEE"/>
    <w:rsid w:val="00186008"/>
    <w:rsid w:val="001862C0"/>
    <w:rsid w:val="001865D8"/>
    <w:rsid w:val="00186E69"/>
    <w:rsid w:val="0018751E"/>
    <w:rsid w:val="00187811"/>
    <w:rsid w:val="00187D4F"/>
    <w:rsid w:val="00187E87"/>
    <w:rsid w:val="00191276"/>
    <w:rsid w:val="001913EA"/>
    <w:rsid w:val="001915EC"/>
    <w:rsid w:val="0019203C"/>
    <w:rsid w:val="001923B5"/>
    <w:rsid w:val="00192D1A"/>
    <w:rsid w:val="00192ED1"/>
    <w:rsid w:val="00192F31"/>
    <w:rsid w:val="001932C7"/>
    <w:rsid w:val="001934E6"/>
    <w:rsid w:val="00193A3E"/>
    <w:rsid w:val="00194EF5"/>
    <w:rsid w:val="00194FC3"/>
    <w:rsid w:val="001950AA"/>
    <w:rsid w:val="001963A5"/>
    <w:rsid w:val="0019675B"/>
    <w:rsid w:val="00196997"/>
    <w:rsid w:val="00197043"/>
    <w:rsid w:val="00197B95"/>
    <w:rsid w:val="00197CB7"/>
    <w:rsid w:val="001A013C"/>
    <w:rsid w:val="001A09BE"/>
    <w:rsid w:val="001A1118"/>
    <w:rsid w:val="001A140C"/>
    <w:rsid w:val="001A19E5"/>
    <w:rsid w:val="001A1BC6"/>
    <w:rsid w:val="001A25ED"/>
    <w:rsid w:val="001A27D6"/>
    <w:rsid w:val="001A2801"/>
    <w:rsid w:val="001A3EFC"/>
    <w:rsid w:val="001A4BEF"/>
    <w:rsid w:val="001A4D2D"/>
    <w:rsid w:val="001A5D2B"/>
    <w:rsid w:val="001A69A0"/>
    <w:rsid w:val="001A70A3"/>
    <w:rsid w:val="001B0009"/>
    <w:rsid w:val="001B0109"/>
    <w:rsid w:val="001B163F"/>
    <w:rsid w:val="001B1A14"/>
    <w:rsid w:val="001B243E"/>
    <w:rsid w:val="001B2772"/>
    <w:rsid w:val="001B324C"/>
    <w:rsid w:val="001B3816"/>
    <w:rsid w:val="001B5812"/>
    <w:rsid w:val="001B598C"/>
    <w:rsid w:val="001B5F88"/>
    <w:rsid w:val="001B6249"/>
    <w:rsid w:val="001B6529"/>
    <w:rsid w:val="001B6636"/>
    <w:rsid w:val="001B6A7F"/>
    <w:rsid w:val="001B749A"/>
    <w:rsid w:val="001B78B6"/>
    <w:rsid w:val="001B7A1F"/>
    <w:rsid w:val="001B7F1B"/>
    <w:rsid w:val="001C0080"/>
    <w:rsid w:val="001C0363"/>
    <w:rsid w:val="001C0EC4"/>
    <w:rsid w:val="001C0F57"/>
    <w:rsid w:val="001C1354"/>
    <w:rsid w:val="001C240B"/>
    <w:rsid w:val="001C2BCE"/>
    <w:rsid w:val="001C375E"/>
    <w:rsid w:val="001C38BC"/>
    <w:rsid w:val="001C490B"/>
    <w:rsid w:val="001C4E44"/>
    <w:rsid w:val="001C4F26"/>
    <w:rsid w:val="001C51DC"/>
    <w:rsid w:val="001C57E0"/>
    <w:rsid w:val="001C58CD"/>
    <w:rsid w:val="001C6511"/>
    <w:rsid w:val="001C73DA"/>
    <w:rsid w:val="001C76FA"/>
    <w:rsid w:val="001C7AEF"/>
    <w:rsid w:val="001C7B1B"/>
    <w:rsid w:val="001C7CC2"/>
    <w:rsid w:val="001C7FF8"/>
    <w:rsid w:val="001D0E1B"/>
    <w:rsid w:val="001D150F"/>
    <w:rsid w:val="001D325B"/>
    <w:rsid w:val="001D3388"/>
    <w:rsid w:val="001D41B8"/>
    <w:rsid w:val="001D492F"/>
    <w:rsid w:val="001D52E8"/>
    <w:rsid w:val="001D5787"/>
    <w:rsid w:val="001D684D"/>
    <w:rsid w:val="001D6C60"/>
    <w:rsid w:val="001D6D63"/>
    <w:rsid w:val="001D70E3"/>
    <w:rsid w:val="001D793E"/>
    <w:rsid w:val="001E06FD"/>
    <w:rsid w:val="001E11BE"/>
    <w:rsid w:val="001E12C4"/>
    <w:rsid w:val="001E17C2"/>
    <w:rsid w:val="001E207A"/>
    <w:rsid w:val="001E2A7F"/>
    <w:rsid w:val="001E41FC"/>
    <w:rsid w:val="001E4E51"/>
    <w:rsid w:val="001E5008"/>
    <w:rsid w:val="001E566B"/>
    <w:rsid w:val="001E5E9B"/>
    <w:rsid w:val="001F1189"/>
    <w:rsid w:val="001F15F5"/>
    <w:rsid w:val="001F1AC2"/>
    <w:rsid w:val="001F228F"/>
    <w:rsid w:val="001F338C"/>
    <w:rsid w:val="001F352A"/>
    <w:rsid w:val="001F3B33"/>
    <w:rsid w:val="001F3D16"/>
    <w:rsid w:val="001F4520"/>
    <w:rsid w:val="001F4D2A"/>
    <w:rsid w:val="001F5760"/>
    <w:rsid w:val="001F64A4"/>
    <w:rsid w:val="001F72CF"/>
    <w:rsid w:val="001F72D3"/>
    <w:rsid w:val="001F7377"/>
    <w:rsid w:val="0020053A"/>
    <w:rsid w:val="00200720"/>
    <w:rsid w:val="00200B96"/>
    <w:rsid w:val="00200F6C"/>
    <w:rsid w:val="0020172A"/>
    <w:rsid w:val="00202264"/>
    <w:rsid w:val="002022A2"/>
    <w:rsid w:val="0020230D"/>
    <w:rsid w:val="00202BFA"/>
    <w:rsid w:val="00202CEE"/>
    <w:rsid w:val="002043EC"/>
    <w:rsid w:val="00204A2C"/>
    <w:rsid w:val="002073CF"/>
    <w:rsid w:val="00207E9F"/>
    <w:rsid w:val="0021040A"/>
    <w:rsid w:val="00210DCF"/>
    <w:rsid w:val="002113CF"/>
    <w:rsid w:val="002122C4"/>
    <w:rsid w:val="0021241F"/>
    <w:rsid w:val="00212592"/>
    <w:rsid w:val="00212D8D"/>
    <w:rsid w:val="00212F44"/>
    <w:rsid w:val="002133BC"/>
    <w:rsid w:val="002134F0"/>
    <w:rsid w:val="00213528"/>
    <w:rsid w:val="002136A6"/>
    <w:rsid w:val="0021372A"/>
    <w:rsid w:val="002137C2"/>
    <w:rsid w:val="002139B3"/>
    <w:rsid w:val="00213CD1"/>
    <w:rsid w:val="00214B40"/>
    <w:rsid w:val="00214C60"/>
    <w:rsid w:val="002156F0"/>
    <w:rsid w:val="00215BA4"/>
    <w:rsid w:val="00215D04"/>
    <w:rsid w:val="00216055"/>
    <w:rsid w:val="00216F0D"/>
    <w:rsid w:val="00217018"/>
    <w:rsid w:val="00217251"/>
    <w:rsid w:val="00217B3A"/>
    <w:rsid w:val="00220E0D"/>
    <w:rsid w:val="00220E17"/>
    <w:rsid w:val="0022148E"/>
    <w:rsid w:val="00222180"/>
    <w:rsid w:val="00223003"/>
    <w:rsid w:val="0022300F"/>
    <w:rsid w:val="00224830"/>
    <w:rsid w:val="00224BE6"/>
    <w:rsid w:val="002253B3"/>
    <w:rsid w:val="0022574D"/>
    <w:rsid w:val="002257DB"/>
    <w:rsid w:val="00225B63"/>
    <w:rsid w:val="00225D02"/>
    <w:rsid w:val="00226331"/>
    <w:rsid w:val="002272B3"/>
    <w:rsid w:val="00227A5C"/>
    <w:rsid w:val="00230717"/>
    <w:rsid w:val="00231E7C"/>
    <w:rsid w:val="002323AC"/>
    <w:rsid w:val="00232E5C"/>
    <w:rsid w:val="00233613"/>
    <w:rsid w:val="002337F0"/>
    <w:rsid w:val="00233F59"/>
    <w:rsid w:val="002342CF"/>
    <w:rsid w:val="0023448C"/>
    <w:rsid w:val="00234634"/>
    <w:rsid w:val="00235739"/>
    <w:rsid w:val="0023580E"/>
    <w:rsid w:val="00235F53"/>
    <w:rsid w:val="00236A91"/>
    <w:rsid w:val="00237078"/>
    <w:rsid w:val="0023761E"/>
    <w:rsid w:val="00237625"/>
    <w:rsid w:val="00240535"/>
    <w:rsid w:val="0024085E"/>
    <w:rsid w:val="002411D4"/>
    <w:rsid w:val="00241632"/>
    <w:rsid w:val="00241B1C"/>
    <w:rsid w:val="00241E0F"/>
    <w:rsid w:val="0024252C"/>
    <w:rsid w:val="00243086"/>
    <w:rsid w:val="002435A8"/>
    <w:rsid w:val="00244014"/>
    <w:rsid w:val="00244BBD"/>
    <w:rsid w:val="00244F85"/>
    <w:rsid w:val="00245967"/>
    <w:rsid w:val="00245B59"/>
    <w:rsid w:val="00245EBB"/>
    <w:rsid w:val="00246152"/>
    <w:rsid w:val="002478BB"/>
    <w:rsid w:val="00247F2C"/>
    <w:rsid w:val="002506D3"/>
    <w:rsid w:val="002509B6"/>
    <w:rsid w:val="00250B4E"/>
    <w:rsid w:val="00250E14"/>
    <w:rsid w:val="002519DB"/>
    <w:rsid w:val="00252098"/>
    <w:rsid w:val="002534F8"/>
    <w:rsid w:val="00254715"/>
    <w:rsid w:val="00254A7C"/>
    <w:rsid w:val="0025592A"/>
    <w:rsid w:val="00255D9D"/>
    <w:rsid w:val="00256617"/>
    <w:rsid w:val="00256BCF"/>
    <w:rsid w:val="00256EFA"/>
    <w:rsid w:val="00260780"/>
    <w:rsid w:val="00261867"/>
    <w:rsid w:val="002619D6"/>
    <w:rsid w:val="002624ED"/>
    <w:rsid w:val="00263DAE"/>
    <w:rsid w:val="00264086"/>
    <w:rsid w:val="00264454"/>
    <w:rsid w:val="00264653"/>
    <w:rsid w:val="002646CE"/>
    <w:rsid w:val="00264D44"/>
    <w:rsid w:val="00265251"/>
    <w:rsid w:val="0026533D"/>
    <w:rsid w:val="0026600A"/>
    <w:rsid w:val="00266C2D"/>
    <w:rsid w:val="00267216"/>
    <w:rsid w:val="002672D9"/>
    <w:rsid w:val="00267D30"/>
    <w:rsid w:val="00267EE2"/>
    <w:rsid w:val="00270077"/>
    <w:rsid w:val="00270CF8"/>
    <w:rsid w:val="00271467"/>
    <w:rsid w:val="002716F3"/>
    <w:rsid w:val="00271A5C"/>
    <w:rsid w:val="00271BFF"/>
    <w:rsid w:val="00271CA8"/>
    <w:rsid w:val="00271F81"/>
    <w:rsid w:val="00273E01"/>
    <w:rsid w:val="00274589"/>
    <w:rsid w:val="00274769"/>
    <w:rsid w:val="00275498"/>
    <w:rsid w:val="00275E4E"/>
    <w:rsid w:val="002760CE"/>
    <w:rsid w:val="002763CB"/>
    <w:rsid w:val="00276555"/>
    <w:rsid w:val="00276927"/>
    <w:rsid w:val="002776F8"/>
    <w:rsid w:val="00277820"/>
    <w:rsid w:val="00280781"/>
    <w:rsid w:val="00280CEE"/>
    <w:rsid w:val="00281203"/>
    <w:rsid w:val="00281F6B"/>
    <w:rsid w:val="002827BF"/>
    <w:rsid w:val="00283758"/>
    <w:rsid w:val="00283AC1"/>
    <w:rsid w:val="00283CD0"/>
    <w:rsid w:val="00283F51"/>
    <w:rsid w:val="002845E4"/>
    <w:rsid w:val="002847CF"/>
    <w:rsid w:val="00284A5D"/>
    <w:rsid w:val="00284C00"/>
    <w:rsid w:val="00284C85"/>
    <w:rsid w:val="00284DAD"/>
    <w:rsid w:val="00285AC9"/>
    <w:rsid w:val="00285B85"/>
    <w:rsid w:val="0028616E"/>
    <w:rsid w:val="00286826"/>
    <w:rsid w:val="002868AB"/>
    <w:rsid w:val="00286BF1"/>
    <w:rsid w:val="00286E39"/>
    <w:rsid w:val="00286F0D"/>
    <w:rsid w:val="00287594"/>
    <w:rsid w:val="002876B8"/>
    <w:rsid w:val="00287D6D"/>
    <w:rsid w:val="0029012B"/>
    <w:rsid w:val="00290202"/>
    <w:rsid w:val="00290664"/>
    <w:rsid w:val="002915E9"/>
    <w:rsid w:val="002917D4"/>
    <w:rsid w:val="00292053"/>
    <w:rsid w:val="002928DC"/>
    <w:rsid w:val="002934C5"/>
    <w:rsid w:val="002938D8"/>
    <w:rsid w:val="00293C9C"/>
    <w:rsid w:val="0029405B"/>
    <w:rsid w:val="00294524"/>
    <w:rsid w:val="00294867"/>
    <w:rsid w:val="00295969"/>
    <w:rsid w:val="00295BCD"/>
    <w:rsid w:val="00295C68"/>
    <w:rsid w:val="002961E9"/>
    <w:rsid w:val="00296718"/>
    <w:rsid w:val="00296B5C"/>
    <w:rsid w:val="00296C73"/>
    <w:rsid w:val="002A0021"/>
    <w:rsid w:val="002A03AB"/>
    <w:rsid w:val="002A077F"/>
    <w:rsid w:val="002A08D1"/>
    <w:rsid w:val="002A135E"/>
    <w:rsid w:val="002A1AA1"/>
    <w:rsid w:val="002A1DF8"/>
    <w:rsid w:val="002A2B23"/>
    <w:rsid w:val="002A2E07"/>
    <w:rsid w:val="002A2E4A"/>
    <w:rsid w:val="002A2FC3"/>
    <w:rsid w:val="002A2FDE"/>
    <w:rsid w:val="002A367C"/>
    <w:rsid w:val="002A3916"/>
    <w:rsid w:val="002A3983"/>
    <w:rsid w:val="002A4360"/>
    <w:rsid w:val="002A4711"/>
    <w:rsid w:val="002A47E8"/>
    <w:rsid w:val="002A4A7A"/>
    <w:rsid w:val="002A4FDF"/>
    <w:rsid w:val="002A53F3"/>
    <w:rsid w:val="002A5472"/>
    <w:rsid w:val="002A568C"/>
    <w:rsid w:val="002A686C"/>
    <w:rsid w:val="002A7987"/>
    <w:rsid w:val="002B0418"/>
    <w:rsid w:val="002B048B"/>
    <w:rsid w:val="002B0519"/>
    <w:rsid w:val="002B0520"/>
    <w:rsid w:val="002B08AB"/>
    <w:rsid w:val="002B0CCD"/>
    <w:rsid w:val="002B0CD3"/>
    <w:rsid w:val="002B11E7"/>
    <w:rsid w:val="002B1694"/>
    <w:rsid w:val="002B1D09"/>
    <w:rsid w:val="002B27EA"/>
    <w:rsid w:val="002B2A89"/>
    <w:rsid w:val="002B2B03"/>
    <w:rsid w:val="002B2DC3"/>
    <w:rsid w:val="002B3322"/>
    <w:rsid w:val="002B3400"/>
    <w:rsid w:val="002B3C8C"/>
    <w:rsid w:val="002B45CF"/>
    <w:rsid w:val="002B4BEB"/>
    <w:rsid w:val="002B4E7A"/>
    <w:rsid w:val="002B5092"/>
    <w:rsid w:val="002B5DFC"/>
    <w:rsid w:val="002B5E8B"/>
    <w:rsid w:val="002B664D"/>
    <w:rsid w:val="002C03F0"/>
    <w:rsid w:val="002C1EF4"/>
    <w:rsid w:val="002C1FED"/>
    <w:rsid w:val="002C2660"/>
    <w:rsid w:val="002C288B"/>
    <w:rsid w:val="002C2AC3"/>
    <w:rsid w:val="002C3AE0"/>
    <w:rsid w:val="002C3D52"/>
    <w:rsid w:val="002C4469"/>
    <w:rsid w:val="002C4604"/>
    <w:rsid w:val="002C5156"/>
    <w:rsid w:val="002C52E1"/>
    <w:rsid w:val="002C58D7"/>
    <w:rsid w:val="002C6077"/>
    <w:rsid w:val="002C6DA7"/>
    <w:rsid w:val="002C7016"/>
    <w:rsid w:val="002C7A7A"/>
    <w:rsid w:val="002D04DE"/>
    <w:rsid w:val="002D0814"/>
    <w:rsid w:val="002D18F7"/>
    <w:rsid w:val="002D1D3B"/>
    <w:rsid w:val="002D1F9B"/>
    <w:rsid w:val="002D2933"/>
    <w:rsid w:val="002D2FC9"/>
    <w:rsid w:val="002D31C5"/>
    <w:rsid w:val="002D351C"/>
    <w:rsid w:val="002D64DB"/>
    <w:rsid w:val="002D78AF"/>
    <w:rsid w:val="002E0723"/>
    <w:rsid w:val="002E0A4D"/>
    <w:rsid w:val="002E0B72"/>
    <w:rsid w:val="002E0E40"/>
    <w:rsid w:val="002E12F2"/>
    <w:rsid w:val="002E1947"/>
    <w:rsid w:val="002E1A80"/>
    <w:rsid w:val="002E22BD"/>
    <w:rsid w:val="002E3697"/>
    <w:rsid w:val="002E4416"/>
    <w:rsid w:val="002E4E45"/>
    <w:rsid w:val="002E52AA"/>
    <w:rsid w:val="002E5C7D"/>
    <w:rsid w:val="002E5D81"/>
    <w:rsid w:val="002E60ED"/>
    <w:rsid w:val="002E6573"/>
    <w:rsid w:val="002E6926"/>
    <w:rsid w:val="002E6DF0"/>
    <w:rsid w:val="002E77EA"/>
    <w:rsid w:val="002F0D8E"/>
    <w:rsid w:val="002F1422"/>
    <w:rsid w:val="002F15C7"/>
    <w:rsid w:val="002F2683"/>
    <w:rsid w:val="002F2980"/>
    <w:rsid w:val="002F3394"/>
    <w:rsid w:val="002F3E99"/>
    <w:rsid w:val="002F4801"/>
    <w:rsid w:val="002F4970"/>
    <w:rsid w:val="002F4A10"/>
    <w:rsid w:val="002F4BD9"/>
    <w:rsid w:val="002F5A7B"/>
    <w:rsid w:val="002F5B55"/>
    <w:rsid w:val="002F6A64"/>
    <w:rsid w:val="002F7460"/>
    <w:rsid w:val="00300362"/>
    <w:rsid w:val="00300F57"/>
    <w:rsid w:val="00300FEB"/>
    <w:rsid w:val="00301048"/>
    <w:rsid w:val="003017EA"/>
    <w:rsid w:val="003019D2"/>
    <w:rsid w:val="0030237D"/>
    <w:rsid w:val="00302685"/>
    <w:rsid w:val="003037F8"/>
    <w:rsid w:val="0030388E"/>
    <w:rsid w:val="00303B20"/>
    <w:rsid w:val="00303B56"/>
    <w:rsid w:val="00303EB1"/>
    <w:rsid w:val="00305411"/>
    <w:rsid w:val="0030593C"/>
    <w:rsid w:val="003063FD"/>
    <w:rsid w:val="00306E39"/>
    <w:rsid w:val="00307031"/>
    <w:rsid w:val="0030786A"/>
    <w:rsid w:val="003115BF"/>
    <w:rsid w:val="00311FDA"/>
    <w:rsid w:val="00312DB3"/>
    <w:rsid w:val="00312F1C"/>
    <w:rsid w:val="003141A6"/>
    <w:rsid w:val="00314288"/>
    <w:rsid w:val="00314AAC"/>
    <w:rsid w:val="00314B7A"/>
    <w:rsid w:val="00315179"/>
    <w:rsid w:val="0031650B"/>
    <w:rsid w:val="00317645"/>
    <w:rsid w:val="00317A8A"/>
    <w:rsid w:val="00317DA0"/>
    <w:rsid w:val="0032021A"/>
    <w:rsid w:val="0032071C"/>
    <w:rsid w:val="0032095F"/>
    <w:rsid w:val="003212F7"/>
    <w:rsid w:val="0032156F"/>
    <w:rsid w:val="00321718"/>
    <w:rsid w:val="00321CE9"/>
    <w:rsid w:val="0032262F"/>
    <w:rsid w:val="0032279F"/>
    <w:rsid w:val="00322B27"/>
    <w:rsid w:val="00322F1E"/>
    <w:rsid w:val="00323759"/>
    <w:rsid w:val="003246F6"/>
    <w:rsid w:val="00325723"/>
    <w:rsid w:val="0032599F"/>
    <w:rsid w:val="003263A2"/>
    <w:rsid w:val="003268DD"/>
    <w:rsid w:val="00326DB9"/>
    <w:rsid w:val="00326F71"/>
    <w:rsid w:val="00327056"/>
    <w:rsid w:val="00327AC0"/>
    <w:rsid w:val="00330394"/>
    <w:rsid w:val="00330596"/>
    <w:rsid w:val="003309A1"/>
    <w:rsid w:val="00330ABB"/>
    <w:rsid w:val="00330C33"/>
    <w:rsid w:val="00330D7E"/>
    <w:rsid w:val="00330F54"/>
    <w:rsid w:val="003311F4"/>
    <w:rsid w:val="00332AAB"/>
    <w:rsid w:val="00332CE1"/>
    <w:rsid w:val="00333184"/>
    <w:rsid w:val="00334356"/>
    <w:rsid w:val="00334AF2"/>
    <w:rsid w:val="00334B7F"/>
    <w:rsid w:val="00334D4A"/>
    <w:rsid w:val="00334FC8"/>
    <w:rsid w:val="003356B1"/>
    <w:rsid w:val="00335B54"/>
    <w:rsid w:val="00335D31"/>
    <w:rsid w:val="00336B77"/>
    <w:rsid w:val="00337584"/>
    <w:rsid w:val="00337827"/>
    <w:rsid w:val="0034056D"/>
    <w:rsid w:val="00340B6B"/>
    <w:rsid w:val="00340C25"/>
    <w:rsid w:val="00340C90"/>
    <w:rsid w:val="00342F1C"/>
    <w:rsid w:val="003436A9"/>
    <w:rsid w:val="00343BF5"/>
    <w:rsid w:val="0034412F"/>
    <w:rsid w:val="003451DA"/>
    <w:rsid w:val="00346744"/>
    <w:rsid w:val="003474C8"/>
    <w:rsid w:val="0034786A"/>
    <w:rsid w:val="00347AEF"/>
    <w:rsid w:val="00347CE6"/>
    <w:rsid w:val="003500E1"/>
    <w:rsid w:val="00350CDE"/>
    <w:rsid w:val="00350D42"/>
    <w:rsid w:val="00351FD2"/>
    <w:rsid w:val="003524BD"/>
    <w:rsid w:val="0035256C"/>
    <w:rsid w:val="003533C3"/>
    <w:rsid w:val="003541A1"/>
    <w:rsid w:val="00354618"/>
    <w:rsid w:val="00354BD2"/>
    <w:rsid w:val="00356DAD"/>
    <w:rsid w:val="00356F3D"/>
    <w:rsid w:val="003573E9"/>
    <w:rsid w:val="00357644"/>
    <w:rsid w:val="0035794A"/>
    <w:rsid w:val="003579A5"/>
    <w:rsid w:val="0036018B"/>
    <w:rsid w:val="00360F4A"/>
    <w:rsid w:val="00360F88"/>
    <w:rsid w:val="00361257"/>
    <w:rsid w:val="003621EE"/>
    <w:rsid w:val="00362644"/>
    <w:rsid w:val="00362723"/>
    <w:rsid w:val="00364D61"/>
    <w:rsid w:val="00364E52"/>
    <w:rsid w:val="0036522C"/>
    <w:rsid w:val="00365245"/>
    <w:rsid w:val="0036587D"/>
    <w:rsid w:val="003666BA"/>
    <w:rsid w:val="00366A27"/>
    <w:rsid w:val="00367D6E"/>
    <w:rsid w:val="00370054"/>
    <w:rsid w:val="003703A7"/>
    <w:rsid w:val="0037069B"/>
    <w:rsid w:val="00370838"/>
    <w:rsid w:val="0037099A"/>
    <w:rsid w:val="0037179A"/>
    <w:rsid w:val="00372371"/>
    <w:rsid w:val="003726B9"/>
    <w:rsid w:val="00372CBB"/>
    <w:rsid w:val="00374512"/>
    <w:rsid w:val="0037499D"/>
    <w:rsid w:val="00374C89"/>
    <w:rsid w:val="00375216"/>
    <w:rsid w:val="00375510"/>
    <w:rsid w:val="003758FC"/>
    <w:rsid w:val="0037658C"/>
    <w:rsid w:val="0037767B"/>
    <w:rsid w:val="0038052C"/>
    <w:rsid w:val="003807DC"/>
    <w:rsid w:val="003808A4"/>
    <w:rsid w:val="003808F9"/>
    <w:rsid w:val="00380CFD"/>
    <w:rsid w:val="0038122D"/>
    <w:rsid w:val="003823F8"/>
    <w:rsid w:val="003826FB"/>
    <w:rsid w:val="00383393"/>
    <w:rsid w:val="0038356F"/>
    <w:rsid w:val="00383716"/>
    <w:rsid w:val="003838F3"/>
    <w:rsid w:val="003839BF"/>
    <w:rsid w:val="003844D4"/>
    <w:rsid w:val="00384F19"/>
    <w:rsid w:val="00385433"/>
    <w:rsid w:val="00385539"/>
    <w:rsid w:val="00386182"/>
    <w:rsid w:val="00387AAB"/>
    <w:rsid w:val="003902B6"/>
    <w:rsid w:val="00390637"/>
    <w:rsid w:val="0039133B"/>
    <w:rsid w:val="00391E49"/>
    <w:rsid w:val="00392026"/>
    <w:rsid w:val="0039224A"/>
    <w:rsid w:val="0039299F"/>
    <w:rsid w:val="003934DD"/>
    <w:rsid w:val="00393B90"/>
    <w:rsid w:val="00393D21"/>
    <w:rsid w:val="00393F03"/>
    <w:rsid w:val="0039465D"/>
    <w:rsid w:val="00394B68"/>
    <w:rsid w:val="00395036"/>
    <w:rsid w:val="003951EC"/>
    <w:rsid w:val="00396438"/>
    <w:rsid w:val="00396A51"/>
    <w:rsid w:val="003975F0"/>
    <w:rsid w:val="003A0EB8"/>
    <w:rsid w:val="003A11E5"/>
    <w:rsid w:val="003A1B53"/>
    <w:rsid w:val="003A2644"/>
    <w:rsid w:val="003A2B16"/>
    <w:rsid w:val="003A2B76"/>
    <w:rsid w:val="003A3A0C"/>
    <w:rsid w:val="003A4485"/>
    <w:rsid w:val="003A45D2"/>
    <w:rsid w:val="003A49BD"/>
    <w:rsid w:val="003A4CD6"/>
    <w:rsid w:val="003A5B93"/>
    <w:rsid w:val="003A67E8"/>
    <w:rsid w:val="003A70BD"/>
    <w:rsid w:val="003A70E9"/>
    <w:rsid w:val="003A7246"/>
    <w:rsid w:val="003A7592"/>
    <w:rsid w:val="003A7856"/>
    <w:rsid w:val="003A7AC5"/>
    <w:rsid w:val="003B0AEC"/>
    <w:rsid w:val="003B0C73"/>
    <w:rsid w:val="003B11B9"/>
    <w:rsid w:val="003B19B9"/>
    <w:rsid w:val="003B1AA0"/>
    <w:rsid w:val="003B2872"/>
    <w:rsid w:val="003B2A92"/>
    <w:rsid w:val="003B2C75"/>
    <w:rsid w:val="003B363D"/>
    <w:rsid w:val="003B4528"/>
    <w:rsid w:val="003B5657"/>
    <w:rsid w:val="003B6089"/>
    <w:rsid w:val="003B6343"/>
    <w:rsid w:val="003B6913"/>
    <w:rsid w:val="003B6BAA"/>
    <w:rsid w:val="003B6D15"/>
    <w:rsid w:val="003B6F32"/>
    <w:rsid w:val="003B7068"/>
    <w:rsid w:val="003B79AF"/>
    <w:rsid w:val="003C0B5B"/>
    <w:rsid w:val="003C0C02"/>
    <w:rsid w:val="003C1297"/>
    <w:rsid w:val="003C24A8"/>
    <w:rsid w:val="003C2F98"/>
    <w:rsid w:val="003C2FB3"/>
    <w:rsid w:val="003C342E"/>
    <w:rsid w:val="003C3571"/>
    <w:rsid w:val="003C35C1"/>
    <w:rsid w:val="003C3D60"/>
    <w:rsid w:val="003C3E24"/>
    <w:rsid w:val="003C449F"/>
    <w:rsid w:val="003C464B"/>
    <w:rsid w:val="003C5237"/>
    <w:rsid w:val="003C58D9"/>
    <w:rsid w:val="003C60DC"/>
    <w:rsid w:val="003C66E3"/>
    <w:rsid w:val="003C671C"/>
    <w:rsid w:val="003C6952"/>
    <w:rsid w:val="003C733A"/>
    <w:rsid w:val="003C76FD"/>
    <w:rsid w:val="003D00AA"/>
    <w:rsid w:val="003D04C3"/>
    <w:rsid w:val="003D04C6"/>
    <w:rsid w:val="003D077F"/>
    <w:rsid w:val="003D1859"/>
    <w:rsid w:val="003D23D1"/>
    <w:rsid w:val="003D3042"/>
    <w:rsid w:val="003D31FB"/>
    <w:rsid w:val="003D3E89"/>
    <w:rsid w:val="003D430E"/>
    <w:rsid w:val="003D443A"/>
    <w:rsid w:val="003D50FF"/>
    <w:rsid w:val="003D5C3A"/>
    <w:rsid w:val="003D5D09"/>
    <w:rsid w:val="003D5E41"/>
    <w:rsid w:val="003D5EC6"/>
    <w:rsid w:val="003D5FC1"/>
    <w:rsid w:val="003D7816"/>
    <w:rsid w:val="003E14F7"/>
    <w:rsid w:val="003E1F0A"/>
    <w:rsid w:val="003E2248"/>
    <w:rsid w:val="003E302D"/>
    <w:rsid w:val="003E31C9"/>
    <w:rsid w:val="003E423B"/>
    <w:rsid w:val="003E4497"/>
    <w:rsid w:val="003E52E2"/>
    <w:rsid w:val="003E63C1"/>
    <w:rsid w:val="003E65B7"/>
    <w:rsid w:val="003E7093"/>
    <w:rsid w:val="003E7BA0"/>
    <w:rsid w:val="003F0184"/>
    <w:rsid w:val="003F0D12"/>
    <w:rsid w:val="003F1648"/>
    <w:rsid w:val="003F1A0E"/>
    <w:rsid w:val="003F32EB"/>
    <w:rsid w:val="003F3907"/>
    <w:rsid w:val="003F3976"/>
    <w:rsid w:val="003F3B86"/>
    <w:rsid w:val="003F472F"/>
    <w:rsid w:val="003F47D0"/>
    <w:rsid w:val="003F59A6"/>
    <w:rsid w:val="003F64D5"/>
    <w:rsid w:val="003F68AD"/>
    <w:rsid w:val="003F6BC8"/>
    <w:rsid w:val="003F7604"/>
    <w:rsid w:val="0040005C"/>
    <w:rsid w:val="00400AC5"/>
    <w:rsid w:val="00400E7B"/>
    <w:rsid w:val="0040107F"/>
    <w:rsid w:val="00402488"/>
    <w:rsid w:val="004027FF"/>
    <w:rsid w:val="00403012"/>
    <w:rsid w:val="004031F1"/>
    <w:rsid w:val="00403819"/>
    <w:rsid w:val="004046FD"/>
    <w:rsid w:val="0040477D"/>
    <w:rsid w:val="00404EA3"/>
    <w:rsid w:val="004050CC"/>
    <w:rsid w:val="0040554E"/>
    <w:rsid w:val="004055A9"/>
    <w:rsid w:val="004059E3"/>
    <w:rsid w:val="00405D5A"/>
    <w:rsid w:val="00405EF8"/>
    <w:rsid w:val="00405F23"/>
    <w:rsid w:val="0040604F"/>
    <w:rsid w:val="00406414"/>
    <w:rsid w:val="0040646D"/>
    <w:rsid w:val="00406826"/>
    <w:rsid w:val="0040767D"/>
    <w:rsid w:val="00407BB9"/>
    <w:rsid w:val="00407EA9"/>
    <w:rsid w:val="00407EB2"/>
    <w:rsid w:val="004106B7"/>
    <w:rsid w:val="00410A66"/>
    <w:rsid w:val="0041198D"/>
    <w:rsid w:val="00411A55"/>
    <w:rsid w:val="00411E65"/>
    <w:rsid w:val="00412A59"/>
    <w:rsid w:val="00412F39"/>
    <w:rsid w:val="00414B38"/>
    <w:rsid w:val="00414C37"/>
    <w:rsid w:val="00414F1C"/>
    <w:rsid w:val="00415F38"/>
    <w:rsid w:val="00416966"/>
    <w:rsid w:val="00420295"/>
    <w:rsid w:val="00420945"/>
    <w:rsid w:val="00420A7C"/>
    <w:rsid w:val="00420BD1"/>
    <w:rsid w:val="00420CE4"/>
    <w:rsid w:val="004210EE"/>
    <w:rsid w:val="004223B8"/>
    <w:rsid w:val="00422A12"/>
    <w:rsid w:val="0042307C"/>
    <w:rsid w:val="00423B65"/>
    <w:rsid w:val="00423F7D"/>
    <w:rsid w:val="00424383"/>
    <w:rsid w:val="0042483C"/>
    <w:rsid w:val="00424913"/>
    <w:rsid w:val="00424FB9"/>
    <w:rsid w:val="004261F1"/>
    <w:rsid w:val="00426749"/>
    <w:rsid w:val="00426E8D"/>
    <w:rsid w:val="00426EF4"/>
    <w:rsid w:val="00427CC5"/>
    <w:rsid w:val="00432E55"/>
    <w:rsid w:val="00432EDB"/>
    <w:rsid w:val="00432FF0"/>
    <w:rsid w:val="004332D0"/>
    <w:rsid w:val="00433662"/>
    <w:rsid w:val="004337F4"/>
    <w:rsid w:val="00434355"/>
    <w:rsid w:val="0043473F"/>
    <w:rsid w:val="004358B8"/>
    <w:rsid w:val="00435ABC"/>
    <w:rsid w:val="00435AED"/>
    <w:rsid w:val="004365F9"/>
    <w:rsid w:val="00437BAF"/>
    <w:rsid w:val="00440642"/>
    <w:rsid w:val="004416CE"/>
    <w:rsid w:val="00441968"/>
    <w:rsid w:val="00441A20"/>
    <w:rsid w:val="00441BD0"/>
    <w:rsid w:val="00442236"/>
    <w:rsid w:val="00442293"/>
    <w:rsid w:val="004426F3"/>
    <w:rsid w:val="00442B54"/>
    <w:rsid w:val="00442BEB"/>
    <w:rsid w:val="00442D19"/>
    <w:rsid w:val="00443279"/>
    <w:rsid w:val="00443318"/>
    <w:rsid w:val="0044331E"/>
    <w:rsid w:val="00444209"/>
    <w:rsid w:val="0044446B"/>
    <w:rsid w:val="004444D5"/>
    <w:rsid w:val="00444891"/>
    <w:rsid w:val="00444964"/>
    <w:rsid w:val="004449F1"/>
    <w:rsid w:val="00444D07"/>
    <w:rsid w:val="00446A74"/>
    <w:rsid w:val="00446C21"/>
    <w:rsid w:val="00446E70"/>
    <w:rsid w:val="00447610"/>
    <w:rsid w:val="00447770"/>
    <w:rsid w:val="00447D09"/>
    <w:rsid w:val="00447D4F"/>
    <w:rsid w:val="00450BEE"/>
    <w:rsid w:val="00451902"/>
    <w:rsid w:val="00451E33"/>
    <w:rsid w:val="00452892"/>
    <w:rsid w:val="004539E7"/>
    <w:rsid w:val="00454F24"/>
    <w:rsid w:val="00455235"/>
    <w:rsid w:val="00456071"/>
    <w:rsid w:val="00456AA5"/>
    <w:rsid w:val="00456D59"/>
    <w:rsid w:val="004572A2"/>
    <w:rsid w:val="0045792A"/>
    <w:rsid w:val="00457D4E"/>
    <w:rsid w:val="004606C1"/>
    <w:rsid w:val="00460B66"/>
    <w:rsid w:val="00461DE8"/>
    <w:rsid w:val="00461E56"/>
    <w:rsid w:val="00461EC9"/>
    <w:rsid w:val="00462B86"/>
    <w:rsid w:val="00463654"/>
    <w:rsid w:val="00463C22"/>
    <w:rsid w:val="00463D75"/>
    <w:rsid w:val="00464894"/>
    <w:rsid w:val="004651D4"/>
    <w:rsid w:val="004669C1"/>
    <w:rsid w:val="00466E78"/>
    <w:rsid w:val="004677C8"/>
    <w:rsid w:val="00467A53"/>
    <w:rsid w:val="00467B07"/>
    <w:rsid w:val="00467D3B"/>
    <w:rsid w:val="00467F1B"/>
    <w:rsid w:val="004702E8"/>
    <w:rsid w:val="00470722"/>
    <w:rsid w:val="00470F4E"/>
    <w:rsid w:val="0047171E"/>
    <w:rsid w:val="00471C16"/>
    <w:rsid w:val="004727F5"/>
    <w:rsid w:val="00472E2A"/>
    <w:rsid w:val="0047334C"/>
    <w:rsid w:val="00474315"/>
    <w:rsid w:val="00474B86"/>
    <w:rsid w:val="004755B5"/>
    <w:rsid w:val="00475893"/>
    <w:rsid w:val="00475ED8"/>
    <w:rsid w:val="00476508"/>
    <w:rsid w:val="00477266"/>
    <w:rsid w:val="0047727D"/>
    <w:rsid w:val="00477281"/>
    <w:rsid w:val="004775EC"/>
    <w:rsid w:val="00477EC9"/>
    <w:rsid w:val="00480A3E"/>
    <w:rsid w:val="00481107"/>
    <w:rsid w:val="004812C4"/>
    <w:rsid w:val="00481F81"/>
    <w:rsid w:val="00482A5D"/>
    <w:rsid w:val="00483451"/>
    <w:rsid w:val="004840DB"/>
    <w:rsid w:val="00484214"/>
    <w:rsid w:val="0048489C"/>
    <w:rsid w:val="0048602D"/>
    <w:rsid w:val="00486126"/>
    <w:rsid w:val="00486603"/>
    <w:rsid w:val="00486BA7"/>
    <w:rsid w:val="00486BDA"/>
    <w:rsid w:val="0048702D"/>
    <w:rsid w:val="00487273"/>
    <w:rsid w:val="00487CC4"/>
    <w:rsid w:val="00490291"/>
    <w:rsid w:val="0049047F"/>
    <w:rsid w:val="0049126A"/>
    <w:rsid w:val="00491C9D"/>
    <w:rsid w:val="00491D36"/>
    <w:rsid w:val="00493141"/>
    <w:rsid w:val="0049325C"/>
    <w:rsid w:val="00493949"/>
    <w:rsid w:val="00493D06"/>
    <w:rsid w:val="004955E0"/>
    <w:rsid w:val="0049569C"/>
    <w:rsid w:val="00495B4C"/>
    <w:rsid w:val="0049683B"/>
    <w:rsid w:val="00496957"/>
    <w:rsid w:val="00496993"/>
    <w:rsid w:val="004969F0"/>
    <w:rsid w:val="00496A4C"/>
    <w:rsid w:val="00497205"/>
    <w:rsid w:val="004A00F2"/>
    <w:rsid w:val="004A02D9"/>
    <w:rsid w:val="004A10E8"/>
    <w:rsid w:val="004A157E"/>
    <w:rsid w:val="004A1E61"/>
    <w:rsid w:val="004A3276"/>
    <w:rsid w:val="004A4136"/>
    <w:rsid w:val="004A44FF"/>
    <w:rsid w:val="004A4DBA"/>
    <w:rsid w:val="004A596D"/>
    <w:rsid w:val="004A5DE7"/>
    <w:rsid w:val="004A637F"/>
    <w:rsid w:val="004A6385"/>
    <w:rsid w:val="004A699B"/>
    <w:rsid w:val="004A6BB5"/>
    <w:rsid w:val="004A7704"/>
    <w:rsid w:val="004A7971"/>
    <w:rsid w:val="004A7FFD"/>
    <w:rsid w:val="004B0041"/>
    <w:rsid w:val="004B0B75"/>
    <w:rsid w:val="004B113B"/>
    <w:rsid w:val="004B163D"/>
    <w:rsid w:val="004B1748"/>
    <w:rsid w:val="004B1A0F"/>
    <w:rsid w:val="004B2DB0"/>
    <w:rsid w:val="004B3B49"/>
    <w:rsid w:val="004B3E95"/>
    <w:rsid w:val="004B43F6"/>
    <w:rsid w:val="004B4CA1"/>
    <w:rsid w:val="004B55FF"/>
    <w:rsid w:val="004B62E7"/>
    <w:rsid w:val="004B6656"/>
    <w:rsid w:val="004B6D63"/>
    <w:rsid w:val="004C010A"/>
    <w:rsid w:val="004C01AD"/>
    <w:rsid w:val="004C01DE"/>
    <w:rsid w:val="004C103F"/>
    <w:rsid w:val="004C1140"/>
    <w:rsid w:val="004C357D"/>
    <w:rsid w:val="004C3C82"/>
    <w:rsid w:val="004C4062"/>
    <w:rsid w:val="004C40FC"/>
    <w:rsid w:val="004C455F"/>
    <w:rsid w:val="004C4AB8"/>
    <w:rsid w:val="004C5B70"/>
    <w:rsid w:val="004C6A16"/>
    <w:rsid w:val="004C6C99"/>
    <w:rsid w:val="004C6DEC"/>
    <w:rsid w:val="004D0664"/>
    <w:rsid w:val="004D077E"/>
    <w:rsid w:val="004D08DB"/>
    <w:rsid w:val="004D1B2D"/>
    <w:rsid w:val="004D1E89"/>
    <w:rsid w:val="004D2355"/>
    <w:rsid w:val="004D383C"/>
    <w:rsid w:val="004D3BB5"/>
    <w:rsid w:val="004D3E8E"/>
    <w:rsid w:val="004D3FB8"/>
    <w:rsid w:val="004D466F"/>
    <w:rsid w:val="004D4C72"/>
    <w:rsid w:val="004D57EE"/>
    <w:rsid w:val="004D6F16"/>
    <w:rsid w:val="004D7586"/>
    <w:rsid w:val="004D76CC"/>
    <w:rsid w:val="004D7C1F"/>
    <w:rsid w:val="004D7C27"/>
    <w:rsid w:val="004D7D7F"/>
    <w:rsid w:val="004E0373"/>
    <w:rsid w:val="004E0DED"/>
    <w:rsid w:val="004E1CD5"/>
    <w:rsid w:val="004E1FFE"/>
    <w:rsid w:val="004E2084"/>
    <w:rsid w:val="004E2276"/>
    <w:rsid w:val="004E2C66"/>
    <w:rsid w:val="004E2D6B"/>
    <w:rsid w:val="004E3061"/>
    <w:rsid w:val="004E3413"/>
    <w:rsid w:val="004E3A85"/>
    <w:rsid w:val="004E3DCC"/>
    <w:rsid w:val="004E4589"/>
    <w:rsid w:val="004E4FF6"/>
    <w:rsid w:val="004E556F"/>
    <w:rsid w:val="004E5DC4"/>
    <w:rsid w:val="004E6496"/>
    <w:rsid w:val="004E6BD1"/>
    <w:rsid w:val="004E6D20"/>
    <w:rsid w:val="004E6EFE"/>
    <w:rsid w:val="004E77F7"/>
    <w:rsid w:val="004E7ACD"/>
    <w:rsid w:val="004E7CA3"/>
    <w:rsid w:val="004F0585"/>
    <w:rsid w:val="004F05BB"/>
    <w:rsid w:val="004F0AAA"/>
    <w:rsid w:val="004F1848"/>
    <w:rsid w:val="004F1E70"/>
    <w:rsid w:val="004F2CFB"/>
    <w:rsid w:val="004F3F22"/>
    <w:rsid w:val="004F4A47"/>
    <w:rsid w:val="004F4BEE"/>
    <w:rsid w:val="004F689A"/>
    <w:rsid w:val="004F6C7E"/>
    <w:rsid w:val="004F7311"/>
    <w:rsid w:val="004F7C7B"/>
    <w:rsid w:val="005003B9"/>
    <w:rsid w:val="00500803"/>
    <w:rsid w:val="00500A78"/>
    <w:rsid w:val="00500B1D"/>
    <w:rsid w:val="00500FF1"/>
    <w:rsid w:val="00501321"/>
    <w:rsid w:val="005017AC"/>
    <w:rsid w:val="00502C76"/>
    <w:rsid w:val="005031CE"/>
    <w:rsid w:val="005032FC"/>
    <w:rsid w:val="00503ABC"/>
    <w:rsid w:val="00504AC8"/>
    <w:rsid w:val="0050576B"/>
    <w:rsid w:val="005063E7"/>
    <w:rsid w:val="005068BD"/>
    <w:rsid w:val="005074CC"/>
    <w:rsid w:val="0051061B"/>
    <w:rsid w:val="00510B2D"/>
    <w:rsid w:val="00511334"/>
    <w:rsid w:val="0051209B"/>
    <w:rsid w:val="00512156"/>
    <w:rsid w:val="005127B3"/>
    <w:rsid w:val="00512E9C"/>
    <w:rsid w:val="005135E4"/>
    <w:rsid w:val="00513EEB"/>
    <w:rsid w:val="00514E09"/>
    <w:rsid w:val="00514FC1"/>
    <w:rsid w:val="005150AE"/>
    <w:rsid w:val="0051568C"/>
    <w:rsid w:val="00515ED6"/>
    <w:rsid w:val="005211C9"/>
    <w:rsid w:val="00521471"/>
    <w:rsid w:val="00521B2B"/>
    <w:rsid w:val="00522670"/>
    <w:rsid w:val="00522D47"/>
    <w:rsid w:val="0052387C"/>
    <w:rsid w:val="00523A93"/>
    <w:rsid w:val="00524628"/>
    <w:rsid w:val="00524814"/>
    <w:rsid w:val="00524891"/>
    <w:rsid w:val="00524DDD"/>
    <w:rsid w:val="00526009"/>
    <w:rsid w:val="0052613C"/>
    <w:rsid w:val="0052624E"/>
    <w:rsid w:val="00526331"/>
    <w:rsid w:val="00526D80"/>
    <w:rsid w:val="00526D99"/>
    <w:rsid w:val="0052774E"/>
    <w:rsid w:val="005279EE"/>
    <w:rsid w:val="0053095E"/>
    <w:rsid w:val="00531BDF"/>
    <w:rsid w:val="00531CF9"/>
    <w:rsid w:val="0053200C"/>
    <w:rsid w:val="005320EE"/>
    <w:rsid w:val="0053229F"/>
    <w:rsid w:val="00532462"/>
    <w:rsid w:val="00532CCB"/>
    <w:rsid w:val="005333D4"/>
    <w:rsid w:val="0053361B"/>
    <w:rsid w:val="0053456B"/>
    <w:rsid w:val="0053518D"/>
    <w:rsid w:val="00535C79"/>
    <w:rsid w:val="00535F80"/>
    <w:rsid w:val="00536413"/>
    <w:rsid w:val="00536870"/>
    <w:rsid w:val="00537C8C"/>
    <w:rsid w:val="00537E11"/>
    <w:rsid w:val="00540BAC"/>
    <w:rsid w:val="00540C05"/>
    <w:rsid w:val="005411C2"/>
    <w:rsid w:val="00541941"/>
    <w:rsid w:val="0054201F"/>
    <w:rsid w:val="00542376"/>
    <w:rsid w:val="00542634"/>
    <w:rsid w:val="00542D41"/>
    <w:rsid w:val="00545A7D"/>
    <w:rsid w:val="005460CC"/>
    <w:rsid w:val="00546B0C"/>
    <w:rsid w:val="0054720C"/>
    <w:rsid w:val="00550A74"/>
    <w:rsid w:val="00551794"/>
    <w:rsid w:val="00552139"/>
    <w:rsid w:val="005525A3"/>
    <w:rsid w:val="00552A99"/>
    <w:rsid w:val="0055397D"/>
    <w:rsid w:val="00553AB9"/>
    <w:rsid w:val="00554167"/>
    <w:rsid w:val="005548A7"/>
    <w:rsid w:val="00555035"/>
    <w:rsid w:val="00555076"/>
    <w:rsid w:val="00555559"/>
    <w:rsid w:val="00555760"/>
    <w:rsid w:val="00555C4F"/>
    <w:rsid w:val="00555E7F"/>
    <w:rsid w:val="0055625C"/>
    <w:rsid w:val="0055627E"/>
    <w:rsid w:val="00556942"/>
    <w:rsid w:val="00557980"/>
    <w:rsid w:val="00557CB9"/>
    <w:rsid w:val="0056148A"/>
    <w:rsid w:val="005623FA"/>
    <w:rsid w:val="00562591"/>
    <w:rsid w:val="00563BB4"/>
    <w:rsid w:val="00563F0D"/>
    <w:rsid w:val="0056445E"/>
    <w:rsid w:val="0056540D"/>
    <w:rsid w:val="00565EA4"/>
    <w:rsid w:val="005660E6"/>
    <w:rsid w:val="00566931"/>
    <w:rsid w:val="0056720F"/>
    <w:rsid w:val="00567A97"/>
    <w:rsid w:val="00567EA3"/>
    <w:rsid w:val="00570464"/>
    <w:rsid w:val="00570E69"/>
    <w:rsid w:val="00571811"/>
    <w:rsid w:val="00571D94"/>
    <w:rsid w:val="00572F06"/>
    <w:rsid w:val="00573273"/>
    <w:rsid w:val="0057556B"/>
    <w:rsid w:val="00575DEC"/>
    <w:rsid w:val="00576342"/>
    <w:rsid w:val="00577174"/>
    <w:rsid w:val="0057728A"/>
    <w:rsid w:val="0057757F"/>
    <w:rsid w:val="00577809"/>
    <w:rsid w:val="00577B87"/>
    <w:rsid w:val="00580199"/>
    <w:rsid w:val="00581610"/>
    <w:rsid w:val="0058176C"/>
    <w:rsid w:val="00581A41"/>
    <w:rsid w:val="00582635"/>
    <w:rsid w:val="00582AC6"/>
    <w:rsid w:val="00582CAF"/>
    <w:rsid w:val="005833B1"/>
    <w:rsid w:val="0058344C"/>
    <w:rsid w:val="00583568"/>
    <w:rsid w:val="005836B3"/>
    <w:rsid w:val="00583F8C"/>
    <w:rsid w:val="0058422F"/>
    <w:rsid w:val="00584A41"/>
    <w:rsid w:val="00584D2B"/>
    <w:rsid w:val="0058538C"/>
    <w:rsid w:val="005855D0"/>
    <w:rsid w:val="00585718"/>
    <w:rsid w:val="00585A1D"/>
    <w:rsid w:val="005868D8"/>
    <w:rsid w:val="00587A0C"/>
    <w:rsid w:val="00587A1C"/>
    <w:rsid w:val="00587ABE"/>
    <w:rsid w:val="0059032A"/>
    <w:rsid w:val="00590FF4"/>
    <w:rsid w:val="0059113D"/>
    <w:rsid w:val="005911F9"/>
    <w:rsid w:val="0059142D"/>
    <w:rsid w:val="0059196F"/>
    <w:rsid w:val="00592B7C"/>
    <w:rsid w:val="00593049"/>
    <w:rsid w:val="00593A1B"/>
    <w:rsid w:val="00593C71"/>
    <w:rsid w:val="005942D1"/>
    <w:rsid w:val="00594434"/>
    <w:rsid w:val="0059455B"/>
    <w:rsid w:val="00594C70"/>
    <w:rsid w:val="00594F5D"/>
    <w:rsid w:val="00595B8E"/>
    <w:rsid w:val="00595CBB"/>
    <w:rsid w:val="005963AF"/>
    <w:rsid w:val="00596A34"/>
    <w:rsid w:val="00596F74"/>
    <w:rsid w:val="00597376"/>
    <w:rsid w:val="0059784B"/>
    <w:rsid w:val="00597A8D"/>
    <w:rsid w:val="00597B36"/>
    <w:rsid w:val="005A0F39"/>
    <w:rsid w:val="005A1061"/>
    <w:rsid w:val="005A14E7"/>
    <w:rsid w:val="005A23C1"/>
    <w:rsid w:val="005A28AF"/>
    <w:rsid w:val="005A2D4B"/>
    <w:rsid w:val="005A332B"/>
    <w:rsid w:val="005A33B9"/>
    <w:rsid w:val="005A3BBE"/>
    <w:rsid w:val="005A5C75"/>
    <w:rsid w:val="005A5DA2"/>
    <w:rsid w:val="005A6459"/>
    <w:rsid w:val="005A6B78"/>
    <w:rsid w:val="005A6E4B"/>
    <w:rsid w:val="005A7B03"/>
    <w:rsid w:val="005B0AC6"/>
    <w:rsid w:val="005B0CFA"/>
    <w:rsid w:val="005B13B4"/>
    <w:rsid w:val="005B1435"/>
    <w:rsid w:val="005B2786"/>
    <w:rsid w:val="005B3D71"/>
    <w:rsid w:val="005B4E3E"/>
    <w:rsid w:val="005B5957"/>
    <w:rsid w:val="005B609B"/>
    <w:rsid w:val="005B6AB4"/>
    <w:rsid w:val="005B6C7B"/>
    <w:rsid w:val="005B6C8E"/>
    <w:rsid w:val="005B6D3A"/>
    <w:rsid w:val="005B6DF0"/>
    <w:rsid w:val="005C012B"/>
    <w:rsid w:val="005C0F8E"/>
    <w:rsid w:val="005C13EE"/>
    <w:rsid w:val="005C1509"/>
    <w:rsid w:val="005C1E7A"/>
    <w:rsid w:val="005C2320"/>
    <w:rsid w:val="005C24B5"/>
    <w:rsid w:val="005C293C"/>
    <w:rsid w:val="005C2D09"/>
    <w:rsid w:val="005C3332"/>
    <w:rsid w:val="005C37E5"/>
    <w:rsid w:val="005C3A79"/>
    <w:rsid w:val="005C401E"/>
    <w:rsid w:val="005C40B1"/>
    <w:rsid w:val="005C45A1"/>
    <w:rsid w:val="005C5551"/>
    <w:rsid w:val="005C575E"/>
    <w:rsid w:val="005C5B8A"/>
    <w:rsid w:val="005C5BED"/>
    <w:rsid w:val="005C5C81"/>
    <w:rsid w:val="005C6F61"/>
    <w:rsid w:val="005D033A"/>
    <w:rsid w:val="005D0455"/>
    <w:rsid w:val="005D0742"/>
    <w:rsid w:val="005D1629"/>
    <w:rsid w:val="005D2224"/>
    <w:rsid w:val="005D233F"/>
    <w:rsid w:val="005D23A7"/>
    <w:rsid w:val="005D2C33"/>
    <w:rsid w:val="005D3499"/>
    <w:rsid w:val="005D3921"/>
    <w:rsid w:val="005D3A92"/>
    <w:rsid w:val="005D4624"/>
    <w:rsid w:val="005D51BB"/>
    <w:rsid w:val="005D5E2F"/>
    <w:rsid w:val="005D6DFC"/>
    <w:rsid w:val="005D7CF1"/>
    <w:rsid w:val="005E099F"/>
    <w:rsid w:val="005E0DEE"/>
    <w:rsid w:val="005E2A52"/>
    <w:rsid w:val="005E3183"/>
    <w:rsid w:val="005E3533"/>
    <w:rsid w:val="005E36AD"/>
    <w:rsid w:val="005E3785"/>
    <w:rsid w:val="005E3E45"/>
    <w:rsid w:val="005E3EE6"/>
    <w:rsid w:val="005E3FB3"/>
    <w:rsid w:val="005E56D5"/>
    <w:rsid w:val="005E599C"/>
    <w:rsid w:val="005E5D6C"/>
    <w:rsid w:val="005E697E"/>
    <w:rsid w:val="005E6BAC"/>
    <w:rsid w:val="005E7164"/>
    <w:rsid w:val="005E76FE"/>
    <w:rsid w:val="005E7A18"/>
    <w:rsid w:val="005F06C2"/>
    <w:rsid w:val="005F1154"/>
    <w:rsid w:val="005F123B"/>
    <w:rsid w:val="005F16D7"/>
    <w:rsid w:val="005F269C"/>
    <w:rsid w:val="005F3E4C"/>
    <w:rsid w:val="005F3F57"/>
    <w:rsid w:val="005F3FA0"/>
    <w:rsid w:val="005F4154"/>
    <w:rsid w:val="005F4835"/>
    <w:rsid w:val="005F486E"/>
    <w:rsid w:val="005F52DE"/>
    <w:rsid w:val="005F5F12"/>
    <w:rsid w:val="005F612A"/>
    <w:rsid w:val="005F784C"/>
    <w:rsid w:val="005F792A"/>
    <w:rsid w:val="005F7C18"/>
    <w:rsid w:val="00600796"/>
    <w:rsid w:val="00600B35"/>
    <w:rsid w:val="006012D9"/>
    <w:rsid w:val="0060259C"/>
    <w:rsid w:val="00602942"/>
    <w:rsid w:val="0060395F"/>
    <w:rsid w:val="00603B98"/>
    <w:rsid w:val="00604019"/>
    <w:rsid w:val="00604234"/>
    <w:rsid w:val="00604E0E"/>
    <w:rsid w:val="0060592B"/>
    <w:rsid w:val="006059A2"/>
    <w:rsid w:val="00605D16"/>
    <w:rsid w:val="00605DDE"/>
    <w:rsid w:val="00605EEC"/>
    <w:rsid w:val="006062A0"/>
    <w:rsid w:val="00606E0C"/>
    <w:rsid w:val="006077D5"/>
    <w:rsid w:val="00607CD2"/>
    <w:rsid w:val="0061058F"/>
    <w:rsid w:val="00610819"/>
    <w:rsid w:val="006109C9"/>
    <w:rsid w:val="00610B76"/>
    <w:rsid w:val="006113C8"/>
    <w:rsid w:val="00611619"/>
    <w:rsid w:val="006119E1"/>
    <w:rsid w:val="00611D78"/>
    <w:rsid w:val="00611EB4"/>
    <w:rsid w:val="00612007"/>
    <w:rsid w:val="0061282B"/>
    <w:rsid w:val="00612F92"/>
    <w:rsid w:val="006130BE"/>
    <w:rsid w:val="00613CAF"/>
    <w:rsid w:val="00613D21"/>
    <w:rsid w:val="0061431D"/>
    <w:rsid w:val="00614EF7"/>
    <w:rsid w:val="00615152"/>
    <w:rsid w:val="006151A5"/>
    <w:rsid w:val="00615360"/>
    <w:rsid w:val="00615903"/>
    <w:rsid w:val="00615B7D"/>
    <w:rsid w:val="00615E3D"/>
    <w:rsid w:val="00615EAC"/>
    <w:rsid w:val="00615F1B"/>
    <w:rsid w:val="00616796"/>
    <w:rsid w:val="00616BE0"/>
    <w:rsid w:val="00621051"/>
    <w:rsid w:val="006211FC"/>
    <w:rsid w:val="00621887"/>
    <w:rsid w:val="006218D9"/>
    <w:rsid w:val="00621B4B"/>
    <w:rsid w:val="00621B8F"/>
    <w:rsid w:val="00621C29"/>
    <w:rsid w:val="00621DCB"/>
    <w:rsid w:val="00622463"/>
    <w:rsid w:val="00622D39"/>
    <w:rsid w:val="00622D75"/>
    <w:rsid w:val="00622DDA"/>
    <w:rsid w:val="006242A9"/>
    <w:rsid w:val="00624ACA"/>
    <w:rsid w:val="00624DE1"/>
    <w:rsid w:val="00624E11"/>
    <w:rsid w:val="0062548C"/>
    <w:rsid w:val="00625B35"/>
    <w:rsid w:val="006267B6"/>
    <w:rsid w:val="00626B10"/>
    <w:rsid w:val="0062713A"/>
    <w:rsid w:val="006279DF"/>
    <w:rsid w:val="00630F9B"/>
    <w:rsid w:val="0063129F"/>
    <w:rsid w:val="006315CB"/>
    <w:rsid w:val="0063201A"/>
    <w:rsid w:val="00632F6C"/>
    <w:rsid w:val="00633F72"/>
    <w:rsid w:val="0063459F"/>
    <w:rsid w:val="006345F6"/>
    <w:rsid w:val="00634E63"/>
    <w:rsid w:val="006352FE"/>
    <w:rsid w:val="00635657"/>
    <w:rsid w:val="00635F0F"/>
    <w:rsid w:val="00635F9E"/>
    <w:rsid w:val="006366AA"/>
    <w:rsid w:val="00637541"/>
    <w:rsid w:val="00637906"/>
    <w:rsid w:val="0064024A"/>
    <w:rsid w:val="00642096"/>
    <w:rsid w:val="00642580"/>
    <w:rsid w:val="00642972"/>
    <w:rsid w:val="00642AAF"/>
    <w:rsid w:val="00643E34"/>
    <w:rsid w:val="00644837"/>
    <w:rsid w:val="006448BD"/>
    <w:rsid w:val="0064497D"/>
    <w:rsid w:val="00645D63"/>
    <w:rsid w:val="006470F6"/>
    <w:rsid w:val="00647623"/>
    <w:rsid w:val="0064764C"/>
    <w:rsid w:val="00647B4F"/>
    <w:rsid w:val="00647B76"/>
    <w:rsid w:val="00650166"/>
    <w:rsid w:val="0065062D"/>
    <w:rsid w:val="0065092B"/>
    <w:rsid w:val="00652241"/>
    <w:rsid w:val="00652FE9"/>
    <w:rsid w:val="00653090"/>
    <w:rsid w:val="0065348A"/>
    <w:rsid w:val="00655095"/>
    <w:rsid w:val="0065541B"/>
    <w:rsid w:val="0065552B"/>
    <w:rsid w:val="0065569F"/>
    <w:rsid w:val="006559EA"/>
    <w:rsid w:val="00656419"/>
    <w:rsid w:val="00656521"/>
    <w:rsid w:val="00657018"/>
    <w:rsid w:val="0065712E"/>
    <w:rsid w:val="00657CF2"/>
    <w:rsid w:val="00660337"/>
    <w:rsid w:val="00660F9D"/>
    <w:rsid w:val="00661FC4"/>
    <w:rsid w:val="00662DB2"/>
    <w:rsid w:val="006639A3"/>
    <w:rsid w:val="00663DCB"/>
    <w:rsid w:val="00664269"/>
    <w:rsid w:val="0066479F"/>
    <w:rsid w:val="00664C11"/>
    <w:rsid w:val="0066702A"/>
    <w:rsid w:val="0066794D"/>
    <w:rsid w:val="00670B62"/>
    <w:rsid w:val="00671C2A"/>
    <w:rsid w:val="00673498"/>
    <w:rsid w:val="006736ED"/>
    <w:rsid w:val="006743EE"/>
    <w:rsid w:val="00675AAD"/>
    <w:rsid w:val="00676E50"/>
    <w:rsid w:val="00676ED3"/>
    <w:rsid w:val="006776E0"/>
    <w:rsid w:val="00677B6D"/>
    <w:rsid w:val="00677BA3"/>
    <w:rsid w:val="00677F02"/>
    <w:rsid w:val="006803EE"/>
    <w:rsid w:val="00680DF0"/>
    <w:rsid w:val="006828F4"/>
    <w:rsid w:val="00682DE8"/>
    <w:rsid w:val="00683370"/>
    <w:rsid w:val="006836B5"/>
    <w:rsid w:val="00683801"/>
    <w:rsid w:val="00683B05"/>
    <w:rsid w:val="00683B19"/>
    <w:rsid w:val="00683ECB"/>
    <w:rsid w:val="00683F20"/>
    <w:rsid w:val="006840B4"/>
    <w:rsid w:val="006842DD"/>
    <w:rsid w:val="00684F22"/>
    <w:rsid w:val="006851D8"/>
    <w:rsid w:val="0068599F"/>
    <w:rsid w:val="006863B1"/>
    <w:rsid w:val="006863BA"/>
    <w:rsid w:val="006864D7"/>
    <w:rsid w:val="00686997"/>
    <w:rsid w:val="00686FC5"/>
    <w:rsid w:val="0068778F"/>
    <w:rsid w:val="00690655"/>
    <w:rsid w:val="006908C9"/>
    <w:rsid w:val="00690AA5"/>
    <w:rsid w:val="00690ABB"/>
    <w:rsid w:val="00690FB3"/>
    <w:rsid w:val="006917F3"/>
    <w:rsid w:val="00692049"/>
    <w:rsid w:val="00692ADC"/>
    <w:rsid w:val="00692AFA"/>
    <w:rsid w:val="00692D85"/>
    <w:rsid w:val="00693137"/>
    <w:rsid w:val="00695005"/>
    <w:rsid w:val="006951BD"/>
    <w:rsid w:val="00695A36"/>
    <w:rsid w:val="00695B23"/>
    <w:rsid w:val="00695CE3"/>
    <w:rsid w:val="00695D90"/>
    <w:rsid w:val="0069684D"/>
    <w:rsid w:val="006969C6"/>
    <w:rsid w:val="00696D6F"/>
    <w:rsid w:val="00696F5E"/>
    <w:rsid w:val="00696F81"/>
    <w:rsid w:val="00697D4C"/>
    <w:rsid w:val="006A062C"/>
    <w:rsid w:val="006A077D"/>
    <w:rsid w:val="006A0CC8"/>
    <w:rsid w:val="006A11D2"/>
    <w:rsid w:val="006A1894"/>
    <w:rsid w:val="006A1C8A"/>
    <w:rsid w:val="006A24B9"/>
    <w:rsid w:val="006A3A7F"/>
    <w:rsid w:val="006A3EAC"/>
    <w:rsid w:val="006A5B18"/>
    <w:rsid w:val="006A6D4B"/>
    <w:rsid w:val="006A7513"/>
    <w:rsid w:val="006B03DE"/>
    <w:rsid w:val="006B0924"/>
    <w:rsid w:val="006B0AF2"/>
    <w:rsid w:val="006B0C78"/>
    <w:rsid w:val="006B12AA"/>
    <w:rsid w:val="006B1893"/>
    <w:rsid w:val="006B257F"/>
    <w:rsid w:val="006B2DB3"/>
    <w:rsid w:val="006B2F14"/>
    <w:rsid w:val="006B350A"/>
    <w:rsid w:val="006B3763"/>
    <w:rsid w:val="006B3AFC"/>
    <w:rsid w:val="006B5399"/>
    <w:rsid w:val="006B5B34"/>
    <w:rsid w:val="006B5C7B"/>
    <w:rsid w:val="006B5D63"/>
    <w:rsid w:val="006B5E0D"/>
    <w:rsid w:val="006B6609"/>
    <w:rsid w:val="006B6756"/>
    <w:rsid w:val="006B774F"/>
    <w:rsid w:val="006B7C0F"/>
    <w:rsid w:val="006C07F2"/>
    <w:rsid w:val="006C14C1"/>
    <w:rsid w:val="006C14F8"/>
    <w:rsid w:val="006C294F"/>
    <w:rsid w:val="006C2D3A"/>
    <w:rsid w:val="006C3B16"/>
    <w:rsid w:val="006C4031"/>
    <w:rsid w:val="006C459D"/>
    <w:rsid w:val="006C4C7A"/>
    <w:rsid w:val="006C4FDE"/>
    <w:rsid w:val="006C5DD0"/>
    <w:rsid w:val="006C684E"/>
    <w:rsid w:val="006C6BA1"/>
    <w:rsid w:val="006C70C3"/>
    <w:rsid w:val="006C7283"/>
    <w:rsid w:val="006C7550"/>
    <w:rsid w:val="006C7640"/>
    <w:rsid w:val="006C7D24"/>
    <w:rsid w:val="006D0469"/>
    <w:rsid w:val="006D04FE"/>
    <w:rsid w:val="006D0797"/>
    <w:rsid w:val="006D09EC"/>
    <w:rsid w:val="006D0A74"/>
    <w:rsid w:val="006D152C"/>
    <w:rsid w:val="006D1772"/>
    <w:rsid w:val="006D1C7C"/>
    <w:rsid w:val="006D2311"/>
    <w:rsid w:val="006D255C"/>
    <w:rsid w:val="006D2811"/>
    <w:rsid w:val="006D2A96"/>
    <w:rsid w:val="006D2FDB"/>
    <w:rsid w:val="006D314E"/>
    <w:rsid w:val="006D3508"/>
    <w:rsid w:val="006D36E7"/>
    <w:rsid w:val="006D446C"/>
    <w:rsid w:val="006D4642"/>
    <w:rsid w:val="006D4EE8"/>
    <w:rsid w:val="006D5119"/>
    <w:rsid w:val="006D5207"/>
    <w:rsid w:val="006D5851"/>
    <w:rsid w:val="006D6315"/>
    <w:rsid w:val="006D649B"/>
    <w:rsid w:val="006D64A9"/>
    <w:rsid w:val="006D7DFB"/>
    <w:rsid w:val="006D7F18"/>
    <w:rsid w:val="006E019C"/>
    <w:rsid w:val="006E09A3"/>
    <w:rsid w:val="006E0CE9"/>
    <w:rsid w:val="006E13DF"/>
    <w:rsid w:val="006E1E3F"/>
    <w:rsid w:val="006E38C3"/>
    <w:rsid w:val="006E39AB"/>
    <w:rsid w:val="006E3C21"/>
    <w:rsid w:val="006E41F0"/>
    <w:rsid w:val="006E4733"/>
    <w:rsid w:val="006E4777"/>
    <w:rsid w:val="006E4930"/>
    <w:rsid w:val="006E512A"/>
    <w:rsid w:val="006E5268"/>
    <w:rsid w:val="006E54D6"/>
    <w:rsid w:val="006E5BB2"/>
    <w:rsid w:val="006E5BBF"/>
    <w:rsid w:val="006E650E"/>
    <w:rsid w:val="006E65C3"/>
    <w:rsid w:val="006E6718"/>
    <w:rsid w:val="006E6BF3"/>
    <w:rsid w:val="006E6CB2"/>
    <w:rsid w:val="006E6F22"/>
    <w:rsid w:val="006E6F25"/>
    <w:rsid w:val="006E725A"/>
    <w:rsid w:val="006F02D1"/>
    <w:rsid w:val="006F073B"/>
    <w:rsid w:val="006F0A54"/>
    <w:rsid w:val="006F10F1"/>
    <w:rsid w:val="006F2D43"/>
    <w:rsid w:val="006F2D93"/>
    <w:rsid w:val="006F4E89"/>
    <w:rsid w:val="006F56CB"/>
    <w:rsid w:val="006F6A32"/>
    <w:rsid w:val="006F6D46"/>
    <w:rsid w:val="006F6EC7"/>
    <w:rsid w:val="006F7162"/>
    <w:rsid w:val="006F71AD"/>
    <w:rsid w:val="006F77DB"/>
    <w:rsid w:val="006F79D3"/>
    <w:rsid w:val="006F7FFE"/>
    <w:rsid w:val="0070032B"/>
    <w:rsid w:val="007004A1"/>
    <w:rsid w:val="00700763"/>
    <w:rsid w:val="007007D9"/>
    <w:rsid w:val="00700B99"/>
    <w:rsid w:val="00700EAD"/>
    <w:rsid w:val="00701F48"/>
    <w:rsid w:val="00702F54"/>
    <w:rsid w:val="00704666"/>
    <w:rsid w:val="00705BF7"/>
    <w:rsid w:val="007060B8"/>
    <w:rsid w:val="0070644D"/>
    <w:rsid w:val="0070748B"/>
    <w:rsid w:val="007077DB"/>
    <w:rsid w:val="00707890"/>
    <w:rsid w:val="00707931"/>
    <w:rsid w:val="00707B26"/>
    <w:rsid w:val="00707F9B"/>
    <w:rsid w:val="00710846"/>
    <w:rsid w:val="00710C5D"/>
    <w:rsid w:val="00711616"/>
    <w:rsid w:val="00711DC8"/>
    <w:rsid w:val="00712522"/>
    <w:rsid w:val="00712644"/>
    <w:rsid w:val="0071285D"/>
    <w:rsid w:val="0071346D"/>
    <w:rsid w:val="007136D2"/>
    <w:rsid w:val="0071385C"/>
    <w:rsid w:val="00713A2F"/>
    <w:rsid w:val="00713F61"/>
    <w:rsid w:val="00715596"/>
    <w:rsid w:val="00715D50"/>
    <w:rsid w:val="00716807"/>
    <w:rsid w:val="0071682B"/>
    <w:rsid w:val="007173F0"/>
    <w:rsid w:val="0071776C"/>
    <w:rsid w:val="00720135"/>
    <w:rsid w:val="007202F4"/>
    <w:rsid w:val="00720460"/>
    <w:rsid w:val="00720672"/>
    <w:rsid w:val="00720B21"/>
    <w:rsid w:val="00720CDD"/>
    <w:rsid w:val="00720F30"/>
    <w:rsid w:val="007211A3"/>
    <w:rsid w:val="007214E9"/>
    <w:rsid w:val="00721FF8"/>
    <w:rsid w:val="007221E2"/>
    <w:rsid w:val="00722BFD"/>
    <w:rsid w:val="00722F93"/>
    <w:rsid w:val="00723BB3"/>
    <w:rsid w:val="007245C4"/>
    <w:rsid w:val="007254FA"/>
    <w:rsid w:val="0072650C"/>
    <w:rsid w:val="00726CC1"/>
    <w:rsid w:val="00726DA0"/>
    <w:rsid w:val="00727254"/>
    <w:rsid w:val="0072788F"/>
    <w:rsid w:val="00730208"/>
    <w:rsid w:val="007306F5"/>
    <w:rsid w:val="0073094B"/>
    <w:rsid w:val="007325EB"/>
    <w:rsid w:val="00732761"/>
    <w:rsid w:val="00732D81"/>
    <w:rsid w:val="00732DC4"/>
    <w:rsid w:val="00734074"/>
    <w:rsid w:val="00734C8B"/>
    <w:rsid w:val="00734E93"/>
    <w:rsid w:val="00735A5E"/>
    <w:rsid w:val="0073642D"/>
    <w:rsid w:val="0073665C"/>
    <w:rsid w:val="00736865"/>
    <w:rsid w:val="00737019"/>
    <w:rsid w:val="00737789"/>
    <w:rsid w:val="007379A1"/>
    <w:rsid w:val="00737CC1"/>
    <w:rsid w:val="0074013B"/>
    <w:rsid w:val="00740B96"/>
    <w:rsid w:val="007414EA"/>
    <w:rsid w:val="00741B7B"/>
    <w:rsid w:val="00741E20"/>
    <w:rsid w:val="0074289C"/>
    <w:rsid w:val="007428D4"/>
    <w:rsid w:val="00743B94"/>
    <w:rsid w:val="00744A04"/>
    <w:rsid w:val="00744F33"/>
    <w:rsid w:val="007454FC"/>
    <w:rsid w:val="00745C69"/>
    <w:rsid w:val="0074662D"/>
    <w:rsid w:val="0074698F"/>
    <w:rsid w:val="00746BC6"/>
    <w:rsid w:val="00747325"/>
    <w:rsid w:val="0075037E"/>
    <w:rsid w:val="00750398"/>
    <w:rsid w:val="00750637"/>
    <w:rsid w:val="00750938"/>
    <w:rsid w:val="0075139A"/>
    <w:rsid w:val="007529DE"/>
    <w:rsid w:val="00752E14"/>
    <w:rsid w:val="00752E7B"/>
    <w:rsid w:val="0075443D"/>
    <w:rsid w:val="00754911"/>
    <w:rsid w:val="007572B6"/>
    <w:rsid w:val="0075767A"/>
    <w:rsid w:val="00757DCC"/>
    <w:rsid w:val="0076037F"/>
    <w:rsid w:val="00761309"/>
    <w:rsid w:val="00762D44"/>
    <w:rsid w:val="007631C9"/>
    <w:rsid w:val="007634A8"/>
    <w:rsid w:val="00763E40"/>
    <w:rsid w:val="007640C1"/>
    <w:rsid w:val="007647AF"/>
    <w:rsid w:val="00764E4A"/>
    <w:rsid w:val="00765A61"/>
    <w:rsid w:val="00766DC2"/>
    <w:rsid w:val="00767013"/>
    <w:rsid w:val="007675F2"/>
    <w:rsid w:val="007703AD"/>
    <w:rsid w:val="00770657"/>
    <w:rsid w:val="007707D9"/>
    <w:rsid w:val="007709F5"/>
    <w:rsid w:val="00771348"/>
    <w:rsid w:val="007728C7"/>
    <w:rsid w:val="00772D10"/>
    <w:rsid w:val="00773358"/>
    <w:rsid w:val="007738D9"/>
    <w:rsid w:val="00774C07"/>
    <w:rsid w:val="00775357"/>
    <w:rsid w:val="0077548B"/>
    <w:rsid w:val="0077594D"/>
    <w:rsid w:val="00775F5F"/>
    <w:rsid w:val="00775F78"/>
    <w:rsid w:val="00776DC8"/>
    <w:rsid w:val="007771D1"/>
    <w:rsid w:val="007803D8"/>
    <w:rsid w:val="0078057D"/>
    <w:rsid w:val="0078098A"/>
    <w:rsid w:val="00780ED6"/>
    <w:rsid w:val="00780FEA"/>
    <w:rsid w:val="00782679"/>
    <w:rsid w:val="0078278F"/>
    <w:rsid w:val="00782D05"/>
    <w:rsid w:val="00783509"/>
    <w:rsid w:val="00783E6C"/>
    <w:rsid w:val="00784785"/>
    <w:rsid w:val="00785144"/>
    <w:rsid w:val="00786A56"/>
    <w:rsid w:val="00786E91"/>
    <w:rsid w:val="00787F2B"/>
    <w:rsid w:val="0079059E"/>
    <w:rsid w:val="007907FF"/>
    <w:rsid w:val="007908B7"/>
    <w:rsid w:val="00790A58"/>
    <w:rsid w:val="0079104A"/>
    <w:rsid w:val="007915BA"/>
    <w:rsid w:val="00791B1A"/>
    <w:rsid w:val="0079254D"/>
    <w:rsid w:val="00792CAB"/>
    <w:rsid w:val="00793177"/>
    <w:rsid w:val="007937CB"/>
    <w:rsid w:val="00794646"/>
    <w:rsid w:val="007946B1"/>
    <w:rsid w:val="00794B31"/>
    <w:rsid w:val="00794C6E"/>
    <w:rsid w:val="0079595A"/>
    <w:rsid w:val="00795B02"/>
    <w:rsid w:val="007962AF"/>
    <w:rsid w:val="00796707"/>
    <w:rsid w:val="00796A25"/>
    <w:rsid w:val="00796EFF"/>
    <w:rsid w:val="0079707B"/>
    <w:rsid w:val="00797221"/>
    <w:rsid w:val="00797BEE"/>
    <w:rsid w:val="007A01CF"/>
    <w:rsid w:val="007A04F9"/>
    <w:rsid w:val="007A0978"/>
    <w:rsid w:val="007A0D2D"/>
    <w:rsid w:val="007A0D42"/>
    <w:rsid w:val="007A1338"/>
    <w:rsid w:val="007A167E"/>
    <w:rsid w:val="007A2648"/>
    <w:rsid w:val="007A2BD3"/>
    <w:rsid w:val="007A2CEF"/>
    <w:rsid w:val="007A2FFD"/>
    <w:rsid w:val="007A3C19"/>
    <w:rsid w:val="007A3D75"/>
    <w:rsid w:val="007A43AB"/>
    <w:rsid w:val="007A43C0"/>
    <w:rsid w:val="007A494E"/>
    <w:rsid w:val="007A4FDD"/>
    <w:rsid w:val="007A5849"/>
    <w:rsid w:val="007A6C8C"/>
    <w:rsid w:val="007A6DF0"/>
    <w:rsid w:val="007B08A7"/>
    <w:rsid w:val="007B1396"/>
    <w:rsid w:val="007B3C04"/>
    <w:rsid w:val="007B3CE8"/>
    <w:rsid w:val="007B46A5"/>
    <w:rsid w:val="007B4725"/>
    <w:rsid w:val="007B4B8B"/>
    <w:rsid w:val="007B4C23"/>
    <w:rsid w:val="007B5086"/>
    <w:rsid w:val="007B5C16"/>
    <w:rsid w:val="007B6063"/>
    <w:rsid w:val="007B6836"/>
    <w:rsid w:val="007B68E5"/>
    <w:rsid w:val="007B6F85"/>
    <w:rsid w:val="007B7576"/>
    <w:rsid w:val="007C014E"/>
    <w:rsid w:val="007C0172"/>
    <w:rsid w:val="007C2751"/>
    <w:rsid w:val="007C2F73"/>
    <w:rsid w:val="007C30CA"/>
    <w:rsid w:val="007C3832"/>
    <w:rsid w:val="007C3DC5"/>
    <w:rsid w:val="007C52A9"/>
    <w:rsid w:val="007C65F3"/>
    <w:rsid w:val="007C70BB"/>
    <w:rsid w:val="007C7139"/>
    <w:rsid w:val="007C77F2"/>
    <w:rsid w:val="007C7BBF"/>
    <w:rsid w:val="007D0270"/>
    <w:rsid w:val="007D0404"/>
    <w:rsid w:val="007D0C8F"/>
    <w:rsid w:val="007D1F1D"/>
    <w:rsid w:val="007D1FC1"/>
    <w:rsid w:val="007D2302"/>
    <w:rsid w:val="007D2719"/>
    <w:rsid w:val="007D2843"/>
    <w:rsid w:val="007D2B9F"/>
    <w:rsid w:val="007D2CA5"/>
    <w:rsid w:val="007D2CEE"/>
    <w:rsid w:val="007D329C"/>
    <w:rsid w:val="007D3B7F"/>
    <w:rsid w:val="007D3C3A"/>
    <w:rsid w:val="007D3E1B"/>
    <w:rsid w:val="007D3E5A"/>
    <w:rsid w:val="007D3EA0"/>
    <w:rsid w:val="007D44BB"/>
    <w:rsid w:val="007D4759"/>
    <w:rsid w:val="007D4974"/>
    <w:rsid w:val="007D4A1C"/>
    <w:rsid w:val="007D4E7D"/>
    <w:rsid w:val="007D4F12"/>
    <w:rsid w:val="007D59BA"/>
    <w:rsid w:val="007D63A8"/>
    <w:rsid w:val="007D6432"/>
    <w:rsid w:val="007D6644"/>
    <w:rsid w:val="007D7857"/>
    <w:rsid w:val="007E0EEA"/>
    <w:rsid w:val="007E105D"/>
    <w:rsid w:val="007E1EF1"/>
    <w:rsid w:val="007E21E9"/>
    <w:rsid w:val="007E22D0"/>
    <w:rsid w:val="007E36E0"/>
    <w:rsid w:val="007E3CAE"/>
    <w:rsid w:val="007E4C85"/>
    <w:rsid w:val="007E57D9"/>
    <w:rsid w:val="007E5E1F"/>
    <w:rsid w:val="007E752F"/>
    <w:rsid w:val="007E7587"/>
    <w:rsid w:val="007F0D75"/>
    <w:rsid w:val="007F0E68"/>
    <w:rsid w:val="007F18FA"/>
    <w:rsid w:val="007F1B6A"/>
    <w:rsid w:val="007F29DA"/>
    <w:rsid w:val="007F2CCF"/>
    <w:rsid w:val="007F3D92"/>
    <w:rsid w:val="007F3F3D"/>
    <w:rsid w:val="007F5180"/>
    <w:rsid w:val="007F523B"/>
    <w:rsid w:val="007F56BC"/>
    <w:rsid w:val="007F5E52"/>
    <w:rsid w:val="007F6FAB"/>
    <w:rsid w:val="007F746A"/>
    <w:rsid w:val="007F7520"/>
    <w:rsid w:val="007F792D"/>
    <w:rsid w:val="008001B0"/>
    <w:rsid w:val="00800582"/>
    <w:rsid w:val="00800F5D"/>
    <w:rsid w:val="008010B7"/>
    <w:rsid w:val="00801BBA"/>
    <w:rsid w:val="0080239E"/>
    <w:rsid w:val="00802532"/>
    <w:rsid w:val="008025B0"/>
    <w:rsid w:val="00802F63"/>
    <w:rsid w:val="00803020"/>
    <w:rsid w:val="008032CF"/>
    <w:rsid w:val="00803A71"/>
    <w:rsid w:val="00803CA3"/>
    <w:rsid w:val="008041CF"/>
    <w:rsid w:val="00804491"/>
    <w:rsid w:val="00804837"/>
    <w:rsid w:val="00804FF6"/>
    <w:rsid w:val="00805665"/>
    <w:rsid w:val="008061AB"/>
    <w:rsid w:val="0080722D"/>
    <w:rsid w:val="00807268"/>
    <w:rsid w:val="00807337"/>
    <w:rsid w:val="00807E3B"/>
    <w:rsid w:val="0081030B"/>
    <w:rsid w:val="00810537"/>
    <w:rsid w:val="008105CC"/>
    <w:rsid w:val="008109D5"/>
    <w:rsid w:val="00811232"/>
    <w:rsid w:val="00811FBB"/>
    <w:rsid w:val="00812042"/>
    <w:rsid w:val="008122B4"/>
    <w:rsid w:val="0081234D"/>
    <w:rsid w:val="008126FF"/>
    <w:rsid w:val="00813044"/>
    <w:rsid w:val="00813096"/>
    <w:rsid w:val="00814227"/>
    <w:rsid w:val="00814611"/>
    <w:rsid w:val="008147FB"/>
    <w:rsid w:val="008152B7"/>
    <w:rsid w:val="0081533B"/>
    <w:rsid w:val="0081626B"/>
    <w:rsid w:val="00816274"/>
    <w:rsid w:val="00816F9A"/>
    <w:rsid w:val="008172E5"/>
    <w:rsid w:val="00817748"/>
    <w:rsid w:val="008179D0"/>
    <w:rsid w:val="00817E33"/>
    <w:rsid w:val="00820314"/>
    <w:rsid w:val="00820386"/>
    <w:rsid w:val="00820C1A"/>
    <w:rsid w:val="0082121F"/>
    <w:rsid w:val="00821AF6"/>
    <w:rsid w:val="0082218F"/>
    <w:rsid w:val="008222F5"/>
    <w:rsid w:val="00822F6B"/>
    <w:rsid w:val="0082367F"/>
    <w:rsid w:val="00824DEC"/>
    <w:rsid w:val="00825495"/>
    <w:rsid w:val="008257DB"/>
    <w:rsid w:val="008258DE"/>
    <w:rsid w:val="00826449"/>
    <w:rsid w:val="00827441"/>
    <w:rsid w:val="00827530"/>
    <w:rsid w:val="00827866"/>
    <w:rsid w:val="00827DD3"/>
    <w:rsid w:val="00830E53"/>
    <w:rsid w:val="008314EE"/>
    <w:rsid w:val="00831742"/>
    <w:rsid w:val="008321B7"/>
    <w:rsid w:val="00833125"/>
    <w:rsid w:val="00833C7C"/>
    <w:rsid w:val="00834B14"/>
    <w:rsid w:val="0083540A"/>
    <w:rsid w:val="0083576F"/>
    <w:rsid w:val="00837C24"/>
    <w:rsid w:val="00837E05"/>
    <w:rsid w:val="00840EB7"/>
    <w:rsid w:val="00841366"/>
    <w:rsid w:val="00842B89"/>
    <w:rsid w:val="008443B1"/>
    <w:rsid w:val="008443D5"/>
    <w:rsid w:val="008446C7"/>
    <w:rsid w:val="0084470F"/>
    <w:rsid w:val="00844931"/>
    <w:rsid w:val="00844D18"/>
    <w:rsid w:val="008450C4"/>
    <w:rsid w:val="00845F66"/>
    <w:rsid w:val="00846342"/>
    <w:rsid w:val="0084647B"/>
    <w:rsid w:val="008464AD"/>
    <w:rsid w:val="00846AC0"/>
    <w:rsid w:val="00850409"/>
    <w:rsid w:val="00850B75"/>
    <w:rsid w:val="008511C4"/>
    <w:rsid w:val="008521C2"/>
    <w:rsid w:val="008535D1"/>
    <w:rsid w:val="00853622"/>
    <w:rsid w:val="008549CE"/>
    <w:rsid w:val="00855516"/>
    <w:rsid w:val="008559C7"/>
    <w:rsid w:val="008563A3"/>
    <w:rsid w:val="00856E92"/>
    <w:rsid w:val="00860937"/>
    <w:rsid w:val="0086099B"/>
    <w:rsid w:val="00860D15"/>
    <w:rsid w:val="00861951"/>
    <w:rsid w:val="00863696"/>
    <w:rsid w:val="00863900"/>
    <w:rsid w:val="0086425C"/>
    <w:rsid w:val="00864A5A"/>
    <w:rsid w:val="00864C68"/>
    <w:rsid w:val="00865C43"/>
    <w:rsid w:val="00865C81"/>
    <w:rsid w:val="00865DBD"/>
    <w:rsid w:val="00867B23"/>
    <w:rsid w:val="00867BAA"/>
    <w:rsid w:val="0087062D"/>
    <w:rsid w:val="008706F9"/>
    <w:rsid w:val="00870F8E"/>
    <w:rsid w:val="00871409"/>
    <w:rsid w:val="008717F8"/>
    <w:rsid w:val="00871B74"/>
    <w:rsid w:val="00871BBA"/>
    <w:rsid w:val="00872932"/>
    <w:rsid w:val="00873A25"/>
    <w:rsid w:val="00873BD7"/>
    <w:rsid w:val="008743D7"/>
    <w:rsid w:val="00874E75"/>
    <w:rsid w:val="00875925"/>
    <w:rsid w:val="00875BF8"/>
    <w:rsid w:val="00875DB4"/>
    <w:rsid w:val="0087657B"/>
    <w:rsid w:val="0087702D"/>
    <w:rsid w:val="008773C0"/>
    <w:rsid w:val="0087755C"/>
    <w:rsid w:val="008776D4"/>
    <w:rsid w:val="0087792E"/>
    <w:rsid w:val="00877967"/>
    <w:rsid w:val="00877BB1"/>
    <w:rsid w:val="00877EA4"/>
    <w:rsid w:val="0088043C"/>
    <w:rsid w:val="00880B1C"/>
    <w:rsid w:val="00880C78"/>
    <w:rsid w:val="00881C3F"/>
    <w:rsid w:val="00881F25"/>
    <w:rsid w:val="0088227A"/>
    <w:rsid w:val="008826D5"/>
    <w:rsid w:val="00882BB5"/>
    <w:rsid w:val="00882CE7"/>
    <w:rsid w:val="008836CC"/>
    <w:rsid w:val="00883FEE"/>
    <w:rsid w:val="00885734"/>
    <w:rsid w:val="00887024"/>
    <w:rsid w:val="00890038"/>
    <w:rsid w:val="008900C7"/>
    <w:rsid w:val="0089053E"/>
    <w:rsid w:val="00890900"/>
    <w:rsid w:val="00890DCC"/>
    <w:rsid w:val="00890FC5"/>
    <w:rsid w:val="00891AAC"/>
    <w:rsid w:val="00891B62"/>
    <w:rsid w:val="008920DA"/>
    <w:rsid w:val="00892466"/>
    <w:rsid w:val="008925AE"/>
    <w:rsid w:val="008926D9"/>
    <w:rsid w:val="008928F1"/>
    <w:rsid w:val="00892A55"/>
    <w:rsid w:val="00892B61"/>
    <w:rsid w:val="008932FC"/>
    <w:rsid w:val="0089353A"/>
    <w:rsid w:val="00893FFE"/>
    <w:rsid w:val="00894242"/>
    <w:rsid w:val="00895AC5"/>
    <w:rsid w:val="00896BB0"/>
    <w:rsid w:val="00896BFB"/>
    <w:rsid w:val="00896E1B"/>
    <w:rsid w:val="00897C17"/>
    <w:rsid w:val="00897D11"/>
    <w:rsid w:val="008A0289"/>
    <w:rsid w:val="008A0908"/>
    <w:rsid w:val="008A0A37"/>
    <w:rsid w:val="008A0AC8"/>
    <w:rsid w:val="008A0C79"/>
    <w:rsid w:val="008A27B5"/>
    <w:rsid w:val="008A3364"/>
    <w:rsid w:val="008A37A7"/>
    <w:rsid w:val="008A3A96"/>
    <w:rsid w:val="008A4D7C"/>
    <w:rsid w:val="008A52EA"/>
    <w:rsid w:val="008A54C4"/>
    <w:rsid w:val="008A67CE"/>
    <w:rsid w:val="008A67D9"/>
    <w:rsid w:val="008A6BF2"/>
    <w:rsid w:val="008A7A27"/>
    <w:rsid w:val="008A7EA9"/>
    <w:rsid w:val="008B0124"/>
    <w:rsid w:val="008B0409"/>
    <w:rsid w:val="008B0D3C"/>
    <w:rsid w:val="008B10F0"/>
    <w:rsid w:val="008B120B"/>
    <w:rsid w:val="008B2E8E"/>
    <w:rsid w:val="008B31A3"/>
    <w:rsid w:val="008B3927"/>
    <w:rsid w:val="008B3B6A"/>
    <w:rsid w:val="008B41EC"/>
    <w:rsid w:val="008B4CF2"/>
    <w:rsid w:val="008B52E5"/>
    <w:rsid w:val="008B55C6"/>
    <w:rsid w:val="008B5871"/>
    <w:rsid w:val="008B5A47"/>
    <w:rsid w:val="008B6A8C"/>
    <w:rsid w:val="008B6D3C"/>
    <w:rsid w:val="008B7372"/>
    <w:rsid w:val="008B7654"/>
    <w:rsid w:val="008B7873"/>
    <w:rsid w:val="008C0057"/>
    <w:rsid w:val="008C005B"/>
    <w:rsid w:val="008C3D67"/>
    <w:rsid w:val="008C3F85"/>
    <w:rsid w:val="008C53FD"/>
    <w:rsid w:val="008C585C"/>
    <w:rsid w:val="008C5AC7"/>
    <w:rsid w:val="008C6739"/>
    <w:rsid w:val="008C745B"/>
    <w:rsid w:val="008C7AF5"/>
    <w:rsid w:val="008D064F"/>
    <w:rsid w:val="008D1A30"/>
    <w:rsid w:val="008D2576"/>
    <w:rsid w:val="008D2A39"/>
    <w:rsid w:val="008D2C68"/>
    <w:rsid w:val="008D3326"/>
    <w:rsid w:val="008D3438"/>
    <w:rsid w:val="008D36E6"/>
    <w:rsid w:val="008D378E"/>
    <w:rsid w:val="008D3A0C"/>
    <w:rsid w:val="008D3A8D"/>
    <w:rsid w:val="008D492C"/>
    <w:rsid w:val="008D4D57"/>
    <w:rsid w:val="008D5021"/>
    <w:rsid w:val="008D5A4A"/>
    <w:rsid w:val="008D6E9F"/>
    <w:rsid w:val="008E0682"/>
    <w:rsid w:val="008E0DD4"/>
    <w:rsid w:val="008E0EE5"/>
    <w:rsid w:val="008E137E"/>
    <w:rsid w:val="008E1D0D"/>
    <w:rsid w:val="008E30FC"/>
    <w:rsid w:val="008E3547"/>
    <w:rsid w:val="008E3585"/>
    <w:rsid w:val="008E3A1B"/>
    <w:rsid w:val="008E3C20"/>
    <w:rsid w:val="008E3D32"/>
    <w:rsid w:val="008E4005"/>
    <w:rsid w:val="008E46D9"/>
    <w:rsid w:val="008E496D"/>
    <w:rsid w:val="008E4D0C"/>
    <w:rsid w:val="008E56BB"/>
    <w:rsid w:val="008E5D0E"/>
    <w:rsid w:val="008E5F02"/>
    <w:rsid w:val="008E619D"/>
    <w:rsid w:val="008E6B15"/>
    <w:rsid w:val="008E7B1F"/>
    <w:rsid w:val="008F08E1"/>
    <w:rsid w:val="008F090A"/>
    <w:rsid w:val="008F0A4F"/>
    <w:rsid w:val="008F1083"/>
    <w:rsid w:val="008F10F7"/>
    <w:rsid w:val="008F140A"/>
    <w:rsid w:val="008F172F"/>
    <w:rsid w:val="008F174C"/>
    <w:rsid w:val="008F19AF"/>
    <w:rsid w:val="008F29DD"/>
    <w:rsid w:val="008F320C"/>
    <w:rsid w:val="008F348A"/>
    <w:rsid w:val="008F3A8C"/>
    <w:rsid w:val="008F3CED"/>
    <w:rsid w:val="008F4350"/>
    <w:rsid w:val="008F4AF0"/>
    <w:rsid w:val="008F4C06"/>
    <w:rsid w:val="008F5569"/>
    <w:rsid w:val="008F57B6"/>
    <w:rsid w:val="008F6A97"/>
    <w:rsid w:val="008F6FF8"/>
    <w:rsid w:val="008F7763"/>
    <w:rsid w:val="009004A8"/>
    <w:rsid w:val="00900F82"/>
    <w:rsid w:val="009014C3"/>
    <w:rsid w:val="00901700"/>
    <w:rsid w:val="00901A10"/>
    <w:rsid w:val="009022A7"/>
    <w:rsid w:val="009026F6"/>
    <w:rsid w:val="009029C6"/>
    <w:rsid w:val="00904381"/>
    <w:rsid w:val="00904DD6"/>
    <w:rsid w:val="00904FD7"/>
    <w:rsid w:val="009059BD"/>
    <w:rsid w:val="00905F17"/>
    <w:rsid w:val="00907D4C"/>
    <w:rsid w:val="009111B8"/>
    <w:rsid w:val="0091258C"/>
    <w:rsid w:val="00913857"/>
    <w:rsid w:val="0091436A"/>
    <w:rsid w:val="00914D9B"/>
    <w:rsid w:val="009150D3"/>
    <w:rsid w:val="0091529B"/>
    <w:rsid w:val="00915525"/>
    <w:rsid w:val="0091555D"/>
    <w:rsid w:val="009159D5"/>
    <w:rsid w:val="00915ADC"/>
    <w:rsid w:val="00915B90"/>
    <w:rsid w:val="009165C1"/>
    <w:rsid w:val="0091667A"/>
    <w:rsid w:val="00916E28"/>
    <w:rsid w:val="00916F1A"/>
    <w:rsid w:val="00917129"/>
    <w:rsid w:val="00917425"/>
    <w:rsid w:val="0091796C"/>
    <w:rsid w:val="00917E21"/>
    <w:rsid w:val="00917E2D"/>
    <w:rsid w:val="00917E5B"/>
    <w:rsid w:val="0092177B"/>
    <w:rsid w:val="00921AD8"/>
    <w:rsid w:val="00922053"/>
    <w:rsid w:val="009222A6"/>
    <w:rsid w:val="009226F7"/>
    <w:rsid w:val="0092374E"/>
    <w:rsid w:val="0092457B"/>
    <w:rsid w:val="009248DC"/>
    <w:rsid w:val="00925559"/>
    <w:rsid w:val="009259EF"/>
    <w:rsid w:val="00926065"/>
    <w:rsid w:val="00926AFC"/>
    <w:rsid w:val="0092741A"/>
    <w:rsid w:val="00927B66"/>
    <w:rsid w:val="00927DCB"/>
    <w:rsid w:val="009315F8"/>
    <w:rsid w:val="00932FC6"/>
    <w:rsid w:val="00933200"/>
    <w:rsid w:val="00933274"/>
    <w:rsid w:val="0093376D"/>
    <w:rsid w:val="0093392B"/>
    <w:rsid w:val="0093398B"/>
    <w:rsid w:val="00933E21"/>
    <w:rsid w:val="0093447F"/>
    <w:rsid w:val="00934ABA"/>
    <w:rsid w:val="00934DBF"/>
    <w:rsid w:val="009351F0"/>
    <w:rsid w:val="009362C2"/>
    <w:rsid w:val="00936864"/>
    <w:rsid w:val="00936D47"/>
    <w:rsid w:val="009376BE"/>
    <w:rsid w:val="009379B5"/>
    <w:rsid w:val="009400B8"/>
    <w:rsid w:val="00940D86"/>
    <w:rsid w:val="00941BBF"/>
    <w:rsid w:val="00941C69"/>
    <w:rsid w:val="00941D41"/>
    <w:rsid w:val="0094270E"/>
    <w:rsid w:val="00943165"/>
    <w:rsid w:val="009431E3"/>
    <w:rsid w:val="00943AF6"/>
    <w:rsid w:val="00946CF8"/>
    <w:rsid w:val="00947826"/>
    <w:rsid w:val="00947A65"/>
    <w:rsid w:val="00951168"/>
    <w:rsid w:val="009516BB"/>
    <w:rsid w:val="00953626"/>
    <w:rsid w:val="00953895"/>
    <w:rsid w:val="00954E5A"/>
    <w:rsid w:val="00955EE4"/>
    <w:rsid w:val="009568DF"/>
    <w:rsid w:val="0095726F"/>
    <w:rsid w:val="00957AD4"/>
    <w:rsid w:val="00960162"/>
    <w:rsid w:val="00960A77"/>
    <w:rsid w:val="00961A17"/>
    <w:rsid w:val="00961B79"/>
    <w:rsid w:val="00961D19"/>
    <w:rsid w:val="009620BB"/>
    <w:rsid w:val="009624A2"/>
    <w:rsid w:val="009630E6"/>
    <w:rsid w:val="00963B42"/>
    <w:rsid w:val="00963BFF"/>
    <w:rsid w:val="00963CC8"/>
    <w:rsid w:val="00964090"/>
    <w:rsid w:val="00964B70"/>
    <w:rsid w:val="00966AB3"/>
    <w:rsid w:val="009675FF"/>
    <w:rsid w:val="00967FE1"/>
    <w:rsid w:val="0097028D"/>
    <w:rsid w:val="00970394"/>
    <w:rsid w:val="0097062C"/>
    <w:rsid w:val="009707F8"/>
    <w:rsid w:val="00970B7F"/>
    <w:rsid w:val="00971469"/>
    <w:rsid w:val="009715AB"/>
    <w:rsid w:val="00971E2D"/>
    <w:rsid w:val="0097268A"/>
    <w:rsid w:val="009726E1"/>
    <w:rsid w:val="0097270C"/>
    <w:rsid w:val="00972AB0"/>
    <w:rsid w:val="00974522"/>
    <w:rsid w:val="0097487E"/>
    <w:rsid w:val="009749AD"/>
    <w:rsid w:val="00974DA9"/>
    <w:rsid w:val="00975217"/>
    <w:rsid w:val="009766CC"/>
    <w:rsid w:val="00980175"/>
    <w:rsid w:val="009805F7"/>
    <w:rsid w:val="00980C19"/>
    <w:rsid w:val="00981306"/>
    <w:rsid w:val="00981E97"/>
    <w:rsid w:val="00982AC8"/>
    <w:rsid w:val="00983A39"/>
    <w:rsid w:val="00983A58"/>
    <w:rsid w:val="00984295"/>
    <w:rsid w:val="0098433B"/>
    <w:rsid w:val="00984518"/>
    <w:rsid w:val="009848A0"/>
    <w:rsid w:val="00984E24"/>
    <w:rsid w:val="00985508"/>
    <w:rsid w:val="009858AA"/>
    <w:rsid w:val="00987E67"/>
    <w:rsid w:val="00990162"/>
    <w:rsid w:val="009902CF"/>
    <w:rsid w:val="0099042A"/>
    <w:rsid w:val="00991A21"/>
    <w:rsid w:val="00991BAC"/>
    <w:rsid w:val="009937DA"/>
    <w:rsid w:val="0099427E"/>
    <w:rsid w:val="009944B2"/>
    <w:rsid w:val="00995B7E"/>
    <w:rsid w:val="00995BB8"/>
    <w:rsid w:val="0099687F"/>
    <w:rsid w:val="00996E59"/>
    <w:rsid w:val="009973CA"/>
    <w:rsid w:val="009976C6"/>
    <w:rsid w:val="009976D9"/>
    <w:rsid w:val="00997F44"/>
    <w:rsid w:val="009A0E31"/>
    <w:rsid w:val="009A1052"/>
    <w:rsid w:val="009A20C4"/>
    <w:rsid w:val="009A28B2"/>
    <w:rsid w:val="009A2E61"/>
    <w:rsid w:val="009A327D"/>
    <w:rsid w:val="009A3775"/>
    <w:rsid w:val="009A4631"/>
    <w:rsid w:val="009A51F7"/>
    <w:rsid w:val="009A5504"/>
    <w:rsid w:val="009A5619"/>
    <w:rsid w:val="009A57EF"/>
    <w:rsid w:val="009A58EE"/>
    <w:rsid w:val="009A5F05"/>
    <w:rsid w:val="009A638B"/>
    <w:rsid w:val="009A672A"/>
    <w:rsid w:val="009A6CEF"/>
    <w:rsid w:val="009A7B0C"/>
    <w:rsid w:val="009B05BB"/>
    <w:rsid w:val="009B0B70"/>
    <w:rsid w:val="009B0F0E"/>
    <w:rsid w:val="009B16DB"/>
    <w:rsid w:val="009B1978"/>
    <w:rsid w:val="009B1AD9"/>
    <w:rsid w:val="009B2432"/>
    <w:rsid w:val="009B24D9"/>
    <w:rsid w:val="009B2749"/>
    <w:rsid w:val="009B3652"/>
    <w:rsid w:val="009B37A6"/>
    <w:rsid w:val="009B47C9"/>
    <w:rsid w:val="009B4C69"/>
    <w:rsid w:val="009B4F96"/>
    <w:rsid w:val="009B514C"/>
    <w:rsid w:val="009B5687"/>
    <w:rsid w:val="009B57C6"/>
    <w:rsid w:val="009B5A29"/>
    <w:rsid w:val="009B699D"/>
    <w:rsid w:val="009B6A44"/>
    <w:rsid w:val="009B6D95"/>
    <w:rsid w:val="009B6DC8"/>
    <w:rsid w:val="009B76AD"/>
    <w:rsid w:val="009C13E1"/>
    <w:rsid w:val="009C184D"/>
    <w:rsid w:val="009C1B6A"/>
    <w:rsid w:val="009C27BB"/>
    <w:rsid w:val="009C2911"/>
    <w:rsid w:val="009C2AA2"/>
    <w:rsid w:val="009C4561"/>
    <w:rsid w:val="009C45D2"/>
    <w:rsid w:val="009C4B88"/>
    <w:rsid w:val="009C4E60"/>
    <w:rsid w:val="009C5031"/>
    <w:rsid w:val="009C7977"/>
    <w:rsid w:val="009D0B28"/>
    <w:rsid w:val="009D24F6"/>
    <w:rsid w:val="009D2940"/>
    <w:rsid w:val="009D2E10"/>
    <w:rsid w:val="009D2F86"/>
    <w:rsid w:val="009D41D4"/>
    <w:rsid w:val="009D4356"/>
    <w:rsid w:val="009D44AC"/>
    <w:rsid w:val="009D48E6"/>
    <w:rsid w:val="009D54A6"/>
    <w:rsid w:val="009D58D1"/>
    <w:rsid w:val="009D5D60"/>
    <w:rsid w:val="009D6039"/>
    <w:rsid w:val="009D66D8"/>
    <w:rsid w:val="009D6A8B"/>
    <w:rsid w:val="009E053C"/>
    <w:rsid w:val="009E070F"/>
    <w:rsid w:val="009E1ACE"/>
    <w:rsid w:val="009E238A"/>
    <w:rsid w:val="009E25C2"/>
    <w:rsid w:val="009E3FC0"/>
    <w:rsid w:val="009E3FEA"/>
    <w:rsid w:val="009E40DE"/>
    <w:rsid w:val="009E47D8"/>
    <w:rsid w:val="009E48F1"/>
    <w:rsid w:val="009E56A7"/>
    <w:rsid w:val="009E644D"/>
    <w:rsid w:val="009E65AC"/>
    <w:rsid w:val="009E65F7"/>
    <w:rsid w:val="009E6F24"/>
    <w:rsid w:val="009E73A6"/>
    <w:rsid w:val="009E7842"/>
    <w:rsid w:val="009F07CE"/>
    <w:rsid w:val="009F0CBF"/>
    <w:rsid w:val="009F0DCF"/>
    <w:rsid w:val="009F0EB4"/>
    <w:rsid w:val="009F1658"/>
    <w:rsid w:val="009F19FB"/>
    <w:rsid w:val="009F1D0F"/>
    <w:rsid w:val="009F35D0"/>
    <w:rsid w:val="009F39AB"/>
    <w:rsid w:val="009F3CF6"/>
    <w:rsid w:val="009F44C7"/>
    <w:rsid w:val="009F503A"/>
    <w:rsid w:val="009F522A"/>
    <w:rsid w:val="009F576C"/>
    <w:rsid w:val="009F6384"/>
    <w:rsid w:val="009F75E8"/>
    <w:rsid w:val="009F7745"/>
    <w:rsid w:val="009F7E85"/>
    <w:rsid w:val="00A00731"/>
    <w:rsid w:val="00A00885"/>
    <w:rsid w:val="00A01654"/>
    <w:rsid w:val="00A0175D"/>
    <w:rsid w:val="00A025AA"/>
    <w:rsid w:val="00A02647"/>
    <w:rsid w:val="00A02D57"/>
    <w:rsid w:val="00A02F42"/>
    <w:rsid w:val="00A02F44"/>
    <w:rsid w:val="00A0336F"/>
    <w:rsid w:val="00A03C53"/>
    <w:rsid w:val="00A03DCE"/>
    <w:rsid w:val="00A0476A"/>
    <w:rsid w:val="00A055AE"/>
    <w:rsid w:val="00A06777"/>
    <w:rsid w:val="00A07148"/>
    <w:rsid w:val="00A07377"/>
    <w:rsid w:val="00A07645"/>
    <w:rsid w:val="00A106C3"/>
    <w:rsid w:val="00A10C65"/>
    <w:rsid w:val="00A1122B"/>
    <w:rsid w:val="00A1122F"/>
    <w:rsid w:val="00A12227"/>
    <w:rsid w:val="00A1225F"/>
    <w:rsid w:val="00A122E0"/>
    <w:rsid w:val="00A12401"/>
    <w:rsid w:val="00A126E4"/>
    <w:rsid w:val="00A129EF"/>
    <w:rsid w:val="00A1310B"/>
    <w:rsid w:val="00A13B1C"/>
    <w:rsid w:val="00A14E38"/>
    <w:rsid w:val="00A15717"/>
    <w:rsid w:val="00A15BED"/>
    <w:rsid w:val="00A16548"/>
    <w:rsid w:val="00A1654A"/>
    <w:rsid w:val="00A17674"/>
    <w:rsid w:val="00A211C9"/>
    <w:rsid w:val="00A217C5"/>
    <w:rsid w:val="00A21F5C"/>
    <w:rsid w:val="00A221A7"/>
    <w:rsid w:val="00A22E45"/>
    <w:rsid w:val="00A23388"/>
    <w:rsid w:val="00A2339B"/>
    <w:rsid w:val="00A233B3"/>
    <w:rsid w:val="00A233C5"/>
    <w:rsid w:val="00A239DD"/>
    <w:rsid w:val="00A23F18"/>
    <w:rsid w:val="00A25440"/>
    <w:rsid w:val="00A256A7"/>
    <w:rsid w:val="00A256F3"/>
    <w:rsid w:val="00A260E4"/>
    <w:rsid w:val="00A261B7"/>
    <w:rsid w:val="00A26538"/>
    <w:rsid w:val="00A266D2"/>
    <w:rsid w:val="00A266E0"/>
    <w:rsid w:val="00A26788"/>
    <w:rsid w:val="00A271E4"/>
    <w:rsid w:val="00A2771A"/>
    <w:rsid w:val="00A27BD5"/>
    <w:rsid w:val="00A27C5A"/>
    <w:rsid w:val="00A3012F"/>
    <w:rsid w:val="00A30240"/>
    <w:rsid w:val="00A30398"/>
    <w:rsid w:val="00A30548"/>
    <w:rsid w:val="00A31192"/>
    <w:rsid w:val="00A32FEB"/>
    <w:rsid w:val="00A334B7"/>
    <w:rsid w:val="00A335C3"/>
    <w:rsid w:val="00A34270"/>
    <w:rsid w:val="00A34752"/>
    <w:rsid w:val="00A354E1"/>
    <w:rsid w:val="00A354E7"/>
    <w:rsid w:val="00A358CF"/>
    <w:rsid w:val="00A35B2A"/>
    <w:rsid w:val="00A36536"/>
    <w:rsid w:val="00A36AF9"/>
    <w:rsid w:val="00A36CD5"/>
    <w:rsid w:val="00A36E0C"/>
    <w:rsid w:val="00A37202"/>
    <w:rsid w:val="00A37C6B"/>
    <w:rsid w:val="00A37C6E"/>
    <w:rsid w:val="00A40B6D"/>
    <w:rsid w:val="00A40D4F"/>
    <w:rsid w:val="00A40E3E"/>
    <w:rsid w:val="00A41593"/>
    <w:rsid w:val="00A41AC3"/>
    <w:rsid w:val="00A422E2"/>
    <w:rsid w:val="00A42981"/>
    <w:rsid w:val="00A432D1"/>
    <w:rsid w:val="00A4350D"/>
    <w:rsid w:val="00A436EA"/>
    <w:rsid w:val="00A43751"/>
    <w:rsid w:val="00A44A7F"/>
    <w:rsid w:val="00A459CB"/>
    <w:rsid w:val="00A4627B"/>
    <w:rsid w:val="00A4636A"/>
    <w:rsid w:val="00A46850"/>
    <w:rsid w:val="00A4714F"/>
    <w:rsid w:val="00A504D0"/>
    <w:rsid w:val="00A5096B"/>
    <w:rsid w:val="00A51043"/>
    <w:rsid w:val="00A5151A"/>
    <w:rsid w:val="00A518E7"/>
    <w:rsid w:val="00A51E54"/>
    <w:rsid w:val="00A527CC"/>
    <w:rsid w:val="00A528D6"/>
    <w:rsid w:val="00A53086"/>
    <w:rsid w:val="00A5361F"/>
    <w:rsid w:val="00A53C62"/>
    <w:rsid w:val="00A543F5"/>
    <w:rsid w:val="00A545C6"/>
    <w:rsid w:val="00A54778"/>
    <w:rsid w:val="00A548BA"/>
    <w:rsid w:val="00A55073"/>
    <w:rsid w:val="00A55201"/>
    <w:rsid w:val="00A55542"/>
    <w:rsid w:val="00A5593D"/>
    <w:rsid w:val="00A564DD"/>
    <w:rsid w:val="00A56BBA"/>
    <w:rsid w:val="00A57C42"/>
    <w:rsid w:val="00A60BE7"/>
    <w:rsid w:val="00A6106D"/>
    <w:rsid w:val="00A61094"/>
    <w:rsid w:val="00A612A8"/>
    <w:rsid w:val="00A616F0"/>
    <w:rsid w:val="00A6274E"/>
    <w:rsid w:val="00A62E13"/>
    <w:rsid w:val="00A637B0"/>
    <w:rsid w:val="00A650A6"/>
    <w:rsid w:val="00A652A9"/>
    <w:rsid w:val="00A6580A"/>
    <w:rsid w:val="00A65887"/>
    <w:rsid w:val="00A65B94"/>
    <w:rsid w:val="00A65F40"/>
    <w:rsid w:val="00A66A09"/>
    <w:rsid w:val="00A66C2D"/>
    <w:rsid w:val="00A66F76"/>
    <w:rsid w:val="00A6719B"/>
    <w:rsid w:val="00A6729A"/>
    <w:rsid w:val="00A70A1C"/>
    <w:rsid w:val="00A7155B"/>
    <w:rsid w:val="00A7239F"/>
    <w:rsid w:val="00A72BF1"/>
    <w:rsid w:val="00A73346"/>
    <w:rsid w:val="00A73A24"/>
    <w:rsid w:val="00A73BAF"/>
    <w:rsid w:val="00A74046"/>
    <w:rsid w:val="00A7457C"/>
    <w:rsid w:val="00A745B6"/>
    <w:rsid w:val="00A75EAC"/>
    <w:rsid w:val="00A760C7"/>
    <w:rsid w:val="00A7751B"/>
    <w:rsid w:val="00A7768E"/>
    <w:rsid w:val="00A77B51"/>
    <w:rsid w:val="00A813BF"/>
    <w:rsid w:val="00A81836"/>
    <w:rsid w:val="00A8194D"/>
    <w:rsid w:val="00A82BC6"/>
    <w:rsid w:val="00A83030"/>
    <w:rsid w:val="00A83038"/>
    <w:rsid w:val="00A833B5"/>
    <w:rsid w:val="00A83841"/>
    <w:rsid w:val="00A84418"/>
    <w:rsid w:val="00A8459B"/>
    <w:rsid w:val="00A84D62"/>
    <w:rsid w:val="00A84E15"/>
    <w:rsid w:val="00A8688A"/>
    <w:rsid w:val="00A869B4"/>
    <w:rsid w:val="00A87357"/>
    <w:rsid w:val="00A87B3F"/>
    <w:rsid w:val="00A87CBA"/>
    <w:rsid w:val="00A87F16"/>
    <w:rsid w:val="00A901DF"/>
    <w:rsid w:val="00A9053F"/>
    <w:rsid w:val="00A91046"/>
    <w:rsid w:val="00A92567"/>
    <w:rsid w:val="00A92B72"/>
    <w:rsid w:val="00A930D5"/>
    <w:rsid w:val="00A933FC"/>
    <w:rsid w:val="00A93B2D"/>
    <w:rsid w:val="00A93E8A"/>
    <w:rsid w:val="00A946E0"/>
    <w:rsid w:val="00A94900"/>
    <w:rsid w:val="00A95186"/>
    <w:rsid w:val="00A954E7"/>
    <w:rsid w:val="00A9554E"/>
    <w:rsid w:val="00A95636"/>
    <w:rsid w:val="00A95FD9"/>
    <w:rsid w:val="00A95FFC"/>
    <w:rsid w:val="00A9732E"/>
    <w:rsid w:val="00A97A67"/>
    <w:rsid w:val="00AA01AD"/>
    <w:rsid w:val="00AA06C9"/>
    <w:rsid w:val="00AA087E"/>
    <w:rsid w:val="00AA0CAF"/>
    <w:rsid w:val="00AA1828"/>
    <w:rsid w:val="00AA1CA1"/>
    <w:rsid w:val="00AA1F16"/>
    <w:rsid w:val="00AA21A1"/>
    <w:rsid w:val="00AA26DE"/>
    <w:rsid w:val="00AA2D86"/>
    <w:rsid w:val="00AA410D"/>
    <w:rsid w:val="00AA4354"/>
    <w:rsid w:val="00AA4399"/>
    <w:rsid w:val="00AA4CA7"/>
    <w:rsid w:val="00AA4D19"/>
    <w:rsid w:val="00AA5E64"/>
    <w:rsid w:val="00AA61E2"/>
    <w:rsid w:val="00AA6915"/>
    <w:rsid w:val="00AA6DBB"/>
    <w:rsid w:val="00AA7400"/>
    <w:rsid w:val="00AB03CF"/>
    <w:rsid w:val="00AB165E"/>
    <w:rsid w:val="00AB19AD"/>
    <w:rsid w:val="00AB1B03"/>
    <w:rsid w:val="00AB2582"/>
    <w:rsid w:val="00AB2608"/>
    <w:rsid w:val="00AB2E3A"/>
    <w:rsid w:val="00AB3702"/>
    <w:rsid w:val="00AB379B"/>
    <w:rsid w:val="00AB3B34"/>
    <w:rsid w:val="00AB4064"/>
    <w:rsid w:val="00AB4117"/>
    <w:rsid w:val="00AB4125"/>
    <w:rsid w:val="00AB4FCA"/>
    <w:rsid w:val="00AB54F7"/>
    <w:rsid w:val="00AB59AC"/>
    <w:rsid w:val="00AB59C9"/>
    <w:rsid w:val="00AB66E2"/>
    <w:rsid w:val="00AB7724"/>
    <w:rsid w:val="00AC0651"/>
    <w:rsid w:val="00AC0AB4"/>
    <w:rsid w:val="00AC14E5"/>
    <w:rsid w:val="00AC250E"/>
    <w:rsid w:val="00AC27DF"/>
    <w:rsid w:val="00AC2B3C"/>
    <w:rsid w:val="00AC2C6B"/>
    <w:rsid w:val="00AC4AD2"/>
    <w:rsid w:val="00AC4BA0"/>
    <w:rsid w:val="00AC58C1"/>
    <w:rsid w:val="00AC59FF"/>
    <w:rsid w:val="00AC6AF2"/>
    <w:rsid w:val="00AC78C7"/>
    <w:rsid w:val="00AD030A"/>
    <w:rsid w:val="00AD0460"/>
    <w:rsid w:val="00AD06B9"/>
    <w:rsid w:val="00AD0849"/>
    <w:rsid w:val="00AD1170"/>
    <w:rsid w:val="00AD1CC0"/>
    <w:rsid w:val="00AD1FD3"/>
    <w:rsid w:val="00AD23A7"/>
    <w:rsid w:val="00AD24B1"/>
    <w:rsid w:val="00AD2E63"/>
    <w:rsid w:val="00AD2FF4"/>
    <w:rsid w:val="00AD3118"/>
    <w:rsid w:val="00AD37AD"/>
    <w:rsid w:val="00AD3B8F"/>
    <w:rsid w:val="00AD4B0E"/>
    <w:rsid w:val="00AD4C22"/>
    <w:rsid w:val="00AD4D9A"/>
    <w:rsid w:val="00AD5686"/>
    <w:rsid w:val="00AD595F"/>
    <w:rsid w:val="00AD5CE1"/>
    <w:rsid w:val="00AD5EE7"/>
    <w:rsid w:val="00AD5F3C"/>
    <w:rsid w:val="00AD658C"/>
    <w:rsid w:val="00AD74F7"/>
    <w:rsid w:val="00AE0649"/>
    <w:rsid w:val="00AE0FC4"/>
    <w:rsid w:val="00AE0FF2"/>
    <w:rsid w:val="00AE1326"/>
    <w:rsid w:val="00AE13EC"/>
    <w:rsid w:val="00AE229F"/>
    <w:rsid w:val="00AE2CFF"/>
    <w:rsid w:val="00AE2EF4"/>
    <w:rsid w:val="00AE2FA7"/>
    <w:rsid w:val="00AE30B9"/>
    <w:rsid w:val="00AE3329"/>
    <w:rsid w:val="00AE3737"/>
    <w:rsid w:val="00AE3A30"/>
    <w:rsid w:val="00AE3CD1"/>
    <w:rsid w:val="00AE4732"/>
    <w:rsid w:val="00AE478B"/>
    <w:rsid w:val="00AE4BAF"/>
    <w:rsid w:val="00AE56BA"/>
    <w:rsid w:val="00AE5DE4"/>
    <w:rsid w:val="00AE5F5F"/>
    <w:rsid w:val="00AE7466"/>
    <w:rsid w:val="00AE7CFF"/>
    <w:rsid w:val="00AE7D9F"/>
    <w:rsid w:val="00AE7E9F"/>
    <w:rsid w:val="00AF03F5"/>
    <w:rsid w:val="00AF08B6"/>
    <w:rsid w:val="00AF08EF"/>
    <w:rsid w:val="00AF0B78"/>
    <w:rsid w:val="00AF0B7B"/>
    <w:rsid w:val="00AF0FEE"/>
    <w:rsid w:val="00AF2463"/>
    <w:rsid w:val="00AF27D9"/>
    <w:rsid w:val="00AF3075"/>
    <w:rsid w:val="00AF3876"/>
    <w:rsid w:val="00AF3A4A"/>
    <w:rsid w:val="00AF50F9"/>
    <w:rsid w:val="00AF56E2"/>
    <w:rsid w:val="00AF7521"/>
    <w:rsid w:val="00AF7602"/>
    <w:rsid w:val="00AF7B2C"/>
    <w:rsid w:val="00AF7E2E"/>
    <w:rsid w:val="00B0051D"/>
    <w:rsid w:val="00B01813"/>
    <w:rsid w:val="00B01F3D"/>
    <w:rsid w:val="00B022D0"/>
    <w:rsid w:val="00B0305D"/>
    <w:rsid w:val="00B03697"/>
    <w:rsid w:val="00B03AB9"/>
    <w:rsid w:val="00B03D40"/>
    <w:rsid w:val="00B044AB"/>
    <w:rsid w:val="00B04D5D"/>
    <w:rsid w:val="00B05055"/>
    <w:rsid w:val="00B058EA"/>
    <w:rsid w:val="00B065BC"/>
    <w:rsid w:val="00B0728E"/>
    <w:rsid w:val="00B07408"/>
    <w:rsid w:val="00B10335"/>
    <w:rsid w:val="00B10474"/>
    <w:rsid w:val="00B10A99"/>
    <w:rsid w:val="00B10EB3"/>
    <w:rsid w:val="00B11223"/>
    <w:rsid w:val="00B1195F"/>
    <w:rsid w:val="00B11980"/>
    <w:rsid w:val="00B1199C"/>
    <w:rsid w:val="00B119BC"/>
    <w:rsid w:val="00B12FE7"/>
    <w:rsid w:val="00B133AD"/>
    <w:rsid w:val="00B13E62"/>
    <w:rsid w:val="00B141DC"/>
    <w:rsid w:val="00B1440D"/>
    <w:rsid w:val="00B1465C"/>
    <w:rsid w:val="00B1509C"/>
    <w:rsid w:val="00B152B4"/>
    <w:rsid w:val="00B15784"/>
    <w:rsid w:val="00B15C91"/>
    <w:rsid w:val="00B17924"/>
    <w:rsid w:val="00B17EF8"/>
    <w:rsid w:val="00B2040E"/>
    <w:rsid w:val="00B212D0"/>
    <w:rsid w:val="00B216F2"/>
    <w:rsid w:val="00B21787"/>
    <w:rsid w:val="00B21823"/>
    <w:rsid w:val="00B21F69"/>
    <w:rsid w:val="00B22317"/>
    <w:rsid w:val="00B224AB"/>
    <w:rsid w:val="00B22777"/>
    <w:rsid w:val="00B227F1"/>
    <w:rsid w:val="00B22BDA"/>
    <w:rsid w:val="00B22D4D"/>
    <w:rsid w:val="00B23855"/>
    <w:rsid w:val="00B24524"/>
    <w:rsid w:val="00B25708"/>
    <w:rsid w:val="00B25739"/>
    <w:rsid w:val="00B257F0"/>
    <w:rsid w:val="00B258F8"/>
    <w:rsid w:val="00B2647D"/>
    <w:rsid w:val="00B265CE"/>
    <w:rsid w:val="00B26753"/>
    <w:rsid w:val="00B26A8E"/>
    <w:rsid w:val="00B27B20"/>
    <w:rsid w:val="00B3004E"/>
    <w:rsid w:val="00B302A8"/>
    <w:rsid w:val="00B3102E"/>
    <w:rsid w:val="00B31B1C"/>
    <w:rsid w:val="00B32521"/>
    <w:rsid w:val="00B32CC4"/>
    <w:rsid w:val="00B337DD"/>
    <w:rsid w:val="00B33ECD"/>
    <w:rsid w:val="00B34275"/>
    <w:rsid w:val="00B34EF8"/>
    <w:rsid w:val="00B35A84"/>
    <w:rsid w:val="00B35FF8"/>
    <w:rsid w:val="00B37302"/>
    <w:rsid w:val="00B37E80"/>
    <w:rsid w:val="00B40C1C"/>
    <w:rsid w:val="00B420F8"/>
    <w:rsid w:val="00B42BBB"/>
    <w:rsid w:val="00B42EAC"/>
    <w:rsid w:val="00B43338"/>
    <w:rsid w:val="00B437E0"/>
    <w:rsid w:val="00B44239"/>
    <w:rsid w:val="00B4462C"/>
    <w:rsid w:val="00B45E2C"/>
    <w:rsid w:val="00B47BDA"/>
    <w:rsid w:val="00B50057"/>
    <w:rsid w:val="00B508A9"/>
    <w:rsid w:val="00B50C99"/>
    <w:rsid w:val="00B50DE1"/>
    <w:rsid w:val="00B50ED2"/>
    <w:rsid w:val="00B51B66"/>
    <w:rsid w:val="00B529D7"/>
    <w:rsid w:val="00B535BD"/>
    <w:rsid w:val="00B535CD"/>
    <w:rsid w:val="00B53859"/>
    <w:rsid w:val="00B53DE6"/>
    <w:rsid w:val="00B5485B"/>
    <w:rsid w:val="00B54D96"/>
    <w:rsid w:val="00B558D4"/>
    <w:rsid w:val="00B55F71"/>
    <w:rsid w:val="00B56370"/>
    <w:rsid w:val="00B56D9F"/>
    <w:rsid w:val="00B570C1"/>
    <w:rsid w:val="00B57AD6"/>
    <w:rsid w:val="00B60B83"/>
    <w:rsid w:val="00B60DEE"/>
    <w:rsid w:val="00B610DC"/>
    <w:rsid w:val="00B61712"/>
    <w:rsid w:val="00B62A67"/>
    <w:rsid w:val="00B62FB5"/>
    <w:rsid w:val="00B63A6E"/>
    <w:rsid w:val="00B63E9D"/>
    <w:rsid w:val="00B64211"/>
    <w:rsid w:val="00B65C5E"/>
    <w:rsid w:val="00B65C7A"/>
    <w:rsid w:val="00B65FDF"/>
    <w:rsid w:val="00B66467"/>
    <w:rsid w:val="00B66899"/>
    <w:rsid w:val="00B66DFA"/>
    <w:rsid w:val="00B670DA"/>
    <w:rsid w:val="00B67565"/>
    <w:rsid w:val="00B67EBC"/>
    <w:rsid w:val="00B703D4"/>
    <w:rsid w:val="00B70706"/>
    <w:rsid w:val="00B707B1"/>
    <w:rsid w:val="00B70896"/>
    <w:rsid w:val="00B711CD"/>
    <w:rsid w:val="00B71445"/>
    <w:rsid w:val="00B71624"/>
    <w:rsid w:val="00B71A47"/>
    <w:rsid w:val="00B7200A"/>
    <w:rsid w:val="00B72655"/>
    <w:rsid w:val="00B72BB6"/>
    <w:rsid w:val="00B737F8"/>
    <w:rsid w:val="00B74652"/>
    <w:rsid w:val="00B74862"/>
    <w:rsid w:val="00B75A66"/>
    <w:rsid w:val="00B76147"/>
    <w:rsid w:val="00B762CD"/>
    <w:rsid w:val="00B7647D"/>
    <w:rsid w:val="00B76538"/>
    <w:rsid w:val="00B766FD"/>
    <w:rsid w:val="00B76A68"/>
    <w:rsid w:val="00B77C23"/>
    <w:rsid w:val="00B80068"/>
    <w:rsid w:val="00B803A8"/>
    <w:rsid w:val="00B81242"/>
    <w:rsid w:val="00B814BD"/>
    <w:rsid w:val="00B8159F"/>
    <w:rsid w:val="00B824CE"/>
    <w:rsid w:val="00B82AD2"/>
    <w:rsid w:val="00B834D6"/>
    <w:rsid w:val="00B8488B"/>
    <w:rsid w:val="00B84CAC"/>
    <w:rsid w:val="00B852B7"/>
    <w:rsid w:val="00B8556E"/>
    <w:rsid w:val="00B855A6"/>
    <w:rsid w:val="00B85BB3"/>
    <w:rsid w:val="00B86232"/>
    <w:rsid w:val="00B8744A"/>
    <w:rsid w:val="00B879A9"/>
    <w:rsid w:val="00B91AE3"/>
    <w:rsid w:val="00B92AF3"/>
    <w:rsid w:val="00B92EBE"/>
    <w:rsid w:val="00B935D9"/>
    <w:rsid w:val="00B93B02"/>
    <w:rsid w:val="00B93BCE"/>
    <w:rsid w:val="00B94482"/>
    <w:rsid w:val="00B94712"/>
    <w:rsid w:val="00B94C60"/>
    <w:rsid w:val="00B95055"/>
    <w:rsid w:val="00B95240"/>
    <w:rsid w:val="00B953D9"/>
    <w:rsid w:val="00B95BFA"/>
    <w:rsid w:val="00B95DE0"/>
    <w:rsid w:val="00B95F4D"/>
    <w:rsid w:val="00B96DD1"/>
    <w:rsid w:val="00B97136"/>
    <w:rsid w:val="00BA0232"/>
    <w:rsid w:val="00BA028A"/>
    <w:rsid w:val="00BA20DD"/>
    <w:rsid w:val="00BA248F"/>
    <w:rsid w:val="00BA3574"/>
    <w:rsid w:val="00BA3AB0"/>
    <w:rsid w:val="00BA4241"/>
    <w:rsid w:val="00BA4245"/>
    <w:rsid w:val="00BA600F"/>
    <w:rsid w:val="00BA6C0F"/>
    <w:rsid w:val="00BA6ED3"/>
    <w:rsid w:val="00BA7222"/>
    <w:rsid w:val="00BA762A"/>
    <w:rsid w:val="00BA7F0E"/>
    <w:rsid w:val="00BB017C"/>
    <w:rsid w:val="00BB048E"/>
    <w:rsid w:val="00BB1427"/>
    <w:rsid w:val="00BB184D"/>
    <w:rsid w:val="00BB1BB1"/>
    <w:rsid w:val="00BB1C7E"/>
    <w:rsid w:val="00BB1F01"/>
    <w:rsid w:val="00BB26EA"/>
    <w:rsid w:val="00BB2B87"/>
    <w:rsid w:val="00BB2BC4"/>
    <w:rsid w:val="00BB2F3A"/>
    <w:rsid w:val="00BB32AA"/>
    <w:rsid w:val="00BB3B72"/>
    <w:rsid w:val="00BB4001"/>
    <w:rsid w:val="00BB4772"/>
    <w:rsid w:val="00BB4CD4"/>
    <w:rsid w:val="00BB5433"/>
    <w:rsid w:val="00BB5E2A"/>
    <w:rsid w:val="00BB5FA3"/>
    <w:rsid w:val="00BB6074"/>
    <w:rsid w:val="00BC0231"/>
    <w:rsid w:val="00BC0507"/>
    <w:rsid w:val="00BC0A3A"/>
    <w:rsid w:val="00BC1DE1"/>
    <w:rsid w:val="00BC2021"/>
    <w:rsid w:val="00BC260F"/>
    <w:rsid w:val="00BC2777"/>
    <w:rsid w:val="00BC3222"/>
    <w:rsid w:val="00BC370C"/>
    <w:rsid w:val="00BC39B3"/>
    <w:rsid w:val="00BC3A07"/>
    <w:rsid w:val="00BC5F81"/>
    <w:rsid w:val="00BC60EB"/>
    <w:rsid w:val="00BC6A66"/>
    <w:rsid w:val="00BC6BE9"/>
    <w:rsid w:val="00BC6C2F"/>
    <w:rsid w:val="00BC6C3E"/>
    <w:rsid w:val="00BC6FA4"/>
    <w:rsid w:val="00BC7354"/>
    <w:rsid w:val="00BC7622"/>
    <w:rsid w:val="00BC7A07"/>
    <w:rsid w:val="00BC7B19"/>
    <w:rsid w:val="00BD1891"/>
    <w:rsid w:val="00BD1C5C"/>
    <w:rsid w:val="00BD27E7"/>
    <w:rsid w:val="00BD2920"/>
    <w:rsid w:val="00BD40A0"/>
    <w:rsid w:val="00BD4B02"/>
    <w:rsid w:val="00BD4F7F"/>
    <w:rsid w:val="00BD62E3"/>
    <w:rsid w:val="00BD6FCA"/>
    <w:rsid w:val="00BD763C"/>
    <w:rsid w:val="00BD79C0"/>
    <w:rsid w:val="00BD7A94"/>
    <w:rsid w:val="00BD7FA8"/>
    <w:rsid w:val="00BE0920"/>
    <w:rsid w:val="00BE0B64"/>
    <w:rsid w:val="00BE0BC6"/>
    <w:rsid w:val="00BE138C"/>
    <w:rsid w:val="00BE1705"/>
    <w:rsid w:val="00BE295C"/>
    <w:rsid w:val="00BE2AC5"/>
    <w:rsid w:val="00BE37AB"/>
    <w:rsid w:val="00BE39DB"/>
    <w:rsid w:val="00BE6CE4"/>
    <w:rsid w:val="00BE7190"/>
    <w:rsid w:val="00BE7572"/>
    <w:rsid w:val="00BE7766"/>
    <w:rsid w:val="00BF06D4"/>
    <w:rsid w:val="00BF0AE9"/>
    <w:rsid w:val="00BF14D5"/>
    <w:rsid w:val="00BF2131"/>
    <w:rsid w:val="00BF2DCF"/>
    <w:rsid w:val="00BF39D6"/>
    <w:rsid w:val="00BF3F1D"/>
    <w:rsid w:val="00BF4186"/>
    <w:rsid w:val="00BF463E"/>
    <w:rsid w:val="00BF47FA"/>
    <w:rsid w:val="00BF49E4"/>
    <w:rsid w:val="00BF4CB8"/>
    <w:rsid w:val="00BF4D0D"/>
    <w:rsid w:val="00BF5108"/>
    <w:rsid w:val="00BF65C2"/>
    <w:rsid w:val="00BF6BE1"/>
    <w:rsid w:val="00BF726F"/>
    <w:rsid w:val="00BF7670"/>
    <w:rsid w:val="00BF7684"/>
    <w:rsid w:val="00BF7D8B"/>
    <w:rsid w:val="00C0003A"/>
    <w:rsid w:val="00C00727"/>
    <w:rsid w:val="00C00ADA"/>
    <w:rsid w:val="00C01291"/>
    <w:rsid w:val="00C022C8"/>
    <w:rsid w:val="00C026ED"/>
    <w:rsid w:val="00C03652"/>
    <w:rsid w:val="00C03827"/>
    <w:rsid w:val="00C040D7"/>
    <w:rsid w:val="00C042DA"/>
    <w:rsid w:val="00C044A5"/>
    <w:rsid w:val="00C04C46"/>
    <w:rsid w:val="00C059D5"/>
    <w:rsid w:val="00C05C36"/>
    <w:rsid w:val="00C073FC"/>
    <w:rsid w:val="00C079EF"/>
    <w:rsid w:val="00C07F33"/>
    <w:rsid w:val="00C10910"/>
    <w:rsid w:val="00C10D50"/>
    <w:rsid w:val="00C11877"/>
    <w:rsid w:val="00C11A53"/>
    <w:rsid w:val="00C12086"/>
    <w:rsid w:val="00C12D09"/>
    <w:rsid w:val="00C13EA7"/>
    <w:rsid w:val="00C14202"/>
    <w:rsid w:val="00C143E7"/>
    <w:rsid w:val="00C14A83"/>
    <w:rsid w:val="00C16467"/>
    <w:rsid w:val="00C16533"/>
    <w:rsid w:val="00C16CAB"/>
    <w:rsid w:val="00C17237"/>
    <w:rsid w:val="00C1781B"/>
    <w:rsid w:val="00C17A08"/>
    <w:rsid w:val="00C20C69"/>
    <w:rsid w:val="00C21D50"/>
    <w:rsid w:val="00C22212"/>
    <w:rsid w:val="00C22B7D"/>
    <w:rsid w:val="00C2382F"/>
    <w:rsid w:val="00C23A0E"/>
    <w:rsid w:val="00C23D6F"/>
    <w:rsid w:val="00C24727"/>
    <w:rsid w:val="00C24804"/>
    <w:rsid w:val="00C248B6"/>
    <w:rsid w:val="00C258F3"/>
    <w:rsid w:val="00C25F87"/>
    <w:rsid w:val="00C2669B"/>
    <w:rsid w:val="00C272AB"/>
    <w:rsid w:val="00C30365"/>
    <w:rsid w:val="00C30402"/>
    <w:rsid w:val="00C30487"/>
    <w:rsid w:val="00C31651"/>
    <w:rsid w:val="00C332BE"/>
    <w:rsid w:val="00C3495F"/>
    <w:rsid w:val="00C34BD3"/>
    <w:rsid w:val="00C36123"/>
    <w:rsid w:val="00C36ACA"/>
    <w:rsid w:val="00C36CF1"/>
    <w:rsid w:val="00C36D28"/>
    <w:rsid w:val="00C36E64"/>
    <w:rsid w:val="00C36F20"/>
    <w:rsid w:val="00C379A4"/>
    <w:rsid w:val="00C37A9E"/>
    <w:rsid w:val="00C405F0"/>
    <w:rsid w:val="00C40C58"/>
    <w:rsid w:val="00C418A1"/>
    <w:rsid w:val="00C41EDA"/>
    <w:rsid w:val="00C42C30"/>
    <w:rsid w:val="00C4391D"/>
    <w:rsid w:val="00C43A65"/>
    <w:rsid w:val="00C43D0D"/>
    <w:rsid w:val="00C44825"/>
    <w:rsid w:val="00C45281"/>
    <w:rsid w:val="00C4545F"/>
    <w:rsid w:val="00C457CE"/>
    <w:rsid w:val="00C45AF0"/>
    <w:rsid w:val="00C46CED"/>
    <w:rsid w:val="00C46DE3"/>
    <w:rsid w:val="00C471F4"/>
    <w:rsid w:val="00C474C2"/>
    <w:rsid w:val="00C47DEF"/>
    <w:rsid w:val="00C47FE2"/>
    <w:rsid w:val="00C5045A"/>
    <w:rsid w:val="00C50A66"/>
    <w:rsid w:val="00C50F78"/>
    <w:rsid w:val="00C5108B"/>
    <w:rsid w:val="00C511C2"/>
    <w:rsid w:val="00C5176B"/>
    <w:rsid w:val="00C517EF"/>
    <w:rsid w:val="00C51ED4"/>
    <w:rsid w:val="00C52C57"/>
    <w:rsid w:val="00C5330D"/>
    <w:rsid w:val="00C54909"/>
    <w:rsid w:val="00C54DCB"/>
    <w:rsid w:val="00C55211"/>
    <w:rsid w:val="00C5620D"/>
    <w:rsid w:val="00C56643"/>
    <w:rsid w:val="00C572BE"/>
    <w:rsid w:val="00C575C9"/>
    <w:rsid w:val="00C60BCE"/>
    <w:rsid w:val="00C60DA0"/>
    <w:rsid w:val="00C60E0F"/>
    <w:rsid w:val="00C617E2"/>
    <w:rsid w:val="00C61C9B"/>
    <w:rsid w:val="00C623E0"/>
    <w:rsid w:val="00C637FA"/>
    <w:rsid w:val="00C6460B"/>
    <w:rsid w:val="00C64C7A"/>
    <w:rsid w:val="00C64F79"/>
    <w:rsid w:val="00C65F8E"/>
    <w:rsid w:val="00C6659B"/>
    <w:rsid w:val="00C67606"/>
    <w:rsid w:val="00C702C0"/>
    <w:rsid w:val="00C70452"/>
    <w:rsid w:val="00C70880"/>
    <w:rsid w:val="00C7122C"/>
    <w:rsid w:val="00C72742"/>
    <w:rsid w:val="00C73898"/>
    <w:rsid w:val="00C73FDF"/>
    <w:rsid w:val="00C74058"/>
    <w:rsid w:val="00C74098"/>
    <w:rsid w:val="00C74516"/>
    <w:rsid w:val="00C74CF6"/>
    <w:rsid w:val="00C756DA"/>
    <w:rsid w:val="00C80067"/>
    <w:rsid w:val="00C805B3"/>
    <w:rsid w:val="00C807DB"/>
    <w:rsid w:val="00C80C73"/>
    <w:rsid w:val="00C814D5"/>
    <w:rsid w:val="00C8190B"/>
    <w:rsid w:val="00C81C44"/>
    <w:rsid w:val="00C81F98"/>
    <w:rsid w:val="00C81FF5"/>
    <w:rsid w:val="00C82884"/>
    <w:rsid w:val="00C84A9A"/>
    <w:rsid w:val="00C867F9"/>
    <w:rsid w:val="00C871F1"/>
    <w:rsid w:val="00C902B4"/>
    <w:rsid w:val="00C90BED"/>
    <w:rsid w:val="00C90FD3"/>
    <w:rsid w:val="00C9120D"/>
    <w:rsid w:val="00C91A0A"/>
    <w:rsid w:val="00C91EB5"/>
    <w:rsid w:val="00C9222D"/>
    <w:rsid w:val="00C9308C"/>
    <w:rsid w:val="00C9348C"/>
    <w:rsid w:val="00C946AF"/>
    <w:rsid w:val="00C9577D"/>
    <w:rsid w:val="00C9690B"/>
    <w:rsid w:val="00C9728B"/>
    <w:rsid w:val="00CA05ED"/>
    <w:rsid w:val="00CA1009"/>
    <w:rsid w:val="00CA10F7"/>
    <w:rsid w:val="00CA1BCE"/>
    <w:rsid w:val="00CA1F7F"/>
    <w:rsid w:val="00CA242F"/>
    <w:rsid w:val="00CA3C2C"/>
    <w:rsid w:val="00CA3C31"/>
    <w:rsid w:val="00CA47B3"/>
    <w:rsid w:val="00CA487A"/>
    <w:rsid w:val="00CA6B10"/>
    <w:rsid w:val="00CA6FF1"/>
    <w:rsid w:val="00CA7CFF"/>
    <w:rsid w:val="00CB0780"/>
    <w:rsid w:val="00CB141B"/>
    <w:rsid w:val="00CB1D70"/>
    <w:rsid w:val="00CB1DE5"/>
    <w:rsid w:val="00CB1DF0"/>
    <w:rsid w:val="00CB2012"/>
    <w:rsid w:val="00CB24CF"/>
    <w:rsid w:val="00CB27EA"/>
    <w:rsid w:val="00CB38C8"/>
    <w:rsid w:val="00CB3A5F"/>
    <w:rsid w:val="00CB4C19"/>
    <w:rsid w:val="00CB5AF0"/>
    <w:rsid w:val="00CB5E5B"/>
    <w:rsid w:val="00CB5FC2"/>
    <w:rsid w:val="00CB6106"/>
    <w:rsid w:val="00CB7851"/>
    <w:rsid w:val="00CC08AC"/>
    <w:rsid w:val="00CC0D19"/>
    <w:rsid w:val="00CC0DB7"/>
    <w:rsid w:val="00CC1124"/>
    <w:rsid w:val="00CC1518"/>
    <w:rsid w:val="00CC1CBF"/>
    <w:rsid w:val="00CC2551"/>
    <w:rsid w:val="00CC33EB"/>
    <w:rsid w:val="00CC3F42"/>
    <w:rsid w:val="00CC480B"/>
    <w:rsid w:val="00CC6083"/>
    <w:rsid w:val="00CC6A5A"/>
    <w:rsid w:val="00CC6AFF"/>
    <w:rsid w:val="00CC6D4D"/>
    <w:rsid w:val="00CC7041"/>
    <w:rsid w:val="00CC73CB"/>
    <w:rsid w:val="00CC7603"/>
    <w:rsid w:val="00CD0220"/>
    <w:rsid w:val="00CD165D"/>
    <w:rsid w:val="00CD1DBD"/>
    <w:rsid w:val="00CD252D"/>
    <w:rsid w:val="00CD281C"/>
    <w:rsid w:val="00CD2FBC"/>
    <w:rsid w:val="00CD342F"/>
    <w:rsid w:val="00CD5276"/>
    <w:rsid w:val="00CD546B"/>
    <w:rsid w:val="00CD5B73"/>
    <w:rsid w:val="00CD735D"/>
    <w:rsid w:val="00CD7A1A"/>
    <w:rsid w:val="00CD7CA0"/>
    <w:rsid w:val="00CE02B0"/>
    <w:rsid w:val="00CE0684"/>
    <w:rsid w:val="00CE083A"/>
    <w:rsid w:val="00CE0ADC"/>
    <w:rsid w:val="00CE2315"/>
    <w:rsid w:val="00CE2AA1"/>
    <w:rsid w:val="00CE4F24"/>
    <w:rsid w:val="00CE5259"/>
    <w:rsid w:val="00CE59D5"/>
    <w:rsid w:val="00CE62E4"/>
    <w:rsid w:val="00CE6937"/>
    <w:rsid w:val="00CE7E2C"/>
    <w:rsid w:val="00CF10EA"/>
    <w:rsid w:val="00CF11BE"/>
    <w:rsid w:val="00CF1204"/>
    <w:rsid w:val="00CF1E8F"/>
    <w:rsid w:val="00CF2476"/>
    <w:rsid w:val="00CF3071"/>
    <w:rsid w:val="00CF3AA5"/>
    <w:rsid w:val="00CF3CDA"/>
    <w:rsid w:val="00CF3DAC"/>
    <w:rsid w:val="00CF4237"/>
    <w:rsid w:val="00CF43BB"/>
    <w:rsid w:val="00CF4CF0"/>
    <w:rsid w:val="00CF6D2B"/>
    <w:rsid w:val="00D00410"/>
    <w:rsid w:val="00D01144"/>
    <w:rsid w:val="00D01B1E"/>
    <w:rsid w:val="00D01E02"/>
    <w:rsid w:val="00D01FA8"/>
    <w:rsid w:val="00D02085"/>
    <w:rsid w:val="00D02735"/>
    <w:rsid w:val="00D027A5"/>
    <w:rsid w:val="00D03255"/>
    <w:rsid w:val="00D0335F"/>
    <w:rsid w:val="00D03552"/>
    <w:rsid w:val="00D040BF"/>
    <w:rsid w:val="00D0493E"/>
    <w:rsid w:val="00D06085"/>
    <w:rsid w:val="00D06204"/>
    <w:rsid w:val="00D0659A"/>
    <w:rsid w:val="00D06712"/>
    <w:rsid w:val="00D0704B"/>
    <w:rsid w:val="00D07212"/>
    <w:rsid w:val="00D07F07"/>
    <w:rsid w:val="00D104BB"/>
    <w:rsid w:val="00D10C2F"/>
    <w:rsid w:val="00D1177D"/>
    <w:rsid w:val="00D11B91"/>
    <w:rsid w:val="00D12062"/>
    <w:rsid w:val="00D121B9"/>
    <w:rsid w:val="00D12B35"/>
    <w:rsid w:val="00D13232"/>
    <w:rsid w:val="00D13BFF"/>
    <w:rsid w:val="00D15143"/>
    <w:rsid w:val="00D156E6"/>
    <w:rsid w:val="00D15ABB"/>
    <w:rsid w:val="00D15F75"/>
    <w:rsid w:val="00D16147"/>
    <w:rsid w:val="00D16D46"/>
    <w:rsid w:val="00D178EB"/>
    <w:rsid w:val="00D17C7A"/>
    <w:rsid w:val="00D2006B"/>
    <w:rsid w:val="00D20E5F"/>
    <w:rsid w:val="00D2112A"/>
    <w:rsid w:val="00D2199E"/>
    <w:rsid w:val="00D21A4A"/>
    <w:rsid w:val="00D2222B"/>
    <w:rsid w:val="00D23235"/>
    <w:rsid w:val="00D23976"/>
    <w:rsid w:val="00D23A76"/>
    <w:rsid w:val="00D242E9"/>
    <w:rsid w:val="00D24756"/>
    <w:rsid w:val="00D24C13"/>
    <w:rsid w:val="00D265A9"/>
    <w:rsid w:val="00D269A0"/>
    <w:rsid w:val="00D26C02"/>
    <w:rsid w:val="00D27A70"/>
    <w:rsid w:val="00D27EB1"/>
    <w:rsid w:val="00D30877"/>
    <w:rsid w:val="00D31252"/>
    <w:rsid w:val="00D31741"/>
    <w:rsid w:val="00D31A24"/>
    <w:rsid w:val="00D3273C"/>
    <w:rsid w:val="00D32855"/>
    <w:rsid w:val="00D3382A"/>
    <w:rsid w:val="00D33844"/>
    <w:rsid w:val="00D354C3"/>
    <w:rsid w:val="00D357C2"/>
    <w:rsid w:val="00D367AA"/>
    <w:rsid w:val="00D36E6D"/>
    <w:rsid w:val="00D36E70"/>
    <w:rsid w:val="00D40859"/>
    <w:rsid w:val="00D40B15"/>
    <w:rsid w:val="00D40F6E"/>
    <w:rsid w:val="00D41380"/>
    <w:rsid w:val="00D419EB"/>
    <w:rsid w:val="00D428B2"/>
    <w:rsid w:val="00D42B01"/>
    <w:rsid w:val="00D42F81"/>
    <w:rsid w:val="00D42FFE"/>
    <w:rsid w:val="00D4334F"/>
    <w:rsid w:val="00D43DF8"/>
    <w:rsid w:val="00D44695"/>
    <w:rsid w:val="00D4507E"/>
    <w:rsid w:val="00D45D5E"/>
    <w:rsid w:val="00D45FCB"/>
    <w:rsid w:val="00D46427"/>
    <w:rsid w:val="00D46608"/>
    <w:rsid w:val="00D46835"/>
    <w:rsid w:val="00D46D93"/>
    <w:rsid w:val="00D471A2"/>
    <w:rsid w:val="00D47341"/>
    <w:rsid w:val="00D47611"/>
    <w:rsid w:val="00D47778"/>
    <w:rsid w:val="00D479E1"/>
    <w:rsid w:val="00D47D91"/>
    <w:rsid w:val="00D508D3"/>
    <w:rsid w:val="00D50A0C"/>
    <w:rsid w:val="00D50D26"/>
    <w:rsid w:val="00D510ED"/>
    <w:rsid w:val="00D5159D"/>
    <w:rsid w:val="00D5211F"/>
    <w:rsid w:val="00D53B01"/>
    <w:rsid w:val="00D53B60"/>
    <w:rsid w:val="00D55151"/>
    <w:rsid w:val="00D55286"/>
    <w:rsid w:val="00D55705"/>
    <w:rsid w:val="00D5588C"/>
    <w:rsid w:val="00D55A6A"/>
    <w:rsid w:val="00D562C2"/>
    <w:rsid w:val="00D56BB3"/>
    <w:rsid w:val="00D56CCC"/>
    <w:rsid w:val="00D56E94"/>
    <w:rsid w:val="00D57DB6"/>
    <w:rsid w:val="00D605E7"/>
    <w:rsid w:val="00D60B69"/>
    <w:rsid w:val="00D60CEC"/>
    <w:rsid w:val="00D61E90"/>
    <w:rsid w:val="00D61E92"/>
    <w:rsid w:val="00D62224"/>
    <w:rsid w:val="00D62449"/>
    <w:rsid w:val="00D62D8A"/>
    <w:rsid w:val="00D6355A"/>
    <w:rsid w:val="00D63E28"/>
    <w:rsid w:val="00D63FC2"/>
    <w:rsid w:val="00D648EF"/>
    <w:rsid w:val="00D64979"/>
    <w:rsid w:val="00D64D97"/>
    <w:rsid w:val="00D65B4C"/>
    <w:rsid w:val="00D65DE0"/>
    <w:rsid w:val="00D66892"/>
    <w:rsid w:val="00D66946"/>
    <w:rsid w:val="00D671F1"/>
    <w:rsid w:val="00D67E2E"/>
    <w:rsid w:val="00D70D76"/>
    <w:rsid w:val="00D70DB4"/>
    <w:rsid w:val="00D70EF1"/>
    <w:rsid w:val="00D715D7"/>
    <w:rsid w:val="00D7176F"/>
    <w:rsid w:val="00D717B7"/>
    <w:rsid w:val="00D719D8"/>
    <w:rsid w:val="00D71CE5"/>
    <w:rsid w:val="00D71FA9"/>
    <w:rsid w:val="00D721C7"/>
    <w:rsid w:val="00D739B7"/>
    <w:rsid w:val="00D746F4"/>
    <w:rsid w:val="00D74CA5"/>
    <w:rsid w:val="00D75174"/>
    <w:rsid w:val="00D75980"/>
    <w:rsid w:val="00D75FB0"/>
    <w:rsid w:val="00D76612"/>
    <w:rsid w:val="00D770F7"/>
    <w:rsid w:val="00D777C6"/>
    <w:rsid w:val="00D77857"/>
    <w:rsid w:val="00D77B87"/>
    <w:rsid w:val="00D8008D"/>
    <w:rsid w:val="00D81794"/>
    <w:rsid w:val="00D818F0"/>
    <w:rsid w:val="00D81BF6"/>
    <w:rsid w:val="00D81CA4"/>
    <w:rsid w:val="00D82F2C"/>
    <w:rsid w:val="00D82F7D"/>
    <w:rsid w:val="00D844E9"/>
    <w:rsid w:val="00D84566"/>
    <w:rsid w:val="00D8472D"/>
    <w:rsid w:val="00D84ED4"/>
    <w:rsid w:val="00D850E5"/>
    <w:rsid w:val="00D85424"/>
    <w:rsid w:val="00D85ABF"/>
    <w:rsid w:val="00D85F00"/>
    <w:rsid w:val="00D867AE"/>
    <w:rsid w:val="00D8740F"/>
    <w:rsid w:val="00D874E5"/>
    <w:rsid w:val="00D8755E"/>
    <w:rsid w:val="00D87AD6"/>
    <w:rsid w:val="00D90173"/>
    <w:rsid w:val="00D90871"/>
    <w:rsid w:val="00D90A4B"/>
    <w:rsid w:val="00D90CA4"/>
    <w:rsid w:val="00D9145E"/>
    <w:rsid w:val="00D91529"/>
    <w:rsid w:val="00D91BA7"/>
    <w:rsid w:val="00D928B3"/>
    <w:rsid w:val="00D934A4"/>
    <w:rsid w:val="00D93B70"/>
    <w:rsid w:val="00D93C18"/>
    <w:rsid w:val="00D93D71"/>
    <w:rsid w:val="00D94EB8"/>
    <w:rsid w:val="00D95331"/>
    <w:rsid w:val="00D95BF3"/>
    <w:rsid w:val="00D9645B"/>
    <w:rsid w:val="00D96B1F"/>
    <w:rsid w:val="00D9790A"/>
    <w:rsid w:val="00D97A8B"/>
    <w:rsid w:val="00DA0692"/>
    <w:rsid w:val="00DA0AAD"/>
    <w:rsid w:val="00DA14D5"/>
    <w:rsid w:val="00DA156A"/>
    <w:rsid w:val="00DA1953"/>
    <w:rsid w:val="00DA30C6"/>
    <w:rsid w:val="00DA3214"/>
    <w:rsid w:val="00DA45D1"/>
    <w:rsid w:val="00DA6265"/>
    <w:rsid w:val="00DA63C4"/>
    <w:rsid w:val="00DA6F7C"/>
    <w:rsid w:val="00DA73CF"/>
    <w:rsid w:val="00DB01E6"/>
    <w:rsid w:val="00DB02F2"/>
    <w:rsid w:val="00DB0C76"/>
    <w:rsid w:val="00DB0F02"/>
    <w:rsid w:val="00DB1055"/>
    <w:rsid w:val="00DB15E8"/>
    <w:rsid w:val="00DB1B89"/>
    <w:rsid w:val="00DB1C00"/>
    <w:rsid w:val="00DB1FEE"/>
    <w:rsid w:val="00DB20CA"/>
    <w:rsid w:val="00DB24EC"/>
    <w:rsid w:val="00DB2CCF"/>
    <w:rsid w:val="00DB470B"/>
    <w:rsid w:val="00DB47BE"/>
    <w:rsid w:val="00DB490C"/>
    <w:rsid w:val="00DB570D"/>
    <w:rsid w:val="00DB70BD"/>
    <w:rsid w:val="00DB7A9A"/>
    <w:rsid w:val="00DB7B3B"/>
    <w:rsid w:val="00DC01C6"/>
    <w:rsid w:val="00DC0386"/>
    <w:rsid w:val="00DC071C"/>
    <w:rsid w:val="00DC0C09"/>
    <w:rsid w:val="00DC20AA"/>
    <w:rsid w:val="00DC237C"/>
    <w:rsid w:val="00DC277E"/>
    <w:rsid w:val="00DC2C9C"/>
    <w:rsid w:val="00DC2CFA"/>
    <w:rsid w:val="00DC3149"/>
    <w:rsid w:val="00DC34DA"/>
    <w:rsid w:val="00DC3EDF"/>
    <w:rsid w:val="00DC5A29"/>
    <w:rsid w:val="00DC5EC2"/>
    <w:rsid w:val="00DC6856"/>
    <w:rsid w:val="00DC7654"/>
    <w:rsid w:val="00DC7A71"/>
    <w:rsid w:val="00DD0225"/>
    <w:rsid w:val="00DD0C4B"/>
    <w:rsid w:val="00DD0DC1"/>
    <w:rsid w:val="00DD112E"/>
    <w:rsid w:val="00DD1776"/>
    <w:rsid w:val="00DD1862"/>
    <w:rsid w:val="00DD1B53"/>
    <w:rsid w:val="00DD2854"/>
    <w:rsid w:val="00DD2A68"/>
    <w:rsid w:val="00DD2E9E"/>
    <w:rsid w:val="00DD339F"/>
    <w:rsid w:val="00DD40F2"/>
    <w:rsid w:val="00DD461B"/>
    <w:rsid w:val="00DD4D2D"/>
    <w:rsid w:val="00DD5585"/>
    <w:rsid w:val="00DD574F"/>
    <w:rsid w:val="00DD5ECF"/>
    <w:rsid w:val="00DD6515"/>
    <w:rsid w:val="00DD67A3"/>
    <w:rsid w:val="00DD7A43"/>
    <w:rsid w:val="00DD7CDA"/>
    <w:rsid w:val="00DE01C7"/>
    <w:rsid w:val="00DE0AF7"/>
    <w:rsid w:val="00DE117B"/>
    <w:rsid w:val="00DE187D"/>
    <w:rsid w:val="00DE2F94"/>
    <w:rsid w:val="00DE3476"/>
    <w:rsid w:val="00DE3593"/>
    <w:rsid w:val="00DE38BB"/>
    <w:rsid w:val="00DE477B"/>
    <w:rsid w:val="00DE5C9B"/>
    <w:rsid w:val="00DE6014"/>
    <w:rsid w:val="00DE63E8"/>
    <w:rsid w:val="00DE6C7E"/>
    <w:rsid w:val="00DE6CC6"/>
    <w:rsid w:val="00DE719C"/>
    <w:rsid w:val="00DE725D"/>
    <w:rsid w:val="00DE73E4"/>
    <w:rsid w:val="00DF09D5"/>
    <w:rsid w:val="00DF142C"/>
    <w:rsid w:val="00DF1728"/>
    <w:rsid w:val="00DF1C88"/>
    <w:rsid w:val="00DF2031"/>
    <w:rsid w:val="00DF2167"/>
    <w:rsid w:val="00DF304A"/>
    <w:rsid w:val="00DF3EB3"/>
    <w:rsid w:val="00DF4296"/>
    <w:rsid w:val="00DF45E9"/>
    <w:rsid w:val="00DF47A5"/>
    <w:rsid w:val="00DF4914"/>
    <w:rsid w:val="00DF574F"/>
    <w:rsid w:val="00DF7C13"/>
    <w:rsid w:val="00DF7F05"/>
    <w:rsid w:val="00E00294"/>
    <w:rsid w:val="00E00546"/>
    <w:rsid w:val="00E006B2"/>
    <w:rsid w:val="00E00952"/>
    <w:rsid w:val="00E00D69"/>
    <w:rsid w:val="00E00F3F"/>
    <w:rsid w:val="00E00FDE"/>
    <w:rsid w:val="00E011DD"/>
    <w:rsid w:val="00E01A1E"/>
    <w:rsid w:val="00E01D9A"/>
    <w:rsid w:val="00E0240F"/>
    <w:rsid w:val="00E025A9"/>
    <w:rsid w:val="00E05435"/>
    <w:rsid w:val="00E05899"/>
    <w:rsid w:val="00E05A4D"/>
    <w:rsid w:val="00E05C0B"/>
    <w:rsid w:val="00E064B7"/>
    <w:rsid w:val="00E068F6"/>
    <w:rsid w:val="00E07DB6"/>
    <w:rsid w:val="00E101E8"/>
    <w:rsid w:val="00E10952"/>
    <w:rsid w:val="00E10A2C"/>
    <w:rsid w:val="00E10D18"/>
    <w:rsid w:val="00E1150C"/>
    <w:rsid w:val="00E116F8"/>
    <w:rsid w:val="00E118A8"/>
    <w:rsid w:val="00E11929"/>
    <w:rsid w:val="00E1197D"/>
    <w:rsid w:val="00E11B73"/>
    <w:rsid w:val="00E12955"/>
    <w:rsid w:val="00E12F93"/>
    <w:rsid w:val="00E13134"/>
    <w:rsid w:val="00E13179"/>
    <w:rsid w:val="00E13528"/>
    <w:rsid w:val="00E13E86"/>
    <w:rsid w:val="00E14272"/>
    <w:rsid w:val="00E14AD7"/>
    <w:rsid w:val="00E14C79"/>
    <w:rsid w:val="00E1514F"/>
    <w:rsid w:val="00E15438"/>
    <w:rsid w:val="00E15457"/>
    <w:rsid w:val="00E15991"/>
    <w:rsid w:val="00E161F7"/>
    <w:rsid w:val="00E1625F"/>
    <w:rsid w:val="00E162D3"/>
    <w:rsid w:val="00E16405"/>
    <w:rsid w:val="00E16428"/>
    <w:rsid w:val="00E16613"/>
    <w:rsid w:val="00E20704"/>
    <w:rsid w:val="00E2107A"/>
    <w:rsid w:val="00E21B20"/>
    <w:rsid w:val="00E21DBC"/>
    <w:rsid w:val="00E22EC4"/>
    <w:rsid w:val="00E23069"/>
    <w:rsid w:val="00E237F7"/>
    <w:rsid w:val="00E23FCD"/>
    <w:rsid w:val="00E24508"/>
    <w:rsid w:val="00E24BC4"/>
    <w:rsid w:val="00E24D4B"/>
    <w:rsid w:val="00E25F91"/>
    <w:rsid w:val="00E26500"/>
    <w:rsid w:val="00E26980"/>
    <w:rsid w:val="00E2702E"/>
    <w:rsid w:val="00E27A09"/>
    <w:rsid w:val="00E30981"/>
    <w:rsid w:val="00E309E7"/>
    <w:rsid w:val="00E30EE3"/>
    <w:rsid w:val="00E31E63"/>
    <w:rsid w:val="00E32A2D"/>
    <w:rsid w:val="00E32C0A"/>
    <w:rsid w:val="00E32E8F"/>
    <w:rsid w:val="00E33446"/>
    <w:rsid w:val="00E336FB"/>
    <w:rsid w:val="00E345A5"/>
    <w:rsid w:val="00E369B0"/>
    <w:rsid w:val="00E36E73"/>
    <w:rsid w:val="00E36F90"/>
    <w:rsid w:val="00E405A2"/>
    <w:rsid w:val="00E40EF0"/>
    <w:rsid w:val="00E411F5"/>
    <w:rsid w:val="00E414B9"/>
    <w:rsid w:val="00E41563"/>
    <w:rsid w:val="00E41A9F"/>
    <w:rsid w:val="00E421A2"/>
    <w:rsid w:val="00E4257D"/>
    <w:rsid w:val="00E42C52"/>
    <w:rsid w:val="00E42E94"/>
    <w:rsid w:val="00E4363A"/>
    <w:rsid w:val="00E43A63"/>
    <w:rsid w:val="00E4530E"/>
    <w:rsid w:val="00E45D36"/>
    <w:rsid w:val="00E46D41"/>
    <w:rsid w:val="00E4731A"/>
    <w:rsid w:val="00E5099A"/>
    <w:rsid w:val="00E50B61"/>
    <w:rsid w:val="00E50E85"/>
    <w:rsid w:val="00E51353"/>
    <w:rsid w:val="00E517F4"/>
    <w:rsid w:val="00E51BC1"/>
    <w:rsid w:val="00E51C7E"/>
    <w:rsid w:val="00E52458"/>
    <w:rsid w:val="00E5380B"/>
    <w:rsid w:val="00E53D02"/>
    <w:rsid w:val="00E54355"/>
    <w:rsid w:val="00E548E1"/>
    <w:rsid w:val="00E554F4"/>
    <w:rsid w:val="00E55A64"/>
    <w:rsid w:val="00E568B1"/>
    <w:rsid w:val="00E56D93"/>
    <w:rsid w:val="00E570B3"/>
    <w:rsid w:val="00E57968"/>
    <w:rsid w:val="00E57A6D"/>
    <w:rsid w:val="00E57EE0"/>
    <w:rsid w:val="00E6036D"/>
    <w:rsid w:val="00E60405"/>
    <w:rsid w:val="00E604B8"/>
    <w:rsid w:val="00E60C76"/>
    <w:rsid w:val="00E61AC5"/>
    <w:rsid w:val="00E62889"/>
    <w:rsid w:val="00E629E8"/>
    <w:rsid w:val="00E62F79"/>
    <w:rsid w:val="00E63206"/>
    <w:rsid w:val="00E63314"/>
    <w:rsid w:val="00E6331C"/>
    <w:rsid w:val="00E633F1"/>
    <w:rsid w:val="00E63994"/>
    <w:rsid w:val="00E64356"/>
    <w:rsid w:val="00E64688"/>
    <w:rsid w:val="00E65285"/>
    <w:rsid w:val="00E6576A"/>
    <w:rsid w:val="00E65A39"/>
    <w:rsid w:val="00E65BEF"/>
    <w:rsid w:val="00E66E09"/>
    <w:rsid w:val="00E66ECC"/>
    <w:rsid w:val="00E67353"/>
    <w:rsid w:val="00E67701"/>
    <w:rsid w:val="00E70A18"/>
    <w:rsid w:val="00E71074"/>
    <w:rsid w:val="00E71420"/>
    <w:rsid w:val="00E71EB0"/>
    <w:rsid w:val="00E7249B"/>
    <w:rsid w:val="00E72821"/>
    <w:rsid w:val="00E736CF"/>
    <w:rsid w:val="00E74461"/>
    <w:rsid w:val="00E748D7"/>
    <w:rsid w:val="00E74BA8"/>
    <w:rsid w:val="00E76804"/>
    <w:rsid w:val="00E77392"/>
    <w:rsid w:val="00E812A9"/>
    <w:rsid w:val="00E82271"/>
    <w:rsid w:val="00E82536"/>
    <w:rsid w:val="00E82E9C"/>
    <w:rsid w:val="00E83EFD"/>
    <w:rsid w:val="00E845D5"/>
    <w:rsid w:val="00E84829"/>
    <w:rsid w:val="00E84EF2"/>
    <w:rsid w:val="00E8573A"/>
    <w:rsid w:val="00E86472"/>
    <w:rsid w:val="00E86AEE"/>
    <w:rsid w:val="00E86F73"/>
    <w:rsid w:val="00E870FD"/>
    <w:rsid w:val="00E87AC4"/>
    <w:rsid w:val="00E90928"/>
    <w:rsid w:val="00E913D9"/>
    <w:rsid w:val="00E91546"/>
    <w:rsid w:val="00E915D0"/>
    <w:rsid w:val="00E917E7"/>
    <w:rsid w:val="00E92F47"/>
    <w:rsid w:val="00E93927"/>
    <w:rsid w:val="00E93B24"/>
    <w:rsid w:val="00E93B4A"/>
    <w:rsid w:val="00E93BFA"/>
    <w:rsid w:val="00E93F65"/>
    <w:rsid w:val="00E943AF"/>
    <w:rsid w:val="00E943BC"/>
    <w:rsid w:val="00E95DE5"/>
    <w:rsid w:val="00E95E0D"/>
    <w:rsid w:val="00E96329"/>
    <w:rsid w:val="00E96558"/>
    <w:rsid w:val="00E966F7"/>
    <w:rsid w:val="00E967ED"/>
    <w:rsid w:val="00E96835"/>
    <w:rsid w:val="00E969A8"/>
    <w:rsid w:val="00E96BD5"/>
    <w:rsid w:val="00E96F3C"/>
    <w:rsid w:val="00E97075"/>
    <w:rsid w:val="00EA0717"/>
    <w:rsid w:val="00EA073C"/>
    <w:rsid w:val="00EA079E"/>
    <w:rsid w:val="00EA0BCF"/>
    <w:rsid w:val="00EA1126"/>
    <w:rsid w:val="00EA1651"/>
    <w:rsid w:val="00EA1A82"/>
    <w:rsid w:val="00EA1E7A"/>
    <w:rsid w:val="00EA223B"/>
    <w:rsid w:val="00EA27C8"/>
    <w:rsid w:val="00EA2952"/>
    <w:rsid w:val="00EA2D57"/>
    <w:rsid w:val="00EA398F"/>
    <w:rsid w:val="00EA3CCC"/>
    <w:rsid w:val="00EA3D9C"/>
    <w:rsid w:val="00EA4488"/>
    <w:rsid w:val="00EA450E"/>
    <w:rsid w:val="00EA4989"/>
    <w:rsid w:val="00EA4DFB"/>
    <w:rsid w:val="00EA5213"/>
    <w:rsid w:val="00EA54B3"/>
    <w:rsid w:val="00EA54CF"/>
    <w:rsid w:val="00EA56E3"/>
    <w:rsid w:val="00EA64AD"/>
    <w:rsid w:val="00EA693B"/>
    <w:rsid w:val="00EA6DED"/>
    <w:rsid w:val="00EA6FCB"/>
    <w:rsid w:val="00EA78A9"/>
    <w:rsid w:val="00EA7A5D"/>
    <w:rsid w:val="00EA7ADA"/>
    <w:rsid w:val="00EA7E4F"/>
    <w:rsid w:val="00EB0702"/>
    <w:rsid w:val="00EB0EDA"/>
    <w:rsid w:val="00EB0EF1"/>
    <w:rsid w:val="00EB1608"/>
    <w:rsid w:val="00EB1F0B"/>
    <w:rsid w:val="00EB342A"/>
    <w:rsid w:val="00EB3DB8"/>
    <w:rsid w:val="00EB4027"/>
    <w:rsid w:val="00EB476B"/>
    <w:rsid w:val="00EB54B5"/>
    <w:rsid w:val="00EB558D"/>
    <w:rsid w:val="00EB5F27"/>
    <w:rsid w:val="00EB61B0"/>
    <w:rsid w:val="00EB656B"/>
    <w:rsid w:val="00EB667A"/>
    <w:rsid w:val="00EB6F14"/>
    <w:rsid w:val="00EC122C"/>
    <w:rsid w:val="00EC1438"/>
    <w:rsid w:val="00EC1528"/>
    <w:rsid w:val="00EC1EFE"/>
    <w:rsid w:val="00EC1FD1"/>
    <w:rsid w:val="00EC2A6A"/>
    <w:rsid w:val="00EC4149"/>
    <w:rsid w:val="00EC459E"/>
    <w:rsid w:val="00EC4BB6"/>
    <w:rsid w:val="00EC580F"/>
    <w:rsid w:val="00EC5FBB"/>
    <w:rsid w:val="00EC6105"/>
    <w:rsid w:val="00EC79CC"/>
    <w:rsid w:val="00EC7C3A"/>
    <w:rsid w:val="00ED04EB"/>
    <w:rsid w:val="00ED0FE2"/>
    <w:rsid w:val="00ED111A"/>
    <w:rsid w:val="00ED14A7"/>
    <w:rsid w:val="00ED227A"/>
    <w:rsid w:val="00ED22D3"/>
    <w:rsid w:val="00ED2537"/>
    <w:rsid w:val="00ED2EA2"/>
    <w:rsid w:val="00ED346A"/>
    <w:rsid w:val="00ED3DE2"/>
    <w:rsid w:val="00ED4131"/>
    <w:rsid w:val="00ED44D4"/>
    <w:rsid w:val="00ED4838"/>
    <w:rsid w:val="00ED4A28"/>
    <w:rsid w:val="00ED4B93"/>
    <w:rsid w:val="00ED5068"/>
    <w:rsid w:val="00ED57B3"/>
    <w:rsid w:val="00ED62BC"/>
    <w:rsid w:val="00ED664C"/>
    <w:rsid w:val="00ED6CBE"/>
    <w:rsid w:val="00ED7083"/>
    <w:rsid w:val="00ED79C0"/>
    <w:rsid w:val="00ED7DAD"/>
    <w:rsid w:val="00EE0082"/>
    <w:rsid w:val="00EE022C"/>
    <w:rsid w:val="00EE046E"/>
    <w:rsid w:val="00EE0B02"/>
    <w:rsid w:val="00EE0C93"/>
    <w:rsid w:val="00EE0EDB"/>
    <w:rsid w:val="00EE1186"/>
    <w:rsid w:val="00EE16A6"/>
    <w:rsid w:val="00EE2142"/>
    <w:rsid w:val="00EE23ED"/>
    <w:rsid w:val="00EE27D4"/>
    <w:rsid w:val="00EE2974"/>
    <w:rsid w:val="00EE35A4"/>
    <w:rsid w:val="00EE35FD"/>
    <w:rsid w:val="00EE3F98"/>
    <w:rsid w:val="00EE3FEE"/>
    <w:rsid w:val="00EE53AB"/>
    <w:rsid w:val="00EE5935"/>
    <w:rsid w:val="00EE63F3"/>
    <w:rsid w:val="00EE659B"/>
    <w:rsid w:val="00EE6714"/>
    <w:rsid w:val="00EE6A03"/>
    <w:rsid w:val="00EE6DFC"/>
    <w:rsid w:val="00EE6EBD"/>
    <w:rsid w:val="00EE719B"/>
    <w:rsid w:val="00EF064B"/>
    <w:rsid w:val="00EF069E"/>
    <w:rsid w:val="00EF0717"/>
    <w:rsid w:val="00EF098E"/>
    <w:rsid w:val="00EF0B0F"/>
    <w:rsid w:val="00EF151D"/>
    <w:rsid w:val="00EF21B1"/>
    <w:rsid w:val="00EF2CE6"/>
    <w:rsid w:val="00EF2CEA"/>
    <w:rsid w:val="00EF2D69"/>
    <w:rsid w:val="00EF2F96"/>
    <w:rsid w:val="00EF3407"/>
    <w:rsid w:val="00EF3B52"/>
    <w:rsid w:val="00EF42EB"/>
    <w:rsid w:val="00EF4E50"/>
    <w:rsid w:val="00EF50D7"/>
    <w:rsid w:val="00EF51BB"/>
    <w:rsid w:val="00EF56D0"/>
    <w:rsid w:val="00EF69B3"/>
    <w:rsid w:val="00EF6ACD"/>
    <w:rsid w:val="00EF6C1A"/>
    <w:rsid w:val="00EF7465"/>
    <w:rsid w:val="00EF790C"/>
    <w:rsid w:val="00EF7CF4"/>
    <w:rsid w:val="00F0027C"/>
    <w:rsid w:val="00F00D89"/>
    <w:rsid w:val="00F00F98"/>
    <w:rsid w:val="00F0119A"/>
    <w:rsid w:val="00F01396"/>
    <w:rsid w:val="00F022BD"/>
    <w:rsid w:val="00F027EE"/>
    <w:rsid w:val="00F02BB8"/>
    <w:rsid w:val="00F0331C"/>
    <w:rsid w:val="00F03C58"/>
    <w:rsid w:val="00F061A3"/>
    <w:rsid w:val="00F07041"/>
    <w:rsid w:val="00F07202"/>
    <w:rsid w:val="00F07B83"/>
    <w:rsid w:val="00F07C11"/>
    <w:rsid w:val="00F07D9B"/>
    <w:rsid w:val="00F10189"/>
    <w:rsid w:val="00F1046C"/>
    <w:rsid w:val="00F118FD"/>
    <w:rsid w:val="00F12C5E"/>
    <w:rsid w:val="00F12DBB"/>
    <w:rsid w:val="00F13BD1"/>
    <w:rsid w:val="00F13D8B"/>
    <w:rsid w:val="00F141A8"/>
    <w:rsid w:val="00F1425A"/>
    <w:rsid w:val="00F14336"/>
    <w:rsid w:val="00F1483E"/>
    <w:rsid w:val="00F14995"/>
    <w:rsid w:val="00F14AF5"/>
    <w:rsid w:val="00F150B0"/>
    <w:rsid w:val="00F15325"/>
    <w:rsid w:val="00F15431"/>
    <w:rsid w:val="00F1563D"/>
    <w:rsid w:val="00F166D8"/>
    <w:rsid w:val="00F16CF6"/>
    <w:rsid w:val="00F1725F"/>
    <w:rsid w:val="00F17C6A"/>
    <w:rsid w:val="00F2019B"/>
    <w:rsid w:val="00F20234"/>
    <w:rsid w:val="00F210F3"/>
    <w:rsid w:val="00F21287"/>
    <w:rsid w:val="00F22A26"/>
    <w:rsid w:val="00F2351A"/>
    <w:rsid w:val="00F236B5"/>
    <w:rsid w:val="00F241AD"/>
    <w:rsid w:val="00F249DF"/>
    <w:rsid w:val="00F24E87"/>
    <w:rsid w:val="00F251D6"/>
    <w:rsid w:val="00F25593"/>
    <w:rsid w:val="00F25CF9"/>
    <w:rsid w:val="00F26F65"/>
    <w:rsid w:val="00F27247"/>
    <w:rsid w:val="00F27F53"/>
    <w:rsid w:val="00F3150C"/>
    <w:rsid w:val="00F31F36"/>
    <w:rsid w:val="00F3336A"/>
    <w:rsid w:val="00F33E79"/>
    <w:rsid w:val="00F341D6"/>
    <w:rsid w:val="00F34ED0"/>
    <w:rsid w:val="00F36780"/>
    <w:rsid w:val="00F369E0"/>
    <w:rsid w:val="00F36D71"/>
    <w:rsid w:val="00F3721E"/>
    <w:rsid w:val="00F3782D"/>
    <w:rsid w:val="00F37C87"/>
    <w:rsid w:val="00F37CEE"/>
    <w:rsid w:val="00F37D8B"/>
    <w:rsid w:val="00F37D8C"/>
    <w:rsid w:val="00F4012B"/>
    <w:rsid w:val="00F40935"/>
    <w:rsid w:val="00F40E35"/>
    <w:rsid w:val="00F40F8F"/>
    <w:rsid w:val="00F41A0A"/>
    <w:rsid w:val="00F422F3"/>
    <w:rsid w:val="00F427F3"/>
    <w:rsid w:val="00F42AC2"/>
    <w:rsid w:val="00F42F56"/>
    <w:rsid w:val="00F42F8C"/>
    <w:rsid w:val="00F45904"/>
    <w:rsid w:val="00F45A40"/>
    <w:rsid w:val="00F45B9F"/>
    <w:rsid w:val="00F45EEE"/>
    <w:rsid w:val="00F46B2C"/>
    <w:rsid w:val="00F47D2D"/>
    <w:rsid w:val="00F50507"/>
    <w:rsid w:val="00F5179E"/>
    <w:rsid w:val="00F51B6C"/>
    <w:rsid w:val="00F51FB9"/>
    <w:rsid w:val="00F523FC"/>
    <w:rsid w:val="00F53087"/>
    <w:rsid w:val="00F5346E"/>
    <w:rsid w:val="00F53C7C"/>
    <w:rsid w:val="00F53C81"/>
    <w:rsid w:val="00F543A8"/>
    <w:rsid w:val="00F54635"/>
    <w:rsid w:val="00F54EA9"/>
    <w:rsid w:val="00F5594F"/>
    <w:rsid w:val="00F56287"/>
    <w:rsid w:val="00F56A5D"/>
    <w:rsid w:val="00F56AB3"/>
    <w:rsid w:val="00F56BD1"/>
    <w:rsid w:val="00F57115"/>
    <w:rsid w:val="00F614E2"/>
    <w:rsid w:val="00F61DC2"/>
    <w:rsid w:val="00F623A9"/>
    <w:rsid w:val="00F645D2"/>
    <w:rsid w:val="00F64DE4"/>
    <w:rsid w:val="00F65323"/>
    <w:rsid w:val="00F70A64"/>
    <w:rsid w:val="00F724B4"/>
    <w:rsid w:val="00F72AFE"/>
    <w:rsid w:val="00F72FC8"/>
    <w:rsid w:val="00F73101"/>
    <w:rsid w:val="00F73634"/>
    <w:rsid w:val="00F74675"/>
    <w:rsid w:val="00F74B41"/>
    <w:rsid w:val="00F74C97"/>
    <w:rsid w:val="00F75E55"/>
    <w:rsid w:val="00F769BB"/>
    <w:rsid w:val="00F76A9F"/>
    <w:rsid w:val="00F76FC0"/>
    <w:rsid w:val="00F77224"/>
    <w:rsid w:val="00F77CA4"/>
    <w:rsid w:val="00F81301"/>
    <w:rsid w:val="00F82B4A"/>
    <w:rsid w:val="00F83BB3"/>
    <w:rsid w:val="00F847C8"/>
    <w:rsid w:val="00F84B69"/>
    <w:rsid w:val="00F8530B"/>
    <w:rsid w:val="00F85464"/>
    <w:rsid w:val="00F85AE2"/>
    <w:rsid w:val="00F86AD1"/>
    <w:rsid w:val="00F87047"/>
    <w:rsid w:val="00F872F9"/>
    <w:rsid w:val="00F8759B"/>
    <w:rsid w:val="00F878CA"/>
    <w:rsid w:val="00F90120"/>
    <w:rsid w:val="00F90672"/>
    <w:rsid w:val="00F90B33"/>
    <w:rsid w:val="00F91442"/>
    <w:rsid w:val="00F9154B"/>
    <w:rsid w:val="00F91993"/>
    <w:rsid w:val="00F92136"/>
    <w:rsid w:val="00F922C8"/>
    <w:rsid w:val="00F9302C"/>
    <w:rsid w:val="00F9452C"/>
    <w:rsid w:val="00F94541"/>
    <w:rsid w:val="00F953EA"/>
    <w:rsid w:val="00F9545E"/>
    <w:rsid w:val="00F95A8A"/>
    <w:rsid w:val="00F95B39"/>
    <w:rsid w:val="00F95F0B"/>
    <w:rsid w:val="00F96241"/>
    <w:rsid w:val="00FA0456"/>
    <w:rsid w:val="00FA4469"/>
    <w:rsid w:val="00FA5887"/>
    <w:rsid w:val="00FA60A6"/>
    <w:rsid w:val="00FA68FF"/>
    <w:rsid w:val="00FA7F2B"/>
    <w:rsid w:val="00FB03C4"/>
    <w:rsid w:val="00FB0565"/>
    <w:rsid w:val="00FB11CD"/>
    <w:rsid w:val="00FB1874"/>
    <w:rsid w:val="00FB361C"/>
    <w:rsid w:val="00FB3ACD"/>
    <w:rsid w:val="00FB478A"/>
    <w:rsid w:val="00FB525C"/>
    <w:rsid w:val="00FB5449"/>
    <w:rsid w:val="00FB553E"/>
    <w:rsid w:val="00FB572E"/>
    <w:rsid w:val="00FB5F2E"/>
    <w:rsid w:val="00FB663D"/>
    <w:rsid w:val="00FB6893"/>
    <w:rsid w:val="00FB6EF2"/>
    <w:rsid w:val="00FB70AF"/>
    <w:rsid w:val="00FB7A9D"/>
    <w:rsid w:val="00FB7CEC"/>
    <w:rsid w:val="00FB7E5A"/>
    <w:rsid w:val="00FC0009"/>
    <w:rsid w:val="00FC00E1"/>
    <w:rsid w:val="00FC04AD"/>
    <w:rsid w:val="00FC1C58"/>
    <w:rsid w:val="00FC2018"/>
    <w:rsid w:val="00FC2BF9"/>
    <w:rsid w:val="00FC3242"/>
    <w:rsid w:val="00FC3CD9"/>
    <w:rsid w:val="00FC51C8"/>
    <w:rsid w:val="00FC5D61"/>
    <w:rsid w:val="00FC7265"/>
    <w:rsid w:val="00FD0621"/>
    <w:rsid w:val="00FD0F8D"/>
    <w:rsid w:val="00FD15C0"/>
    <w:rsid w:val="00FD31C4"/>
    <w:rsid w:val="00FD3CA8"/>
    <w:rsid w:val="00FD3ECA"/>
    <w:rsid w:val="00FD41B0"/>
    <w:rsid w:val="00FD4365"/>
    <w:rsid w:val="00FD45BD"/>
    <w:rsid w:val="00FD4EB8"/>
    <w:rsid w:val="00FD588B"/>
    <w:rsid w:val="00FD5E13"/>
    <w:rsid w:val="00FD71A4"/>
    <w:rsid w:val="00FD799E"/>
    <w:rsid w:val="00FE0959"/>
    <w:rsid w:val="00FE0DBA"/>
    <w:rsid w:val="00FE10B8"/>
    <w:rsid w:val="00FE13D7"/>
    <w:rsid w:val="00FE17D1"/>
    <w:rsid w:val="00FE18CF"/>
    <w:rsid w:val="00FE1CBF"/>
    <w:rsid w:val="00FE2319"/>
    <w:rsid w:val="00FE2C9D"/>
    <w:rsid w:val="00FE2CE3"/>
    <w:rsid w:val="00FE4B5D"/>
    <w:rsid w:val="00FE53AD"/>
    <w:rsid w:val="00FE543F"/>
    <w:rsid w:val="00FE565B"/>
    <w:rsid w:val="00FE5B85"/>
    <w:rsid w:val="00FE5ED2"/>
    <w:rsid w:val="00FE648C"/>
    <w:rsid w:val="00FE6B78"/>
    <w:rsid w:val="00FE7E79"/>
    <w:rsid w:val="00FF03FA"/>
    <w:rsid w:val="00FF1668"/>
    <w:rsid w:val="00FF4240"/>
    <w:rsid w:val="00FF4449"/>
    <w:rsid w:val="00FF471B"/>
    <w:rsid w:val="00FF6133"/>
    <w:rsid w:val="00FF69D4"/>
    <w:rsid w:val="00FF7BAC"/>
    <w:rsid w:val="00FF7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33CA85"/>
  <w15:chartTrackingRefBased/>
  <w15:docId w15:val="{899BC153-689F-4A13-8219-CB9D1DBB8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83B05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qFormat/>
    <w:rsid w:val="008B3B6A"/>
    <w:pPr>
      <w:keepNext/>
      <w:spacing w:after="200" w:line="276" w:lineRule="auto"/>
      <w:outlineLvl w:val="0"/>
    </w:pPr>
    <w:rPr>
      <w:rFonts w:ascii="Times New Roman" w:eastAsia="맑은 고딕" w:hAnsi="Times New Roman" w:cs="Times New Roman"/>
      <w:b/>
      <w:sz w:val="24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05529B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B63E9D"/>
    <w:pPr>
      <w:widowControl w:val="0"/>
      <w:wordWrap w:val="0"/>
      <w:autoSpaceDE w:val="0"/>
      <w:autoSpaceDN w:val="0"/>
      <w:spacing w:after="0" w:line="240" w:lineRule="auto"/>
    </w:pPr>
  </w:style>
  <w:style w:type="paragraph" w:customStyle="1" w:styleId="equation">
    <w:name w:val="equation"/>
    <w:basedOn w:val="a3"/>
    <w:qFormat/>
    <w:rsid w:val="00587ABE"/>
    <w:pPr>
      <w:tabs>
        <w:tab w:val="center" w:pos="4536"/>
        <w:tab w:val="right" w:pos="9026"/>
      </w:tabs>
      <w:wordWrap/>
      <w:spacing w:line="360" w:lineRule="auto"/>
    </w:pPr>
    <w:rPr>
      <w:rFonts w:ascii="Times New Roman" w:hAnsi="Times New Roman" w:cs="Times New Roman"/>
      <w:sz w:val="22"/>
    </w:rPr>
  </w:style>
  <w:style w:type="character" w:styleId="a4">
    <w:name w:val="Placeholder Text"/>
    <w:basedOn w:val="a0"/>
    <w:uiPriority w:val="99"/>
    <w:semiHidden/>
    <w:rsid w:val="00232E5C"/>
    <w:rPr>
      <w:color w:val="808080"/>
    </w:rPr>
  </w:style>
  <w:style w:type="paragraph" w:styleId="a5">
    <w:name w:val="List Paragraph"/>
    <w:basedOn w:val="a"/>
    <w:uiPriority w:val="34"/>
    <w:qFormat/>
    <w:rsid w:val="007A167E"/>
    <w:pPr>
      <w:ind w:leftChars="400" w:left="800"/>
    </w:pPr>
  </w:style>
  <w:style w:type="character" w:customStyle="1" w:styleId="1Char">
    <w:name w:val="제목 1 Char"/>
    <w:basedOn w:val="a0"/>
    <w:link w:val="1"/>
    <w:rsid w:val="008B3B6A"/>
    <w:rPr>
      <w:rFonts w:ascii="Times New Roman" w:eastAsia="맑은 고딕" w:hAnsi="Times New Roman" w:cs="Times New Roman"/>
      <w:b/>
      <w:sz w:val="24"/>
      <w:szCs w:val="28"/>
    </w:rPr>
  </w:style>
  <w:style w:type="paragraph" w:styleId="a6">
    <w:name w:val="header"/>
    <w:basedOn w:val="a"/>
    <w:link w:val="Char"/>
    <w:uiPriority w:val="99"/>
    <w:unhideWhenUsed/>
    <w:rsid w:val="004A1E6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4A1E61"/>
  </w:style>
  <w:style w:type="paragraph" w:styleId="a7">
    <w:name w:val="footer"/>
    <w:basedOn w:val="a"/>
    <w:link w:val="Char0"/>
    <w:uiPriority w:val="99"/>
    <w:unhideWhenUsed/>
    <w:rsid w:val="004A1E6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4A1E61"/>
  </w:style>
  <w:style w:type="paragraph" w:customStyle="1" w:styleId="PreprintHeading">
    <w:name w:val="Preprint Heading"/>
    <w:basedOn w:val="a"/>
    <w:rsid w:val="003C0B5B"/>
    <w:pPr>
      <w:widowControl/>
      <w:wordWrap/>
      <w:autoSpaceDE/>
      <w:autoSpaceDN/>
      <w:spacing w:after="0" w:line="240" w:lineRule="auto"/>
    </w:pPr>
    <w:rPr>
      <w:rFonts w:ascii="Times New Roman" w:eastAsia="바탕" w:hAnsi="Times New Roman" w:cs="Times New Roman"/>
      <w:b/>
      <w:kern w:val="0"/>
      <w:sz w:val="17"/>
      <w:szCs w:val="20"/>
      <w:lang w:eastAsia="en-US"/>
    </w:rPr>
  </w:style>
  <w:style w:type="paragraph" w:customStyle="1" w:styleId="10">
    <w:name w:val="캡션1"/>
    <w:basedOn w:val="a"/>
    <w:qFormat/>
    <w:rsid w:val="004A6385"/>
    <w:pPr>
      <w:wordWrap/>
      <w:autoSpaceDE/>
      <w:autoSpaceDN/>
      <w:spacing w:after="0" w:line="240" w:lineRule="auto"/>
      <w:jc w:val="center"/>
    </w:pPr>
    <w:rPr>
      <w:rFonts w:ascii="Times New Roman" w:eastAsia="Times New Roman" w:hAnsi="Times New Roman" w:cs="Times New Roman"/>
      <w:sz w:val="21"/>
      <w:lang w:eastAsia="ja-JP"/>
    </w:rPr>
  </w:style>
  <w:style w:type="paragraph" w:customStyle="1" w:styleId="a8">
    <w:name w:val="바탕글"/>
    <w:basedOn w:val="a"/>
    <w:rsid w:val="0012627B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9">
    <w:name w:val="Balloon Text"/>
    <w:basedOn w:val="a"/>
    <w:link w:val="Char1"/>
    <w:uiPriority w:val="99"/>
    <w:semiHidden/>
    <w:unhideWhenUsed/>
    <w:rsid w:val="00BF3F1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BF3F1D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Hyperlink"/>
    <w:basedOn w:val="a0"/>
    <w:uiPriority w:val="99"/>
    <w:unhideWhenUsed/>
    <w:rsid w:val="00BE2AC5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BE2AC5"/>
    <w:rPr>
      <w:color w:val="605E5C"/>
      <w:shd w:val="clear" w:color="auto" w:fill="E1DFDD"/>
    </w:rPr>
  </w:style>
  <w:style w:type="character" w:customStyle="1" w:styleId="2Char">
    <w:name w:val="제목 2 Char"/>
    <w:basedOn w:val="a0"/>
    <w:link w:val="2"/>
    <w:uiPriority w:val="9"/>
    <w:semiHidden/>
    <w:rsid w:val="0005529B"/>
    <w:rPr>
      <w:rFonts w:asciiTheme="majorHAnsi" w:eastAsiaTheme="majorEastAsia" w:hAnsiTheme="majorHAnsi" w:cstheme="majorBidi"/>
    </w:rPr>
  </w:style>
  <w:style w:type="paragraph" w:styleId="ac">
    <w:name w:val="Normal (Web)"/>
    <w:basedOn w:val="a"/>
    <w:unhideWhenUsed/>
    <w:rsid w:val="00F56AB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d">
    <w:name w:val="Table Grid"/>
    <w:basedOn w:val="a1"/>
    <w:uiPriority w:val="39"/>
    <w:rsid w:val="00D01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sid w:val="00E237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96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6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15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275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1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7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2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07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0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5245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4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0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5990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han-saram/HRTF-HATS-KAIS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hpark@kaist.ac.kr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hyperlink" Target="mailto:b.y.ko@kaist.ac.kr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yanray1500@kaist.ac.kr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hyperlink" Target="https://github.com/han-saram/HRTF-HATS-KAIST" TargetMode="External"/><Relationship Id="rId8" Type="http://schemas.openxmlformats.org/officeDocument/2006/relationships/hyperlink" Target="mailto:hansaram@kaist.ac.kr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han-saram/HRTF-HATS-KAIST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4B358D6-97F2-4BCB-80E4-F4269F2D1162}">
  <we:reference id="wa104099688" version="1.3.0.0" store="ko-KR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46B3B3-C873-41D9-89DC-23F760C15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32</TotalTime>
  <Pages>39</Pages>
  <Words>12059</Words>
  <Characters>68741</Characters>
  <Application>Microsoft Office Word</Application>
  <DocSecurity>0</DocSecurity>
  <Lines>572</Lines>
  <Paragraphs>16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0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ho lee</dc:creator>
  <cp:keywords/>
  <dc:description/>
  <cp:lastModifiedBy>Lee Gyeong-Tae</cp:lastModifiedBy>
  <cp:revision>431</cp:revision>
  <cp:lastPrinted>2021-12-10T06:29:00Z</cp:lastPrinted>
  <dcterms:created xsi:type="dcterms:W3CDTF">2021-12-24T02:01:00Z</dcterms:created>
  <dcterms:modified xsi:type="dcterms:W3CDTF">2022-04-06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